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28B0C" w14:textId="7D547C5C" w:rsidR="00D247E5" w:rsidRDefault="00672C75" w:rsidP="0069485D">
      <w:pPr>
        <w:pStyle w:val="Heading1"/>
      </w:pPr>
      <w:bookmarkStart w:id="0" w:name="_Toc113619911"/>
      <w:bookmarkStart w:id="1" w:name="_Toc116471514"/>
      <w:bookmarkStart w:id="2" w:name="_Toc116471576"/>
      <w:bookmarkStart w:id="3" w:name="_Toc135313055"/>
      <w:r>
        <w:t>Computing</w:t>
      </w:r>
      <w:r w:rsidR="00A918B8">
        <w:t xml:space="preserve"> Technology</w:t>
      </w:r>
      <w:r w:rsidR="00E47901">
        <w:t xml:space="preserve"> </w:t>
      </w:r>
      <w:bookmarkEnd w:id="0"/>
      <w:bookmarkEnd w:id="1"/>
      <w:bookmarkEnd w:id="2"/>
      <w:r w:rsidR="00D118A6">
        <w:t>Stage 5 (Year 9)</w:t>
      </w:r>
      <w:r w:rsidR="008E7A58">
        <w:t xml:space="preserve"> – teacher support resource</w:t>
      </w:r>
      <w:bookmarkEnd w:id="3"/>
    </w:p>
    <w:p w14:paraId="0550ABFC" w14:textId="7F5D4BED" w:rsidR="00604C98" w:rsidRPr="008E7A58" w:rsidRDefault="00A918B8" w:rsidP="0069485D">
      <w:pPr>
        <w:rPr>
          <w:rStyle w:val="Strong"/>
        </w:rPr>
      </w:pPr>
      <w:bookmarkStart w:id="4" w:name="_Toc113619912"/>
      <w:bookmarkStart w:id="5" w:name="_Toc116471515"/>
      <w:bookmarkStart w:id="6" w:name="_Toc116471577"/>
      <w:r w:rsidRPr="008E7A58">
        <w:rPr>
          <w:rStyle w:val="Strong"/>
        </w:rPr>
        <w:t>Software</w:t>
      </w:r>
      <w:r w:rsidR="00BF21FC" w:rsidRPr="008E7A58">
        <w:rPr>
          <w:rStyle w:val="Strong"/>
        </w:rPr>
        <w:t xml:space="preserve"> d</w:t>
      </w:r>
      <w:r w:rsidRPr="008E7A58">
        <w:rPr>
          <w:rStyle w:val="Strong"/>
        </w:rPr>
        <w:t>evelopment</w:t>
      </w:r>
      <w:bookmarkStart w:id="7" w:name="_Toc113619913"/>
      <w:bookmarkStart w:id="8" w:name="_Toc116471516"/>
      <w:bookmarkStart w:id="9" w:name="_Toc116471578"/>
      <w:bookmarkEnd w:id="4"/>
      <w:bookmarkEnd w:id="5"/>
      <w:bookmarkEnd w:id="6"/>
      <w:r w:rsidR="007D55ED" w:rsidRPr="008E7A58">
        <w:rPr>
          <w:rStyle w:val="Strong"/>
        </w:rPr>
        <w:t xml:space="preserve"> – </w:t>
      </w:r>
      <w:r w:rsidR="006453C3">
        <w:rPr>
          <w:rStyle w:val="Strong"/>
        </w:rPr>
        <w:t>b</w:t>
      </w:r>
      <w:r w:rsidR="00F1784E" w:rsidRPr="008E7A58">
        <w:rPr>
          <w:rStyle w:val="Strong"/>
        </w:rPr>
        <w:t>uilding m</w:t>
      </w:r>
      <w:r w:rsidRPr="008E7A58">
        <w:rPr>
          <w:rStyle w:val="Strong"/>
        </w:rPr>
        <w:t xml:space="preserve">echatronic and </w:t>
      </w:r>
      <w:r w:rsidR="00F1784E" w:rsidRPr="008E7A58">
        <w:rPr>
          <w:rStyle w:val="Strong"/>
        </w:rPr>
        <w:t>a</w:t>
      </w:r>
      <w:r w:rsidRPr="008E7A58">
        <w:rPr>
          <w:rStyle w:val="Strong"/>
        </w:rPr>
        <w:t xml:space="preserve">utomated </w:t>
      </w:r>
      <w:r w:rsidR="00F1784E" w:rsidRPr="008E7A58">
        <w:rPr>
          <w:rStyle w:val="Strong"/>
        </w:rPr>
        <w:t>s</w:t>
      </w:r>
      <w:r w:rsidRPr="008E7A58">
        <w:rPr>
          <w:rStyle w:val="Strong"/>
        </w:rPr>
        <w:t>ystems</w:t>
      </w:r>
      <w:bookmarkEnd w:id="7"/>
      <w:bookmarkEnd w:id="8"/>
      <w:bookmarkEnd w:id="9"/>
    </w:p>
    <w:p w14:paraId="6936257C" w14:textId="7FE08D34" w:rsidR="005761AC" w:rsidRDefault="00034D63" w:rsidP="0069485D">
      <w:r>
        <w:rPr>
          <w:noProof/>
        </w:rPr>
        <w:drawing>
          <wp:inline distT="0" distB="0" distL="0" distR="0" wp14:anchorId="7DE8DF1B" wp14:editId="0F924E29">
            <wp:extent cx="6116320" cy="3140710"/>
            <wp:effectExtent l="0" t="0" r="0" b="0"/>
            <wp:docPr id="1556940696" name="Picture 15569406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940696" name="Picture 1556940696">
                      <a:extLst>
                        <a:ext uri="{C183D7F6-B498-43B3-948B-1728B52AA6E4}">
                          <adec:decorative xmlns:adec="http://schemas.microsoft.com/office/drawing/2017/decorative" val="1"/>
                        </a:ext>
                      </a:extLst>
                    </pic:cNvPr>
                    <pic:cNvPicPr/>
                  </pic:nvPicPr>
                  <pic:blipFill>
                    <a:blip r:embed="rId8">
                      <a:extLst>
                        <a:ext uri="{28A0092B-C50C-407E-A947-70E740481C1C}">
                          <a14:useLocalDpi xmlns:a14="http://schemas.microsoft.com/office/drawing/2010/main" val="0"/>
                        </a:ext>
                      </a:extLst>
                    </a:blip>
                    <a:stretch>
                      <a:fillRect/>
                    </a:stretch>
                  </pic:blipFill>
                  <pic:spPr>
                    <a:xfrm>
                      <a:off x="0" y="0"/>
                      <a:ext cx="6116320" cy="3140710"/>
                    </a:xfrm>
                    <a:prstGeom prst="rect">
                      <a:avLst/>
                    </a:prstGeom>
                  </pic:spPr>
                </pic:pic>
              </a:graphicData>
            </a:graphic>
          </wp:inline>
        </w:drawing>
      </w:r>
    </w:p>
    <w:p w14:paraId="649608BD" w14:textId="77777777" w:rsidR="005761AC" w:rsidRDefault="005761AC" w:rsidP="0069485D">
      <w:r>
        <w:br w:type="page"/>
      </w:r>
    </w:p>
    <w:p w14:paraId="39B1BB13" w14:textId="6A353AB1" w:rsidR="005761AC" w:rsidRPr="002B17D6" w:rsidRDefault="005761AC" w:rsidP="0069485D">
      <w:pPr>
        <w:pStyle w:val="Heading2"/>
      </w:pPr>
      <w:bookmarkStart w:id="10" w:name="_Toc135313056"/>
      <w:bookmarkStart w:id="11" w:name="_Toc135313141"/>
      <w:r w:rsidRPr="002B17D6">
        <w:lastRenderedPageBreak/>
        <w:t>Teacher support resource</w:t>
      </w:r>
      <w:bookmarkEnd w:id="10"/>
      <w:bookmarkEnd w:id="11"/>
    </w:p>
    <w:p w14:paraId="7DFA68B1" w14:textId="1A0B67A7" w:rsidR="00B70340" w:rsidRPr="00C7525D" w:rsidRDefault="00380142" w:rsidP="0069485D">
      <w:pPr>
        <w:pStyle w:val="FeatureBox2"/>
      </w:pPr>
      <w:r w:rsidRPr="0CF11DAA">
        <w:rPr>
          <w:rStyle w:val="Strong"/>
        </w:rPr>
        <w:t xml:space="preserve">Teacher </w:t>
      </w:r>
      <w:proofErr w:type="gramStart"/>
      <w:r w:rsidR="0077445C">
        <w:rPr>
          <w:rStyle w:val="Strong"/>
        </w:rPr>
        <w:t>n</w:t>
      </w:r>
      <w:r w:rsidRPr="0CF11DAA">
        <w:rPr>
          <w:rStyle w:val="Strong"/>
        </w:rPr>
        <w:t>ote</w:t>
      </w:r>
      <w:proofErr w:type="gramEnd"/>
      <w:r w:rsidRPr="0CF11DAA">
        <w:rPr>
          <w:rStyle w:val="Strong"/>
        </w:rPr>
        <w:t>:</w:t>
      </w:r>
      <w:r>
        <w:t xml:space="preserve"> this resource has been designed to facilitate </w:t>
      </w:r>
      <w:r w:rsidDel="00430BC0">
        <w:t xml:space="preserve">the ready </w:t>
      </w:r>
      <w:r>
        <w:t xml:space="preserve">conversion into a student </w:t>
      </w:r>
      <w:r w:rsidR="00CC2BF1">
        <w:t>workbook</w:t>
      </w:r>
      <w:r>
        <w:t xml:space="preserve"> by removing the answers within the response windows.</w:t>
      </w:r>
    </w:p>
    <w:p w14:paraId="59DF8405" w14:textId="17A68B79" w:rsidR="00333EC7" w:rsidRPr="0015752D" w:rsidRDefault="00333EC7" w:rsidP="0069485D">
      <w:r w:rsidRPr="0015752D">
        <w:t>Student name:</w:t>
      </w:r>
    </w:p>
    <w:p w14:paraId="6ED8A029" w14:textId="4581AA4A" w:rsidR="00333EC7" w:rsidRPr="0015752D" w:rsidRDefault="00333EC7" w:rsidP="0069485D">
      <w:r w:rsidRPr="0015752D">
        <w:t>Class:</w:t>
      </w:r>
    </w:p>
    <w:p w14:paraId="078537C3" w14:textId="2180CF43" w:rsidR="00333EC7" w:rsidRPr="0015752D" w:rsidRDefault="00333EC7" w:rsidP="0069485D">
      <w:r w:rsidRPr="0015752D">
        <w:t>Teacher:</w:t>
      </w:r>
    </w:p>
    <w:p w14:paraId="1CB8F8DA" w14:textId="77777777" w:rsidR="00333EC7" w:rsidRDefault="00333EC7" w:rsidP="0069485D">
      <w:r>
        <w:br w:type="page"/>
      </w:r>
    </w:p>
    <w:sdt>
      <w:sdtPr>
        <w:rPr>
          <w:b/>
          <w:noProof/>
        </w:rPr>
        <w:id w:val="-480304101"/>
        <w:docPartObj>
          <w:docPartGallery w:val="Table of Contents"/>
          <w:docPartUnique/>
        </w:docPartObj>
      </w:sdtPr>
      <w:sdtContent>
        <w:p w14:paraId="06E2D2CC" w14:textId="6BE2C8C4" w:rsidR="004F6F5D" w:rsidRPr="004F6F5D" w:rsidRDefault="004F6F5D" w:rsidP="0069485D">
          <w:pPr>
            <w:rPr>
              <w:rStyle w:val="Heading2Char"/>
            </w:rPr>
          </w:pPr>
          <w:r w:rsidRPr="004F6F5D">
            <w:rPr>
              <w:rStyle w:val="Heading2Char"/>
            </w:rPr>
            <w:t>Contents</w:t>
          </w:r>
        </w:p>
        <w:p w14:paraId="1E1EA03F" w14:textId="0DC9858E" w:rsidR="006713FB" w:rsidRDefault="006713FB">
          <w:pPr>
            <w:pStyle w:val="TOC2"/>
            <w:rPr>
              <w:rFonts w:asciiTheme="minorHAnsi" w:eastAsiaTheme="minorEastAsia" w:hAnsiTheme="minorHAnsi" w:cstheme="minorBidi"/>
              <w:bCs w:val="0"/>
              <w:sz w:val="22"/>
              <w:szCs w:val="22"/>
              <w:lang w:eastAsia="en-AU"/>
            </w:rPr>
          </w:pPr>
          <w:r>
            <w:rPr>
              <w:rFonts w:ascii="Arial Bold" w:hAnsi="Arial Bold" w:cs="Calibri (Body)"/>
              <w:noProof w:val="0"/>
              <w:sz w:val="22"/>
              <w:szCs w:val="20"/>
            </w:rPr>
            <w:fldChar w:fldCharType="begin"/>
          </w:r>
          <w:r>
            <w:rPr>
              <w:rFonts w:ascii="Arial Bold" w:hAnsi="Arial Bold" w:cs="Calibri (Body)"/>
              <w:noProof w:val="0"/>
              <w:sz w:val="22"/>
              <w:szCs w:val="20"/>
            </w:rPr>
            <w:instrText xml:space="preserve"> TOC \o "2-3" \h \z \u </w:instrText>
          </w:r>
          <w:r>
            <w:rPr>
              <w:rFonts w:ascii="Arial Bold" w:hAnsi="Arial Bold" w:cs="Calibri (Body)"/>
              <w:noProof w:val="0"/>
              <w:sz w:val="22"/>
              <w:szCs w:val="20"/>
            </w:rPr>
            <w:fldChar w:fldCharType="separate"/>
          </w:r>
          <w:hyperlink w:anchor="_Toc135313141" w:history="1">
            <w:r w:rsidRPr="009E2304">
              <w:rPr>
                <w:rStyle w:val="Hyperlink"/>
              </w:rPr>
              <w:t>Teacher support resource</w:t>
            </w:r>
            <w:r>
              <w:rPr>
                <w:webHidden/>
              </w:rPr>
              <w:tab/>
            </w:r>
            <w:r>
              <w:rPr>
                <w:webHidden/>
              </w:rPr>
              <w:fldChar w:fldCharType="begin"/>
            </w:r>
            <w:r>
              <w:rPr>
                <w:webHidden/>
              </w:rPr>
              <w:instrText xml:space="preserve"> PAGEREF _Toc135313141 \h </w:instrText>
            </w:r>
            <w:r>
              <w:rPr>
                <w:webHidden/>
              </w:rPr>
            </w:r>
            <w:r>
              <w:rPr>
                <w:webHidden/>
              </w:rPr>
              <w:fldChar w:fldCharType="separate"/>
            </w:r>
            <w:r>
              <w:rPr>
                <w:webHidden/>
              </w:rPr>
              <w:t>1</w:t>
            </w:r>
            <w:r>
              <w:rPr>
                <w:webHidden/>
              </w:rPr>
              <w:fldChar w:fldCharType="end"/>
            </w:r>
          </w:hyperlink>
        </w:p>
        <w:p w14:paraId="17F64E8E" w14:textId="12CD797A" w:rsidR="006713FB" w:rsidRDefault="006713FB">
          <w:pPr>
            <w:pStyle w:val="TOC2"/>
            <w:rPr>
              <w:rFonts w:asciiTheme="minorHAnsi" w:eastAsiaTheme="minorEastAsia" w:hAnsiTheme="minorHAnsi" w:cstheme="minorBidi"/>
              <w:bCs w:val="0"/>
              <w:sz w:val="22"/>
              <w:szCs w:val="22"/>
              <w:lang w:eastAsia="en-AU"/>
            </w:rPr>
          </w:pPr>
          <w:hyperlink w:anchor="_Toc135313142" w:history="1">
            <w:r w:rsidRPr="009E2304">
              <w:rPr>
                <w:rStyle w:val="Hyperlink"/>
              </w:rPr>
              <w:t>Unit overview</w:t>
            </w:r>
            <w:r>
              <w:rPr>
                <w:webHidden/>
              </w:rPr>
              <w:tab/>
            </w:r>
            <w:r>
              <w:rPr>
                <w:webHidden/>
              </w:rPr>
              <w:fldChar w:fldCharType="begin"/>
            </w:r>
            <w:r>
              <w:rPr>
                <w:webHidden/>
              </w:rPr>
              <w:instrText xml:space="preserve"> PAGEREF _Toc135313142 \h </w:instrText>
            </w:r>
            <w:r>
              <w:rPr>
                <w:webHidden/>
              </w:rPr>
            </w:r>
            <w:r>
              <w:rPr>
                <w:webHidden/>
              </w:rPr>
              <w:fldChar w:fldCharType="separate"/>
            </w:r>
            <w:r>
              <w:rPr>
                <w:webHidden/>
              </w:rPr>
              <w:t>5</w:t>
            </w:r>
            <w:r>
              <w:rPr>
                <w:webHidden/>
              </w:rPr>
              <w:fldChar w:fldCharType="end"/>
            </w:r>
          </w:hyperlink>
        </w:p>
        <w:p w14:paraId="5F3063DE" w14:textId="1D21483C" w:rsidR="006713FB" w:rsidRDefault="006713FB">
          <w:pPr>
            <w:pStyle w:val="TOC2"/>
            <w:rPr>
              <w:rFonts w:asciiTheme="minorHAnsi" w:eastAsiaTheme="minorEastAsia" w:hAnsiTheme="minorHAnsi" w:cstheme="minorBidi"/>
              <w:bCs w:val="0"/>
              <w:sz w:val="22"/>
              <w:szCs w:val="22"/>
              <w:lang w:eastAsia="en-AU"/>
            </w:rPr>
          </w:pPr>
          <w:hyperlink w:anchor="_Toc135313143" w:history="1">
            <w:r w:rsidRPr="009E2304">
              <w:rPr>
                <w:rStyle w:val="Hyperlink"/>
              </w:rPr>
              <w:t>Assessment task 3 overview</w:t>
            </w:r>
            <w:r>
              <w:rPr>
                <w:webHidden/>
              </w:rPr>
              <w:tab/>
            </w:r>
            <w:r>
              <w:rPr>
                <w:webHidden/>
              </w:rPr>
              <w:fldChar w:fldCharType="begin"/>
            </w:r>
            <w:r>
              <w:rPr>
                <w:webHidden/>
              </w:rPr>
              <w:instrText xml:space="preserve"> PAGEREF _Toc135313143 \h </w:instrText>
            </w:r>
            <w:r>
              <w:rPr>
                <w:webHidden/>
              </w:rPr>
            </w:r>
            <w:r>
              <w:rPr>
                <w:webHidden/>
              </w:rPr>
              <w:fldChar w:fldCharType="separate"/>
            </w:r>
            <w:r>
              <w:rPr>
                <w:webHidden/>
              </w:rPr>
              <w:t>6</w:t>
            </w:r>
            <w:r>
              <w:rPr>
                <w:webHidden/>
              </w:rPr>
              <w:fldChar w:fldCharType="end"/>
            </w:r>
          </w:hyperlink>
        </w:p>
        <w:p w14:paraId="5E742406" w14:textId="2474792D" w:rsidR="006713FB" w:rsidRDefault="006713FB">
          <w:pPr>
            <w:pStyle w:val="TOC3"/>
            <w:rPr>
              <w:rFonts w:asciiTheme="minorHAnsi" w:eastAsiaTheme="minorEastAsia" w:hAnsiTheme="minorHAnsi" w:cstheme="minorBidi"/>
              <w:sz w:val="22"/>
              <w:szCs w:val="22"/>
              <w:lang w:eastAsia="en-AU"/>
            </w:rPr>
          </w:pPr>
          <w:hyperlink w:anchor="_Toc135313144" w:history="1">
            <w:r w:rsidRPr="009E2304">
              <w:rPr>
                <w:rStyle w:val="Hyperlink"/>
              </w:rPr>
              <w:t>Steps to success for Assessment task 3</w:t>
            </w:r>
            <w:r>
              <w:rPr>
                <w:webHidden/>
              </w:rPr>
              <w:tab/>
            </w:r>
            <w:r>
              <w:rPr>
                <w:webHidden/>
              </w:rPr>
              <w:fldChar w:fldCharType="begin"/>
            </w:r>
            <w:r>
              <w:rPr>
                <w:webHidden/>
              </w:rPr>
              <w:instrText xml:space="preserve"> PAGEREF _Toc135313144 \h </w:instrText>
            </w:r>
            <w:r>
              <w:rPr>
                <w:webHidden/>
              </w:rPr>
            </w:r>
            <w:r>
              <w:rPr>
                <w:webHidden/>
              </w:rPr>
              <w:fldChar w:fldCharType="separate"/>
            </w:r>
            <w:r>
              <w:rPr>
                <w:webHidden/>
              </w:rPr>
              <w:t>7</w:t>
            </w:r>
            <w:r>
              <w:rPr>
                <w:webHidden/>
              </w:rPr>
              <w:fldChar w:fldCharType="end"/>
            </w:r>
          </w:hyperlink>
        </w:p>
        <w:p w14:paraId="2896D4FF" w14:textId="7A04A223" w:rsidR="006713FB" w:rsidRDefault="006713FB">
          <w:pPr>
            <w:pStyle w:val="TOC2"/>
            <w:rPr>
              <w:rFonts w:asciiTheme="minorHAnsi" w:eastAsiaTheme="minorEastAsia" w:hAnsiTheme="minorHAnsi" w:cstheme="minorBidi"/>
              <w:bCs w:val="0"/>
              <w:sz w:val="22"/>
              <w:szCs w:val="22"/>
              <w:lang w:eastAsia="en-AU"/>
            </w:rPr>
          </w:pPr>
          <w:hyperlink w:anchor="_Toc135313145" w:history="1">
            <w:r w:rsidRPr="009E2304">
              <w:rPr>
                <w:rStyle w:val="Hyperlink"/>
              </w:rPr>
              <w:t>Assessment task 4 overview</w:t>
            </w:r>
            <w:r>
              <w:rPr>
                <w:webHidden/>
              </w:rPr>
              <w:tab/>
            </w:r>
            <w:r>
              <w:rPr>
                <w:webHidden/>
              </w:rPr>
              <w:fldChar w:fldCharType="begin"/>
            </w:r>
            <w:r>
              <w:rPr>
                <w:webHidden/>
              </w:rPr>
              <w:instrText xml:space="preserve"> PAGEREF _Toc135313145 \h </w:instrText>
            </w:r>
            <w:r>
              <w:rPr>
                <w:webHidden/>
              </w:rPr>
            </w:r>
            <w:r>
              <w:rPr>
                <w:webHidden/>
              </w:rPr>
              <w:fldChar w:fldCharType="separate"/>
            </w:r>
            <w:r>
              <w:rPr>
                <w:webHidden/>
              </w:rPr>
              <w:t>9</w:t>
            </w:r>
            <w:r>
              <w:rPr>
                <w:webHidden/>
              </w:rPr>
              <w:fldChar w:fldCharType="end"/>
            </w:r>
          </w:hyperlink>
        </w:p>
        <w:p w14:paraId="3D75F3CF" w14:textId="076D540B" w:rsidR="006713FB" w:rsidRDefault="006713FB">
          <w:pPr>
            <w:pStyle w:val="TOC3"/>
            <w:rPr>
              <w:rFonts w:asciiTheme="minorHAnsi" w:eastAsiaTheme="minorEastAsia" w:hAnsiTheme="minorHAnsi" w:cstheme="minorBidi"/>
              <w:sz w:val="22"/>
              <w:szCs w:val="22"/>
              <w:lang w:eastAsia="en-AU"/>
            </w:rPr>
          </w:pPr>
          <w:hyperlink w:anchor="_Toc135313146" w:history="1">
            <w:r w:rsidRPr="009E2304">
              <w:rPr>
                <w:rStyle w:val="Hyperlink"/>
              </w:rPr>
              <w:t>Steps to success for Assessment task 4</w:t>
            </w:r>
            <w:r>
              <w:rPr>
                <w:webHidden/>
              </w:rPr>
              <w:tab/>
            </w:r>
            <w:r>
              <w:rPr>
                <w:webHidden/>
              </w:rPr>
              <w:fldChar w:fldCharType="begin"/>
            </w:r>
            <w:r>
              <w:rPr>
                <w:webHidden/>
              </w:rPr>
              <w:instrText xml:space="preserve"> PAGEREF _Toc135313146 \h </w:instrText>
            </w:r>
            <w:r>
              <w:rPr>
                <w:webHidden/>
              </w:rPr>
            </w:r>
            <w:r>
              <w:rPr>
                <w:webHidden/>
              </w:rPr>
              <w:fldChar w:fldCharType="separate"/>
            </w:r>
            <w:r>
              <w:rPr>
                <w:webHidden/>
              </w:rPr>
              <w:t>10</w:t>
            </w:r>
            <w:r>
              <w:rPr>
                <w:webHidden/>
              </w:rPr>
              <w:fldChar w:fldCharType="end"/>
            </w:r>
          </w:hyperlink>
        </w:p>
        <w:p w14:paraId="71171660" w14:textId="20D8587A" w:rsidR="006713FB" w:rsidRDefault="006713FB">
          <w:pPr>
            <w:pStyle w:val="TOC2"/>
            <w:rPr>
              <w:rFonts w:asciiTheme="minorHAnsi" w:eastAsiaTheme="minorEastAsia" w:hAnsiTheme="minorHAnsi" w:cstheme="minorBidi"/>
              <w:bCs w:val="0"/>
              <w:sz w:val="22"/>
              <w:szCs w:val="22"/>
              <w:lang w:eastAsia="en-AU"/>
            </w:rPr>
          </w:pPr>
          <w:hyperlink w:anchor="_Toc135313147" w:history="1">
            <w:r w:rsidRPr="009E2304">
              <w:rPr>
                <w:rStyle w:val="Hyperlink"/>
              </w:rPr>
              <w:t>Glossary</w:t>
            </w:r>
            <w:r>
              <w:rPr>
                <w:webHidden/>
              </w:rPr>
              <w:tab/>
            </w:r>
            <w:r>
              <w:rPr>
                <w:webHidden/>
              </w:rPr>
              <w:fldChar w:fldCharType="begin"/>
            </w:r>
            <w:r>
              <w:rPr>
                <w:webHidden/>
              </w:rPr>
              <w:instrText xml:space="preserve"> PAGEREF _Toc135313147 \h </w:instrText>
            </w:r>
            <w:r>
              <w:rPr>
                <w:webHidden/>
              </w:rPr>
            </w:r>
            <w:r>
              <w:rPr>
                <w:webHidden/>
              </w:rPr>
              <w:fldChar w:fldCharType="separate"/>
            </w:r>
            <w:r>
              <w:rPr>
                <w:webHidden/>
              </w:rPr>
              <w:t>13</w:t>
            </w:r>
            <w:r>
              <w:rPr>
                <w:webHidden/>
              </w:rPr>
              <w:fldChar w:fldCharType="end"/>
            </w:r>
          </w:hyperlink>
        </w:p>
        <w:p w14:paraId="1DC25A56" w14:textId="00DF53FB" w:rsidR="006713FB" w:rsidRDefault="006713FB">
          <w:pPr>
            <w:pStyle w:val="TOC2"/>
            <w:rPr>
              <w:rFonts w:asciiTheme="minorHAnsi" w:eastAsiaTheme="minorEastAsia" w:hAnsiTheme="minorHAnsi" w:cstheme="minorBidi"/>
              <w:bCs w:val="0"/>
              <w:sz w:val="22"/>
              <w:szCs w:val="22"/>
              <w:lang w:eastAsia="en-AU"/>
            </w:rPr>
          </w:pPr>
          <w:hyperlink w:anchor="_Toc135313148" w:history="1">
            <w:r w:rsidRPr="009E2304">
              <w:rPr>
                <w:rStyle w:val="Hyperlink"/>
              </w:rPr>
              <w:t>The design and production process</w:t>
            </w:r>
            <w:r>
              <w:rPr>
                <w:webHidden/>
              </w:rPr>
              <w:tab/>
            </w:r>
            <w:r>
              <w:rPr>
                <w:webHidden/>
              </w:rPr>
              <w:fldChar w:fldCharType="begin"/>
            </w:r>
            <w:r>
              <w:rPr>
                <w:webHidden/>
              </w:rPr>
              <w:instrText xml:space="preserve"> PAGEREF _Toc135313148 \h </w:instrText>
            </w:r>
            <w:r>
              <w:rPr>
                <w:webHidden/>
              </w:rPr>
            </w:r>
            <w:r>
              <w:rPr>
                <w:webHidden/>
              </w:rPr>
              <w:fldChar w:fldCharType="separate"/>
            </w:r>
            <w:r>
              <w:rPr>
                <w:webHidden/>
              </w:rPr>
              <w:t>16</w:t>
            </w:r>
            <w:r>
              <w:rPr>
                <w:webHidden/>
              </w:rPr>
              <w:fldChar w:fldCharType="end"/>
            </w:r>
          </w:hyperlink>
        </w:p>
        <w:p w14:paraId="441059A7" w14:textId="251763A4" w:rsidR="006713FB" w:rsidRDefault="006713FB">
          <w:pPr>
            <w:pStyle w:val="TOC2"/>
            <w:rPr>
              <w:rFonts w:asciiTheme="minorHAnsi" w:eastAsiaTheme="minorEastAsia" w:hAnsiTheme="minorHAnsi" w:cstheme="minorBidi"/>
              <w:bCs w:val="0"/>
              <w:sz w:val="22"/>
              <w:szCs w:val="22"/>
              <w:lang w:eastAsia="en-AU"/>
            </w:rPr>
          </w:pPr>
          <w:hyperlink w:anchor="_Toc135313149" w:history="1">
            <w:r w:rsidRPr="009E2304">
              <w:rPr>
                <w:rStyle w:val="Hyperlink"/>
              </w:rPr>
              <w:t>Identifying and defining</w:t>
            </w:r>
            <w:r>
              <w:rPr>
                <w:webHidden/>
              </w:rPr>
              <w:tab/>
            </w:r>
            <w:r>
              <w:rPr>
                <w:webHidden/>
              </w:rPr>
              <w:fldChar w:fldCharType="begin"/>
            </w:r>
            <w:r>
              <w:rPr>
                <w:webHidden/>
              </w:rPr>
              <w:instrText xml:space="preserve"> PAGEREF _Toc135313149 \h </w:instrText>
            </w:r>
            <w:r>
              <w:rPr>
                <w:webHidden/>
              </w:rPr>
            </w:r>
            <w:r>
              <w:rPr>
                <w:webHidden/>
              </w:rPr>
              <w:fldChar w:fldCharType="separate"/>
            </w:r>
            <w:r>
              <w:rPr>
                <w:webHidden/>
              </w:rPr>
              <w:t>17</w:t>
            </w:r>
            <w:r>
              <w:rPr>
                <w:webHidden/>
              </w:rPr>
              <w:fldChar w:fldCharType="end"/>
            </w:r>
          </w:hyperlink>
        </w:p>
        <w:p w14:paraId="424C2F4A" w14:textId="3040C816" w:rsidR="006713FB" w:rsidRDefault="006713FB">
          <w:pPr>
            <w:pStyle w:val="TOC3"/>
            <w:rPr>
              <w:rFonts w:asciiTheme="minorHAnsi" w:eastAsiaTheme="minorEastAsia" w:hAnsiTheme="minorHAnsi" w:cstheme="minorBidi"/>
              <w:sz w:val="22"/>
              <w:szCs w:val="22"/>
              <w:lang w:eastAsia="en-AU"/>
            </w:rPr>
          </w:pPr>
          <w:hyperlink w:anchor="_Toc135313150" w:history="1">
            <w:r w:rsidRPr="009E2304">
              <w:rPr>
                <w:rStyle w:val="Hyperlink"/>
              </w:rPr>
              <w:t>What are mechatronic systems?</w:t>
            </w:r>
            <w:r>
              <w:rPr>
                <w:webHidden/>
              </w:rPr>
              <w:tab/>
            </w:r>
            <w:r>
              <w:rPr>
                <w:webHidden/>
              </w:rPr>
              <w:fldChar w:fldCharType="begin"/>
            </w:r>
            <w:r>
              <w:rPr>
                <w:webHidden/>
              </w:rPr>
              <w:instrText xml:space="preserve"> PAGEREF _Toc135313150 \h </w:instrText>
            </w:r>
            <w:r>
              <w:rPr>
                <w:webHidden/>
              </w:rPr>
            </w:r>
            <w:r>
              <w:rPr>
                <w:webHidden/>
              </w:rPr>
              <w:fldChar w:fldCharType="separate"/>
            </w:r>
            <w:r>
              <w:rPr>
                <w:webHidden/>
              </w:rPr>
              <w:t>17</w:t>
            </w:r>
            <w:r>
              <w:rPr>
                <w:webHidden/>
              </w:rPr>
              <w:fldChar w:fldCharType="end"/>
            </w:r>
          </w:hyperlink>
        </w:p>
        <w:p w14:paraId="7FBEF8A1" w14:textId="367D2A27" w:rsidR="006713FB" w:rsidRDefault="006713FB">
          <w:pPr>
            <w:pStyle w:val="TOC3"/>
            <w:rPr>
              <w:rFonts w:asciiTheme="minorHAnsi" w:eastAsiaTheme="minorEastAsia" w:hAnsiTheme="minorHAnsi" w:cstheme="minorBidi"/>
              <w:sz w:val="22"/>
              <w:szCs w:val="22"/>
              <w:lang w:eastAsia="en-AU"/>
            </w:rPr>
          </w:pPr>
          <w:hyperlink w:anchor="_Toc135313151" w:history="1">
            <w:r w:rsidRPr="009E2304">
              <w:rPr>
                <w:rStyle w:val="Hyperlink"/>
              </w:rPr>
              <w:t>Real-world mechatronic applications</w:t>
            </w:r>
            <w:r>
              <w:rPr>
                <w:webHidden/>
              </w:rPr>
              <w:tab/>
            </w:r>
            <w:r>
              <w:rPr>
                <w:webHidden/>
              </w:rPr>
              <w:fldChar w:fldCharType="begin"/>
            </w:r>
            <w:r>
              <w:rPr>
                <w:webHidden/>
              </w:rPr>
              <w:instrText xml:space="preserve"> PAGEREF _Toc135313151 \h </w:instrText>
            </w:r>
            <w:r>
              <w:rPr>
                <w:webHidden/>
              </w:rPr>
            </w:r>
            <w:r>
              <w:rPr>
                <w:webHidden/>
              </w:rPr>
              <w:fldChar w:fldCharType="separate"/>
            </w:r>
            <w:r>
              <w:rPr>
                <w:webHidden/>
              </w:rPr>
              <w:t>19</w:t>
            </w:r>
            <w:r>
              <w:rPr>
                <w:webHidden/>
              </w:rPr>
              <w:fldChar w:fldCharType="end"/>
            </w:r>
          </w:hyperlink>
        </w:p>
        <w:p w14:paraId="5C553505" w14:textId="29C7CFC9" w:rsidR="006713FB" w:rsidRDefault="006713FB">
          <w:pPr>
            <w:pStyle w:val="TOC3"/>
            <w:rPr>
              <w:rFonts w:asciiTheme="minorHAnsi" w:eastAsiaTheme="minorEastAsia" w:hAnsiTheme="minorHAnsi" w:cstheme="minorBidi"/>
              <w:sz w:val="22"/>
              <w:szCs w:val="22"/>
              <w:lang w:eastAsia="en-AU"/>
            </w:rPr>
          </w:pPr>
          <w:hyperlink w:anchor="_Toc135313152" w:history="1">
            <w:r w:rsidRPr="009E2304">
              <w:rPr>
                <w:rStyle w:val="Hyperlink"/>
              </w:rPr>
              <w:t>Components of a mechatronic system</w:t>
            </w:r>
            <w:r>
              <w:rPr>
                <w:webHidden/>
              </w:rPr>
              <w:tab/>
            </w:r>
            <w:r>
              <w:rPr>
                <w:webHidden/>
              </w:rPr>
              <w:fldChar w:fldCharType="begin"/>
            </w:r>
            <w:r>
              <w:rPr>
                <w:webHidden/>
              </w:rPr>
              <w:instrText xml:space="preserve"> PAGEREF _Toc135313152 \h </w:instrText>
            </w:r>
            <w:r>
              <w:rPr>
                <w:webHidden/>
              </w:rPr>
            </w:r>
            <w:r>
              <w:rPr>
                <w:webHidden/>
              </w:rPr>
              <w:fldChar w:fldCharType="separate"/>
            </w:r>
            <w:r>
              <w:rPr>
                <w:webHidden/>
              </w:rPr>
              <w:t>25</w:t>
            </w:r>
            <w:r>
              <w:rPr>
                <w:webHidden/>
              </w:rPr>
              <w:fldChar w:fldCharType="end"/>
            </w:r>
          </w:hyperlink>
        </w:p>
        <w:p w14:paraId="4BDFD676" w14:textId="76457338" w:rsidR="006713FB" w:rsidRDefault="006713FB">
          <w:pPr>
            <w:pStyle w:val="TOC3"/>
            <w:rPr>
              <w:rFonts w:asciiTheme="minorHAnsi" w:eastAsiaTheme="minorEastAsia" w:hAnsiTheme="minorHAnsi" w:cstheme="minorBidi"/>
              <w:sz w:val="22"/>
              <w:szCs w:val="22"/>
              <w:lang w:eastAsia="en-AU"/>
            </w:rPr>
          </w:pPr>
          <w:hyperlink w:anchor="_Toc135313153" w:history="1">
            <w:r w:rsidRPr="009E2304">
              <w:rPr>
                <w:rStyle w:val="Hyperlink"/>
              </w:rPr>
              <w:t>Functional and non-functional requirements</w:t>
            </w:r>
            <w:r>
              <w:rPr>
                <w:webHidden/>
              </w:rPr>
              <w:tab/>
            </w:r>
            <w:r>
              <w:rPr>
                <w:webHidden/>
              </w:rPr>
              <w:fldChar w:fldCharType="begin"/>
            </w:r>
            <w:r>
              <w:rPr>
                <w:webHidden/>
              </w:rPr>
              <w:instrText xml:space="preserve"> PAGEREF _Toc135313153 \h </w:instrText>
            </w:r>
            <w:r>
              <w:rPr>
                <w:webHidden/>
              </w:rPr>
            </w:r>
            <w:r>
              <w:rPr>
                <w:webHidden/>
              </w:rPr>
              <w:fldChar w:fldCharType="separate"/>
            </w:r>
            <w:r>
              <w:rPr>
                <w:webHidden/>
              </w:rPr>
              <w:t>28</w:t>
            </w:r>
            <w:r>
              <w:rPr>
                <w:webHidden/>
              </w:rPr>
              <w:fldChar w:fldCharType="end"/>
            </w:r>
          </w:hyperlink>
        </w:p>
        <w:p w14:paraId="653337F2" w14:textId="3F2B394C" w:rsidR="006713FB" w:rsidRDefault="006713FB">
          <w:pPr>
            <w:pStyle w:val="TOC3"/>
            <w:rPr>
              <w:rFonts w:asciiTheme="minorHAnsi" w:eastAsiaTheme="minorEastAsia" w:hAnsiTheme="minorHAnsi" w:cstheme="minorBidi"/>
              <w:sz w:val="22"/>
              <w:szCs w:val="22"/>
              <w:lang w:eastAsia="en-AU"/>
            </w:rPr>
          </w:pPr>
          <w:hyperlink w:anchor="_Toc135313154" w:history="1">
            <w:r w:rsidRPr="009E2304">
              <w:rPr>
                <w:rStyle w:val="Hyperlink"/>
              </w:rPr>
              <w:t>Social impacts and ethical and legal requirements</w:t>
            </w:r>
            <w:r>
              <w:rPr>
                <w:webHidden/>
              </w:rPr>
              <w:tab/>
            </w:r>
            <w:r>
              <w:rPr>
                <w:webHidden/>
              </w:rPr>
              <w:fldChar w:fldCharType="begin"/>
            </w:r>
            <w:r>
              <w:rPr>
                <w:webHidden/>
              </w:rPr>
              <w:instrText xml:space="preserve"> PAGEREF _Toc135313154 \h </w:instrText>
            </w:r>
            <w:r>
              <w:rPr>
                <w:webHidden/>
              </w:rPr>
            </w:r>
            <w:r>
              <w:rPr>
                <w:webHidden/>
              </w:rPr>
              <w:fldChar w:fldCharType="separate"/>
            </w:r>
            <w:r>
              <w:rPr>
                <w:webHidden/>
              </w:rPr>
              <w:t>35</w:t>
            </w:r>
            <w:r>
              <w:rPr>
                <w:webHidden/>
              </w:rPr>
              <w:fldChar w:fldCharType="end"/>
            </w:r>
          </w:hyperlink>
        </w:p>
        <w:p w14:paraId="78F618E6" w14:textId="415D70B5" w:rsidR="006713FB" w:rsidRDefault="006713FB">
          <w:pPr>
            <w:pStyle w:val="TOC3"/>
            <w:rPr>
              <w:rFonts w:asciiTheme="minorHAnsi" w:eastAsiaTheme="minorEastAsia" w:hAnsiTheme="minorHAnsi" w:cstheme="minorBidi"/>
              <w:sz w:val="22"/>
              <w:szCs w:val="22"/>
              <w:lang w:eastAsia="en-AU"/>
            </w:rPr>
          </w:pPr>
          <w:hyperlink w:anchor="_Toc135313155" w:history="1">
            <w:r w:rsidRPr="009E2304">
              <w:rPr>
                <w:rStyle w:val="Hyperlink"/>
              </w:rPr>
              <w:t>Perspectives of diverse groups</w:t>
            </w:r>
            <w:r>
              <w:rPr>
                <w:webHidden/>
              </w:rPr>
              <w:tab/>
            </w:r>
            <w:r>
              <w:rPr>
                <w:webHidden/>
              </w:rPr>
              <w:fldChar w:fldCharType="begin"/>
            </w:r>
            <w:r>
              <w:rPr>
                <w:webHidden/>
              </w:rPr>
              <w:instrText xml:space="preserve"> PAGEREF _Toc135313155 \h </w:instrText>
            </w:r>
            <w:r>
              <w:rPr>
                <w:webHidden/>
              </w:rPr>
            </w:r>
            <w:r>
              <w:rPr>
                <w:webHidden/>
              </w:rPr>
              <w:fldChar w:fldCharType="separate"/>
            </w:r>
            <w:r>
              <w:rPr>
                <w:webHidden/>
              </w:rPr>
              <w:t>41</w:t>
            </w:r>
            <w:r>
              <w:rPr>
                <w:webHidden/>
              </w:rPr>
              <w:fldChar w:fldCharType="end"/>
            </w:r>
          </w:hyperlink>
        </w:p>
        <w:p w14:paraId="14263588" w14:textId="74BA62D0" w:rsidR="006713FB" w:rsidRDefault="006713FB">
          <w:pPr>
            <w:pStyle w:val="TOC2"/>
            <w:rPr>
              <w:rFonts w:asciiTheme="minorHAnsi" w:eastAsiaTheme="minorEastAsia" w:hAnsiTheme="minorHAnsi" w:cstheme="minorBidi"/>
              <w:bCs w:val="0"/>
              <w:sz w:val="22"/>
              <w:szCs w:val="22"/>
              <w:lang w:eastAsia="en-AU"/>
            </w:rPr>
          </w:pPr>
          <w:hyperlink w:anchor="_Toc135313156" w:history="1">
            <w:r w:rsidRPr="009E2304">
              <w:rPr>
                <w:rStyle w:val="Hyperlink"/>
              </w:rPr>
              <w:t>Researching and planning</w:t>
            </w:r>
            <w:r>
              <w:rPr>
                <w:webHidden/>
              </w:rPr>
              <w:tab/>
            </w:r>
            <w:r>
              <w:rPr>
                <w:webHidden/>
              </w:rPr>
              <w:fldChar w:fldCharType="begin"/>
            </w:r>
            <w:r>
              <w:rPr>
                <w:webHidden/>
              </w:rPr>
              <w:instrText xml:space="preserve"> PAGEREF _Toc135313156 \h </w:instrText>
            </w:r>
            <w:r>
              <w:rPr>
                <w:webHidden/>
              </w:rPr>
            </w:r>
            <w:r>
              <w:rPr>
                <w:webHidden/>
              </w:rPr>
              <w:fldChar w:fldCharType="separate"/>
            </w:r>
            <w:r>
              <w:rPr>
                <w:webHidden/>
              </w:rPr>
              <w:t>46</w:t>
            </w:r>
            <w:r>
              <w:rPr>
                <w:webHidden/>
              </w:rPr>
              <w:fldChar w:fldCharType="end"/>
            </w:r>
          </w:hyperlink>
        </w:p>
        <w:p w14:paraId="18E04D31" w14:textId="5BAAEEA2" w:rsidR="006713FB" w:rsidRDefault="006713FB">
          <w:pPr>
            <w:pStyle w:val="TOC3"/>
            <w:rPr>
              <w:rFonts w:asciiTheme="minorHAnsi" w:eastAsiaTheme="minorEastAsia" w:hAnsiTheme="minorHAnsi" w:cstheme="minorBidi"/>
              <w:sz w:val="22"/>
              <w:szCs w:val="22"/>
              <w:lang w:eastAsia="en-AU"/>
            </w:rPr>
          </w:pPr>
          <w:hyperlink w:anchor="_Toc135313157" w:history="1">
            <w:r w:rsidRPr="009E2304">
              <w:rPr>
                <w:rStyle w:val="Hyperlink"/>
              </w:rPr>
              <w:t>Control system</w:t>
            </w:r>
            <w:r>
              <w:rPr>
                <w:webHidden/>
              </w:rPr>
              <w:tab/>
            </w:r>
            <w:r>
              <w:rPr>
                <w:webHidden/>
              </w:rPr>
              <w:fldChar w:fldCharType="begin"/>
            </w:r>
            <w:r>
              <w:rPr>
                <w:webHidden/>
              </w:rPr>
              <w:instrText xml:space="preserve"> PAGEREF _Toc135313157 \h </w:instrText>
            </w:r>
            <w:r>
              <w:rPr>
                <w:webHidden/>
              </w:rPr>
            </w:r>
            <w:r>
              <w:rPr>
                <w:webHidden/>
              </w:rPr>
              <w:fldChar w:fldCharType="separate"/>
            </w:r>
            <w:r>
              <w:rPr>
                <w:webHidden/>
              </w:rPr>
              <w:t>46</w:t>
            </w:r>
            <w:r>
              <w:rPr>
                <w:webHidden/>
              </w:rPr>
              <w:fldChar w:fldCharType="end"/>
            </w:r>
          </w:hyperlink>
        </w:p>
        <w:p w14:paraId="6FFE1FC6" w14:textId="258018D1" w:rsidR="006713FB" w:rsidRDefault="006713FB">
          <w:pPr>
            <w:pStyle w:val="TOC3"/>
            <w:rPr>
              <w:rFonts w:asciiTheme="minorHAnsi" w:eastAsiaTheme="minorEastAsia" w:hAnsiTheme="minorHAnsi" w:cstheme="minorBidi"/>
              <w:sz w:val="22"/>
              <w:szCs w:val="22"/>
              <w:lang w:eastAsia="en-AU"/>
            </w:rPr>
          </w:pPr>
          <w:hyperlink w:anchor="_Toc135313158" w:history="1">
            <w:r w:rsidRPr="009E2304">
              <w:rPr>
                <w:rStyle w:val="Hyperlink"/>
              </w:rPr>
              <w:t>Components</w:t>
            </w:r>
            <w:r>
              <w:rPr>
                <w:webHidden/>
              </w:rPr>
              <w:tab/>
            </w:r>
            <w:r>
              <w:rPr>
                <w:webHidden/>
              </w:rPr>
              <w:fldChar w:fldCharType="begin"/>
            </w:r>
            <w:r>
              <w:rPr>
                <w:webHidden/>
              </w:rPr>
              <w:instrText xml:space="preserve"> PAGEREF _Toc135313158 \h </w:instrText>
            </w:r>
            <w:r>
              <w:rPr>
                <w:webHidden/>
              </w:rPr>
            </w:r>
            <w:r>
              <w:rPr>
                <w:webHidden/>
              </w:rPr>
              <w:fldChar w:fldCharType="separate"/>
            </w:r>
            <w:r>
              <w:rPr>
                <w:webHidden/>
              </w:rPr>
              <w:t>47</w:t>
            </w:r>
            <w:r>
              <w:rPr>
                <w:webHidden/>
              </w:rPr>
              <w:fldChar w:fldCharType="end"/>
            </w:r>
          </w:hyperlink>
        </w:p>
        <w:p w14:paraId="0315DA02" w14:textId="4FEBBE8D" w:rsidR="006713FB" w:rsidRDefault="006713FB">
          <w:pPr>
            <w:pStyle w:val="TOC3"/>
            <w:rPr>
              <w:rFonts w:asciiTheme="minorHAnsi" w:eastAsiaTheme="minorEastAsia" w:hAnsiTheme="minorHAnsi" w:cstheme="minorBidi"/>
              <w:sz w:val="22"/>
              <w:szCs w:val="22"/>
              <w:lang w:eastAsia="en-AU"/>
            </w:rPr>
          </w:pPr>
          <w:hyperlink w:anchor="_Toc135313159" w:history="1">
            <w:r w:rsidRPr="009E2304">
              <w:rPr>
                <w:rStyle w:val="Hyperlink"/>
              </w:rPr>
              <w:t>Microcontroller</w:t>
            </w:r>
            <w:r>
              <w:rPr>
                <w:webHidden/>
              </w:rPr>
              <w:tab/>
            </w:r>
            <w:r>
              <w:rPr>
                <w:webHidden/>
              </w:rPr>
              <w:fldChar w:fldCharType="begin"/>
            </w:r>
            <w:r>
              <w:rPr>
                <w:webHidden/>
              </w:rPr>
              <w:instrText xml:space="preserve"> PAGEREF _Toc135313159 \h </w:instrText>
            </w:r>
            <w:r>
              <w:rPr>
                <w:webHidden/>
              </w:rPr>
            </w:r>
            <w:r>
              <w:rPr>
                <w:webHidden/>
              </w:rPr>
              <w:fldChar w:fldCharType="separate"/>
            </w:r>
            <w:r>
              <w:rPr>
                <w:webHidden/>
              </w:rPr>
              <w:t>47</w:t>
            </w:r>
            <w:r>
              <w:rPr>
                <w:webHidden/>
              </w:rPr>
              <w:fldChar w:fldCharType="end"/>
            </w:r>
          </w:hyperlink>
        </w:p>
        <w:p w14:paraId="78592191" w14:textId="63C0B961" w:rsidR="006713FB" w:rsidRDefault="006713FB">
          <w:pPr>
            <w:pStyle w:val="TOC3"/>
            <w:rPr>
              <w:rFonts w:asciiTheme="minorHAnsi" w:eastAsiaTheme="minorEastAsia" w:hAnsiTheme="minorHAnsi" w:cstheme="minorBidi"/>
              <w:sz w:val="22"/>
              <w:szCs w:val="22"/>
              <w:lang w:eastAsia="en-AU"/>
            </w:rPr>
          </w:pPr>
          <w:hyperlink w:anchor="_Toc135313160" w:history="1">
            <w:r w:rsidRPr="009E2304">
              <w:rPr>
                <w:rStyle w:val="Hyperlink"/>
              </w:rPr>
              <w:t>Arduino UNO R3 board</w:t>
            </w:r>
            <w:r>
              <w:rPr>
                <w:webHidden/>
              </w:rPr>
              <w:tab/>
            </w:r>
            <w:r>
              <w:rPr>
                <w:webHidden/>
              </w:rPr>
              <w:fldChar w:fldCharType="begin"/>
            </w:r>
            <w:r>
              <w:rPr>
                <w:webHidden/>
              </w:rPr>
              <w:instrText xml:space="preserve"> PAGEREF _Toc135313160 \h </w:instrText>
            </w:r>
            <w:r>
              <w:rPr>
                <w:webHidden/>
              </w:rPr>
            </w:r>
            <w:r>
              <w:rPr>
                <w:webHidden/>
              </w:rPr>
              <w:fldChar w:fldCharType="separate"/>
            </w:r>
            <w:r>
              <w:rPr>
                <w:webHidden/>
              </w:rPr>
              <w:t>47</w:t>
            </w:r>
            <w:r>
              <w:rPr>
                <w:webHidden/>
              </w:rPr>
              <w:fldChar w:fldCharType="end"/>
            </w:r>
          </w:hyperlink>
        </w:p>
        <w:p w14:paraId="0E69A347" w14:textId="51C7764C" w:rsidR="006713FB" w:rsidRDefault="006713FB">
          <w:pPr>
            <w:pStyle w:val="TOC2"/>
            <w:rPr>
              <w:rFonts w:asciiTheme="minorHAnsi" w:eastAsiaTheme="minorEastAsia" w:hAnsiTheme="minorHAnsi" w:cstheme="minorBidi"/>
              <w:bCs w:val="0"/>
              <w:sz w:val="22"/>
              <w:szCs w:val="22"/>
              <w:lang w:eastAsia="en-AU"/>
            </w:rPr>
          </w:pPr>
          <w:hyperlink w:anchor="_Toc135313161" w:history="1">
            <w:r w:rsidRPr="009E2304">
              <w:rPr>
                <w:rStyle w:val="Hyperlink"/>
              </w:rPr>
              <w:t>Co-processor</w:t>
            </w:r>
            <w:r>
              <w:rPr>
                <w:webHidden/>
              </w:rPr>
              <w:tab/>
            </w:r>
            <w:r>
              <w:rPr>
                <w:webHidden/>
              </w:rPr>
              <w:fldChar w:fldCharType="begin"/>
            </w:r>
            <w:r>
              <w:rPr>
                <w:webHidden/>
              </w:rPr>
              <w:instrText xml:space="preserve"> PAGEREF _Toc135313161 \h </w:instrText>
            </w:r>
            <w:r>
              <w:rPr>
                <w:webHidden/>
              </w:rPr>
            </w:r>
            <w:r>
              <w:rPr>
                <w:webHidden/>
              </w:rPr>
              <w:fldChar w:fldCharType="separate"/>
            </w:r>
            <w:r>
              <w:rPr>
                <w:webHidden/>
              </w:rPr>
              <w:t>49</w:t>
            </w:r>
            <w:r>
              <w:rPr>
                <w:webHidden/>
              </w:rPr>
              <w:fldChar w:fldCharType="end"/>
            </w:r>
          </w:hyperlink>
        </w:p>
        <w:p w14:paraId="05A99F0E" w14:textId="67A34839" w:rsidR="006713FB" w:rsidRDefault="006713FB">
          <w:pPr>
            <w:pStyle w:val="TOC2"/>
            <w:rPr>
              <w:rFonts w:asciiTheme="minorHAnsi" w:eastAsiaTheme="minorEastAsia" w:hAnsiTheme="minorHAnsi" w:cstheme="minorBidi"/>
              <w:bCs w:val="0"/>
              <w:sz w:val="22"/>
              <w:szCs w:val="22"/>
              <w:lang w:eastAsia="en-AU"/>
            </w:rPr>
          </w:pPr>
          <w:hyperlink w:anchor="_Toc135313162" w:history="1">
            <w:r w:rsidRPr="009E2304">
              <w:rPr>
                <w:rStyle w:val="Hyperlink"/>
              </w:rPr>
              <w:t>Sensors</w:t>
            </w:r>
            <w:r>
              <w:rPr>
                <w:webHidden/>
              </w:rPr>
              <w:tab/>
            </w:r>
            <w:r>
              <w:rPr>
                <w:webHidden/>
              </w:rPr>
              <w:fldChar w:fldCharType="begin"/>
            </w:r>
            <w:r>
              <w:rPr>
                <w:webHidden/>
              </w:rPr>
              <w:instrText xml:space="preserve"> PAGEREF _Toc135313162 \h </w:instrText>
            </w:r>
            <w:r>
              <w:rPr>
                <w:webHidden/>
              </w:rPr>
            </w:r>
            <w:r>
              <w:rPr>
                <w:webHidden/>
              </w:rPr>
              <w:fldChar w:fldCharType="separate"/>
            </w:r>
            <w:r>
              <w:rPr>
                <w:webHidden/>
              </w:rPr>
              <w:t>51</w:t>
            </w:r>
            <w:r>
              <w:rPr>
                <w:webHidden/>
              </w:rPr>
              <w:fldChar w:fldCharType="end"/>
            </w:r>
          </w:hyperlink>
        </w:p>
        <w:p w14:paraId="5747A1C5" w14:textId="0925C898" w:rsidR="006713FB" w:rsidRDefault="006713FB">
          <w:pPr>
            <w:pStyle w:val="TOC2"/>
            <w:rPr>
              <w:rFonts w:asciiTheme="minorHAnsi" w:eastAsiaTheme="minorEastAsia" w:hAnsiTheme="minorHAnsi" w:cstheme="minorBidi"/>
              <w:bCs w:val="0"/>
              <w:sz w:val="22"/>
              <w:szCs w:val="22"/>
              <w:lang w:eastAsia="en-AU"/>
            </w:rPr>
          </w:pPr>
          <w:hyperlink w:anchor="_Toc135313163" w:history="1">
            <w:r w:rsidRPr="009E2304">
              <w:rPr>
                <w:rStyle w:val="Hyperlink"/>
              </w:rPr>
              <w:t>Ultrasonic sensor unpacked</w:t>
            </w:r>
            <w:r>
              <w:rPr>
                <w:webHidden/>
              </w:rPr>
              <w:tab/>
            </w:r>
            <w:r>
              <w:rPr>
                <w:webHidden/>
              </w:rPr>
              <w:fldChar w:fldCharType="begin"/>
            </w:r>
            <w:r>
              <w:rPr>
                <w:webHidden/>
              </w:rPr>
              <w:instrText xml:space="preserve"> PAGEREF _Toc135313163 \h </w:instrText>
            </w:r>
            <w:r>
              <w:rPr>
                <w:webHidden/>
              </w:rPr>
            </w:r>
            <w:r>
              <w:rPr>
                <w:webHidden/>
              </w:rPr>
              <w:fldChar w:fldCharType="separate"/>
            </w:r>
            <w:r>
              <w:rPr>
                <w:webHidden/>
              </w:rPr>
              <w:t>56</w:t>
            </w:r>
            <w:r>
              <w:rPr>
                <w:webHidden/>
              </w:rPr>
              <w:fldChar w:fldCharType="end"/>
            </w:r>
          </w:hyperlink>
        </w:p>
        <w:p w14:paraId="7215D98E" w14:textId="47AF0BED" w:rsidR="006713FB" w:rsidRDefault="006713FB">
          <w:pPr>
            <w:pStyle w:val="TOC3"/>
            <w:rPr>
              <w:rFonts w:asciiTheme="minorHAnsi" w:eastAsiaTheme="minorEastAsia" w:hAnsiTheme="minorHAnsi" w:cstheme="minorBidi"/>
              <w:sz w:val="22"/>
              <w:szCs w:val="22"/>
              <w:lang w:eastAsia="en-AU"/>
            </w:rPr>
          </w:pPr>
          <w:hyperlink w:anchor="_Toc135313164" w:history="1">
            <w:r w:rsidRPr="009E2304">
              <w:rPr>
                <w:rStyle w:val="Hyperlink"/>
              </w:rPr>
              <w:t>Activity – test the ultrasonic sensor with the Serial Monitor</w:t>
            </w:r>
            <w:r>
              <w:rPr>
                <w:webHidden/>
              </w:rPr>
              <w:tab/>
            </w:r>
            <w:r>
              <w:rPr>
                <w:webHidden/>
              </w:rPr>
              <w:fldChar w:fldCharType="begin"/>
            </w:r>
            <w:r>
              <w:rPr>
                <w:webHidden/>
              </w:rPr>
              <w:instrText xml:space="preserve"> PAGEREF _Toc135313164 \h </w:instrText>
            </w:r>
            <w:r>
              <w:rPr>
                <w:webHidden/>
              </w:rPr>
            </w:r>
            <w:r>
              <w:rPr>
                <w:webHidden/>
              </w:rPr>
              <w:fldChar w:fldCharType="separate"/>
            </w:r>
            <w:r>
              <w:rPr>
                <w:webHidden/>
              </w:rPr>
              <w:t>57</w:t>
            </w:r>
            <w:r>
              <w:rPr>
                <w:webHidden/>
              </w:rPr>
              <w:fldChar w:fldCharType="end"/>
            </w:r>
          </w:hyperlink>
        </w:p>
        <w:p w14:paraId="4B48185E" w14:textId="178794C0" w:rsidR="006713FB" w:rsidRDefault="006713FB">
          <w:pPr>
            <w:pStyle w:val="TOC2"/>
            <w:rPr>
              <w:rFonts w:asciiTheme="minorHAnsi" w:eastAsiaTheme="minorEastAsia" w:hAnsiTheme="minorHAnsi" w:cstheme="minorBidi"/>
              <w:bCs w:val="0"/>
              <w:sz w:val="22"/>
              <w:szCs w:val="22"/>
              <w:lang w:eastAsia="en-AU"/>
            </w:rPr>
          </w:pPr>
          <w:hyperlink w:anchor="_Toc135313165" w:history="1">
            <w:r w:rsidRPr="009E2304">
              <w:rPr>
                <w:rStyle w:val="Hyperlink"/>
              </w:rPr>
              <w:t>Actuators</w:t>
            </w:r>
            <w:r>
              <w:rPr>
                <w:webHidden/>
              </w:rPr>
              <w:tab/>
            </w:r>
            <w:r>
              <w:rPr>
                <w:webHidden/>
              </w:rPr>
              <w:fldChar w:fldCharType="begin"/>
            </w:r>
            <w:r>
              <w:rPr>
                <w:webHidden/>
              </w:rPr>
              <w:instrText xml:space="preserve"> PAGEREF _Toc135313165 \h </w:instrText>
            </w:r>
            <w:r>
              <w:rPr>
                <w:webHidden/>
              </w:rPr>
            </w:r>
            <w:r>
              <w:rPr>
                <w:webHidden/>
              </w:rPr>
              <w:fldChar w:fldCharType="separate"/>
            </w:r>
            <w:r>
              <w:rPr>
                <w:webHidden/>
              </w:rPr>
              <w:t>61</w:t>
            </w:r>
            <w:r>
              <w:rPr>
                <w:webHidden/>
              </w:rPr>
              <w:fldChar w:fldCharType="end"/>
            </w:r>
          </w:hyperlink>
        </w:p>
        <w:p w14:paraId="27DBAAB0" w14:textId="0C1D798F" w:rsidR="006713FB" w:rsidRDefault="006713FB">
          <w:pPr>
            <w:pStyle w:val="TOC2"/>
            <w:rPr>
              <w:rFonts w:asciiTheme="minorHAnsi" w:eastAsiaTheme="minorEastAsia" w:hAnsiTheme="minorHAnsi" w:cstheme="minorBidi"/>
              <w:bCs w:val="0"/>
              <w:sz w:val="22"/>
              <w:szCs w:val="22"/>
              <w:lang w:eastAsia="en-AU"/>
            </w:rPr>
          </w:pPr>
          <w:hyperlink w:anchor="_Toc135313166" w:history="1">
            <w:r w:rsidRPr="009E2304">
              <w:rPr>
                <w:rStyle w:val="Hyperlink"/>
              </w:rPr>
              <w:t>End effectors/manipulators</w:t>
            </w:r>
            <w:r>
              <w:rPr>
                <w:webHidden/>
              </w:rPr>
              <w:tab/>
            </w:r>
            <w:r>
              <w:rPr>
                <w:webHidden/>
              </w:rPr>
              <w:fldChar w:fldCharType="begin"/>
            </w:r>
            <w:r>
              <w:rPr>
                <w:webHidden/>
              </w:rPr>
              <w:instrText xml:space="preserve"> PAGEREF _Toc135313166 \h </w:instrText>
            </w:r>
            <w:r>
              <w:rPr>
                <w:webHidden/>
              </w:rPr>
            </w:r>
            <w:r>
              <w:rPr>
                <w:webHidden/>
              </w:rPr>
              <w:fldChar w:fldCharType="separate"/>
            </w:r>
            <w:r>
              <w:rPr>
                <w:webHidden/>
              </w:rPr>
              <w:t>65</w:t>
            </w:r>
            <w:r>
              <w:rPr>
                <w:webHidden/>
              </w:rPr>
              <w:fldChar w:fldCharType="end"/>
            </w:r>
          </w:hyperlink>
        </w:p>
        <w:p w14:paraId="312FE1ED" w14:textId="3E7BAD1C" w:rsidR="006713FB" w:rsidRDefault="006713FB">
          <w:pPr>
            <w:pStyle w:val="TOC3"/>
            <w:rPr>
              <w:rFonts w:asciiTheme="minorHAnsi" w:eastAsiaTheme="minorEastAsia" w:hAnsiTheme="minorHAnsi" w:cstheme="minorBidi"/>
              <w:sz w:val="22"/>
              <w:szCs w:val="22"/>
              <w:lang w:eastAsia="en-AU"/>
            </w:rPr>
          </w:pPr>
          <w:hyperlink w:anchor="_Toc135313167" w:history="1">
            <w:r w:rsidRPr="009E2304">
              <w:rPr>
                <w:rStyle w:val="Hyperlink"/>
              </w:rPr>
              <w:t>Designing an end effector</w:t>
            </w:r>
            <w:r>
              <w:rPr>
                <w:webHidden/>
              </w:rPr>
              <w:tab/>
            </w:r>
            <w:r>
              <w:rPr>
                <w:webHidden/>
              </w:rPr>
              <w:fldChar w:fldCharType="begin"/>
            </w:r>
            <w:r>
              <w:rPr>
                <w:webHidden/>
              </w:rPr>
              <w:instrText xml:space="preserve"> PAGEREF _Toc135313167 \h </w:instrText>
            </w:r>
            <w:r>
              <w:rPr>
                <w:webHidden/>
              </w:rPr>
            </w:r>
            <w:r>
              <w:rPr>
                <w:webHidden/>
              </w:rPr>
              <w:fldChar w:fldCharType="separate"/>
            </w:r>
            <w:r>
              <w:rPr>
                <w:webHidden/>
              </w:rPr>
              <w:t>65</w:t>
            </w:r>
            <w:r>
              <w:rPr>
                <w:webHidden/>
              </w:rPr>
              <w:fldChar w:fldCharType="end"/>
            </w:r>
          </w:hyperlink>
        </w:p>
        <w:p w14:paraId="14FB1F96" w14:textId="23D17877" w:rsidR="006713FB" w:rsidRDefault="006713FB">
          <w:pPr>
            <w:pStyle w:val="TOC3"/>
            <w:rPr>
              <w:rFonts w:asciiTheme="minorHAnsi" w:eastAsiaTheme="minorEastAsia" w:hAnsiTheme="minorHAnsi" w:cstheme="minorBidi"/>
              <w:sz w:val="22"/>
              <w:szCs w:val="22"/>
              <w:lang w:eastAsia="en-AU"/>
            </w:rPr>
          </w:pPr>
          <w:hyperlink w:anchor="_Toc135313168" w:history="1">
            <w:r w:rsidRPr="009E2304">
              <w:rPr>
                <w:rStyle w:val="Hyperlink"/>
              </w:rPr>
              <w:t>Using a servo</w:t>
            </w:r>
            <w:r>
              <w:rPr>
                <w:webHidden/>
              </w:rPr>
              <w:tab/>
            </w:r>
            <w:r>
              <w:rPr>
                <w:webHidden/>
              </w:rPr>
              <w:fldChar w:fldCharType="begin"/>
            </w:r>
            <w:r>
              <w:rPr>
                <w:webHidden/>
              </w:rPr>
              <w:instrText xml:space="preserve"> PAGEREF _Toc135313168 \h </w:instrText>
            </w:r>
            <w:r>
              <w:rPr>
                <w:webHidden/>
              </w:rPr>
            </w:r>
            <w:r>
              <w:rPr>
                <w:webHidden/>
              </w:rPr>
              <w:fldChar w:fldCharType="separate"/>
            </w:r>
            <w:r>
              <w:rPr>
                <w:webHidden/>
              </w:rPr>
              <w:t>67</w:t>
            </w:r>
            <w:r>
              <w:rPr>
                <w:webHidden/>
              </w:rPr>
              <w:fldChar w:fldCharType="end"/>
            </w:r>
          </w:hyperlink>
        </w:p>
        <w:p w14:paraId="00F772D8" w14:textId="50700120" w:rsidR="006713FB" w:rsidRDefault="006713FB">
          <w:pPr>
            <w:pStyle w:val="TOC2"/>
            <w:rPr>
              <w:rFonts w:asciiTheme="minorHAnsi" w:eastAsiaTheme="minorEastAsia" w:hAnsiTheme="minorHAnsi" w:cstheme="minorBidi"/>
              <w:bCs w:val="0"/>
              <w:sz w:val="22"/>
              <w:szCs w:val="22"/>
              <w:lang w:eastAsia="en-AU"/>
            </w:rPr>
          </w:pPr>
          <w:hyperlink w:anchor="_Toc135313169" w:history="1">
            <w:r w:rsidRPr="009E2304">
              <w:rPr>
                <w:rStyle w:val="Hyperlink"/>
              </w:rPr>
              <w:t>Motion</w:t>
            </w:r>
            <w:r>
              <w:rPr>
                <w:webHidden/>
              </w:rPr>
              <w:tab/>
            </w:r>
            <w:r>
              <w:rPr>
                <w:webHidden/>
              </w:rPr>
              <w:fldChar w:fldCharType="begin"/>
            </w:r>
            <w:r>
              <w:rPr>
                <w:webHidden/>
              </w:rPr>
              <w:instrText xml:space="preserve"> PAGEREF _Toc135313169 \h </w:instrText>
            </w:r>
            <w:r>
              <w:rPr>
                <w:webHidden/>
              </w:rPr>
            </w:r>
            <w:r>
              <w:rPr>
                <w:webHidden/>
              </w:rPr>
              <w:fldChar w:fldCharType="separate"/>
            </w:r>
            <w:r>
              <w:rPr>
                <w:webHidden/>
              </w:rPr>
              <w:t>71</w:t>
            </w:r>
            <w:r>
              <w:rPr>
                <w:webHidden/>
              </w:rPr>
              <w:fldChar w:fldCharType="end"/>
            </w:r>
          </w:hyperlink>
        </w:p>
        <w:p w14:paraId="2FFD8889" w14:textId="2A969BF9" w:rsidR="006713FB" w:rsidRDefault="006713FB">
          <w:pPr>
            <w:pStyle w:val="TOC2"/>
            <w:rPr>
              <w:rFonts w:asciiTheme="minorHAnsi" w:eastAsiaTheme="minorEastAsia" w:hAnsiTheme="minorHAnsi" w:cstheme="minorBidi"/>
              <w:bCs w:val="0"/>
              <w:sz w:val="22"/>
              <w:szCs w:val="22"/>
              <w:lang w:eastAsia="en-AU"/>
            </w:rPr>
          </w:pPr>
          <w:hyperlink w:anchor="_Toc135313170" w:history="1">
            <w:r w:rsidRPr="009E2304">
              <w:rPr>
                <w:rStyle w:val="Hyperlink"/>
              </w:rPr>
              <w:t>Mechatronic and automated systems evolve in response to need</w:t>
            </w:r>
            <w:r>
              <w:rPr>
                <w:webHidden/>
              </w:rPr>
              <w:tab/>
            </w:r>
            <w:r>
              <w:rPr>
                <w:webHidden/>
              </w:rPr>
              <w:fldChar w:fldCharType="begin"/>
            </w:r>
            <w:r>
              <w:rPr>
                <w:webHidden/>
              </w:rPr>
              <w:instrText xml:space="preserve"> PAGEREF _Toc135313170 \h </w:instrText>
            </w:r>
            <w:r>
              <w:rPr>
                <w:webHidden/>
              </w:rPr>
            </w:r>
            <w:r>
              <w:rPr>
                <w:webHidden/>
              </w:rPr>
              <w:fldChar w:fldCharType="separate"/>
            </w:r>
            <w:r>
              <w:rPr>
                <w:webHidden/>
              </w:rPr>
              <w:t>72</w:t>
            </w:r>
            <w:r>
              <w:rPr>
                <w:webHidden/>
              </w:rPr>
              <w:fldChar w:fldCharType="end"/>
            </w:r>
          </w:hyperlink>
        </w:p>
        <w:p w14:paraId="2C6BAEDD" w14:textId="07983F49" w:rsidR="006713FB" w:rsidRDefault="006713FB">
          <w:pPr>
            <w:pStyle w:val="TOC2"/>
            <w:rPr>
              <w:rFonts w:asciiTheme="minorHAnsi" w:eastAsiaTheme="minorEastAsia" w:hAnsiTheme="minorHAnsi" w:cstheme="minorBidi"/>
              <w:bCs w:val="0"/>
              <w:sz w:val="22"/>
              <w:szCs w:val="22"/>
              <w:lang w:eastAsia="en-AU"/>
            </w:rPr>
          </w:pPr>
          <w:hyperlink w:anchor="_Toc135313171" w:history="1">
            <w:r w:rsidRPr="009E2304">
              <w:rPr>
                <w:rStyle w:val="Hyperlink"/>
              </w:rPr>
              <w:t>Generate alternative designs</w:t>
            </w:r>
            <w:r>
              <w:rPr>
                <w:webHidden/>
              </w:rPr>
              <w:tab/>
            </w:r>
            <w:r>
              <w:rPr>
                <w:webHidden/>
              </w:rPr>
              <w:fldChar w:fldCharType="begin"/>
            </w:r>
            <w:r>
              <w:rPr>
                <w:webHidden/>
              </w:rPr>
              <w:instrText xml:space="preserve"> PAGEREF _Toc135313171 \h </w:instrText>
            </w:r>
            <w:r>
              <w:rPr>
                <w:webHidden/>
              </w:rPr>
            </w:r>
            <w:r>
              <w:rPr>
                <w:webHidden/>
              </w:rPr>
              <w:fldChar w:fldCharType="separate"/>
            </w:r>
            <w:r>
              <w:rPr>
                <w:webHidden/>
              </w:rPr>
              <w:t>77</w:t>
            </w:r>
            <w:r>
              <w:rPr>
                <w:webHidden/>
              </w:rPr>
              <w:fldChar w:fldCharType="end"/>
            </w:r>
          </w:hyperlink>
        </w:p>
        <w:p w14:paraId="3A201104" w14:textId="7166414F" w:rsidR="006713FB" w:rsidRDefault="006713FB">
          <w:pPr>
            <w:pStyle w:val="TOC2"/>
            <w:rPr>
              <w:rFonts w:asciiTheme="minorHAnsi" w:eastAsiaTheme="minorEastAsia" w:hAnsiTheme="minorHAnsi" w:cstheme="minorBidi"/>
              <w:bCs w:val="0"/>
              <w:sz w:val="22"/>
              <w:szCs w:val="22"/>
              <w:lang w:eastAsia="en-AU"/>
            </w:rPr>
          </w:pPr>
          <w:hyperlink w:anchor="_Toc135313172" w:history="1">
            <w:r w:rsidRPr="009E2304">
              <w:rPr>
                <w:rStyle w:val="Hyperlink"/>
              </w:rPr>
              <w:t>Data collection and interpretation</w:t>
            </w:r>
            <w:r>
              <w:rPr>
                <w:webHidden/>
              </w:rPr>
              <w:tab/>
            </w:r>
            <w:r>
              <w:rPr>
                <w:webHidden/>
              </w:rPr>
              <w:fldChar w:fldCharType="begin"/>
            </w:r>
            <w:r>
              <w:rPr>
                <w:webHidden/>
              </w:rPr>
              <w:instrText xml:space="preserve"> PAGEREF _Toc135313172 \h </w:instrText>
            </w:r>
            <w:r>
              <w:rPr>
                <w:webHidden/>
              </w:rPr>
            </w:r>
            <w:r>
              <w:rPr>
                <w:webHidden/>
              </w:rPr>
              <w:fldChar w:fldCharType="separate"/>
            </w:r>
            <w:r>
              <w:rPr>
                <w:webHidden/>
              </w:rPr>
              <w:t>80</w:t>
            </w:r>
            <w:r>
              <w:rPr>
                <w:webHidden/>
              </w:rPr>
              <w:fldChar w:fldCharType="end"/>
            </w:r>
          </w:hyperlink>
        </w:p>
        <w:p w14:paraId="7B399589" w14:textId="4FDCE28B" w:rsidR="006713FB" w:rsidRDefault="006713FB">
          <w:pPr>
            <w:pStyle w:val="TOC3"/>
            <w:rPr>
              <w:rFonts w:asciiTheme="minorHAnsi" w:eastAsiaTheme="minorEastAsia" w:hAnsiTheme="minorHAnsi" w:cstheme="minorBidi"/>
              <w:sz w:val="22"/>
              <w:szCs w:val="22"/>
              <w:lang w:eastAsia="en-AU"/>
            </w:rPr>
          </w:pPr>
          <w:hyperlink w:anchor="_Toc135313173" w:history="1">
            <w:r w:rsidRPr="009E2304">
              <w:rPr>
                <w:rStyle w:val="Hyperlink"/>
              </w:rPr>
              <w:t>Data collection</w:t>
            </w:r>
            <w:r>
              <w:rPr>
                <w:webHidden/>
              </w:rPr>
              <w:tab/>
            </w:r>
            <w:r>
              <w:rPr>
                <w:webHidden/>
              </w:rPr>
              <w:fldChar w:fldCharType="begin"/>
            </w:r>
            <w:r>
              <w:rPr>
                <w:webHidden/>
              </w:rPr>
              <w:instrText xml:space="preserve"> PAGEREF _Toc135313173 \h </w:instrText>
            </w:r>
            <w:r>
              <w:rPr>
                <w:webHidden/>
              </w:rPr>
            </w:r>
            <w:r>
              <w:rPr>
                <w:webHidden/>
              </w:rPr>
              <w:fldChar w:fldCharType="separate"/>
            </w:r>
            <w:r>
              <w:rPr>
                <w:webHidden/>
              </w:rPr>
              <w:t>81</w:t>
            </w:r>
            <w:r>
              <w:rPr>
                <w:webHidden/>
              </w:rPr>
              <w:fldChar w:fldCharType="end"/>
            </w:r>
          </w:hyperlink>
        </w:p>
        <w:p w14:paraId="6B2AB170" w14:textId="4E282DA3" w:rsidR="006713FB" w:rsidRDefault="006713FB">
          <w:pPr>
            <w:pStyle w:val="TOC3"/>
            <w:rPr>
              <w:rFonts w:asciiTheme="minorHAnsi" w:eastAsiaTheme="minorEastAsia" w:hAnsiTheme="minorHAnsi" w:cstheme="minorBidi"/>
              <w:sz w:val="22"/>
              <w:szCs w:val="22"/>
              <w:lang w:eastAsia="en-AU"/>
            </w:rPr>
          </w:pPr>
          <w:hyperlink w:anchor="_Toc135313174" w:history="1">
            <w:r w:rsidRPr="009E2304">
              <w:rPr>
                <w:rStyle w:val="Hyperlink"/>
              </w:rPr>
              <w:t>Data ownership</w:t>
            </w:r>
            <w:r>
              <w:rPr>
                <w:webHidden/>
              </w:rPr>
              <w:tab/>
            </w:r>
            <w:r>
              <w:rPr>
                <w:webHidden/>
              </w:rPr>
              <w:fldChar w:fldCharType="begin"/>
            </w:r>
            <w:r>
              <w:rPr>
                <w:webHidden/>
              </w:rPr>
              <w:instrText xml:space="preserve"> PAGEREF _Toc135313174 \h </w:instrText>
            </w:r>
            <w:r>
              <w:rPr>
                <w:webHidden/>
              </w:rPr>
            </w:r>
            <w:r>
              <w:rPr>
                <w:webHidden/>
              </w:rPr>
              <w:fldChar w:fldCharType="separate"/>
            </w:r>
            <w:r>
              <w:rPr>
                <w:webHidden/>
              </w:rPr>
              <w:t>83</w:t>
            </w:r>
            <w:r>
              <w:rPr>
                <w:webHidden/>
              </w:rPr>
              <w:fldChar w:fldCharType="end"/>
            </w:r>
          </w:hyperlink>
        </w:p>
        <w:p w14:paraId="5FE5FB83" w14:textId="6824DD24" w:rsidR="006713FB" w:rsidRDefault="006713FB">
          <w:pPr>
            <w:pStyle w:val="TOC3"/>
            <w:rPr>
              <w:rFonts w:asciiTheme="minorHAnsi" w:eastAsiaTheme="minorEastAsia" w:hAnsiTheme="minorHAnsi" w:cstheme="minorBidi"/>
              <w:sz w:val="22"/>
              <w:szCs w:val="22"/>
              <w:lang w:eastAsia="en-AU"/>
            </w:rPr>
          </w:pPr>
          <w:hyperlink w:anchor="_Toc135313175" w:history="1">
            <w:r w:rsidRPr="009E2304">
              <w:rPr>
                <w:rStyle w:val="Hyperlink"/>
              </w:rPr>
              <w:t>Data access</w:t>
            </w:r>
            <w:r>
              <w:rPr>
                <w:webHidden/>
              </w:rPr>
              <w:tab/>
            </w:r>
            <w:r>
              <w:rPr>
                <w:webHidden/>
              </w:rPr>
              <w:fldChar w:fldCharType="begin"/>
            </w:r>
            <w:r>
              <w:rPr>
                <w:webHidden/>
              </w:rPr>
              <w:instrText xml:space="preserve"> PAGEREF _Toc135313175 \h </w:instrText>
            </w:r>
            <w:r>
              <w:rPr>
                <w:webHidden/>
              </w:rPr>
            </w:r>
            <w:r>
              <w:rPr>
                <w:webHidden/>
              </w:rPr>
              <w:fldChar w:fldCharType="separate"/>
            </w:r>
            <w:r>
              <w:rPr>
                <w:webHidden/>
              </w:rPr>
              <w:t>83</w:t>
            </w:r>
            <w:r>
              <w:rPr>
                <w:webHidden/>
              </w:rPr>
              <w:fldChar w:fldCharType="end"/>
            </w:r>
          </w:hyperlink>
        </w:p>
        <w:p w14:paraId="14EECB1A" w14:textId="29D821A0" w:rsidR="006713FB" w:rsidRDefault="006713FB">
          <w:pPr>
            <w:pStyle w:val="TOC3"/>
            <w:rPr>
              <w:rFonts w:asciiTheme="minorHAnsi" w:eastAsiaTheme="minorEastAsia" w:hAnsiTheme="minorHAnsi" w:cstheme="minorBidi"/>
              <w:sz w:val="22"/>
              <w:szCs w:val="22"/>
              <w:lang w:eastAsia="en-AU"/>
            </w:rPr>
          </w:pPr>
          <w:hyperlink w:anchor="_Toc135313176" w:history="1">
            <w:r w:rsidRPr="009E2304">
              <w:rPr>
                <w:rStyle w:val="Hyperlink"/>
              </w:rPr>
              <w:t>Data protection</w:t>
            </w:r>
            <w:r>
              <w:rPr>
                <w:webHidden/>
              </w:rPr>
              <w:tab/>
            </w:r>
            <w:r>
              <w:rPr>
                <w:webHidden/>
              </w:rPr>
              <w:fldChar w:fldCharType="begin"/>
            </w:r>
            <w:r>
              <w:rPr>
                <w:webHidden/>
              </w:rPr>
              <w:instrText xml:space="preserve"> PAGEREF _Toc135313176 \h </w:instrText>
            </w:r>
            <w:r>
              <w:rPr>
                <w:webHidden/>
              </w:rPr>
            </w:r>
            <w:r>
              <w:rPr>
                <w:webHidden/>
              </w:rPr>
              <w:fldChar w:fldCharType="separate"/>
            </w:r>
            <w:r>
              <w:rPr>
                <w:webHidden/>
              </w:rPr>
              <w:t>84</w:t>
            </w:r>
            <w:r>
              <w:rPr>
                <w:webHidden/>
              </w:rPr>
              <w:fldChar w:fldCharType="end"/>
            </w:r>
          </w:hyperlink>
        </w:p>
        <w:p w14:paraId="27F25740" w14:textId="46B4EBEC" w:rsidR="006713FB" w:rsidRDefault="006713FB">
          <w:pPr>
            <w:pStyle w:val="TOC2"/>
            <w:rPr>
              <w:rFonts w:asciiTheme="minorHAnsi" w:eastAsiaTheme="minorEastAsia" w:hAnsiTheme="minorHAnsi" w:cstheme="minorBidi"/>
              <w:bCs w:val="0"/>
              <w:sz w:val="22"/>
              <w:szCs w:val="22"/>
              <w:lang w:eastAsia="en-AU"/>
            </w:rPr>
          </w:pPr>
          <w:hyperlink w:anchor="_Toc135313177" w:history="1">
            <w:r w:rsidRPr="009E2304">
              <w:rPr>
                <w:rStyle w:val="Hyperlink"/>
              </w:rPr>
              <w:t>Represent data and code to facilitate computation</w:t>
            </w:r>
            <w:r>
              <w:rPr>
                <w:webHidden/>
              </w:rPr>
              <w:tab/>
            </w:r>
            <w:r>
              <w:rPr>
                <w:webHidden/>
              </w:rPr>
              <w:fldChar w:fldCharType="begin"/>
            </w:r>
            <w:r>
              <w:rPr>
                <w:webHidden/>
              </w:rPr>
              <w:instrText xml:space="preserve"> PAGEREF _Toc135313177 \h </w:instrText>
            </w:r>
            <w:r>
              <w:rPr>
                <w:webHidden/>
              </w:rPr>
            </w:r>
            <w:r>
              <w:rPr>
                <w:webHidden/>
              </w:rPr>
              <w:fldChar w:fldCharType="separate"/>
            </w:r>
            <w:r>
              <w:rPr>
                <w:webHidden/>
              </w:rPr>
              <w:t>86</w:t>
            </w:r>
            <w:r>
              <w:rPr>
                <w:webHidden/>
              </w:rPr>
              <w:fldChar w:fldCharType="end"/>
            </w:r>
          </w:hyperlink>
        </w:p>
        <w:p w14:paraId="1709EB93" w14:textId="5A8FACC1" w:rsidR="006713FB" w:rsidRDefault="006713FB">
          <w:pPr>
            <w:pStyle w:val="TOC3"/>
            <w:rPr>
              <w:rFonts w:asciiTheme="minorHAnsi" w:eastAsiaTheme="minorEastAsia" w:hAnsiTheme="minorHAnsi" w:cstheme="minorBidi"/>
              <w:sz w:val="22"/>
              <w:szCs w:val="22"/>
              <w:lang w:eastAsia="en-AU"/>
            </w:rPr>
          </w:pPr>
          <w:hyperlink w:anchor="_Toc135313178" w:history="1">
            <w:r w:rsidRPr="009E2304">
              <w:rPr>
                <w:rStyle w:val="Hyperlink"/>
              </w:rPr>
              <w:t>Selecting appropriate data types</w:t>
            </w:r>
            <w:r>
              <w:rPr>
                <w:webHidden/>
              </w:rPr>
              <w:tab/>
            </w:r>
            <w:r>
              <w:rPr>
                <w:webHidden/>
              </w:rPr>
              <w:fldChar w:fldCharType="begin"/>
            </w:r>
            <w:r>
              <w:rPr>
                <w:webHidden/>
              </w:rPr>
              <w:instrText xml:space="preserve"> PAGEREF _Toc135313178 \h </w:instrText>
            </w:r>
            <w:r>
              <w:rPr>
                <w:webHidden/>
              </w:rPr>
            </w:r>
            <w:r>
              <w:rPr>
                <w:webHidden/>
              </w:rPr>
              <w:fldChar w:fldCharType="separate"/>
            </w:r>
            <w:r>
              <w:rPr>
                <w:webHidden/>
              </w:rPr>
              <w:t>86</w:t>
            </w:r>
            <w:r>
              <w:rPr>
                <w:webHidden/>
              </w:rPr>
              <w:fldChar w:fldCharType="end"/>
            </w:r>
          </w:hyperlink>
        </w:p>
        <w:p w14:paraId="729F1827" w14:textId="3139C9C0" w:rsidR="006713FB" w:rsidRDefault="006713FB">
          <w:pPr>
            <w:pStyle w:val="TOC2"/>
            <w:rPr>
              <w:rFonts w:asciiTheme="minorHAnsi" w:eastAsiaTheme="minorEastAsia" w:hAnsiTheme="minorHAnsi" w:cstheme="minorBidi"/>
              <w:bCs w:val="0"/>
              <w:sz w:val="22"/>
              <w:szCs w:val="22"/>
              <w:lang w:eastAsia="en-AU"/>
            </w:rPr>
          </w:pPr>
          <w:hyperlink w:anchor="_Toc135313179" w:history="1">
            <w:r w:rsidRPr="009E2304">
              <w:rPr>
                <w:rStyle w:val="Hyperlink"/>
              </w:rPr>
              <w:t>Represent algorithms using flowcharts and pseudocode</w:t>
            </w:r>
            <w:r>
              <w:rPr>
                <w:webHidden/>
              </w:rPr>
              <w:tab/>
            </w:r>
            <w:r>
              <w:rPr>
                <w:webHidden/>
              </w:rPr>
              <w:fldChar w:fldCharType="begin"/>
            </w:r>
            <w:r>
              <w:rPr>
                <w:webHidden/>
              </w:rPr>
              <w:instrText xml:space="preserve"> PAGEREF _Toc135313179 \h </w:instrText>
            </w:r>
            <w:r>
              <w:rPr>
                <w:webHidden/>
              </w:rPr>
            </w:r>
            <w:r>
              <w:rPr>
                <w:webHidden/>
              </w:rPr>
              <w:fldChar w:fldCharType="separate"/>
            </w:r>
            <w:r>
              <w:rPr>
                <w:webHidden/>
              </w:rPr>
              <w:t>90</w:t>
            </w:r>
            <w:r>
              <w:rPr>
                <w:webHidden/>
              </w:rPr>
              <w:fldChar w:fldCharType="end"/>
            </w:r>
          </w:hyperlink>
        </w:p>
        <w:p w14:paraId="5C6E8162" w14:textId="2FA3B6DC" w:rsidR="006713FB" w:rsidRDefault="006713FB">
          <w:pPr>
            <w:pStyle w:val="TOC3"/>
            <w:rPr>
              <w:rFonts w:asciiTheme="minorHAnsi" w:eastAsiaTheme="minorEastAsia" w:hAnsiTheme="minorHAnsi" w:cstheme="minorBidi"/>
              <w:sz w:val="22"/>
              <w:szCs w:val="22"/>
              <w:lang w:eastAsia="en-AU"/>
            </w:rPr>
          </w:pPr>
          <w:hyperlink w:anchor="_Toc135313180" w:history="1">
            <w:r w:rsidRPr="009E2304">
              <w:rPr>
                <w:rStyle w:val="Hyperlink"/>
              </w:rPr>
              <w:t>Flowcharts</w:t>
            </w:r>
            <w:r>
              <w:rPr>
                <w:webHidden/>
              </w:rPr>
              <w:tab/>
            </w:r>
            <w:r>
              <w:rPr>
                <w:webHidden/>
              </w:rPr>
              <w:fldChar w:fldCharType="begin"/>
            </w:r>
            <w:r>
              <w:rPr>
                <w:webHidden/>
              </w:rPr>
              <w:instrText xml:space="preserve"> PAGEREF _Toc135313180 \h </w:instrText>
            </w:r>
            <w:r>
              <w:rPr>
                <w:webHidden/>
              </w:rPr>
            </w:r>
            <w:r>
              <w:rPr>
                <w:webHidden/>
              </w:rPr>
              <w:fldChar w:fldCharType="separate"/>
            </w:r>
            <w:r>
              <w:rPr>
                <w:webHidden/>
              </w:rPr>
              <w:t>90</w:t>
            </w:r>
            <w:r>
              <w:rPr>
                <w:webHidden/>
              </w:rPr>
              <w:fldChar w:fldCharType="end"/>
            </w:r>
          </w:hyperlink>
        </w:p>
        <w:p w14:paraId="16667820" w14:textId="0AD24520" w:rsidR="006713FB" w:rsidRDefault="006713FB">
          <w:pPr>
            <w:pStyle w:val="TOC3"/>
            <w:rPr>
              <w:rFonts w:asciiTheme="minorHAnsi" w:eastAsiaTheme="minorEastAsia" w:hAnsiTheme="minorHAnsi" w:cstheme="minorBidi"/>
              <w:sz w:val="22"/>
              <w:szCs w:val="22"/>
              <w:lang w:eastAsia="en-AU"/>
            </w:rPr>
          </w:pPr>
          <w:hyperlink w:anchor="_Toc135313181" w:history="1">
            <w:r w:rsidRPr="009E2304">
              <w:rPr>
                <w:rStyle w:val="Hyperlink"/>
              </w:rPr>
              <w:t>Pseudocode</w:t>
            </w:r>
            <w:r>
              <w:rPr>
                <w:webHidden/>
              </w:rPr>
              <w:tab/>
            </w:r>
            <w:r>
              <w:rPr>
                <w:webHidden/>
              </w:rPr>
              <w:fldChar w:fldCharType="begin"/>
            </w:r>
            <w:r>
              <w:rPr>
                <w:webHidden/>
              </w:rPr>
              <w:instrText xml:space="preserve"> PAGEREF _Toc135313181 \h </w:instrText>
            </w:r>
            <w:r>
              <w:rPr>
                <w:webHidden/>
              </w:rPr>
            </w:r>
            <w:r>
              <w:rPr>
                <w:webHidden/>
              </w:rPr>
              <w:fldChar w:fldCharType="separate"/>
            </w:r>
            <w:r>
              <w:rPr>
                <w:webHidden/>
              </w:rPr>
              <w:t>92</w:t>
            </w:r>
            <w:r>
              <w:rPr>
                <w:webHidden/>
              </w:rPr>
              <w:fldChar w:fldCharType="end"/>
            </w:r>
          </w:hyperlink>
        </w:p>
        <w:p w14:paraId="741B3033" w14:textId="63944BF4" w:rsidR="006713FB" w:rsidRDefault="006713FB">
          <w:pPr>
            <w:pStyle w:val="TOC3"/>
            <w:rPr>
              <w:rFonts w:asciiTheme="minorHAnsi" w:eastAsiaTheme="minorEastAsia" w:hAnsiTheme="minorHAnsi" w:cstheme="minorBidi"/>
              <w:sz w:val="22"/>
              <w:szCs w:val="22"/>
              <w:lang w:eastAsia="en-AU"/>
            </w:rPr>
          </w:pPr>
          <w:hyperlink w:anchor="_Toc135313182" w:history="1">
            <w:r w:rsidRPr="009E2304">
              <w:rPr>
                <w:rStyle w:val="Hyperlink"/>
              </w:rPr>
              <w:t>The structures of flowcharts and pseudocode</w:t>
            </w:r>
            <w:r>
              <w:rPr>
                <w:webHidden/>
              </w:rPr>
              <w:tab/>
            </w:r>
            <w:r>
              <w:rPr>
                <w:webHidden/>
              </w:rPr>
              <w:fldChar w:fldCharType="begin"/>
            </w:r>
            <w:r>
              <w:rPr>
                <w:webHidden/>
              </w:rPr>
              <w:instrText xml:space="preserve"> PAGEREF _Toc135313182 \h </w:instrText>
            </w:r>
            <w:r>
              <w:rPr>
                <w:webHidden/>
              </w:rPr>
            </w:r>
            <w:r>
              <w:rPr>
                <w:webHidden/>
              </w:rPr>
              <w:fldChar w:fldCharType="separate"/>
            </w:r>
            <w:r>
              <w:rPr>
                <w:webHidden/>
              </w:rPr>
              <w:t>93</w:t>
            </w:r>
            <w:r>
              <w:rPr>
                <w:webHidden/>
              </w:rPr>
              <w:fldChar w:fldCharType="end"/>
            </w:r>
          </w:hyperlink>
        </w:p>
        <w:p w14:paraId="521506CB" w14:textId="3707CBB0" w:rsidR="006713FB" w:rsidRDefault="006713FB">
          <w:pPr>
            <w:pStyle w:val="TOC2"/>
            <w:rPr>
              <w:rFonts w:asciiTheme="minorHAnsi" w:eastAsiaTheme="minorEastAsia" w:hAnsiTheme="minorHAnsi" w:cstheme="minorBidi"/>
              <w:bCs w:val="0"/>
              <w:sz w:val="22"/>
              <w:szCs w:val="22"/>
              <w:lang w:eastAsia="en-AU"/>
            </w:rPr>
          </w:pPr>
          <w:hyperlink w:anchor="_Toc135313183" w:history="1">
            <w:r w:rsidRPr="009E2304">
              <w:rPr>
                <w:rStyle w:val="Hyperlink"/>
              </w:rPr>
              <w:t>Design a mechatronic or automated system activity</w:t>
            </w:r>
            <w:r>
              <w:rPr>
                <w:webHidden/>
              </w:rPr>
              <w:tab/>
            </w:r>
            <w:r>
              <w:rPr>
                <w:webHidden/>
              </w:rPr>
              <w:fldChar w:fldCharType="begin"/>
            </w:r>
            <w:r>
              <w:rPr>
                <w:webHidden/>
              </w:rPr>
              <w:instrText xml:space="preserve"> PAGEREF _Toc135313183 \h </w:instrText>
            </w:r>
            <w:r>
              <w:rPr>
                <w:webHidden/>
              </w:rPr>
            </w:r>
            <w:r>
              <w:rPr>
                <w:webHidden/>
              </w:rPr>
              <w:fldChar w:fldCharType="separate"/>
            </w:r>
            <w:r>
              <w:rPr>
                <w:webHidden/>
              </w:rPr>
              <w:t>99</w:t>
            </w:r>
            <w:r>
              <w:rPr>
                <w:webHidden/>
              </w:rPr>
              <w:fldChar w:fldCharType="end"/>
            </w:r>
          </w:hyperlink>
        </w:p>
        <w:p w14:paraId="0BB273BD" w14:textId="30AFBE3C" w:rsidR="006713FB" w:rsidRDefault="006713FB">
          <w:pPr>
            <w:pStyle w:val="TOC3"/>
            <w:rPr>
              <w:rFonts w:asciiTheme="minorHAnsi" w:eastAsiaTheme="minorEastAsia" w:hAnsiTheme="minorHAnsi" w:cstheme="minorBidi"/>
              <w:sz w:val="22"/>
              <w:szCs w:val="22"/>
              <w:lang w:eastAsia="en-AU"/>
            </w:rPr>
          </w:pPr>
          <w:hyperlink w:anchor="_Toc135313184" w:history="1">
            <w:r w:rsidRPr="009E2304">
              <w:rPr>
                <w:rStyle w:val="Hyperlink"/>
              </w:rPr>
              <w:t>Identifying and defining</w:t>
            </w:r>
            <w:r>
              <w:rPr>
                <w:webHidden/>
              </w:rPr>
              <w:tab/>
            </w:r>
            <w:r>
              <w:rPr>
                <w:webHidden/>
              </w:rPr>
              <w:fldChar w:fldCharType="begin"/>
            </w:r>
            <w:r>
              <w:rPr>
                <w:webHidden/>
              </w:rPr>
              <w:instrText xml:space="preserve"> PAGEREF _Toc135313184 \h </w:instrText>
            </w:r>
            <w:r>
              <w:rPr>
                <w:webHidden/>
              </w:rPr>
            </w:r>
            <w:r>
              <w:rPr>
                <w:webHidden/>
              </w:rPr>
              <w:fldChar w:fldCharType="separate"/>
            </w:r>
            <w:r>
              <w:rPr>
                <w:webHidden/>
              </w:rPr>
              <w:t>99</w:t>
            </w:r>
            <w:r>
              <w:rPr>
                <w:webHidden/>
              </w:rPr>
              <w:fldChar w:fldCharType="end"/>
            </w:r>
          </w:hyperlink>
        </w:p>
        <w:p w14:paraId="580ED2E7" w14:textId="0A6DDE6E" w:rsidR="006713FB" w:rsidRDefault="006713FB">
          <w:pPr>
            <w:pStyle w:val="TOC3"/>
            <w:rPr>
              <w:rFonts w:asciiTheme="minorHAnsi" w:eastAsiaTheme="minorEastAsia" w:hAnsiTheme="minorHAnsi" w:cstheme="minorBidi"/>
              <w:sz w:val="22"/>
              <w:szCs w:val="22"/>
              <w:lang w:eastAsia="en-AU"/>
            </w:rPr>
          </w:pPr>
          <w:hyperlink w:anchor="_Toc135313185" w:history="1">
            <w:r w:rsidRPr="009E2304">
              <w:rPr>
                <w:rStyle w:val="Hyperlink"/>
              </w:rPr>
              <w:t>Research and planning</w:t>
            </w:r>
            <w:r>
              <w:rPr>
                <w:webHidden/>
              </w:rPr>
              <w:tab/>
            </w:r>
            <w:r>
              <w:rPr>
                <w:webHidden/>
              </w:rPr>
              <w:fldChar w:fldCharType="begin"/>
            </w:r>
            <w:r>
              <w:rPr>
                <w:webHidden/>
              </w:rPr>
              <w:instrText xml:space="preserve"> PAGEREF _Toc135313185 \h </w:instrText>
            </w:r>
            <w:r>
              <w:rPr>
                <w:webHidden/>
              </w:rPr>
            </w:r>
            <w:r>
              <w:rPr>
                <w:webHidden/>
              </w:rPr>
              <w:fldChar w:fldCharType="separate"/>
            </w:r>
            <w:r>
              <w:rPr>
                <w:webHidden/>
              </w:rPr>
              <w:t>100</w:t>
            </w:r>
            <w:r>
              <w:rPr>
                <w:webHidden/>
              </w:rPr>
              <w:fldChar w:fldCharType="end"/>
            </w:r>
          </w:hyperlink>
        </w:p>
        <w:p w14:paraId="4BBDDF6E" w14:textId="10C310A8" w:rsidR="006713FB" w:rsidRDefault="006713FB">
          <w:pPr>
            <w:pStyle w:val="TOC3"/>
            <w:rPr>
              <w:rFonts w:asciiTheme="minorHAnsi" w:eastAsiaTheme="minorEastAsia" w:hAnsiTheme="minorHAnsi" w:cstheme="minorBidi"/>
              <w:sz w:val="22"/>
              <w:szCs w:val="22"/>
              <w:lang w:eastAsia="en-AU"/>
            </w:rPr>
          </w:pPr>
          <w:hyperlink w:anchor="_Toc135313186" w:history="1">
            <w:r w:rsidRPr="009E2304">
              <w:rPr>
                <w:rStyle w:val="Hyperlink"/>
              </w:rPr>
              <w:t>Producing and implementing</w:t>
            </w:r>
            <w:r>
              <w:rPr>
                <w:webHidden/>
              </w:rPr>
              <w:tab/>
            </w:r>
            <w:r>
              <w:rPr>
                <w:webHidden/>
              </w:rPr>
              <w:fldChar w:fldCharType="begin"/>
            </w:r>
            <w:r>
              <w:rPr>
                <w:webHidden/>
              </w:rPr>
              <w:instrText xml:space="preserve"> PAGEREF _Toc135313186 \h </w:instrText>
            </w:r>
            <w:r>
              <w:rPr>
                <w:webHidden/>
              </w:rPr>
            </w:r>
            <w:r>
              <w:rPr>
                <w:webHidden/>
              </w:rPr>
              <w:fldChar w:fldCharType="separate"/>
            </w:r>
            <w:r>
              <w:rPr>
                <w:webHidden/>
              </w:rPr>
              <w:t>101</w:t>
            </w:r>
            <w:r>
              <w:rPr>
                <w:webHidden/>
              </w:rPr>
              <w:fldChar w:fldCharType="end"/>
            </w:r>
          </w:hyperlink>
        </w:p>
        <w:p w14:paraId="4E314DEF" w14:textId="590F0220" w:rsidR="006713FB" w:rsidRDefault="006713FB">
          <w:pPr>
            <w:pStyle w:val="TOC3"/>
            <w:rPr>
              <w:rFonts w:asciiTheme="minorHAnsi" w:eastAsiaTheme="minorEastAsia" w:hAnsiTheme="minorHAnsi" w:cstheme="minorBidi"/>
              <w:sz w:val="22"/>
              <w:szCs w:val="22"/>
              <w:lang w:eastAsia="en-AU"/>
            </w:rPr>
          </w:pPr>
          <w:hyperlink w:anchor="_Toc135313187" w:history="1">
            <w:r w:rsidRPr="009E2304">
              <w:rPr>
                <w:rStyle w:val="Hyperlink"/>
              </w:rPr>
              <w:t>Producing and implementing</w:t>
            </w:r>
            <w:r>
              <w:rPr>
                <w:webHidden/>
              </w:rPr>
              <w:tab/>
            </w:r>
            <w:r>
              <w:rPr>
                <w:webHidden/>
              </w:rPr>
              <w:fldChar w:fldCharType="begin"/>
            </w:r>
            <w:r>
              <w:rPr>
                <w:webHidden/>
              </w:rPr>
              <w:instrText xml:space="preserve"> PAGEREF _Toc135313187 \h </w:instrText>
            </w:r>
            <w:r>
              <w:rPr>
                <w:webHidden/>
              </w:rPr>
            </w:r>
            <w:r>
              <w:rPr>
                <w:webHidden/>
              </w:rPr>
              <w:fldChar w:fldCharType="separate"/>
            </w:r>
            <w:r>
              <w:rPr>
                <w:webHidden/>
              </w:rPr>
              <w:t>102</w:t>
            </w:r>
            <w:r>
              <w:rPr>
                <w:webHidden/>
              </w:rPr>
              <w:fldChar w:fldCharType="end"/>
            </w:r>
          </w:hyperlink>
        </w:p>
        <w:p w14:paraId="5487B4E5" w14:textId="0D62291F" w:rsidR="006713FB" w:rsidRDefault="006713FB">
          <w:pPr>
            <w:pStyle w:val="TOC2"/>
            <w:rPr>
              <w:rFonts w:asciiTheme="minorHAnsi" w:eastAsiaTheme="minorEastAsia" w:hAnsiTheme="minorHAnsi" w:cstheme="minorBidi"/>
              <w:bCs w:val="0"/>
              <w:sz w:val="22"/>
              <w:szCs w:val="22"/>
              <w:lang w:eastAsia="en-AU"/>
            </w:rPr>
          </w:pPr>
          <w:hyperlink w:anchor="_Toc135313188" w:history="1">
            <w:r w:rsidRPr="009E2304">
              <w:rPr>
                <w:rStyle w:val="Hyperlink"/>
              </w:rPr>
              <w:t>Design a mechatronic or automated system activity</w:t>
            </w:r>
            <w:r>
              <w:rPr>
                <w:webHidden/>
              </w:rPr>
              <w:tab/>
            </w:r>
            <w:r>
              <w:rPr>
                <w:webHidden/>
              </w:rPr>
              <w:fldChar w:fldCharType="begin"/>
            </w:r>
            <w:r>
              <w:rPr>
                <w:webHidden/>
              </w:rPr>
              <w:instrText xml:space="preserve"> PAGEREF _Toc135313188 \h </w:instrText>
            </w:r>
            <w:r>
              <w:rPr>
                <w:webHidden/>
              </w:rPr>
            </w:r>
            <w:r>
              <w:rPr>
                <w:webHidden/>
              </w:rPr>
              <w:fldChar w:fldCharType="separate"/>
            </w:r>
            <w:r>
              <w:rPr>
                <w:webHidden/>
              </w:rPr>
              <w:t>103</w:t>
            </w:r>
            <w:r>
              <w:rPr>
                <w:webHidden/>
              </w:rPr>
              <w:fldChar w:fldCharType="end"/>
            </w:r>
          </w:hyperlink>
        </w:p>
        <w:p w14:paraId="7533A4AF" w14:textId="0C9B3A4B" w:rsidR="006713FB" w:rsidRDefault="006713FB">
          <w:pPr>
            <w:pStyle w:val="TOC3"/>
            <w:rPr>
              <w:rFonts w:asciiTheme="minorHAnsi" w:eastAsiaTheme="minorEastAsia" w:hAnsiTheme="minorHAnsi" w:cstheme="minorBidi"/>
              <w:sz w:val="22"/>
              <w:szCs w:val="22"/>
              <w:lang w:eastAsia="en-AU"/>
            </w:rPr>
          </w:pPr>
          <w:hyperlink w:anchor="_Toc135313189" w:history="1">
            <w:r w:rsidRPr="009E2304">
              <w:rPr>
                <w:rStyle w:val="Hyperlink"/>
              </w:rPr>
              <w:t>Identifying and defining</w:t>
            </w:r>
            <w:r>
              <w:rPr>
                <w:webHidden/>
              </w:rPr>
              <w:tab/>
            </w:r>
            <w:r>
              <w:rPr>
                <w:webHidden/>
              </w:rPr>
              <w:fldChar w:fldCharType="begin"/>
            </w:r>
            <w:r>
              <w:rPr>
                <w:webHidden/>
              </w:rPr>
              <w:instrText xml:space="preserve"> PAGEREF _Toc135313189 \h </w:instrText>
            </w:r>
            <w:r>
              <w:rPr>
                <w:webHidden/>
              </w:rPr>
            </w:r>
            <w:r>
              <w:rPr>
                <w:webHidden/>
              </w:rPr>
              <w:fldChar w:fldCharType="separate"/>
            </w:r>
            <w:r>
              <w:rPr>
                <w:webHidden/>
              </w:rPr>
              <w:t>103</w:t>
            </w:r>
            <w:r>
              <w:rPr>
                <w:webHidden/>
              </w:rPr>
              <w:fldChar w:fldCharType="end"/>
            </w:r>
          </w:hyperlink>
        </w:p>
        <w:p w14:paraId="5941B234" w14:textId="12ABB72A" w:rsidR="006713FB" w:rsidRDefault="006713FB">
          <w:pPr>
            <w:pStyle w:val="TOC2"/>
            <w:rPr>
              <w:rFonts w:asciiTheme="minorHAnsi" w:eastAsiaTheme="minorEastAsia" w:hAnsiTheme="minorHAnsi" w:cstheme="minorBidi"/>
              <w:bCs w:val="0"/>
              <w:sz w:val="22"/>
              <w:szCs w:val="22"/>
              <w:lang w:eastAsia="en-AU"/>
            </w:rPr>
          </w:pPr>
          <w:hyperlink w:anchor="_Toc135313190" w:history="1">
            <w:r w:rsidRPr="009E2304">
              <w:rPr>
                <w:rStyle w:val="Hyperlink"/>
              </w:rPr>
              <w:t>Researching and planning – sketch</w:t>
            </w:r>
            <w:r>
              <w:rPr>
                <w:webHidden/>
              </w:rPr>
              <w:tab/>
            </w:r>
            <w:r>
              <w:rPr>
                <w:webHidden/>
              </w:rPr>
              <w:fldChar w:fldCharType="begin"/>
            </w:r>
            <w:r>
              <w:rPr>
                <w:webHidden/>
              </w:rPr>
              <w:instrText xml:space="preserve"> PAGEREF _Toc135313190 \h </w:instrText>
            </w:r>
            <w:r>
              <w:rPr>
                <w:webHidden/>
              </w:rPr>
            </w:r>
            <w:r>
              <w:rPr>
                <w:webHidden/>
              </w:rPr>
              <w:fldChar w:fldCharType="separate"/>
            </w:r>
            <w:r>
              <w:rPr>
                <w:webHidden/>
              </w:rPr>
              <w:t>104</w:t>
            </w:r>
            <w:r>
              <w:rPr>
                <w:webHidden/>
              </w:rPr>
              <w:fldChar w:fldCharType="end"/>
            </w:r>
          </w:hyperlink>
        </w:p>
        <w:p w14:paraId="485E4CA2" w14:textId="31850A97" w:rsidR="006713FB" w:rsidRDefault="006713FB">
          <w:pPr>
            <w:pStyle w:val="TOC3"/>
            <w:rPr>
              <w:rFonts w:asciiTheme="minorHAnsi" w:eastAsiaTheme="minorEastAsia" w:hAnsiTheme="minorHAnsi" w:cstheme="minorBidi"/>
              <w:sz w:val="22"/>
              <w:szCs w:val="22"/>
              <w:lang w:eastAsia="en-AU"/>
            </w:rPr>
          </w:pPr>
          <w:hyperlink w:anchor="_Toc135313191" w:history="1">
            <w:r w:rsidRPr="009E2304">
              <w:rPr>
                <w:rStyle w:val="Hyperlink"/>
              </w:rPr>
              <w:t>Producing and implementing – flowchart</w:t>
            </w:r>
            <w:r>
              <w:rPr>
                <w:webHidden/>
              </w:rPr>
              <w:tab/>
            </w:r>
            <w:r>
              <w:rPr>
                <w:webHidden/>
              </w:rPr>
              <w:fldChar w:fldCharType="begin"/>
            </w:r>
            <w:r>
              <w:rPr>
                <w:webHidden/>
              </w:rPr>
              <w:instrText xml:space="preserve"> PAGEREF _Toc135313191 \h </w:instrText>
            </w:r>
            <w:r>
              <w:rPr>
                <w:webHidden/>
              </w:rPr>
            </w:r>
            <w:r>
              <w:rPr>
                <w:webHidden/>
              </w:rPr>
              <w:fldChar w:fldCharType="separate"/>
            </w:r>
            <w:r>
              <w:rPr>
                <w:webHidden/>
              </w:rPr>
              <w:t>105</w:t>
            </w:r>
            <w:r>
              <w:rPr>
                <w:webHidden/>
              </w:rPr>
              <w:fldChar w:fldCharType="end"/>
            </w:r>
          </w:hyperlink>
        </w:p>
        <w:p w14:paraId="64AEB13A" w14:textId="4949BB22" w:rsidR="006713FB" w:rsidRDefault="006713FB">
          <w:pPr>
            <w:pStyle w:val="TOC3"/>
            <w:rPr>
              <w:rFonts w:asciiTheme="minorHAnsi" w:eastAsiaTheme="minorEastAsia" w:hAnsiTheme="minorHAnsi" w:cstheme="minorBidi"/>
              <w:sz w:val="22"/>
              <w:szCs w:val="22"/>
              <w:lang w:eastAsia="en-AU"/>
            </w:rPr>
          </w:pPr>
          <w:hyperlink w:anchor="_Toc135313192" w:history="1">
            <w:r w:rsidRPr="009E2304">
              <w:rPr>
                <w:rStyle w:val="Hyperlink"/>
              </w:rPr>
              <w:t>Producing and implementing – pseudocode</w:t>
            </w:r>
            <w:r>
              <w:rPr>
                <w:webHidden/>
              </w:rPr>
              <w:tab/>
            </w:r>
            <w:r>
              <w:rPr>
                <w:webHidden/>
              </w:rPr>
              <w:fldChar w:fldCharType="begin"/>
            </w:r>
            <w:r>
              <w:rPr>
                <w:webHidden/>
              </w:rPr>
              <w:instrText xml:space="preserve"> PAGEREF _Toc135313192 \h </w:instrText>
            </w:r>
            <w:r>
              <w:rPr>
                <w:webHidden/>
              </w:rPr>
            </w:r>
            <w:r>
              <w:rPr>
                <w:webHidden/>
              </w:rPr>
              <w:fldChar w:fldCharType="separate"/>
            </w:r>
            <w:r>
              <w:rPr>
                <w:webHidden/>
              </w:rPr>
              <w:t>106</w:t>
            </w:r>
            <w:r>
              <w:rPr>
                <w:webHidden/>
              </w:rPr>
              <w:fldChar w:fldCharType="end"/>
            </w:r>
          </w:hyperlink>
        </w:p>
        <w:p w14:paraId="1CD1D7C3" w14:textId="4F319ACD" w:rsidR="006713FB" w:rsidRDefault="006713FB">
          <w:pPr>
            <w:pStyle w:val="TOC2"/>
            <w:rPr>
              <w:rFonts w:asciiTheme="minorHAnsi" w:eastAsiaTheme="minorEastAsia" w:hAnsiTheme="minorHAnsi" w:cstheme="minorBidi"/>
              <w:bCs w:val="0"/>
              <w:sz w:val="22"/>
              <w:szCs w:val="22"/>
              <w:lang w:eastAsia="en-AU"/>
            </w:rPr>
          </w:pPr>
          <w:hyperlink w:anchor="_Toc135313193" w:history="1">
            <w:r w:rsidRPr="009E2304">
              <w:rPr>
                <w:rStyle w:val="Hyperlink"/>
              </w:rPr>
              <w:t>Testing and evaluating – mid process</w:t>
            </w:r>
            <w:r>
              <w:rPr>
                <w:webHidden/>
              </w:rPr>
              <w:tab/>
            </w:r>
            <w:r>
              <w:rPr>
                <w:webHidden/>
              </w:rPr>
              <w:fldChar w:fldCharType="begin"/>
            </w:r>
            <w:r>
              <w:rPr>
                <w:webHidden/>
              </w:rPr>
              <w:instrText xml:space="preserve"> PAGEREF _Toc135313193 \h </w:instrText>
            </w:r>
            <w:r>
              <w:rPr>
                <w:webHidden/>
              </w:rPr>
            </w:r>
            <w:r>
              <w:rPr>
                <w:webHidden/>
              </w:rPr>
              <w:fldChar w:fldCharType="separate"/>
            </w:r>
            <w:r>
              <w:rPr>
                <w:webHidden/>
              </w:rPr>
              <w:t>107</w:t>
            </w:r>
            <w:r>
              <w:rPr>
                <w:webHidden/>
              </w:rPr>
              <w:fldChar w:fldCharType="end"/>
            </w:r>
          </w:hyperlink>
        </w:p>
        <w:p w14:paraId="394F1793" w14:textId="4A45B9E6" w:rsidR="006713FB" w:rsidRDefault="006713FB">
          <w:pPr>
            <w:pStyle w:val="TOC2"/>
            <w:rPr>
              <w:rFonts w:asciiTheme="minorHAnsi" w:eastAsiaTheme="minorEastAsia" w:hAnsiTheme="minorHAnsi" w:cstheme="minorBidi"/>
              <w:bCs w:val="0"/>
              <w:sz w:val="22"/>
              <w:szCs w:val="22"/>
              <w:lang w:eastAsia="en-AU"/>
            </w:rPr>
          </w:pPr>
          <w:hyperlink w:anchor="_Toc135313194" w:history="1">
            <w:r w:rsidRPr="009E2304">
              <w:rPr>
                <w:rStyle w:val="Hyperlink"/>
              </w:rPr>
              <w:t>Self-assessment</w:t>
            </w:r>
            <w:r>
              <w:rPr>
                <w:webHidden/>
              </w:rPr>
              <w:tab/>
            </w:r>
            <w:r>
              <w:rPr>
                <w:webHidden/>
              </w:rPr>
              <w:fldChar w:fldCharType="begin"/>
            </w:r>
            <w:r>
              <w:rPr>
                <w:webHidden/>
              </w:rPr>
              <w:instrText xml:space="preserve"> PAGEREF _Toc135313194 \h </w:instrText>
            </w:r>
            <w:r>
              <w:rPr>
                <w:webHidden/>
              </w:rPr>
            </w:r>
            <w:r>
              <w:rPr>
                <w:webHidden/>
              </w:rPr>
              <w:fldChar w:fldCharType="separate"/>
            </w:r>
            <w:r>
              <w:rPr>
                <w:webHidden/>
              </w:rPr>
              <w:t>109</w:t>
            </w:r>
            <w:r>
              <w:rPr>
                <w:webHidden/>
              </w:rPr>
              <w:fldChar w:fldCharType="end"/>
            </w:r>
          </w:hyperlink>
        </w:p>
        <w:p w14:paraId="2A484409" w14:textId="0D8F394F" w:rsidR="006713FB" w:rsidRDefault="006713FB">
          <w:pPr>
            <w:pStyle w:val="TOC2"/>
            <w:rPr>
              <w:rFonts w:asciiTheme="minorHAnsi" w:eastAsiaTheme="minorEastAsia" w:hAnsiTheme="minorHAnsi" w:cstheme="minorBidi"/>
              <w:bCs w:val="0"/>
              <w:sz w:val="22"/>
              <w:szCs w:val="22"/>
              <w:lang w:eastAsia="en-AU"/>
            </w:rPr>
          </w:pPr>
          <w:hyperlink w:anchor="_Toc135313195" w:history="1">
            <w:r w:rsidRPr="009E2304">
              <w:rPr>
                <w:rStyle w:val="Hyperlink"/>
              </w:rPr>
              <w:t>Validate algorithms with desk checking</w:t>
            </w:r>
            <w:r>
              <w:rPr>
                <w:webHidden/>
              </w:rPr>
              <w:tab/>
            </w:r>
            <w:r>
              <w:rPr>
                <w:webHidden/>
              </w:rPr>
              <w:fldChar w:fldCharType="begin"/>
            </w:r>
            <w:r>
              <w:rPr>
                <w:webHidden/>
              </w:rPr>
              <w:instrText xml:space="preserve"> PAGEREF _Toc135313195 \h </w:instrText>
            </w:r>
            <w:r>
              <w:rPr>
                <w:webHidden/>
              </w:rPr>
            </w:r>
            <w:r>
              <w:rPr>
                <w:webHidden/>
              </w:rPr>
              <w:fldChar w:fldCharType="separate"/>
            </w:r>
            <w:r>
              <w:rPr>
                <w:webHidden/>
              </w:rPr>
              <w:t>111</w:t>
            </w:r>
            <w:r>
              <w:rPr>
                <w:webHidden/>
              </w:rPr>
              <w:fldChar w:fldCharType="end"/>
            </w:r>
          </w:hyperlink>
        </w:p>
        <w:p w14:paraId="3166DABF" w14:textId="367D1939" w:rsidR="006713FB" w:rsidRDefault="006713FB">
          <w:pPr>
            <w:pStyle w:val="TOC3"/>
            <w:rPr>
              <w:rFonts w:asciiTheme="minorHAnsi" w:eastAsiaTheme="minorEastAsia" w:hAnsiTheme="minorHAnsi" w:cstheme="minorBidi"/>
              <w:sz w:val="22"/>
              <w:szCs w:val="22"/>
              <w:lang w:eastAsia="en-AU"/>
            </w:rPr>
          </w:pPr>
          <w:hyperlink w:anchor="_Toc135313196" w:history="1">
            <w:r w:rsidRPr="009E2304">
              <w:rPr>
                <w:rStyle w:val="Hyperlink"/>
              </w:rPr>
              <w:t>Test data for checking algorithms and code</w:t>
            </w:r>
            <w:r>
              <w:rPr>
                <w:webHidden/>
              </w:rPr>
              <w:tab/>
            </w:r>
            <w:r>
              <w:rPr>
                <w:webHidden/>
              </w:rPr>
              <w:fldChar w:fldCharType="begin"/>
            </w:r>
            <w:r>
              <w:rPr>
                <w:webHidden/>
              </w:rPr>
              <w:instrText xml:space="preserve"> PAGEREF _Toc135313196 \h </w:instrText>
            </w:r>
            <w:r>
              <w:rPr>
                <w:webHidden/>
              </w:rPr>
            </w:r>
            <w:r>
              <w:rPr>
                <w:webHidden/>
              </w:rPr>
              <w:fldChar w:fldCharType="separate"/>
            </w:r>
            <w:r>
              <w:rPr>
                <w:webHidden/>
              </w:rPr>
              <w:t>111</w:t>
            </w:r>
            <w:r>
              <w:rPr>
                <w:webHidden/>
              </w:rPr>
              <w:fldChar w:fldCharType="end"/>
            </w:r>
          </w:hyperlink>
        </w:p>
        <w:p w14:paraId="51E2A42F" w14:textId="2BBFA41D" w:rsidR="006713FB" w:rsidRDefault="006713FB">
          <w:pPr>
            <w:pStyle w:val="TOC2"/>
            <w:rPr>
              <w:rFonts w:asciiTheme="minorHAnsi" w:eastAsiaTheme="minorEastAsia" w:hAnsiTheme="minorHAnsi" w:cstheme="minorBidi"/>
              <w:bCs w:val="0"/>
              <w:sz w:val="22"/>
              <w:szCs w:val="22"/>
              <w:lang w:eastAsia="en-AU"/>
            </w:rPr>
          </w:pPr>
          <w:hyperlink w:anchor="_Toc135313197" w:history="1">
            <w:r w:rsidRPr="009E2304">
              <w:rPr>
                <w:rStyle w:val="Hyperlink"/>
              </w:rPr>
              <w:t>Desk checking</w:t>
            </w:r>
            <w:r>
              <w:rPr>
                <w:webHidden/>
              </w:rPr>
              <w:tab/>
            </w:r>
            <w:r>
              <w:rPr>
                <w:webHidden/>
              </w:rPr>
              <w:fldChar w:fldCharType="begin"/>
            </w:r>
            <w:r>
              <w:rPr>
                <w:webHidden/>
              </w:rPr>
              <w:instrText xml:space="preserve"> PAGEREF _Toc135313197 \h </w:instrText>
            </w:r>
            <w:r>
              <w:rPr>
                <w:webHidden/>
              </w:rPr>
            </w:r>
            <w:r>
              <w:rPr>
                <w:webHidden/>
              </w:rPr>
              <w:fldChar w:fldCharType="separate"/>
            </w:r>
            <w:r>
              <w:rPr>
                <w:webHidden/>
              </w:rPr>
              <w:t>112</w:t>
            </w:r>
            <w:r>
              <w:rPr>
                <w:webHidden/>
              </w:rPr>
              <w:fldChar w:fldCharType="end"/>
            </w:r>
          </w:hyperlink>
        </w:p>
        <w:p w14:paraId="7EC16DE5" w14:textId="5A2C93A3" w:rsidR="006713FB" w:rsidRDefault="006713FB">
          <w:pPr>
            <w:pStyle w:val="TOC3"/>
            <w:rPr>
              <w:rFonts w:asciiTheme="minorHAnsi" w:eastAsiaTheme="minorEastAsia" w:hAnsiTheme="minorHAnsi" w:cstheme="minorBidi"/>
              <w:sz w:val="22"/>
              <w:szCs w:val="22"/>
              <w:lang w:eastAsia="en-AU"/>
            </w:rPr>
          </w:pPr>
          <w:hyperlink w:anchor="_Toc135313198" w:history="1">
            <w:r w:rsidRPr="009E2304">
              <w:rPr>
                <w:rStyle w:val="Hyperlink"/>
              </w:rPr>
              <w:t>Pseudocode example</w:t>
            </w:r>
            <w:r>
              <w:rPr>
                <w:webHidden/>
              </w:rPr>
              <w:tab/>
            </w:r>
            <w:r>
              <w:rPr>
                <w:webHidden/>
              </w:rPr>
              <w:fldChar w:fldCharType="begin"/>
            </w:r>
            <w:r>
              <w:rPr>
                <w:webHidden/>
              </w:rPr>
              <w:instrText xml:space="preserve"> PAGEREF _Toc135313198 \h </w:instrText>
            </w:r>
            <w:r>
              <w:rPr>
                <w:webHidden/>
              </w:rPr>
            </w:r>
            <w:r>
              <w:rPr>
                <w:webHidden/>
              </w:rPr>
              <w:fldChar w:fldCharType="separate"/>
            </w:r>
            <w:r>
              <w:rPr>
                <w:webHidden/>
              </w:rPr>
              <w:t>113</w:t>
            </w:r>
            <w:r>
              <w:rPr>
                <w:webHidden/>
              </w:rPr>
              <w:fldChar w:fldCharType="end"/>
            </w:r>
          </w:hyperlink>
        </w:p>
        <w:p w14:paraId="5DA1EDB0" w14:textId="03C30162" w:rsidR="006713FB" w:rsidRDefault="006713FB">
          <w:pPr>
            <w:pStyle w:val="TOC3"/>
            <w:rPr>
              <w:rFonts w:asciiTheme="minorHAnsi" w:eastAsiaTheme="minorEastAsia" w:hAnsiTheme="minorHAnsi" w:cstheme="minorBidi"/>
              <w:sz w:val="22"/>
              <w:szCs w:val="22"/>
              <w:lang w:eastAsia="en-AU"/>
            </w:rPr>
          </w:pPr>
          <w:hyperlink w:anchor="_Toc135313199" w:history="1">
            <w:r w:rsidRPr="009E2304">
              <w:rPr>
                <w:rStyle w:val="Hyperlink"/>
              </w:rPr>
              <w:t>Activity– desk check</w:t>
            </w:r>
            <w:r>
              <w:rPr>
                <w:webHidden/>
              </w:rPr>
              <w:tab/>
            </w:r>
            <w:r>
              <w:rPr>
                <w:webHidden/>
              </w:rPr>
              <w:fldChar w:fldCharType="begin"/>
            </w:r>
            <w:r>
              <w:rPr>
                <w:webHidden/>
              </w:rPr>
              <w:instrText xml:space="preserve"> PAGEREF _Toc135313199 \h </w:instrText>
            </w:r>
            <w:r>
              <w:rPr>
                <w:webHidden/>
              </w:rPr>
            </w:r>
            <w:r>
              <w:rPr>
                <w:webHidden/>
              </w:rPr>
              <w:fldChar w:fldCharType="separate"/>
            </w:r>
            <w:r>
              <w:rPr>
                <w:webHidden/>
              </w:rPr>
              <w:t>115</w:t>
            </w:r>
            <w:r>
              <w:rPr>
                <w:webHidden/>
              </w:rPr>
              <w:fldChar w:fldCharType="end"/>
            </w:r>
          </w:hyperlink>
        </w:p>
        <w:p w14:paraId="282870C0" w14:textId="0CDAA689" w:rsidR="006713FB" w:rsidRDefault="006713FB">
          <w:pPr>
            <w:pStyle w:val="TOC2"/>
            <w:rPr>
              <w:rFonts w:asciiTheme="minorHAnsi" w:eastAsiaTheme="minorEastAsia" w:hAnsiTheme="minorHAnsi" w:cstheme="minorBidi"/>
              <w:bCs w:val="0"/>
              <w:sz w:val="22"/>
              <w:szCs w:val="22"/>
              <w:lang w:eastAsia="en-AU"/>
            </w:rPr>
          </w:pPr>
          <w:hyperlink w:anchor="_Toc135313200" w:history="1">
            <w:r w:rsidRPr="009E2304">
              <w:rPr>
                <w:rStyle w:val="Hyperlink"/>
              </w:rPr>
              <w:t>Producing and implementing</w:t>
            </w:r>
            <w:r>
              <w:rPr>
                <w:webHidden/>
              </w:rPr>
              <w:tab/>
            </w:r>
            <w:r>
              <w:rPr>
                <w:webHidden/>
              </w:rPr>
              <w:fldChar w:fldCharType="begin"/>
            </w:r>
            <w:r>
              <w:rPr>
                <w:webHidden/>
              </w:rPr>
              <w:instrText xml:space="preserve"> PAGEREF _Toc135313200 \h </w:instrText>
            </w:r>
            <w:r>
              <w:rPr>
                <w:webHidden/>
              </w:rPr>
            </w:r>
            <w:r>
              <w:rPr>
                <w:webHidden/>
              </w:rPr>
              <w:fldChar w:fldCharType="separate"/>
            </w:r>
            <w:r>
              <w:rPr>
                <w:webHidden/>
              </w:rPr>
              <w:t>117</w:t>
            </w:r>
            <w:r>
              <w:rPr>
                <w:webHidden/>
              </w:rPr>
              <w:fldChar w:fldCharType="end"/>
            </w:r>
          </w:hyperlink>
        </w:p>
        <w:p w14:paraId="327A3A3C" w14:textId="375C2295" w:rsidR="006713FB" w:rsidRDefault="006713FB">
          <w:pPr>
            <w:pStyle w:val="TOC2"/>
            <w:rPr>
              <w:rFonts w:asciiTheme="minorHAnsi" w:eastAsiaTheme="minorEastAsia" w:hAnsiTheme="minorHAnsi" w:cstheme="minorBidi"/>
              <w:bCs w:val="0"/>
              <w:sz w:val="22"/>
              <w:szCs w:val="22"/>
              <w:lang w:eastAsia="en-AU"/>
            </w:rPr>
          </w:pPr>
          <w:hyperlink w:anchor="_Toc135313201" w:history="1">
            <w:r w:rsidRPr="009E2304">
              <w:rPr>
                <w:rStyle w:val="Hyperlink"/>
              </w:rPr>
              <w:t>Debug a range of errors</w:t>
            </w:r>
            <w:r>
              <w:rPr>
                <w:webHidden/>
              </w:rPr>
              <w:tab/>
            </w:r>
            <w:r>
              <w:rPr>
                <w:webHidden/>
              </w:rPr>
              <w:fldChar w:fldCharType="begin"/>
            </w:r>
            <w:r>
              <w:rPr>
                <w:webHidden/>
              </w:rPr>
              <w:instrText xml:space="preserve"> PAGEREF _Toc135313201 \h </w:instrText>
            </w:r>
            <w:r>
              <w:rPr>
                <w:webHidden/>
              </w:rPr>
            </w:r>
            <w:r>
              <w:rPr>
                <w:webHidden/>
              </w:rPr>
              <w:fldChar w:fldCharType="separate"/>
            </w:r>
            <w:r>
              <w:rPr>
                <w:webHidden/>
              </w:rPr>
              <w:t>120</w:t>
            </w:r>
            <w:r>
              <w:rPr>
                <w:webHidden/>
              </w:rPr>
              <w:fldChar w:fldCharType="end"/>
            </w:r>
          </w:hyperlink>
        </w:p>
        <w:p w14:paraId="1618EA63" w14:textId="142C4AB7" w:rsidR="006713FB" w:rsidRDefault="006713FB">
          <w:pPr>
            <w:pStyle w:val="TOC2"/>
            <w:rPr>
              <w:rFonts w:asciiTheme="minorHAnsi" w:eastAsiaTheme="minorEastAsia" w:hAnsiTheme="minorHAnsi" w:cstheme="minorBidi"/>
              <w:bCs w:val="0"/>
              <w:sz w:val="22"/>
              <w:szCs w:val="22"/>
              <w:lang w:eastAsia="en-AU"/>
            </w:rPr>
          </w:pPr>
          <w:hyperlink w:anchor="_Toc135313202" w:history="1">
            <w:r w:rsidRPr="009E2304">
              <w:rPr>
                <w:rStyle w:val="Hyperlink"/>
              </w:rPr>
              <w:t>Interpret and modify existing programs</w:t>
            </w:r>
            <w:r>
              <w:rPr>
                <w:webHidden/>
              </w:rPr>
              <w:tab/>
            </w:r>
            <w:r>
              <w:rPr>
                <w:webHidden/>
              </w:rPr>
              <w:fldChar w:fldCharType="begin"/>
            </w:r>
            <w:r>
              <w:rPr>
                <w:webHidden/>
              </w:rPr>
              <w:instrText xml:space="preserve"> PAGEREF _Toc135313202 \h </w:instrText>
            </w:r>
            <w:r>
              <w:rPr>
                <w:webHidden/>
              </w:rPr>
            </w:r>
            <w:r>
              <w:rPr>
                <w:webHidden/>
              </w:rPr>
              <w:fldChar w:fldCharType="separate"/>
            </w:r>
            <w:r>
              <w:rPr>
                <w:webHidden/>
              </w:rPr>
              <w:t>121</w:t>
            </w:r>
            <w:r>
              <w:rPr>
                <w:webHidden/>
              </w:rPr>
              <w:fldChar w:fldCharType="end"/>
            </w:r>
          </w:hyperlink>
        </w:p>
        <w:p w14:paraId="54E4A298" w14:textId="6D5EDED0" w:rsidR="006713FB" w:rsidRDefault="006713FB">
          <w:pPr>
            <w:pStyle w:val="TOC3"/>
            <w:rPr>
              <w:rFonts w:asciiTheme="minorHAnsi" w:eastAsiaTheme="minorEastAsia" w:hAnsiTheme="minorHAnsi" w:cstheme="minorBidi"/>
              <w:sz w:val="22"/>
              <w:szCs w:val="22"/>
              <w:lang w:eastAsia="en-AU"/>
            </w:rPr>
          </w:pPr>
          <w:hyperlink w:anchor="_Toc135313203" w:history="1">
            <w:r w:rsidRPr="009E2304">
              <w:rPr>
                <w:rStyle w:val="Hyperlink"/>
              </w:rPr>
              <w:t>Activity – look at how a H-Bridge can control movement</w:t>
            </w:r>
            <w:r>
              <w:rPr>
                <w:webHidden/>
              </w:rPr>
              <w:tab/>
            </w:r>
            <w:r>
              <w:rPr>
                <w:webHidden/>
              </w:rPr>
              <w:fldChar w:fldCharType="begin"/>
            </w:r>
            <w:r>
              <w:rPr>
                <w:webHidden/>
              </w:rPr>
              <w:instrText xml:space="preserve"> PAGEREF _Toc135313203 \h </w:instrText>
            </w:r>
            <w:r>
              <w:rPr>
                <w:webHidden/>
              </w:rPr>
            </w:r>
            <w:r>
              <w:rPr>
                <w:webHidden/>
              </w:rPr>
              <w:fldChar w:fldCharType="separate"/>
            </w:r>
            <w:r>
              <w:rPr>
                <w:webHidden/>
              </w:rPr>
              <w:t>122</w:t>
            </w:r>
            <w:r>
              <w:rPr>
                <w:webHidden/>
              </w:rPr>
              <w:fldChar w:fldCharType="end"/>
            </w:r>
          </w:hyperlink>
        </w:p>
        <w:p w14:paraId="623E77C2" w14:textId="1F04591A" w:rsidR="006713FB" w:rsidRDefault="006713FB">
          <w:pPr>
            <w:pStyle w:val="TOC2"/>
            <w:rPr>
              <w:rFonts w:asciiTheme="minorHAnsi" w:eastAsiaTheme="minorEastAsia" w:hAnsiTheme="minorHAnsi" w:cstheme="minorBidi"/>
              <w:bCs w:val="0"/>
              <w:sz w:val="22"/>
              <w:szCs w:val="22"/>
              <w:lang w:eastAsia="en-AU"/>
            </w:rPr>
          </w:pPr>
          <w:hyperlink w:anchor="_Toc135313204" w:history="1">
            <w:r w:rsidRPr="009E2304">
              <w:rPr>
                <w:rStyle w:val="Hyperlink"/>
              </w:rPr>
              <w:t>Coding for Arduino cheat sheet</w:t>
            </w:r>
            <w:r>
              <w:rPr>
                <w:webHidden/>
              </w:rPr>
              <w:tab/>
            </w:r>
            <w:r>
              <w:rPr>
                <w:webHidden/>
              </w:rPr>
              <w:fldChar w:fldCharType="begin"/>
            </w:r>
            <w:r>
              <w:rPr>
                <w:webHidden/>
              </w:rPr>
              <w:instrText xml:space="preserve"> PAGEREF _Toc135313204 \h </w:instrText>
            </w:r>
            <w:r>
              <w:rPr>
                <w:webHidden/>
              </w:rPr>
            </w:r>
            <w:r>
              <w:rPr>
                <w:webHidden/>
              </w:rPr>
              <w:fldChar w:fldCharType="separate"/>
            </w:r>
            <w:r>
              <w:rPr>
                <w:webHidden/>
              </w:rPr>
              <w:t>124</w:t>
            </w:r>
            <w:r>
              <w:rPr>
                <w:webHidden/>
              </w:rPr>
              <w:fldChar w:fldCharType="end"/>
            </w:r>
          </w:hyperlink>
        </w:p>
        <w:p w14:paraId="118545D1" w14:textId="73677C4B" w:rsidR="006713FB" w:rsidRDefault="006713FB">
          <w:pPr>
            <w:pStyle w:val="TOC3"/>
            <w:rPr>
              <w:rFonts w:asciiTheme="minorHAnsi" w:eastAsiaTheme="minorEastAsia" w:hAnsiTheme="minorHAnsi" w:cstheme="minorBidi"/>
              <w:sz w:val="22"/>
              <w:szCs w:val="22"/>
              <w:lang w:eastAsia="en-AU"/>
            </w:rPr>
          </w:pPr>
          <w:hyperlink w:anchor="_Toc135313205" w:history="1">
            <w:r w:rsidRPr="009E2304">
              <w:rPr>
                <w:rStyle w:val="Hyperlink"/>
              </w:rPr>
              <w:t>Step 1: Declare your variables</w:t>
            </w:r>
            <w:r>
              <w:rPr>
                <w:webHidden/>
              </w:rPr>
              <w:tab/>
            </w:r>
            <w:r>
              <w:rPr>
                <w:webHidden/>
              </w:rPr>
              <w:fldChar w:fldCharType="begin"/>
            </w:r>
            <w:r>
              <w:rPr>
                <w:webHidden/>
              </w:rPr>
              <w:instrText xml:space="preserve"> PAGEREF _Toc135313205 \h </w:instrText>
            </w:r>
            <w:r>
              <w:rPr>
                <w:webHidden/>
              </w:rPr>
            </w:r>
            <w:r>
              <w:rPr>
                <w:webHidden/>
              </w:rPr>
              <w:fldChar w:fldCharType="separate"/>
            </w:r>
            <w:r>
              <w:rPr>
                <w:webHidden/>
              </w:rPr>
              <w:t>124</w:t>
            </w:r>
            <w:r>
              <w:rPr>
                <w:webHidden/>
              </w:rPr>
              <w:fldChar w:fldCharType="end"/>
            </w:r>
          </w:hyperlink>
        </w:p>
        <w:p w14:paraId="40D40B76" w14:textId="2FBD3B8A" w:rsidR="006713FB" w:rsidRDefault="006713FB">
          <w:pPr>
            <w:pStyle w:val="TOC3"/>
            <w:rPr>
              <w:rFonts w:asciiTheme="minorHAnsi" w:eastAsiaTheme="minorEastAsia" w:hAnsiTheme="minorHAnsi" w:cstheme="minorBidi"/>
              <w:sz w:val="22"/>
              <w:szCs w:val="22"/>
              <w:lang w:eastAsia="en-AU"/>
            </w:rPr>
          </w:pPr>
          <w:hyperlink w:anchor="_Toc135313206" w:history="1">
            <w:r w:rsidRPr="009E2304">
              <w:rPr>
                <w:rStyle w:val="Hyperlink"/>
              </w:rPr>
              <w:t>Step 2: Set up the board</w:t>
            </w:r>
            <w:r>
              <w:rPr>
                <w:webHidden/>
              </w:rPr>
              <w:tab/>
            </w:r>
            <w:r>
              <w:rPr>
                <w:webHidden/>
              </w:rPr>
              <w:fldChar w:fldCharType="begin"/>
            </w:r>
            <w:r>
              <w:rPr>
                <w:webHidden/>
              </w:rPr>
              <w:instrText xml:space="preserve"> PAGEREF _Toc135313206 \h </w:instrText>
            </w:r>
            <w:r>
              <w:rPr>
                <w:webHidden/>
              </w:rPr>
            </w:r>
            <w:r>
              <w:rPr>
                <w:webHidden/>
              </w:rPr>
              <w:fldChar w:fldCharType="separate"/>
            </w:r>
            <w:r>
              <w:rPr>
                <w:webHidden/>
              </w:rPr>
              <w:t>124</w:t>
            </w:r>
            <w:r>
              <w:rPr>
                <w:webHidden/>
              </w:rPr>
              <w:fldChar w:fldCharType="end"/>
            </w:r>
          </w:hyperlink>
        </w:p>
        <w:p w14:paraId="21C891F9" w14:textId="105B9CD9" w:rsidR="006713FB" w:rsidRDefault="006713FB">
          <w:pPr>
            <w:pStyle w:val="TOC3"/>
            <w:rPr>
              <w:rFonts w:asciiTheme="minorHAnsi" w:eastAsiaTheme="minorEastAsia" w:hAnsiTheme="minorHAnsi" w:cstheme="minorBidi"/>
              <w:sz w:val="22"/>
              <w:szCs w:val="22"/>
              <w:lang w:eastAsia="en-AU"/>
            </w:rPr>
          </w:pPr>
          <w:hyperlink w:anchor="_Toc135313207" w:history="1">
            <w:r w:rsidRPr="009E2304">
              <w:rPr>
                <w:rStyle w:val="Hyperlink"/>
              </w:rPr>
              <w:t>Step 3: Write the main program (loop)</w:t>
            </w:r>
            <w:r>
              <w:rPr>
                <w:webHidden/>
              </w:rPr>
              <w:tab/>
            </w:r>
            <w:r>
              <w:rPr>
                <w:webHidden/>
              </w:rPr>
              <w:fldChar w:fldCharType="begin"/>
            </w:r>
            <w:r>
              <w:rPr>
                <w:webHidden/>
              </w:rPr>
              <w:instrText xml:space="preserve"> PAGEREF _Toc135313207 \h </w:instrText>
            </w:r>
            <w:r>
              <w:rPr>
                <w:webHidden/>
              </w:rPr>
            </w:r>
            <w:r>
              <w:rPr>
                <w:webHidden/>
              </w:rPr>
              <w:fldChar w:fldCharType="separate"/>
            </w:r>
            <w:r>
              <w:rPr>
                <w:webHidden/>
              </w:rPr>
              <w:t>125</w:t>
            </w:r>
            <w:r>
              <w:rPr>
                <w:webHidden/>
              </w:rPr>
              <w:fldChar w:fldCharType="end"/>
            </w:r>
          </w:hyperlink>
        </w:p>
        <w:p w14:paraId="2694CAB6" w14:textId="2BF16434" w:rsidR="006713FB" w:rsidRDefault="006713FB">
          <w:pPr>
            <w:pStyle w:val="TOC2"/>
            <w:rPr>
              <w:rFonts w:asciiTheme="minorHAnsi" w:eastAsiaTheme="minorEastAsia" w:hAnsiTheme="minorHAnsi" w:cstheme="minorBidi"/>
              <w:bCs w:val="0"/>
              <w:sz w:val="22"/>
              <w:szCs w:val="22"/>
              <w:lang w:eastAsia="en-AU"/>
            </w:rPr>
          </w:pPr>
          <w:hyperlink w:anchor="_Toc135313208" w:history="1">
            <w:r w:rsidRPr="009E2304">
              <w:rPr>
                <w:rStyle w:val="Hyperlink"/>
              </w:rPr>
              <w:t>Record of project development</w:t>
            </w:r>
            <w:r>
              <w:rPr>
                <w:webHidden/>
              </w:rPr>
              <w:tab/>
            </w:r>
            <w:r>
              <w:rPr>
                <w:webHidden/>
              </w:rPr>
              <w:fldChar w:fldCharType="begin"/>
            </w:r>
            <w:r>
              <w:rPr>
                <w:webHidden/>
              </w:rPr>
              <w:instrText xml:space="preserve"> PAGEREF _Toc135313208 \h </w:instrText>
            </w:r>
            <w:r>
              <w:rPr>
                <w:webHidden/>
              </w:rPr>
            </w:r>
            <w:r>
              <w:rPr>
                <w:webHidden/>
              </w:rPr>
              <w:fldChar w:fldCharType="separate"/>
            </w:r>
            <w:r>
              <w:rPr>
                <w:webHidden/>
              </w:rPr>
              <w:t>127</w:t>
            </w:r>
            <w:r>
              <w:rPr>
                <w:webHidden/>
              </w:rPr>
              <w:fldChar w:fldCharType="end"/>
            </w:r>
          </w:hyperlink>
        </w:p>
        <w:p w14:paraId="35316602" w14:textId="66B54D21" w:rsidR="006713FB" w:rsidRDefault="006713FB">
          <w:pPr>
            <w:pStyle w:val="TOC2"/>
            <w:rPr>
              <w:rFonts w:asciiTheme="minorHAnsi" w:eastAsiaTheme="minorEastAsia" w:hAnsiTheme="minorHAnsi" w:cstheme="minorBidi"/>
              <w:bCs w:val="0"/>
              <w:sz w:val="22"/>
              <w:szCs w:val="22"/>
              <w:lang w:eastAsia="en-AU"/>
            </w:rPr>
          </w:pPr>
          <w:hyperlink w:anchor="_Toc135313209" w:history="1">
            <w:r w:rsidRPr="009E2304">
              <w:rPr>
                <w:rStyle w:val="Hyperlink"/>
              </w:rPr>
              <w:t>Testing and evaluating</w:t>
            </w:r>
            <w:r>
              <w:rPr>
                <w:webHidden/>
              </w:rPr>
              <w:tab/>
            </w:r>
            <w:r>
              <w:rPr>
                <w:webHidden/>
              </w:rPr>
              <w:fldChar w:fldCharType="begin"/>
            </w:r>
            <w:r>
              <w:rPr>
                <w:webHidden/>
              </w:rPr>
              <w:instrText xml:space="preserve"> PAGEREF _Toc135313209 \h </w:instrText>
            </w:r>
            <w:r>
              <w:rPr>
                <w:webHidden/>
              </w:rPr>
            </w:r>
            <w:r>
              <w:rPr>
                <w:webHidden/>
              </w:rPr>
              <w:fldChar w:fldCharType="separate"/>
            </w:r>
            <w:r>
              <w:rPr>
                <w:webHidden/>
              </w:rPr>
              <w:t>129</w:t>
            </w:r>
            <w:r>
              <w:rPr>
                <w:webHidden/>
              </w:rPr>
              <w:fldChar w:fldCharType="end"/>
            </w:r>
          </w:hyperlink>
        </w:p>
        <w:p w14:paraId="432335EA" w14:textId="15A40E7A" w:rsidR="006713FB" w:rsidRDefault="006713FB">
          <w:pPr>
            <w:pStyle w:val="TOC2"/>
            <w:rPr>
              <w:rFonts w:asciiTheme="minorHAnsi" w:eastAsiaTheme="minorEastAsia" w:hAnsiTheme="minorHAnsi" w:cstheme="minorBidi"/>
              <w:bCs w:val="0"/>
              <w:sz w:val="22"/>
              <w:szCs w:val="22"/>
              <w:lang w:eastAsia="en-AU"/>
            </w:rPr>
          </w:pPr>
          <w:hyperlink w:anchor="_Toc135313210" w:history="1">
            <w:r w:rsidRPr="009E2304">
              <w:rPr>
                <w:rStyle w:val="Hyperlink"/>
              </w:rPr>
              <w:t>Careers</w:t>
            </w:r>
            <w:r>
              <w:rPr>
                <w:webHidden/>
              </w:rPr>
              <w:tab/>
            </w:r>
            <w:r>
              <w:rPr>
                <w:webHidden/>
              </w:rPr>
              <w:fldChar w:fldCharType="begin"/>
            </w:r>
            <w:r>
              <w:rPr>
                <w:webHidden/>
              </w:rPr>
              <w:instrText xml:space="preserve"> PAGEREF _Toc135313210 \h </w:instrText>
            </w:r>
            <w:r>
              <w:rPr>
                <w:webHidden/>
              </w:rPr>
            </w:r>
            <w:r>
              <w:rPr>
                <w:webHidden/>
              </w:rPr>
              <w:fldChar w:fldCharType="separate"/>
            </w:r>
            <w:r>
              <w:rPr>
                <w:webHidden/>
              </w:rPr>
              <w:t>135</w:t>
            </w:r>
            <w:r>
              <w:rPr>
                <w:webHidden/>
              </w:rPr>
              <w:fldChar w:fldCharType="end"/>
            </w:r>
          </w:hyperlink>
        </w:p>
        <w:p w14:paraId="38D82E05" w14:textId="4F5E7CB7" w:rsidR="006713FB" w:rsidRDefault="006713FB">
          <w:pPr>
            <w:pStyle w:val="TOC2"/>
            <w:rPr>
              <w:rFonts w:asciiTheme="minorHAnsi" w:eastAsiaTheme="minorEastAsia" w:hAnsiTheme="minorHAnsi" w:cstheme="minorBidi"/>
              <w:bCs w:val="0"/>
              <w:sz w:val="22"/>
              <w:szCs w:val="22"/>
              <w:lang w:eastAsia="en-AU"/>
            </w:rPr>
          </w:pPr>
          <w:hyperlink w:anchor="_Toc135313211" w:history="1">
            <w:r w:rsidRPr="009E2304">
              <w:rPr>
                <w:rStyle w:val="Hyperlink"/>
              </w:rPr>
              <w:t>Support and alignment</w:t>
            </w:r>
            <w:r>
              <w:rPr>
                <w:webHidden/>
              </w:rPr>
              <w:tab/>
            </w:r>
            <w:r>
              <w:rPr>
                <w:webHidden/>
              </w:rPr>
              <w:fldChar w:fldCharType="begin"/>
            </w:r>
            <w:r>
              <w:rPr>
                <w:webHidden/>
              </w:rPr>
              <w:instrText xml:space="preserve"> PAGEREF _Toc135313211 \h </w:instrText>
            </w:r>
            <w:r>
              <w:rPr>
                <w:webHidden/>
              </w:rPr>
            </w:r>
            <w:r>
              <w:rPr>
                <w:webHidden/>
              </w:rPr>
              <w:fldChar w:fldCharType="separate"/>
            </w:r>
            <w:r>
              <w:rPr>
                <w:webHidden/>
              </w:rPr>
              <w:t>138</w:t>
            </w:r>
            <w:r>
              <w:rPr>
                <w:webHidden/>
              </w:rPr>
              <w:fldChar w:fldCharType="end"/>
            </w:r>
          </w:hyperlink>
        </w:p>
        <w:p w14:paraId="586A51C1" w14:textId="40010993" w:rsidR="006713FB" w:rsidRDefault="006713FB">
          <w:pPr>
            <w:pStyle w:val="TOC2"/>
            <w:rPr>
              <w:rFonts w:asciiTheme="minorHAnsi" w:eastAsiaTheme="minorEastAsia" w:hAnsiTheme="minorHAnsi" w:cstheme="minorBidi"/>
              <w:bCs w:val="0"/>
              <w:sz w:val="22"/>
              <w:szCs w:val="22"/>
              <w:lang w:eastAsia="en-AU"/>
            </w:rPr>
          </w:pPr>
          <w:hyperlink w:anchor="_Toc135313212" w:history="1">
            <w:r w:rsidRPr="009E2304">
              <w:rPr>
                <w:rStyle w:val="Hyperlink"/>
              </w:rPr>
              <w:t>Evidence base</w:t>
            </w:r>
            <w:r>
              <w:rPr>
                <w:webHidden/>
              </w:rPr>
              <w:tab/>
            </w:r>
            <w:r>
              <w:rPr>
                <w:webHidden/>
              </w:rPr>
              <w:fldChar w:fldCharType="begin"/>
            </w:r>
            <w:r>
              <w:rPr>
                <w:webHidden/>
              </w:rPr>
              <w:instrText xml:space="preserve"> PAGEREF _Toc135313212 \h </w:instrText>
            </w:r>
            <w:r>
              <w:rPr>
                <w:webHidden/>
              </w:rPr>
            </w:r>
            <w:r>
              <w:rPr>
                <w:webHidden/>
              </w:rPr>
              <w:fldChar w:fldCharType="separate"/>
            </w:r>
            <w:r>
              <w:rPr>
                <w:webHidden/>
              </w:rPr>
              <w:t>140</w:t>
            </w:r>
            <w:r>
              <w:rPr>
                <w:webHidden/>
              </w:rPr>
              <w:fldChar w:fldCharType="end"/>
            </w:r>
          </w:hyperlink>
        </w:p>
        <w:p w14:paraId="01CF2E16" w14:textId="6EC9B581" w:rsidR="006713FB" w:rsidRDefault="006713FB">
          <w:pPr>
            <w:pStyle w:val="TOC2"/>
            <w:rPr>
              <w:rFonts w:asciiTheme="minorHAnsi" w:eastAsiaTheme="minorEastAsia" w:hAnsiTheme="minorHAnsi" w:cstheme="minorBidi"/>
              <w:bCs w:val="0"/>
              <w:sz w:val="22"/>
              <w:szCs w:val="22"/>
              <w:lang w:eastAsia="en-AU"/>
            </w:rPr>
          </w:pPr>
          <w:hyperlink w:anchor="_Toc135313213" w:history="1">
            <w:r w:rsidRPr="009E2304">
              <w:rPr>
                <w:rStyle w:val="Hyperlink"/>
              </w:rPr>
              <w:t>References</w:t>
            </w:r>
            <w:r>
              <w:rPr>
                <w:webHidden/>
              </w:rPr>
              <w:tab/>
            </w:r>
            <w:r>
              <w:rPr>
                <w:webHidden/>
              </w:rPr>
              <w:fldChar w:fldCharType="begin"/>
            </w:r>
            <w:r>
              <w:rPr>
                <w:webHidden/>
              </w:rPr>
              <w:instrText xml:space="preserve"> PAGEREF _Toc135313213 \h </w:instrText>
            </w:r>
            <w:r>
              <w:rPr>
                <w:webHidden/>
              </w:rPr>
            </w:r>
            <w:r>
              <w:rPr>
                <w:webHidden/>
              </w:rPr>
              <w:fldChar w:fldCharType="separate"/>
            </w:r>
            <w:r>
              <w:rPr>
                <w:webHidden/>
              </w:rPr>
              <w:t>141</w:t>
            </w:r>
            <w:r>
              <w:rPr>
                <w:webHidden/>
              </w:rPr>
              <w:fldChar w:fldCharType="end"/>
            </w:r>
          </w:hyperlink>
        </w:p>
        <w:p w14:paraId="46BD8D56" w14:textId="0427B4B9" w:rsidR="004F6F5D" w:rsidRDefault="006713FB" w:rsidP="009C2830">
          <w:pPr>
            <w:pStyle w:val="TOC1"/>
          </w:pPr>
          <w:r>
            <w:rPr>
              <w:rFonts w:ascii="Arial Bold" w:hAnsi="Arial Bold" w:cs="Calibri (Body)"/>
              <w:noProof w:val="0"/>
              <w:sz w:val="22"/>
              <w:szCs w:val="20"/>
            </w:rPr>
            <w:fldChar w:fldCharType="end"/>
          </w:r>
        </w:p>
      </w:sdtContent>
    </w:sdt>
    <w:p w14:paraId="5C94C2E3" w14:textId="77777777" w:rsidR="00333EC7" w:rsidRDefault="00333EC7" w:rsidP="0069485D">
      <w:r>
        <w:br w:type="page"/>
      </w:r>
    </w:p>
    <w:p w14:paraId="520557B4" w14:textId="42A3F48A" w:rsidR="00333EC7" w:rsidRDefault="00333EC7" w:rsidP="0069485D">
      <w:pPr>
        <w:pStyle w:val="Heading2"/>
      </w:pPr>
      <w:bookmarkStart w:id="12" w:name="_Toc135313057"/>
      <w:bookmarkStart w:id="13" w:name="_Toc135313142"/>
      <w:r>
        <w:lastRenderedPageBreak/>
        <w:t xml:space="preserve">Unit </w:t>
      </w:r>
      <w:r w:rsidR="00BF21FC">
        <w:t>o</w:t>
      </w:r>
      <w:r>
        <w:t>verview</w:t>
      </w:r>
      <w:bookmarkEnd w:id="12"/>
      <w:bookmarkEnd w:id="13"/>
    </w:p>
    <w:p w14:paraId="32027B0B" w14:textId="61DCB3EF" w:rsidR="00672C75" w:rsidRPr="00B54E0D" w:rsidRDefault="00333EC7" w:rsidP="0069485D">
      <w:r w:rsidRPr="00B54E0D">
        <w:t xml:space="preserve">In this unit you will </w:t>
      </w:r>
      <w:r w:rsidR="000A3CC0" w:rsidRPr="00B54E0D">
        <w:t xml:space="preserve">develop a fundamental understanding of mechatronic and automated systems. You will </w:t>
      </w:r>
      <w:r w:rsidR="0090698B" w:rsidRPr="00B54E0D">
        <w:t>investigate different mechatronic and automated systems and choose one to research</w:t>
      </w:r>
      <w:r w:rsidR="000A3CC0" w:rsidRPr="00B54E0D">
        <w:t xml:space="preserve"> in depth</w:t>
      </w:r>
      <w:r w:rsidR="00D7172D" w:rsidRPr="00B54E0D">
        <w:t>.</w:t>
      </w:r>
      <w:r w:rsidR="002D1794" w:rsidRPr="00B54E0D">
        <w:t xml:space="preserve"> </w:t>
      </w:r>
      <w:r w:rsidR="00464DD7" w:rsidRPr="00B54E0D">
        <w:t xml:space="preserve">You will be guided through </w:t>
      </w:r>
      <w:r w:rsidR="00640E3C" w:rsidRPr="00B54E0D">
        <w:t xml:space="preserve">the design production process and use </w:t>
      </w:r>
      <w:r w:rsidR="00464DD7" w:rsidRPr="00B54E0D">
        <w:t xml:space="preserve">an iterative approach in developing a </w:t>
      </w:r>
      <w:r w:rsidR="00B86CE5" w:rsidRPr="00B54E0D">
        <w:t>system in a collaborative task.</w:t>
      </w:r>
    </w:p>
    <w:p w14:paraId="42D8D99C" w14:textId="47FF81FB" w:rsidR="00AF1F41" w:rsidRPr="00B54E0D" w:rsidRDefault="00E32090" w:rsidP="0069485D">
      <w:pPr>
        <w:pStyle w:val="FeatureBox2"/>
      </w:pPr>
      <w:r w:rsidRPr="00776DC1">
        <w:rPr>
          <w:rStyle w:val="Strong"/>
          <w:bCs/>
        </w:rPr>
        <w:t xml:space="preserve">Teacher </w:t>
      </w:r>
      <w:proofErr w:type="gramStart"/>
      <w:r w:rsidR="00B54E0D" w:rsidRPr="00776DC1">
        <w:rPr>
          <w:rStyle w:val="Strong"/>
          <w:bCs/>
        </w:rPr>
        <w:t>n</w:t>
      </w:r>
      <w:r w:rsidRPr="00776DC1">
        <w:rPr>
          <w:rStyle w:val="Strong"/>
          <w:bCs/>
        </w:rPr>
        <w:t>ote</w:t>
      </w:r>
      <w:proofErr w:type="gramEnd"/>
      <w:r w:rsidRPr="00776DC1">
        <w:rPr>
          <w:rStyle w:val="Strong"/>
          <w:bCs/>
        </w:rPr>
        <w:t>:</w:t>
      </w:r>
      <w:r w:rsidRPr="00B54E0D">
        <w:t xml:space="preserve"> </w:t>
      </w:r>
      <w:r w:rsidR="00B54E0D" w:rsidRPr="00B54E0D">
        <w:t>t</w:t>
      </w:r>
      <w:r w:rsidR="006C44E5" w:rsidRPr="00B54E0D">
        <w:t>he focus area</w:t>
      </w:r>
      <w:r w:rsidR="00536E33" w:rsidRPr="00B54E0D">
        <w:t xml:space="preserve"> of</w:t>
      </w:r>
      <w:r w:rsidR="006C44E5" w:rsidRPr="00B54E0D">
        <w:t xml:space="preserve"> </w:t>
      </w:r>
      <w:r w:rsidR="006C44E5" w:rsidRPr="00B54E0D" w:rsidDel="0072708A">
        <w:t>B</w:t>
      </w:r>
      <w:r w:rsidR="006C44E5" w:rsidRPr="00B54E0D">
        <w:t xml:space="preserve">uilding </w:t>
      </w:r>
      <w:r w:rsidR="0072708A">
        <w:t>m</w:t>
      </w:r>
      <w:r w:rsidR="006C44E5" w:rsidRPr="00B54E0D">
        <w:t>echatronic and automate</w:t>
      </w:r>
      <w:r w:rsidR="00536E33" w:rsidRPr="00B54E0D">
        <w:t>d systems can be delivered using a range of platforms. This guide refers to Arduino as it is open</w:t>
      </w:r>
      <w:r w:rsidR="00AE078E">
        <w:t>-</w:t>
      </w:r>
      <w:r w:rsidR="00536E33" w:rsidRPr="00B54E0D">
        <w:t xml:space="preserve">source software and available on the </w:t>
      </w:r>
      <w:r w:rsidR="000F38F4" w:rsidRPr="00B54E0D">
        <w:t>Software Catalogue.</w:t>
      </w:r>
    </w:p>
    <w:p w14:paraId="6F39AB67" w14:textId="11573644" w:rsidR="00E32090" w:rsidRPr="00B54E0D" w:rsidRDefault="000F38F4" w:rsidP="0069485D">
      <w:pPr>
        <w:pStyle w:val="FeatureBox2"/>
      </w:pPr>
      <w:r w:rsidRPr="00B54E0D">
        <w:t xml:space="preserve">If students have completed the Stage 4 Technology </w:t>
      </w:r>
      <w:r w:rsidRPr="00B54E0D" w:rsidDel="00C82B7A">
        <w:t xml:space="preserve">Mandatory </w:t>
      </w:r>
      <w:r w:rsidRPr="00B54E0D">
        <w:t>unit</w:t>
      </w:r>
      <w:r w:rsidR="00AF1F41" w:rsidRPr="00B54E0D">
        <w:t>,</w:t>
      </w:r>
      <w:r w:rsidRPr="00B54E0D">
        <w:t xml:space="preserve"> </w:t>
      </w:r>
      <w:r w:rsidR="001625F0" w:rsidRPr="00B54E0D">
        <w:t>‘</w:t>
      </w:r>
      <w:r w:rsidR="00AF1F41" w:rsidRPr="00B54E0D">
        <w:t xml:space="preserve">Crack the </w:t>
      </w:r>
      <w:r w:rsidR="001625F0" w:rsidRPr="00B54E0D">
        <w:t>c</w:t>
      </w:r>
      <w:r w:rsidR="00AF1F41" w:rsidRPr="00B54E0D">
        <w:t>ode</w:t>
      </w:r>
      <w:r w:rsidR="001625F0" w:rsidRPr="00B54E0D">
        <w:t>’</w:t>
      </w:r>
      <w:r w:rsidR="00AF1F41" w:rsidRPr="00B54E0D">
        <w:t xml:space="preserve"> this prior knowledge will assist in understanding </w:t>
      </w:r>
      <w:r w:rsidR="003231EA" w:rsidRPr="00B54E0D">
        <w:t>the platform</w:t>
      </w:r>
      <w:r w:rsidR="00AF1F41" w:rsidRPr="00B54E0D">
        <w:t>.</w:t>
      </w:r>
    </w:p>
    <w:p w14:paraId="5356FBA7" w14:textId="5A4EE8C1" w:rsidR="0040471C" w:rsidRPr="004E66BC" w:rsidRDefault="0040471C" w:rsidP="0069485D">
      <w:r w:rsidRPr="004E66BC">
        <w:br w:type="page"/>
      </w:r>
    </w:p>
    <w:p w14:paraId="732C6380" w14:textId="3103BEAD" w:rsidR="00333EC7" w:rsidRPr="001F40DA" w:rsidRDefault="00BF21FC" w:rsidP="000C7675">
      <w:pPr>
        <w:pStyle w:val="Heading3"/>
      </w:pPr>
      <w:bookmarkStart w:id="14" w:name="_Toc135313058"/>
      <w:bookmarkStart w:id="15" w:name="_Toc135313143"/>
      <w:r>
        <w:lastRenderedPageBreak/>
        <w:t>Assessment</w:t>
      </w:r>
      <w:r w:rsidR="00333EC7" w:rsidRPr="00452399">
        <w:t xml:space="preserve"> </w:t>
      </w:r>
      <w:r w:rsidR="00A1290B">
        <w:t xml:space="preserve">task </w:t>
      </w:r>
      <w:r w:rsidR="00321ED7">
        <w:t>3</w:t>
      </w:r>
      <w:r w:rsidR="002342B8" w:rsidRPr="00452399">
        <w:t xml:space="preserve"> </w:t>
      </w:r>
      <w:r>
        <w:t>o</w:t>
      </w:r>
      <w:r w:rsidR="00333EC7" w:rsidRPr="00452399">
        <w:t>verview</w:t>
      </w:r>
      <w:bookmarkEnd w:id="14"/>
      <w:bookmarkEnd w:id="15"/>
    </w:p>
    <w:p w14:paraId="1CA603D7" w14:textId="3F9FD630" w:rsidR="00216E8A" w:rsidRPr="001F40DA" w:rsidRDefault="00216E8A" w:rsidP="000C7675">
      <w:r w:rsidRPr="00841727">
        <w:rPr>
          <w:b/>
          <w:bCs/>
        </w:rPr>
        <w:t>Type of task:</w:t>
      </w:r>
      <w:r w:rsidRPr="001F40DA">
        <w:t xml:space="preserve"> research task</w:t>
      </w:r>
      <w:r w:rsidR="006330CA" w:rsidRPr="001F40DA">
        <w:t xml:space="preserve"> and report</w:t>
      </w:r>
      <w:r w:rsidR="001340F9">
        <w:t>.</w:t>
      </w:r>
    </w:p>
    <w:p w14:paraId="24A12B4B" w14:textId="79AA7DB8" w:rsidR="00F82F0D" w:rsidRPr="00F75F95" w:rsidRDefault="00F82F0D" w:rsidP="000C7675">
      <w:pPr>
        <w:rPr>
          <w:b/>
        </w:rPr>
      </w:pPr>
      <w:r w:rsidRPr="00F75F95">
        <w:rPr>
          <w:b/>
        </w:rPr>
        <w:t>Outcomes being assessed:</w:t>
      </w:r>
    </w:p>
    <w:p w14:paraId="5606A0CE" w14:textId="4EFB1A8C" w:rsidR="00F82F0D" w:rsidRPr="001F40DA" w:rsidRDefault="00F82F0D" w:rsidP="000C7675">
      <w:r w:rsidRPr="001F40DA">
        <w:t>A student:</w:t>
      </w:r>
    </w:p>
    <w:p w14:paraId="2BA29690" w14:textId="77777777" w:rsidR="00EF5B29" w:rsidRPr="00BB3126" w:rsidRDefault="00EF5B29" w:rsidP="000C7675">
      <w:pPr>
        <w:pStyle w:val="ListBullet"/>
      </w:pPr>
      <w:r w:rsidRPr="00BB3126">
        <w:t xml:space="preserve">understands how innovation, enterprise and automation have inspired the evolution of computing technology </w:t>
      </w:r>
      <w:r w:rsidRPr="00BB3126">
        <w:rPr>
          <w:rStyle w:val="Strong"/>
        </w:rPr>
        <w:t>CT5-EVL-01</w:t>
      </w:r>
    </w:p>
    <w:p w14:paraId="1776E5B6" w14:textId="36BAE290" w:rsidR="00EF5B29" w:rsidRPr="00BB3126" w:rsidRDefault="00EF5B29" w:rsidP="000C7675">
      <w:pPr>
        <w:pStyle w:val="ListBullet"/>
        <w:spacing w:after="240"/>
      </w:pPr>
      <w:r w:rsidRPr="00BB3126">
        <w:t xml:space="preserve">applies computational, design and systems thinking to the development of computing solutions </w:t>
      </w:r>
      <w:r w:rsidRPr="00BB3126">
        <w:rPr>
          <w:rStyle w:val="Strong"/>
        </w:rPr>
        <w:t>CT5-THI-01</w:t>
      </w:r>
    </w:p>
    <w:p w14:paraId="3A927E09" w14:textId="712C8A49" w:rsidR="00D574AB" w:rsidRPr="008230CC" w:rsidRDefault="00BB4BB9" w:rsidP="000C7675">
      <w:pPr>
        <w:pStyle w:val="Imageattributioncaption"/>
      </w:pPr>
      <w:hyperlink r:id="rId9" w:history="1">
        <w:r w:rsidR="00D574AB" w:rsidRPr="00CC0A1A">
          <w:rPr>
            <w:rStyle w:val="Hyperlink"/>
          </w:rPr>
          <w:t>Computing Technology 7–10 Syllabus</w:t>
        </w:r>
      </w:hyperlink>
      <w:r w:rsidR="00D574AB" w:rsidRPr="00CC0A1A">
        <w:t xml:space="preserve"> © NSW </w:t>
      </w:r>
      <w:r w:rsidR="00D574AB">
        <w:t xml:space="preserve">Education Standards Authority (NESA) </w:t>
      </w:r>
      <w:r w:rsidR="00D574AB" w:rsidRPr="00CC0A1A">
        <w:t>for and on behalf of the Crown in the State of New South Wales, 2022.</w:t>
      </w:r>
    </w:p>
    <w:p w14:paraId="1262E3DE" w14:textId="369783E5" w:rsidR="00F82F0D" w:rsidRDefault="00A11D6B" w:rsidP="000C7675">
      <w:pPr>
        <w:pStyle w:val="FeatureBox"/>
      </w:pPr>
      <w:r>
        <w:t>R</w:t>
      </w:r>
      <w:r w:rsidR="00F82F0D">
        <w:t>esearch and examine a mechatronic and/or automated system and create a report showing how it can be developed into a computing solution.</w:t>
      </w:r>
    </w:p>
    <w:p w14:paraId="76CC75F1" w14:textId="258651A0" w:rsidR="00F82F0D" w:rsidRDefault="00F82F0D" w:rsidP="000C7675">
      <w:r w:rsidRPr="00F3009C">
        <w:t>Investigate a real-world problem or need that can be solved by mechatronic and/or automated systems. Your task will include</w:t>
      </w:r>
      <w:r w:rsidR="006D2C59">
        <w:t>:</w:t>
      </w:r>
    </w:p>
    <w:p w14:paraId="32324FA0" w14:textId="454E5A3F" w:rsidR="00C02545" w:rsidRDefault="00E123B2" w:rsidP="000C7675">
      <w:pPr>
        <w:pStyle w:val="ListBullet"/>
      </w:pPr>
      <w:r w:rsidRPr="00F3009C">
        <w:t>identifying stakeholders and existing solutions</w:t>
      </w:r>
    </w:p>
    <w:p w14:paraId="4C1B35CF" w14:textId="0D2BED6F" w:rsidR="00C02545" w:rsidRDefault="00E57554" w:rsidP="000C7675">
      <w:pPr>
        <w:pStyle w:val="ListBullet"/>
      </w:pPr>
      <w:r>
        <w:t>b</w:t>
      </w:r>
      <w:r w:rsidRPr="00F3009C">
        <w:t xml:space="preserve">reaking </w:t>
      </w:r>
      <w:r w:rsidR="00E123B2" w:rsidRPr="00F3009C">
        <w:t>down the mechatronic and/or automated systems into manageable parts and functional and non-functional requirements</w:t>
      </w:r>
    </w:p>
    <w:p w14:paraId="0D1EB5BF" w14:textId="69407911" w:rsidR="00C02545" w:rsidRDefault="00E57554" w:rsidP="000C7675">
      <w:pPr>
        <w:pStyle w:val="ListBullet"/>
      </w:pPr>
      <w:r>
        <w:t>c</w:t>
      </w:r>
      <w:r w:rsidRPr="00F3009C">
        <w:t xml:space="preserve">reating </w:t>
      </w:r>
      <w:r w:rsidR="00E123B2" w:rsidRPr="00F3009C">
        <w:t>flowcharts and pseudocode to represent how this system will work</w:t>
      </w:r>
    </w:p>
    <w:p w14:paraId="2022C20C" w14:textId="06F0181D" w:rsidR="00E123B2" w:rsidRPr="00F3009C" w:rsidRDefault="00E57554" w:rsidP="000C7675">
      <w:pPr>
        <w:pStyle w:val="ListBullet"/>
      </w:pPr>
      <w:r>
        <w:t>d</w:t>
      </w:r>
      <w:r w:rsidRPr="00F3009C">
        <w:t xml:space="preserve">eveloping </w:t>
      </w:r>
      <w:r w:rsidR="00E123B2" w:rsidRPr="00F3009C">
        <w:t xml:space="preserve">test criteria and </w:t>
      </w:r>
      <w:r w:rsidR="00D04618">
        <w:t>proposing</w:t>
      </w:r>
      <w:r w:rsidR="00E123B2" w:rsidRPr="00F3009C">
        <w:t xml:space="preserve"> modifications to increase the effectiveness of the system.</w:t>
      </w:r>
    </w:p>
    <w:p w14:paraId="283466A5" w14:textId="77777777" w:rsidR="006330CA" w:rsidRPr="00072C1C" w:rsidRDefault="006330CA" w:rsidP="000C7675">
      <w:bookmarkStart w:id="16" w:name="_Toc116035779"/>
      <w:r w:rsidRPr="00072C1C">
        <w:br w:type="page"/>
      </w:r>
    </w:p>
    <w:p w14:paraId="2980A5D9" w14:textId="4B83A0F0" w:rsidR="00A55256" w:rsidRDefault="00A55256" w:rsidP="000C7675">
      <w:pPr>
        <w:pStyle w:val="Heading4"/>
      </w:pPr>
      <w:bookmarkStart w:id="17" w:name="_Toc135313059"/>
      <w:bookmarkStart w:id="18" w:name="_Toc135313144"/>
      <w:r>
        <w:lastRenderedPageBreak/>
        <w:t>Steps to success</w:t>
      </w:r>
      <w:bookmarkEnd w:id="16"/>
      <w:r w:rsidR="006330CA">
        <w:t xml:space="preserve"> for </w:t>
      </w:r>
      <w:r w:rsidR="00F75F95">
        <w:t>Assessment</w:t>
      </w:r>
      <w:r w:rsidR="00A1290B">
        <w:t xml:space="preserve"> task</w:t>
      </w:r>
      <w:r w:rsidR="006330CA">
        <w:t xml:space="preserve"> </w:t>
      </w:r>
      <w:r w:rsidR="00DC0806">
        <w:t>3</w:t>
      </w:r>
      <w:bookmarkEnd w:id="17"/>
      <w:bookmarkEnd w:id="18"/>
    </w:p>
    <w:p w14:paraId="6870A562" w14:textId="6A89E41B" w:rsidR="00A514B2" w:rsidRPr="00A514B2" w:rsidRDefault="00A514B2" w:rsidP="000C7675">
      <w:pPr>
        <w:pStyle w:val="Caption"/>
      </w:pPr>
      <w:r>
        <w:t xml:space="preserve">Table </w:t>
      </w:r>
      <w:r>
        <w:fldChar w:fldCharType="begin"/>
      </w:r>
      <w:r>
        <w:instrText xml:space="preserve"> SEQ Table \* ARABIC </w:instrText>
      </w:r>
      <w:r>
        <w:fldChar w:fldCharType="separate"/>
      </w:r>
      <w:r w:rsidR="00543FDA">
        <w:rPr>
          <w:noProof/>
        </w:rPr>
        <w:t>1</w:t>
      </w:r>
      <w:r>
        <w:fldChar w:fldCharType="end"/>
      </w:r>
      <w:r>
        <w:t xml:space="preserve"> – </w:t>
      </w:r>
      <w:r w:rsidR="00F13750">
        <w:t>s</w:t>
      </w:r>
      <w:r>
        <w:t>teps to success for Assessment task 3</w:t>
      </w:r>
    </w:p>
    <w:tbl>
      <w:tblPr>
        <w:tblStyle w:val="Tableheader"/>
        <w:tblW w:w="5000" w:type="pct"/>
        <w:tblLayout w:type="fixed"/>
        <w:tblLook w:val="04A0" w:firstRow="1" w:lastRow="0" w:firstColumn="1" w:lastColumn="0" w:noHBand="0" w:noVBand="1"/>
        <w:tblDescription w:val="Table outlining steps to success for assessment 3 and what needs to be done as well as when it should be done."/>
      </w:tblPr>
      <w:tblGrid>
        <w:gridCol w:w="4107"/>
        <w:gridCol w:w="5515"/>
      </w:tblGrid>
      <w:tr w:rsidR="0072492C" w14:paraId="3E55FA28" w14:textId="77777777" w:rsidTr="007249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4" w:type="pct"/>
          </w:tcPr>
          <w:p w14:paraId="3CF33357" w14:textId="0ABDC280" w:rsidR="0072492C" w:rsidRDefault="0072492C" w:rsidP="000C7675">
            <w:r w:rsidRPr="00A40B84">
              <w:t>Steps</w:t>
            </w:r>
          </w:p>
        </w:tc>
        <w:tc>
          <w:tcPr>
            <w:tcW w:w="2866" w:type="pct"/>
          </w:tcPr>
          <w:p w14:paraId="5905608E" w14:textId="2CDB5023" w:rsidR="0072492C" w:rsidRDefault="0072492C" w:rsidP="000C7675">
            <w:pPr>
              <w:cnfStyle w:val="100000000000" w:firstRow="1" w:lastRow="0" w:firstColumn="0" w:lastColumn="0" w:oddVBand="0" w:evenVBand="0" w:oddHBand="0" w:evenHBand="0" w:firstRowFirstColumn="0" w:firstRowLastColumn="0" w:lastRowFirstColumn="0" w:lastRowLastColumn="0"/>
            </w:pPr>
            <w:r w:rsidRPr="00A40B84">
              <w:t>What I need to do/when I need to do it</w:t>
            </w:r>
          </w:p>
        </w:tc>
      </w:tr>
      <w:tr w:rsidR="0072492C" w14:paraId="47E5070F" w14:textId="77777777" w:rsidTr="00724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4" w:type="pct"/>
          </w:tcPr>
          <w:p w14:paraId="036AB0D1" w14:textId="749E2BEC" w:rsidR="0072492C" w:rsidRDefault="0072492C" w:rsidP="000C7675">
            <w:r w:rsidRPr="00A40B84">
              <w:t>Develop a system introduction for the chosen mechatronic and/or automated system</w:t>
            </w:r>
          </w:p>
        </w:tc>
        <w:tc>
          <w:tcPr>
            <w:tcW w:w="2866" w:type="pct"/>
          </w:tcPr>
          <w:p w14:paraId="7307FB6F" w14:textId="643556AF" w:rsidR="0072492C" w:rsidRPr="00A40B84" w:rsidRDefault="0072492C" w:rsidP="000C7675">
            <w:pPr>
              <w:pStyle w:val="ListBullet"/>
              <w:cnfStyle w:val="000000100000" w:firstRow="0" w:lastRow="0" w:firstColumn="0" w:lastColumn="0" w:oddVBand="0" w:evenVBand="0" w:oddHBand="1" w:evenHBand="0" w:firstRowFirstColumn="0" w:firstRowLastColumn="0" w:lastRowFirstColumn="0" w:lastRowLastColumn="0"/>
            </w:pPr>
            <w:r w:rsidRPr="00A40B84">
              <w:t>Write a system introduction that identifies a real-world problem or need that can be solved by mechatronic and/or automated systems that you will research.</w:t>
            </w:r>
          </w:p>
          <w:p w14:paraId="1445D786" w14:textId="77777777" w:rsidR="0072492C" w:rsidRPr="00A40B84" w:rsidRDefault="0072492C" w:rsidP="000C7675">
            <w:pPr>
              <w:pStyle w:val="ListBullet"/>
              <w:cnfStyle w:val="000000100000" w:firstRow="0" w:lastRow="0" w:firstColumn="0" w:lastColumn="0" w:oddVBand="0" w:evenVBand="0" w:oddHBand="1" w:evenHBand="0" w:firstRowFirstColumn="0" w:firstRowLastColumn="0" w:lastRowFirstColumn="0" w:lastRowLastColumn="0"/>
            </w:pPr>
            <w:r w:rsidRPr="00A40B84">
              <w:t>Identify the needs of stakeholders for the chosen mechatronic and/or automated system.</w:t>
            </w:r>
          </w:p>
          <w:p w14:paraId="2F0E0510" w14:textId="7B77FB90" w:rsidR="0072492C" w:rsidRDefault="0072492C" w:rsidP="000C7675">
            <w:pPr>
              <w:pStyle w:val="ListBullet"/>
              <w:cnfStyle w:val="000000100000" w:firstRow="0" w:lastRow="0" w:firstColumn="0" w:lastColumn="0" w:oddVBand="0" w:evenVBand="0" w:oddHBand="1" w:evenHBand="0" w:firstRowFirstColumn="0" w:firstRowLastColumn="0" w:lastRowFirstColumn="0" w:lastRowLastColumn="0"/>
            </w:pPr>
            <w:r w:rsidRPr="00A40B84">
              <w:t>Evaluate existing solutions to the problem or related problems for the chosen mechatronic and/or automated system.</w:t>
            </w:r>
          </w:p>
        </w:tc>
      </w:tr>
      <w:tr w:rsidR="0072492C" w14:paraId="1A25ECE9" w14:textId="77777777" w:rsidTr="007249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4" w:type="pct"/>
          </w:tcPr>
          <w:p w14:paraId="384CB8E5" w14:textId="3913B1FF" w:rsidR="0072492C" w:rsidRDefault="0072492C" w:rsidP="000C7675">
            <w:r w:rsidRPr="00A40B84">
              <w:t>Develop a table to document the movement of data in the chosen mechatronic and/or automated system</w:t>
            </w:r>
          </w:p>
        </w:tc>
        <w:tc>
          <w:tcPr>
            <w:tcW w:w="2866" w:type="pct"/>
          </w:tcPr>
          <w:p w14:paraId="725DF8FD" w14:textId="43A04559" w:rsidR="0072492C" w:rsidRDefault="0072492C" w:rsidP="000C7675">
            <w:pPr>
              <w:pStyle w:val="ListBullet"/>
              <w:cnfStyle w:val="000000010000" w:firstRow="0" w:lastRow="0" w:firstColumn="0" w:lastColumn="0" w:oddVBand="0" w:evenVBand="0" w:oddHBand="0" w:evenHBand="1" w:firstRowFirstColumn="0" w:firstRowLastColumn="0" w:lastRowFirstColumn="0" w:lastRowLastColumn="0"/>
            </w:pPr>
            <w:r w:rsidRPr="00A40B84">
              <w:t>Describe inputs, storage, transmission, processes, and outputs used in the chosen mechatronic an/or automated system.</w:t>
            </w:r>
          </w:p>
        </w:tc>
      </w:tr>
      <w:tr w:rsidR="0072492C" w14:paraId="7F1C44C8" w14:textId="77777777" w:rsidTr="00724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4" w:type="pct"/>
          </w:tcPr>
          <w:p w14:paraId="3BFE68CF" w14:textId="76914CA2" w:rsidR="0072492C" w:rsidRDefault="0072492C" w:rsidP="000C7675">
            <w:r w:rsidRPr="00A40B84">
              <w:t>Develop a mind map of the system of the chosen mechatronic and/or automated system</w:t>
            </w:r>
          </w:p>
        </w:tc>
        <w:tc>
          <w:tcPr>
            <w:tcW w:w="2866" w:type="pct"/>
          </w:tcPr>
          <w:p w14:paraId="2A078F96" w14:textId="3F35D2DF" w:rsidR="0072492C" w:rsidRDefault="0072492C" w:rsidP="000C7675">
            <w:pPr>
              <w:pStyle w:val="ListBullet"/>
              <w:cnfStyle w:val="000000100000" w:firstRow="0" w:lastRow="0" w:firstColumn="0" w:lastColumn="0" w:oddVBand="0" w:evenVBand="0" w:oddHBand="1" w:evenHBand="0" w:firstRowFirstColumn="0" w:firstRowLastColumn="0" w:lastRowFirstColumn="0" w:lastRowLastColumn="0"/>
            </w:pPr>
            <w:r w:rsidRPr="00A40B84">
              <w:t>Develop a mind map to break down the chosen mechatronic and/or automated system into manageable parts.</w:t>
            </w:r>
          </w:p>
        </w:tc>
      </w:tr>
      <w:tr w:rsidR="0072492C" w14:paraId="40616171" w14:textId="77777777" w:rsidTr="007249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4" w:type="pct"/>
          </w:tcPr>
          <w:p w14:paraId="7A879DF2" w14:textId="0EE77DC5" w:rsidR="0072492C" w:rsidRDefault="0072492C" w:rsidP="000C7675">
            <w:r w:rsidRPr="00A40B84">
              <w:t>Develop a table to consider the physical components of the chosen mechatronic and/or automated system model</w:t>
            </w:r>
          </w:p>
        </w:tc>
        <w:tc>
          <w:tcPr>
            <w:tcW w:w="2866" w:type="pct"/>
          </w:tcPr>
          <w:p w14:paraId="3FC33F54" w14:textId="61D0B05A" w:rsidR="0072492C" w:rsidRDefault="0072492C" w:rsidP="000C7675">
            <w:pPr>
              <w:pStyle w:val="ListBullet"/>
              <w:cnfStyle w:val="000000010000" w:firstRow="0" w:lastRow="0" w:firstColumn="0" w:lastColumn="0" w:oddVBand="0" w:evenVBand="0" w:oddHBand="0" w:evenHBand="1" w:firstRowFirstColumn="0" w:firstRowLastColumn="0" w:lastRowFirstColumn="0" w:lastRowLastColumn="0"/>
            </w:pPr>
            <w:r w:rsidRPr="00A40B84">
              <w:t>Identify the control systems, components, microcontrollers, co-processors, sensors, actuators, end effectors and manipulators the model of the system will use.</w:t>
            </w:r>
          </w:p>
        </w:tc>
      </w:tr>
      <w:tr w:rsidR="0072492C" w14:paraId="053EDA94" w14:textId="77777777" w:rsidTr="00724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4" w:type="pct"/>
          </w:tcPr>
          <w:p w14:paraId="72E4036A" w14:textId="1E0A58F8" w:rsidR="0072492C" w:rsidRDefault="0072492C" w:rsidP="000C7675">
            <w:r w:rsidRPr="00A40B84">
              <w:t>Specify the functional and non-functional requirements of the chosen mechatronic or automated system</w:t>
            </w:r>
          </w:p>
        </w:tc>
        <w:tc>
          <w:tcPr>
            <w:tcW w:w="2866" w:type="pct"/>
          </w:tcPr>
          <w:p w14:paraId="06C30A3B" w14:textId="77777777" w:rsidR="003913A9" w:rsidRDefault="0072492C" w:rsidP="000C7675">
            <w:pPr>
              <w:pStyle w:val="ListBullet"/>
              <w:numPr>
                <w:ilvl w:val="0"/>
                <w:numId w:val="10"/>
              </w:numPr>
              <w:cnfStyle w:val="000000100000" w:firstRow="0" w:lastRow="0" w:firstColumn="0" w:lastColumn="0" w:oddVBand="0" w:evenVBand="0" w:oddHBand="1" w:evenHBand="0" w:firstRowFirstColumn="0" w:firstRowLastColumn="0" w:lastRowFirstColumn="0" w:lastRowLastColumn="0"/>
            </w:pPr>
            <w:r w:rsidRPr="00A40B84">
              <w:t xml:space="preserve">Specify the functional requirements including stating the purpose of a system, describing user cases and developing test cases of inputs and expected outputs. </w:t>
            </w:r>
          </w:p>
          <w:p w14:paraId="3063F1C5" w14:textId="7CDEB497" w:rsidR="0072492C" w:rsidRDefault="0072492C" w:rsidP="000C7675">
            <w:pPr>
              <w:pStyle w:val="ListBullet"/>
              <w:cnfStyle w:val="000000100000" w:firstRow="0" w:lastRow="0" w:firstColumn="0" w:lastColumn="0" w:oddVBand="0" w:evenVBand="0" w:oddHBand="1" w:evenHBand="0" w:firstRowFirstColumn="0" w:firstRowLastColumn="0" w:lastRowFirstColumn="0" w:lastRowLastColumn="0"/>
            </w:pPr>
            <w:r w:rsidRPr="00A40B84">
              <w:lastRenderedPageBreak/>
              <w:t>Specify the non-functional requirements of the mechatronic or automated system.</w:t>
            </w:r>
          </w:p>
        </w:tc>
      </w:tr>
      <w:tr w:rsidR="0072492C" w14:paraId="41DE8960" w14:textId="77777777" w:rsidTr="007249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4" w:type="pct"/>
          </w:tcPr>
          <w:p w14:paraId="5754023B" w14:textId="46D9D48B" w:rsidR="0072492C" w:rsidRDefault="0072492C" w:rsidP="000C7675">
            <w:r w:rsidRPr="00A40B84">
              <w:lastRenderedPageBreak/>
              <w:t>Develop flowcharts and pseudocode of the chosen mechatronic and/or automated system</w:t>
            </w:r>
          </w:p>
        </w:tc>
        <w:tc>
          <w:tcPr>
            <w:tcW w:w="2866" w:type="pct"/>
          </w:tcPr>
          <w:p w14:paraId="4CE6808D" w14:textId="2DBBB628" w:rsidR="0072492C" w:rsidRDefault="0072492C" w:rsidP="000C7675">
            <w:pPr>
              <w:pStyle w:val="ListBullet"/>
              <w:cnfStyle w:val="000000010000" w:firstRow="0" w:lastRow="0" w:firstColumn="0" w:lastColumn="0" w:oddVBand="0" w:evenVBand="0" w:oddHBand="0" w:evenHBand="1" w:firstRowFirstColumn="0" w:firstRowLastColumn="0" w:lastRowFirstColumn="0" w:lastRowLastColumn="0"/>
            </w:pPr>
            <w:r w:rsidRPr="00A40B84">
              <w:t>Represent algorithms using flowcharts and pseudocode that the model of the mechatronic and/or automated system will use.</w:t>
            </w:r>
          </w:p>
        </w:tc>
      </w:tr>
      <w:tr w:rsidR="0072492C" w14:paraId="13C9F9A5" w14:textId="77777777" w:rsidTr="007249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4" w:type="pct"/>
          </w:tcPr>
          <w:p w14:paraId="1148EDC9" w14:textId="33925BD3" w:rsidR="0072492C" w:rsidRDefault="0072492C" w:rsidP="000C7675">
            <w:r w:rsidRPr="00A40B84">
              <w:t>Develop test criteria for the chosen mechatronic and/or automated system</w:t>
            </w:r>
          </w:p>
        </w:tc>
        <w:tc>
          <w:tcPr>
            <w:tcW w:w="2866" w:type="pct"/>
          </w:tcPr>
          <w:p w14:paraId="35D6FD8E" w14:textId="050E28D3" w:rsidR="0072492C" w:rsidRDefault="0072492C" w:rsidP="000C7675">
            <w:pPr>
              <w:pStyle w:val="ListBullet"/>
              <w:cnfStyle w:val="000000100000" w:firstRow="0" w:lastRow="0" w:firstColumn="0" w:lastColumn="0" w:oddVBand="0" w:evenVBand="0" w:oddHBand="1" w:evenHBand="0" w:firstRowFirstColumn="0" w:firstRowLastColumn="0" w:lastRowFirstColumn="0" w:lastRowLastColumn="0"/>
            </w:pPr>
            <w:r w:rsidRPr="00A40B84">
              <w:t>Develop test criteria for components that the model of the system will use.</w:t>
            </w:r>
          </w:p>
        </w:tc>
      </w:tr>
      <w:tr w:rsidR="0072492C" w14:paraId="78AB1CDE" w14:textId="77777777" w:rsidTr="007249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4" w:type="pct"/>
          </w:tcPr>
          <w:p w14:paraId="62556A4F" w14:textId="0B40E1A0" w:rsidR="0072492C" w:rsidRDefault="0072492C" w:rsidP="000C7675">
            <w:r w:rsidRPr="00A40B84">
              <w:t>Propose software and hardware modifications of the chosen mechatronic and/or automated system</w:t>
            </w:r>
          </w:p>
        </w:tc>
        <w:tc>
          <w:tcPr>
            <w:tcW w:w="2866" w:type="pct"/>
          </w:tcPr>
          <w:p w14:paraId="01DC3A09" w14:textId="531C68BA" w:rsidR="0072492C" w:rsidRDefault="0072492C" w:rsidP="000C7675">
            <w:pPr>
              <w:pStyle w:val="ListBullet"/>
              <w:cnfStyle w:val="000000010000" w:firstRow="0" w:lastRow="0" w:firstColumn="0" w:lastColumn="0" w:oddVBand="0" w:evenVBand="0" w:oddHBand="0" w:evenHBand="1" w:firstRowFirstColumn="0" w:firstRowLastColumn="0" w:lastRowFirstColumn="0" w:lastRowLastColumn="0"/>
            </w:pPr>
            <w:r w:rsidRPr="00A40B84">
              <w:t>Propose software and hardware modifications to increase the effectiveness of the mechatronic and/or automated system.</w:t>
            </w:r>
          </w:p>
        </w:tc>
      </w:tr>
    </w:tbl>
    <w:p w14:paraId="1EAD5A1D" w14:textId="77777777" w:rsidR="00187229" w:rsidRPr="00AE29F2" w:rsidRDefault="00187229" w:rsidP="000C7675">
      <w:pPr>
        <w:pStyle w:val="Heading5"/>
      </w:pPr>
      <w:bookmarkStart w:id="19" w:name="_Toc116035780"/>
      <w:r w:rsidRPr="00AE29F2">
        <w:t>What is the teacher looking for?</w:t>
      </w:r>
      <w:bookmarkEnd w:id="19"/>
    </w:p>
    <w:p w14:paraId="7B66D7C8" w14:textId="0256E102" w:rsidR="00187229" w:rsidRPr="00204BD7" w:rsidRDefault="00187229" w:rsidP="0069485D">
      <w:r w:rsidRPr="00204BD7">
        <w:t>This task will require students to correctly choose a mechatronic and/or automated system to research. This chosen system will be investigated and examined. Through completing the steps, students begin planning on how to model the system with physical components.</w:t>
      </w:r>
    </w:p>
    <w:p w14:paraId="33711E46" w14:textId="5A02C5F8" w:rsidR="00187229" w:rsidRPr="00204BD7" w:rsidRDefault="00187229" w:rsidP="0069485D">
      <w:r w:rsidRPr="00204BD7">
        <w:t>When understanding how innovation, enterprise and automation have inspired the evolution of mechatronic and automated systems, students also build connection to the computational, design and systems thinking required to develop these systems.</w:t>
      </w:r>
    </w:p>
    <w:p w14:paraId="15A33EC5" w14:textId="36F8D02B" w:rsidR="00187229" w:rsidRPr="00204BD7" w:rsidRDefault="00187229" w:rsidP="0069485D">
      <w:r w:rsidRPr="00204BD7">
        <w:t>Breaking down the system into functional and non-functional components, developing a mind map and understanding how the data moves between components assists in later developing algorithms and testing criteria.</w:t>
      </w:r>
    </w:p>
    <w:p w14:paraId="56A1547D" w14:textId="779AE01D" w:rsidR="00B72685" w:rsidRPr="00B72685" w:rsidRDefault="00187229" w:rsidP="0069485D">
      <w:r w:rsidRPr="00204BD7">
        <w:t>Understanding how the system will computationally work is developed when the student represents the system in algorithms such as flowcharts and pseudocode. Ways to test the model of the system will be examined in developing test criteria and predicting software and hardware modifications.</w:t>
      </w:r>
      <w:r w:rsidR="00B72685" w:rsidRPr="00B72685">
        <w:br w:type="page"/>
      </w:r>
    </w:p>
    <w:p w14:paraId="10A8CDA9" w14:textId="45575646" w:rsidR="002342B8" w:rsidRPr="00AF2457" w:rsidRDefault="00BF21FC" w:rsidP="000C7675">
      <w:pPr>
        <w:pStyle w:val="Heading3"/>
      </w:pPr>
      <w:bookmarkStart w:id="20" w:name="_Toc135313060"/>
      <w:bookmarkStart w:id="21" w:name="_Toc135313145"/>
      <w:r w:rsidRPr="00AF2457">
        <w:lastRenderedPageBreak/>
        <w:t>Assessment</w:t>
      </w:r>
      <w:r w:rsidR="002342B8" w:rsidRPr="00AF2457">
        <w:t xml:space="preserve"> </w:t>
      </w:r>
      <w:r w:rsidR="00A1290B">
        <w:t xml:space="preserve">task </w:t>
      </w:r>
      <w:r w:rsidR="001B3D0F" w:rsidRPr="00AF2457">
        <w:t>4</w:t>
      </w:r>
      <w:r w:rsidR="002342B8" w:rsidRPr="00AF2457">
        <w:t xml:space="preserve"> </w:t>
      </w:r>
      <w:r w:rsidRPr="00AF2457">
        <w:t>o</w:t>
      </w:r>
      <w:r w:rsidR="002342B8" w:rsidRPr="00AF2457">
        <w:t>verview</w:t>
      </w:r>
      <w:bookmarkEnd w:id="20"/>
      <w:bookmarkEnd w:id="21"/>
    </w:p>
    <w:p w14:paraId="2F34842B" w14:textId="7DF79029" w:rsidR="00CF1DDF" w:rsidRPr="00216E8A" w:rsidRDefault="00CF1DDF" w:rsidP="000C7675">
      <w:pPr>
        <w:rPr>
          <w:rStyle w:val="Strong"/>
        </w:rPr>
      </w:pPr>
      <w:r w:rsidRPr="00216E8A">
        <w:rPr>
          <w:rStyle w:val="Strong"/>
        </w:rPr>
        <w:t>Type of task:</w:t>
      </w:r>
      <w:r w:rsidRPr="001B3D0F">
        <w:rPr>
          <w:rStyle w:val="Strong"/>
          <w:b w:val="0"/>
          <w:bCs/>
        </w:rPr>
        <w:t xml:space="preserve"> </w:t>
      </w:r>
      <w:r w:rsidR="00FB51C1">
        <w:rPr>
          <w:rStyle w:val="Strong"/>
          <w:b w:val="0"/>
          <w:bCs/>
        </w:rPr>
        <w:t>m</w:t>
      </w:r>
      <w:r w:rsidRPr="001B3D0F">
        <w:rPr>
          <w:rStyle w:val="Strong"/>
          <w:b w:val="0"/>
          <w:bCs/>
        </w:rPr>
        <w:t>echatronic and/or automated system model and documentation</w:t>
      </w:r>
    </w:p>
    <w:p w14:paraId="0CBF3041" w14:textId="77777777" w:rsidR="00CF1DDF" w:rsidRPr="001B3D0F" w:rsidRDefault="00CF1DDF" w:rsidP="000C7675">
      <w:r w:rsidRPr="00216E8A">
        <w:rPr>
          <w:rStyle w:val="Strong"/>
        </w:rPr>
        <w:t>Outcomes being assessed:</w:t>
      </w:r>
    </w:p>
    <w:p w14:paraId="1DAADDCB" w14:textId="12DA7517" w:rsidR="00CF1DDF" w:rsidRPr="001B3D0F" w:rsidRDefault="00CF1DDF" w:rsidP="000C7675">
      <w:r w:rsidRPr="001B3D0F">
        <w:t>A student:</w:t>
      </w:r>
    </w:p>
    <w:p w14:paraId="54F1786F" w14:textId="77777777" w:rsidR="00E73ECF" w:rsidRPr="00822707" w:rsidRDefault="00E73ECF" w:rsidP="000C7675">
      <w:pPr>
        <w:pStyle w:val="ListBullet"/>
      </w:pPr>
      <w:r w:rsidRPr="00822707">
        <w:t xml:space="preserve">applies iterative processes to define problems and plan, design, develop and evaluate computing solutions </w:t>
      </w:r>
      <w:r w:rsidRPr="00822707">
        <w:rPr>
          <w:b/>
          <w:bCs/>
        </w:rPr>
        <w:t>C5-DPM-01</w:t>
      </w:r>
    </w:p>
    <w:p w14:paraId="4EA62D7D" w14:textId="77777777" w:rsidR="00E73ECF" w:rsidRPr="00822707" w:rsidRDefault="00E73ECF" w:rsidP="000C7675">
      <w:pPr>
        <w:pStyle w:val="ListBullet"/>
      </w:pPr>
      <w:r w:rsidRPr="00822707">
        <w:t xml:space="preserve">manages, documents and explains individual and collaborative work practices </w:t>
      </w:r>
      <w:r w:rsidRPr="00822707">
        <w:rPr>
          <w:b/>
          <w:bCs/>
        </w:rPr>
        <w:t>CT5-COL-01</w:t>
      </w:r>
    </w:p>
    <w:p w14:paraId="582BF537" w14:textId="77777777" w:rsidR="00E73ECF" w:rsidRPr="00822707" w:rsidRDefault="00E73ECF" w:rsidP="000C7675">
      <w:pPr>
        <w:pStyle w:val="ListBullet"/>
      </w:pPr>
      <w:r w:rsidRPr="00822707">
        <w:t xml:space="preserve">designs, produces and evaluates algorithms and implements them in a general-purpose and/or object-oriented programming language </w:t>
      </w:r>
      <w:r w:rsidRPr="00822707">
        <w:rPr>
          <w:b/>
          <w:bCs/>
        </w:rPr>
        <w:t>CT5-OPL-01</w:t>
      </w:r>
    </w:p>
    <w:p w14:paraId="296B32E5" w14:textId="6EE95FE4" w:rsidR="00E73ECF" w:rsidRPr="00822707" w:rsidRDefault="00E73ECF" w:rsidP="000C7675">
      <w:pPr>
        <w:pStyle w:val="ListBullet"/>
      </w:pPr>
      <w:r w:rsidRPr="00822707">
        <w:t xml:space="preserve">applies computational, design and systems thinking to the development of computing solutions </w:t>
      </w:r>
      <w:r w:rsidRPr="00822707">
        <w:rPr>
          <w:b/>
          <w:bCs/>
        </w:rPr>
        <w:t>CT5-THI-01</w:t>
      </w:r>
    </w:p>
    <w:p w14:paraId="0A1094DC" w14:textId="2831222B" w:rsidR="00E54A31" w:rsidRPr="001B3D0F" w:rsidRDefault="00BB4BB9" w:rsidP="000C7675">
      <w:pPr>
        <w:pStyle w:val="Imageattributioncaption"/>
        <w:spacing w:before="240"/>
      </w:pPr>
      <w:hyperlink r:id="rId10" w:history="1">
        <w:r w:rsidR="00E54A31" w:rsidRPr="00CC0A1A">
          <w:rPr>
            <w:rStyle w:val="Hyperlink"/>
          </w:rPr>
          <w:t>Computing Technology 7–10 Syllabus</w:t>
        </w:r>
      </w:hyperlink>
      <w:r w:rsidR="00E54A31" w:rsidRPr="00CC0A1A">
        <w:t xml:space="preserve"> © NSW </w:t>
      </w:r>
      <w:r w:rsidR="00E54A31">
        <w:t xml:space="preserve">Education Standards Authority (NESA) </w:t>
      </w:r>
      <w:r w:rsidR="00E54A31" w:rsidRPr="00CC0A1A">
        <w:t>for and on behalf of the Crown in the State of New South Wales, 2022.</w:t>
      </w:r>
    </w:p>
    <w:p w14:paraId="05CA8C92" w14:textId="27974779" w:rsidR="00CF1DDF" w:rsidRDefault="00CF1DDF" w:rsidP="000C7675">
      <w:pPr>
        <w:pStyle w:val="FeatureBox"/>
      </w:pPr>
      <w:r>
        <w:t>In pairs or a small group, you are to create, record development and evaluate a mechatronic and/or automated system model.</w:t>
      </w:r>
    </w:p>
    <w:p w14:paraId="681B70F9" w14:textId="0649649C" w:rsidR="00693C9C" w:rsidRDefault="00CF1DDF" w:rsidP="000C7675">
      <w:r w:rsidRPr="001B3D0F">
        <w:t>Build a mechatronic and/or automated system model.</w:t>
      </w:r>
      <w:r w:rsidR="00AA5FCB">
        <w:t xml:space="preserve"> </w:t>
      </w:r>
      <w:r w:rsidRPr="001B3D0F">
        <w:t>Your task will include</w:t>
      </w:r>
      <w:r w:rsidR="00693C9C">
        <w:t>:</w:t>
      </w:r>
    </w:p>
    <w:p w14:paraId="0F0FCA83" w14:textId="77777777" w:rsidR="00693C9C" w:rsidRDefault="00CF1DDF" w:rsidP="000C7675">
      <w:pPr>
        <w:pStyle w:val="ListBullet"/>
      </w:pPr>
      <w:r w:rsidRPr="001B3D0F">
        <w:t>creating a preferred design through an iterative approach</w:t>
      </w:r>
    </w:p>
    <w:p w14:paraId="62E14569" w14:textId="77777777" w:rsidR="00974FA1" w:rsidRDefault="00693C9C" w:rsidP="000C7675">
      <w:pPr>
        <w:pStyle w:val="ListBullet"/>
        <w:numPr>
          <w:ilvl w:val="0"/>
          <w:numId w:val="10"/>
        </w:numPr>
      </w:pPr>
      <w:r>
        <w:t>c</w:t>
      </w:r>
      <w:r w:rsidR="00CF1DDF" w:rsidRPr="001B3D0F">
        <w:t>oding the model to work</w:t>
      </w:r>
      <w:r w:rsidR="00974FA1">
        <w:t>, which</w:t>
      </w:r>
      <w:r w:rsidR="00CF1DDF" w:rsidRPr="001B3D0F">
        <w:t xml:space="preserve"> will also require iteration</w:t>
      </w:r>
    </w:p>
    <w:p w14:paraId="323F33BF" w14:textId="4EA9CB18" w:rsidR="00693C9C" w:rsidRDefault="00CF1DDF" w:rsidP="000C7675">
      <w:pPr>
        <w:pStyle w:val="ListBullet"/>
      </w:pPr>
      <w:r w:rsidRPr="001B3D0F">
        <w:t>filming the model perform as part of record development</w:t>
      </w:r>
    </w:p>
    <w:p w14:paraId="3302FDF8" w14:textId="77777777" w:rsidR="00974FA1" w:rsidRDefault="00693C9C" w:rsidP="000C7675">
      <w:pPr>
        <w:pStyle w:val="ListBullet"/>
        <w:numPr>
          <w:ilvl w:val="0"/>
          <w:numId w:val="10"/>
        </w:numPr>
      </w:pPr>
      <w:r>
        <w:t>r</w:t>
      </w:r>
      <w:r w:rsidR="00CF1DDF" w:rsidRPr="001B3D0F">
        <w:t>ecording all development of the model and applying test criteria</w:t>
      </w:r>
    </w:p>
    <w:p w14:paraId="467F6E91" w14:textId="2A26F147" w:rsidR="00CF1DDF" w:rsidRPr="001B3D0F" w:rsidRDefault="00CF1DDF" w:rsidP="000C7675">
      <w:pPr>
        <w:pStyle w:val="ListBullet"/>
      </w:pPr>
      <w:r w:rsidRPr="001B3D0F">
        <w:t>evaluating your model using predetermined functional and non-functional requirements.</w:t>
      </w:r>
    </w:p>
    <w:p w14:paraId="00711183" w14:textId="77777777" w:rsidR="006330CA" w:rsidRPr="001B3D0F" w:rsidRDefault="006330CA" w:rsidP="000C7675">
      <w:r>
        <w:br w:type="page"/>
      </w:r>
    </w:p>
    <w:p w14:paraId="3E28C11F" w14:textId="42C28EED" w:rsidR="00CF1DDF" w:rsidRDefault="00CF1DDF" w:rsidP="000C7675">
      <w:pPr>
        <w:pStyle w:val="Heading4"/>
      </w:pPr>
      <w:bookmarkStart w:id="22" w:name="_Toc135313061"/>
      <w:bookmarkStart w:id="23" w:name="_Toc135313146"/>
      <w:r>
        <w:lastRenderedPageBreak/>
        <w:t>Steps to success</w:t>
      </w:r>
      <w:r w:rsidR="006330CA">
        <w:t xml:space="preserve"> for </w:t>
      </w:r>
      <w:r w:rsidR="00AA5FCB">
        <w:t>A</w:t>
      </w:r>
      <w:r w:rsidR="006330CA">
        <w:t xml:space="preserve">ssessment </w:t>
      </w:r>
      <w:r w:rsidR="00A1290B">
        <w:t>task</w:t>
      </w:r>
      <w:r w:rsidR="006330CA">
        <w:t xml:space="preserve"> </w:t>
      </w:r>
      <w:r w:rsidR="001B3D0F">
        <w:t>4</w:t>
      </w:r>
      <w:bookmarkEnd w:id="22"/>
      <w:bookmarkEnd w:id="23"/>
    </w:p>
    <w:p w14:paraId="18137EDD" w14:textId="3043D4CD" w:rsidR="00F13750" w:rsidRPr="00F13750" w:rsidRDefault="00F13750" w:rsidP="000C7675">
      <w:pPr>
        <w:pStyle w:val="Caption"/>
      </w:pPr>
      <w:r>
        <w:t xml:space="preserve">Table </w:t>
      </w:r>
      <w:r>
        <w:fldChar w:fldCharType="begin"/>
      </w:r>
      <w:r>
        <w:instrText xml:space="preserve"> SEQ Table \* ARABIC </w:instrText>
      </w:r>
      <w:r>
        <w:fldChar w:fldCharType="separate"/>
      </w:r>
      <w:r w:rsidR="00543FDA">
        <w:rPr>
          <w:noProof/>
        </w:rPr>
        <w:t>2</w:t>
      </w:r>
      <w:r>
        <w:fldChar w:fldCharType="end"/>
      </w:r>
      <w:r>
        <w:t xml:space="preserve"> – steps to success for Assessment task 4</w:t>
      </w:r>
    </w:p>
    <w:tbl>
      <w:tblPr>
        <w:tblStyle w:val="Tableheader"/>
        <w:tblW w:w="5000" w:type="pct"/>
        <w:tblLayout w:type="fixed"/>
        <w:tblLook w:val="04A0" w:firstRow="1" w:lastRow="0" w:firstColumn="1" w:lastColumn="0" w:noHBand="0" w:noVBand="1"/>
        <w:tblDescription w:val="Table outlining steps to success for assessment 4 and what needs to be done as well as when it should be done."/>
      </w:tblPr>
      <w:tblGrid>
        <w:gridCol w:w="3964"/>
        <w:gridCol w:w="5658"/>
      </w:tblGrid>
      <w:tr w:rsidR="00CF1DDF" w:rsidRPr="00AF2457" w14:paraId="3D7FE0C5" w14:textId="77777777" w:rsidTr="00AF24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pct"/>
          </w:tcPr>
          <w:p w14:paraId="3C85943C" w14:textId="77777777" w:rsidR="00CF1DDF" w:rsidRPr="00AF2457" w:rsidRDefault="00CF1DDF" w:rsidP="000C7675">
            <w:r w:rsidRPr="00AF2457">
              <w:t>Steps</w:t>
            </w:r>
          </w:p>
        </w:tc>
        <w:tc>
          <w:tcPr>
            <w:tcW w:w="2940" w:type="pct"/>
          </w:tcPr>
          <w:p w14:paraId="6B9490B2" w14:textId="77777777" w:rsidR="00CF1DDF" w:rsidRPr="00AF2457" w:rsidRDefault="00CF1DDF" w:rsidP="000C7675">
            <w:pPr>
              <w:cnfStyle w:val="100000000000" w:firstRow="1" w:lastRow="0" w:firstColumn="0" w:lastColumn="0" w:oddVBand="0" w:evenVBand="0" w:oddHBand="0" w:evenHBand="0" w:firstRowFirstColumn="0" w:firstRowLastColumn="0" w:lastRowFirstColumn="0" w:lastRowLastColumn="0"/>
            </w:pPr>
            <w:r w:rsidRPr="00AF2457">
              <w:t>What I need to do/when I need to do it</w:t>
            </w:r>
          </w:p>
        </w:tc>
      </w:tr>
      <w:tr w:rsidR="00CF1DDF" w:rsidRPr="00AF2457" w14:paraId="79B9564E" w14:textId="77777777" w:rsidTr="00AF24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pct"/>
          </w:tcPr>
          <w:p w14:paraId="6DDEB2D1" w14:textId="77777777" w:rsidR="00CF1DDF" w:rsidRPr="00AF2457" w:rsidRDefault="00CF1DDF" w:rsidP="000C7675">
            <w:r w:rsidRPr="00AF2457">
              <w:t>Record all steps of development in creating the model</w:t>
            </w:r>
          </w:p>
        </w:tc>
        <w:tc>
          <w:tcPr>
            <w:tcW w:w="2940" w:type="pct"/>
          </w:tcPr>
          <w:p w14:paraId="137EE02F" w14:textId="31DDF183" w:rsidR="00CF1DDF" w:rsidRPr="00AF2457" w:rsidRDefault="00CF1DDF" w:rsidP="000C7675">
            <w:pPr>
              <w:pStyle w:val="ListBullet"/>
              <w:cnfStyle w:val="000000100000" w:firstRow="0" w:lastRow="0" w:firstColumn="0" w:lastColumn="0" w:oddVBand="0" w:evenVBand="0" w:oddHBand="1" w:evenHBand="0" w:firstRowFirstColumn="0" w:firstRowLastColumn="0" w:lastRowFirstColumn="0" w:lastRowLastColumn="0"/>
            </w:pPr>
            <w:r w:rsidRPr="00AF2457">
              <w:t>Create an extensive record of project development that accurately illustrates the iterative journey of completing the building, coding and problem solving when creating the modelled system.</w:t>
            </w:r>
          </w:p>
          <w:p w14:paraId="056B200D" w14:textId="717D627B" w:rsidR="00CF1DDF" w:rsidRPr="00AF2457" w:rsidRDefault="00CF1DDF" w:rsidP="000C7675">
            <w:pPr>
              <w:pStyle w:val="ListBullet"/>
              <w:cnfStyle w:val="000000100000" w:firstRow="0" w:lastRow="0" w:firstColumn="0" w:lastColumn="0" w:oddVBand="0" w:evenVBand="0" w:oddHBand="1" w:evenHBand="0" w:firstRowFirstColumn="0" w:firstRowLastColumn="0" w:lastRowFirstColumn="0" w:lastRowLastColumn="0"/>
            </w:pPr>
            <w:r w:rsidRPr="00AF2457">
              <w:t>The record contain</w:t>
            </w:r>
            <w:r w:rsidRPr="00AF2457" w:rsidDel="002863E8">
              <w:t>s</w:t>
            </w:r>
            <w:r w:rsidRPr="00AF2457">
              <w:t xml:space="preserve"> detailed and accurate lesson</w:t>
            </w:r>
            <w:r w:rsidR="00566E41">
              <w:t>--</w:t>
            </w:r>
            <w:r w:rsidR="00566E41" w:rsidRPr="00AF2457">
              <w:t>by</w:t>
            </w:r>
            <w:r w:rsidR="00566E41">
              <w:t>-</w:t>
            </w:r>
            <w:r w:rsidRPr="00AF2457">
              <w:t>lesson accounts of work completed which includes discussions, evaluations, images and milestones precisely timestamped and presented in a professional manner.</w:t>
            </w:r>
          </w:p>
        </w:tc>
      </w:tr>
      <w:tr w:rsidR="00CF1DDF" w:rsidRPr="00AF2457" w14:paraId="33106D8F" w14:textId="77777777" w:rsidTr="00AF24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pct"/>
          </w:tcPr>
          <w:p w14:paraId="5630E865" w14:textId="77777777" w:rsidR="00CF1DDF" w:rsidRPr="00AF2457" w:rsidRDefault="00CF1DDF" w:rsidP="000C7675">
            <w:r w:rsidRPr="00AF2457">
              <w:t>Build a mechatronic and/or automated system model</w:t>
            </w:r>
          </w:p>
        </w:tc>
        <w:tc>
          <w:tcPr>
            <w:tcW w:w="2940" w:type="pct"/>
          </w:tcPr>
          <w:p w14:paraId="2D50407C" w14:textId="575624BF" w:rsidR="00CF1DDF" w:rsidRPr="00AF2457" w:rsidRDefault="00CF1DDF" w:rsidP="000C7675">
            <w:pPr>
              <w:pStyle w:val="ListBullet"/>
              <w:cnfStyle w:val="000000010000" w:firstRow="0" w:lastRow="0" w:firstColumn="0" w:lastColumn="0" w:oddVBand="0" w:evenVBand="0" w:oddHBand="0" w:evenHBand="1" w:firstRowFirstColumn="0" w:firstRowLastColumn="0" w:lastRowFirstColumn="0" w:lastRowLastColumn="0"/>
            </w:pPr>
            <w:r w:rsidRPr="00AF2457">
              <w:t>Build a reliable model that demonstrates excellent problem solving and computational, design and systems thinking.</w:t>
            </w:r>
          </w:p>
          <w:p w14:paraId="7AC6AE0F" w14:textId="30F74053" w:rsidR="00CF1DDF" w:rsidRPr="00AF2457" w:rsidRDefault="00CF1DDF" w:rsidP="000C7675">
            <w:pPr>
              <w:pStyle w:val="ListBullet"/>
              <w:cnfStyle w:val="000000010000" w:firstRow="0" w:lastRow="0" w:firstColumn="0" w:lastColumn="0" w:oddVBand="0" w:evenVBand="0" w:oddHBand="0" w:evenHBand="1" w:firstRowFirstColumn="0" w:firstRowLastColumn="0" w:lastRowFirstColumn="0" w:lastRowLastColumn="0"/>
            </w:pPr>
            <w:r w:rsidRPr="00AF2457">
              <w:t xml:space="preserve">Ensure the model contains working control systems, components, microcontrollers, co-processors, sensors, </w:t>
            </w:r>
            <w:r w:rsidR="00193D4F" w:rsidRPr="00AF2457">
              <w:t>effectors</w:t>
            </w:r>
            <w:r w:rsidRPr="00AF2457">
              <w:t xml:space="preserve"> and manipulators</w:t>
            </w:r>
            <w:r w:rsidR="004A58A8">
              <w:t>,</w:t>
            </w:r>
            <w:r w:rsidRPr="00AF2457">
              <w:t xml:space="preserve"> and demonstrates motion.</w:t>
            </w:r>
          </w:p>
        </w:tc>
      </w:tr>
      <w:tr w:rsidR="00CF1DDF" w:rsidRPr="00AF2457" w14:paraId="082393DC" w14:textId="77777777" w:rsidTr="00AF24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pct"/>
          </w:tcPr>
          <w:p w14:paraId="1847E762" w14:textId="77777777" w:rsidR="00CF1DDF" w:rsidRPr="00AF2457" w:rsidRDefault="00CF1DDF" w:rsidP="000C7675">
            <w:r w:rsidRPr="00AF2457">
              <w:t>Code the model to complete the chosen function</w:t>
            </w:r>
          </w:p>
        </w:tc>
        <w:tc>
          <w:tcPr>
            <w:tcW w:w="2940" w:type="pct"/>
          </w:tcPr>
          <w:p w14:paraId="19846BAD" w14:textId="77777777" w:rsidR="00CF1DDF" w:rsidRPr="00AF2457" w:rsidRDefault="00CF1DDF" w:rsidP="000C7675">
            <w:pPr>
              <w:pStyle w:val="ListBullet"/>
              <w:cnfStyle w:val="000000100000" w:firstRow="0" w:lastRow="0" w:firstColumn="0" w:lastColumn="0" w:oddVBand="0" w:evenVBand="0" w:oddHBand="1" w:evenHBand="0" w:firstRowFirstColumn="0" w:firstRowLastColumn="0" w:lastRowFirstColumn="0" w:lastRowLastColumn="0"/>
            </w:pPr>
            <w:r w:rsidRPr="00AF2457">
              <w:t>Demonstrate an understanding of programming logic and programming language syntax to develop a highly effective, reliable and efficient solution.</w:t>
            </w:r>
          </w:p>
        </w:tc>
      </w:tr>
      <w:tr w:rsidR="00CF1DDF" w:rsidRPr="00AF2457" w14:paraId="176E67C8" w14:textId="77777777" w:rsidTr="00AF24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pct"/>
          </w:tcPr>
          <w:p w14:paraId="57EC0163" w14:textId="70F5E027" w:rsidR="00CF1DDF" w:rsidRPr="00AF2457" w:rsidRDefault="00CF1DDF" w:rsidP="000C7675">
            <w:r w:rsidRPr="00AF2457">
              <w:t>Enhance the models function by coding the model to function demonstrating efficiency</w:t>
            </w:r>
          </w:p>
        </w:tc>
        <w:tc>
          <w:tcPr>
            <w:tcW w:w="2940" w:type="pct"/>
          </w:tcPr>
          <w:p w14:paraId="31D96C96" w14:textId="77777777" w:rsidR="000A2D14" w:rsidRDefault="00CF1DDF" w:rsidP="000C7675">
            <w:pPr>
              <w:pStyle w:val="ListBullet"/>
              <w:numPr>
                <w:ilvl w:val="0"/>
                <w:numId w:val="10"/>
              </w:numPr>
              <w:cnfStyle w:val="000000010000" w:firstRow="0" w:lastRow="0" w:firstColumn="0" w:lastColumn="0" w:oddVBand="0" w:evenVBand="0" w:oddHBand="0" w:evenHBand="1" w:firstRowFirstColumn="0" w:firstRowLastColumn="0" w:lastRowFirstColumn="0" w:lastRowLastColumn="0"/>
            </w:pPr>
            <w:r w:rsidRPr="00AF2457">
              <w:t xml:space="preserve">Apply problem-solving skills to code a solution that follows a logical structure, using the correct syntax, contains an accurate and reliable algorithm which is free of syntax and logic errors. </w:t>
            </w:r>
          </w:p>
          <w:p w14:paraId="13FE2216" w14:textId="0E5D718A" w:rsidR="00CF1DDF" w:rsidRPr="00AF2457" w:rsidRDefault="00CF1DDF" w:rsidP="000C7675">
            <w:pPr>
              <w:pStyle w:val="ListBullet"/>
              <w:cnfStyle w:val="000000010000" w:firstRow="0" w:lastRow="0" w:firstColumn="0" w:lastColumn="0" w:oddVBand="0" w:evenVBand="0" w:oddHBand="0" w:evenHBand="1" w:firstRowFirstColumn="0" w:firstRowLastColumn="0" w:lastRowFirstColumn="0" w:lastRowLastColumn="0"/>
            </w:pPr>
            <w:r w:rsidRPr="00AF2457">
              <w:lastRenderedPageBreak/>
              <w:t>Ensure the code is highly readable and efficient, and solves all components identified in the mechatronic and/or automated system.</w:t>
            </w:r>
          </w:p>
        </w:tc>
      </w:tr>
      <w:tr w:rsidR="00CF1DDF" w:rsidRPr="00AF2457" w14:paraId="551291AC" w14:textId="77777777" w:rsidTr="00AF24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pct"/>
          </w:tcPr>
          <w:p w14:paraId="01902992" w14:textId="77777777" w:rsidR="00CF1DDF" w:rsidRPr="00AF2457" w:rsidRDefault="00CF1DDF" w:rsidP="000C7675">
            <w:r w:rsidRPr="00AF2457">
              <w:lastRenderedPageBreak/>
              <w:t>Use video to film the model operating</w:t>
            </w:r>
          </w:p>
        </w:tc>
        <w:tc>
          <w:tcPr>
            <w:tcW w:w="2940" w:type="pct"/>
          </w:tcPr>
          <w:p w14:paraId="12976536" w14:textId="50F01BE6" w:rsidR="00CF1DDF" w:rsidRPr="00AF2457" w:rsidRDefault="00CF1DDF" w:rsidP="000C7675">
            <w:pPr>
              <w:pStyle w:val="ListBullet"/>
              <w:cnfStyle w:val="000000100000" w:firstRow="0" w:lastRow="0" w:firstColumn="0" w:lastColumn="0" w:oddVBand="0" w:evenVBand="0" w:oddHBand="1" w:evenHBand="0" w:firstRowFirstColumn="0" w:firstRowLastColumn="0" w:lastRowFirstColumn="0" w:lastRowLastColumn="0"/>
            </w:pPr>
            <w:r w:rsidRPr="00AF2457">
              <w:t>Compile and present a well organised and sequenced video that details their iterative approach. The video</w:t>
            </w:r>
            <w:r w:rsidR="009F448E">
              <w:t xml:space="preserve"> </w:t>
            </w:r>
            <w:r w:rsidRPr="00AF2457">
              <w:t>extensively and accurately illustrate</w:t>
            </w:r>
            <w:r w:rsidRPr="00AF2457" w:rsidDel="009F448E">
              <w:t>s</w:t>
            </w:r>
            <w:r w:rsidRPr="00AF2457">
              <w:t xml:space="preserve"> the testing, programming, failures, successes and evaluation of the system.</w:t>
            </w:r>
          </w:p>
        </w:tc>
      </w:tr>
      <w:tr w:rsidR="00CF1DDF" w:rsidRPr="00AF2457" w14:paraId="2D55B0C0" w14:textId="77777777" w:rsidTr="00AF24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pct"/>
          </w:tcPr>
          <w:p w14:paraId="446B5CA5" w14:textId="42FE405C" w:rsidR="00CF1DDF" w:rsidRPr="00AF2457" w:rsidRDefault="00CF1DDF" w:rsidP="000C7675">
            <w:r w:rsidRPr="00AF2457">
              <w:t>Evaluate the model using functional and non-functional requirements and test criteria</w:t>
            </w:r>
          </w:p>
        </w:tc>
        <w:tc>
          <w:tcPr>
            <w:tcW w:w="2940" w:type="pct"/>
          </w:tcPr>
          <w:p w14:paraId="65CE1056" w14:textId="58988CCE" w:rsidR="00CF1DDF" w:rsidRPr="00AF2457" w:rsidRDefault="00CF1DDF" w:rsidP="000C7675">
            <w:pPr>
              <w:pStyle w:val="ListBullet"/>
              <w:cnfStyle w:val="000000010000" w:firstRow="0" w:lastRow="0" w:firstColumn="0" w:lastColumn="0" w:oddVBand="0" w:evenVBand="0" w:oddHBand="0" w:evenHBand="1" w:firstRowFirstColumn="0" w:firstRowLastColumn="0" w:lastRowFirstColumn="0" w:lastRowLastColumn="0"/>
            </w:pPr>
            <w:r w:rsidRPr="00AF2457">
              <w:t>Evaluation and test criteria for components of the automated and/or mechatronic system is developed. It detail</w:t>
            </w:r>
            <w:r w:rsidR="00C14BA9">
              <w:t>s</w:t>
            </w:r>
            <w:r w:rsidR="001D0886">
              <w:t xml:space="preserve"> the</w:t>
            </w:r>
            <w:r w:rsidRPr="00AF2457">
              <w:t xml:space="preserve"> objective and explains areas of success and improvement based on predetermined functional and non-functional requirements.</w:t>
            </w:r>
          </w:p>
        </w:tc>
      </w:tr>
    </w:tbl>
    <w:p w14:paraId="058258EF" w14:textId="77777777" w:rsidR="009F1833" w:rsidRPr="00A56FB2" w:rsidRDefault="009F1833" w:rsidP="000C7675">
      <w:pPr>
        <w:pStyle w:val="Heading5"/>
      </w:pPr>
      <w:bookmarkStart w:id="24" w:name="_Toc121754663"/>
      <w:bookmarkStart w:id="25" w:name="_Toc127808447"/>
      <w:r w:rsidRPr="007C59C9">
        <w:t>What is the teacher looking for?</w:t>
      </w:r>
      <w:bookmarkEnd w:id="24"/>
      <w:bookmarkEnd w:id="25"/>
    </w:p>
    <w:p w14:paraId="64F2FAD0" w14:textId="5DF14610" w:rsidR="00ED7F2D" w:rsidRPr="00AF2457" w:rsidRDefault="00ED7F2D" w:rsidP="0069485D">
      <w:r w:rsidRPr="00AF2457">
        <w:t>Students are to manage, document and explain individual and collaborative work practices as they document the development of the system model. The record of development contains detailed and accurate lesson</w:t>
      </w:r>
      <w:r w:rsidR="00566E41">
        <w:t>-</w:t>
      </w:r>
      <w:r w:rsidR="00566E41" w:rsidRPr="00AF2457">
        <w:t>by</w:t>
      </w:r>
      <w:r w:rsidR="00566E41">
        <w:t>-</w:t>
      </w:r>
      <w:r w:rsidRPr="00AF2457">
        <w:t>lesson accounts of work completed which includes, discussions, evaluations, images and milestones</w:t>
      </w:r>
      <w:r w:rsidR="00AF2457">
        <w:t>.</w:t>
      </w:r>
    </w:p>
    <w:p w14:paraId="588CE796" w14:textId="0BBFC17D" w:rsidR="00ED7F2D" w:rsidRPr="00AF2457" w:rsidRDefault="00ED7F2D" w:rsidP="0069485D">
      <w:r w:rsidRPr="00AF2457">
        <w:t>This task will require students to correctly build and code a mechatronic and/or automated system. This chosen system will require problem solving and iteration in computational, design and systems thinking.</w:t>
      </w:r>
    </w:p>
    <w:p w14:paraId="309D4028" w14:textId="77777777" w:rsidR="00ED7F2D" w:rsidRPr="00AF2457" w:rsidRDefault="00ED7F2D" w:rsidP="0069485D">
      <w:r w:rsidRPr="00AF2457">
        <w:t>Understanding how the system will computationally work is developed in the prior assessment where the student represents the system in algorithms such as flowcharts and pseudocode. This task focuses on coding the model and enhancing the design and function as it is in development.</w:t>
      </w:r>
    </w:p>
    <w:p w14:paraId="26B333AB" w14:textId="1BB31021" w:rsidR="00A110BE" w:rsidRDefault="00ED7F2D" w:rsidP="0069485D">
      <w:r w:rsidRPr="00AF2457">
        <w:lastRenderedPageBreak/>
        <w:t>Evaluation of the final model and code will see students test the model of the system through developing test criteria and analysis using functional and non-functional requirements.</w:t>
      </w:r>
      <w:r w:rsidR="00A110BE">
        <w:br w:type="page"/>
      </w:r>
    </w:p>
    <w:p w14:paraId="7E217B63" w14:textId="3C7F3FB6" w:rsidR="007B46B8" w:rsidRPr="00A110BE" w:rsidRDefault="007B46B8" w:rsidP="0069485D">
      <w:pPr>
        <w:pStyle w:val="Heading2"/>
      </w:pPr>
      <w:bookmarkStart w:id="26" w:name="_Toc135313062"/>
      <w:bookmarkStart w:id="27" w:name="_Toc135313147"/>
      <w:r w:rsidRPr="00A110BE">
        <w:lastRenderedPageBreak/>
        <w:t>Glossary</w:t>
      </w:r>
      <w:bookmarkEnd w:id="26"/>
      <w:bookmarkEnd w:id="27"/>
    </w:p>
    <w:p w14:paraId="65877D5F" w14:textId="77777777" w:rsidR="007B46B8" w:rsidRPr="00A626F9" w:rsidRDefault="007B46B8" w:rsidP="0069485D">
      <w:r w:rsidRPr="00A626F9">
        <w:t>Many of the following words will gather more meaning to you as you work through this booklet.</w:t>
      </w:r>
    </w:p>
    <w:p w14:paraId="19E1A1D2" w14:textId="7D34EB91" w:rsidR="00333EC7" w:rsidRDefault="007B46B8" w:rsidP="006E052F">
      <w:pPr>
        <w:spacing w:after="240"/>
      </w:pPr>
      <w:r w:rsidRPr="00A626F9">
        <w:t xml:space="preserve">Each time you see a new word in bold throughout this workbook you can add its definition in the table below in case you need to refer </w:t>
      </w:r>
      <w:r w:rsidR="00617677">
        <w:t>to it</w:t>
      </w:r>
      <w:r w:rsidR="00617677" w:rsidRPr="00A626F9">
        <w:t xml:space="preserve"> </w:t>
      </w:r>
      <w:r w:rsidRPr="00A626F9">
        <w:t>later.</w:t>
      </w:r>
    </w:p>
    <w:p w14:paraId="1A5B425F" w14:textId="09A8147E" w:rsidR="00B021D4" w:rsidRPr="00A626F9" w:rsidRDefault="00B021D4" w:rsidP="00B021D4">
      <w:pPr>
        <w:pStyle w:val="Caption"/>
      </w:pPr>
      <w:r>
        <w:t xml:space="preserve">Table </w:t>
      </w:r>
      <w:r>
        <w:fldChar w:fldCharType="begin"/>
      </w:r>
      <w:r>
        <w:instrText xml:space="preserve"> SEQ Table \* ARABIC </w:instrText>
      </w:r>
      <w:r>
        <w:fldChar w:fldCharType="separate"/>
      </w:r>
      <w:r w:rsidR="00543FDA">
        <w:rPr>
          <w:noProof/>
        </w:rPr>
        <w:t>3</w:t>
      </w:r>
      <w:r>
        <w:fldChar w:fldCharType="end"/>
      </w:r>
      <w:r>
        <w:t xml:space="preserve"> – student glossary</w:t>
      </w:r>
    </w:p>
    <w:tbl>
      <w:tblPr>
        <w:tblStyle w:val="Tableheader"/>
        <w:tblW w:w="5000" w:type="pct"/>
        <w:tblLayout w:type="fixed"/>
        <w:tblLook w:val="04A0" w:firstRow="1" w:lastRow="0" w:firstColumn="1" w:lastColumn="0" w:noHBand="0" w:noVBand="1"/>
        <w:tblDescription w:val="Glossary of engineering words."/>
      </w:tblPr>
      <w:tblGrid>
        <w:gridCol w:w="2263"/>
        <w:gridCol w:w="7359"/>
      </w:tblGrid>
      <w:tr w:rsidR="007B46B8" w:rsidRPr="00FA7610" w14:paraId="1F6125A2" w14:textId="77777777" w:rsidTr="00FA76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6" w:type="pct"/>
          </w:tcPr>
          <w:p w14:paraId="0009B5E2" w14:textId="77777777" w:rsidR="007B46B8" w:rsidRPr="00FA7610" w:rsidRDefault="007B46B8" w:rsidP="0069485D">
            <w:r w:rsidRPr="00FA7610">
              <w:t>Word</w:t>
            </w:r>
          </w:p>
        </w:tc>
        <w:tc>
          <w:tcPr>
            <w:tcW w:w="3824" w:type="pct"/>
          </w:tcPr>
          <w:p w14:paraId="0F93423F" w14:textId="77777777" w:rsidR="007B46B8" w:rsidRPr="00FA7610" w:rsidRDefault="007B46B8" w:rsidP="0069485D">
            <w:pPr>
              <w:cnfStyle w:val="100000000000" w:firstRow="1" w:lastRow="0" w:firstColumn="0" w:lastColumn="0" w:oddVBand="0" w:evenVBand="0" w:oddHBand="0" w:evenHBand="0" w:firstRowFirstColumn="0" w:firstRowLastColumn="0" w:lastRowFirstColumn="0" w:lastRowLastColumn="0"/>
            </w:pPr>
            <w:r w:rsidRPr="00FA7610">
              <w:t>Definition</w:t>
            </w:r>
          </w:p>
        </w:tc>
      </w:tr>
      <w:tr w:rsidR="00B34919" w:rsidRPr="00FA7610" w14:paraId="1050474B" w14:textId="77777777" w:rsidTr="00FA7610">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176" w:type="pct"/>
          </w:tcPr>
          <w:p w14:paraId="66980DA5" w14:textId="77777777" w:rsidR="00B34919" w:rsidRPr="00FA7610" w:rsidRDefault="00B34919" w:rsidP="0069485D">
            <w:r w:rsidRPr="00FA7610">
              <w:t>actuator</w:t>
            </w:r>
          </w:p>
        </w:tc>
        <w:tc>
          <w:tcPr>
            <w:tcW w:w="3824" w:type="pct"/>
          </w:tcPr>
          <w:p w14:paraId="72505EC3" w14:textId="17145139" w:rsidR="00B34919" w:rsidRPr="00FA7610" w:rsidRDefault="00EE27B7" w:rsidP="0069485D">
            <w:pPr>
              <w:cnfStyle w:val="000000100000" w:firstRow="0" w:lastRow="0" w:firstColumn="0" w:lastColumn="0" w:oddVBand="0" w:evenVBand="0" w:oddHBand="1" w:evenHBand="0" w:firstRowFirstColumn="0" w:firstRowLastColumn="0" w:lastRowFirstColumn="0" w:lastRowLastColumn="0"/>
            </w:pPr>
            <w:r w:rsidRPr="00FA7610">
              <w:t>An actuator is a mechanism that turns energy into a controlled motion.</w:t>
            </w:r>
          </w:p>
        </w:tc>
      </w:tr>
      <w:tr w:rsidR="00B34919" w:rsidRPr="00FA7610" w14:paraId="131E3279" w14:textId="77777777" w:rsidTr="00FA761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72CBC3D0" w14:textId="77777777" w:rsidR="00B34919" w:rsidRPr="00FA7610" w:rsidRDefault="00B34919" w:rsidP="0069485D">
            <w:r w:rsidRPr="00FA7610">
              <w:t>algorithm</w:t>
            </w:r>
          </w:p>
        </w:tc>
        <w:tc>
          <w:tcPr>
            <w:tcW w:w="3824" w:type="pct"/>
          </w:tcPr>
          <w:p w14:paraId="0E23EBEA" w14:textId="6B985989" w:rsidR="00B34919" w:rsidRPr="00FA7610" w:rsidRDefault="00B82075" w:rsidP="0069485D">
            <w:pPr>
              <w:cnfStyle w:val="000000010000" w:firstRow="0" w:lastRow="0" w:firstColumn="0" w:lastColumn="0" w:oddVBand="0" w:evenVBand="0" w:oddHBand="0" w:evenHBand="1" w:firstRowFirstColumn="0" w:firstRowLastColumn="0" w:lastRowFirstColumn="0" w:lastRowLastColumn="0"/>
            </w:pPr>
            <w:r w:rsidRPr="00FA7610">
              <w:t>An algorithm is a procedure used for solving or performing a computation.</w:t>
            </w:r>
          </w:p>
        </w:tc>
      </w:tr>
      <w:tr w:rsidR="00B34919" w:rsidRPr="00FA7610" w14:paraId="644F7593" w14:textId="77777777" w:rsidTr="00FA761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088303DB" w14:textId="77777777" w:rsidR="00B34919" w:rsidRPr="00FA7610" w:rsidRDefault="00B34919" w:rsidP="0069485D">
            <w:r w:rsidRPr="00FA7610">
              <w:t>automated system</w:t>
            </w:r>
          </w:p>
        </w:tc>
        <w:tc>
          <w:tcPr>
            <w:tcW w:w="3824" w:type="pct"/>
          </w:tcPr>
          <w:p w14:paraId="2537AF5E" w14:textId="6A439B4F" w:rsidR="00B34919" w:rsidRPr="00FA7610" w:rsidRDefault="00BB7BD2" w:rsidP="0069485D">
            <w:pPr>
              <w:cnfStyle w:val="000000100000" w:firstRow="0" w:lastRow="0" w:firstColumn="0" w:lastColumn="0" w:oddVBand="0" w:evenVBand="0" w:oddHBand="1" w:evenHBand="0" w:firstRowFirstColumn="0" w:firstRowLastColumn="0" w:lastRowFirstColumn="0" w:lastRowLastColumn="0"/>
            </w:pPr>
            <w:r w:rsidRPr="00FA7610">
              <w:t>An</w:t>
            </w:r>
            <w:r w:rsidR="00F029D9" w:rsidRPr="00FA7610">
              <w:t xml:space="preserve"> </w:t>
            </w:r>
            <w:r w:rsidRPr="00FA7610">
              <w:t>automation system</w:t>
            </w:r>
            <w:r w:rsidR="00F029D9" w:rsidRPr="00FA7610">
              <w:t xml:space="preserve"> </w:t>
            </w:r>
            <w:r w:rsidRPr="00FA7610">
              <w:t>is an integration of sensors, controls, and actuators designed to perform a function with minimal or no human intervention.</w:t>
            </w:r>
          </w:p>
        </w:tc>
      </w:tr>
      <w:tr w:rsidR="00B34919" w:rsidRPr="00FA7610" w14:paraId="6E3B5E3E" w14:textId="77777777" w:rsidTr="00FA761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575E6CBB" w14:textId="77777777" w:rsidR="00B34919" w:rsidRPr="00FA7610" w:rsidRDefault="00B34919" w:rsidP="0069485D">
            <w:r w:rsidRPr="00FA7610">
              <w:t>co-processor</w:t>
            </w:r>
          </w:p>
        </w:tc>
        <w:tc>
          <w:tcPr>
            <w:tcW w:w="3824" w:type="pct"/>
          </w:tcPr>
          <w:p w14:paraId="5C7E2417" w14:textId="390B7CE8" w:rsidR="00B34919" w:rsidRPr="00FA7610" w:rsidRDefault="002B7A89" w:rsidP="0069485D">
            <w:pPr>
              <w:cnfStyle w:val="000000010000" w:firstRow="0" w:lastRow="0" w:firstColumn="0" w:lastColumn="0" w:oddVBand="0" w:evenVBand="0" w:oddHBand="0" w:evenHBand="1" w:firstRowFirstColumn="0" w:firstRowLastColumn="0" w:lastRowFirstColumn="0" w:lastRowLastColumn="0"/>
            </w:pPr>
            <w:r w:rsidRPr="00FA7610">
              <w:t>A co</w:t>
            </w:r>
            <w:r w:rsidR="00DB739E">
              <w:t>-</w:t>
            </w:r>
            <w:r w:rsidRPr="00FA7610">
              <w:t>processor is a supplementary processor unit or an entirely different circuitry that is designed to complement the central processing unit (CPU) of a computer.</w:t>
            </w:r>
          </w:p>
        </w:tc>
      </w:tr>
      <w:tr w:rsidR="00B34919" w:rsidRPr="00FA7610" w14:paraId="2BF30762" w14:textId="77777777" w:rsidTr="00FA761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769B7332" w14:textId="77777777" w:rsidR="00B34919" w:rsidRPr="00FA7610" w:rsidRDefault="00B34919" w:rsidP="0069485D">
            <w:r w:rsidRPr="00FA7610">
              <w:t>control system</w:t>
            </w:r>
          </w:p>
        </w:tc>
        <w:tc>
          <w:tcPr>
            <w:tcW w:w="3824" w:type="pct"/>
          </w:tcPr>
          <w:p w14:paraId="449F3CF9" w14:textId="11ADD2A9" w:rsidR="00B34919" w:rsidRPr="00FA7610" w:rsidRDefault="008A2BC6" w:rsidP="0069485D">
            <w:pPr>
              <w:cnfStyle w:val="000000100000" w:firstRow="0" w:lastRow="0" w:firstColumn="0" w:lastColumn="0" w:oddVBand="0" w:evenVBand="0" w:oddHBand="1" w:evenHBand="0" w:firstRowFirstColumn="0" w:firstRowLastColumn="0" w:lastRowFirstColumn="0" w:lastRowLastColumn="0"/>
            </w:pPr>
            <w:r w:rsidRPr="00FA7610">
              <w:t>A control system is a set of mechanical or electronic devices that regulates other devices or systems by way of control loops.</w:t>
            </w:r>
          </w:p>
        </w:tc>
      </w:tr>
      <w:tr w:rsidR="00B34919" w:rsidRPr="00FA7610" w14:paraId="02F2D952" w14:textId="77777777" w:rsidTr="00FA761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256EF5CC" w14:textId="77777777" w:rsidR="00B34919" w:rsidRPr="00FA7610" w:rsidRDefault="00B34919" w:rsidP="0069485D">
            <w:r w:rsidRPr="00FA7610">
              <w:t>cybersecurity</w:t>
            </w:r>
          </w:p>
        </w:tc>
        <w:tc>
          <w:tcPr>
            <w:tcW w:w="3824" w:type="pct"/>
          </w:tcPr>
          <w:p w14:paraId="2CD8599E" w14:textId="6B2F5342" w:rsidR="00B34919" w:rsidRPr="00FA7610" w:rsidRDefault="006559F5" w:rsidP="0069485D">
            <w:pPr>
              <w:cnfStyle w:val="000000010000" w:firstRow="0" w:lastRow="0" w:firstColumn="0" w:lastColumn="0" w:oddVBand="0" w:evenVBand="0" w:oddHBand="0" w:evenHBand="1" w:firstRowFirstColumn="0" w:firstRowLastColumn="0" w:lastRowFirstColumn="0" w:lastRowLastColumn="0"/>
            </w:pPr>
            <w:r w:rsidRPr="00FA7610">
              <w:t>Cybersecurity is the protection of internet-connected systems such as hardware, software and data from cyberthreats.</w:t>
            </w:r>
          </w:p>
        </w:tc>
      </w:tr>
      <w:tr w:rsidR="00B34919" w:rsidRPr="00FA7610" w14:paraId="02A20FE4" w14:textId="77777777" w:rsidTr="00FA761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3987C6E0" w14:textId="77777777" w:rsidR="00B34919" w:rsidRPr="00FA7610" w:rsidRDefault="00B34919" w:rsidP="0069485D">
            <w:r w:rsidRPr="00FA7610">
              <w:t>data type</w:t>
            </w:r>
          </w:p>
        </w:tc>
        <w:tc>
          <w:tcPr>
            <w:tcW w:w="3824" w:type="pct"/>
          </w:tcPr>
          <w:p w14:paraId="28E56009" w14:textId="6E733E49" w:rsidR="00B34919" w:rsidRPr="00FA7610" w:rsidRDefault="006C37A5" w:rsidP="0069485D">
            <w:pPr>
              <w:cnfStyle w:val="000000100000" w:firstRow="0" w:lastRow="0" w:firstColumn="0" w:lastColumn="0" w:oddVBand="0" w:evenVBand="0" w:oddHBand="1" w:evenHBand="0" w:firstRowFirstColumn="0" w:firstRowLastColumn="0" w:lastRowFirstColumn="0" w:lastRowLastColumn="0"/>
            </w:pPr>
            <w:r w:rsidRPr="00FA7610">
              <w:t>A data type, in programming, is a classification that specifies which type of value a variable has and what type.</w:t>
            </w:r>
          </w:p>
        </w:tc>
      </w:tr>
      <w:tr w:rsidR="00B34919" w:rsidRPr="00FA7610" w14:paraId="0488196F" w14:textId="77777777" w:rsidTr="00FA761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1E485068" w14:textId="77777777" w:rsidR="00B34919" w:rsidRPr="00FA7610" w:rsidRDefault="00B34919" w:rsidP="0069485D">
            <w:r w:rsidRPr="00FA7610">
              <w:t>desk checking</w:t>
            </w:r>
          </w:p>
        </w:tc>
        <w:tc>
          <w:tcPr>
            <w:tcW w:w="3824" w:type="pct"/>
          </w:tcPr>
          <w:p w14:paraId="57417090" w14:textId="2BDB01DA" w:rsidR="00B34919" w:rsidRPr="00FA7610" w:rsidRDefault="00325FC6" w:rsidP="0069485D">
            <w:pPr>
              <w:cnfStyle w:val="000000010000" w:firstRow="0" w:lastRow="0" w:firstColumn="0" w:lastColumn="0" w:oddVBand="0" w:evenVBand="0" w:oddHBand="0" w:evenHBand="1" w:firstRowFirstColumn="0" w:firstRowLastColumn="0" w:lastRowFirstColumn="0" w:lastRowLastColumn="0"/>
            </w:pPr>
            <w:r w:rsidRPr="00FA7610">
              <w:t>Desk checking is</w:t>
            </w:r>
            <w:r w:rsidR="00AF091D" w:rsidRPr="00FA7610">
              <w:t xml:space="preserve"> </w:t>
            </w:r>
            <w:r w:rsidRPr="00FA7610">
              <w:t xml:space="preserve">the process of manually reviewing the source code of a program. It involves reading through the functions within the code and manually testing them, often with multiple input </w:t>
            </w:r>
            <w:r w:rsidRPr="00FA7610">
              <w:lastRenderedPageBreak/>
              <w:t>values.</w:t>
            </w:r>
          </w:p>
        </w:tc>
      </w:tr>
      <w:tr w:rsidR="00B34919" w:rsidRPr="00FA7610" w14:paraId="22C18DBD" w14:textId="77777777" w:rsidTr="00FA761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744477FC" w14:textId="008212D0" w:rsidR="00B34919" w:rsidRPr="00FA7610" w:rsidRDefault="003231EA" w:rsidP="0069485D">
            <w:r w:rsidRPr="00FA7610">
              <w:lastRenderedPageBreak/>
              <w:t xml:space="preserve">end </w:t>
            </w:r>
            <w:r w:rsidR="00B34919" w:rsidRPr="00FA7610">
              <w:t>effector</w:t>
            </w:r>
          </w:p>
        </w:tc>
        <w:tc>
          <w:tcPr>
            <w:tcW w:w="3824" w:type="pct"/>
          </w:tcPr>
          <w:p w14:paraId="01BBF563" w14:textId="479AD194" w:rsidR="00B34919" w:rsidRPr="00FA7610" w:rsidRDefault="00A34832" w:rsidP="0069485D">
            <w:pPr>
              <w:cnfStyle w:val="000000100000" w:firstRow="0" w:lastRow="0" w:firstColumn="0" w:lastColumn="0" w:oddVBand="0" w:evenVBand="0" w:oddHBand="1" w:evenHBand="0" w:firstRowFirstColumn="0" w:firstRowLastColumn="0" w:lastRowFirstColumn="0" w:lastRowLastColumn="0"/>
            </w:pPr>
            <w:r w:rsidRPr="00FA7610">
              <w:t>In robotics, an</w:t>
            </w:r>
            <w:r w:rsidR="00AF091D" w:rsidRPr="00FA7610">
              <w:t xml:space="preserve"> </w:t>
            </w:r>
            <w:r w:rsidRPr="00FA7610">
              <w:t>end effector</w:t>
            </w:r>
            <w:r w:rsidR="00AF091D" w:rsidRPr="00FA7610">
              <w:t xml:space="preserve"> </w:t>
            </w:r>
            <w:r w:rsidRPr="00FA7610">
              <w:t>is a device or tool that</w:t>
            </w:r>
            <w:r w:rsidR="00FF059D" w:rsidRPr="00FA7610">
              <w:t xml:space="preserve"> is</w:t>
            </w:r>
            <w:r w:rsidRPr="00FA7610">
              <w:t xml:space="preserve"> connected to the end of a robot arm where the hand would be.</w:t>
            </w:r>
          </w:p>
        </w:tc>
      </w:tr>
      <w:tr w:rsidR="00B34919" w:rsidRPr="00FA7610" w14:paraId="33D07907" w14:textId="77777777" w:rsidTr="00FA761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76675D08" w14:textId="77777777" w:rsidR="00B34919" w:rsidRPr="00FA7610" w:rsidRDefault="00B34919" w:rsidP="0069485D">
            <w:r w:rsidRPr="00FA7610">
              <w:t>flowchart</w:t>
            </w:r>
          </w:p>
        </w:tc>
        <w:tc>
          <w:tcPr>
            <w:tcW w:w="3824" w:type="pct"/>
          </w:tcPr>
          <w:p w14:paraId="7668F6C9" w14:textId="05820028" w:rsidR="00B34919" w:rsidRPr="00FA7610" w:rsidRDefault="00E92C52" w:rsidP="0069485D">
            <w:pPr>
              <w:cnfStyle w:val="000000010000" w:firstRow="0" w:lastRow="0" w:firstColumn="0" w:lastColumn="0" w:oddVBand="0" w:evenVBand="0" w:oddHBand="0" w:evenHBand="1" w:firstRowFirstColumn="0" w:firstRowLastColumn="0" w:lastRowFirstColumn="0" w:lastRowLastColumn="0"/>
            </w:pPr>
            <w:r w:rsidRPr="00FA7610">
              <w:t>A graphical representation of the sequence of operations in an information system or program. Different symbols are used to draw each type of flowchart.</w:t>
            </w:r>
          </w:p>
        </w:tc>
      </w:tr>
      <w:tr w:rsidR="00B34919" w:rsidRPr="00FA7610" w14:paraId="52A41440" w14:textId="77777777" w:rsidTr="00FA761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5FBFCCB2" w14:textId="77777777" w:rsidR="00B34919" w:rsidRPr="00FA7610" w:rsidRDefault="00B34919" w:rsidP="0069485D">
            <w:r w:rsidRPr="00FA7610">
              <w:t>functional requirement</w:t>
            </w:r>
          </w:p>
        </w:tc>
        <w:tc>
          <w:tcPr>
            <w:tcW w:w="3824" w:type="pct"/>
          </w:tcPr>
          <w:p w14:paraId="5C1CA99F" w14:textId="2B730D28" w:rsidR="00B34919" w:rsidRPr="00FA7610" w:rsidRDefault="00492E03" w:rsidP="0069485D">
            <w:pPr>
              <w:cnfStyle w:val="000000100000" w:firstRow="0" w:lastRow="0" w:firstColumn="0" w:lastColumn="0" w:oddVBand="0" w:evenVBand="0" w:oddHBand="1" w:evenHBand="0" w:firstRowFirstColumn="0" w:firstRowLastColumn="0" w:lastRowFirstColumn="0" w:lastRowLastColumn="0"/>
            </w:pPr>
            <w:r w:rsidRPr="00FA7610">
              <w:t>Functional requirements define the software's goals, meaning that the software will not work if these requirements are not met.</w:t>
            </w:r>
          </w:p>
        </w:tc>
      </w:tr>
      <w:tr w:rsidR="00B34919" w:rsidRPr="00FA7610" w14:paraId="7766CD24" w14:textId="77777777" w:rsidTr="00FA761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7BA9ACC5" w14:textId="77777777" w:rsidR="00B34919" w:rsidRPr="00FA7610" w:rsidRDefault="00B34919" w:rsidP="0069485D">
            <w:r w:rsidRPr="00FA7610">
              <w:t>input</w:t>
            </w:r>
          </w:p>
        </w:tc>
        <w:tc>
          <w:tcPr>
            <w:tcW w:w="3824" w:type="pct"/>
          </w:tcPr>
          <w:p w14:paraId="3755F362" w14:textId="2F817911" w:rsidR="00B34919" w:rsidRPr="00FA7610" w:rsidRDefault="007A416A" w:rsidP="0069485D">
            <w:pPr>
              <w:cnfStyle w:val="000000010000" w:firstRow="0" w:lastRow="0" w:firstColumn="0" w:lastColumn="0" w:oddVBand="0" w:evenVBand="0" w:oddHBand="0" w:evenHBand="1" w:firstRowFirstColumn="0" w:firstRowLastColumn="0" w:lastRowFirstColumn="0" w:lastRowLastColumn="0"/>
            </w:pPr>
            <w:r w:rsidRPr="00FA7610">
              <w:t>Input</w:t>
            </w:r>
            <w:r w:rsidR="00B80F11" w:rsidRPr="00FA7610">
              <w:t xml:space="preserve"> </w:t>
            </w:r>
            <w:r w:rsidRPr="00FA7610">
              <w:t xml:space="preserve">is something </w:t>
            </w:r>
            <w:proofErr w:type="gramStart"/>
            <w:r w:rsidRPr="00FA7610">
              <w:t>entered into</w:t>
            </w:r>
            <w:proofErr w:type="gramEnd"/>
            <w:r w:rsidRPr="00FA7610">
              <w:t xml:space="preserve"> a machine or other system, the act of entering data or other information.</w:t>
            </w:r>
          </w:p>
        </w:tc>
      </w:tr>
      <w:tr w:rsidR="00B34919" w:rsidRPr="00FA7610" w14:paraId="06128CA1" w14:textId="77777777" w:rsidTr="00FA761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3DD8D66A" w14:textId="656DD993" w:rsidR="00B34919" w:rsidRPr="00FA7610" w:rsidRDefault="00F029D9" w:rsidP="0069485D">
            <w:r w:rsidRPr="00FA7610">
              <w:t>i</w:t>
            </w:r>
            <w:r w:rsidR="00B34919" w:rsidRPr="00FA7610">
              <w:t>terative approach</w:t>
            </w:r>
          </w:p>
        </w:tc>
        <w:tc>
          <w:tcPr>
            <w:tcW w:w="3824" w:type="pct"/>
          </w:tcPr>
          <w:p w14:paraId="42A66F8F" w14:textId="7F09D6BD" w:rsidR="00B34919" w:rsidRPr="00FA7610" w:rsidRDefault="00E972BF" w:rsidP="0069485D">
            <w:pPr>
              <w:cnfStyle w:val="000000100000" w:firstRow="0" w:lastRow="0" w:firstColumn="0" w:lastColumn="0" w:oddVBand="0" w:evenVBand="0" w:oddHBand="1" w:evenHBand="0" w:firstRowFirstColumn="0" w:firstRowLastColumn="0" w:lastRowFirstColumn="0" w:lastRowLastColumn="0"/>
            </w:pPr>
            <w:r w:rsidRPr="00FA7610">
              <w:t>The</w:t>
            </w:r>
            <w:r w:rsidR="008125ED" w:rsidRPr="00FA7610">
              <w:t xml:space="preserve"> </w:t>
            </w:r>
            <w:r w:rsidRPr="00FA7610">
              <w:t>iterative approach</w:t>
            </w:r>
            <w:r w:rsidR="008125ED" w:rsidRPr="00FA7610">
              <w:t xml:space="preserve"> </w:t>
            </w:r>
            <w:r w:rsidRPr="00FA7610">
              <w:t>is a process</w:t>
            </w:r>
            <w:r w:rsidR="00375E5B" w:rsidRPr="00FA7610">
              <w:t xml:space="preserve"> which looks to</w:t>
            </w:r>
            <w:r w:rsidRPr="00FA7610">
              <w:t xml:space="preserve"> continuously improv</w:t>
            </w:r>
            <w:r w:rsidR="00375E5B" w:rsidRPr="00FA7610">
              <w:t xml:space="preserve">e </w:t>
            </w:r>
            <w:r w:rsidRPr="00FA7610">
              <w:t>a concept, design, or product</w:t>
            </w:r>
            <w:r w:rsidR="00B215BC" w:rsidRPr="00FA7610">
              <w:t>. The practice of refining and improving a product,</w:t>
            </w:r>
            <w:r w:rsidR="008125ED" w:rsidRPr="00FA7610">
              <w:t xml:space="preserve"> </w:t>
            </w:r>
            <w:r w:rsidR="00B215BC" w:rsidRPr="00FA7610">
              <w:t>process, idea or initiative through multiple</w:t>
            </w:r>
            <w:r w:rsidR="008125ED" w:rsidRPr="00FA7610">
              <w:t xml:space="preserve"> </w:t>
            </w:r>
            <w:r w:rsidR="00B215BC" w:rsidRPr="00FA7610">
              <w:t>iterations</w:t>
            </w:r>
            <w:r w:rsidR="00AF091D" w:rsidRPr="00FA7610">
              <w:t>.</w:t>
            </w:r>
          </w:p>
        </w:tc>
      </w:tr>
      <w:tr w:rsidR="00B34919" w:rsidRPr="00FA7610" w14:paraId="1A9EDB3A" w14:textId="77777777" w:rsidTr="00FA761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10A9C180" w14:textId="77777777" w:rsidR="00B34919" w:rsidRPr="00FA7610" w:rsidRDefault="00B34919" w:rsidP="0069485D">
            <w:r w:rsidRPr="00FA7610">
              <w:t>manipulator</w:t>
            </w:r>
          </w:p>
        </w:tc>
        <w:tc>
          <w:tcPr>
            <w:tcW w:w="3824" w:type="pct"/>
          </w:tcPr>
          <w:p w14:paraId="5B710A24" w14:textId="5A5525FA" w:rsidR="00B34919" w:rsidRPr="00FA7610" w:rsidRDefault="00C04DF4" w:rsidP="0069485D">
            <w:pPr>
              <w:cnfStyle w:val="000000010000" w:firstRow="0" w:lastRow="0" w:firstColumn="0" w:lastColumn="0" w:oddVBand="0" w:evenVBand="0" w:oddHBand="0" w:evenHBand="1" w:firstRowFirstColumn="0" w:firstRowLastColumn="0" w:lastRowFirstColumn="0" w:lastRowLastColumn="0"/>
            </w:pPr>
            <w:r w:rsidRPr="00FA7610">
              <w:t>In robotics, a manipulator is a</w:t>
            </w:r>
            <w:r w:rsidR="008125ED" w:rsidRPr="00FA7610">
              <w:t xml:space="preserve"> </w:t>
            </w:r>
            <w:hyperlink r:id="rId11" w:history="1">
              <w:r w:rsidRPr="00FA7610">
                <w:rPr>
                  <w:rStyle w:val="Hyperlink"/>
                </w:rPr>
                <w:t>robotic arm</w:t>
              </w:r>
            </w:hyperlink>
            <w:r w:rsidRPr="00FA7610">
              <w:t>-like mechanism that is designed to manipulate or move materials, tools, and parts without direct human contact.</w:t>
            </w:r>
          </w:p>
        </w:tc>
      </w:tr>
      <w:tr w:rsidR="00B34919" w:rsidRPr="00FA7610" w14:paraId="660868C7" w14:textId="77777777" w:rsidTr="00FA761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5B4CF2DF" w14:textId="77777777" w:rsidR="00B34919" w:rsidRPr="00FA7610" w:rsidRDefault="00B34919" w:rsidP="0069485D">
            <w:r w:rsidRPr="00FA7610">
              <w:t>microcontroller</w:t>
            </w:r>
          </w:p>
        </w:tc>
        <w:tc>
          <w:tcPr>
            <w:tcW w:w="3824" w:type="pct"/>
          </w:tcPr>
          <w:p w14:paraId="320E34B2" w14:textId="7E831429" w:rsidR="00B34919" w:rsidRPr="00FA7610" w:rsidRDefault="006447EC" w:rsidP="0069485D">
            <w:pPr>
              <w:cnfStyle w:val="000000100000" w:firstRow="0" w:lastRow="0" w:firstColumn="0" w:lastColumn="0" w:oddVBand="0" w:evenVBand="0" w:oddHBand="1" w:evenHBand="0" w:firstRowFirstColumn="0" w:firstRowLastColumn="0" w:lastRowFirstColumn="0" w:lastRowLastColumn="0"/>
            </w:pPr>
            <w:r w:rsidRPr="00FA7610">
              <w:t xml:space="preserve">A small programmable computer that </w:t>
            </w:r>
            <w:proofErr w:type="gramStart"/>
            <w:r w:rsidRPr="00FA7610">
              <w:t>is able to</w:t>
            </w:r>
            <w:proofErr w:type="gramEnd"/>
            <w:r w:rsidRPr="00FA7610">
              <w:t xml:space="preserve"> run code.</w:t>
            </w:r>
          </w:p>
        </w:tc>
      </w:tr>
      <w:tr w:rsidR="00B34919" w:rsidRPr="00FA7610" w14:paraId="7003E39A" w14:textId="77777777" w:rsidTr="00FA761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6BA88B82" w14:textId="77777777" w:rsidR="00B34919" w:rsidRPr="00FA7610" w:rsidRDefault="00B34919" w:rsidP="0069485D">
            <w:r w:rsidRPr="00FA7610">
              <w:t>motion</w:t>
            </w:r>
          </w:p>
        </w:tc>
        <w:tc>
          <w:tcPr>
            <w:tcW w:w="3824" w:type="pct"/>
          </w:tcPr>
          <w:p w14:paraId="3BFCE5AD" w14:textId="03E86CF6" w:rsidR="00B34919" w:rsidRPr="00FA7610" w:rsidRDefault="00702170" w:rsidP="0069485D">
            <w:pPr>
              <w:cnfStyle w:val="000000010000" w:firstRow="0" w:lastRow="0" w:firstColumn="0" w:lastColumn="0" w:oddVBand="0" w:evenVBand="0" w:oddHBand="0" w:evenHBand="1" w:firstRowFirstColumn="0" w:firstRowLastColumn="0" w:lastRowFirstColumn="0" w:lastRowLastColumn="0"/>
            </w:pPr>
            <w:r w:rsidRPr="00FA7610">
              <w:t>M</w:t>
            </w:r>
            <w:r w:rsidR="007C6A4A" w:rsidRPr="00FA7610">
              <w:t>otion</w:t>
            </w:r>
            <w:r w:rsidRPr="00FA7610">
              <w:t xml:space="preserve"> </w:t>
            </w:r>
            <w:r w:rsidR="007C6A4A" w:rsidRPr="00FA7610">
              <w:t>is the</w:t>
            </w:r>
            <w:r w:rsidRPr="00FA7610">
              <w:t xml:space="preserve"> </w:t>
            </w:r>
            <w:hyperlink r:id="rId12" w:tooltip="Phenomenon" w:history="1">
              <w:r w:rsidR="007C6A4A" w:rsidRPr="00FA7610">
                <w:rPr>
                  <w:rStyle w:val="Hyperlink"/>
                </w:rPr>
                <w:t>phenomenon</w:t>
              </w:r>
            </w:hyperlink>
            <w:r w:rsidRPr="00FA7610">
              <w:t xml:space="preserve"> </w:t>
            </w:r>
            <w:r w:rsidR="007C6A4A" w:rsidRPr="00FA7610">
              <w:t>in which an object changes its</w:t>
            </w:r>
            <w:r w:rsidRPr="00FA7610">
              <w:t xml:space="preserve"> </w:t>
            </w:r>
            <w:hyperlink r:id="rId13" w:tooltip="Position (geometry)" w:history="1">
              <w:r w:rsidR="007C6A4A" w:rsidRPr="00FA7610">
                <w:rPr>
                  <w:rStyle w:val="Hyperlink"/>
                </w:rPr>
                <w:t>position</w:t>
              </w:r>
            </w:hyperlink>
            <w:r w:rsidRPr="00FA7610">
              <w:t xml:space="preserve"> </w:t>
            </w:r>
            <w:r w:rsidR="007C6A4A" w:rsidRPr="00FA7610">
              <w:t>with respect to time and can be applied to physical systems.</w:t>
            </w:r>
          </w:p>
        </w:tc>
      </w:tr>
      <w:tr w:rsidR="00B34919" w:rsidRPr="00FA7610" w14:paraId="11F45B71" w14:textId="77777777" w:rsidTr="00FA761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603F8F44" w14:textId="77777777" w:rsidR="00B34919" w:rsidRPr="00FA7610" w:rsidRDefault="00B34919" w:rsidP="0069485D">
            <w:r w:rsidRPr="00FA7610">
              <w:t>non-functional requirement</w:t>
            </w:r>
          </w:p>
        </w:tc>
        <w:tc>
          <w:tcPr>
            <w:tcW w:w="3824" w:type="pct"/>
          </w:tcPr>
          <w:p w14:paraId="01681B85" w14:textId="633EF1C4" w:rsidR="00B34919" w:rsidRPr="00FA7610" w:rsidRDefault="007317A6" w:rsidP="0069485D">
            <w:pPr>
              <w:cnfStyle w:val="000000100000" w:firstRow="0" w:lastRow="0" w:firstColumn="0" w:lastColumn="0" w:oddVBand="0" w:evenVBand="0" w:oddHBand="1" w:evenHBand="0" w:firstRowFirstColumn="0" w:firstRowLastColumn="0" w:lastRowFirstColumn="0" w:lastRowLastColumn="0"/>
            </w:pPr>
            <w:r w:rsidRPr="00FA7610">
              <w:t>A non-functional requirement is a</w:t>
            </w:r>
            <w:r w:rsidR="00702170" w:rsidRPr="00FA7610">
              <w:t xml:space="preserve"> </w:t>
            </w:r>
            <w:hyperlink r:id="rId14" w:tooltip="Requirement" w:history="1">
              <w:r w:rsidRPr="00FA7610">
                <w:rPr>
                  <w:rStyle w:val="Hyperlink"/>
                </w:rPr>
                <w:t>requirement</w:t>
              </w:r>
            </w:hyperlink>
            <w:r w:rsidR="00702170" w:rsidRPr="00FA7610">
              <w:t xml:space="preserve"> </w:t>
            </w:r>
            <w:r w:rsidRPr="00FA7610">
              <w:t>that specifies criteria that can be used to judge the operation of a system, rather than specific behaviours. They are contrasted with</w:t>
            </w:r>
            <w:r w:rsidR="00702170" w:rsidRPr="00FA7610">
              <w:t xml:space="preserve"> </w:t>
            </w:r>
            <w:hyperlink r:id="rId15" w:tooltip="Functional requirement" w:history="1">
              <w:r w:rsidRPr="00FA7610">
                <w:rPr>
                  <w:rStyle w:val="Hyperlink"/>
                </w:rPr>
                <w:t>functional requirements</w:t>
              </w:r>
            </w:hyperlink>
            <w:r w:rsidR="00BE792F" w:rsidRPr="008A689F">
              <w:t xml:space="preserve"> </w:t>
            </w:r>
            <w:r w:rsidRPr="00FA7610">
              <w:t>that define specific behavio</w:t>
            </w:r>
            <w:r w:rsidR="00702170" w:rsidRPr="00FA7610">
              <w:t>u</w:t>
            </w:r>
            <w:r w:rsidRPr="00FA7610">
              <w:t>r or functions.</w:t>
            </w:r>
          </w:p>
        </w:tc>
      </w:tr>
      <w:tr w:rsidR="00B34919" w:rsidRPr="00FA7610" w14:paraId="7926F9E2" w14:textId="77777777" w:rsidTr="00FA761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6664B246" w14:textId="77777777" w:rsidR="00B34919" w:rsidRPr="00FA7610" w:rsidRDefault="00B34919" w:rsidP="0069485D">
            <w:r w:rsidRPr="00FA7610">
              <w:t>privacy</w:t>
            </w:r>
          </w:p>
        </w:tc>
        <w:tc>
          <w:tcPr>
            <w:tcW w:w="3824" w:type="pct"/>
          </w:tcPr>
          <w:p w14:paraId="401823EC" w14:textId="291FAB6F" w:rsidR="00B34919" w:rsidRPr="00FA7610" w:rsidRDefault="00275D9B" w:rsidP="0069485D">
            <w:pPr>
              <w:cnfStyle w:val="000000010000" w:firstRow="0" w:lastRow="0" w:firstColumn="0" w:lastColumn="0" w:oddVBand="0" w:evenVBand="0" w:oddHBand="0" w:evenHBand="1" w:firstRowFirstColumn="0" w:firstRowLastColumn="0" w:lastRowFirstColumn="0" w:lastRowLastColumn="0"/>
            </w:pPr>
            <w:r w:rsidRPr="00FA7610">
              <w:t xml:space="preserve">The degree to which an individual can determine which personal </w:t>
            </w:r>
            <w:r w:rsidRPr="00FA7610">
              <w:lastRenderedPageBreak/>
              <w:t>information is to be shared with whom and for what purpose.</w:t>
            </w:r>
          </w:p>
        </w:tc>
      </w:tr>
      <w:tr w:rsidR="00B34919" w:rsidRPr="00FA7610" w14:paraId="1781EAF6" w14:textId="77777777" w:rsidTr="00FA761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674D5B8B" w14:textId="77777777" w:rsidR="00B34919" w:rsidRPr="00FA7610" w:rsidRDefault="00B34919" w:rsidP="0069485D">
            <w:r w:rsidRPr="00FA7610">
              <w:lastRenderedPageBreak/>
              <w:t>pseudocode</w:t>
            </w:r>
          </w:p>
        </w:tc>
        <w:tc>
          <w:tcPr>
            <w:tcW w:w="3824" w:type="pct"/>
          </w:tcPr>
          <w:p w14:paraId="1DBDDADC" w14:textId="4A6815A0" w:rsidR="00B34919" w:rsidRPr="00FA7610" w:rsidRDefault="00E8176C" w:rsidP="0069485D">
            <w:pPr>
              <w:cnfStyle w:val="000000100000" w:firstRow="0" w:lastRow="0" w:firstColumn="0" w:lastColumn="0" w:oddVBand="0" w:evenVBand="0" w:oddHBand="1" w:evenHBand="0" w:firstRowFirstColumn="0" w:firstRowLastColumn="0" w:lastRowFirstColumn="0" w:lastRowLastColumn="0"/>
            </w:pPr>
            <w:r w:rsidRPr="00FA7610">
              <w:t>Writing in plain English line by line (step by step) what you want the computer program to do.</w:t>
            </w:r>
          </w:p>
        </w:tc>
      </w:tr>
      <w:tr w:rsidR="00B34919" w:rsidRPr="00FA7610" w14:paraId="58B4F371" w14:textId="77777777" w:rsidTr="00FA761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6E1FAC51" w14:textId="77777777" w:rsidR="00B34919" w:rsidRPr="00FA7610" w:rsidRDefault="00B34919" w:rsidP="0069485D">
            <w:r w:rsidRPr="00FA7610">
              <w:t>sensor</w:t>
            </w:r>
          </w:p>
        </w:tc>
        <w:tc>
          <w:tcPr>
            <w:tcW w:w="3824" w:type="pct"/>
          </w:tcPr>
          <w:p w14:paraId="50228E2B" w14:textId="7B7AB60A" w:rsidR="00B34919" w:rsidRPr="00FA7610" w:rsidRDefault="00071315" w:rsidP="0069485D">
            <w:pPr>
              <w:cnfStyle w:val="000000010000" w:firstRow="0" w:lastRow="0" w:firstColumn="0" w:lastColumn="0" w:oddVBand="0" w:evenVBand="0" w:oddHBand="0" w:evenHBand="1" w:firstRowFirstColumn="0" w:firstRowLastColumn="0" w:lastRowFirstColumn="0" w:lastRowLastColumn="0"/>
            </w:pPr>
            <w:r w:rsidRPr="00FA7610">
              <w:t>A device that can be connected to the microcontroller that detects a change in its environment providing data to the microcontroller.</w:t>
            </w:r>
          </w:p>
        </w:tc>
      </w:tr>
      <w:tr w:rsidR="00B34919" w:rsidRPr="00FA7610" w14:paraId="55A70391" w14:textId="77777777" w:rsidTr="00FA761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30EC1E81" w14:textId="77777777" w:rsidR="00B34919" w:rsidRPr="00FA7610" w:rsidRDefault="00B34919" w:rsidP="0069485D">
            <w:r w:rsidRPr="00FA7610">
              <w:t>stakeholders</w:t>
            </w:r>
          </w:p>
        </w:tc>
        <w:tc>
          <w:tcPr>
            <w:tcW w:w="3824" w:type="pct"/>
          </w:tcPr>
          <w:p w14:paraId="6D5AF647" w14:textId="64582607" w:rsidR="00B34919" w:rsidRPr="00FA7610" w:rsidRDefault="00BE56FD" w:rsidP="0069485D">
            <w:pPr>
              <w:cnfStyle w:val="000000100000" w:firstRow="0" w:lastRow="0" w:firstColumn="0" w:lastColumn="0" w:oddVBand="0" w:evenVBand="0" w:oddHBand="1" w:evenHBand="0" w:firstRowFirstColumn="0" w:firstRowLastColumn="0" w:lastRowFirstColumn="0" w:lastRowLastColumn="0"/>
            </w:pPr>
            <w:r w:rsidRPr="00FA7610">
              <w:t>A</w:t>
            </w:r>
            <w:r w:rsidR="00702170" w:rsidRPr="00FA7610">
              <w:t xml:space="preserve"> </w:t>
            </w:r>
            <w:r w:rsidRPr="00FA7610">
              <w:t>stakeholder</w:t>
            </w:r>
            <w:r w:rsidR="00702170" w:rsidRPr="00FA7610">
              <w:t xml:space="preserve"> </w:t>
            </w:r>
            <w:r w:rsidRPr="00FA7610">
              <w:t>is either an individual, group or organisation that's impacted by the outcome of a project or a business venture.</w:t>
            </w:r>
          </w:p>
        </w:tc>
      </w:tr>
      <w:tr w:rsidR="00B34919" w:rsidRPr="00FA7610" w14:paraId="5A6F11D7" w14:textId="77777777" w:rsidTr="00FA761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0340C299" w14:textId="77777777" w:rsidR="00B34919" w:rsidRPr="00FA7610" w:rsidRDefault="00B34919" w:rsidP="0069485D">
            <w:r w:rsidRPr="00FA7610">
              <w:t>test case</w:t>
            </w:r>
          </w:p>
        </w:tc>
        <w:tc>
          <w:tcPr>
            <w:tcW w:w="3824" w:type="pct"/>
          </w:tcPr>
          <w:p w14:paraId="667610CA" w14:textId="58DE7F37" w:rsidR="00B34919" w:rsidRPr="00FA7610" w:rsidRDefault="00066779" w:rsidP="0069485D">
            <w:pPr>
              <w:cnfStyle w:val="000000010000" w:firstRow="0" w:lastRow="0" w:firstColumn="0" w:lastColumn="0" w:oddVBand="0" w:evenVBand="0" w:oddHBand="0" w:evenHBand="1" w:firstRowFirstColumn="0" w:firstRowLastColumn="0" w:lastRowFirstColumn="0" w:lastRowLastColumn="0"/>
            </w:pPr>
            <w:r w:rsidRPr="00FA7610">
              <w:t>A</w:t>
            </w:r>
            <w:r w:rsidR="00702170" w:rsidRPr="00FA7610">
              <w:t xml:space="preserve"> </w:t>
            </w:r>
            <w:r w:rsidRPr="00FA7610">
              <w:t>test case</w:t>
            </w:r>
            <w:r w:rsidR="00702170" w:rsidRPr="00FA7610">
              <w:t xml:space="preserve"> </w:t>
            </w:r>
            <w:r w:rsidRPr="00FA7610">
              <w:t>is a set of actions performed on a system to determine if it satisfies software requirements and functions correctly.</w:t>
            </w:r>
          </w:p>
        </w:tc>
      </w:tr>
      <w:tr w:rsidR="00B34919" w:rsidRPr="00FA7610" w14:paraId="4F6129F9" w14:textId="77777777" w:rsidTr="00FA761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76" w:type="pct"/>
          </w:tcPr>
          <w:p w14:paraId="720C4AA1" w14:textId="6FAD8786" w:rsidR="00B34919" w:rsidRPr="00FA7610" w:rsidRDefault="00B34919" w:rsidP="0069485D">
            <w:r w:rsidRPr="00FA7610">
              <w:t>use case</w:t>
            </w:r>
          </w:p>
        </w:tc>
        <w:tc>
          <w:tcPr>
            <w:tcW w:w="3824" w:type="pct"/>
          </w:tcPr>
          <w:p w14:paraId="5C980769" w14:textId="7EEF14D3" w:rsidR="00B34919" w:rsidRPr="00FA7610" w:rsidRDefault="00F05225" w:rsidP="0069485D">
            <w:pPr>
              <w:cnfStyle w:val="000000100000" w:firstRow="0" w:lastRow="0" w:firstColumn="0" w:lastColumn="0" w:oddVBand="0" w:evenVBand="0" w:oddHBand="1" w:evenHBand="0" w:firstRowFirstColumn="0" w:firstRowLastColumn="0" w:lastRowFirstColumn="0" w:lastRowLastColumn="0"/>
            </w:pPr>
            <w:r w:rsidRPr="00FA7610">
              <w:t>A use case is</w:t>
            </w:r>
            <w:r w:rsidR="00702170" w:rsidRPr="00FA7610">
              <w:t xml:space="preserve"> </w:t>
            </w:r>
            <w:r w:rsidRPr="00FA7610">
              <w:t>a description of the ways in which a user interacts with a system or product.</w:t>
            </w:r>
          </w:p>
        </w:tc>
      </w:tr>
    </w:tbl>
    <w:p w14:paraId="68D16CEA" w14:textId="71C619BC" w:rsidR="003C5DF6" w:rsidRPr="00C7525D" w:rsidRDefault="003C5DF6" w:rsidP="0069485D">
      <w:pPr>
        <w:pStyle w:val="FeatureBox2"/>
      </w:pPr>
      <w:r w:rsidRPr="0CF11DAA">
        <w:rPr>
          <w:rStyle w:val="Strong"/>
        </w:rPr>
        <w:t xml:space="preserve">Teacher </w:t>
      </w:r>
      <w:proofErr w:type="gramStart"/>
      <w:r w:rsidR="00A52921">
        <w:rPr>
          <w:rStyle w:val="Strong"/>
        </w:rPr>
        <w:t>n</w:t>
      </w:r>
      <w:r w:rsidRPr="0CF11DAA">
        <w:rPr>
          <w:rStyle w:val="Strong"/>
        </w:rPr>
        <w:t>ote:</w:t>
      </w:r>
      <w:proofErr w:type="gramEnd"/>
      <w:r>
        <w:t xml:space="preserve"> </w:t>
      </w:r>
      <w:r w:rsidR="00A52921">
        <w:t>f</w:t>
      </w:r>
      <w:r w:rsidR="00111626">
        <w:t xml:space="preserve">or students with an </w:t>
      </w:r>
      <w:r w:rsidR="00562F3B" w:rsidRPr="00562F3B">
        <w:t>EALD</w:t>
      </w:r>
      <w:r w:rsidR="00111626">
        <w:t xml:space="preserve"> background</w:t>
      </w:r>
      <w:r w:rsidR="00111626" w:rsidDel="00340484">
        <w:t xml:space="preserve">. </w:t>
      </w:r>
      <w:r w:rsidR="00562F3B" w:rsidRPr="00562F3B">
        <w:t>The</w:t>
      </w:r>
      <w:r w:rsidR="00111626">
        <w:t xml:space="preserve"> glossary can be provided </w:t>
      </w:r>
      <w:r w:rsidR="00562F3B" w:rsidRPr="00562F3B">
        <w:t xml:space="preserve">complete </w:t>
      </w:r>
      <w:r w:rsidR="00111626">
        <w:t xml:space="preserve">so that they have additional time to understand </w:t>
      </w:r>
      <w:r w:rsidR="00E32090">
        <w:t>the key terms</w:t>
      </w:r>
      <w:r w:rsidR="00CD4526">
        <w:t xml:space="preserve"> </w:t>
      </w:r>
      <w:r w:rsidR="00CD4526" w:rsidDel="00793789">
        <w:t xml:space="preserve">with </w:t>
      </w:r>
      <w:r w:rsidR="00CD4526">
        <w:t>bilingual dictionaries</w:t>
      </w:r>
      <w:r w:rsidR="00E32090">
        <w:t>.</w:t>
      </w:r>
      <w:r w:rsidR="00562F3B" w:rsidRPr="00562F3B">
        <w:t xml:space="preserve"> The glossary can be provided to students in their preferred communication mode.</w:t>
      </w:r>
    </w:p>
    <w:p w14:paraId="3D424EBB" w14:textId="77777777" w:rsidR="007B46B8" w:rsidRDefault="007B46B8" w:rsidP="0069485D">
      <w:r>
        <w:br w:type="page"/>
      </w:r>
    </w:p>
    <w:p w14:paraId="33D32391" w14:textId="77777777" w:rsidR="007B46B8" w:rsidRDefault="007B46B8" w:rsidP="0069485D">
      <w:pPr>
        <w:pStyle w:val="Heading2"/>
      </w:pPr>
      <w:bookmarkStart w:id="28" w:name="_Toc135313063"/>
      <w:bookmarkStart w:id="29" w:name="_Toc135313148"/>
      <w:r>
        <w:lastRenderedPageBreak/>
        <w:t>The design and production process</w:t>
      </w:r>
      <w:bookmarkEnd w:id="28"/>
      <w:bookmarkEnd w:id="29"/>
    </w:p>
    <w:p w14:paraId="46083E07" w14:textId="0C69827D" w:rsidR="007B46B8" w:rsidRPr="00793789" w:rsidRDefault="007B46B8" w:rsidP="0069485D">
      <w:r w:rsidRPr="00793789">
        <w:t xml:space="preserve">Throughout your study of </w:t>
      </w:r>
      <w:r w:rsidR="00672C75" w:rsidRPr="00793789">
        <w:t>Computing</w:t>
      </w:r>
      <w:r w:rsidR="00CF5233" w:rsidRPr="00793789">
        <w:t xml:space="preserve"> Technology</w:t>
      </w:r>
      <w:r w:rsidRPr="00793789">
        <w:t>, you will learn about design processes and how to apply them. You will explore different types of design processes and learn how to apply them in your design project.</w:t>
      </w:r>
    </w:p>
    <w:p w14:paraId="45406FE7" w14:textId="77777777" w:rsidR="007B46B8" w:rsidRPr="00793789" w:rsidRDefault="007B46B8" w:rsidP="0069485D">
      <w:r w:rsidRPr="00793789">
        <w:t>The design and production process:</w:t>
      </w:r>
    </w:p>
    <w:p w14:paraId="5411D732" w14:textId="51D8492B" w:rsidR="007B46B8" w:rsidRPr="00992DFD" w:rsidRDefault="003E212E" w:rsidP="00992DFD">
      <w:pPr>
        <w:pStyle w:val="ListBullet"/>
      </w:pPr>
      <w:r w:rsidRPr="00992DFD">
        <w:t>i</w:t>
      </w:r>
      <w:r w:rsidR="007B46B8" w:rsidRPr="00992DFD">
        <w:t>nvolves a sequence of organised steps which provide a solution to design needs and opportunities</w:t>
      </w:r>
    </w:p>
    <w:p w14:paraId="4B7970AE" w14:textId="17848468" w:rsidR="007B46B8" w:rsidRPr="00992DFD" w:rsidRDefault="003E212E" w:rsidP="00992DFD">
      <w:pPr>
        <w:pStyle w:val="ListBullet"/>
      </w:pPr>
      <w:r w:rsidRPr="00992DFD">
        <w:t>m</w:t>
      </w:r>
      <w:r w:rsidR="007B46B8" w:rsidRPr="00992DFD">
        <w:t>ay take a few seconds or minutes, such as when you select what clothes to wear, or may take years as in the case with the design of a motor vehicle</w:t>
      </w:r>
    </w:p>
    <w:p w14:paraId="0CE4A30C" w14:textId="553CC5FE" w:rsidR="007B46B8" w:rsidRPr="00992DFD" w:rsidRDefault="003E212E" w:rsidP="00992DFD">
      <w:pPr>
        <w:pStyle w:val="ListBullet"/>
      </w:pPr>
      <w:r w:rsidRPr="00992DFD">
        <w:t>m</w:t>
      </w:r>
      <w:r w:rsidR="007B46B8" w:rsidRPr="00992DFD">
        <w:t>ay involve one person or may involve many people</w:t>
      </w:r>
    </w:p>
    <w:p w14:paraId="3A4FC30D" w14:textId="7CDA13F6" w:rsidR="007B46B8" w:rsidRPr="00992DFD" w:rsidRDefault="003E212E" w:rsidP="00992DFD">
      <w:pPr>
        <w:pStyle w:val="ListBullet"/>
      </w:pPr>
      <w:r w:rsidRPr="00992DFD">
        <w:t>m</w:t>
      </w:r>
      <w:r w:rsidR="007B46B8" w:rsidRPr="00992DFD">
        <w:t>ay be simple or complex, depending on the task</w:t>
      </w:r>
    </w:p>
    <w:p w14:paraId="20FA8C56" w14:textId="3A0FDAE5" w:rsidR="007B46B8" w:rsidRPr="00992DFD" w:rsidRDefault="003E212E" w:rsidP="00992DFD">
      <w:pPr>
        <w:pStyle w:val="ListBullet"/>
      </w:pPr>
      <w:r w:rsidRPr="00992DFD">
        <w:t>i</w:t>
      </w:r>
      <w:r w:rsidR="007B46B8" w:rsidRPr="00992DFD">
        <w:t>nvolves questioning (or evaluating) throughout the</w:t>
      </w:r>
      <w:r w:rsidR="005247A7" w:rsidRPr="00992DFD">
        <w:t xml:space="preserve"> iterative</w:t>
      </w:r>
      <w:r w:rsidR="007B46B8" w:rsidRPr="00992DFD">
        <w:t xml:space="preserve"> process</w:t>
      </w:r>
      <w:r w:rsidRPr="00992DFD">
        <w:t>.</w:t>
      </w:r>
    </w:p>
    <w:p w14:paraId="0D4D4F66" w14:textId="797962C2" w:rsidR="000731B7" w:rsidRPr="000731B7" w:rsidRDefault="000731B7" w:rsidP="0069485D">
      <w:pPr>
        <w:pStyle w:val="Caption"/>
      </w:pPr>
      <w:r>
        <w:t xml:space="preserve">Figure </w:t>
      </w:r>
      <w:r>
        <w:fldChar w:fldCharType="begin"/>
      </w:r>
      <w:r>
        <w:instrText xml:space="preserve"> SEQ Figure \* ARABIC </w:instrText>
      </w:r>
      <w:r>
        <w:fldChar w:fldCharType="separate"/>
      </w:r>
      <w:r w:rsidR="005743F7">
        <w:rPr>
          <w:noProof/>
        </w:rPr>
        <w:t>1</w:t>
      </w:r>
      <w:r>
        <w:rPr>
          <w:noProof/>
        </w:rPr>
        <w:fldChar w:fldCharType="end"/>
      </w:r>
      <w:r>
        <w:t xml:space="preserve"> – flowchart of design and production process</w:t>
      </w:r>
    </w:p>
    <w:p w14:paraId="148C0ED5" w14:textId="5F1FFFA3" w:rsidR="001E7944" w:rsidRPr="00793789" w:rsidRDefault="006A107C" w:rsidP="0069485D">
      <w:r>
        <w:rPr>
          <w:noProof/>
        </w:rPr>
        <w:drawing>
          <wp:inline distT="0" distB="0" distL="0" distR="0" wp14:anchorId="1F758945" wp14:editId="74FEBAF2">
            <wp:extent cx="5723681" cy="4345053"/>
            <wp:effectExtent l="0" t="0" r="0" b="0"/>
            <wp:docPr id="143364872" name="Picture 143364872"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4872" name="Picture 143364872"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pic:cNvPicPr/>
                  </pic:nvPicPr>
                  <pic:blipFill>
                    <a:blip r:embed="rId16">
                      <a:extLst>
                        <a:ext uri="{28A0092B-C50C-407E-A947-70E740481C1C}">
                          <a14:useLocalDpi xmlns:a14="http://schemas.microsoft.com/office/drawing/2010/main" val="0"/>
                        </a:ext>
                      </a:extLst>
                    </a:blip>
                    <a:stretch>
                      <a:fillRect/>
                    </a:stretch>
                  </pic:blipFill>
                  <pic:spPr>
                    <a:xfrm>
                      <a:off x="0" y="0"/>
                      <a:ext cx="5753195" cy="4367458"/>
                    </a:xfrm>
                    <a:prstGeom prst="rect">
                      <a:avLst/>
                    </a:prstGeom>
                  </pic:spPr>
                </pic:pic>
              </a:graphicData>
            </a:graphic>
          </wp:inline>
        </w:drawing>
      </w:r>
      <w:r w:rsidR="001E7944">
        <w:br w:type="page"/>
      </w:r>
    </w:p>
    <w:p w14:paraId="5C21CE8E" w14:textId="5CFB3544" w:rsidR="001E7944" w:rsidRDefault="00672C75" w:rsidP="0069485D">
      <w:pPr>
        <w:pStyle w:val="Heading2"/>
      </w:pPr>
      <w:bookmarkStart w:id="30" w:name="_Toc135313064"/>
      <w:bookmarkStart w:id="31" w:name="_Toc135313149"/>
      <w:r>
        <w:lastRenderedPageBreak/>
        <w:t>Identifying and defining</w:t>
      </w:r>
      <w:bookmarkEnd w:id="30"/>
      <w:bookmarkEnd w:id="31"/>
    </w:p>
    <w:p w14:paraId="0C388AEA" w14:textId="6CBFB28D" w:rsidR="00EF4DBA" w:rsidRDefault="00EF4DBA" w:rsidP="0069485D">
      <w:pPr>
        <w:pStyle w:val="Heading3"/>
      </w:pPr>
      <w:bookmarkStart w:id="32" w:name="_Toc135313065"/>
      <w:bookmarkStart w:id="33" w:name="_Toc135313150"/>
      <w:r>
        <w:t>What are mechatronic systems</w:t>
      </w:r>
      <w:r w:rsidR="00793789">
        <w:t>?</w:t>
      </w:r>
      <w:bookmarkEnd w:id="32"/>
      <w:bookmarkEnd w:id="33"/>
    </w:p>
    <w:p w14:paraId="2CAF3460" w14:textId="59190CA7" w:rsidR="00533A4B" w:rsidRPr="002218E0" w:rsidRDefault="0084190B" w:rsidP="0069485D">
      <w:r w:rsidRPr="002218E0">
        <w:t xml:space="preserve">Discuss and analyse how </w:t>
      </w:r>
      <w:hyperlink r:id="rId17" w:history="1">
        <w:r w:rsidR="00F70EA1">
          <w:rPr>
            <w:rStyle w:val="Hyperlink"/>
          </w:rPr>
          <w:t>mechatronics (11:32)</w:t>
        </w:r>
      </w:hyperlink>
      <w:r w:rsidR="001F3E4A" w:rsidRPr="002218E0">
        <w:t xml:space="preserve"> </w:t>
      </w:r>
      <w:r w:rsidRPr="002218E0">
        <w:t xml:space="preserve">acts as an overarching term and look at what areas </w:t>
      </w:r>
      <w:r w:rsidR="00D21F8B" w:rsidRPr="002218E0">
        <w:t xml:space="preserve">(mechanical, electrical and computational) </w:t>
      </w:r>
      <w:r w:rsidRPr="002218E0">
        <w:t xml:space="preserve">are required to understand this concept. </w:t>
      </w:r>
      <w:r w:rsidR="00533A4B" w:rsidRPr="002218E0">
        <w:t xml:space="preserve">Discuss and analyse </w:t>
      </w:r>
      <w:hyperlink r:id="rId18" w:history="1">
        <w:r w:rsidR="00965520" w:rsidRPr="002218E0">
          <w:rPr>
            <w:rStyle w:val="Hyperlink"/>
          </w:rPr>
          <w:t>robotic systems (10:25)</w:t>
        </w:r>
      </w:hyperlink>
      <w:r w:rsidR="00AC21A4" w:rsidRPr="002218E0">
        <w:t xml:space="preserve"> and </w:t>
      </w:r>
      <w:hyperlink r:id="rId19" w:history="1">
        <w:r w:rsidR="00127CD8" w:rsidRPr="002218E0">
          <w:rPr>
            <w:rStyle w:val="Hyperlink"/>
          </w:rPr>
          <w:t>automated systems (6:19)</w:t>
        </w:r>
      </w:hyperlink>
      <w:r w:rsidR="00533A4B" w:rsidRPr="002218E0">
        <w:t>.</w:t>
      </w:r>
    </w:p>
    <w:p w14:paraId="17FDFAE0" w14:textId="429DBD8E" w:rsidR="001E7944" w:rsidRPr="00AF0C55" w:rsidRDefault="00B5268C" w:rsidP="0069485D">
      <w:r>
        <w:rPr>
          <w:noProof/>
        </w:rPr>
        <w:drawing>
          <wp:anchor distT="0" distB="180340" distL="114300" distR="114300" simplePos="0" relativeHeight="251658240" behindDoc="0" locked="0" layoutInCell="1" allowOverlap="1" wp14:anchorId="387DC6AE" wp14:editId="2E2A2FCE">
            <wp:simplePos x="0" y="0"/>
            <wp:positionH relativeFrom="margin">
              <wp:posOffset>-63610</wp:posOffset>
            </wp:positionH>
            <wp:positionV relativeFrom="paragraph">
              <wp:posOffset>400602</wp:posOffset>
            </wp:positionV>
            <wp:extent cx="633600" cy="633600"/>
            <wp:effectExtent l="0" t="0" r="0" b="0"/>
            <wp:wrapSquare wrapText="bothSides"/>
            <wp:docPr id="437568834" name="Picture 4375688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D21F8B" w:rsidRPr="009D36A1">
        <w:rPr>
          <w:lang w:eastAsia="zh-CN"/>
        </w:rPr>
        <w:t>Define the following concepts</w:t>
      </w:r>
      <w:r w:rsidR="001E7944" w:rsidRPr="009D36A1">
        <w:rPr>
          <w:lang w:eastAsia="zh-CN"/>
        </w:rPr>
        <w:t xml:space="preserve"> in the space below.</w:t>
      </w:r>
    </w:p>
    <w:p w14:paraId="058E1C53" w14:textId="617C0C25" w:rsidR="001E7944" w:rsidRDefault="00B34919" w:rsidP="0069485D">
      <w:r>
        <w:t>What is a mechatronic system?</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5510F8" w14:paraId="2C01685E" w14:textId="77777777" w:rsidTr="00EC400A">
        <w:tc>
          <w:tcPr>
            <w:tcW w:w="9622" w:type="dxa"/>
          </w:tcPr>
          <w:p w14:paraId="519C81BA" w14:textId="77777777" w:rsidR="00EC400A" w:rsidRPr="00BE3779" w:rsidRDefault="00EC400A" w:rsidP="0069485D">
            <w:pPr>
              <w:rPr>
                <w:b/>
                <w:bCs/>
              </w:rPr>
            </w:pPr>
            <w:r w:rsidRPr="00BE3779">
              <w:rPr>
                <w:b/>
                <w:bCs/>
              </w:rPr>
              <w:t>Sample answer:</w:t>
            </w:r>
          </w:p>
          <w:p w14:paraId="7C29ADC9" w14:textId="77777777" w:rsidR="00EC400A" w:rsidRPr="00EB50AC" w:rsidRDefault="00EC400A" w:rsidP="0069485D">
            <w:r w:rsidRPr="00EC400A">
              <w:t>A typical mechatronic system picks up signals from the environment, and processes them to generate output signals, transforming them for example into forces, motions and actions.</w:t>
            </w:r>
          </w:p>
          <w:p w14:paraId="7DB43318" w14:textId="77777777" w:rsidR="00EC400A" w:rsidRPr="00EC400A" w:rsidRDefault="00EC400A" w:rsidP="0069485D">
            <w:r w:rsidRPr="00EC400A">
              <w:t>Mechatronic systems have fewer mechanical parts because of the integration of sensors, circuits, and motion components such as actuators.</w:t>
            </w:r>
          </w:p>
          <w:p w14:paraId="342FE217" w14:textId="08B0B248" w:rsidR="005510F8" w:rsidRPr="00EC400A" w:rsidRDefault="00EC400A" w:rsidP="0069485D">
            <w:r w:rsidRPr="00EC400A">
              <w:t>A mechatronics engineer unites the principles of mechanics, electronics, and computing to generate a simpler, more economical and reliable system.</w:t>
            </w:r>
          </w:p>
        </w:tc>
      </w:tr>
    </w:tbl>
    <w:p w14:paraId="59FDA20E" w14:textId="6EEAD55C" w:rsidR="001E7944" w:rsidRDefault="00B5268C" w:rsidP="0069485D">
      <w:r w:rsidRPr="003705E4">
        <w:rPr>
          <w:noProof/>
        </w:rPr>
        <w:drawing>
          <wp:anchor distT="0" distB="180340" distL="114300" distR="114300" simplePos="0" relativeHeight="251658241" behindDoc="0" locked="0" layoutInCell="1" allowOverlap="1" wp14:anchorId="270EEEF6" wp14:editId="2251B509">
            <wp:simplePos x="0" y="0"/>
            <wp:positionH relativeFrom="margin">
              <wp:align>left</wp:align>
            </wp:positionH>
            <wp:positionV relativeFrom="paragraph">
              <wp:posOffset>59331</wp:posOffset>
            </wp:positionV>
            <wp:extent cx="633600" cy="633600"/>
            <wp:effectExtent l="0" t="0" r="0" b="0"/>
            <wp:wrapSquare wrapText="bothSides"/>
            <wp:docPr id="319109752" name="Picture 3191097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672C75" w:rsidRPr="003705E4">
        <w:t xml:space="preserve">What is </w:t>
      </w:r>
      <w:r w:rsidR="00B34919" w:rsidRPr="003705E4">
        <w:t>a robotic system</w:t>
      </w:r>
      <w:r w:rsidR="00672C75" w:rsidRPr="003705E4">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5510F8" w14:paraId="7803818F" w14:textId="77777777" w:rsidTr="00EC400A">
        <w:tc>
          <w:tcPr>
            <w:tcW w:w="9622" w:type="dxa"/>
          </w:tcPr>
          <w:p w14:paraId="2C819EF5" w14:textId="77777777" w:rsidR="00EC400A" w:rsidRPr="00BE3779" w:rsidRDefault="00EC400A" w:rsidP="0069485D">
            <w:pPr>
              <w:rPr>
                <w:b/>
                <w:bCs/>
              </w:rPr>
            </w:pPr>
            <w:r w:rsidRPr="00BE3779">
              <w:rPr>
                <w:b/>
                <w:bCs/>
              </w:rPr>
              <w:t>Sample answers:</w:t>
            </w:r>
          </w:p>
          <w:p w14:paraId="03BBEB02" w14:textId="77777777" w:rsidR="00EC400A" w:rsidRPr="00EC400A" w:rsidRDefault="00EC400A" w:rsidP="0069485D">
            <w:r w:rsidRPr="00EC400A">
              <w:t>Robotic systems are defined as systems that provide intelligent services and information by interacting with their environment, including human beings, via the use of various sensors, actuators and human interfaces.</w:t>
            </w:r>
          </w:p>
          <w:p w14:paraId="72DF08B2" w14:textId="77777777" w:rsidR="00EC400A" w:rsidRPr="00EC400A" w:rsidRDefault="00EC400A" w:rsidP="0069485D">
            <w:r w:rsidRPr="00EC400A">
              <w:t xml:space="preserve">Robotic systems can be defined as interconnected, interactive, cognitive and physical tools that are able to perceive their environment using sensors, reason and plans using </w:t>
            </w:r>
            <w:r w:rsidRPr="00EC400A">
              <w:lastRenderedPageBreak/>
              <w:t>algorithms implemented in computer programs, and perform actions enabled by actuators.</w:t>
            </w:r>
          </w:p>
          <w:p w14:paraId="1BA08463" w14:textId="12AF871C" w:rsidR="005510F8" w:rsidRPr="00EC400A" w:rsidRDefault="00EC400A" w:rsidP="0069485D">
            <w:r w:rsidRPr="00EC400A">
              <w:t>A robotic system requires a microprocessor, sensors, actuators, power supply and a skeleton.</w:t>
            </w:r>
          </w:p>
        </w:tc>
      </w:tr>
    </w:tbl>
    <w:p w14:paraId="70A4169C" w14:textId="4B475141" w:rsidR="001E7944" w:rsidRDefault="00B5268C" w:rsidP="0069485D">
      <w:r>
        <w:rPr>
          <w:noProof/>
        </w:rPr>
        <w:lastRenderedPageBreak/>
        <w:drawing>
          <wp:anchor distT="0" distB="180340" distL="114300" distR="114300" simplePos="0" relativeHeight="251658242" behindDoc="0" locked="0" layoutInCell="1" allowOverlap="1" wp14:anchorId="18FDA87E" wp14:editId="56B8B80B">
            <wp:simplePos x="0" y="0"/>
            <wp:positionH relativeFrom="margin">
              <wp:posOffset>-2540</wp:posOffset>
            </wp:positionH>
            <wp:positionV relativeFrom="paragraph">
              <wp:posOffset>69850</wp:posOffset>
            </wp:positionV>
            <wp:extent cx="633600" cy="633600"/>
            <wp:effectExtent l="0" t="0" r="0" b="0"/>
            <wp:wrapSquare wrapText="bothSides"/>
            <wp:docPr id="1325458443" name="Picture 13254584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B34919">
        <w:t>What is an automated system</w:t>
      </w:r>
      <w:r w:rsidR="00672C75">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6159E1" w14:paraId="66C77019" w14:textId="77777777" w:rsidTr="006642B1">
        <w:tc>
          <w:tcPr>
            <w:tcW w:w="9622" w:type="dxa"/>
          </w:tcPr>
          <w:p w14:paraId="4A540CDE" w14:textId="77777777" w:rsidR="006159E1" w:rsidRPr="00BE3779" w:rsidRDefault="006159E1" w:rsidP="0069485D">
            <w:pPr>
              <w:rPr>
                <w:b/>
                <w:bCs/>
              </w:rPr>
            </w:pPr>
            <w:r w:rsidRPr="00BE3779">
              <w:rPr>
                <w:b/>
                <w:bCs/>
              </w:rPr>
              <w:t>Sample answers:</w:t>
            </w:r>
          </w:p>
          <w:p w14:paraId="157E7386" w14:textId="77777777" w:rsidR="006159E1" w:rsidRPr="006159E1" w:rsidRDefault="006159E1" w:rsidP="0069485D">
            <w:r w:rsidRPr="006159E1">
              <w:t>Automated systems are a combination of both software and hardware that is designed and programmed to work automatically without the need for a human operator to provide inputs and instructions for each operation.</w:t>
            </w:r>
          </w:p>
          <w:p w14:paraId="2FABA436" w14:textId="2F228B1C" w:rsidR="006159E1" w:rsidRDefault="006159E1" w:rsidP="006049FA">
            <w:pPr>
              <w:spacing w:after="240"/>
            </w:pPr>
            <w:r w:rsidRPr="006159E1">
              <w:t>Automation describes a wide range of technologies that reduce human intervention in processes. Human intervention is reduced by predetermining decision criteria, processes, relationships and related actions.</w:t>
            </w:r>
          </w:p>
        </w:tc>
      </w:tr>
    </w:tbl>
    <w:p w14:paraId="1DA89894" w14:textId="77777777" w:rsidR="00F253BD" w:rsidRPr="00F253BD" w:rsidRDefault="00F253BD" w:rsidP="00F253BD">
      <w:r w:rsidRPr="00F253BD">
        <w:br w:type="page"/>
      </w:r>
    </w:p>
    <w:p w14:paraId="0136D1FC" w14:textId="02CD6BAE" w:rsidR="00D92DE4" w:rsidRPr="00056C79" w:rsidRDefault="00D92DE4" w:rsidP="0069485D">
      <w:pPr>
        <w:pStyle w:val="Heading3"/>
      </w:pPr>
      <w:bookmarkStart w:id="34" w:name="_Toc135313066"/>
      <w:bookmarkStart w:id="35" w:name="_Toc135313151"/>
      <w:r w:rsidRPr="00056C79">
        <w:lastRenderedPageBreak/>
        <w:t>Real</w:t>
      </w:r>
      <w:r w:rsidR="005E783C">
        <w:t>-</w:t>
      </w:r>
      <w:r w:rsidRPr="00056C79">
        <w:t>world mechatronic applications</w:t>
      </w:r>
      <w:bookmarkEnd w:id="34"/>
      <w:bookmarkEnd w:id="35"/>
    </w:p>
    <w:p w14:paraId="2782A2BD" w14:textId="4F096030" w:rsidR="00672C75" w:rsidRPr="009D36A1" w:rsidRDefault="00677C60" w:rsidP="0069485D">
      <w:r>
        <w:rPr>
          <w:noProof/>
        </w:rPr>
        <w:drawing>
          <wp:anchor distT="0" distB="0" distL="114300" distR="114300" simplePos="0" relativeHeight="251658349" behindDoc="0" locked="0" layoutInCell="1" allowOverlap="1" wp14:anchorId="64282A75" wp14:editId="6F5D59C5">
            <wp:simplePos x="0" y="0"/>
            <wp:positionH relativeFrom="margin">
              <wp:posOffset>-34290</wp:posOffset>
            </wp:positionH>
            <wp:positionV relativeFrom="paragraph">
              <wp:posOffset>268310</wp:posOffset>
            </wp:positionV>
            <wp:extent cx="635000" cy="635000"/>
            <wp:effectExtent l="0" t="0" r="0" b="0"/>
            <wp:wrapSquare wrapText="bothSides"/>
            <wp:docPr id="664725473" name="Picture 6647254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72C75" w:rsidRPr="009D36A1">
        <w:t>Look</w:t>
      </w:r>
      <w:r w:rsidR="00EF5EA1">
        <w:t xml:space="preserve"> </w:t>
      </w:r>
      <w:r w:rsidR="00672C75" w:rsidRPr="009D36A1">
        <w:t xml:space="preserve">at different systems and identify </w:t>
      </w:r>
      <w:r w:rsidR="00B7339B" w:rsidRPr="009D36A1">
        <w:t>real-world applications</w:t>
      </w:r>
      <w:r w:rsidR="00672C75" w:rsidRPr="009D36A1">
        <w:t>.</w:t>
      </w:r>
    </w:p>
    <w:p w14:paraId="6AC67014" w14:textId="7BAE5D26" w:rsidR="004F2EA6" w:rsidRPr="003705E4" w:rsidRDefault="004F2EA6" w:rsidP="0069485D">
      <w:r w:rsidRPr="003705E4">
        <w:t xml:space="preserve">Present a variety of settings that mechatronics and automated systems are used in, and </w:t>
      </w:r>
      <w:r w:rsidR="009D36A1" w:rsidRPr="003705E4">
        <w:t xml:space="preserve">as a </w:t>
      </w:r>
      <w:r w:rsidRPr="003705E4">
        <w:t>class discuss</w:t>
      </w:r>
      <w:r w:rsidR="00AF1F41" w:rsidRPr="003705E4">
        <w:t xml:space="preserve"> </w:t>
      </w:r>
      <w:r w:rsidR="00CD0777">
        <w:t>the following and their role in each scenario:</w:t>
      </w:r>
    </w:p>
    <w:p w14:paraId="59C697B7" w14:textId="77777777" w:rsidR="004F2EA6" w:rsidRPr="003705E4" w:rsidRDefault="004F2EA6" w:rsidP="0069485D">
      <w:pPr>
        <w:pStyle w:val="ListBullet"/>
      </w:pPr>
      <w:r w:rsidRPr="003705E4">
        <w:t>systems development and the impact on individuals and society.</w:t>
      </w:r>
    </w:p>
    <w:p w14:paraId="32B7296A" w14:textId="77777777" w:rsidR="004F2EA6" w:rsidRPr="003705E4" w:rsidRDefault="004F2EA6" w:rsidP="0069485D">
      <w:pPr>
        <w:pStyle w:val="ListBullet"/>
      </w:pPr>
      <w:r w:rsidRPr="003705E4">
        <w:t>identify human or autonomous control.</w:t>
      </w:r>
    </w:p>
    <w:p w14:paraId="37BC8A7F" w14:textId="2D3997F7" w:rsidR="004F2EA6" w:rsidRPr="003705E4" w:rsidRDefault="004F2EA6" w:rsidP="0069485D">
      <w:pPr>
        <w:pStyle w:val="ListBullet"/>
      </w:pPr>
      <w:r w:rsidRPr="003705E4">
        <w:t>recognise inputs, storage, transmission, processes and outputs as unique in each system.</w:t>
      </w:r>
    </w:p>
    <w:p w14:paraId="2469748D" w14:textId="2BB0CC99" w:rsidR="00CC448A" w:rsidRPr="000D384F" w:rsidRDefault="000D384F" w:rsidP="00CC448A">
      <w:pPr>
        <w:pStyle w:val="FeatureBox"/>
        <w:rPr>
          <w:b/>
          <w:bCs/>
        </w:rPr>
      </w:pPr>
      <w:r w:rsidRPr="000D384F">
        <w:rPr>
          <w:b/>
          <w:bCs/>
        </w:rPr>
        <w:t>Sample scenarios</w:t>
      </w:r>
    </w:p>
    <w:p w14:paraId="45C0E3B4" w14:textId="6161A395" w:rsidR="00114136" w:rsidRDefault="00114136" w:rsidP="00CC448A">
      <w:pPr>
        <w:pStyle w:val="FeatureBox"/>
      </w:pPr>
      <w:r>
        <w:t>Investigating an</w:t>
      </w:r>
      <w:r w:rsidR="00265A02" w:rsidRPr="00265A02">
        <w:t xml:space="preserve"> example of residential </w:t>
      </w:r>
      <w:hyperlink r:id="rId22" w:history="1">
        <w:r w:rsidR="00700E6F">
          <w:rPr>
            <w:rStyle w:val="Hyperlink"/>
          </w:rPr>
          <w:t>robotic cleaning (6:39)</w:t>
        </w:r>
      </w:hyperlink>
      <w:r w:rsidR="00265A02" w:rsidRPr="00906BA0">
        <w:t xml:space="preserve"> </w:t>
      </w:r>
      <w:r w:rsidR="00265A02" w:rsidRPr="00265A02">
        <w:t>lends to a discussion on the impact on individuals and society.</w:t>
      </w:r>
    </w:p>
    <w:p w14:paraId="5641824C" w14:textId="5F850C57" w:rsidR="00265A02" w:rsidRPr="00114136" w:rsidRDefault="00114136" w:rsidP="00CC448A">
      <w:pPr>
        <w:pStyle w:val="FeatureBox"/>
      </w:pPr>
      <w:r>
        <w:t>Investigating an</w:t>
      </w:r>
      <w:r w:rsidR="00265A02" w:rsidRPr="00265A02">
        <w:t xml:space="preserve"> agricultural example of </w:t>
      </w:r>
      <w:hyperlink r:id="rId23" w:history="1">
        <w:r w:rsidR="00265A02" w:rsidRPr="00265A02">
          <w:rPr>
            <w:rStyle w:val="Hyperlink"/>
          </w:rPr>
          <w:t>tomato picking</w:t>
        </w:r>
      </w:hyperlink>
      <w:r w:rsidR="00265A02" w:rsidRPr="00ED01C7">
        <w:t xml:space="preserve">, </w:t>
      </w:r>
      <w:r w:rsidR="00265A02" w:rsidRPr="00265A02">
        <w:t>demonstrates machine sight through artificial intelligence.</w:t>
      </w:r>
    </w:p>
    <w:p w14:paraId="2A308AB5" w14:textId="32E1141C" w:rsidR="00265A02" w:rsidRPr="003705E4" w:rsidRDefault="00114136" w:rsidP="00CC448A">
      <w:pPr>
        <w:pStyle w:val="FeatureBox"/>
      </w:pPr>
      <w:r>
        <w:t>Investigating a</w:t>
      </w:r>
      <w:r w:rsidR="00265A02" w:rsidRPr="00265A02">
        <w:t xml:space="preserve"> medical example shows human control of a system through </w:t>
      </w:r>
      <w:hyperlink r:id="rId24" w:history="1">
        <w:r w:rsidR="001442C5" w:rsidRPr="00787EA5">
          <w:rPr>
            <w:rStyle w:val="Hyperlink"/>
          </w:rPr>
          <w:t>robotic surgery (2:15)</w:t>
        </w:r>
      </w:hyperlink>
      <w:r w:rsidR="00265A02" w:rsidRPr="003705E4">
        <w:t>.</w:t>
      </w:r>
    </w:p>
    <w:p w14:paraId="23460737" w14:textId="2A9332D2" w:rsidR="00265A02" w:rsidRPr="003705E4" w:rsidRDefault="00114136" w:rsidP="00CC448A">
      <w:pPr>
        <w:pStyle w:val="FeatureBox"/>
      </w:pPr>
      <w:r>
        <w:t>Investigating the</w:t>
      </w:r>
      <w:r w:rsidR="00265A02" w:rsidRPr="00265A02">
        <w:t xml:space="preserve"> website from </w:t>
      </w:r>
      <w:hyperlink r:id="rId25" w:history="1">
        <w:r w:rsidR="00265A02" w:rsidRPr="00597F91">
          <w:rPr>
            <w:rStyle w:val="Hyperlink"/>
          </w:rPr>
          <w:t>NASA</w:t>
        </w:r>
      </w:hyperlink>
      <w:r w:rsidR="00265A02" w:rsidRPr="00265A02">
        <w:t xml:space="preserve"> </w:t>
      </w:r>
      <w:r w:rsidR="001447CF">
        <w:t xml:space="preserve">which </w:t>
      </w:r>
      <w:r w:rsidR="00265A02" w:rsidRPr="00265A02">
        <w:t>showcases a range of exploratory robots.</w:t>
      </w:r>
    </w:p>
    <w:p w14:paraId="13AA27BF" w14:textId="115F1F75" w:rsidR="00801BF1" w:rsidRPr="003705E4" w:rsidRDefault="000D384F" w:rsidP="0069485D">
      <w:r>
        <w:t>Additional a</w:t>
      </w:r>
      <w:r w:rsidR="00801BF1">
        <w:t>reas and examples could include:</w:t>
      </w:r>
    </w:p>
    <w:p w14:paraId="01C38669" w14:textId="463A89BB" w:rsidR="00801BF1" w:rsidRPr="001B7719" w:rsidRDefault="007235B9" w:rsidP="0069485D">
      <w:pPr>
        <w:pStyle w:val="ListBullet"/>
      </w:pPr>
      <w:r w:rsidRPr="001B7719">
        <w:t>medical</w:t>
      </w:r>
      <w:r w:rsidR="00801BF1" w:rsidRPr="001B7719">
        <w:t xml:space="preserve"> </w:t>
      </w:r>
      <w:r w:rsidR="003F1BCB" w:rsidRPr="001B7719">
        <w:t xml:space="preserve">systems </w:t>
      </w:r>
      <w:r w:rsidR="00287D98" w:rsidRPr="001B7719">
        <w:t>such as</w:t>
      </w:r>
      <w:r w:rsidR="003F1BCB" w:rsidRPr="001B7719">
        <w:t xml:space="preserve"> </w:t>
      </w:r>
      <w:r w:rsidR="00801BF1" w:rsidRPr="001B7719">
        <w:t>biomechatronic, exoskeletons, surgical robots, robotic prosthetics</w:t>
      </w:r>
    </w:p>
    <w:p w14:paraId="45080A37" w14:textId="42709515" w:rsidR="00801BF1" w:rsidRPr="001B7719" w:rsidRDefault="003F1BCB" w:rsidP="0069485D">
      <w:pPr>
        <w:pStyle w:val="ListBullet"/>
      </w:pPr>
      <w:r w:rsidRPr="001B7719">
        <w:t>residential systems</w:t>
      </w:r>
      <w:r w:rsidR="00287D98" w:rsidRPr="001B7719">
        <w:t xml:space="preserve"> such as</w:t>
      </w:r>
      <w:r w:rsidR="00801BF1" w:rsidRPr="001B7719">
        <w:t xml:space="preserve"> robotic vacuum cleaner, smart homes</w:t>
      </w:r>
    </w:p>
    <w:p w14:paraId="607CAFEE" w14:textId="79B8F0E8" w:rsidR="00801BF1" w:rsidRPr="001B7719" w:rsidRDefault="00801BF1" w:rsidP="0069485D">
      <w:pPr>
        <w:pStyle w:val="ListBullet"/>
      </w:pPr>
      <w:r w:rsidRPr="001B7719">
        <w:t>transport</w:t>
      </w:r>
      <w:r w:rsidR="007343BC" w:rsidRPr="001B7719">
        <w:t xml:space="preserve"> systems such as</w:t>
      </w:r>
      <w:r w:rsidRPr="001B7719">
        <w:t xml:space="preserve"> autonomous driving, anti-lock braking system (ABS)</w:t>
      </w:r>
    </w:p>
    <w:p w14:paraId="2A762709" w14:textId="688AE55B" w:rsidR="00801BF1" w:rsidRPr="001B7719" w:rsidRDefault="00801BF1" w:rsidP="0069485D">
      <w:pPr>
        <w:pStyle w:val="ListBullet"/>
      </w:pPr>
      <w:r w:rsidRPr="001B7719">
        <w:t>manufacturing</w:t>
      </w:r>
      <w:r w:rsidR="006C396A" w:rsidRPr="001B7719">
        <w:t xml:space="preserve"> systems such as </w:t>
      </w:r>
      <w:r w:rsidR="00B46312" w:rsidRPr="001B7719">
        <w:t xml:space="preserve">assembly lines, warehouse </w:t>
      </w:r>
      <w:r w:rsidR="00C7016F" w:rsidRPr="001B7719">
        <w:t>robotics and</w:t>
      </w:r>
      <w:r w:rsidRPr="001B7719">
        <w:t xml:space="preserve"> robotic arms</w:t>
      </w:r>
    </w:p>
    <w:p w14:paraId="11C45B7D" w14:textId="37EA905C" w:rsidR="00801BF1" w:rsidRPr="001B7719" w:rsidRDefault="00801BF1" w:rsidP="0069485D">
      <w:pPr>
        <w:pStyle w:val="ListBullet"/>
      </w:pPr>
      <w:r w:rsidRPr="001B7719">
        <w:t>exploration</w:t>
      </w:r>
      <w:r w:rsidR="00C7016F" w:rsidRPr="001B7719">
        <w:t xml:space="preserve"> systems such as </w:t>
      </w:r>
      <w:r w:rsidR="001F5C34" w:rsidRPr="001B7719">
        <w:t xml:space="preserve">bomb disposal robots and </w:t>
      </w:r>
      <w:r w:rsidRPr="001B7719">
        <w:t>Mars Rover</w:t>
      </w:r>
      <w:r w:rsidR="001F5C34" w:rsidRPr="001B7719">
        <w:t>.</w:t>
      </w:r>
    </w:p>
    <w:p w14:paraId="4D1E42DF" w14:textId="79DADAB7" w:rsidR="005F3033" w:rsidRDefault="00044EF4" w:rsidP="0069485D">
      <w:r>
        <w:rPr>
          <w:noProof/>
        </w:rPr>
        <w:drawing>
          <wp:anchor distT="0" distB="180340" distL="114300" distR="114300" simplePos="0" relativeHeight="251658350" behindDoc="0" locked="0" layoutInCell="1" allowOverlap="1" wp14:anchorId="69923E91" wp14:editId="74845FDE">
            <wp:simplePos x="0" y="0"/>
            <wp:positionH relativeFrom="margin">
              <wp:align>left</wp:align>
            </wp:positionH>
            <wp:positionV relativeFrom="paragraph">
              <wp:posOffset>42530</wp:posOffset>
            </wp:positionV>
            <wp:extent cx="633600" cy="633600"/>
            <wp:effectExtent l="0" t="0" r="0" b="0"/>
            <wp:wrapSquare wrapText="bothSides"/>
            <wp:docPr id="1159281171" name="Picture 11592811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9E1273">
        <w:t>In the table below ca</w:t>
      </w:r>
      <w:r w:rsidR="00B653A6">
        <w:t>tegorise real</w:t>
      </w:r>
      <w:r w:rsidR="005E783C">
        <w:t>-</w:t>
      </w:r>
      <w:r w:rsidR="00B653A6">
        <w:t xml:space="preserve">world </w:t>
      </w:r>
      <w:r w:rsidR="00114136">
        <w:t>examples</w:t>
      </w:r>
      <w:r w:rsidR="00B653A6">
        <w:t xml:space="preserve"> into examples of mechatronic, robotic or automated systems.</w:t>
      </w:r>
    </w:p>
    <w:p w14:paraId="7D1985AB" w14:textId="77777777" w:rsidR="00B021D4" w:rsidRDefault="00B021D4" w:rsidP="0069485D"/>
    <w:p w14:paraId="7DE83CA9" w14:textId="4503446E" w:rsidR="00B021D4" w:rsidRDefault="005D1C2C" w:rsidP="005D1C2C">
      <w:pPr>
        <w:pStyle w:val="Caption"/>
      </w:pPr>
      <w:r>
        <w:lastRenderedPageBreak/>
        <w:t xml:space="preserve">Table </w:t>
      </w:r>
      <w:r>
        <w:fldChar w:fldCharType="begin"/>
      </w:r>
      <w:r>
        <w:instrText xml:space="preserve"> SEQ Table \* ARABIC </w:instrText>
      </w:r>
      <w:r>
        <w:fldChar w:fldCharType="separate"/>
      </w:r>
      <w:r w:rsidR="00543FDA">
        <w:rPr>
          <w:noProof/>
        </w:rPr>
        <w:t>4</w:t>
      </w:r>
      <w:r>
        <w:fldChar w:fldCharType="end"/>
      </w:r>
      <w:r>
        <w:t xml:space="preserve"> – systems and their applications in the real world</w:t>
      </w:r>
    </w:p>
    <w:tbl>
      <w:tblPr>
        <w:tblStyle w:val="Tableheader"/>
        <w:tblW w:w="0" w:type="auto"/>
        <w:tblLook w:val="04A0" w:firstRow="1" w:lastRow="0" w:firstColumn="1" w:lastColumn="0" w:noHBand="0" w:noVBand="1"/>
        <w:tblDescription w:val="Real world examples of  of mechatronic, robotic or automated systems"/>
      </w:tblPr>
      <w:tblGrid>
        <w:gridCol w:w="2045"/>
        <w:gridCol w:w="7290"/>
      </w:tblGrid>
      <w:tr w:rsidR="00672C75" w:rsidRPr="001B7719" w14:paraId="5DB2B683" w14:textId="77777777" w:rsidTr="00B95CD3">
        <w:trPr>
          <w:cnfStyle w:val="100000000000" w:firstRow="1" w:lastRow="0" w:firstColumn="0" w:lastColumn="0" w:oddVBand="0" w:evenVBand="0" w:oddHBand="0"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2045" w:type="dxa"/>
          </w:tcPr>
          <w:p w14:paraId="59AA02FA" w14:textId="24C2FD7F" w:rsidR="00672C75" w:rsidRPr="001B7719" w:rsidRDefault="00672C75" w:rsidP="0069485D">
            <w:r w:rsidRPr="001B7719">
              <w:t>System</w:t>
            </w:r>
          </w:p>
        </w:tc>
        <w:tc>
          <w:tcPr>
            <w:tcW w:w="7290" w:type="dxa"/>
          </w:tcPr>
          <w:p w14:paraId="6A41143F" w14:textId="40B2BA56" w:rsidR="00672C75" w:rsidRPr="00442734" w:rsidRDefault="00672C75" w:rsidP="0069485D">
            <w:pPr>
              <w:cnfStyle w:val="100000000000" w:firstRow="1" w:lastRow="0" w:firstColumn="0" w:lastColumn="0" w:oddVBand="0" w:evenVBand="0" w:oddHBand="0" w:evenHBand="0" w:firstRowFirstColumn="0" w:firstRowLastColumn="0" w:lastRowFirstColumn="0" w:lastRowLastColumn="0"/>
            </w:pPr>
            <w:r w:rsidRPr="00442734">
              <w:t>Identify</w:t>
            </w:r>
            <w:r w:rsidR="00ED0447" w:rsidRPr="00442734">
              <w:t xml:space="preserve"> real-world applications</w:t>
            </w:r>
          </w:p>
        </w:tc>
      </w:tr>
      <w:tr w:rsidR="00672C75" w:rsidRPr="001B7719" w14:paraId="5CC3B0E7" w14:textId="77777777" w:rsidTr="00B95CD3">
        <w:trPr>
          <w:cnfStyle w:val="000000100000" w:firstRow="0" w:lastRow="0" w:firstColumn="0" w:lastColumn="0" w:oddVBand="0" w:evenVBand="0" w:oddHBand="1" w:evenHBand="0" w:firstRowFirstColumn="0" w:firstRowLastColumn="0" w:lastRowFirstColumn="0" w:lastRowLastColumn="0"/>
          <w:trHeight w:val="1790"/>
        </w:trPr>
        <w:tc>
          <w:tcPr>
            <w:cnfStyle w:val="001000000000" w:firstRow="0" w:lastRow="0" w:firstColumn="1" w:lastColumn="0" w:oddVBand="0" w:evenVBand="0" w:oddHBand="0" w:evenHBand="0" w:firstRowFirstColumn="0" w:firstRowLastColumn="0" w:lastRowFirstColumn="0" w:lastRowLastColumn="0"/>
            <w:tcW w:w="2045" w:type="dxa"/>
          </w:tcPr>
          <w:p w14:paraId="2C10A292" w14:textId="3CC187C7" w:rsidR="00672C75" w:rsidRPr="001B7719" w:rsidRDefault="00ED0447" w:rsidP="0069485D">
            <w:r w:rsidRPr="001B7719">
              <w:t>Mechatronic System</w:t>
            </w:r>
          </w:p>
        </w:tc>
        <w:tc>
          <w:tcPr>
            <w:tcW w:w="7290" w:type="dxa"/>
          </w:tcPr>
          <w:p w14:paraId="246DD620" w14:textId="7D02369D" w:rsidR="00977EBE" w:rsidRPr="00BE3779" w:rsidRDefault="00977EBE" w:rsidP="0069485D">
            <w:pPr>
              <w:cnfStyle w:val="000000100000" w:firstRow="0" w:lastRow="0" w:firstColumn="0" w:lastColumn="0" w:oddVBand="0" w:evenVBand="0" w:oddHBand="1" w:evenHBand="0" w:firstRowFirstColumn="0" w:firstRowLastColumn="0" w:lastRowFirstColumn="0" w:lastRowLastColumn="0"/>
              <w:rPr>
                <w:b/>
                <w:bCs/>
              </w:rPr>
            </w:pPr>
            <w:r w:rsidRPr="00BE3779">
              <w:rPr>
                <w:b/>
                <w:bCs/>
              </w:rPr>
              <w:t>Sample answer</w:t>
            </w:r>
            <w:r w:rsidR="006915E7" w:rsidRPr="00BE3779">
              <w:rPr>
                <w:b/>
                <w:bCs/>
              </w:rPr>
              <w:t>s</w:t>
            </w:r>
            <w:r w:rsidRPr="00BE3779">
              <w:rPr>
                <w:b/>
                <w:bCs/>
              </w:rPr>
              <w:t>:</w:t>
            </w:r>
          </w:p>
          <w:p w14:paraId="6119F88D" w14:textId="4FAFF2D1" w:rsidR="00A547BB" w:rsidRPr="00442734" w:rsidRDefault="0019758B" w:rsidP="0069485D">
            <w:pPr>
              <w:cnfStyle w:val="000000100000" w:firstRow="0" w:lastRow="0" w:firstColumn="0" w:lastColumn="0" w:oddVBand="0" w:evenVBand="0" w:oddHBand="1" w:evenHBand="0" w:firstRowFirstColumn="0" w:firstRowLastColumn="0" w:lastRowFirstColumn="0" w:lastRowLastColumn="0"/>
            </w:pPr>
            <w:r w:rsidRPr="00442734">
              <w:t>Mechatronic</w:t>
            </w:r>
            <w:r w:rsidR="00B51CBE" w:rsidRPr="00442734">
              <w:t xml:space="preserve"> system</w:t>
            </w:r>
            <w:r w:rsidRPr="00442734">
              <w:t xml:space="preserve">s </w:t>
            </w:r>
            <w:r w:rsidR="00B51CBE" w:rsidRPr="00442734">
              <w:t>are</w:t>
            </w:r>
            <w:r w:rsidRPr="00442734">
              <w:t xml:space="preserve"> used in manufacturing, health care, space exploration, and in tools that make our lives easier on a day-to-day basis.</w:t>
            </w:r>
          </w:p>
          <w:p w14:paraId="7FF3B5CE" w14:textId="0AEA6A43" w:rsidR="00A547BB" w:rsidRPr="00442734" w:rsidRDefault="00562AE7" w:rsidP="0069485D">
            <w:pPr>
              <w:cnfStyle w:val="000000100000" w:firstRow="0" w:lastRow="0" w:firstColumn="0" w:lastColumn="0" w:oddVBand="0" w:evenVBand="0" w:oddHBand="1" w:evenHBand="0" w:firstRowFirstColumn="0" w:firstRowLastColumn="0" w:lastRowFirstColumn="0" w:lastRowLastColumn="0"/>
            </w:pPr>
            <w:r w:rsidRPr="00442734">
              <w:t>Autonomous vehicles are an example of a complex mechatronic system</w:t>
            </w:r>
            <w:r w:rsidR="0003642C" w:rsidRPr="00442734">
              <w:t>.</w:t>
            </w:r>
          </w:p>
          <w:p w14:paraId="73BD77A1" w14:textId="76FFE592" w:rsidR="00A547BB" w:rsidRPr="00442734" w:rsidRDefault="00AA4FBB" w:rsidP="0069485D">
            <w:pPr>
              <w:cnfStyle w:val="000000100000" w:firstRow="0" w:lastRow="0" w:firstColumn="0" w:lastColumn="0" w:oddVBand="0" w:evenVBand="0" w:oddHBand="1" w:evenHBand="0" w:firstRowFirstColumn="0" w:firstRowLastColumn="0" w:lastRowFirstColumn="0" w:lastRowLastColumn="0"/>
            </w:pPr>
            <w:r w:rsidRPr="00442734">
              <w:t>Robots are a subset</w:t>
            </w:r>
            <w:r w:rsidR="008D72C7" w:rsidRPr="00442734">
              <w:t xml:space="preserve"> or division</w:t>
            </w:r>
            <w:r w:rsidRPr="00442734">
              <w:t xml:space="preserve"> of </w:t>
            </w:r>
            <w:r w:rsidR="008D72C7" w:rsidRPr="00442734">
              <w:t>m</w:t>
            </w:r>
            <w:r w:rsidR="00406D47" w:rsidRPr="00442734">
              <w:t>echatronic systems</w:t>
            </w:r>
            <w:r w:rsidR="00783351" w:rsidRPr="00442734">
              <w:t>.</w:t>
            </w:r>
          </w:p>
          <w:p w14:paraId="153992DC" w14:textId="02270792" w:rsidR="005A2853" w:rsidRPr="00442734" w:rsidRDefault="00783351" w:rsidP="0069485D">
            <w:pPr>
              <w:cnfStyle w:val="000000100000" w:firstRow="0" w:lastRow="0" w:firstColumn="0" w:lastColumn="0" w:oddVBand="0" w:evenVBand="0" w:oddHBand="1" w:evenHBand="0" w:firstRowFirstColumn="0" w:firstRowLastColumn="0" w:lastRowFirstColumn="0" w:lastRowLastColumn="0"/>
            </w:pPr>
            <w:r w:rsidRPr="00442734">
              <w:t xml:space="preserve">Automated systems are </w:t>
            </w:r>
            <w:r w:rsidR="0009630D" w:rsidRPr="00442734">
              <w:t>not</w:t>
            </w:r>
            <w:r w:rsidR="00A547BB" w:rsidRPr="00442734">
              <w:t xml:space="preserve"> always a</w:t>
            </w:r>
            <w:r w:rsidRPr="00442734">
              <w:t xml:space="preserve"> mechatronic system</w:t>
            </w:r>
            <w:r w:rsidR="00A547BB" w:rsidRPr="00442734">
              <w:t xml:space="preserve"> as mechatronic systems are normally defined as having movement.</w:t>
            </w:r>
          </w:p>
        </w:tc>
      </w:tr>
      <w:tr w:rsidR="00672C75" w:rsidRPr="001B7719" w14:paraId="10E6AA6E" w14:textId="77777777" w:rsidTr="00B95CD3">
        <w:trPr>
          <w:cnfStyle w:val="000000010000" w:firstRow="0" w:lastRow="0" w:firstColumn="0" w:lastColumn="0" w:oddVBand="0" w:evenVBand="0" w:oddHBand="0" w:evenHBand="1" w:firstRowFirstColumn="0" w:firstRowLastColumn="0" w:lastRowFirstColumn="0" w:lastRowLastColumn="0"/>
          <w:trHeight w:val="1790"/>
        </w:trPr>
        <w:tc>
          <w:tcPr>
            <w:cnfStyle w:val="001000000000" w:firstRow="0" w:lastRow="0" w:firstColumn="1" w:lastColumn="0" w:oddVBand="0" w:evenVBand="0" w:oddHBand="0" w:evenHBand="0" w:firstRowFirstColumn="0" w:firstRowLastColumn="0" w:lastRowFirstColumn="0" w:lastRowLastColumn="0"/>
            <w:tcW w:w="2045" w:type="dxa"/>
          </w:tcPr>
          <w:p w14:paraId="5A66637C" w14:textId="078D8BA1" w:rsidR="00672C75" w:rsidRPr="001B7719" w:rsidRDefault="00ED0447" w:rsidP="0069485D">
            <w:r w:rsidRPr="001B7719">
              <w:t>Robotic System</w:t>
            </w:r>
          </w:p>
        </w:tc>
        <w:tc>
          <w:tcPr>
            <w:tcW w:w="7290" w:type="dxa"/>
          </w:tcPr>
          <w:p w14:paraId="214CA156" w14:textId="73E39619" w:rsidR="00977EBE" w:rsidRPr="00BE3779" w:rsidRDefault="00977EBE" w:rsidP="0069485D">
            <w:pPr>
              <w:cnfStyle w:val="000000010000" w:firstRow="0" w:lastRow="0" w:firstColumn="0" w:lastColumn="0" w:oddVBand="0" w:evenVBand="0" w:oddHBand="0" w:evenHBand="1" w:firstRowFirstColumn="0" w:firstRowLastColumn="0" w:lastRowFirstColumn="0" w:lastRowLastColumn="0"/>
              <w:rPr>
                <w:b/>
                <w:bCs/>
              </w:rPr>
            </w:pPr>
            <w:r w:rsidRPr="00BE3779">
              <w:rPr>
                <w:b/>
                <w:bCs/>
              </w:rPr>
              <w:t>Sample answer</w:t>
            </w:r>
            <w:r w:rsidR="006915E7" w:rsidRPr="00BE3779">
              <w:rPr>
                <w:b/>
                <w:bCs/>
              </w:rPr>
              <w:t>s</w:t>
            </w:r>
            <w:r w:rsidRPr="00BE3779">
              <w:rPr>
                <w:b/>
                <w:bCs/>
              </w:rPr>
              <w:t>:</w:t>
            </w:r>
          </w:p>
          <w:p w14:paraId="77A4CEA3" w14:textId="77777777" w:rsidR="00ED0447" w:rsidRPr="00442734" w:rsidRDefault="00DA77BC" w:rsidP="0069485D">
            <w:pPr>
              <w:cnfStyle w:val="000000010000" w:firstRow="0" w:lastRow="0" w:firstColumn="0" w:lastColumn="0" w:oddVBand="0" w:evenVBand="0" w:oddHBand="0" w:evenHBand="1" w:firstRowFirstColumn="0" w:firstRowLastColumn="0" w:lastRowFirstColumn="0" w:lastRowLastColumn="0"/>
            </w:pPr>
            <w:r w:rsidRPr="00442734">
              <w:t>Many robots are built to do jobs that are hazardous to people, such as defusing bombs, finding survivors in unstable environments, and exploring mines</w:t>
            </w:r>
            <w:r w:rsidR="00713554" w:rsidRPr="00442734">
              <w:t xml:space="preserve">, </w:t>
            </w:r>
            <w:r w:rsidRPr="00442734">
              <w:t>shipwrecks</w:t>
            </w:r>
            <w:r w:rsidR="00713554" w:rsidRPr="00442734">
              <w:t xml:space="preserve"> and Mars</w:t>
            </w:r>
            <w:r w:rsidRPr="00442734">
              <w:t>.</w:t>
            </w:r>
          </w:p>
          <w:p w14:paraId="25037686" w14:textId="16EC2B90" w:rsidR="00836679" w:rsidRPr="00442734" w:rsidRDefault="00D300CD" w:rsidP="0069485D">
            <w:pPr>
              <w:cnfStyle w:val="000000010000" w:firstRow="0" w:lastRow="0" w:firstColumn="0" w:lastColumn="0" w:oddVBand="0" w:evenVBand="0" w:oddHBand="0" w:evenHBand="1" w:firstRowFirstColumn="0" w:firstRowLastColumn="0" w:lastRowFirstColumn="0" w:lastRowLastColumn="0"/>
            </w:pPr>
            <w:r w:rsidRPr="00442734">
              <w:t>Robots may also perform repetitive jo</w:t>
            </w:r>
            <w:r w:rsidR="00D834AB" w:rsidRPr="00442734">
              <w:t>bs</w:t>
            </w:r>
            <w:r w:rsidR="00F87C53" w:rsidRPr="00442734">
              <w:t xml:space="preserve"> such as on an assembly line producing vehicles.</w:t>
            </w:r>
          </w:p>
        </w:tc>
      </w:tr>
      <w:tr w:rsidR="00672C75" w:rsidRPr="001B7719" w14:paraId="6B739616" w14:textId="77777777" w:rsidTr="00B95CD3">
        <w:trPr>
          <w:cnfStyle w:val="000000100000" w:firstRow="0" w:lastRow="0" w:firstColumn="0" w:lastColumn="0" w:oddVBand="0" w:evenVBand="0" w:oddHBand="1" w:evenHBand="0" w:firstRowFirstColumn="0" w:firstRowLastColumn="0" w:lastRowFirstColumn="0" w:lastRowLastColumn="0"/>
          <w:trHeight w:val="1401"/>
        </w:trPr>
        <w:tc>
          <w:tcPr>
            <w:cnfStyle w:val="001000000000" w:firstRow="0" w:lastRow="0" w:firstColumn="1" w:lastColumn="0" w:oddVBand="0" w:evenVBand="0" w:oddHBand="0" w:evenHBand="0" w:firstRowFirstColumn="0" w:firstRowLastColumn="0" w:lastRowFirstColumn="0" w:lastRowLastColumn="0"/>
            <w:tcW w:w="2045" w:type="dxa"/>
          </w:tcPr>
          <w:p w14:paraId="7C24F6D4" w14:textId="2A36B038" w:rsidR="00672C75" w:rsidRPr="001B7719" w:rsidRDefault="00ED0447" w:rsidP="0069485D">
            <w:r w:rsidRPr="001B7719">
              <w:t>Automated System</w:t>
            </w:r>
          </w:p>
        </w:tc>
        <w:tc>
          <w:tcPr>
            <w:tcW w:w="7290" w:type="dxa"/>
          </w:tcPr>
          <w:p w14:paraId="1A03C5E2" w14:textId="5531D5CA" w:rsidR="00977EBE" w:rsidRPr="00BE3779" w:rsidRDefault="00977EBE" w:rsidP="0069485D">
            <w:pPr>
              <w:cnfStyle w:val="000000100000" w:firstRow="0" w:lastRow="0" w:firstColumn="0" w:lastColumn="0" w:oddVBand="0" w:evenVBand="0" w:oddHBand="1" w:evenHBand="0" w:firstRowFirstColumn="0" w:firstRowLastColumn="0" w:lastRowFirstColumn="0" w:lastRowLastColumn="0"/>
              <w:rPr>
                <w:b/>
                <w:bCs/>
              </w:rPr>
            </w:pPr>
            <w:r w:rsidRPr="00BE3779">
              <w:rPr>
                <w:b/>
                <w:bCs/>
              </w:rPr>
              <w:t>Sample answer</w:t>
            </w:r>
            <w:r w:rsidR="006915E7" w:rsidRPr="00BE3779">
              <w:rPr>
                <w:b/>
                <w:bCs/>
              </w:rPr>
              <w:t>s</w:t>
            </w:r>
            <w:r w:rsidRPr="00BE3779">
              <w:rPr>
                <w:b/>
                <w:bCs/>
              </w:rPr>
              <w:t>:</w:t>
            </w:r>
          </w:p>
          <w:p w14:paraId="1832B0AC" w14:textId="0284E6F4" w:rsidR="00ED0447" w:rsidRPr="00442734" w:rsidRDefault="007D6C6C" w:rsidP="0069485D">
            <w:pPr>
              <w:cnfStyle w:val="000000100000" w:firstRow="0" w:lastRow="0" w:firstColumn="0" w:lastColumn="0" w:oddVBand="0" w:evenVBand="0" w:oddHBand="1" w:evenHBand="0" w:firstRowFirstColumn="0" w:firstRowLastColumn="0" w:lastRowFirstColumn="0" w:lastRowLastColumn="0"/>
            </w:pPr>
            <w:r w:rsidRPr="00442734">
              <w:t>Automated</w:t>
            </w:r>
            <w:r w:rsidR="00C846C4" w:rsidRPr="00442734">
              <w:t xml:space="preserve"> system</w:t>
            </w:r>
            <w:r w:rsidRPr="00442734">
              <w:t>s</w:t>
            </w:r>
            <w:r w:rsidR="00C846C4" w:rsidRPr="00442734">
              <w:t xml:space="preserve"> can be seen in the </w:t>
            </w:r>
            <w:r w:rsidRPr="00442734">
              <w:t>home</w:t>
            </w:r>
            <w:r w:rsidR="00C846C4" w:rsidRPr="00442734">
              <w:t xml:space="preserve"> </w:t>
            </w:r>
            <w:r w:rsidR="00B06340" w:rsidRPr="00442734">
              <w:t>such as</w:t>
            </w:r>
            <w:r w:rsidRPr="00442734">
              <w:t xml:space="preserve"> a simple smoke detector</w:t>
            </w:r>
            <w:r w:rsidR="00812B7F" w:rsidRPr="00442734">
              <w:t xml:space="preserve">, </w:t>
            </w:r>
            <w:r w:rsidRPr="00442734">
              <w:t>washing machine</w:t>
            </w:r>
            <w:r w:rsidR="00812B7F" w:rsidRPr="00442734">
              <w:t xml:space="preserve"> or automated garage door</w:t>
            </w:r>
            <w:r w:rsidRPr="00442734">
              <w:t>.</w:t>
            </w:r>
          </w:p>
          <w:p w14:paraId="311E1E0D" w14:textId="0CE2A97B" w:rsidR="007D6C6C" w:rsidRPr="00442734" w:rsidRDefault="007D6C6C" w:rsidP="0069485D">
            <w:pPr>
              <w:cnfStyle w:val="000000100000" w:firstRow="0" w:lastRow="0" w:firstColumn="0" w:lastColumn="0" w:oddVBand="0" w:evenVBand="0" w:oddHBand="1" w:evenHBand="0" w:firstRowFirstColumn="0" w:firstRowLastColumn="0" w:lastRowFirstColumn="0" w:lastRowLastColumn="0"/>
            </w:pPr>
            <w:r w:rsidRPr="00442734">
              <w:t xml:space="preserve">Automated systems can be </w:t>
            </w:r>
            <w:r w:rsidR="00A215BA" w:rsidRPr="00442734">
              <w:t xml:space="preserve">used in </w:t>
            </w:r>
            <w:r w:rsidR="00DE5E88" w:rsidRPr="00442734">
              <w:t xml:space="preserve">distribution such as </w:t>
            </w:r>
            <w:r w:rsidR="00FB453C" w:rsidRPr="00442734">
              <w:t xml:space="preserve">a mail sorting </w:t>
            </w:r>
            <w:r w:rsidR="0025413C" w:rsidRPr="00442734">
              <w:t>centre</w:t>
            </w:r>
            <w:r w:rsidR="00D453F3" w:rsidRPr="00442734">
              <w:t xml:space="preserve"> or a warehouse packing carrots</w:t>
            </w:r>
            <w:r w:rsidR="00FB453C" w:rsidRPr="00442734">
              <w:t>.</w:t>
            </w:r>
          </w:p>
        </w:tc>
      </w:tr>
    </w:tbl>
    <w:p w14:paraId="79EEA9C0" w14:textId="6F2D4068" w:rsidR="00DC3D47" w:rsidRDefault="00423788" w:rsidP="00D17B82">
      <w:pPr>
        <w:pStyle w:val="Caption"/>
      </w:pPr>
      <w:r>
        <w:lastRenderedPageBreak/>
        <w:t xml:space="preserve">Figure </w:t>
      </w:r>
      <w:r>
        <w:fldChar w:fldCharType="begin"/>
      </w:r>
      <w:r>
        <w:instrText xml:space="preserve"> SEQ Figure \* ARABIC </w:instrText>
      </w:r>
      <w:r>
        <w:fldChar w:fldCharType="separate"/>
      </w:r>
      <w:r w:rsidR="005743F7">
        <w:rPr>
          <w:noProof/>
        </w:rPr>
        <w:t>2</w:t>
      </w:r>
      <w:r>
        <w:fldChar w:fldCharType="end"/>
      </w:r>
      <w:r>
        <w:t xml:space="preserve"> – </w:t>
      </w:r>
      <w:r w:rsidR="00880C63">
        <w:t>ways to visualise different systems overlapping</w:t>
      </w:r>
    </w:p>
    <w:p w14:paraId="2ED8C308" w14:textId="4D90D002" w:rsidR="00CA790C" w:rsidRDefault="00CA790C" w:rsidP="0069485D">
      <w:r>
        <w:rPr>
          <w:noProof/>
        </w:rPr>
        <w:drawing>
          <wp:inline distT="0" distB="0" distL="0" distR="0" wp14:anchorId="4788BDC2" wp14:editId="63E49DEE">
            <wp:extent cx="5311471" cy="2951859"/>
            <wp:effectExtent l="0" t="0" r="0" b="0"/>
            <wp:docPr id="16" name="Picture 16" descr="Two ways to visualise the different systems overlapping.&#10;1 - a circle of mechatronic systems encapsulates a smaller circle of robotic systems. Another circle of automated systems overlaps the robotics systems and mechatronic systems.&#10;2 - A large circle titled automated systems encapsulates a circle titled mechatronic systems, which in turn encapsulates another circle titled robotic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wo ways to visualise the different systems overlapping.&#10;1 - a circle of mechatronic systems encapsulates a smaller circle of robotic systems. Another circle of automated systems overlaps the robotics systems and mechatronic systems.&#10;2 - A large circle titled automated systems encapsulates a circle titled mechatronic systems, which in turn encapsulates another circle titled robotic systems."/>
                    <pic:cNvPicPr/>
                  </pic:nvPicPr>
                  <pic:blipFill>
                    <a:blip r:embed="rId26">
                      <a:extLst>
                        <a:ext uri="{28A0092B-C50C-407E-A947-70E740481C1C}">
                          <a14:useLocalDpi xmlns:a14="http://schemas.microsoft.com/office/drawing/2010/main" val="0"/>
                        </a:ext>
                      </a:extLst>
                    </a:blip>
                    <a:stretch>
                      <a:fillRect/>
                    </a:stretch>
                  </pic:blipFill>
                  <pic:spPr>
                    <a:xfrm>
                      <a:off x="0" y="0"/>
                      <a:ext cx="5326883" cy="2960424"/>
                    </a:xfrm>
                    <a:prstGeom prst="rect">
                      <a:avLst/>
                    </a:prstGeom>
                  </pic:spPr>
                </pic:pic>
              </a:graphicData>
            </a:graphic>
          </wp:inline>
        </w:drawing>
      </w:r>
    </w:p>
    <w:p w14:paraId="3F065D43" w14:textId="334DD81B" w:rsidR="005F3033" w:rsidRDefault="00895E0A" w:rsidP="0069485D">
      <w:r>
        <w:rPr>
          <w:b/>
          <w:bCs/>
          <w:noProof/>
        </w:rPr>
        <w:drawing>
          <wp:anchor distT="0" distB="0" distL="114300" distR="114300" simplePos="0" relativeHeight="251658244" behindDoc="0" locked="0" layoutInCell="1" allowOverlap="1" wp14:anchorId="3F2FD4F2" wp14:editId="5002135F">
            <wp:simplePos x="0" y="0"/>
            <wp:positionH relativeFrom="margin">
              <wp:align>left</wp:align>
            </wp:positionH>
            <wp:positionV relativeFrom="paragraph">
              <wp:posOffset>45085</wp:posOffset>
            </wp:positionV>
            <wp:extent cx="635000" cy="635000"/>
            <wp:effectExtent l="0" t="0" r="0" b="0"/>
            <wp:wrapSquare wrapText="bothSides"/>
            <wp:docPr id="1444810120" name="Picture 14448101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4C3D">
        <w:t>The diagram above shows</w:t>
      </w:r>
      <w:r w:rsidR="00DB4C3D" w:rsidDel="00057BE7">
        <w:t xml:space="preserve"> </w:t>
      </w:r>
      <w:r w:rsidR="005F3033">
        <w:t>2</w:t>
      </w:r>
      <w:r w:rsidR="00DB4C3D">
        <w:t xml:space="preserve"> </w:t>
      </w:r>
      <w:r w:rsidR="00A810ED">
        <w:t xml:space="preserve">ways to </w:t>
      </w:r>
      <w:r w:rsidR="00DB4C3D">
        <w:t>visualise the different systems</w:t>
      </w:r>
      <w:r w:rsidR="00A810ED">
        <w:t xml:space="preserve"> overlapping</w:t>
      </w:r>
      <w:r w:rsidR="00AC7258">
        <w:t>.</w:t>
      </w:r>
      <w:r>
        <w:t xml:space="preserve"> Discuss which visualisation you see as accurate.</w:t>
      </w:r>
    </w:p>
    <w:p w14:paraId="44712B79" w14:textId="3C5CA1F6" w:rsidR="005F3033" w:rsidRPr="005F3033" w:rsidRDefault="00E663D5" w:rsidP="0069485D">
      <w:r>
        <w:rPr>
          <w:b/>
          <w:bCs/>
          <w:noProof/>
        </w:rPr>
        <w:drawing>
          <wp:anchor distT="0" distB="0" distL="114300" distR="114300" simplePos="0" relativeHeight="251658243" behindDoc="0" locked="0" layoutInCell="1" allowOverlap="1" wp14:anchorId="02A4C342" wp14:editId="5761C651">
            <wp:simplePos x="0" y="0"/>
            <wp:positionH relativeFrom="column">
              <wp:posOffset>-2540</wp:posOffset>
            </wp:positionH>
            <wp:positionV relativeFrom="paragraph">
              <wp:posOffset>135890</wp:posOffset>
            </wp:positionV>
            <wp:extent cx="635000" cy="635000"/>
            <wp:effectExtent l="0" t="0" r="0" b="0"/>
            <wp:wrapSquare wrapText="bothSides"/>
            <wp:docPr id="514183943" name="Picture 5141839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D0447">
        <w:t xml:space="preserve">Investigate the development and impact of one chosen </w:t>
      </w:r>
      <w:r w:rsidR="00BA0A8A">
        <w:t>real-world</w:t>
      </w:r>
      <w:r w:rsidR="00ED0447">
        <w:t xml:space="preserve"> application.</w:t>
      </w:r>
      <w:r w:rsidR="00B7339B">
        <w:t xml:space="preserve"> </w:t>
      </w:r>
      <w:r w:rsidR="007C4D65">
        <w:t>L</w:t>
      </w:r>
      <w:r w:rsidR="006D6D43">
        <w:t xml:space="preserve">ook at the </w:t>
      </w:r>
      <w:hyperlink r:id="rId28" w:history="1">
        <w:r w:rsidR="004215C3" w:rsidRPr="004215C3">
          <w:rPr>
            <w:rStyle w:val="Hyperlink"/>
          </w:rPr>
          <w:t xml:space="preserve">Robots </w:t>
        </w:r>
        <w:r w:rsidR="006D6D43" w:rsidRPr="004215C3">
          <w:rPr>
            <w:rStyle w:val="Hyperlink"/>
          </w:rPr>
          <w:t>IEEE website</w:t>
        </w:r>
      </w:hyperlink>
      <w:r w:rsidR="006D6D43">
        <w:t xml:space="preserve"> </w:t>
      </w:r>
      <w:r w:rsidR="00A678F2">
        <w:t xml:space="preserve">and </w:t>
      </w:r>
      <w:r w:rsidR="00F10E53">
        <w:t xml:space="preserve">investigate how </w:t>
      </w:r>
      <w:r w:rsidR="00AC21A4">
        <w:t>an</w:t>
      </w:r>
      <w:r w:rsidR="00F10E53">
        <w:t xml:space="preserve"> invention has </w:t>
      </w:r>
      <w:r w:rsidR="00F8299C">
        <w:t>impacted individuals or society</w:t>
      </w:r>
      <w:r w:rsidR="00913D64">
        <w:t>.</w:t>
      </w:r>
    </w:p>
    <w:p w14:paraId="59712EE2" w14:textId="6BA733AB" w:rsidR="00015653" w:rsidRDefault="00AC35C0" w:rsidP="0069485D">
      <w:r>
        <w:rPr>
          <w:noProof/>
        </w:rPr>
        <w:drawing>
          <wp:anchor distT="0" distB="180340" distL="114300" distR="114300" simplePos="0" relativeHeight="251658245" behindDoc="0" locked="0" layoutInCell="1" allowOverlap="1" wp14:anchorId="550AC98A" wp14:editId="6432AA00">
            <wp:simplePos x="0" y="0"/>
            <wp:positionH relativeFrom="margin">
              <wp:align>left</wp:align>
            </wp:positionH>
            <wp:positionV relativeFrom="paragraph">
              <wp:posOffset>8086</wp:posOffset>
            </wp:positionV>
            <wp:extent cx="633095" cy="633095"/>
            <wp:effectExtent l="0" t="0" r="0" b="0"/>
            <wp:wrapSquare wrapText="bothSides"/>
            <wp:docPr id="595049380" name="Picture 5950493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895E0A">
        <w:t>Document the development and impact of one chosen real-world application</w:t>
      </w:r>
      <w:r w:rsidR="00E626D6">
        <w:t xml:space="preserve"> in the space below.</w:t>
      </w:r>
    </w:p>
    <w:tbl>
      <w:tblPr>
        <w:tblStyle w:val="TableGrid"/>
        <w:tblW w:w="9638"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38"/>
      </w:tblGrid>
      <w:tr w:rsidR="004915DF" w14:paraId="257EDC83" w14:textId="77777777" w:rsidTr="007A3EAA">
        <w:trPr>
          <w:trHeight w:val="5365"/>
        </w:trPr>
        <w:tc>
          <w:tcPr>
            <w:tcW w:w="9638" w:type="dxa"/>
          </w:tcPr>
          <w:p w14:paraId="54D6E0CB" w14:textId="77777777" w:rsidR="0069485D" w:rsidRPr="00BE3779" w:rsidRDefault="0069485D" w:rsidP="0062038E">
            <w:pPr>
              <w:rPr>
                <w:b/>
                <w:bCs/>
              </w:rPr>
            </w:pPr>
            <w:r w:rsidRPr="00BE3779">
              <w:rPr>
                <w:b/>
                <w:bCs/>
              </w:rPr>
              <w:lastRenderedPageBreak/>
              <w:t>Sample answer: Roomba development</w:t>
            </w:r>
          </w:p>
          <w:p w14:paraId="527AB193" w14:textId="77777777" w:rsidR="0069485D" w:rsidRPr="0062038E" w:rsidRDefault="0069485D" w:rsidP="0062038E">
            <w:r w:rsidRPr="0062038E">
              <w:t>The Roomba is an autonomous vacuum and one of the most popular consumer robots in existence. It navigates around clutter and under furniture cleaning your floors and returns to its charging dock when finished. It was first developed in 2002 and has further advanced. It has been through iteration since first development and improvements have been made in battery life and in development of an app for programming, mapping the house and communicating.</w:t>
            </w:r>
          </w:p>
          <w:p w14:paraId="47FB2879" w14:textId="1E2B04E5" w:rsidR="0069485D" w:rsidRPr="0062038E" w:rsidRDefault="0069485D" w:rsidP="0062038E">
            <w:r w:rsidRPr="0062038E">
              <w:t xml:space="preserve">The development of the Roomba has seen change </w:t>
            </w:r>
            <w:r w:rsidRPr="0062038E" w:rsidDel="00EA2439">
              <w:t xml:space="preserve">to </w:t>
            </w:r>
            <w:r w:rsidRPr="0062038E">
              <w:t xml:space="preserve">how individuals keep their home. It includes </w:t>
            </w:r>
            <w:r w:rsidR="00EA2439" w:rsidRPr="0062038E">
              <w:t>hand</w:t>
            </w:r>
            <w:r w:rsidR="00EA2439">
              <w:t>s-</w:t>
            </w:r>
            <w:r w:rsidRPr="0062038E">
              <w:t>free cleaning and reduces the allergens in the air. The Roomba can be scheduled to clean when you want it to.</w:t>
            </w:r>
          </w:p>
          <w:p w14:paraId="094C7C28" w14:textId="77777777" w:rsidR="0069485D" w:rsidRPr="0062038E" w:rsidRDefault="0069485D" w:rsidP="0062038E">
            <w:r w:rsidRPr="0062038E">
              <w:t>The impact on society is that the Roomba has made it easier to clean floors.</w:t>
            </w:r>
          </w:p>
          <w:p w14:paraId="5643C7F9" w14:textId="77777777" w:rsidR="0069485D" w:rsidRPr="0062038E" w:rsidRDefault="0069485D" w:rsidP="0062038E">
            <w:r w:rsidRPr="0062038E">
              <w:t>It also helps people with problems like back pain or a broken arm as it vacuums for itself.</w:t>
            </w:r>
          </w:p>
          <w:p w14:paraId="015B7334" w14:textId="150037D8" w:rsidR="0069485D" w:rsidRPr="0062038E" w:rsidRDefault="0069485D" w:rsidP="0062038E">
            <w:r w:rsidRPr="0062038E">
              <w:t>Robotic vacuum cleaners are economical and cost-efficient, and they are much cheaper than expensive housekeepers.</w:t>
            </w:r>
          </w:p>
          <w:p w14:paraId="250F0952" w14:textId="6DF0646E" w:rsidR="00455F2E" w:rsidRPr="006A1337" w:rsidRDefault="0069485D" w:rsidP="006A1337">
            <w:r w:rsidRPr="0062038E">
              <w:t>The machine can be set to clean exactly as required, while requiring little maintenance. Your only job is to empty the container from time to time.</w:t>
            </w:r>
          </w:p>
          <w:p w14:paraId="69DB84B4" w14:textId="5C3D2C9B" w:rsidR="00015653" w:rsidRPr="004915DF" w:rsidRDefault="0069485D" w:rsidP="0062038E">
            <w:r w:rsidRPr="0062038E">
              <w:t>It can replace a traditional vacuum cleaner or a pan and brush.</w:t>
            </w:r>
          </w:p>
        </w:tc>
      </w:tr>
    </w:tbl>
    <w:p w14:paraId="6F482DC0" w14:textId="6A34D755" w:rsidR="002F2E16" w:rsidRPr="000C69BA" w:rsidRDefault="00ED0447" w:rsidP="0069485D">
      <w:r>
        <w:br w:type="page"/>
      </w:r>
      <w:r w:rsidR="009759B5">
        <w:rPr>
          <w:b/>
          <w:bCs/>
          <w:noProof/>
        </w:rPr>
        <w:lastRenderedPageBreak/>
        <w:drawing>
          <wp:anchor distT="0" distB="0" distL="114300" distR="114300" simplePos="0" relativeHeight="251658246" behindDoc="0" locked="0" layoutInCell="1" allowOverlap="1" wp14:anchorId="0E3FDEB0" wp14:editId="0835C31B">
            <wp:simplePos x="0" y="0"/>
            <wp:positionH relativeFrom="margin">
              <wp:align>left</wp:align>
            </wp:positionH>
            <wp:positionV relativeFrom="paragraph">
              <wp:posOffset>165962</wp:posOffset>
            </wp:positionV>
            <wp:extent cx="635000" cy="635000"/>
            <wp:effectExtent l="0" t="0" r="0" b="0"/>
            <wp:wrapSquare wrapText="bothSides"/>
            <wp:docPr id="1423781918" name="Picture 14237819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F2E16" w:rsidRPr="000C69BA">
        <w:t xml:space="preserve">Explore </w:t>
      </w:r>
      <w:r w:rsidRPr="000C69BA">
        <w:t>mechatronic and automated systems that operate through human or autonomous control.</w:t>
      </w:r>
    </w:p>
    <w:p w14:paraId="2FFF6D9B" w14:textId="16EEFA85" w:rsidR="006A68F0" w:rsidRPr="002F2E16" w:rsidRDefault="0066089C" w:rsidP="0069485D">
      <w:r>
        <w:t xml:space="preserve">Investigate </w:t>
      </w:r>
      <w:hyperlink r:id="rId30">
        <w:r w:rsidRPr="0A5A260B">
          <w:rPr>
            <w:rStyle w:val="Hyperlink"/>
          </w:rPr>
          <w:t>TESLA</w:t>
        </w:r>
      </w:hyperlink>
      <w:r>
        <w:t xml:space="preserve"> autopilot and </w:t>
      </w:r>
      <w:hyperlink r:id="rId31" w:history="1">
        <w:r w:rsidRPr="00905A8B">
          <w:rPr>
            <w:rStyle w:val="Hyperlink"/>
          </w:rPr>
          <w:t>autonomous driving</w:t>
        </w:r>
      </w:hyperlink>
      <w:r>
        <w:t>.</w:t>
      </w:r>
    </w:p>
    <w:p w14:paraId="28A7810A" w14:textId="1872137F" w:rsidR="000C69BA" w:rsidRDefault="009759B5" w:rsidP="0069485D">
      <w:r>
        <w:rPr>
          <w:noProof/>
        </w:rPr>
        <w:drawing>
          <wp:anchor distT="0" distB="180340" distL="114300" distR="114300" simplePos="0" relativeHeight="251658247" behindDoc="0" locked="0" layoutInCell="1" allowOverlap="1" wp14:anchorId="0A6063BB" wp14:editId="5DE53618">
            <wp:simplePos x="0" y="0"/>
            <wp:positionH relativeFrom="margin">
              <wp:align>left</wp:align>
            </wp:positionH>
            <wp:positionV relativeFrom="paragraph">
              <wp:posOffset>100234</wp:posOffset>
            </wp:positionV>
            <wp:extent cx="633095" cy="633095"/>
            <wp:effectExtent l="0" t="0" r="0" b="0"/>
            <wp:wrapSquare wrapText="bothSides"/>
            <wp:docPr id="75519163" name="Picture 755191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ED0447">
        <w:t>What does human control of a system involve?</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B71F27" w14:paraId="6AA7B5C0" w14:textId="77777777" w:rsidTr="00BA2FA5">
        <w:tc>
          <w:tcPr>
            <w:tcW w:w="9622" w:type="dxa"/>
          </w:tcPr>
          <w:p w14:paraId="5ADCD5A6" w14:textId="77777777" w:rsidR="00B71F27" w:rsidRPr="00953BB9" w:rsidRDefault="00B71F27" w:rsidP="0069485D">
            <w:pPr>
              <w:rPr>
                <w:b/>
                <w:bCs/>
              </w:rPr>
            </w:pPr>
            <w:r w:rsidRPr="00953BB9">
              <w:rPr>
                <w:b/>
                <w:bCs/>
              </w:rPr>
              <w:t>Sample answer:</w:t>
            </w:r>
          </w:p>
          <w:p w14:paraId="5D13DCC3" w14:textId="77777777" w:rsidR="00B71F27" w:rsidRPr="00B71F27" w:rsidRDefault="00B71F27" w:rsidP="0069485D">
            <w:r w:rsidRPr="00B71F27">
              <w:t>Human control of a system is a system that relies on a human interaction to operate.</w:t>
            </w:r>
          </w:p>
          <w:p w14:paraId="38853DFC" w14:textId="6C824812" w:rsidR="00B71F27" w:rsidRPr="00B71F27" w:rsidRDefault="00B71F27" w:rsidP="0069485D">
            <w:r w:rsidRPr="00B71F27">
              <w:t>Many automated systems still utilise human control.</w:t>
            </w:r>
          </w:p>
        </w:tc>
      </w:tr>
    </w:tbl>
    <w:p w14:paraId="4475772A" w14:textId="1E2FE3E0" w:rsidR="005663FB" w:rsidRDefault="00E71536" w:rsidP="0069485D">
      <w:r>
        <w:rPr>
          <w:noProof/>
        </w:rPr>
        <w:drawing>
          <wp:anchor distT="0" distB="180340" distL="114300" distR="114300" simplePos="0" relativeHeight="251658248" behindDoc="0" locked="0" layoutInCell="1" allowOverlap="1" wp14:anchorId="2C62663E" wp14:editId="3CC77688">
            <wp:simplePos x="0" y="0"/>
            <wp:positionH relativeFrom="margin">
              <wp:posOffset>-2540</wp:posOffset>
            </wp:positionH>
            <wp:positionV relativeFrom="paragraph">
              <wp:posOffset>72390</wp:posOffset>
            </wp:positionV>
            <wp:extent cx="633600" cy="633600"/>
            <wp:effectExtent l="0" t="0" r="0" b="0"/>
            <wp:wrapSquare wrapText="bothSides"/>
            <wp:docPr id="167735849" name="Picture 1677358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ED0447">
        <w:t>What does autonomous control of a system involve?</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B71F27" w14:paraId="19F9AAA0" w14:textId="77777777" w:rsidTr="00BA2FA5">
        <w:tc>
          <w:tcPr>
            <w:tcW w:w="9622" w:type="dxa"/>
          </w:tcPr>
          <w:p w14:paraId="7C5F6835" w14:textId="77777777" w:rsidR="00B71F27" w:rsidRPr="00953BB9" w:rsidRDefault="00B71F27" w:rsidP="0069485D">
            <w:pPr>
              <w:rPr>
                <w:b/>
                <w:bCs/>
              </w:rPr>
            </w:pPr>
            <w:r w:rsidRPr="00953BB9">
              <w:rPr>
                <w:b/>
                <w:bCs/>
              </w:rPr>
              <w:t>Sample answer:</w:t>
            </w:r>
          </w:p>
          <w:p w14:paraId="43471B93" w14:textId="1411726C" w:rsidR="00B71F27" w:rsidRPr="00B71F27" w:rsidRDefault="00B71F27" w:rsidP="0069485D">
            <w:r w:rsidRPr="00B71F27">
              <w:t xml:space="preserve">Autonomous control of a system is that a system can achieve a given set of goals in a changing environment by gathering information about the environment and working for an extended </w:t>
            </w:r>
            <w:proofErr w:type="gramStart"/>
            <w:r w:rsidRPr="00B71F27">
              <w:t>period of time</w:t>
            </w:r>
            <w:proofErr w:type="gramEnd"/>
            <w:r w:rsidRPr="00B71F27">
              <w:t xml:space="preserve"> without human control or intervention.</w:t>
            </w:r>
          </w:p>
        </w:tc>
      </w:tr>
    </w:tbl>
    <w:p w14:paraId="5C48A0F1" w14:textId="36DED8CC" w:rsidR="00056C79" w:rsidRDefault="00E71536" w:rsidP="0069485D">
      <w:r>
        <w:rPr>
          <w:noProof/>
        </w:rPr>
        <w:drawing>
          <wp:anchor distT="0" distB="180340" distL="114300" distR="114300" simplePos="0" relativeHeight="251658249" behindDoc="0" locked="0" layoutInCell="1" allowOverlap="1" wp14:anchorId="31BEEB5E" wp14:editId="056930BA">
            <wp:simplePos x="0" y="0"/>
            <wp:positionH relativeFrom="margin">
              <wp:posOffset>-2540</wp:posOffset>
            </wp:positionH>
            <wp:positionV relativeFrom="paragraph">
              <wp:posOffset>41910</wp:posOffset>
            </wp:positionV>
            <wp:extent cx="633600" cy="633600"/>
            <wp:effectExtent l="0" t="0" r="0" b="0"/>
            <wp:wrapSquare wrapText="bothSides"/>
            <wp:docPr id="250156720" name="Picture 2501567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576E1D">
        <w:t xml:space="preserve">Describe </w:t>
      </w:r>
      <w:r w:rsidR="00ED0447">
        <w:t xml:space="preserve">a </w:t>
      </w:r>
      <w:r w:rsidR="00ED0447" w:rsidRPr="00ED0447">
        <w:t>mechatronic and</w:t>
      </w:r>
      <w:r w:rsidR="00A92FB3">
        <w:t>/or</w:t>
      </w:r>
      <w:r w:rsidR="00ED0447" w:rsidRPr="00ED0447">
        <w:t xml:space="preserve"> automated system that operate</w:t>
      </w:r>
      <w:r w:rsidR="00ED0447">
        <w:t>s</w:t>
      </w:r>
      <w:r w:rsidR="00ED0447" w:rsidRPr="00ED0447">
        <w:t xml:space="preserve"> through human</w:t>
      </w:r>
      <w:r w:rsidR="00ED0447">
        <w:t xml:space="preserve"> control.</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B71F27" w14:paraId="3F352039" w14:textId="77777777" w:rsidTr="00BA2FA5">
        <w:tc>
          <w:tcPr>
            <w:tcW w:w="9622" w:type="dxa"/>
          </w:tcPr>
          <w:p w14:paraId="1417264E" w14:textId="77777777" w:rsidR="00BA2FA5" w:rsidRPr="00953BB9" w:rsidRDefault="00BA2FA5" w:rsidP="0069485D">
            <w:pPr>
              <w:rPr>
                <w:b/>
                <w:bCs/>
              </w:rPr>
            </w:pPr>
            <w:r w:rsidRPr="00953BB9">
              <w:rPr>
                <w:b/>
                <w:bCs/>
              </w:rPr>
              <w:t>Sample answer:</w:t>
            </w:r>
          </w:p>
          <w:p w14:paraId="57253EEC" w14:textId="77777777" w:rsidR="00BA2FA5" w:rsidRPr="00BA2FA5" w:rsidRDefault="00BA2FA5" w:rsidP="0069485D">
            <w:r w:rsidRPr="00BA2FA5">
              <w:t>The Da Vinci robot is used in hospitals for surgery.</w:t>
            </w:r>
          </w:p>
          <w:p w14:paraId="4AEBD39A" w14:textId="77777777" w:rsidR="00BA2FA5" w:rsidRPr="00BA2FA5" w:rsidRDefault="00BA2FA5" w:rsidP="0069485D">
            <w:r w:rsidRPr="00BA2FA5">
              <w:t>The robot has multiple small mechanical instruments on the end effectors including a camera for sight.</w:t>
            </w:r>
          </w:p>
          <w:p w14:paraId="54219C0D" w14:textId="4C5800CE" w:rsidR="00BA2FA5" w:rsidRPr="00BA2FA5" w:rsidRDefault="00BA2FA5" w:rsidP="0069485D">
            <w:r w:rsidRPr="00BA2FA5">
              <w:t>The surgeon controls the manipulators</w:t>
            </w:r>
            <w:r w:rsidRPr="00BA2FA5" w:rsidDel="00EA2439">
              <w:t>/</w:t>
            </w:r>
            <w:r w:rsidRPr="00BA2FA5">
              <w:t>end effectors with precision.</w:t>
            </w:r>
          </w:p>
          <w:p w14:paraId="4C1AE7A2" w14:textId="286C8826" w:rsidR="00B71F27" w:rsidRPr="00B71F27" w:rsidRDefault="00BA2FA5" w:rsidP="0069485D">
            <w:pPr>
              <w:rPr>
                <w:szCs w:val="24"/>
              </w:rPr>
            </w:pPr>
            <w:r w:rsidRPr="00BA2FA5">
              <w:t>Other medical technology can see a surgeon operate on a patient from a different or remote location.</w:t>
            </w:r>
          </w:p>
        </w:tc>
      </w:tr>
    </w:tbl>
    <w:p w14:paraId="29D215F8" w14:textId="47BF83C7" w:rsidR="00056C79" w:rsidRDefault="00E71536" w:rsidP="0069485D">
      <w:r>
        <w:rPr>
          <w:noProof/>
        </w:rPr>
        <w:lastRenderedPageBreak/>
        <w:drawing>
          <wp:anchor distT="0" distB="180340" distL="114300" distR="114300" simplePos="0" relativeHeight="251658351" behindDoc="0" locked="0" layoutInCell="1" allowOverlap="1" wp14:anchorId="1677E87C" wp14:editId="2CCAC823">
            <wp:simplePos x="0" y="0"/>
            <wp:positionH relativeFrom="margin">
              <wp:align>left</wp:align>
            </wp:positionH>
            <wp:positionV relativeFrom="paragraph">
              <wp:posOffset>480</wp:posOffset>
            </wp:positionV>
            <wp:extent cx="633600" cy="633600"/>
            <wp:effectExtent l="0" t="0" r="0" b="0"/>
            <wp:wrapSquare wrapText="bothSides"/>
            <wp:docPr id="1766993657" name="Picture 17669936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ED0447">
        <w:t xml:space="preserve">Describe a </w:t>
      </w:r>
      <w:r w:rsidR="00ED0447" w:rsidRPr="00ED0447">
        <w:t>mechatronic and</w:t>
      </w:r>
      <w:r w:rsidR="00A92FB3">
        <w:t>/or</w:t>
      </w:r>
      <w:r w:rsidR="00ED0447" w:rsidRPr="00ED0447">
        <w:t xml:space="preserve"> automated system that operate</w:t>
      </w:r>
      <w:r w:rsidR="00ED0447">
        <w:t>s</w:t>
      </w:r>
      <w:r w:rsidR="00ED0447" w:rsidRPr="00ED0447">
        <w:t xml:space="preserve"> through </w:t>
      </w:r>
      <w:r w:rsidR="00ED0447">
        <w:t>autonom</w:t>
      </w:r>
      <w:r w:rsidR="00C42F2A">
        <w:t>ous</w:t>
      </w:r>
      <w:r w:rsidR="00ED0447">
        <w:t xml:space="preserve"> control.</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B71F27" w14:paraId="612A4638" w14:textId="77777777" w:rsidTr="00BA2FA5">
        <w:tc>
          <w:tcPr>
            <w:tcW w:w="9622" w:type="dxa"/>
          </w:tcPr>
          <w:p w14:paraId="1D12C72F" w14:textId="77777777" w:rsidR="00B71F27" w:rsidRPr="003F2C46" w:rsidRDefault="00B71F27" w:rsidP="0069485D">
            <w:pPr>
              <w:rPr>
                <w:b/>
                <w:bCs/>
              </w:rPr>
            </w:pPr>
            <w:r w:rsidRPr="003F2C46">
              <w:rPr>
                <w:b/>
                <w:bCs/>
              </w:rPr>
              <w:t>Sample answer:</w:t>
            </w:r>
          </w:p>
          <w:p w14:paraId="3741A63C" w14:textId="77777777" w:rsidR="00B71F27" w:rsidRPr="00B71F27" w:rsidRDefault="00B71F27" w:rsidP="0069485D">
            <w:r w:rsidRPr="00B71F27">
              <w:t>Autonomous vehicles such as the Tesla can go long lengths of time without human operation.</w:t>
            </w:r>
          </w:p>
          <w:p w14:paraId="3780BEF3" w14:textId="6B8A6495" w:rsidR="00B71F27" w:rsidRPr="00B71F27" w:rsidRDefault="00B71F27" w:rsidP="0069485D">
            <w:r w:rsidRPr="00B71F27">
              <w:t>Autonomous control is also in many manufacturing systems such as gantry gates, assembly lines and conveyor belts.</w:t>
            </w:r>
          </w:p>
        </w:tc>
      </w:tr>
    </w:tbl>
    <w:p w14:paraId="083D04A9" w14:textId="15BBBBF7" w:rsidR="001E7944" w:rsidRDefault="001E7944" w:rsidP="0069485D">
      <w:r>
        <w:br w:type="page"/>
      </w:r>
    </w:p>
    <w:p w14:paraId="2E47E685" w14:textId="5EF99019" w:rsidR="006A38C0" w:rsidRPr="00056C79" w:rsidRDefault="00060ED7" w:rsidP="0069485D">
      <w:pPr>
        <w:pStyle w:val="Heading3"/>
      </w:pPr>
      <w:bookmarkStart w:id="36" w:name="_Toc135313067"/>
      <w:bookmarkStart w:id="37" w:name="_Toc135313152"/>
      <w:r w:rsidRPr="00056C79">
        <w:lastRenderedPageBreak/>
        <w:t>Components of a mechatronic system</w:t>
      </w:r>
      <w:bookmarkEnd w:id="36"/>
      <w:bookmarkEnd w:id="37"/>
    </w:p>
    <w:p w14:paraId="2575C4FE" w14:textId="66B7A528" w:rsidR="003B13FE" w:rsidRPr="003B13FE" w:rsidRDefault="003B13FE" w:rsidP="0069485D">
      <w:r w:rsidRPr="003B13FE">
        <w:t xml:space="preserve">In </w:t>
      </w:r>
      <w:r w:rsidR="00C42F2A" w:rsidRPr="00C42F2A">
        <w:t>mechatronic and automated systems</w:t>
      </w:r>
      <w:r w:rsidRPr="003B13FE">
        <w:t xml:space="preserve">, there are </w:t>
      </w:r>
      <w:r w:rsidR="00C42F2A">
        <w:t>components of the system:</w:t>
      </w:r>
    </w:p>
    <w:p w14:paraId="4BA88254" w14:textId="670BD71B" w:rsidR="003B13FE" w:rsidRPr="00056C79" w:rsidRDefault="00C42F2A" w:rsidP="0069485D">
      <w:pPr>
        <w:pStyle w:val="ListBullet"/>
      </w:pPr>
      <w:r w:rsidRPr="00056C79">
        <w:t>Inputs</w:t>
      </w:r>
    </w:p>
    <w:p w14:paraId="4FE23DBF" w14:textId="34DA5226" w:rsidR="00C42F2A" w:rsidRPr="00056C79" w:rsidRDefault="00C42F2A" w:rsidP="0069485D">
      <w:pPr>
        <w:pStyle w:val="ListBullet"/>
      </w:pPr>
      <w:r w:rsidRPr="00056C79">
        <w:t>Storage</w:t>
      </w:r>
    </w:p>
    <w:p w14:paraId="6939592C" w14:textId="022FE66A" w:rsidR="00C42F2A" w:rsidRPr="00056C79" w:rsidRDefault="00C42F2A" w:rsidP="0069485D">
      <w:pPr>
        <w:pStyle w:val="ListBullet"/>
      </w:pPr>
      <w:r w:rsidRPr="00056C79">
        <w:t>Transmission</w:t>
      </w:r>
    </w:p>
    <w:p w14:paraId="260538E7" w14:textId="59052EE4" w:rsidR="00C42F2A" w:rsidRPr="00056C79" w:rsidRDefault="00C42F2A" w:rsidP="0069485D">
      <w:pPr>
        <w:pStyle w:val="ListBullet"/>
      </w:pPr>
      <w:r w:rsidRPr="00056C79">
        <w:t>Processes</w:t>
      </w:r>
    </w:p>
    <w:p w14:paraId="4DA2F605" w14:textId="05BE9EDD" w:rsidR="00C42F2A" w:rsidRDefault="00C42F2A" w:rsidP="0069485D">
      <w:pPr>
        <w:pStyle w:val="ListBullet"/>
      </w:pPr>
      <w:r w:rsidRPr="00056C79">
        <w:t>Outputs</w:t>
      </w:r>
    </w:p>
    <w:p w14:paraId="7CE127CC" w14:textId="2BE424E7" w:rsidR="009E7324" w:rsidRPr="009E7324" w:rsidRDefault="009E7324" w:rsidP="00483E76">
      <w:pPr>
        <w:pStyle w:val="Caption"/>
      </w:pPr>
      <w:r>
        <w:t xml:space="preserve">Figure </w:t>
      </w:r>
      <w:r>
        <w:fldChar w:fldCharType="begin"/>
      </w:r>
      <w:r>
        <w:instrText xml:space="preserve"> SEQ Figure \* ARABIC </w:instrText>
      </w:r>
      <w:r>
        <w:fldChar w:fldCharType="separate"/>
      </w:r>
      <w:r w:rsidR="005743F7">
        <w:rPr>
          <w:noProof/>
        </w:rPr>
        <w:t>3</w:t>
      </w:r>
      <w:r>
        <w:fldChar w:fldCharType="end"/>
      </w:r>
      <w:r>
        <w:t xml:space="preserve"> – components of a mechatronic system</w:t>
      </w:r>
    </w:p>
    <w:p w14:paraId="1F620E0B" w14:textId="06CE0D99" w:rsidR="00BA2FA5" w:rsidRPr="00BA2FA5" w:rsidRDefault="009E7324" w:rsidP="0069485D">
      <w:r>
        <w:rPr>
          <w:noProof/>
        </w:rPr>
        <w:drawing>
          <wp:inline distT="0" distB="0" distL="0" distR="0" wp14:anchorId="4F7C020B" wp14:editId="425418A2">
            <wp:extent cx="5431901" cy="4743450"/>
            <wp:effectExtent l="0" t="0" r="0" b="0"/>
            <wp:docPr id="4" name="Picture 4" descr="The diagram shows the components of a system. Processes are in the middle and lines reach out to inputs, storage, transmission and outpu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e diagram shows the components of a system. Processes are in the middle and lines reach out to inputs, storage, transmission and outputs.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46240" cy="4755972"/>
                    </a:xfrm>
                    <a:prstGeom prst="rect">
                      <a:avLst/>
                    </a:prstGeom>
                    <a:noFill/>
                    <a:ln>
                      <a:noFill/>
                    </a:ln>
                  </pic:spPr>
                </pic:pic>
              </a:graphicData>
            </a:graphic>
          </wp:inline>
        </w:drawing>
      </w:r>
    </w:p>
    <w:p w14:paraId="57904D23" w14:textId="01F345A7" w:rsidR="001625F0" w:rsidRPr="002B58A2" w:rsidRDefault="00966250" w:rsidP="0069485D">
      <w:r w:rsidRPr="002B58A2">
        <w:rPr>
          <w:noProof/>
        </w:rPr>
        <w:drawing>
          <wp:anchor distT="0" distB="0" distL="114300" distR="114300" simplePos="0" relativeHeight="251658250" behindDoc="0" locked="0" layoutInCell="1" allowOverlap="1" wp14:anchorId="63A03BE0" wp14:editId="1F0BBCD0">
            <wp:simplePos x="0" y="0"/>
            <wp:positionH relativeFrom="margin">
              <wp:align>left</wp:align>
            </wp:positionH>
            <wp:positionV relativeFrom="paragraph">
              <wp:posOffset>311150</wp:posOffset>
            </wp:positionV>
            <wp:extent cx="635000" cy="635000"/>
            <wp:effectExtent l="0" t="0" r="0" b="0"/>
            <wp:wrapSquare wrapText="bothSides"/>
            <wp:docPr id="1226151948" name="Picture 12261519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625F0" w:rsidRPr="002B58A2">
        <w:t>Rewatch the</w:t>
      </w:r>
      <w:r w:rsidR="00D05B8C" w:rsidRPr="002B58A2">
        <w:t xml:space="preserve"> video on </w:t>
      </w:r>
      <w:hyperlink r:id="rId33" w:history="1">
        <w:r w:rsidR="00D05B8C" w:rsidRPr="002B58A2">
          <w:rPr>
            <w:rStyle w:val="Hyperlink"/>
          </w:rPr>
          <w:t>robotic cleaning</w:t>
        </w:r>
        <w:r w:rsidR="0073677F" w:rsidRPr="002B58A2">
          <w:rPr>
            <w:rStyle w:val="Hyperlink"/>
          </w:rPr>
          <w:t xml:space="preserve"> (</w:t>
        </w:r>
        <w:r w:rsidR="00590B6E" w:rsidRPr="002B58A2">
          <w:rPr>
            <w:rStyle w:val="Hyperlink"/>
          </w:rPr>
          <w:t>6:39)</w:t>
        </w:r>
      </w:hyperlink>
      <w:r w:rsidR="00D05B8C" w:rsidRPr="002B58A2">
        <w:t xml:space="preserve">, </w:t>
      </w:r>
      <w:r w:rsidR="00066079" w:rsidRPr="002B58A2">
        <w:t xml:space="preserve">and note where </w:t>
      </w:r>
      <w:r w:rsidR="00F40912" w:rsidRPr="002B58A2">
        <w:t>the video</w:t>
      </w:r>
      <w:r w:rsidR="00250825" w:rsidRPr="002B58A2">
        <w:t xml:space="preserve"> describes t</w:t>
      </w:r>
      <w:r w:rsidR="00D05B8C" w:rsidRPr="002B58A2">
        <w:t>he</w:t>
      </w:r>
      <w:r w:rsidR="00066079" w:rsidRPr="002B58A2">
        <w:t xml:space="preserve"> various</w:t>
      </w:r>
      <w:r w:rsidR="00D05B8C" w:rsidRPr="002B58A2">
        <w:t xml:space="preserve"> technology components</w:t>
      </w:r>
      <w:r w:rsidR="00250825" w:rsidRPr="002B58A2">
        <w:t>.</w:t>
      </w:r>
      <w:r w:rsidR="00D05B8C" w:rsidRPr="002B58A2">
        <w:t xml:space="preserve"> </w:t>
      </w:r>
      <w:r w:rsidR="00250825" w:rsidRPr="002B58A2">
        <w:t>You can classify how</w:t>
      </w:r>
      <w:r w:rsidR="00F40912" w:rsidRPr="002B58A2">
        <w:t xml:space="preserve"> these components are</w:t>
      </w:r>
      <w:r w:rsidR="00282CC2" w:rsidRPr="002B58A2">
        <w:t xml:space="preserve"> examples of</w:t>
      </w:r>
      <w:r w:rsidR="00F40912" w:rsidRPr="002B58A2">
        <w:t xml:space="preserve"> inputs, processes, storage, </w:t>
      </w:r>
      <w:r w:rsidR="00250825" w:rsidRPr="002B58A2">
        <w:t>transmission</w:t>
      </w:r>
      <w:r w:rsidR="00F40912" w:rsidRPr="002B58A2">
        <w:t xml:space="preserve"> </w:t>
      </w:r>
      <w:r w:rsidR="00250825" w:rsidRPr="002B58A2">
        <w:t>or</w:t>
      </w:r>
      <w:r w:rsidR="00F40912" w:rsidRPr="002B58A2">
        <w:t xml:space="preserve"> outputs.</w:t>
      </w:r>
    </w:p>
    <w:p w14:paraId="485109C9" w14:textId="10664A5F" w:rsidR="002B58A2" w:rsidRDefault="00E763E9" w:rsidP="0069485D">
      <w:r>
        <w:rPr>
          <w:noProof/>
        </w:rPr>
        <w:lastRenderedPageBreak/>
        <w:drawing>
          <wp:anchor distT="0" distB="180340" distL="114300" distR="114300" simplePos="0" relativeHeight="251658251" behindDoc="0" locked="0" layoutInCell="1" allowOverlap="1" wp14:anchorId="2BA462B7" wp14:editId="3862EDDF">
            <wp:simplePos x="0" y="0"/>
            <wp:positionH relativeFrom="margin">
              <wp:align>left</wp:align>
            </wp:positionH>
            <wp:positionV relativeFrom="paragraph">
              <wp:posOffset>221</wp:posOffset>
            </wp:positionV>
            <wp:extent cx="633600" cy="633600"/>
            <wp:effectExtent l="0" t="0" r="0" b="0"/>
            <wp:wrapSquare wrapText="bothSides"/>
            <wp:docPr id="961565740" name="Picture 9615657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2640B0">
        <w:t>In the space below, de</w:t>
      </w:r>
      <w:r w:rsidR="00C42F2A">
        <w:t>scribe</w:t>
      </w:r>
      <w:r w:rsidR="002640B0">
        <w:t xml:space="preserve"> </w:t>
      </w:r>
      <w:r w:rsidR="00C42F2A">
        <w:t>system inputs</w:t>
      </w:r>
      <w:r w:rsidR="002640B0">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3D5891" w14:paraId="4E23F0DF" w14:textId="77777777" w:rsidTr="008827AC">
        <w:tc>
          <w:tcPr>
            <w:tcW w:w="9622" w:type="dxa"/>
          </w:tcPr>
          <w:p w14:paraId="5FE47FA5" w14:textId="77777777" w:rsidR="008827AC" w:rsidRPr="003F2C46" w:rsidRDefault="008827AC" w:rsidP="0069485D">
            <w:pPr>
              <w:rPr>
                <w:b/>
                <w:bCs/>
              </w:rPr>
            </w:pPr>
            <w:r w:rsidRPr="003F2C46">
              <w:rPr>
                <w:b/>
                <w:bCs/>
              </w:rPr>
              <w:t>Sample answer:</w:t>
            </w:r>
          </w:p>
          <w:p w14:paraId="5C01B7C1" w14:textId="77777777" w:rsidR="008827AC" w:rsidRPr="008827AC" w:rsidRDefault="008827AC" w:rsidP="0069485D">
            <w:r w:rsidRPr="008827AC">
              <w:t>Inputs in mechatronic and automated systems are the sensors.</w:t>
            </w:r>
          </w:p>
          <w:p w14:paraId="44C6A786" w14:textId="77777777" w:rsidR="008827AC" w:rsidRPr="008827AC" w:rsidRDefault="008827AC" w:rsidP="0069485D">
            <w:r w:rsidRPr="008827AC">
              <w:t>These sensors act to detect and collect data from the environment.</w:t>
            </w:r>
          </w:p>
          <w:p w14:paraId="663659E7" w14:textId="2BFDDAFB" w:rsidR="003D5891" w:rsidRPr="003D5891" w:rsidRDefault="008827AC" w:rsidP="0069485D">
            <w:pPr>
              <w:rPr>
                <w:szCs w:val="24"/>
              </w:rPr>
            </w:pPr>
            <w:r w:rsidRPr="008827AC">
              <w:t>Sensors examples can include lidar, ultrasonic, depth perception.</w:t>
            </w:r>
          </w:p>
        </w:tc>
      </w:tr>
    </w:tbl>
    <w:p w14:paraId="7CEB69DF" w14:textId="11FFBD38" w:rsidR="006E68D0" w:rsidRDefault="00E763E9" w:rsidP="0069485D">
      <w:r>
        <w:rPr>
          <w:noProof/>
        </w:rPr>
        <w:drawing>
          <wp:anchor distT="0" distB="180340" distL="114300" distR="114300" simplePos="0" relativeHeight="251658252" behindDoc="0" locked="0" layoutInCell="1" allowOverlap="1" wp14:anchorId="61112BE1" wp14:editId="4125B0C8">
            <wp:simplePos x="0" y="0"/>
            <wp:positionH relativeFrom="margin">
              <wp:posOffset>-2540</wp:posOffset>
            </wp:positionH>
            <wp:positionV relativeFrom="paragraph">
              <wp:posOffset>57150</wp:posOffset>
            </wp:positionV>
            <wp:extent cx="633600" cy="633600"/>
            <wp:effectExtent l="0" t="0" r="0" b="0"/>
            <wp:wrapSquare wrapText="bothSides"/>
            <wp:docPr id="1472792787" name="Picture 14727927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2640B0" w:rsidRPr="006340D7">
        <w:t>In the space below, de</w:t>
      </w:r>
      <w:r w:rsidR="00C42F2A" w:rsidRPr="006340D7">
        <w:t>scribe</w:t>
      </w:r>
      <w:r w:rsidR="002640B0" w:rsidRPr="006340D7">
        <w:t xml:space="preserve"> </w:t>
      </w:r>
      <w:r w:rsidR="00C42F2A" w:rsidRPr="006340D7">
        <w:t>storage</w:t>
      </w:r>
      <w:r w:rsidR="002640B0" w:rsidRPr="006340D7">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3D5891" w14:paraId="5EE49EF2" w14:textId="77777777" w:rsidTr="008827AC">
        <w:tc>
          <w:tcPr>
            <w:tcW w:w="9622" w:type="dxa"/>
          </w:tcPr>
          <w:p w14:paraId="03F10B4E" w14:textId="77777777" w:rsidR="008827AC" w:rsidRPr="003F2C46" w:rsidRDefault="008827AC" w:rsidP="0069485D">
            <w:pPr>
              <w:rPr>
                <w:b/>
                <w:bCs/>
              </w:rPr>
            </w:pPr>
            <w:r w:rsidRPr="003F2C46">
              <w:rPr>
                <w:b/>
                <w:bCs/>
              </w:rPr>
              <w:t>Sample answer:</w:t>
            </w:r>
          </w:p>
          <w:p w14:paraId="514B61E9" w14:textId="77777777" w:rsidR="008827AC" w:rsidRPr="008827AC" w:rsidRDefault="008827AC" w:rsidP="0069485D">
            <w:r w:rsidRPr="008827AC">
              <w:t>Storage in mechatronic and automated systems is usually found on the microcontroller.</w:t>
            </w:r>
          </w:p>
          <w:p w14:paraId="53F818C9" w14:textId="1BA66BF4" w:rsidR="008827AC" w:rsidRPr="008827AC" w:rsidRDefault="008827AC" w:rsidP="0069485D">
            <w:r w:rsidRPr="008827AC">
              <w:t>A microcontroller's memory is used to store the data that the processor receives and uses to respond to instructions that it's been programmed to carry out.</w:t>
            </w:r>
          </w:p>
          <w:p w14:paraId="39604964" w14:textId="425D4028" w:rsidR="008827AC" w:rsidRPr="008827AC" w:rsidRDefault="008827AC" w:rsidP="0069485D">
            <w:r w:rsidRPr="008827AC">
              <w:t xml:space="preserve">A microcontroller has </w:t>
            </w:r>
            <w:r>
              <w:t>2</w:t>
            </w:r>
            <w:r w:rsidRPr="008827AC">
              <w:t xml:space="preserve"> main memory types: Program memory, which stores long-term information about the instructions that the CPU (Central Processing Unit) carries out.</w:t>
            </w:r>
          </w:p>
          <w:p w14:paraId="235DC1E8" w14:textId="55BDEFBE" w:rsidR="003D5891" w:rsidRPr="00AB1BCA" w:rsidRDefault="008827AC" w:rsidP="0069485D">
            <w:r w:rsidRPr="008827AC">
              <w:t xml:space="preserve">There are </w:t>
            </w:r>
            <w:r>
              <w:t>2</w:t>
            </w:r>
            <w:r w:rsidRPr="008827AC">
              <w:t xml:space="preserve"> types of memory: RAM (Random Access Memory) which can read and write data, and ROM (Read Only Memory) which mainly stores programs as read-only data.</w:t>
            </w:r>
          </w:p>
        </w:tc>
      </w:tr>
    </w:tbl>
    <w:p w14:paraId="47B22149" w14:textId="72B7FEFB" w:rsidR="006E68D0" w:rsidRDefault="00E763E9" w:rsidP="0069485D">
      <w:r>
        <w:rPr>
          <w:noProof/>
        </w:rPr>
        <w:drawing>
          <wp:anchor distT="0" distB="180340" distL="114300" distR="114300" simplePos="0" relativeHeight="251658253" behindDoc="0" locked="0" layoutInCell="1" allowOverlap="1" wp14:anchorId="0A203584" wp14:editId="7FE4904D">
            <wp:simplePos x="0" y="0"/>
            <wp:positionH relativeFrom="margin">
              <wp:posOffset>-2540</wp:posOffset>
            </wp:positionH>
            <wp:positionV relativeFrom="paragraph">
              <wp:posOffset>67310</wp:posOffset>
            </wp:positionV>
            <wp:extent cx="633600" cy="633600"/>
            <wp:effectExtent l="0" t="0" r="0" b="0"/>
            <wp:wrapSquare wrapText="bothSides"/>
            <wp:docPr id="330951869" name="Picture 3309518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2640B0">
        <w:t>In the space below, de</w:t>
      </w:r>
      <w:r w:rsidR="00C42F2A">
        <w:t>scribe</w:t>
      </w:r>
      <w:r w:rsidR="002640B0">
        <w:t xml:space="preserve"> </w:t>
      </w:r>
      <w:r w:rsidR="00C42F2A">
        <w:t>transmission</w:t>
      </w:r>
      <w:r w:rsidR="002640B0">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AB1BCA" w14:paraId="462967FB" w14:textId="77777777" w:rsidTr="00707783">
        <w:tc>
          <w:tcPr>
            <w:tcW w:w="9622" w:type="dxa"/>
          </w:tcPr>
          <w:p w14:paraId="02258D37" w14:textId="77777777" w:rsidR="00707783" w:rsidRPr="003F2C46" w:rsidRDefault="00707783" w:rsidP="0069485D">
            <w:pPr>
              <w:rPr>
                <w:b/>
                <w:bCs/>
              </w:rPr>
            </w:pPr>
            <w:r w:rsidRPr="003F2C46">
              <w:rPr>
                <w:b/>
                <w:bCs/>
              </w:rPr>
              <w:t>Sample answer:</w:t>
            </w:r>
          </w:p>
          <w:p w14:paraId="75A71B05" w14:textId="77777777" w:rsidR="00707783" w:rsidRPr="00707783" w:rsidRDefault="00707783" w:rsidP="0069485D">
            <w:r w:rsidRPr="00707783">
              <w:t>Transmission in mechatronic and automated systems is used for communication.</w:t>
            </w:r>
          </w:p>
          <w:p w14:paraId="14379230" w14:textId="77777777" w:rsidR="00707783" w:rsidRPr="00707783" w:rsidRDefault="00707783" w:rsidP="0069485D">
            <w:r w:rsidRPr="00707783">
              <w:t>Many mechatronic systems are connected to the internet through Wi-Fi and a router.</w:t>
            </w:r>
          </w:p>
          <w:p w14:paraId="270356E5" w14:textId="46B7CCC6" w:rsidR="00AB1BCA" w:rsidRPr="00AB1BCA" w:rsidRDefault="00707783" w:rsidP="0069485D">
            <w:pPr>
              <w:rPr>
                <w:szCs w:val="24"/>
              </w:rPr>
            </w:pPr>
            <w:r w:rsidRPr="00707783">
              <w:t>Systems can also transmit information and data to an app that is installed on a smart phone.</w:t>
            </w:r>
          </w:p>
        </w:tc>
      </w:tr>
    </w:tbl>
    <w:p w14:paraId="6864A8BE" w14:textId="479DFF9B" w:rsidR="00C42F2A" w:rsidRDefault="00E763E9" w:rsidP="0069485D">
      <w:r>
        <w:rPr>
          <w:noProof/>
        </w:rPr>
        <w:lastRenderedPageBreak/>
        <w:drawing>
          <wp:anchor distT="0" distB="180340" distL="114300" distR="114300" simplePos="0" relativeHeight="251658343" behindDoc="0" locked="0" layoutInCell="1" allowOverlap="1" wp14:anchorId="00E39018" wp14:editId="61873D28">
            <wp:simplePos x="0" y="0"/>
            <wp:positionH relativeFrom="margin">
              <wp:align>left</wp:align>
            </wp:positionH>
            <wp:positionV relativeFrom="paragraph">
              <wp:posOffset>10160</wp:posOffset>
            </wp:positionV>
            <wp:extent cx="600075" cy="600075"/>
            <wp:effectExtent l="0" t="0" r="9525" b="9525"/>
            <wp:wrapSquare wrapText="bothSides"/>
            <wp:docPr id="385930556" name="Picture 3859305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00554" cy="600554"/>
                    </a:xfrm>
                    <a:prstGeom prst="rect">
                      <a:avLst/>
                    </a:prstGeom>
                  </pic:spPr>
                </pic:pic>
              </a:graphicData>
            </a:graphic>
            <wp14:sizeRelH relativeFrom="page">
              <wp14:pctWidth>0</wp14:pctWidth>
            </wp14:sizeRelH>
            <wp14:sizeRelV relativeFrom="page">
              <wp14:pctHeight>0</wp14:pctHeight>
            </wp14:sizeRelV>
          </wp:anchor>
        </w:drawing>
      </w:r>
      <w:r w:rsidR="00C42F2A">
        <w:t>In the space below, describe processes.</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AB1BCA" w14:paraId="567FCCE6" w14:textId="77777777" w:rsidTr="00707783">
        <w:tc>
          <w:tcPr>
            <w:tcW w:w="9622" w:type="dxa"/>
          </w:tcPr>
          <w:p w14:paraId="7A8FF2B3" w14:textId="77777777" w:rsidR="00707783" w:rsidRPr="00743834" w:rsidRDefault="00707783" w:rsidP="0069485D">
            <w:pPr>
              <w:rPr>
                <w:b/>
                <w:bCs/>
              </w:rPr>
            </w:pPr>
            <w:r w:rsidRPr="00743834">
              <w:rPr>
                <w:b/>
                <w:bCs/>
              </w:rPr>
              <w:t>Sample answer:</w:t>
            </w:r>
          </w:p>
          <w:p w14:paraId="7A58B28B" w14:textId="77777777" w:rsidR="00707783" w:rsidRPr="00707783" w:rsidRDefault="00707783" w:rsidP="0069485D">
            <w:r w:rsidRPr="00707783">
              <w:t>Processing in mechatronic and automated systems is central to the system operating.</w:t>
            </w:r>
          </w:p>
          <w:p w14:paraId="16E1261C" w14:textId="3D54D413" w:rsidR="00AB1BCA" w:rsidRPr="00AB1BCA" w:rsidRDefault="00707783" w:rsidP="0069485D">
            <w:r w:rsidRPr="00707783">
              <w:t>The processing is a computation based on the requirement and performed by the CPU (Central Processing Unit).</w:t>
            </w:r>
          </w:p>
        </w:tc>
      </w:tr>
    </w:tbl>
    <w:p w14:paraId="3FDA6C44" w14:textId="76FD551D" w:rsidR="006E68D0" w:rsidRDefault="00AB1BCA" w:rsidP="0069485D">
      <w:r w:rsidRPr="006E68D0">
        <w:rPr>
          <w:noProof/>
        </w:rPr>
        <w:drawing>
          <wp:anchor distT="0" distB="180340" distL="114300" distR="114300" simplePos="0" relativeHeight="251658344" behindDoc="0" locked="0" layoutInCell="1" allowOverlap="1" wp14:anchorId="3BBC9EEF" wp14:editId="20F5412A">
            <wp:simplePos x="0" y="0"/>
            <wp:positionH relativeFrom="margin">
              <wp:align>left</wp:align>
            </wp:positionH>
            <wp:positionV relativeFrom="paragraph">
              <wp:posOffset>103574</wp:posOffset>
            </wp:positionV>
            <wp:extent cx="600075" cy="600075"/>
            <wp:effectExtent l="0" t="0" r="9525" b="9525"/>
            <wp:wrapSquare wrapText="bothSides"/>
            <wp:docPr id="1693441540" name="Picture 16934415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00553" cy="600553"/>
                    </a:xfrm>
                    <a:prstGeom prst="rect">
                      <a:avLst/>
                    </a:prstGeom>
                  </pic:spPr>
                </pic:pic>
              </a:graphicData>
            </a:graphic>
            <wp14:sizeRelH relativeFrom="page">
              <wp14:pctWidth>0</wp14:pctWidth>
            </wp14:sizeRelH>
            <wp14:sizeRelV relativeFrom="page">
              <wp14:pctHeight>0</wp14:pctHeight>
            </wp14:sizeRelV>
          </wp:anchor>
        </w:drawing>
      </w:r>
      <w:r w:rsidR="00C42F2A">
        <w:t>In the space below, describe outputs.</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AB1BCA" w14:paraId="6FED2824" w14:textId="77777777" w:rsidTr="00FB0600">
        <w:tc>
          <w:tcPr>
            <w:tcW w:w="9622" w:type="dxa"/>
          </w:tcPr>
          <w:p w14:paraId="73160B6D" w14:textId="77777777" w:rsidR="00707783" w:rsidRPr="00743834" w:rsidRDefault="00707783" w:rsidP="0069485D">
            <w:pPr>
              <w:rPr>
                <w:b/>
                <w:bCs/>
              </w:rPr>
            </w:pPr>
            <w:r w:rsidRPr="00743834">
              <w:rPr>
                <w:b/>
                <w:bCs/>
              </w:rPr>
              <w:t>Sample answer:</w:t>
            </w:r>
          </w:p>
          <w:p w14:paraId="2FC15600" w14:textId="77777777" w:rsidR="00707783" w:rsidRPr="00707783" w:rsidRDefault="00707783" w:rsidP="0069485D">
            <w:r w:rsidRPr="00707783">
              <w:t>Outputs in mechatronic and automated systems are the actuators.</w:t>
            </w:r>
          </w:p>
          <w:p w14:paraId="30C4BDF6" w14:textId="77777777" w:rsidR="00707783" w:rsidRPr="00707783" w:rsidRDefault="00707783" w:rsidP="0069485D">
            <w:r w:rsidRPr="00707783">
              <w:t>These actuators allow movement and use force.</w:t>
            </w:r>
          </w:p>
          <w:p w14:paraId="487948DD" w14:textId="63FE6064" w:rsidR="00AB1BCA" w:rsidRPr="00AB1BCA" w:rsidRDefault="00707783" w:rsidP="0069485D">
            <w:r w:rsidRPr="00707783">
              <w:t>Examples of actuators can be the motor driving wheels.</w:t>
            </w:r>
          </w:p>
        </w:tc>
      </w:tr>
    </w:tbl>
    <w:p w14:paraId="63B9DA7C" w14:textId="77777777" w:rsidR="006A4EEE" w:rsidRPr="006A4EEE" w:rsidRDefault="006A4EEE" w:rsidP="006A4EEE">
      <w:r w:rsidRPr="006A4EEE">
        <w:br w:type="page"/>
      </w:r>
    </w:p>
    <w:p w14:paraId="63FC4170" w14:textId="2DD51CAD" w:rsidR="00C0732A" w:rsidRPr="006E68D0" w:rsidRDefault="005961B8" w:rsidP="0069485D">
      <w:pPr>
        <w:pStyle w:val="Heading3"/>
      </w:pPr>
      <w:bookmarkStart w:id="38" w:name="_Toc135313068"/>
      <w:bookmarkStart w:id="39" w:name="_Toc135313153"/>
      <w:r w:rsidRPr="001354AB">
        <w:lastRenderedPageBreak/>
        <w:t>Functional and non-func</w:t>
      </w:r>
      <w:r w:rsidR="00910D69" w:rsidRPr="001354AB">
        <w:t>t</w:t>
      </w:r>
      <w:r w:rsidRPr="001354AB">
        <w:t>ional requirements</w:t>
      </w:r>
      <w:bookmarkEnd w:id="38"/>
      <w:bookmarkEnd w:id="39"/>
    </w:p>
    <w:p w14:paraId="64C75549" w14:textId="232012DA" w:rsidR="00CB4CFE" w:rsidRDefault="009051DE" w:rsidP="0069485D">
      <w:r>
        <w:rPr>
          <w:b/>
          <w:bCs/>
          <w:noProof/>
        </w:rPr>
        <w:drawing>
          <wp:anchor distT="0" distB="0" distL="114300" distR="114300" simplePos="0" relativeHeight="251658345" behindDoc="0" locked="0" layoutInCell="1" allowOverlap="1" wp14:anchorId="578DB882" wp14:editId="61CC88AE">
            <wp:simplePos x="0" y="0"/>
            <wp:positionH relativeFrom="column">
              <wp:posOffset>-53340</wp:posOffset>
            </wp:positionH>
            <wp:positionV relativeFrom="paragraph">
              <wp:posOffset>189865</wp:posOffset>
            </wp:positionV>
            <wp:extent cx="762000" cy="762000"/>
            <wp:effectExtent l="0" t="0" r="0" b="0"/>
            <wp:wrapSquare wrapText="bothSides"/>
            <wp:docPr id="844814734" name="Picture 8448147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762000" cy="762000"/>
                    </a:xfrm>
                    <a:prstGeom prst="rect">
                      <a:avLst/>
                    </a:prstGeom>
                  </pic:spPr>
                </pic:pic>
              </a:graphicData>
            </a:graphic>
            <wp14:sizeRelH relativeFrom="page">
              <wp14:pctWidth>0</wp14:pctWidth>
            </wp14:sizeRelH>
            <wp14:sizeRelV relativeFrom="page">
              <wp14:pctHeight>0</wp14:pctHeight>
            </wp14:sizeRelV>
          </wp:anchor>
        </w:drawing>
      </w:r>
      <w:r w:rsidR="00CB4CFE">
        <w:t xml:space="preserve">Watch </w:t>
      </w:r>
      <w:hyperlink r:id="rId34" w:history="1">
        <w:r w:rsidR="006E68D0">
          <w:rPr>
            <w:rStyle w:val="Hyperlink"/>
            <w:rFonts w:eastAsia="Times New Roman"/>
          </w:rPr>
          <w:t>software documentation and planning (10:48)</w:t>
        </w:r>
      </w:hyperlink>
      <w:r w:rsidR="006E68D0" w:rsidRPr="006E68D0">
        <w:t>.</w:t>
      </w:r>
    </w:p>
    <w:p w14:paraId="5C81C68A" w14:textId="77777777" w:rsidR="00BB12CE" w:rsidRDefault="007B6C6A" w:rsidP="0069485D">
      <w:pPr>
        <w:rPr>
          <w:rFonts w:eastAsia="Times New Roman"/>
        </w:rPr>
      </w:pPr>
      <w:r w:rsidRPr="00571D9F">
        <w:rPr>
          <w:rFonts w:eastAsia="Times New Roman"/>
        </w:rPr>
        <w:t xml:space="preserve">Investigate learning how </w:t>
      </w:r>
      <w:hyperlink r:id="rId35" w:history="1">
        <w:r w:rsidRPr="00571D9F">
          <w:rPr>
            <w:rStyle w:val="Hyperlink"/>
            <w:rFonts w:eastAsia="Times New Roman"/>
          </w:rPr>
          <w:t>software design</w:t>
        </w:r>
      </w:hyperlink>
      <w:r w:rsidRPr="00571D9F">
        <w:rPr>
          <w:rFonts w:eastAsia="Times New Roman"/>
        </w:rPr>
        <w:t xml:space="preserve"> understands functional and non-functional requirements.</w:t>
      </w:r>
    </w:p>
    <w:p w14:paraId="541142F4" w14:textId="3E905620" w:rsidR="00BB12CE" w:rsidRDefault="000A338F" w:rsidP="0069485D">
      <w:pPr>
        <w:rPr>
          <w:rFonts w:eastAsia="Times New Roman"/>
        </w:rPr>
      </w:pPr>
      <w:r>
        <w:rPr>
          <w:b/>
          <w:bCs/>
          <w:noProof/>
        </w:rPr>
        <w:drawing>
          <wp:anchor distT="0" distB="0" distL="114300" distR="114300" simplePos="0" relativeHeight="251658346" behindDoc="0" locked="0" layoutInCell="1" allowOverlap="1" wp14:anchorId="6CF90BF0" wp14:editId="10857B8C">
            <wp:simplePos x="0" y="0"/>
            <wp:positionH relativeFrom="column">
              <wp:posOffset>-24765</wp:posOffset>
            </wp:positionH>
            <wp:positionV relativeFrom="paragraph">
              <wp:posOffset>229870</wp:posOffset>
            </wp:positionV>
            <wp:extent cx="714375" cy="714375"/>
            <wp:effectExtent l="0" t="0" r="9525" b="9525"/>
            <wp:wrapSquare wrapText="bothSides"/>
            <wp:docPr id="2035253638" name="Picture 20352536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714375" cy="714375"/>
                    </a:xfrm>
                    <a:prstGeom prst="rect">
                      <a:avLst/>
                    </a:prstGeom>
                  </pic:spPr>
                </pic:pic>
              </a:graphicData>
            </a:graphic>
            <wp14:sizeRelH relativeFrom="page">
              <wp14:pctWidth>0</wp14:pctWidth>
            </wp14:sizeRelH>
            <wp14:sizeRelV relativeFrom="page">
              <wp14:pctHeight>0</wp14:pctHeight>
            </wp14:sizeRelV>
          </wp:anchor>
        </w:drawing>
      </w:r>
      <w:r w:rsidR="00BB12CE">
        <w:rPr>
          <w:rFonts w:eastAsia="Times New Roman"/>
        </w:rPr>
        <w:t xml:space="preserve">Watch </w:t>
      </w:r>
      <w:hyperlink r:id="rId36" w:history="1">
        <w:r w:rsidR="006E68D0">
          <w:rPr>
            <w:rStyle w:val="Hyperlink"/>
            <w:rFonts w:eastAsia="Times New Roman"/>
          </w:rPr>
          <w:t>test cases (3:30)</w:t>
        </w:r>
      </w:hyperlink>
      <w:r w:rsidR="006E68D0" w:rsidRPr="006E68D0">
        <w:t>.</w:t>
      </w:r>
    </w:p>
    <w:p w14:paraId="6DA9EB5B" w14:textId="1776AB25" w:rsidR="007B6C6A" w:rsidRDefault="007B6C6A" w:rsidP="0069485D">
      <w:r w:rsidRPr="00571D9F">
        <w:t>Investigate example</w:t>
      </w:r>
      <w:r w:rsidR="00354769">
        <w:t>s</w:t>
      </w:r>
      <w:r w:rsidRPr="00571D9F">
        <w:t xml:space="preserve"> of how industry applies </w:t>
      </w:r>
      <w:r w:rsidRPr="00C36193">
        <w:t>test cases</w:t>
      </w:r>
      <w:r w:rsidR="00062996">
        <w:t xml:space="preserve"> and </w:t>
      </w:r>
      <w:r w:rsidR="0053668C">
        <w:t xml:space="preserve">watch </w:t>
      </w:r>
      <w:r w:rsidR="00062996">
        <w:t xml:space="preserve">an </w:t>
      </w:r>
      <w:r w:rsidRPr="00571D9F">
        <w:t xml:space="preserve">example of </w:t>
      </w:r>
      <w:r>
        <w:t xml:space="preserve">a </w:t>
      </w:r>
      <w:r w:rsidRPr="00571D9F">
        <w:t xml:space="preserve">business analyst discussing </w:t>
      </w:r>
      <w:hyperlink r:id="rId37" w:history="1">
        <w:r w:rsidR="00C10832">
          <w:rPr>
            <w:rStyle w:val="Hyperlink"/>
            <w:rFonts w:eastAsia="Times New Roman"/>
          </w:rPr>
          <w:t>use cases vs user stories (6:37)</w:t>
        </w:r>
      </w:hyperlink>
      <w:r w:rsidR="00C10832" w:rsidRPr="00C10832">
        <w:t>.</w:t>
      </w:r>
    </w:p>
    <w:p w14:paraId="724CEC9B" w14:textId="3BBD02C5" w:rsidR="009C15DF" w:rsidRDefault="00DA30EF" w:rsidP="0069485D">
      <w:pPr>
        <w:rPr>
          <w:rFonts w:eastAsia="Times New Roman"/>
        </w:rPr>
      </w:pPr>
      <w:r>
        <w:rPr>
          <w:noProof/>
        </w:rPr>
        <w:drawing>
          <wp:anchor distT="0" distB="0" distL="114300" distR="114300" simplePos="0" relativeHeight="251658352" behindDoc="0" locked="0" layoutInCell="1" allowOverlap="1" wp14:anchorId="012ACD71" wp14:editId="1C49C2A3">
            <wp:simplePos x="0" y="0"/>
            <wp:positionH relativeFrom="column">
              <wp:posOffset>-24765</wp:posOffset>
            </wp:positionH>
            <wp:positionV relativeFrom="paragraph">
              <wp:posOffset>267539</wp:posOffset>
            </wp:positionV>
            <wp:extent cx="723900" cy="723900"/>
            <wp:effectExtent l="0" t="0" r="0" b="0"/>
            <wp:wrapSquare wrapText="bothSides"/>
            <wp:docPr id="1632581328" name="Picture 16325813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14:sizeRelH relativeFrom="page">
              <wp14:pctWidth>0</wp14:pctWidth>
            </wp14:sizeRelH>
            <wp14:sizeRelV relativeFrom="page">
              <wp14:pctHeight>0</wp14:pctHeight>
            </wp14:sizeRelV>
          </wp:anchor>
        </w:drawing>
      </w:r>
      <w:r w:rsidR="009C15DF">
        <w:rPr>
          <w:rFonts w:eastAsia="Times New Roman"/>
        </w:rPr>
        <w:t xml:space="preserve">Look at how </w:t>
      </w:r>
      <w:hyperlink r:id="rId38" w:anchor="what" w:history="1">
        <w:r w:rsidR="009C15DF" w:rsidRPr="00212770">
          <w:rPr>
            <w:rStyle w:val="Hyperlink"/>
            <w:rFonts w:eastAsia="Times New Roman"/>
          </w:rPr>
          <w:t>use cases</w:t>
        </w:r>
      </w:hyperlink>
      <w:r w:rsidR="009C15DF">
        <w:rPr>
          <w:rFonts w:eastAsia="Times New Roman"/>
        </w:rPr>
        <w:t xml:space="preserve"> can be diagrammatically </w:t>
      </w:r>
      <w:r w:rsidR="00212770">
        <w:rPr>
          <w:rFonts w:eastAsia="Times New Roman"/>
        </w:rPr>
        <w:t>represented.</w:t>
      </w:r>
    </w:p>
    <w:p w14:paraId="4A8DEE1F" w14:textId="032BA09B" w:rsidR="007B6C6A" w:rsidRPr="009B21F3" w:rsidRDefault="007B6C6A" w:rsidP="0069485D">
      <w:r w:rsidRPr="009B21F3">
        <w:t>Model and discuss how to develop functional and non-functional requirements and how they will need to be evaluated at the end of the iterative process to determine success.</w:t>
      </w:r>
    </w:p>
    <w:p w14:paraId="4440000E" w14:textId="436355B7" w:rsidR="00C0732A" w:rsidRDefault="00B51135" w:rsidP="0069485D">
      <w:r>
        <w:rPr>
          <w:noProof/>
        </w:rPr>
        <w:drawing>
          <wp:anchor distT="0" distB="180340" distL="114300" distR="114300" simplePos="0" relativeHeight="251658347" behindDoc="0" locked="0" layoutInCell="1" allowOverlap="1" wp14:anchorId="6FF9F963" wp14:editId="32B3B495">
            <wp:simplePos x="0" y="0"/>
            <wp:positionH relativeFrom="margin">
              <wp:align>left</wp:align>
            </wp:positionH>
            <wp:positionV relativeFrom="paragraph">
              <wp:posOffset>1905</wp:posOffset>
            </wp:positionV>
            <wp:extent cx="676275" cy="676275"/>
            <wp:effectExtent l="0" t="0" r="9525" b="9525"/>
            <wp:wrapSquare wrapText="bothSides"/>
            <wp:docPr id="208121776" name="Picture 2081217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76275" cy="676275"/>
                    </a:xfrm>
                    <a:prstGeom prst="rect">
                      <a:avLst/>
                    </a:prstGeom>
                  </pic:spPr>
                </pic:pic>
              </a:graphicData>
            </a:graphic>
            <wp14:sizeRelH relativeFrom="page">
              <wp14:pctWidth>0</wp14:pctWidth>
            </wp14:sizeRelH>
            <wp14:sizeRelV relativeFrom="page">
              <wp14:pctHeight>0</wp14:pctHeight>
            </wp14:sizeRelV>
          </wp:anchor>
        </w:drawing>
      </w:r>
      <w:r w:rsidR="00B457A2">
        <w:t>Describe</w:t>
      </w:r>
      <w:r w:rsidR="00B45F85">
        <w:t xml:space="preserve"> the difference between functional and non-functional requirements of a mechatronic or automated system.</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E87E56" w14:paraId="0E1A3C9C" w14:textId="77777777" w:rsidTr="00581E3E">
        <w:tc>
          <w:tcPr>
            <w:tcW w:w="9622" w:type="dxa"/>
          </w:tcPr>
          <w:p w14:paraId="4A9E6681" w14:textId="77777777" w:rsidR="00581E3E" w:rsidRPr="00110DA1" w:rsidRDefault="00581E3E" w:rsidP="0069485D">
            <w:pPr>
              <w:rPr>
                <w:b/>
                <w:bCs/>
              </w:rPr>
            </w:pPr>
            <w:r w:rsidRPr="00110DA1">
              <w:rPr>
                <w:b/>
                <w:bCs/>
              </w:rPr>
              <w:t>Sample answers:</w:t>
            </w:r>
          </w:p>
          <w:p w14:paraId="39CF3343" w14:textId="77777777" w:rsidR="00581E3E" w:rsidRPr="00581E3E" w:rsidRDefault="00581E3E" w:rsidP="0069485D">
            <w:r w:rsidRPr="00581E3E">
              <w:t>Functional requirements are the primary way that a customer communicates their requirements to the project team.</w:t>
            </w:r>
          </w:p>
          <w:p w14:paraId="5CEE675B" w14:textId="77777777" w:rsidR="00581E3E" w:rsidRPr="00581E3E" w:rsidRDefault="00581E3E" w:rsidP="0069485D">
            <w:r w:rsidRPr="00581E3E">
              <w:t>Functional requirements help to keep a project team going in the right direction.</w:t>
            </w:r>
          </w:p>
          <w:p w14:paraId="1C19E750" w14:textId="77777777" w:rsidR="00581E3E" w:rsidRPr="00581E3E" w:rsidRDefault="00581E3E" w:rsidP="0069485D">
            <w:r w:rsidRPr="00581E3E">
              <w:t>Non-functional requirements cover all the remaining requirements which are not covered by the functional requirements.</w:t>
            </w:r>
          </w:p>
          <w:p w14:paraId="60FE128B" w14:textId="767C5D72" w:rsidR="00E87E56" w:rsidRPr="00E87E56" w:rsidRDefault="00581E3E" w:rsidP="0069485D">
            <w:r w:rsidRPr="00581E3E">
              <w:t>Even in the case when the non-functional requirements are not met the basic functionality will not be impacted.</w:t>
            </w:r>
          </w:p>
        </w:tc>
      </w:tr>
    </w:tbl>
    <w:p w14:paraId="0E2FCA09" w14:textId="77777777" w:rsidR="003C16B1" w:rsidRDefault="003C16B1" w:rsidP="0069485D">
      <w:pPr>
        <w:rPr>
          <w:lang w:eastAsia="zh-CN"/>
        </w:rPr>
      </w:pPr>
      <w:r>
        <w:rPr>
          <w:lang w:eastAsia="zh-CN"/>
        </w:rPr>
        <w:br w:type="page"/>
      </w:r>
    </w:p>
    <w:p w14:paraId="3AB0D96A" w14:textId="03C5EBA6" w:rsidR="005032E0" w:rsidRDefault="00BB0BB9" w:rsidP="0066320D">
      <w:pPr>
        <w:spacing w:after="240"/>
        <w:rPr>
          <w:lang w:eastAsia="zh-CN"/>
        </w:rPr>
      </w:pPr>
      <w:r w:rsidRPr="00375F6B">
        <w:rPr>
          <w:lang w:eastAsia="zh-CN"/>
        </w:rPr>
        <w:lastRenderedPageBreak/>
        <w:t xml:space="preserve">Create the functional and non-functional requirements for a </w:t>
      </w:r>
      <w:r w:rsidR="006C54CB" w:rsidRPr="00375F6B">
        <w:rPr>
          <w:lang w:eastAsia="zh-CN"/>
        </w:rPr>
        <w:t xml:space="preserve">prosthetic </w:t>
      </w:r>
      <w:r w:rsidR="007211D5" w:rsidRPr="00375F6B">
        <w:rPr>
          <w:lang w:eastAsia="zh-CN"/>
        </w:rPr>
        <w:t>robotic hand</w:t>
      </w:r>
      <w:r w:rsidR="006C54CB" w:rsidRPr="00375F6B">
        <w:rPr>
          <w:lang w:eastAsia="zh-CN"/>
        </w:rPr>
        <w:t xml:space="preserve"> in the table below.</w:t>
      </w:r>
    </w:p>
    <w:p w14:paraId="1FCCEB70" w14:textId="239F39EA" w:rsidR="005D1C2C" w:rsidRDefault="005D1C2C" w:rsidP="005D1C2C">
      <w:pPr>
        <w:pStyle w:val="Caption"/>
        <w:rPr>
          <w:lang w:eastAsia="zh-CN"/>
        </w:rPr>
      </w:pPr>
      <w:r>
        <w:t xml:space="preserve">Table </w:t>
      </w:r>
      <w:r>
        <w:fldChar w:fldCharType="begin"/>
      </w:r>
      <w:r>
        <w:instrText xml:space="preserve"> SEQ Table \* ARABIC </w:instrText>
      </w:r>
      <w:r>
        <w:fldChar w:fldCharType="separate"/>
      </w:r>
      <w:r w:rsidR="00543FDA">
        <w:rPr>
          <w:noProof/>
        </w:rPr>
        <w:t>5</w:t>
      </w:r>
      <w:r>
        <w:fldChar w:fldCharType="end"/>
      </w:r>
      <w:r>
        <w:t xml:space="preserve"> – functional requirements of mechatronic or automated systems</w:t>
      </w:r>
    </w:p>
    <w:tbl>
      <w:tblPr>
        <w:tblStyle w:val="Tableheader"/>
        <w:tblW w:w="0" w:type="auto"/>
        <w:tblLook w:val="04A0" w:firstRow="1" w:lastRow="0" w:firstColumn="1" w:lastColumn="0" w:noHBand="0" w:noVBand="1"/>
        <w:tblDescription w:val="Table outlining the functional requirements of a mechatronic or automated system."/>
      </w:tblPr>
      <w:tblGrid>
        <w:gridCol w:w="1980"/>
        <w:gridCol w:w="7642"/>
      </w:tblGrid>
      <w:tr w:rsidR="00D72DB6" w14:paraId="41725549" w14:textId="77777777" w:rsidTr="00D72D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2F08D5F" w14:textId="5D7A9548" w:rsidR="00D72DB6" w:rsidRDefault="00D72DB6" w:rsidP="0069485D">
            <w:pPr>
              <w:rPr>
                <w:lang w:eastAsia="zh-CN"/>
              </w:rPr>
            </w:pPr>
            <w:r w:rsidRPr="00A40B84">
              <w:t>Element</w:t>
            </w:r>
          </w:p>
        </w:tc>
        <w:tc>
          <w:tcPr>
            <w:tcW w:w="7642" w:type="dxa"/>
          </w:tcPr>
          <w:p w14:paraId="516C43D0" w14:textId="09518D3D" w:rsidR="00D72DB6" w:rsidRDefault="00D72DB6" w:rsidP="0069485D">
            <w:pPr>
              <w:cnfStyle w:val="100000000000" w:firstRow="1" w:lastRow="0" w:firstColumn="0" w:lastColumn="0" w:oddVBand="0" w:evenVBand="0" w:oddHBand="0" w:evenHBand="0" w:firstRowFirstColumn="0" w:firstRowLastColumn="0" w:lastRowFirstColumn="0" w:lastRowLastColumn="0"/>
              <w:rPr>
                <w:lang w:eastAsia="zh-CN"/>
              </w:rPr>
            </w:pPr>
            <w:r w:rsidRPr="00A40B84">
              <w:t>Specify the functional requirements of a mechatronic or automated system</w:t>
            </w:r>
          </w:p>
        </w:tc>
      </w:tr>
      <w:tr w:rsidR="00D72DB6" w14:paraId="392CBE5A" w14:textId="77777777" w:rsidTr="00D72D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A3E9960" w14:textId="18A40C4B" w:rsidR="00D72DB6" w:rsidRDefault="00D72DB6" w:rsidP="0069485D">
            <w:pPr>
              <w:rPr>
                <w:lang w:eastAsia="zh-CN"/>
              </w:rPr>
            </w:pPr>
            <w:r w:rsidRPr="00A40B84">
              <w:t>The purpose of a system</w:t>
            </w:r>
          </w:p>
        </w:tc>
        <w:tc>
          <w:tcPr>
            <w:tcW w:w="7642" w:type="dxa"/>
          </w:tcPr>
          <w:p w14:paraId="68785663" w14:textId="77777777" w:rsidR="00D72DB6" w:rsidRPr="00110DA1" w:rsidRDefault="00D72DB6" w:rsidP="0069485D">
            <w:pPr>
              <w:cnfStyle w:val="000000100000" w:firstRow="0" w:lastRow="0" w:firstColumn="0" w:lastColumn="0" w:oddVBand="0" w:evenVBand="0" w:oddHBand="1" w:evenHBand="0" w:firstRowFirstColumn="0" w:firstRowLastColumn="0" w:lastRowFirstColumn="0" w:lastRowLastColumn="0"/>
              <w:rPr>
                <w:b/>
                <w:bCs/>
              </w:rPr>
            </w:pPr>
            <w:r w:rsidRPr="00110DA1">
              <w:rPr>
                <w:b/>
                <w:bCs/>
              </w:rPr>
              <w:t>Sample answer:</w:t>
            </w:r>
          </w:p>
          <w:p w14:paraId="2E8ED922" w14:textId="1D5F2B10" w:rsidR="00D72DB6" w:rsidRDefault="00D72DB6" w:rsidP="0069485D">
            <w:pPr>
              <w:cnfStyle w:val="000000100000" w:firstRow="0" w:lastRow="0" w:firstColumn="0" w:lastColumn="0" w:oddVBand="0" w:evenVBand="0" w:oddHBand="1" w:evenHBand="0" w:firstRowFirstColumn="0" w:firstRowLastColumn="0" w:lastRowFirstColumn="0" w:lastRowLastColumn="0"/>
              <w:rPr>
                <w:lang w:eastAsia="zh-CN"/>
              </w:rPr>
            </w:pPr>
            <w:r w:rsidRPr="00A40B84">
              <w:t>When a hand is amputated or lost</w:t>
            </w:r>
            <w:r w:rsidRPr="00A40B84" w:rsidDel="007E04F7">
              <w:t>,</w:t>
            </w:r>
            <w:r w:rsidRPr="00A40B84">
              <w:t xml:space="preserve"> a prosthetic robotic hand can play an important role in rehabilitation. For many people, a robotic hand can improve mobility and the ability to manage daily activities, as well as provide the means to stay independent.</w:t>
            </w:r>
          </w:p>
        </w:tc>
      </w:tr>
      <w:tr w:rsidR="00D72DB6" w14:paraId="63E16FA1" w14:textId="77777777" w:rsidTr="00D72D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48F43BD" w14:textId="196FBB07" w:rsidR="00D72DB6" w:rsidRDefault="00D72DB6" w:rsidP="0069485D">
            <w:pPr>
              <w:rPr>
                <w:lang w:eastAsia="zh-CN"/>
              </w:rPr>
            </w:pPr>
            <w:r w:rsidRPr="00A40B84">
              <w:t>Describe use cases</w:t>
            </w:r>
          </w:p>
        </w:tc>
        <w:tc>
          <w:tcPr>
            <w:tcW w:w="7642" w:type="dxa"/>
          </w:tcPr>
          <w:p w14:paraId="6E66AD85" w14:textId="77777777" w:rsidR="00D72DB6" w:rsidRPr="00110DA1" w:rsidRDefault="00D72DB6" w:rsidP="0069485D">
            <w:pPr>
              <w:cnfStyle w:val="000000010000" w:firstRow="0" w:lastRow="0" w:firstColumn="0" w:lastColumn="0" w:oddVBand="0" w:evenVBand="0" w:oddHBand="0" w:evenHBand="1" w:firstRowFirstColumn="0" w:firstRowLastColumn="0" w:lastRowFirstColumn="0" w:lastRowLastColumn="0"/>
              <w:rPr>
                <w:b/>
                <w:bCs/>
              </w:rPr>
            </w:pPr>
            <w:r w:rsidRPr="00110DA1">
              <w:rPr>
                <w:b/>
                <w:bCs/>
              </w:rPr>
              <w:t>Sample answers:</w:t>
            </w:r>
          </w:p>
          <w:p w14:paraId="741BA712" w14:textId="77777777" w:rsidR="00D72DB6" w:rsidRPr="00A40B84" w:rsidRDefault="00D72DB6" w:rsidP="0069485D">
            <w:pPr>
              <w:pStyle w:val="ListNumber"/>
              <w:cnfStyle w:val="000000010000" w:firstRow="0" w:lastRow="0" w:firstColumn="0" w:lastColumn="0" w:oddVBand="0" w:evenVBand="0" w:oddHBand="0" w:evenHBand="1" w:firstRowFirstColumn="0" w:firstRowLastColumn="0" w:lastRowFirstColumn="0" w:lastRowLastColumn="0"/>
            </w:pPr>
            <w:r w:rsidRPr="00A40B84">
              <w:t>Rehabilitation: Prosthetic robotic hands can be used to help individuals who have lost a hand due to injury or illness to regain independence and improve their quality of life. They can help patients to perform everyday tasks such as eating, dressing, and writing.</w:t>
            </w:r>
          </w:p>
          <w:p w14:paraId="63E56322" w14:textId="77777777" w:rsidR="00D72DB6" w:rsidRPr="00A40B84" w:rsidRDefault="00D72DB6" w:rsidP="0069485D">
            <w:pPr>
              <w:pStyle w:val="ListNumber"/>
              <w:cnfStyle w:val="000000010000" w:firstRow="0" w:lastRow="0" w:firstColumn="0" w:lastColumn="0" w:oddVBand="0" w:evenVBand="0" w:oddHBand="0" w:evenHBand="1" w:firstRowFirstColumn="0" w:firstRowLastColumn="0" w:lastRowFirstColumn="0" w:lastRowLastColumn="0"/>
            </w:pPr>
            <w:r w:rsidRPr="00A40B84">
              <w:t>Work: Prosthetic robotic hands can be used by individuals who need to perform specific tasks that require fine motor skills, such as typing, assembly line work, or precision craftsmanship.</w:t>
            </w:r>
          </w:p>
          <w:p w14:paraId="72190A75" w14:textId="77777777" w:rsidR="00D72DB6" w:rsidRPr="00A40B84" w:rsidRDefault="00D72DB6" w:rsidP="0069485D">
            <w:pPr>
              <w:pStyle w:val="ListNumber"/>
              <w:cnfStyle w:val="000000010000" w:firstRow="0" w:lastRow="0" w:firstColumn="0" w:lastColumn="0" w:oddVBand="0" w:evenVBand="0" w:oddHBand="0" w:evenHBand="1" w:firstRowFirstColumn="0" w:firstRowLastColumn="0" w:lastRowFirstColumn="0" w:lastRowLastColumn="0"/>
            </w:pPr>
            <w:r w:rsidRPr="00A40B84">
              <w:t>Sports: Prosthetic robotic hands can be used by athletes who have lost a hand due to injury or illness to participate in sports such as rock climbing, cycling, or swimming.</w:t>
            </w:r>
          </w:p>
          <w:p w14:paraId="45B3150D" w14:textId="77777777" w:rsidR="00D72DB6" w:rsidRPr="00A40B84" w:rsidRDefault="00D72DB6" w:rsidP="0069485D">
            <w:pPr>
              <w:pStyle w:val="ListNumber"/>
              <w:cnfStyle w:val="000000010000" w:firstRow="0" w:lastRow="0" w:firstColumn="0" w:lastColumn="0" w:oddVBand="0" w:evenVBand="0" w:oddHBand="0" w:evenHBand="1" w:firstRowFirstColumn="0" w:firstRowLastColumn="0" w:lastRowFirstColumn="0" w:lastRowLastColumn="0"/>
            </w:pPr>
            <w:r w:rsidRPr="00A40B84">
              <w:t>Research: Prosthetic robotic hands can be used in research on human-robot interaction and control to develop new technologies and techniques for prosthetic devices.</w:t>
            </w:r>
          </w:p>
          <w:p w14:paraId="023B78F4" w14:textId="77777777" w:rsidR="00D72DB6" w:rsidRPr="00A40B84" w:rsidRDefault="00D72DB6" w:rsidP="0069485D">
            <w:pPr>
              <w:pStyle w:val="ListNumber"/>
              <w:cnfStyle w:val="000000010000" w:firstRow="0" w:lastRow="0" w:firstColumn="0" w:lastColumn="0" w:oddVBand="0" w:evenVBand="0" w:oddHBand="0" w:evenHBand="1" w:firstRowFirstColumn="0" w:firstRowLastColumn="0" w:lastRowFirstColumn="0" w:lastRowLastColumn="0"/>
            </w:pPr>
            <w:r w:rsidRPr="00A40B84">
              <w:t>Military: Prosthetic robotic hands can be used by military personnel who have lost a hand in the line of duty to improve their ability to perform their duties.</w:t>
            </w:r>
          </w:p>
          <w:p w14:paraId="07265041" w14:textId="3E9BEB54" w:rsidR="00D72DB6" w:rsidRDefault="00D72DB6" w:rsidP="0069485D">
            <w:pPr>
              <w:pStyle w:val="ListNumber"/>
              <w:cnfStyle w:val="000000010000" w:firstRow="0" w:lastRow="0" w:firstColumn="0" w:lastColumn="0" w:oddVBand="0" w:evenVBand="0" w:oddHBand="0" w:evenHBand="1" w:firstRowFirstColumn="0" w:firstRowLastColumn="0" w:lastRowFirstColumn="0" w:lastRowLastColumn="0"/>
              <w:rPr>
                <w:lang w:eastAsia="zh-CN"/>
              </w:rPr>
            </w:pPr>
            <w:r w:rsidRPr="00A40B84">
              <w:t>Gaming: Some prosthetic robotic hands are designed to be used in gaming, allowing players to interact with the game more intuitively and realistically.</w:t>
            </w:r>
          </w:p>
        </w:tc>
      </w:tr>
      <w:tr w:rsidR="00D72DB6" w14:paraId="6FEEB9CD" w14:textId="77777777" w:rsidTr="00D72D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A845F29" w14:textId="7E9FC251" w:rsidR="00D72DB6" w:rsidRDefault="00D72DB6" w:rsidP="0069485D">
            <w:pPr>
              <w:rPr>
                <w:lang w:eastAsia="zh-CN"/>
              </w:rPr>
            </w:pPr>
            <w:r w:rsidRPr="00A40B84">
              <w:lastRenderedPageBreak/>
              <w:t>Develop test cases of inputs</w:t>
            </w:r>
          </w:p>
        </w:tc>
        <w:tc>
          <w:tcPr>
            <w:tcW w:w="7642" w:type="dxa"/>
          </w:tcPr>
          <w:p w14:paraId="51EE953C" w14:textId="77777777" w:rsidR="00D72DB6" w:rsidRPr="00110DA1" w:rsidRDefault="00D72DB6" w:rsidP="0069485D">
            <w:pPr>
              <w:cnfStyle w:val="000000100000" w:firstRow="0" w:lastRow="0" w:firstColumn="0" w:lastColumn="0" w:oddVBand="0" w:evenVBand="0" w:oddHBand="1" w:evenHBand="0" w:firstRowFirstColumn="0" w:firstRowLastColumn="0" w:lastRowFirstColumn="0" w:lastRowLastColumn="0"/>
              <w:rPr>
                <w:b/>
                <w:bCs/>
              </w:rPr>
            </w:pPr>
            <w:r w:rsidRPr="00110DA1">
              <w:rPr>
                <w:b/>
                <w:bCs/>
              </w:rPr>
              <w:t>Sample answers:</w:t>
            </w:r>
          </w:p>
          <w:p w14:paraId="48E009B8" w14:textId="77777777" w:rsidR="00D72DB6" w:rsidRPr="0069485D" w:rsidRDefault="00D72DB6" w:rsidP="0069485D">
            <w:pPr>
              <w:pStyle w:val="ListNumber"/>
              <w:numPr>
                <w:ilvl w:val="0"/>
                <w:numId w:val="19"/>
              </w:numPr>
              <w:cnfStyle w:val="000000100000" w:firstRow="0" w:lastRow="0" w:firstColumn="0" w:lastColumn="0" w:oddVBand="0" w:evenVBand="0" w:oddHBand="1" w:evenHBand="0" w:firstRowFirstColumn="0" w:firstRowLastColumn="0" w:lastRowFirstColumn="0" w:lastRowLastColumn="0"/>
            </w:pPr>
            <w:r w:rsidRPr="0069485D">
              <w:t>Basic movement: Test the device's ability to move its fingers and thumb in different positions, such as open, closed, and partially closed.</w:t>
            </w:r>
          </w:p>
          <w:p w14:paraId="55E1B966" w14:textId="77777777" w:rsidR="00D72DB6" w:rsidRPr="00A40B84" w:rsidRDefault="00D72DB6" w:rsidP="0069485D">
            <w:pPr>
              <w:pStyle w:val="ListNumber"/>
              <w:cnfStyle w:val="000000100000" w:firstRow="0" w:lastRow="0" w:firstColumn="0" w:lastColumn="0" w:oddVBand="0" w:evenVBand="0" w:oddHBand="1" w:evenHBand="0" w:firstRowFirstColumn="0" w:firstRowLastColumn="0" w:lastRowFirstColumn="0" w:lastRowLastColumn="0"/>
            </w:pPr>
            <w:r w:rsidRPr="00A40B84">
              <w:t>Gripping strength: Test the device's ability to grip and hold different objects of varying sizes and shapes, such as a pen, a cup, or a tool.</w:t>
            </w:r>
          </w:p>
          <w:p w14:paraId="4F926AED" w14:textId="77777777" w:rsidR="00D72DB6" w:rsidRPr="00A40B84" w:rsidRDefault="00D72DB6" w:rsidP="0069485D">
            <w:pPr>
              <w:pStyle w:val="ListNumber"/>
              <w:cnfStyle w:val="000000100000" w:firstRow="0" w:lastRow="0" w:firstColumn="0" w:lastColumn="0" w:oddVBand="0" w:evenVBand="0" w:oddHBand="1" w:evenHBand="0" w:firstRowFirstColumn="0" w:firstRowLastColumn="0" w:lastRowFirstColumn="0" w:lastRowLastColumn="0"/>
            </w:pPr>
            <w:r w:rsidRPr="00A40B84">
              <w:t>Sensors: Test the device's ability to respond to different types of inputs, such as touch, pressure, and temperature.</w:t>
            </w:r>
          </w:p>
          <w:p w14:paraId="3F1CDD04" w14:textId="409C7283" w:rsidR="00D72DB6" w:rsidRPr="00A40B84" w:rsidRDefault="00D72DB6" w:rsidP="0069485D">
            <w:pPr>
              <w:pStyle w:val="ListNumber"/>
              <w:cnfStyle w:val="000000100000" w:firstRow="0" w:lastRow="0" w:firstColumn="0" w:lastColumn="0" w:oddVBand="0" w:evenVBand="0" w:oddHBand="1" w:evenHBand="0" w:firstRowFirstColumn="0" w:firstRowLastColumn="0" w:lastRowFirstColumn="0" w:lastRowLastColumn="0"/>
            </w:pPr>
            <w:r w:rsidRPr="00A40B84">
              <w:t xml:space="preserve">Control </w:t>
            </w:r>
            <w:r w:rsidR="00316841">
              <w:t>i</w:t>
            </w:r>
            <w:r w:rsidR="00316841" w:rsidRPr="00A40B84">
              <w:t>nterface</w:t>
            </w:r>
            <w:r w:rsidRPr="00A40B84">
              <w:t>: Test the device's ability to respond to different types of input such as myoelectric signals, muscle signals, or brain-computer interface to ensure that the control interface is working properly.</w:t>
            </w:r>
          </w:p>
          <w:p w14:paraId="5157B0E7" w14:textId="77777777" w:rsidR="00D72DB6" w:rsidRPr="00A40B84" w:rsidRDefault="00D72DB6" w:rsidP="0069485D">
            <w:pPr>
              <w:pStyle w:val="ListNumber"/>
              <w:cnfStyle w:val="000000100000" w:firstRow="0" w:lastRow="0" w:firstColumn="0" w:lastColumn="0" w:oddVBand="0" w:evenVBand="0" w:oddHBand="1" w:evenHBand="0" w:firstRowFirstColumn="0" w:firstRowLastColumn="0" w:lastRowFirstColumn="0" w:lastRowLastColumn="0"/>
            </w:pPr>
            <w:r w:rsidRPr="00A40B84">
              <w:t>Durability: Test the device's ability to withstand different types of stress, such as impact, vibration, and temperature changes.</w:t>
            </w:r>
          </w:p>
          <w:p w14:paraId="2C2A6E94" w14:textId="77777777" w:rsidR="00D72DB6" w:rsidRPr="00A40B84" w:rsidRDefault="00D72DB6" w:rsidP="0069485D">
            <w:pPr>
              <w:pStyle w:val="ListNumber"/>
              <w:cnfStyle w:val="000000100000" w:firstRow="0" w:lastRow="0" w:firstColumn="0" w:lastColumn="0" w:oddVBand="0" w:evenVBand="0" w:oddHBand="1" w:evenHBand="0" w:firstRowFirstColumn="0" w:firstRowLastColumn="0" w:lastRowFirstColumn="0" w:lastRowLastColumn="0"/>
            </w:pPr>
            <w:r w:rsidRPr="00A40B84">
              <w:t>Battery life: Test the device's battery life and charging time to ensure that the device can be used for an appropriate amount of time.</w:t>
            </w:r>
          </w:p>
          <w:p w14:paraId="72E0E361" w14:textId="77777777" w:rsidR="00D72DB6" w:rsidRPr="00A40B84" w:rsidRDefault="00D72DB6" w:rsidP="0069485D">
            <w:pPr>
              <w:pStyle w:val="ListNumber"/>
              <w:cnfStyle w:val="000000100000" w:firstRow="0" w:lastRow="0" w:firstColumn="0" w:lastColumn="0" w:oddVBand="0" w:evenVBand="0" w:oddHBand="1" w:evenHBand="0" w:firstRowFirstColumn="0" w:firstRowLastColumn="0" w:lastRowFirstColumn="0" w:lastRowLastColumn="0"/>
            </w:pPr>
            <w:r w:rsidRPr="00A40B84">
              <w:t>Compatibility: Test the device's compatibility with different types of prosthetic interfaces, such as socket or osseointegration, and different types of clothing and environments.</w:t>
            </w:r>
          </w:p>
          <w:p w14:paraId="387FE23F" w14:textId="77777777" w:rsidR="00D72DB6" w:rsidRPr="00A40B84" w:rsidRDefault="00D72DB6" w:rsidP="0069485D">
            <w:pPr>
              <w:pStyle w:val="ListNumber"/>
              <w:cnfStyle w:val="000000100000" w:firstRow="0" w:lastRow="0" w:firstColumn="0" w:lastColumn="0" w:oddVBand="0" w:evenVBand="0" w:oddHBand="1" w:evenHBand="0" w:firstRowFirstColumn="0" w:firstRowLastColumn="0" w:lastRowFirstColumn="0" w:lastRowLastColumn="0"/>
            </w:pPr>
            <w:r w:rsidRPr="00A40B84">
              <w:t>User feedback: Test the device's ability to provide appropriate haptic feedback, such as vibrations or force feedback, to the user.</w:t>
            </w:r>
          </w:p>
          <w:p w14:paraId="1D1754D8" w14:textId="31462CCC" w:rsidR="00D72DB6" w:rsidRPr="00A40B84" w:rsidRDefault="00D72DB6" w:rsidP="0069485D">
            <w:pPr>
              <w:pStyle w:val="ListNumber"/>
              <w:cnfStyle w:val="000000100000" w:firstRow="0" w:lastRow="0" w:firstColumn="0" w:lastColumn="0" w:oddVBand="0" w:evenVBand="0" w:oddHBand="1" w:evenHBand="0" w:firstRowFirstColumn="0" w:firstRowLastColumn="0" w:lastRowFirstColumn="0" w:lastRowLastColumn="0"/>
            </w:pPr>
            <w:r w:rsidRPr="00A40B84">
              <w:t>Safety: Test the device's safety features, such as emergency stop, to ensure that the device can be safely</w:t>
            </w:r>
            <w:r w:rsidRPr="00A40B84" w:rsidDel="001A4765">
              <w:t xml:space="preserve"> used</w:t>
            </w:r>
            <w:r w:rsidRPr="00A40B84">
              <w:t xml:space="preserve"> by the user.</w:t>
            </w:r>
          </w:p>
          <w:p w14:paraId="23438269" w14:textId="231EA0A9" w:rsidR="00D72DB6" w:rsidRDefault="00D72DB6" w:rsidP="0069485D">
            <w:pPr>
              <w:pStyle w:val="ListNumber"/>
              <w:cnfStyle w:val="000000100000" w:firstRow="0" w:lastRow="0" w:firstColumn="0" w:lastColumn="0" w:oddVBand="0" w:evenVBand="0" w:oddHBand="1" w:evenHBand="0" w:firstRowFirstColumn="0" w:firstRowLastColumn="0" w:lastRowFirstColumn="0" w:lastRowLastColumn="0"/>
              <w:rPr>
                <w:lang w:eastAsia="zh-CN"/>
              </w:rPr>
            </w:pPr>
            <w:r w:rsidRPr="00A40B84">
              <w:t>Real-world scenarios: Test the device's ability to perform a variety of tasks in real-world scenarios such as grasping and manipulating objects, writing, and performing daily living activities.</w:t>
            </w:r>
          </w:p>
        </w:tc>
      </w:tr>
      <w:tr w:rsidR="00D72DB6" w14:paraId="04D12F40" w14:textId="77777777" w:rsidTr="00D72D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45AEE80" w14:textId="69064417" w:rsidR="00D72DB6" w:rsidRDefault="00D72DB6" w:rsidP="0069485D">
            <w:pPr>
              <w:rPr>
                <w:lang w:eastAsia="zh-CN"/>
              </w:rPr>
            </w:pPr>
            <w:r w:rsidRPr="00A40B84">
              <w:lastRenderedPageBreak/>
              <w:t>Develop test cases of expected outputs</w:t>
            </w:r>
          </w:p>
        </w:tc>
        <w:tc>
          <w:tcPr>
            <w:tcW w:w="7642" w:type="dxa"/>
          </w:tcPr>
          <w:p w14:paraId="306F183F" w14:textId="77777777" w:rsidR="00D72DB6" w:rsidRPr="00A40B84" w:rsidRDefault="00D72DB6" w:rsidP="0069485D">
            <w:pPr>
              <w:cnfStyle w:val="000000010000" w:firstRow="0" w:lastRow="0" w:firstColumn="0" w:lastColumn="0" w:oddVBand="0" w:evenVBand="0" w:oddHBand="0" w:evenHBand="1" w:firstRowFirstColumn="0" w:firstRowLastColumn="0" w:lastRowFirstColumn="0" w:lastRowLastColumn="0"/>
            </w:pPr>
            <w:r w:rsidRPr="00A40B84">
              <w:t>Test cases of expected outputs for a robotic prosthetic hand refer to the specific outcomes that should occur when the device is used in response to a given input. These expected outputs are used to validate the functionality and performance of the device.</w:t>
            </w:r>
          </w:p>
          <w:p w14:paraId="31020653" w14:textId="77777777" w:rsidR="00D72DB6" w:rsidRPr="00110DA1" w:rsidRDefault="00D72DB6" w:rsidP="0069485D">
            <w:pPr>
              <w:cnfStyle w:val="000000010000" w:firstRow="0" w:lastRow="0" w:firstColumn="0" w:lastColumn="0" w:oddVBand="0" w:evenVBand="0" w:oddHBand="0" w:evenHBand="1" w:firstRowFirstColumn="0" w:firstRowLastColumn="0" w:lastRowFirstColumn="0" w:lastRowLastColumn="0"/>
              <w:rPr>
                <w:b/>
                <w:bCs/>
              </w:rPr>
            </w:pPr>
            <w:r w:rsidRPr="00110DA1">
              <w:rPr>
                <w:b/>
                <w:bCs/>
              </w:rPr>
              <w:t>Sample answers:</w:t>
            </w:r>
          </w:p>
          <w:p w14:paraId="35B96509" w14:textId="77777777" w:rsidR="00D72DB6" w:rsidRPr="0069485D" w:rsidRDefault="00D72DB6" w:rsidP="0069485D">
            <w:pPr>
              <w:pStyle w:val="ListNumber"/>
              <w:numPr>
                <w:ilvl w:val="0"/>
                <w:numId w:val="20"/>
              </w:numPr>
              <w:cnfStyle w:val="000000010000" w:firstRow="0" w:lastRow="0" w:firstColumn="0" w:lastColumn="0" w:oddVBand="0" w:evenVBand="0" w:oddHBand="0" w:evenHBand="1" w:firstRowFirstColumn="0" w:firstRowLastColumn="0" w:lastRowFirstColumn="0" w:lastRowLastColumn="0"/>
            </w:pPr>
            <w:r w:rsidRPr="0069485D">
              <w:t>Basic movement: The device should be able to move its fingers and thumb in different positions, such as open, closed, and partially closed, in response to the user's input.</w:t>
            </w:r>
          </w:p>
          <w:p w14:paraId="2465DDAB" w14:textId="77777777" w:rsidR="00D72DB6" w:rsidRPr="00A40B84" w:rsidRDefault="00D72DB6" w:rsidP="0069485D">
            <w:pPr>
              <w:pStyle w:val="ListNumber"/>
              <w:cnfStyle w:val="000000010000" w:firstRow="0" w:lastRow="0" w:firstColumn="0" w:lastColumn="0" w:oddVBand="0" w:evenVBand="0" w:oddHBand="0" w:evenHBand="1" w:firstRowFirstColumn="0" w:firstRowLastColumn="0" w:lastRowFirstColumn="0" w:lastRowLastColumn="0"/>
            </w:pPr>
            <w:r w:rsidRPr="00A40B84">
              <w:t>Gripping strength: The device should be able to grip and hold different objects of varying sizes and shapes, such as a pen, a cup, or a tool, with a specified level of force and stability.</w:t>
            </w:r>
          </w:p>
          <w:p w14:paraId="72F5A2F7" w14:textId="77777777" w:rsidR="00D72DB6" w:rsidRPr="00A40B84" w:rsidRDefault="00D72DB6" w:rsidP="0069485D">
            <w:pPr>
              <w:pStyle w:val="ListNumber"/>
              <w:cnfStyle w:val="000000010000" w:firstRow="0" w:lastRow="0" w:firstColumn="0" w:lastColumn="0" w:oddVBand="0" w:evenVBand="0" w:oddHBand="0" w:evenHBand="1" w:firstRowFirstColumn="0" w:firstRowLastColumn="0" w:lastRowFirstColumn="0" w:lastRowLastColumn="0"/>
            </w:pPr>
            <w:r w:rsidRPr="00A40B84">
              <w:t>Sensors: The device should respond to different types of inputs, such as touch, pressure, and temperature, by adjusting its position or grip accordingly.</w:t>
            </w:r>
          </w:p>
          <w:p w14:paraId="5479C043" w14:textId="0F6DF2AE" w:rsidR="00D72DB6" w:rsidRPr="00A40B84" w:rsidRDefault="00D72DB6" w:rsidP="0069485D">
            <w:pPr>
              <w:pStyle w:val="ListNumber"/>
              <w:cnfStyle w:val="000000010000" w:firstRow="0" w:lastRow="0" w:firstColumn="0" w:lastColumn="0" w:oddVBand="0" w:evenVBand="0" w:oddHBand="0" w:evenHBand="1" w:firstRowFirstColumn="0" w:firstRowLastColumn="0" w:lastRowFirstColumn="0" w:lastRowLastColumn="0"/>
            </w:pPr>
            <w:r w:rsidRPr="00A40B84">
              <w:t xml:space="preserve">Control </w:t>
            </w:r>
            <w:r w:rsidR="00A204B1">
              <w:t>i</w:t>
            </w:r>
            <w:r w:rsidR="00A204B1" w:rsidRPr="00A40B84">
              <w:t>nterface</w:t>
            </w:r>
            <w:r w:rsidRPr="00A40B84">
              <w:t>: The device should respond to different types of input such as myoelectric signals, muscle signals, or brain-computer interface in a timely and accurate manner.</w:t>
            </w:r>
          </w:p>
          <w:p w14:paraId="5DD19EC8" w14:textId="77777777" w:rsidR="00D72DB6" w:rsidRPr="00A40B84" w:rsidRDefault="00D72DB6" w:rsidP="0069485D">
            <w:pPr>
              <w:pStyle w:val="ListNumber"/>
              <w:cnfStyle w:val="000000010000" w:firstRow="0" w:lastRow="0" w:firstColumn="0" w:lastColumn="0" w:oddVBand="0" w:evenVBand="0" w:oddHBand="0" w:evenHBand="1" w:firstRowFirstColumn="0" w:firstRowLastColumn="0" w:lastRowFirstColumn="0" w:lastRowLastColumn="0"/>
            </w:pPr>
            <w:r w:rsidRPr="00A40B84">
              <w:t>Durability: The device should be able to withstand different types of stress, such as impact, vibration, and temperature changes, without malfunctioning or breaking.</w:t>
            </w:r>
          </w:p>
          <w:p w14:paraId="4DC553B2" w14:textId="77777777" w:rsidR="00D72DB6" w:rsidRPr="00A40B84" w:rsidRDefault="00D72DB6" w:rsidP="0069485D">
            <w:pPr>
              <w:pStyle w:val="ListNumber"/>
              <w:cnfStyle w:val="000000010000" w:firstRow="0" w:lastRow="0" w:firstColumn="0" w:lastColumn="0" w:oddVBand="0" w:evenVBand="0" w:oddHBand="0" w:evenHBand="1" w:firstRowFirstColumn="0" w:firstRowLastColumn="0" w:lastRowFirstColumn="0" w:lastRowLastColumn="0"/>
            </w:pPr>
            <w:r w:rsidRPr="00A40B84">
              <w:t xml:space="preserve">Battery life: The device should have a specified battery life and charging </w:t>
            </w:r>
            <w:proofErr w:type="gramStart"/>
            <w:r w:rsidRPr="00A40B84">
              <w:t>time, and</w:t>
            </w:r>
            <w:proofErr w:type="gramEnd"/>
            <w:r w:rsidRPr="00A40B84">
              <w:t xml:space="preserve"> should be able to be used for an appropriate amount of time.</w:t>
            </w:r>
          </w:p>
          <w:p w14:paraId="2628A2DD" w14:textId="77777777" w:rsidR="00D72DB6" w:rsidRPr="00A40B84" w:rsidRDefault="00D72DB6" w:rsidP="0069485D">
            <w:pPr>
              <w:pStyle w:val="ListNumber"/>
              <w:cnfStyle w:val="000000010000" w:firstRow="0" w:lastRow="0" w:firstColumn="0" w:lastColumn="0" w:oddVBand="0" w:evenVBand="0" w:oddHBand="0" w:evenHBand="1" w:firstRowFirstColumn="0" w:firstRowLastColumn="0" w:lastRowFirstColumn="0" w:lastRowLastColumn="0"/>
            </w:pPr>
            <w:r w:rsidRPr="00A40B84">
              <w:t>Compatibility: The device should be compatible with different types of prosthetic interfaces, such as socket or osseointegration, and different types of clothing and environments.</w:t>
            </w:r>
          </w:p>
          <w:p w14:paraId="7FFCD1E5" w14:textId="77777777" w:rsidR="00D72DB6" w:rsidRPr="00A40B84" w:rsidRDefault="00D72DB6" w:rsidP="0069485D">
            <w:pPr>
              <w:pStyle w:val="ListNumber"/>
              <w:cnfStyle w:val="000000010000" w:firstRow="0" w:lastRow="0" w:firstColumn="0" w:lastColumn="0" w:oddVBand="0" w:evenVBand="0" w:oddHBand="0" w:evenHBand="1" w:firstRowFirstColumn="0" w:firstRowLastColumn="0" w:lastRowFirstColumn="0" w:lastRowLastColumn="0"/>
            </w:pPr>
            <w:r w:rsidRPr="00A40B84">
              <w:t>User feedback: The device should provide appropriate haptic feedback, such as vibrations or force feedback, to the user, in response to different inputs or actions.</w:t>
            </w:r>
          </w:p>
          <w:p w14:paraId="210D47B0" w14:textId="009AAAD1" w:rsidR="00D72DB6" w:rsidRPr="00A40B84" w:rsidRDefault="00D72DB6" w:rsidP="0069485D">
            <w:pPr>
              <w:pStyle w:val="ListNumber"/>
              <w:cnfStyle w:val="000000010000" w:firstRow="0" w:lastRow="0" w:firstColumn="0" w:lastColumn="0" w:oddVBand="0" w:evenVBand="0" w:oddHBand="0" w:evenHBand="1" w:firstRowFirstColumn="0" w:firstRowLastColumn="0" w:lastRowFirstColumn="0" w:lastRowLastColumn="0"/>
            </w:pPr>
            <w:r w:rsidRPr="00A40B84">
              <w:t xml:space="preserve">Safety: The device should have safety features, such as </w:t>
            </w:r>
            <w:r w:rsidR="00BF39EB">
              <w:t xml:space="preserve">an </w:t>
            </w:r>
            <w:r w:rsidRPr="00A40B84">
              <w:lastRenderedPageBreak/>
              <w:t>emergency stop that will allow the user to stop the device</w:t>
            </w:r>
            <w:r w:rsidR="005129BC">
              <w:t>’</w:t>
            </w:r>
            <w:r w:rsidRPr="00A40B84">
              <w:t>s movement in case of emergency.</w:t>
            </w:r>
          </w:p>
          <w:p w14:paraId="1F7C7640" w14:textId="1583EA68" w:rsidR="00D72DB6" w:rsidRDefault="00D72DB6" w:rsidP="0069485D">
            <w:pPr>
              <w:pStyle w:val="ListNumber"/>
              <w:cnfStyle w:val="000000010000" w:firstRow="0" w:lastRow="0" w:firstColumn="0" w:lastColumn="0" w:oddVBand="0" w:evenVBand="0" w:oddHBand="0" w:evenHBand="1" w:firstRowFirstColumn="0" w:firstRowLastColumn="0" w:lastRowFirstColumn="0" w:lastRowLastColumn="0"/>
              <w:rPr>
                <w:lang w:eastAsia="zh-CN"/>
              </w:rPr>
            </w:pPr>
            <w:r w:rsidRPr="00A40B84">
              <w:t>Real-world scenarios: The device should be able to perform a variety of tasks in real-world scenarios such as grasping and manipulating objects, writing, and performing daily living activities with a specified level of accuracy and speed.</w:t>
            </w:r>
          </w:p>
        </w:tc>
      </w:tr>
    </w:tbl>
    <w:p w14:paraId="2703AD88" w14:textId="0D27192E" w:rsidR="00E96FF7" w:rsidRDefault="009945B5" w:rsidP="0069485D">
      <w:r>
        <w:rPr>
          <w:b/>
          <w:bCs/>
          <w:noProof/>
        </w:rPr>
        <w:lastRenderedPageBreak/>
        <w:drawing>
          <wp:anchor distT="0" distB="180340" distL="114300" distR="114300" simplePos="0" relativeHeight="251658278" behindDoc="0" locked="0" layoutInCell="1" allowOverlap="1" wp14:anchorId="58F66508" wp14:editId="0A5D1157">
            <wp:simplePos x="0" y="0"/>
            <wp:positionH relativeFrom="page">
              <wp:posOffset>760730</wp:posOffset>
            </wp:positionH>
            <wp:positionV relativeFrom="paragraph">
              <wp:posOffset>130810</wp:posOffset>
            </wp:positionV>
            <wp:extent cx="633095" cy="633095"/>
            <wp:effectExtent l="0" t="0" r="0" b="0"/>
            <wp:wrapSquare wrapText="bothSides"/>
            <wp:docPr id="255239883" name="Picture 2552398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737EF3" w:rsidRPr="006340D7">
        <w:t>Create a diagrammatic drawing of a use case</w:t>
      </w:r>
      <w:r w:rsidR="00C0309D" w:rsidRPr="006340D7">
        <w:t xml:space="preserve"> in the space below.</w:t>
      </w:r>
    </w:p>
    <w:tbl>
      <w:tblPr>
        <w:tblStyle w:val="TableGrid"/>
        <w:tblW w:w="9632"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32"/>
      </w:tblGrid>
      <w:tr w:rsidR="00E86488" w14:paraId="05B78441" w14:textId="77777777" w:rsidTr="005B3A5C">
        <w:trPr>
          <w:trHeight w:val="6702"/>
        </w:trPr>
        <w:tc>
          <w:tcPr>
            <w:tcW w:w="9632" w:type="dxa"/>
          </w:tcPr>
          <w:p w14:paraId="04F352AE" w14:textId="77777777" w:rsidR="00E86488" w:rsidRDefault="00E86488" w:rsidP="0069485D"/>
        </w:tc>
      </w:tr>
    </w:tbl>
    <w:p w14:paraId="38926B9D" w14:textId="77777777" w:rsidR="00761E79" w:rsidRDefault="00761E79" w:rsidP="0069485D">
      <w:r>
        <w:br w:type="page"/>
      </w:r>
    </w:p>
    <w:p w14:paraId="2E70EAB8" w14:textId="527062EB" w:rsidR="00E96FF7" w:rsidRPr="00E96FF7" w:rsidRDefault="00E96FF7" w:rsidP="00CC3E8C">
      <w:pPr>
        <w:spacing w:after="240"/>
      </w:pPr>
      <w:r>
        <w:rPr>
          <w:noProof/>
        </w:rPr>
        <w:lastRenderedPageBreak/>
        <w:drawing>
          <wp:anchor distT="0" distB="0" distL="114300" distR="114300" simplePos="0" relativeHeight="251658277" behindDoc="1" locked="0" layoutInCell="1" allowOverlap="1" wp14:anchorId="19D2D9F0" wp14:editId="3CDA5D3F">
            <wp:simplePos x="0" y="0"/>
            <wp:positionH relativeFrom="margin">
              <wp:posOffset>-5080</wp:posOffset>
            </wp:positionH>
            <wp:positionV relativeFrom="paragraph">
              <wp:posOffset>635</wp:posOffset>
            </wp:positionV>
            <wp:extent cx="628015" cy="628015"/>
            <wp:effectExtent l="0" t="0" r="635" b="635"/>
            <wp:wrapSquare wrapText="bothSides"/>
            <wp:docPr id="1601291746" name="Picture 16012917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39">
                      <a:extLst>
                        <a:ext uri="{28A0092B-C50C-407E-A947-70E740481C1C}">
                          <a14:useLocalDpi xmlns:a14="http://schemas.microsoft.com/office/drawing/2010/main" val="0"/>
                        </a:ext>
                      </a:extLst>
                    </a:blip>
                    <a:stretch>
                      <a:fillRect/>
                    </a:stretch>
                  </pic:blipFill>
                  <pic:spPr>
                    <a:xfrm>
                      <a:off x="0" y="0"/>
                      <a:ext cx="628015" cy="628015"/>
                    </a:xfrm>
                    <a:prstGeom prst="rect">
                      <a:avLst/>
                    </a:prstGeom>
                  </pic:spPr>
                </pic:pic>
              </a:graphicData>
            </a:graphic>
            <wp14:sizeRelH relativeFrom="page">
              <wp14:pctWidth>0</wp14:pctWidth>
            </wp14:sizeRelH>
            <wp14:sizeRelV relativeFrom="page">
              <wp14:pctHeight>0</wp14:pctHeight>
            </wp14:sizeRelV>
          </wp:anchor>
        </w:drawing>
      </w:r>
      <w:r w:rsidR="00B338AA">
        <w:t>Watch</w:t>
      </w:r>
      <w:r w:rsidR="001C231F" w:rsidRPr="00571D9F">
        <w:t xml:space="preserve"> </w:t>
      </w:r>
      <w:hyperlink r:id="rId40" w:history="1">
        <w:r w:rsidR="00B338AA" w:rsidRPr="00526882">
          <w:rPr>
            <w:rStyle w:val="Hyperlink"/>
            <w:rFonts w:eastAsia="Times New Roman"/>
          </w:rPr>
          <w:t>non-functional requirements</w:t>
        </w:r>
      </w:hyperlink>
      <w:r w:rsidR="00B338AA">
        <w:rPr>
          <w:rStyle w:val="Hyperlink"/>
          <w:rFonts w:eastAsia="Times New Roman"/>
        </w:rPr>
        <w:t xml:space="preserve"> (9:28)</w:t>
      </w:r>
      <w:r w:rsidR="00B338AA" w:rsidRPr="00526882">
        <w:t xml:space="preserve"> </w:t>
      </w:r>
      <w:r w:rsidR="00B338AA">
        <w:t xml:space="preserve">and discuss non-functional requirements </w:t>
      </w:r>
      <w:r w:rsidR="001C231F" w:rsidRPr="00571D9F">
        <w:t>including examples of a mechatronic system</w:t>
      </w:r>
      <w:r w:rsidR="005129BC">
        <w:t xml:space="preserve"> such as</w:t>
      </w:r>
      <w:r w:rsidR="001C231F" w:rsidRPr="00571D9F">
        <w:t>:</w:t>
      </w:r>
    </w:p>
    <w:p w14:paraId="0C910E9C" w14:textId="09C6041D" w:rsidR="001C231F" w:rsidRPr="00E96FF7" w:rsidRDefault="001C231F" w:rsidP="0069485D">
      <w:pPr>
        <w:pStyle w:val="ListBullet"/>
      </w:pPr>
      <w:r w:rsidRPr="00E96FF7">
        <w:t>battery disposal</w:t>
      </w:r>
    </w:p>
    <w:p w14:paraId="33EA3ADC" w14:textId="42B977D6" w:rsidR="001C231F" w:rsidRPr="00E96FF7" w:rsidRDefault="001C231F" w:rsidP="0069485D">
      <w:pPr>
        <w:pStyle w:val="ListBullet"/>
      </w:pPr>
      <w:r w:rsidRPr="00E96FF7">
        <w:t xml:space="preserve">improved well-being </w:t>
      </w:r>
      <w:proofErr w:type="gramStart"/>
      <w:r w:rsidRPr="00E96FF7">
        <w:t>as a result of</w:t>
      </w:r>
      <w:proofErr w:type="gramEnd"/>
      <w:r w:rsidRPr="00E96FF7">
        <w:t xml:space="preserve"> implementation</w:t>
      </w:r>
    </w:p>
    <w:p w14:paraId="3BE0C8A3" w14:textId="77777777" w:rsidR="001C231F" w:rsidRPr="00E96FF7" w:rsidRDefault="001C231F" w:rsidP="0069485D">
      <w:pPr>
        <w:pStyle w:val="ListBullet"/>
      </w:pPr>
      <w:r w:rsidRPr="00E96FF7">
        <w:t>the ease of manufacturing the system</w:t>
      </w:r>
    </w:p>
    <w:p w14:paraId="14915CBD" w14:textId="0FA93548" w:rsidR="00F64D1D" w:rsidRDefault="000A0674" w:rsidP="00F64D1D">
      <w:pPr>
        <w:rPr>
          <w:lang w:eastAsia="zh-CN"/>
        </w:rPr>
      </w:pPr>
      <w:r>
        <w:rPr>
          <w:noProof/>
        </w:rPr>
        <w:drawing>
          <wp:anchor distT="0" distB="0" distL="114300" distR="114300" simplePos="0" relativeHeight="251658276" behindDoc="0" locked="0" layoutInCell="1" allowOverlap="1" wp14:anchorId="2FB428AA" wp14:editId="4C1C820F">
            <wp:simplePos x="0" y="0"/>
            <wp:positionH relativeFrom="margin">
              <wp:align>left</wp:align>
            </wp:positionH>
            <wp:positionV relativeFrom="paragraph">
              <wp:posOffset>3061</wp:posOffset>
            </wp:positionV>
            <wp:extent cx="597600" cy="597600"/>
            <wp:effectExtent l="0" t="0" r="0" b="0"/>
            <wp:wrapSquare wrapText="bothSides"/>
            <wp:docPr id="2040620799" name="Picture 20406207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597600" cy="597600"/>
                    </a:xfrm>
                    <a:prstGeom prst="rect">
                      <a:avLst/>
                    </a:prstGeom>
                  </pic:spPr>
                </pic:pic>
              </a:graphicData>
            </a:graphic>
            <wp14:sizeRelH relativeFrom="page">
              <wp14:pctWidth>0</wp14:pctWidth>
            </wp14:sizeRelH>
            <wp14:sizeRelV relativeFrom="page">
              <wp14:pctHeight>0</wp14:pctHeight>
            </wp14:sizeRelV>
          </wp:anchor>
        </w:drawing>
      </w:r>
      <w:r w:rsidR="000C0E91">
        <w:rPr>
          <w:lang w:eastAsia="zh-CN"/>
        </w:rPr>
        <w:t>In the space below explain how the examples are non-</w:t>
      </w:r>
      <w:r w:rsidR="00856599">
        <w:rPr>
          <w:lang w:eastAsia="zh-CN"/>
        </w:rPr>
        <w:t>functional</w:t>
      </w:r>
      <w:r w:rsidR="000C0E91">
        <w:rPr>
          <w:lang w:eastAsia="zh-CN"/>
        </w:rPr>
        <w:t xml:space="preserve"> requirements of </w:t>
      </w:r>
      <w:r w:rsidR="00F90122">
        <w:rPr>
          <w:lang w:eastAsia="zh-CN"/>
        </w:rPr>
        <w:t>a mechatronic or automated system.</w:t>
      </w:r>
    </w:p>
    <w:p w14:paraId="5A4349A3" w14:textId="5A758481" w:rsidR="005D1C2C" w:rsidRDefault="005D1C2C" w:rsidP="005D1C2C">
      <w:pPr>
        <w:pStyle w:val="Caption"/>
        <w:rPr>
          <w:lang w:eastAsia="zh-CN"/>
        </w:rPr>
      </w:pPr>
      <w:r>
        <w:t xml:space="preserve">Table </w:t>
      </w:r>
      <w:r>
        <w:fldChar w:fldCharType="begin"/>
      </w:r>
      <w:r>
        <w:instrText xml:space="preserve"> SEQ Table \* ARABIC </w:instrText>
      </w:r>
      <w:r>
        <w:fldChar w:fldCharType="separate"/>
      </w:r>
      <w:r w:rsidR="00543FDA">
        <w:rPr>
          <w:noProof/>
        </w:rPr>
        <w:t>6</w:t>
      </w:r>
      <w:r>
        <w:fldChar w:fldCharType="end"/>
      </w:r>
      <w:r>
        <w:t xml:space="preserve"> – non-functional requirements of a mechatronic or automated system</w:t>
      </w:r>
    </w:p>
    <w:tbl>
      <w:tblPr>
        <w:tblStyle w:val="Tableheader"/>
        <w:tblW w:w="0" w:type="auto"/>
        <w:tblLook w:val="04A0" w:firstRow="1" w:lastRow="0" w:firstColumn="1" w:lastColumn="0" w:noHBand="0" w:noVBand="1"/>
        <w:tblDescription w:val="Table outlining the non-functional requirements of a mechatronic or automated system."/>
      </w:tblPr>
      <w:tblGrid>
        <w:gridCol w:w="2263"/>
        <w:gridCol w:w="7359"/>
      </w:tblGrid>
      <w:tr w:rsidR="00717165" w14:paraId="6DA5AAD9" w14:textId="77777777" w:rsidTr="007171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86BA244" w14:textId="0656800F" w:rsidR="00717165" w:rsidRDefault="00934AD6" w:rsidP="0069485D">
            <w:pPr>
              <w:rPr>
                <w:lang w:eastAsia="zh-CN"/>
              </w:rPr>
            </w:pPr>
            <w:r>
              <w:rPr>
                <w:lang w:eastAsia="zh-CN"/>
              </w:rPr>
              <w:t>Examples</w:t>
            </w:r>
          </w:p>
        </w:tc>
        <w:tc>
          <w:tcPr>
            <w:tcW w:w="7359" w:type="dxa"/>
          </w:tcPr>
          <w:p w14:paraId="443CDAE0" w14:textId="5E3060E1" w:rsidR="00717165" w:rsidRDefault="00717165" w:rsidP="0069485D">
            <w:pPr>
              <w:cnfStyle w:val="100000000000" w:firstRow="1" w:lastRow="0" w:firstColumn="0" w:lastColumn="0" w:oddVBand="0" w:evenVBand="0" w:oddHBand="0" w:evenHBand="0" w:firstRowFirstColumn="0" w:firstRowLastColumn="0" w:lastRowFirstColumn="0" w:lastRowLastColumn="0"/>
              <w:rPr>
                <w:lang w:eastAsia="zh-CN"/>
              </w:rPr>
            </w:pPr>
            <w:r w:rsidRPr="00E96FF7">
              <w:t>Explain the non-functional requirements of a mechatronic or automated system</w:t>
            </w:r>
          </w:p>
        </w:tc>
      </w:tr>
      <w:tr w:rsidR="00717165" w14:paraId="5DD24A94" w14:textId="77777777" w:rsidTr="00717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798411E" w14:textId="01018CC8" w:rsidR="00717165" w:rsidRDefault="00717165" w:rsidP="0069485D">
            <w:pPr>
              <w:rPr>
                <w:lang w:eastAsia="zh-CN"/>
              </w:rPr>
            </w:pPr>
            <w:r w:rsidRPr="00400B86">
              <w:t>Battery disposal</w:t>
            </w:r>
          </w:p>
        </w:tc>
        <w:tc>
          <w:tcPr>
            <w:tcW w:w="7359" w:type="dxa"/>
          </w:tcPr>
          <w:p w14:paraId="33827D7E" w14:textId="77777777" w:rsidR="00717165" w:rsidRPr="00CC3E8C" w:rsidRDefault="00717165" w:rsidP="0069485D">
            <w:pPr>
              <w:cnfStyle w:val="000000100000" w:firstRow="0" w:lastRow="0" w:firstColumn="0" w:lastColumn="0" w:oddVBand="0" w:evenVBand="0" w:oddHBand="1" w:evenHBand="0" w:firstRowFirstColumn="0" w:firstRowLastColumn="0" w:lastRowFirstColumn="0" w:lastRowLastColumn="0"/>
              <w:rPr>
                <w:b/>
                <w:bCs/>
                <w:color w:val="000000" w:themeColor="text1"/>
              </w:rPr>
            </w:pPr>
            <w:r w:rsidRPr="00CC3E8C">
              <w:rPr>
                <w:b/>
                <w:bCs/>
              </w:rPr>
              <w:t>Sample answer:</w:t>
            </w:r>
          </w:p>
          <w:p w14:paraId="7706E028" w14:textId="30152464" w:rsidR="00717165" w:rsidRDefault="00717165" w:rsidP="0069485D">
            <w:pPr>
              <w:cnfStyle w:val="000000100000" w:firstRow="0" w:lastRow="0" w:firstColumn="0" w:lastColumn="0" w:oddVBand="0" w:evenVBand="0" w:oddHBand="1" w:evenHBand="0" w:firstRowFirstColumn="0" w:firstRowLastColumn="0" w:lastRowFirstColumn="0" w:lastRowLastColumn="0"/>
              <w:rPr>
                <w:lang w:eastAsia="zh-CN"/>
              </w:rPr>
            </w:pPr>
            <w:r w:rsidRPr="003C16B1">
              <w:t>Batteries are subject to a life span. Their efficiency decreases over time. Materials that create batteries can include rare minerals and it is best for the environment to have a recycling process established for their disposal.</w:t>
            </w:r>
          </w:p>
        </w:tc>
      </w:tr>
      <w:tr w:rsidR="00717165" w14:paraId="4F9C8282" w14:textId="77777777" w:rsidTr="007171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783E6E8" w14:textId="3621D899" w:rsidR="00717165" w:rsidRDefault="00717165" w:rsidP="0069485D">
            <w:pPr>
              <w:rPr>
                <w:lang w:eastAsia="zh-CN"/>
              </w:rPr>
            </w:pPr>
            <w:r w:rsidRPr="00400B86">
              <w:t xml:space="preserve">Improved wellbeing </w:t>
            </w:r>
            <w:proofErr w:type="gramStart"/>
            <w:r w:rsidRPr="00400B86">
              <w:t>as a result of</w:t>
            </w:r>
            <w:proofErr w:type="gramEnd"/>
            <w:r w:rsidRPr="00400B86">
              <w:t xml:space="preserve"> implementation</w:t>
            </w:r>
          </w:p>
        </w:tc>
        <w:tc>
          <w:tcPr>
            <w:tcW w:w="7359" w:type="dxa"/>
          </w:tcPr>
          <w:p w14:paraId="4B7F339F" w14:textId="77777777" w:rsidR="00717165" w:rsidRPr="00CC3E8C" w:rsidRDefault="00717165" w:rsidP="0069485D">
            <w:pPr>
              <w:cnfStyle w:val="000000010000" w:firstRow="0" w:lastRow="0" w:firstColumn="0" w:lastColumn="0" w:oddVBand="0" w:evenVBand="0" w:oddHBand="0" w:evenHBand="1" w:firstRowFirstColumn="0" w:firstRowLastColumn="0" w:lastRowFirstColumn="0" w:lastRowLastColumn="0"/>
              <w:rPr>
                <w:b/>
                <w:bCs/>
              </w:rPr>
            </w:pPr>
            <w:r w:rsidRPr="00CC3E8C">
              <w:rPr>
                <w:b/>
                <w:bCs/>
              </w:rPr>
              <w:t>Sample answer:</w:t>
            </w:r>
          </w:p>
          <w:p w14:paraId="4A3E35A3" w14:textId="69EC283C" w:rsidR="00717165" w:rsidRDefault="00717165" w:rsidP="0069485D">
            <w:pPr>
              <w:cnfStyle w:val="000000010000" w:firstRow="0" w:lastRow="0" w:firstColumn="0" w:lastColumn="0" w:oddVBand="0" w:evenVBand="0" w:oddHBand="0" w:evenHBand="1" w:firstRowFirstColumn="0" w:firstRowLastColumn="0" w:lastRowFirstColumn="0" w:lastRowLastColumn="0"/>
              <w:rPr>
                <w:lang w:eastAsia="zh-CN"/>
              </w:rPr>
            </w:pPr>
            <w:r w:rsidRPr="003C16B1">
              <w:t>Mechatronic and automated systems can increase the user’s wellbeing. In the case of a robotic prosthetic arm the user can have the function of their arm returned and that improves their life.</w:t>
            </w:r>
          </w:p>
        </w:tc>
      </w:tr>
      <w:tr w:rsidR="00717165" w14:paraId="0601A4DF" w14:textId="77777777" w:rsidTr="00717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2479C54" w14:textId="23D07EF5" w:rsidR="00717165" w:rsidRDefault="00717165" w:rsidP="0069485D">
            <w:pPr>
              <w:rPr>
                <w:lang w:eastAsia="zh-CN"/>
              </w:rPr>
            </w:pPr>
            <w:r w:rsidRPr="00400B86">
              <w:t>Ease of manufacturing the system</w:t>
            </w:r>
          </w:p>
        </w:tc>
        <w:tc>
          <w:tcPr>
            <w:tcW w:w="7359" w:type="dxa"/>
          </w:tcPr>
          <w:p w14:paraId="10A34BD5" w14:textId="77777777" w:rsidR="00717165" w:rsidRPr="00CC3E8C" w:rsidRDefault="00717165" w:rsidP="0069485D">
            <w:pPr>
              <w:cnfStyle w:val="000000100000" w:firstRow="0" w:lastRow="0" w:firstColumn="0" w:lastColumn="0" w:oddVBand="0" w:evenVBand="0" w:oddHBand="1" w:evenHBand="0" w:firstRowFirstColumn="0" w:firstRowLastColumn="0" w:lastRowFirstColumn="0" w:lastRowLastColumn="0"/>
              <w:rPr>
                <w:b/>
                <w:bCs/>
                <w:color w:val="000000" w:themeColor="text1"/>
              </w:rPr>
            </w:pPr>
            <w:r w:rsidRPr="00CC3E8C">
              <w:rPr>
                <w:b/>
                <w:bCs/>
              </w:rPr>
              <w:t>Sample answer:</w:t>
            </w:r>
          </w:p>
          <w:p w14:paraId="504519F5" w14:textId="63A0E126" w:rsidR="00717165" w:rsidRDefault="00717165" w:rsidP="0069485D">
            <w:pPr>
              <w:cnfStyle w:val="000000100000" w:firstRow="0" w:lastRow="0" w:firstColumn="0" w:lastColumn="0" w:oddVBand="0" w:evenVBand="0" w:oddHBand="1" w:evenHBand="0" w:firstRowFirstColumn="0" w:firstRowLastColumn="0" w:lastRowFirstColumn="0" w:lastRowLastColumn="0"/>
              <w:rPr>
                <w:lang w:eastAsia="zh-CN"/>
              </w:rPr>
            </w:pPr>
            <w:r w:rsidRPr="003C16B1">
              <w:t>Mechatronic and automated systems can be mass produced or customised systems. The ease in which they are manufactured can depend on the complexity of the design. A design can be created with manufacturing ease in mind.</w:t>
            </w:r>
          </w:p>
        </w:tc>
      </w:tr>
    </w:tbl>
    <w:p w14:paraId="187CA4BA" w14:textId="77777777" w:rsidR="00AC75A3" w:rsidRDefault="00AC75A3" w:rsidP="0069485D">
      <w:pPr>
        <w:rPr>
          <w:lang w:eastAsia="zh-CN"/>
        </w:rPr>
      </w:pPr>
      <w:r>
        <w:rPr>
          <w:lang w:eastAsia="zh-CN"/>
        </w:rPr>
        <w:br w:type="page"/>
      </w:r>
    </w:p>
    <w:p w14:paraId="6B03F3B9" w14:textId="6F00E907" w:rsidR="00122BF8" w:rsidRDefault="000A0674" w:rsidP="00122BF8">
      <w:pPr>
        <w:spacing w:after="240"/>
        <w:rPr>
          <w:lang w:eastAsia="zh-CN"/>
        </w:rPr>
      </w:pPr>
      <w:r w:rsidRPr="00763F5E">
        <w:rPr>
          <w:b/>
          <w:noProof/>
        </w:rPr>
        <w:lastRenderedPageBreak/>
        <w:drawing>
          <wp:anchor distT="0" distB="0" distL="114300" distR="114300" simplePos="0" relativeHeight="251658275" behindDoc="0" locked="0" layoutInCell="1" allowOverlap="1" wp14:anchorId="274B0A9A" wp14:editId="3A9C8D25">
            <wp:simplePos x="0" y="0"/>
            <wp:positionH relativeFrom="margin">
              <wp:posOffset>0</wp:posOffset>
            </wp:positionH>
            <wp:positionV relativeFrom="paragraph">
              <wp:posOffset>414</wp:posOffset>
            </wp:positionV>
            <wp:extent cx="633600" cy="633600"/>
            <wp:effectExtent l="0" t="0" r="0" b="0"/>
            <wp:wrapSquare wrapText="bothSides"/>
            <wp:docPr id="203704981" name="Picture 2037049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A46E98" w:rsidRPr="00763F5E">
        <w:rPr>
          <w:b/>
          <w:lang w:eastAsia="zh-CN"/>
        </w:rPr>
        <w:t>Activity</w:t>
      </w:r>
      <w:r w:rsidR="00483B98" w:rsidRPr="00763F5E">
        <w:rPr>
          <w:b/>
          <w:bCs/>
          <w:lang w:eastAsia="zh-CN"/>
        </w:rPr>
        <w:t>:</w:t>
      </w:r>
      <w:r w:rsidR="00A46E98">
        <w:rPr>
          <w:lang w:eastAsia="zh-CN"/>
        </w:rPr>
        <w:t xml:space="preserve"> </w:t>
      </w:r>
      <w:r w:rsidR="002B431F">
        <w:rPr>
          <w:lang w:eastAsia="zh-CN"/>
        </w:rPr>
        <w:t xml:space="preserve">in the </w:t>
      </w:r>
      <w:r w:rsidR="00A035E9">
        <w:rPr>
          <w:lang w:eastAsia="zh-CN"/>
        </w:rPr>
        <w:t>tables, d</w:t>
      </w:r>
      <w:r w:rsidR="00A46E98">
        <w:rPr>
          <w:lang w:eastAsia="zh-CN"/>
        </w:rPr>
        <w:t>esign the functional and non-functional requirements for your</w:t>
      </w:r>
      <w:r w:rsidR="002B43E6">
        <w:rPr>
          <w:lang w:eastAsia="zh-CN"/>
        </w:rPr>
        <w:t xml:space="preserve"> chosen</w:t>
      </w:r>
      <w:r w:rsidR="00A46E98">
        <w:rPr>
          <w:lang w:eastAsia="zh-CN"/>
        </w:rPr>
        <w:t xml:space="preserve"> </w:t>
      </w:r>
      <w:r w:rsidR="00396517">
        <w:rPr>
          <w:lang w:eastAsia="zh-CN"/>
        </w:rPr>
        <w:t>model.</w:t>
      </w:r>
    </w:p>
    <w:p w14:paraId="42238ACA" w14:textId="01DF86C8" w:rsidR="00122BF8" w:rsidRDefault="00912F53" w:rsidP="00912F53">
      <w:pPr>
        <w:pStyle w:val="Caption"/>
        <w:rPr>
          <w:lang w:eastAsia="zh-CN"/>
        </w:rPr>
      </w:pPr>
      <w:r>
        <w:t xml:space="preserve">Table </w:t>
      </w:r>
      <w:r>
        <w:fldChar w:fldCharType="begin"/>
      </w:r>
      <w:r>
        <w:instrText xml:space="preserve"> SEQ Table \* ARABIC </w:instrText>
      </w:r>
      <w:r>
        <w:fldChar w:fldCharType="separate"/>
      </w:r>
      <w:r w:rsidR="00543FDA">
        <w:rPr>
          <w:noProof/>
        </w:rPr>
        <w:t>7</w:t>
      </w:r>
      <w:r>
        <w:fldChar w:fldCharType="end"/>
      </w:r>
      <w:r>
        <w:t xml:space="preserve"> – functional requirements of chosen mechatronic or automated system</w:t>
      </w:r>
    </w:p>
    <w:tbl>
      <w:tblPr>
        <w:tblStyle w:val="Tableheader"/>
        <w:tblW w:w="0" w:type="auto"/>
        <w:tblLook w:val="04A0" w:firstRow="1" w:lastRow="0" w:firstColumn="1" w:lastColumn="0" w:noHBand="0" w:noVBand="1"/>
        <w:tblDescription w:val="Specify the functional requirements of your chosen mechatronic or automated system."/>
      </w:tblPr>
      <w:tblGrid>
        <w:gridCol w:w="2263"/>
        <w:gridCol w:w="7359"/>
      </w:tblGrid>
      <w:tr w:rsidR="00177710" w14:paraId="1235654D" w14:textId="77777777" w:rsidTr="007171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A339E5B" w14:textId="5A98E941" w:rsidR="00177710" w:rsidRDefault="00280AD8" w:rsidP="0069485D">
            <w:pPr>
              <w:rPr>
                <w:lang w:eastAsia="zh-CN"/>
              </w:rPr>
            </w:pPr>
            <w:r>
              <w:rPr>
                <w:lang w:eastAsia="zh-CN"/>
              </w:rPr>
              <w:t>Model</w:t>
            </w:r>
          </w:p>
        </w:tc>
        <w:tc>
          <w:tcPr>
            <w:tcW w:w="7359" w:type="dxa"/>
          </w:tcPr>
          <w:p w14:paraId="694EE1B2" w14:textId="5DFD680D" w:rsidR="00177710" w:rsidRDefault="00177710" w:rsidP="0069485D">
            <w:pPr>
              <w:cnfStyle w:val="100000000000" w:firstRow="1" w:lastRow="0" w:firstColumn="0" w:lastColumn="0" w:oddVBand="0" w:evenVBand="0" w:oddHBand="0" w:evenHBand="0" w:firstRowFirstColumn="0" w:firstRowLastColumn="0" w:lastRowFirstColumn="0" w:lastRowLastColumn="0"/>
              <w:rPr>
                <w:lang w:eastAsia="zh-CN"/>
              </w:rPr>
            </w:pPr>
            <w:r w:rsidRPr="00E96FF7">
              <w:t>Specify the functional requirements of your chosen mechatronic or automated system</w:t>
            </w:r>
          </w:p>
        </w:tc>
      </w:tr>
      <w:tr w:rsidR="00177710" w14:paraId="4CB8A091" w14:textId="77777777" w:rsidTr="00717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57BE336" w14:textId="5D8DB18F" w:rsidR="00177710" w:rsidRDefault="00177710" w:rsidP="0069485D">
            <w:pPr>
              <w:rPr>
                <w:lang w:eastAsia="zh-CN"/>
              </w:rPr>
            </w:pPr>
            <w:r w:rsidRPr="00400B86">
              <w:t>The purpose of a system</w:t>
            </w:r>
          </w:p>
        </w:tc>
        <w:tc>
          <w:tcPr>
            <w:tcW w:w="7359" w:type="dxa"/>
          </w:tcPr>
          <w:p w14:paraId="1CC856DA" w14:textId="77777777" w:rsidR="00177710" w:rsidRDefault="00177710" w:rsidP="0069485D">
            <w:pPr>
              <w:cnfStyle w:val="000000100000" w:firstRow="0" w:lastRow="0" w:firstColumn="0" w:lastColumn="0" w:oddVBand="0" w:evenVBand="0" w:oddHBand="1" w:evenHBand="0" w:firstRowFirstColumn="0" w:firstRowLastColumn="0" w:lastRowFirstColumn="0" w:lastRowLastColumn="0"/>
              <w:rPr>
                <w:lang w:eastAsia="zh-CN"/>
              </w:rPr>
            </w:pPr>
          </w:p>
        </w:tc>
      </w:tr>
      <w:tr w:rsidR="00177710" w14:paraId="6D72F580" w14:textId="77777777" w:rsidTr="007171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1F4BD6E" w14:textId="1FE197F0" w:rsidR="00177710" w:rsidRDefault="00177710" w:rsidP="0069485D">
            <w:pPr>
              <w:rPr>
                <w:lang w:eastAsia="zh-CN"/>
              </w:rPr>
            </w:pPr>
            <w:r w:rsidRPr="00400B86">
              <w:t>Describe use cases</w:t>
            </w:r>
          </w:p>
        </w:tc>
        <w:tc>
          <w:tcPr>
            <w:tcW w:w="7359" w:type="dxa"/>
          </w:tcPr>
          <w:p w14:paraId="05140E3D" w14:textId="77777777" w:rsidR="00177710" w:rsidRDefault="00177710" w:rsidP="0069485D">
            <w:pPr>
              <w:cnfStyle w:val="000000010000" w:firstRow="0" w:lastRow="0" w:firstColumn="0" w:lastColumn="0" w:oddVBand="0" w:evenVBand="0" w:oddHBand="0" w:evenHBand="1" w:firstRowFirstColumn="0" w:firstRowLastColumn="0" w:lastRowFirstColumn="0" w:lastRowLastColumn="0"/>
              <w:rPr>
                <w:lang w:eastAsia="zh-CN"/>
              </w:rPr>
            </w:pPr>
          </w:p>
        </w:tc>
      </w:tr>
      <w:tr w:rsidR="00177710" w14:paraId="1EBBFD06" w14:textId="77777777" w:rsidTr="00717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E412A4E" w14:textId="2C8E95A0" w:rsidR="00177710" w:rsidRDefault="00177710" w:rsidP="0069485D">
            <w:pPr>
              <w:rPr>
                <w:lang w:eastAsia="zh-CN"/>
              </w:rPr>
            </w:pPr>
            <w:r w:rsidRPr="00400B86">
              <w:t>Develop test cases of inputs</w:t>
            </w:r>
          </w:p>
        </w:tc>
        <w:tc>
          <w:tcPr>
            <w:tcW w:w="7359" w:type="dxa"/>
          </w:tcPr>
          <w:p w14:paraId="5500E773" w14:textId="77777777" w:rsidR="00177710" w:rsidRDefault="00177710" w:rsidP="0069485D">
            <w:pPr>
              <w:cnfStyle w:val="000000100000" w:firstRow="0" w:lastRow="0" w:firstColumn="0" w:lastColumn="0" w:oddVBand="0" w:evenVBand="0" w:oddHBand="1" w:evenHBand="0" w:firstRowFirstColumn="0" w:firstRowLastColumn="0" w:lastRowFirstColumn="0" w:lastRowLastColumn="0"/>
              <w:rPr>
                <w:lang w:eastAsia="zh-CN"/>
              </w:rPr>
            </w:pPr>
          </w:p>
        </w:tc>
      </w:tr>
      <w:tr w:rsidR="00177710" w14:paraId="1C3FA4F5" w14:textId="77777777" w:rsidTr="007171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CE68548" w14:textId="750EE0E1" w:rsidR="00177710" w:rsidRDefault="00177710" w:rsidP="0069485D">
            <w:pPr>
              <w:rPr>
                <w:lang w:eastAsia="zh-CN"/>
              </w:rPr>
            </w:pPr>
            <w:r w:rsidRPr="00400B86">
              <w:t>Develop test cases of expected outputs</w:t>
            </w:r>
          </w:p>
        </w:tc>
        <w:tc>
          <w:tcPr>
            <w:tcW w:w="7359" w:type="dxa"/>
          </w:tcPr>
          <w:p w14:paraId="2293D42E" w14:textId="77777777" w:rsidR="00177710" w:rsidRDefault="00177710" w:rsidP="0069485D">
            <w:pPr>
              <w:cnfStyle w:val="000000010000" w:firstRow="0" w:lastRow="0" w:firstColumn="0" w:lastColumn="0" w:oddVBand="0" w:evenVBand="0" w:oddHBand="0" w:evenHBand="1" w:firstRowFirstColumn="0" w:firstRowLastColumn="0" w:lastRowFirstColumn="0" w:lastRowLastColumn="0"/>
              <w:rPr>
                <w:lang w:eastAsia="zh-CN"/>
              </w:rPr>
            </w:pPr>
          </w:p>
        </w:tc>
      </w:tr>
    </w:tbl>
    <w:p w14:paraId="6031F469" w14:textId="6F2BC004" w:rsidR="00DF5005" w:rsidRDefault="00912F53" w:rsidP="00912F53">
      <w:pPr>
        <w:pStyle w:val="Caption"/>
        <w:rPr>
          <w:lang w:eastAsia="zh-CN"/>
        </w:rPr>
      </w:pPr>
      <w:r>
        <w:t xml:space="preserve">Table </w:t>
      </w:r>
      <w:r>
        <w:fldChar w:fldCharType="begin"/>
      </w:r>
      <w:r>
        <w:instrText xml:space="preserve"> SEQ Table \* ARABIC </w:instrText>
      </w:r>
      <w:r>
        <w:fldChar w:fldCharType="separate"/>
      </w:r>
      <w:r w:rsidR="00543FDA">
        <w:rPr>
          <w:noProof/>
        </w:rPr>
        <w:t>8</w:t>
      </w:r>
      <w:r>
        <w:fldChar w:fldCharType="end"/>
      </w:r>
      <w:r>
        <w:t xml:space="preserve"> – non-functional requirements of chosen mechatronic or automated system</w:t>
      </w:r>
    </w:p>
    <w:tbl>
      <w:tblPr>
        <w:tblStyle w:val="Tableheader"/>
        <w:tblW w:w="0" w:type="auto"/>
        <w:tblLook w:val="04A0" w:firstRow="1" w:lastRow="0" w:firstColumn="1" w:lastColumn="0" w:noHBand="0" w:noVBand="1"/>
        <w:tblDescription w:val="Specify the non-functional requirements of your chosen mechatronic or automated system."/>
      </w:tblPr>
      <w:tblGrid>
        <w:gridCol w:w="2263"/>
        <w:gridCol w:w="7359"/>
      </w:tblGrid>
      <w:tr w:rsidR="000A4772" w14:paraId="236E1F95" w14:textId="77777777" w:rsidTr="000A47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2E2E6D3" w14:textId="7E843684" w:rsidR="000A4772" w:rsidRDefault="00483B98" w:rsidP="0069485D">
            <w:pPr>
              <w:rPr>
                <w:lang w:eastAsia="zh-CN"/>
              </w:rPr>
            </w:pPr>
            <w:r>
              <w:rPr>
                <w:lang w:eastAsia="zh-CN"/>
              </w:rPr>
              <w:t>Model</w:t>
            </w:r>
          </w:p>
        </w:tc>
        <w:tc>
          <w:tcPr>
            <w:tcW w:w="7359" w:type="dxa"/>
          </w:tcPr>
          <w:p w14:paraId="45BDF508" w14:textId="1888EE22" w:rsidR="000A4772" w:rsidRDefault="000A4772" w:rsidP="0069485D">
            <w:pPr>
              <w:cnfStyle w:val="100000000000" w:firstRow="1" w:lastRow="0" w:firstColumn="0" w:lastColumn="0" w:oddVBand="0" w:evenVBand="0" w:oddHBand="0" w:evenHBand="0" w:firstRowFirstColumn="0" w:firstRowLastColumn="0" w:lastRowFirstColumn="0" w:lastRowLastColumn="0"/>
              <w:rPr>
                <w:lang w:eastAsia="zh-CN"/>
              </w:rPr>
            </w:pPr>
            <w:r w:rsidRPr="00E96FF7">
              <w:t>Explain the non-functional requirements of your chosen mechatronic or automated system</w:t>
            </w:r>
          </w:p>
        </w:tc>
      </w:tr>
      <w:tr w:rsidR="000A4772" w14:paraId="5B704896" w14:textId="77777777" w:rsidTr="000A47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2BE4B47" w14:textId="58244C51" w:rsidR="000A4772" w:rsidRDefault="000A4772" w:rsidP="0069485D">
            <w:pPr>
              <w:rPr>
                <w:lang w:eastAsia="zh-CN"/>
              </w:rPr>
            </w:pPr>
            <w:r w:rsidRPr="00400B86">
              <w:t>Battery disposal</w:t>
            </w:r>
          </w:p>
        </w:tc>
        <w:tc>
          <w:tcPr>
            <w:tcW w:w="7359" w:type="dxa"/>
          </w:tcPr>
          <w:p w14:paraId="695ACCD0" w14:textId="77777777" w:rsidR="000A4772" w:rsidRDefault="000A4772" w:rsidP="0069485D">
            <w:pPr>
              <w:cnfStyle w:val="000000100000" w:firstRow="0" w:lastRow="0" w:firstColumn="0" w:lastColumn="0" w:oddVBand="0" w:evenVBand="0" w:oddHBand="1" w:evenHBand="0" w:firstRowFirstColumn="0" w:firstRowLastColumn="0" w:lastRowFirstColumn="0" w:lastRowLastColumn="0"/>
              <w:rPr>
                <w:lang w:eastAsia="zh-CN"/>
              </w:rPr>
            </w:pPr>
          </w:p>
        </w:tc>
      </w:tr>
      <w:tr w:rsidR="000A4772" w14:paraId="524334A8" w14:textId="77777777" w:rsidTr="000A47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D9D9A73" w14:textId="0390A196" w:rsidR="000A4772" w:rsidRDefault="000A4772" w:rsidP="0069485D">
            <w:pPr>
              <w:rPr>
                <w:lang w:eastAsia="zh-CN"/>
              </w:rPr>
            </w:pPr>
            <w:r w:rsidRPr="00400B86">
              <w:t xml:space="preserve">Improved wellbeing </w:t>
            </w:r>
            <w:proofErr w:type="gramStart"/>
            <w:r w:rsidRPr="00400B86">
              <w:t>as a result of</w:t>
            </w:r>
            <w:proofErr w:type="gramEnd"/>
            <w:r w:rsidRPr="00400B86">
              <w:t xml:space="preserve"> implementation</w:t>
            </w:r>
          </w:p>
        </w:tc>
        <w:tc>
          <w:tcPr>
            <w:tcW w:w="7359" w:type="dxa"/>
          </w:tcPr>
          <w:p w14:paraId="223B2690" w14:textId="77777777" w:rsidR="000A4772" w:rsidRDefault="000A4772" w:rsidP="0069485D">
            <w:pPr>
              <w:cnfStyle w:val="000000010000" w:firstRow="0" w:lastRow="0" w:firstColumn="0" w:lastColumn="0" w:oddVBand="0" w:evenVBand="0" w:oddHBand="0" w:evenHBand="1" w:firstRowFirstColumn="0" w:firstRowLastColumn="0" w:lastRowFirstColumn="0" w:lastRowLastColumn="0"/>
              <w:rPr>
                <w:lang w:eastAsia="zh-CN"/>
              </w:rPr>
            </w:pPr>
          </w:p>
        </w:tc>
      </w:tr>
      <w:tr w:rsidR="000A4772" w14:paraId="16D18C2A" w14:textId="77777777" w:rsidTr="000A47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74802C5" w14:textId="5E93A905" w:rsidR="000A4772" w:rsidRDefault="000A4772" w:rsidP="0069485D">
            <w:pPr>
              <w:rPr>
                <w:lang w:eastAsia="zh-CN"/>
              </w:rPr>
            </w:pPr>
            <w:r w:rsidRPr="00400B86">
              <w:t>Ease of manufacturing the system</w:t>
            </w:r>
          </w:p>
        </w:tc>
        <w:tc>
          <w:tcPr>
            <w:tcW w:w="7359" w:type="dxa"/>
          </w:tcPr>
          <w:p w14:paraId="209F356E" w14:textId="77777777" w:rsidR="000A4772" w:rsidRDefault="000A4772" w:rsidP="0069485D">
            <w:pPr>
              <w:cnfStyle w:val="000000100000" w:firstRow="0" w:lastRow="0" w:firstColumn="0" w:lastColumn="0" w:oddVBand="0" w:evenVBand="0" w:oddHBand="1" w:evenHBand="0" w:firstRowFirstColumn="0" w:firstRowLastColumn="0" w:lastRowFirstColumn="0" w:lastRowLastColumn="0"/>
              <w:rPr>
                <w:lang w:eastAsia="zh-CN"/>
              </w:rPr>
            </w:pPr>
          </w:p>
        </w:tc>
      </w:tr>
    </w:tbl>
    <w:p w14:paraId="228C7D64" w14:textId="07809B13" w:rsidR="00DF5005" w:rsidRPr="00A035E9" w:rsidRDefault="00DF5005" w:rsidP="0069485D">
      <w:r w:rsidRPr="00A035E9">
        <w:br w:type="page"/>
      </w:r>
    </w:p>
    <w:p w14:paraId="27E88C08" w14:textId="70EBD663" w:rsidR="001E7944" w:rsidRPr="00E95E56" w:rsidRDefault="00E64591" w:rsidP="0069485D">
      <w:pPr>
        <w:pStyle w:val="Heading3"/>
      </w:pPr>
      <w:bookmarkStart w:id="40" w:name="_Toc135313069"/>
      <w:bookmarkStart w:id="41" w:name="_Toc135313154"/>
      <w:r w:rsidRPr="00E95E56">
        <w:lastRenderedPageBreak/>
        <w:t>Social impacts and ethical and legal requirements</w:t>
      </w:r>
      <w:bookmarkEnd w:id="40"/>
      <w:bookmarkEnd w:id="41"/>
    </w:p>
    <w:p w14:paraId="36F5FE23" w14:textId="4C75BEF5" w:rsidR="00910D69" w:rsidRPr="00E95E56" w:rsidRDefault="001F17B1" w:rsidP="0069485D">
      <w:r>
        <w:rPr>
          <w:b/>
          <w:bCs/>
          <w:noProof/>
        </w:rPr>
        <w:drawing>
          <wp:anchor distT="0" distB="0" distL="114300" distR="114300" simplePos="0" relativeHeight="251658254" behindDoc="0" locked="0" layoutInCell="1" allowOverlap="1" wp14:anchorId="138CCBF4" wp14:editId="541F4C87">
            <wp:simplePos x="0" y="0"/>
            <wp:positionH relativeFrom="margin">
              <wp:align>left</wp:align>
            </wp:positionH>
            <wp:positionV relativeFrom="paragraph">
              <wp:posOffset>659252</wp:posOffset>
            </wp:positionV>
            <wp:extent cx="635000" cy="635000"/>
            <wp:effectExtent l="0" t="0" r="0" b="0"/>
            <wp:wrapSquare wrapText="bothSides"/>
            <wp:docPr id="1231377535" name="Picture 12313775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41">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B4AAD" w:rsidRPr="00E95E56">
        <w:t>Social impacts associated with mechatronic and automated systems are varied. Some social impacts go on to challenge ethical and legal requirements of society.</w:t>
      </w:r>
    </w:p>
    <w:p w14:paraId="304CBDD1" w14:textId="0BF260A4" w:rsidR="007C0850" w:rsidRDefault="0031242A" w:rsidP="001F17B1">
      <w:pPr>
        <w:spacing w:line="720" w:lineRule="auto"/>
        <w:rPr>
          <w:rFonts w:eastAsia="Times New Roman"/>
          <w:color w:val="000000" w:themeColor="text1"/>
        </w:rPr>
      </w:pPr>
      <w:r w:rsidRPr="00640D3C">
        <w:rPr>
          <w:rFonts w:eastAsia="Times New Roman"/>
          <w:color w:val="000000" w:themeColor="text1"/>
        </w:rPr>
        <w:t xml:space="preserve">Investigate </w:t>
      </w:r>
      <w:r>
        <w:rPr>
          <w:rFonts w:eastAsia="Times New Roman"/>
          <w:color w:val="000000" w:themeColor="text1"/>
        </w:rPr>
        <w:t>why there has been a need for</w:t>
      </w:r>
      <w:r w:rsidRPr="00640D3C">
        <w:rPr>
          <w:rFonts w:eastAsia="Times New Roman"/>
          <w:color w:val="000000" w:themeColor="text1"/>
        </w:rPr>
        <w:t xml:space="preserve"> </w:t>
      </w:r>
      <w:hyperlink r:id="rId42" w:history="1">
        <w:r w:rsidRPr="00640D3C">
          <w:rPr>
            <w:rStyle w:val="Hyperlink"/>
            <w:rFonts w:eastAsia="Times New Roman"/>
          </w:rPr>
          <w:t>companion robots</w:t>
        </w:r>
      </w:hyperlink>
      <w:r>
        <w:rPr>
          <w:rFonts w:eastAsia="Times New Roman"/>
          <w:color w:val="000000" w:themeColor="text1"/>
        </w:rPr>
        <w:t>.</w:t>
      </w:r>
    </w:p>
    <w:p w14:paraId="1FA7B17E" w14:textId="54DC2E10" w:rsidR="00E95E56" w:rsidRDefault="001F17B1" w:rsidP="0069485D">
      <w:r>
        <w:rPr>
          <w:noProof/>
        </w:rPr>
        <w:drawing>
          <wp:anchor distT="0" distB="180340" distL="114300" distR="114300" simplePos="0" relativeHeight="251658259" behindDoc="0" locked="0" layoutInCell="1" allowOverlap="1" wp14:anchorId="79389146" wp14:editId="37424A17">
            <wp:simplePos x="0" y="0"/>
            <wp:positionH relativeFrom="margin">
              <wp:align>left</wp:align>
            </wp:positionH>
            <wp:positionV relativeFrom="paragraph">
              <wp:posOffset>27919</wp:posOffset>
            </wp:positionV>
            <wp:extent cx="633095" cy="633095"/>
            <wp:effectExtent l="0" t="0" r="0" b="0"/>
            <wp:wrapSquare wrapText="bothSides"/>
            <wp:docPr id="1029999999" name="Picture 10299999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EB4AAD">
        <w:t>What benefit does a companion robot have?</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215D31" w14:paraId="0F252A15" w14:textId="77777777" w:rsidTr="00DC1109">
        <w:tc>
          <w:tcPr>
            <w:tcW w:w="9622" w:type="dxa"/>
          </w:tcPr>
          <w:p w14:paraId="703268EC" w14:textId="77777777" w:rsidR="00215D31" w:rsidRPr="001F17B1" w:rsidRDefault="00215D31" w:rsidP="0069485D">
            <w:pPr>
              <w:rPr>
                <w:b/>
                <w:bCs/>
              </w:rPr>
            </w:pPr>
            <w:r w:rsidRPr="001F17B1">
              <w:rPr>
                <w:b/>
                <w:bCs/>
              </w:rPr>
              <w:t>Sample answer:</w:t>
            </w:r>
          </w:p>
          <w:p w14:paraId="58F0220A" w14:textId="77777777" w:rsidR="00215D31" w:rsidRPr="000A29DE" w:rsidRDefault="00215D31" w:rsidP="0069485D">
            <w:r w:rsidRPr="000A29DE">
              <w:t>Companion robots are designed to enhance well-being, quality of life, and independence by providing service, companionship and assisting daily life.</w:t>
            </w:r>
          </w:p>
          <w:p w14:paraId="2D4E9105" w14:textId="77777777" w:rsidR="00215D31" w:rsidRPr="000A29DE" w:rsidRDefault="00215D31" w:rsidP="0069485D">
            <w:r w:rsidRPr="000A29DE">
              <w:t>The benefit for the individual mainly includes cognitive and social support and help reduce depression, loneliness and agitation.</w:t>
            </w:r>
          </w:p>
          <w:p w14:paraId="05830A0C" w14:textId="74DF15A7" w:rsidR="00215D31" w:rsidRPr="00215D31" w:rsidRDefault="00215D31" w:rsidP="0069485D">
            <w:pPr>
              <w:rPr>
                <w:szCs w:val="24"/>
              </w:rPr>
            </w:pPr>
            <w:r w:rsidRPr="000A29DE">
              <w:t>Companion robots may also benefit by providing mobility support, relaxation, health monitoring, and self-care support through human–robot interaction.</w:t>
            </w:r>
          </w:p>
        </w:tc>
      </w:tr>
    </w:tbl>
    <w:p w14:paraId="5C4A4495" w14:textId="34A6306B" w:rsidR="00EA49FA" w:rsidRPr="00B87797" w:rsidRDefault="00985A3B" w:rsidP="0069485D">
      <w:r w:rsidRPr="00E95E56">
        <w:rPr>
          <w:noProof/>
        </w:rPr>
        <w:drawing>
          <wp:anchor distT="0" distB="0" distL="114300" distR="114300" simplePos="0" relativeHeight="251658258" behindDoc="0" locked="0" layoutInCell="1" allowOverlap="1" wp14:anchorId="0CAC757A" wp14:editId="1F0DC143">
            <wp:simplePos x="0" y="0"/>
            <wp:positionH relativeFrom="column">
              <wp:posOffset>-2540</wp:posOffset>
            </wp:positionH>
            <wp:positionV relativeFrom="paragraph">
              <wp:posOffset>111125</wp:posOffset>
            </wp:positionV>
            <wp:extent cx="635000" cy="635000"/>
            <wp:effectExtent l="0" t="0" r="0" b="0"/>
            <wp:wrapSquare wrapText="bothSides"/>
            <wp:docPr id="603077952" name="Picture 6030779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B4AAD" w:rsidRPr="00E95E56">
        <w:t xml:space="preserve">Many industries require people to be employed. With technology advancements some positions become redundant. What happens when there </w:t>
      </w:r>
      <w:r w:rsidR="00EB4AAD" w:rsidRPr="00B87797">
        <w:t>is job loss due to automation?</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B87797" w:rsidRPr="00B87797" w14:paraId="34FE53B3" w14:textId="77777777" w:rsidTr="00B87797">
        <w:tc>
          <w:tcPr>
            <w:tcW w:w="9622" w:type="dxa"/>
          </w:tcPr>
          <w:p w14:paraId="29A2A503" w14:textId="77777777" w:rsidR="00426658" w:rsidRPr="001F17B1" w:rsidRDefault="00426658" w:rsidP="0069485D">
            <w:pPr>
              <w:rPr>
                <w:b/>
                <w:bCs/>
              </w:rPr>
            </w:pPr>
            <w:r w:rsidRPr="001F17B1">
              <w:rPr>
                <w:b/>
                <w:bCs/>
              </w:rPr>
              <w:t>Sample answer:</w:t>
            </w:r>
          </w:p>
          <w:p w14:paraId="5FA13BFB" w14:textId="77777777" w:rsidR="00426658" w:rsidRPr="00426658" w:rsidRDefault="00426658" w:rsidP="0069485D">
            <w:r w:rsidRPr="00426658">
              <w:t>Automation has displaced many manufacturing and warehouse roles that were performed by humans.</w:t>
            </w:r>
          </w:p>
          <w:p w14:paraId="4786FF80" w14:textId="77777777" w:rsidR="00426658" w:rsidRPr="00426658" w:rsidRDefault="00426658" w:rsidP="0069485D">
            <w:r w:rsidRPr="00426658">
              <w:t>The number of people employed in these roles has decreased due to automation.</w:t>
            </w:r>
          </w:p>
          <w:p w14:paraId="3DB00CDB" w14:textId="77777777" w:rsidR="001F17B1" w:rsidRDefault="00426658" w:rsidP="0069485D">
            <w:r w:rsidRPr="00426658">
              <w:t>These employees may need to complete more education and training to find another industry or job.</w:t>
            </w:r>
          </w:p>
          <w:p w14:paraId="0D168BD0" w14:textId="24B137A2" w:rsidR="00B87797" w:rsidRPr="00B87797" w:rsidRDefault="00426658" w:rsidP="0069485D">
            <w:r w:rsidRPr="00426658">
              <w:t>Other fields such as maintenance and design of mechatronic systems increase positions.</w:t>
            </w:r>
          </w:p>
        </w:tc>
      </w:tr>
    </w:tbl>
    <w:p w14:paraId="3943B1B7" w14:textId="6D624892" w:rsidR="00CA4C92" w:rsidRDefault="007C0850" w:rsidP="0069485D">
      <w:pPr>
        <w:rPr>
          <w:color w:val="000000"/>
        </w:rPr>
      </w:pPr>
      <w:r>
        <w:rPr>
          <w:b/>
          <w:bCs/>
          <w:noProof/>
        </w:rPr>
        <w:lastRenderedPageBreak/>
        <w:drawing>
          <wp:anchor distT="0" distB="0" distL="114300" distR="114300" simplePos="0" relativeHeight="251658255" behindDoc="0" locked="0" layoutInCell="1" allowOverlap="1" wp14:anchorId="6623718C" wp14:editId="388F0E2F">
            <wp:simplePos x="0" y="0"/>
            <wp:positionH relativeFrom="column">
              <wp:posOffset>-50828</wp:posOffset>
            </wp:positionH>
            <wp:positionV relativeFrom="paragraph">
              <wp:posOffset>277109</wp:posOffset>
            </wp:positionV>
            <wp:extent cx="635000" cy="635000"/>
            <wp:effectExtent l="0" t="0" r="0" b="0"/>
            <wp:wrapSquare wrapText="bothSides"/>
            <wp:docPr id="2044211036" name="Picture 20442110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41">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A4C92">
        <w:rPr>
          <w:rFonts w:eastAsia="Times New Roman"/>
          <w:color w:val="000000" w:themeColor="text1"/>
        </w:rPr>
        <w:t>Watch</w:t>
      </w:r>
      <w:r w:rsidR="005D3A5D">
        <w:rPr>
          <w:rFonts w:eastAsia="Times New Roman"/>
          <w:color w:val="000000" w:themeColor="text1"/>
        </w:rPr>
        <w:t xml:space="preserve"> </w:t>
      </w:r>
      <w:hyperlink r:id="rId44" w:history="1">
        <w:r w:rsidR="00E95E56">
          <w:rPr>
            <w:rStyle w:val="Hyperlink"/>
          </w:rPr>
          <w:t>mechatronic technology (5:36)</w:t>
        </w:r>
      </w:hyperlink>
      <w:r w:rsidR="00E95E56" w:rsidRPr="00E95E56">
        <w:t>.</w:t>
      </w:r>
    </w:p>
    <w:p w14:paraId="0FE59537" w14:textId="681057F4" w:rsidR="003C16B1" w:rsidRDefault="00CA4C92" w:rsidP="0069485D">
      <w:r>
        <w:t xml:space="preserve">Discuss how </w:t>
      </w:r>
      <w:r w:rsidRPr="00CA4C92">
        <w:t>mechatronic technology</w:t>
      </w:r>
      <w:r>
        <w:t xml:space="preserve"> </w:t>
      </w:r>
      <w:r w:rsidR="005D3A5D">
        <w:t>can be used in surveillance and affect your privacy.</w:t>
      </w:r>
    </w:p>
    <w:p w14:paraId="3A48C23A" w14:textId="13AE1DDB" w:rsidR="00B87797" w:rsidRDefault="00985A3B" w:rsidP="0069485D">
      <w:r>
        <w:rPr>
          <w:noProof/>
        </w:rPr>
        <w:drawing>
          <wp:anchor distT="0" distB="180340" distL="114300" distR="114300" simplePos="0" relativeHeight="251658257" behindDoc="0" locked="0" layoutInCell="1" allowOverlap="1" wp14:anchorId="46541A85" wp14:editId="2EC551AA">
            <wp:simplePos x="0" y="0"/>
            <wp:positionH relativeFrom="column">
              <wp:posOffset>-18415</wp:posOffset>
            </wp:positionH>
            <wp:positionV relativeFrom="paragraph">
              <wp:posOffset>193</wp:posOffset>
            </wp:positionV>
            <wp:extent cx="633600" cy="633600"/>
            <wp:effectExtent l="0" t="0" r="0" b="0"/>
            <wp:wrapSquare wrapText="bothSides"/>
            <wp:docPr id="1921369111" name="Picture 19213691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EB4AAD">
        <w:t>People change and adjust their behaviour when they are being watched. What is the impact of surveillance?</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AE63B3" w14:paraId="728C1E00" w14:textId="77777777" w:rsidTr="00EE2B0C">
        <w:tc>
          <w:tcPr>
            <w:tcW w:w="9622" w:type="dxa"/>
          </w:tcPr>
          <w:p w14:paraId="6E1B74AA" w14:textId="77777777" w:rsidR="00EE2B0C" w:rsidRPr="00B72F55" w:rsidRDefault="00EE2B0C" w:rsidP="0069485D">
            <w:pPr>
              <w:rPr>
                <w:b/>
                <w:bCs/>
              </w:rPr>
            </w:pPr>
            <w:r w:rsidRPr="00B72F55">
              <w:rPr>
                <w:b/>
                <w:bCs/>
              </w:rPr>
              <w:t>Sample answer:</w:t>
            </w:r>
          </w:p>
          <w:p w14:paraId="6EE8B7E3" w14:textId="77777777" w:rsidR="00EE2B0C" w:rsidRPr="00EE2B0C" w:rsidRDefault="00EE2B0C" w:rsidP="0069485D">
            <w:r w:rsidRPr="00EE2B0C">
              <w:t>The impact of surveillance can be that it creates an environment of suspicion and threat, which can cause people who are not engaged in any wrongdoing to change their behaviour, including the way they act, speak and communicate.</w:t>
            </w:r>
          </w:p>
          <w:p w14:paraId="05719C76" w14:textId="57804520" w:rsidR="00AE63B3" w:rsidRPr="00F7176F" w:rsidRDefault="00EE2B0C" w:rsidP="0069485D">
            <w:r w:rsidRPr="00EE2B0C">
              <w:t>Surveillance can also increase the sense of security. The main benefit of surveillance cameras in public spaces is the increase in public safety. Surveillance can deter crime, reduce theft and vandalism.</w:t>
            </w:r>
          </w:p>
        </w:tc>
      </w:tr>
    </w:tbl>
    <w:p w14:paraId="118DC0DF" w14:textId="608430A6" w:rsidR="00461326" w:rsidRDefault="00985A3B" w:rsidP="0069485D">
      <w:pPr>
        <w:rPr>
          <w:rFonts w:eastAsia="Times New Roman"/>
          <w:color w:val="000000" w:themeColor="text1"/>
        </w:rPr>
      </w:pPr>
      <w:r>
        <w:rPr>
          <w:noProof/>
        </w:rPr>
        <w:drawing>
          <wp:anchor distT="0" distB="0" distL="114300" distR="114300" simplePos="0" relativeHeight="251658261" behindDoc="0" locked="0" layoutInCell="1" allowOverlap="1" wp14:anchorId="4A4B2CB1" wp14:editId="7AE58F1D">
            <wp:simplePos x="0" y="0"/>
            <wp:positionH relativeFrom="margin">
              <wp:align>left</wp:align>
            </wp:positionH>
            <wp:positionV relativeFrom="paragraph">
              <wp:posOffset>158750</wp:posOffset>
            </wp:positionV>
            <wp:extent cx="540385" cy="540385"/>
            <wp:effectExtent l="0" t="0" r="0" b="0"/>
            <wp:wrapSquare wrapText="bothSides"/>
            <wp:docPr id="1700880845" name="Picture 17008808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43"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00461326">
        <w:rPr>
          <w:rFonts w:eastAsia="Times New Roman"/>
          <w:color w:val="000000" w:themeColor="text1"/>
        </w:rPr>
        <w:t xml:space="preserve">Examine </w:t>
      </w:r>
      <w:hyperlink r:id="rId45" w:history="1">
        <w:r w:rsidR="00461326" w:rsidRPr="00D139CE">
          <w:rPr>
            <w:rStyle w:val="Hyperlink"/>
            <w:rFonts w:eastAsia="Times New Roman"/>
          </w:rPr>
          <w:t>Asimov’s</w:t>
        </w:r>
      </w:hyperlink>
      <w:r w:rsidR="00461326">
        <w:rPr>
          <w:rFonts w:eastAsia="Times New Roman"/>
          <w:color w:val="000000" w:themeColor="text1"/>
        </w:rPr>
        <w:t xml:space="preserve"> laws of robotics.</w:t>
      </w:r>
    </w:p>
    <w:p w14:paraId="451B9DFB" w14:textId="602B0D27" w:rsidR="00EA49FA" w:rsidRDefault="00EB4AAD" w:rsidP="0069485D">
      <w:r>
        <w:t>What are Asimov’s laws of robotics?</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F7176F" w14:paraId="4E1E720B" w14:textId="77777777" w:rsidTr="00EE2B0C">
        <w:tc>
          <w:tcPr>
            <w:tcW w:w="9622" w:type="dxa"/>
          </w:tcPr>
          <w:p w14:paraId="36BAAD58" w14:textId="77777777" w:rsidR="00EE2B0C" w:rsidRPr="00B72F55" w:rsidRDefault="00EE2B0C" w:rsidP="0069485D">
            <w:pPr>
              <w:rPr>
                <w:b/>
                <w:bCs/>
              </w:rPr>
            </w:pPr>
            <w:r w:rsidRPr="00B72F55">
              <w:rPr>
                <w:b/>
                <w:bCs/>
              </w:rPr>
              <w:t>Sample answer:</w:t>
            </w:r>
          </w:p>
          <w:p w14:paraId="3298CEF4" w14:textId="77777777" w:rsidR="00EE2B0C" w:rsidRPr="00EE2B0C" w:rsidRDefault="00EE2B0C" w:rsidP="0069485D">
            <w:r w:rsidRPr="00EE2B0C">
              <w:t>The first law is that a robot shall not harm a human, or by inaction allow a human to come to harm.</w:t>
            </w:r>
          </w:p>
          <w:p w14:paraId="19A57C0B" w14:textId="77777777" w:rsidR="00EE2B0C" w:rsidRPr="00EE2B0C" w:rsidRDefault="00EE2B0C" w:rsidP="0069485D">
            <w:r w:rsidRPr="00EE2B0C">
              <w:t>The second law is that a robot shall obey any instruction given to it by a human.</w:t>
            </w:r>
          </w:p>
          <w:p w14:paraId="5ACB8E49" w14:textId="11A8F401" w:rsidR="00F7176F" w:rsidRPr="00F25C09" w:rsidRDefault="00EE2B0C" w:rsidP="0069485D">
            <w:r w:rsidRPr="00EE2B0C">
              <w:t>The third law is that a robot shall avoid actions or situations that could cause it to come to harm itself.</w:t>
            </w:r>
          </w:p>
        </w:tc>
      </w:tr>
    </w:tbl>
    <w:p w14:paraId="1CF64A4D" w14:textId="24DB1D14" w:rsidR="0027544F" w:rsidRDefault="0039415E" w:rsidP="0069485D">
      <w:r>
        <w:rPr>
          <w:noProof/>
        </w:rPr>
        <w:drawing>
          <wp:anchor distT="0" distB="0" distL="114300" distR="114300" simplePos="0" relativeHeight="251658256" behindDoc="0" locked="0" layoutInCell="1" allowOverlap="1" wp14:anchorId="36BB9530" wp14:editId="51035108">
            <wp:simplePos x="0" y="0"/>
            <wp:positionH relativeFrom="margin">
              <wp:align>left</wp:align>
            </wp:positionH>
            <wp:positionV relativeFrom="paragraph">
              <wp:posOffset>155575</wp:posOffset>
            </wp:positionV>
            <wp:extent cx="593725" cy="593725"/>
            <wp:effectExtent l="0" t="0" r="0" b="0"/>
            <wp:wrapSquare wrapText="bothSides"/>
            <wp:docPr id="203935053" name="Picture 2039350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593725" cy="593725"/>
                    </a:xfrm>
                    <a:prstGeom prst="rect">
                      <a:avLst/>
                    </a:prstGeom>
                  </pic:spPr>
                </pic:pic>
              </a:graphicData>
            </a:graphic>
            <wp14:sizeRelH relativeFrom="page">
              <wp14:pctWidth>0</wp14:pctWidth>
            </wp14:sizeRelH>
            <wp14:sizeRelV relativeFrom="page">
              <wp14:pctHeight>0</wp14:pctHeight>
            </wp14:sizeRelV>
          </wp:anchor>
        </w:drawing>
      </w:r>
      <w:r w:rsidR="00B93812">
        <w:t>Investigate</w:t>
      </w:r>
      <w:r w:rsidR="0027544F" w:rsidRPr="00571D9F">
        <w:t xml:space="preserve"> how military use the latest technology through </w:t>
      </w:r>
      <w:r w:rsidR="00E351A2">
        <w:t xml:space="preserve">their concept for </w:t>
      </w:r>
      <w:hyperlink r:id="rId46" w:history="1">
        <w:r w:rsidR="00E351A2" w:rsidRPr="0021615D">
          <w:rPr>
            <w:rStyle w:val="Hyperlink"/>
            <w:rFonts w:eastAsia="Times New Roman"/>
          </w:rPr>
          <w:t>Robotics and Autonomous Systems</w:t>
        </w:r>
        <w:r w:rsidR="0021615D" w:rsidRPr="0021615D">
          <w:rPr>
            <w:rStyle w:val="Hyperlink"/>
            <w:rFonts w:eastAsia="Times New Roman"/>
          </w:rPr>
          <w:t xml:space="preserve"> (1:30)</w:t>
        </w:r>
      </w:hyperlink>
      <w:r w:rsidR="00E351A2">
        <w:t xml:space="preserve">. </w:t>
      </w:r>
      <w:r w:rsidR="00B93812">
        <w:t xml:space="preserve">Investigate </w:t>
      </w:r>
      <w:r w:rsidR="00BD51F1">
        <w:t>ethical issues</w:t>
      </w:r>
      <w:r w:rsidR="00B71488">
        <w:t xml:space="preserve"> with</w:t>
      </w:r>
      <w:r w:rsidR="00B93812">
        <w:t xml:space="preserve"> </w:t>
      </w:r>
      <w:hyperlink r:id="rId47" w:history="1">
        <w:r w:rsidR="00BD51F1" w:rsidRPr="00B71488">
          <w:rPr>
            <w:rStyle w:val="Hyperlink"/>
            <w:rFonts w:eastAsia="Times New Roman"/>
          </w:rPr>
          <w:t xml:space="preserve">robots </w:t>
        </w:r>
        <w:r w:rsidR="00B71488" w:rsidRPr="00B71488">
          <w:rPr>
            <w:rStyle w:val="Hyperlink"/>
            <w:rFonts w:eastAsia="Times New Roman"/>
          </w:rPr>
          <w:t xml:space="preserve">and the </w:t>
        </w:r>
        <w:r w:rsidR="00BD51F1" w:rsidRPr="00B71488">
          <w:rPr>
            <w:rStyle w:val="Hyperlink"/>
            <w:rFonts w:eastAsia="Times New Roman"/>
          </w:rPr>
          <w:t>military</w:t>
        </w:r>
      </w:hyperlink>
      <w:r w:rsidR="00BD51F1">
        <w:t>.</w:t>
      </w:r>
    </w:p>
    <w:p w14:paraId="13036054" w14:textId="6EA48036" w:rsidR="00F25C09" w:rsidRDefault="00EB4AAD" w:rsidP="0069485D">
      <w:r w:rsidRPr="00DB1656">
        <w:t>What ethical issues are challenged with the development of military robots?</w:t>
      </w:r>
    </w:p>
    <w:p w14:paraId="60421A93" w14:textId="77777777" w:rsidR="007B1C35" w:rsidRDefault="007B1C35" w:rsidP="0069485D"/>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F25C09" w14:paraId="21A762AD" w14:textId="77777777" w:rsidTr="00A604DF">
        <w:tc>
          <w:tcPr>
            <w:tcW w:w="9622" w:type="dxa"/>
          </w:tcPr>
          <w:p w14:paraId="1741F64B" w14:textId="77777777" w:rsidR="00A604DF" w:rsidRPr="00B72F55" w:rsidRDefault="00A604DF" w:rsidP="0069485D">
            <w:pPr>
              <w:rPr>
                <w:b/>
                <w:bCs/>
              </w:rPr>
            </w:pPr>
            <w:r w:rsidRPr="00B72F55">
              <w:rPr>
                <w:b/>
                <w:bCs/>
              </w:rPr>
              <w:lastRenderedPageBreak/>
              <w:t>Sample answer:</w:t>
            </w:r>
          </w:p>
          <w:p w14:paraId="5892619A" w14:textId="77777777" w:rsidR="00A604DF" w:rsidRPr="00A604DF" w:rsidRDefault="00A604DF" w:rsidP="0069485D">
            <w:r w:rsidRPr="00A604DF">
              <w:t>Military robots can hold advantages as they can save the lives of soldiers, safely defusing roadside bombs or operating in dangerous environment such as caves and underwater.</w:t>
            </w:r>
          </w:p>
          <w:p w14:paraId="4FDBC2E7" w14:textId="77777777" w:rsidR="00A604DF" w:rsidRPr="00A604DF" w:rsidRDefault="00A604DF" w:rsidP="0069485D">
            <w:r w:rsidRPr="00A604DF">
              <w:t>Military robots can operate without emotions and potentially conduct warfare more ethically and effectively than human soldiers who may experience fatigue, low morale, anger and vengeance.</w:t>
            </w:r>
          </w:p>
          <w:p w14:paraId="18B2E27C" w14:textId="007627A6" w:rsidR="00F25C09" w:rsidRPr="00F25C09" w:rsidRDefault="00A604DF" w:rsidP="0069485D">
            <w:r w:rsidRPr="00A604DF">
              <w:t>However military robots using autonomous weapon systems may lead to a dangerous escalation. Armed conflict with military robots could be fought at a scale greater than conflict that has occurred before. The military robots could be used as weapons of terror against civilians or hacked to behave in undesirable ways.</w:t>
            </w:r>
          </w:p>
        </w:tc>
      </w:tr>
    </w:tbl>
    <w:p w14:paraId="623B07F4" w14:textId="6EF1F8A5" w:rsidR="00DB1656" w:rsidRPr="00F25C09" w:rsidRDefault="00985A3B" w:rsidP="0069485D">
      <w:r>
        <w:rPr>
          <w:noProof/>
        </w:rPr>
        <w:drawing>
          <wp:anchor distT="0" distB="180340" distL="114300" distR="114300" simplePos="0" relativeHeight="251658260" behindDoc="0" locked="0" layoutInCell="1" allowOverlap="1" wp14:anchorId="122C877F" wp14:editId="698807E3">
            <wp:simplePos x="0" y="0"/>
            <wp:positionH relativeFrom="margin">
              <wp:align>left</wp:align>
            </wp:positionH>
            <wp:positionV relativeFrom="paragraph">
              <wp:posOffset>1270</wp:posOffset>
            </wp:positionV>
            <wp:extent cx="540000" cy="540000"/>
            <wp:effectExtent l="0" t="0" r="0" b="0"/>
            <wp:wrapSquare wrapText="bothSides"/>
            <wp:docPr id="1002142417" name="Picture 10021424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43" cstate="hq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page">
              <wp14:pctWidth>0</wp14:pctWidth>
            </wp14:sizeRelH>
            <wp14:sizeRelV relativeFrom="page">
              <wp14:pctHeight>0</wp14:pctHeight>
            </wp14:sizeRelV>
          </wp:anchor>
        </w:drawing>
      </w:r>
      <w:r w:rsidR="00EA49FA" w:rsidRPr="006340D7">
        <w:t xml:space="preserve">How is society challenged by mechatronic and automated systems that create </w:t>
      </w:r>
      <w:r w:rsidR="00EA49FA" w:rsidRPr="00F25C09">
        <w:t>products that have safety and liability issues?</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F25C09" w:rsidRPr="00F25C09" w14:paraId="5E564491" w14:textId="77777777" w:rsidTr="00A604DF">
        <w:tc>
          <w:tcPr>
            <w:tcW w:w="9622" w:type="dxa"/>
          </w:tcPr>
          <w:p w14:paraId="748B354E" w14:textId="77777777" w:rsidR="00A604DF" w:rsidRPr="00B72F55" w:rsidRDefault="00A604DF" w:rsidP="0069485D">
            <w:pPr>
              <w:rPr>
                <w:b/>
                <w:bCs/>
              </w:rPr>
            </w:pPr>
            <w:r w:rsidRPr="00B72F55">
              <w:rPr>
                <w:b/>
                <w:bCs/>
              </w:rPr>
              <w:t>Sample answer:</w:t>
            </w:r>
          </w:p>
          <w:p w14:paraId="1B88E986" w14:textId="77777777" w:rsidR="00A604DF" w:rsidRPr="00A604DF" w:rsidRDefault="00A604DF" w:rsidP="0069485D">
            <w:r w:rsidRPr="00A604DF">
              <w:t>A company that produces a product with safety and liability issues may breach law and be subject to legal litigation.</w:t>
            </w:r>
          </w:p>
          <w:p w14:paraId="6E737AA4" w14:textId="77777777" w:rsidR="00A604DF" w:rsidRPr="00A604DF" w:rsidRDefault="00A604DF" w:rsidP="0069485D">
            <w:r w:rsidRPr="00A604DF">
              <w:t>Quality control of products may include humans inspecting and testing products that are assembled by mechatronic and robotic systems.</w:t>
            </w:r>
          </w:p>
          <w:p w14:paraId="52CC5F13" w14:textId="77777777" w:rsidR="00A604DF" w:rsidRPr="00A604DF" w:rsidRDefault="00A604DF" w:rsidP="0069485D">
            <w:r w:rsidRPr="00A604DF">
              <w:t>Vehicles including cars, aeroplanes and trains need to be built to safety standards.</w:t>
            </w:r>
          </w:p>
          <w:p w14:paraId="18610DAC" w14:textId="35748984" w:rsidR="00F25C09" w:rsidRPr="00F25C09" w:rsidRDefault="00A604DF" w:rsidP="0069485D">
            <w:r w:rsidRPr="00A604DF">
              <w:t>At times there are products that are produced and may need to be recalled if there is a risk of harm to the user.</w:t>
            </w:r>
          </w:p>
        </w:tc>
      </w:tr>
    </w:tbl>
    <w:p w14:paraId="788F3B9C" w14:textId="576E5EAC" w:rsidR="00EA49FA" w:rsidRDefault="00985A3B" w:rsidP="0069485D">
      <w:r>
        <w:rPr>
          <w:noProof/>
        </w:rPr>
        <w:drawing>
          <wp:anchor distT="0" distB="180340" distL="114300" distR="114300" simplePos="0" relativeHeight="251658348" behindDoc="0" locked="0" layoutInCell="1" allowOverlap="1" wp14:anchorId="5677BB16" wp14:editId="75D30806">
            <wp:simplePos x="0" y="0"/>
            <wp:positionH relativeFrom="margin">
              <wp:align>left</wp:align>
            </wp:positionH>
            <wp:positionV relativeFrom="paragraph">
              <wp:posOffset>109220</wp:posOffset>
            </wp:positionV>
            <wp:extent cx="695325" cy="695325"/>
            <wp:effectExtent l="0" t="0" r="9525" b="9525"/>
            <wp:wrapSquare wrapText="bothSides"/>
            <wp:docPr id="528956749" name="Picture 5289567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43" cstate="hqprint">
                      <a:extLst>
                        <a:ext uri="{28A0092B-C50C-407E-A947-70E740481C1C}">
                          <a14:useLocalDpi xmlns:a14="http://schemas.microsoft.com/office/drawing/2010/main" val="0"/>
                        </a:ext>
                      </a:extLst>
                    </a:blip>
                    <a:stretch>
                      <a:fillRect/>
                    </a:stretch>
                  </pic:blipFill>
                  <pic:spPr>
                    <a:xfrm>
                      <a:off x="0" y="0"/>
                      <a:ext cx="695325" cy="695325"/>
                    </a:xfrm>
                    <a:prstGeom prst="rect">
                      <a:avLst/>
                    </a:prstGeom>
                  </pic:spPr>
                </pic:pic>
              </a:graphicData>
            </a:graphic>
            <wp14:sizeRelH relativeFrom="page">
              <wp14:pctWidth>0</wp14:pctWidth>
            </wp14:sizeRelH>
            <wp14:sizeRelV relativeFrom="page">
              <wp14:pctHeight>0</wp14:pctHeight>
            </wp14:sizeRelV>
          </wp:anchor>
        </w:drawing>
      </w:r>
      <w:r w:rsidR="00EA49FA">
        <w:t>How does the current federal law regarding privacy apply to mechatronic and automated systems?</w:t>
      </w:r>
    </w:p>
    <w:p w14:paraId="30DD6AD6" w14:textId="77777777" w:rsidR="00243DB9" w:rsidRDefault="00243DB9">
      <w:pPr>
        <w:spacing w:line="276" w:lineRule="auto"/>
      </w:pPr>
      <w:r>
        <w:br w:type="page"/>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F25C09" w14:paraId="1C9A13D9" w14:textId="77777777" w:rsidTr="00A604DF">
        <w:tc>
          <w:tcPr>
            <w:tcW w:w="9622" w:type="dxa"/>
          </w:tcPr>
          <w:p w14:paraId="764B8E04" w14:textId="77777777" w:rsidR="00A604DF" w:rsidRPr="00B72F55" w:rsidRDefault="00A604DF" w:rsidP="0069485D">
            <w:pPr>
              <w:rPr>
                <w:b/>
                <w:bCs/>
              </w:rPr>
            </w:pPr>
            <w:r w:rsidRPr="00B72F55">
              <w:rPr>
                <w:b/>
                <w:bCs/>
              </w:rPr>
              <w:lastRenderedPageBreak/>
              <w:t>Sample answer:</w:t>
            </w:r>
          </w:p>
          <w:p w14:paraId="0E301029" w14:textId="77777777" w:rsidR="00A604DF" w:rsidRPr="00A604DF" w:rsidRDefault="00A604DF" w:rsidP="0069485D">
            <w:r w:rsidRPr="00A604DF">
              <w:t>Mechatronic and automated systems can be connected to the internet or feed information back to a database. Personal information is subject to privacy requirements that are detailed and extensive.</w:t>
            </w:r>
          </w:p>
          <w:p w14:paraId="2C3F89E6" w14:textId="387F7ECB" w:rsidR="00F25C09" w:rsidRPr="00F25C09" w:rsidRDefault="00A604DF" w:rsidP="0069485D">
            <w:r w:rsidRPr="00A604DF">
              <w:t xml:space="preserve">At a federal level, the </w:t>
            </w:r>
            <w:r w:rsidRPr="005177A7">
              <w:rPr>
                <w:i/>
                <w:iCs/>
              </w:rPr>
              <w:t>Privacy Act 1988</w:t>
            </w:r>
            <w:r w:rsidRPr="00A604DF">
              <w:t xml:space="preserve"> governs the way in which business entities and federal government agencies must handle personal information, largely through the 13 Australian Privacy Principles (APPs) set out within the Privacy Act. Personal information is defined by the Privacy Act as information or an opinion about an identified individual, or an individual who is reasonably identifiable, whether the information or opinion is true or not and whether the information or opinion is recorded in a material form or not.</w:t>
            </w:r>
          </w:p>
        </w:tc>
      </w:tr>
    </w:tbl>
    <w:p w14:paraId="4C7BAA3E" w14:textId="3279CB3D" w:rsidR="00A05C6B" w:rsidRPr="00DB1656" w:rsidRDefault="00A05C6B" w:rsidP="0069485D">
      <w:pPr>
        <w:pStyle w:val="Heading4"/>
      </w:pPr>
      <w:r w:rsidRPr="00DB1656">
        <w:t>Ethics</w:t>
      </w:r>
    </w:p>
    <w:p w14:paraId="1F50D112" w14:textId="75D9F3F2" w:rsidR="001E7944" w:rsidRPr="00DB1656" w:rsidRDefault="001E7944" w:rsidP="0069485D">
      <w:r w:rsidRPr="00DB1656">
        <w:t>Ethics is an important topic for engineers of every level and field</w:t>
      </w:r>
      <w:r w:rsidR="00B27ED7" w:rsidRPr="00DB1656">
        <w:t>,</w:t>
      </w:r>
      <w:r w:rsidRPr="00DB1656">
        <w:t xml:space="preserve"> as engineers do work that has the potential to affect people’s lives. Whether you’re engineering a bridge, a car, a nuclear reactor, or a computer system, the quality and character of engineered systems are hugely important. Additionally, engineers need ethics because it is very difficult to ensure good behaviour through any other mechanism. Law can never anticipate every possible issue in engineering, and law-enforcement can’t oversee every single detail of </w:t>
      </w:r>
      <w:r w:rsidR="00DB1656">
        <w:rPr>
          <w:noProof/>
        </w:rPr>
        <w:drawing>
          <wp:anchor distT="0" distB="0" distL="114300" distR="114300" simplePos="0" relativeHeight="251658262" behindDoc="0" locked="0" layoutInCell="1" allowOverlap="1" wp14:anchorId="08B2895A" wp14:editId="45707AEF">
            <wp:simplePos x="0" y="0"/>
            <wp:positionH relativeFrom="margin">
              <wp:align>left</wp:align>
            </wp:positionH>
            <wp:positionV relativeFrom="paragraph">
              <wp:posOffset>486410</wp:posOffset>
            </wp:positionV>
            <wp:extent cx="540385" cy="540385"/>
            <wp:effectExtent l="0" t="0" r="0" b="0"/>
            <wp:wrapSquare wrapText="bothSides"/>
            <wp:docPr id="1586780559" name="Picture 15867805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43"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Pr="00DB1656">
        <w:t>every engineer’s job.</w:t>
      </w:r>
    </w:p>
    <w:p w14:paraId="3DF0E0BB" w14:textId="10F25CCA" w:rsidR="00DB1656" w:rsidRDefault="001E7944" w:rsidP="0069485D">
      <w:r>
        <w:t xml:space="preserve">In the space below, define </w:t>
      </w:r>
      <w:r w:rsidR="000076C6">
        <w:t>‘</w:t>
      </w:r>
      <w:proofErr w:type="gramStart"/>
      <w:r>
        <w:t>ethics</w:t>
      </w:r>
      <w:r w:rsidR="000076C6">
        <w:t>’</w:t>
      </w:r>
      <w:proofErr w:type="gramEnd"/>
      <w:r>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522ECE" w14:paraId="44A6599C" w14:textId="77777777" w:rsidTr="0006162A">
        <w:tc>
          <w:tcPr>
            <w:tcW w:w="9622" w:type="dxa"/>
          </w:tcPr>
          <w:p w14:paraId="26F54E0D" w14:textId="77777777" w:rsidR="0006162A" w:rsidRPr="00B72F55" w:rsidRDefault="0006162A" w:rsidP="0069485D">
            <w:pPr>
              <w:rPr>
                <w:b/>
                <w:bCs/>
              </w:rPr>
            </w:pPr>
            <w:r w:rsidRPr="00B72F55">
              <w:rPr>
                <w:b/>
                <w:bCs/>
              </w:rPr>
              <w:t>Sample answer:</w:t>
            </w:r>
          </w:p>
          <w:p w14:paraId="0E1B0ADD" w14:textId="77777777" w:rsidR="0006162A" w:rsidRPr="0006162A" w:rsidRDefault="0006162A" w:rsidP="0069485D">
            <w:r w:rsidRPr="0006162A">
              <w:t>Ethics are moral principles that govern a person's behaviour or the conducting of an activity.</w:t>
            </w:r>
          </w:p>
          <w:p w14:paraId="2F9D67DD" w14:textId="70A892F7" w:rsidR="00522ECE" w:rsidRPr="00522ECE" w:rsidRDefault="0006162A" w:rsidP="0069485D">
            <w:r w:rsidRPr="0006162A">
              <w:t>Ethics reflect on human beings and their interaction with nature, with other humans, on freedom, responsibility and justice.</w:t>
            </w:r>
          </w:p>
        </w:tc>
      </w:tr>
    </w:tbl>
    <w:p w14:paraId="3D82B223" w14:textId="4032BE75" w:rsidR="00B27ED7" w:rsidRDefault="00985A3B" w:rsidP="0069485D">
      <w:r>
        <w:rPr>
          <w:noProof/>
        </w:rPr>
        <w:drawing>
          <wp:anchor distT="0" distB="0" distL="114300" distR="114300" simplePos="0" relativeHeight="251658263" behindDoc="0" locked="0" layoutInCell="1" allowOverlap="1" wp14:anchorId="2E0C83BC" wp14:editId="23B04EA5">
            <wp:simplePos x="0" y="0"/>
            <wp:positionH relativeFrom="column">
              <wp:posOffset>-2540</wp:posOffset>
            </wp:positionH>
            <wp:positionV relativeFrom="paragraph">
              <wp:posOffset>123190</wp:posOffset>
            </wp:positionV>
            <wp:extent cx="540385" cy="540385"/>
            <wp:effectExtent l="0" t="0" r="0" b="0"/>
            <wp:wrapSquare wrapText="bothSides"/>
            <wp:docPr id="41484365" name="Picture 414843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43"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001E7944">
        <w:t xml:space="preserve">Why is it important that </w:t>
      </w:r>
      <w:r w:rsidR="00B45F85">
        <w:t xml:space="preserve">computing </w:t>
      </w:r>
      <w:r w:rsidR="001E7944">
        <w:t xml:space="preserve">engineers work ethically in relation to safety? </w:t>
      </w:r>
    </w:p>
    <w:p w14:paraId="452AACDB" w14:textId="77777777" w:rsidR="00243DB9" w:rsidRDefault="00243DB9">
      <w:pPr>
        <w:spacing w:line="276" w:lineRule="auto"/>
      </w:pPr>
      <w:r>
        <w:br w:type="page"/>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B36931" w14:paraId="08E80666" w14:textId="77777777" w:rsidTr="00075C2F">
        <w:tc>
          <w:tcPr>
            <w:tcW w:w="9622" w:type="dxa"/>
          </w:tcPr>
          <w:p w14:paraId="731F34CC" w14:textId="77777777" w:rsidR="007111A0" w:rsidRPr="00B72F55" w:rsidRDefault="007111A0" w:rsidP="0069485D">
            <w:pPr>
              <w:rPr>
                <w:b/>
                <w:bCs/>
              </w:rPr>
            </w:pPr>
            <w:r w:rsidRPr="00B72F55">
              <w:rPr>
                <w:b/>
                <w:bCs/>
              </w:rPr>
              <w:lastRenderedPageBreak/>
              <w:t>Sample answer:</w:t>
            </w:r>
          </w:p>
          <w:p w14:paraId="0F3966BB" w14:textId="77777777" w:rsidR="007111A0" w:rsidRPr="007111A0" w:rsidRDefault="007111A0" w:rsidP="0069485D">
            <w:r w:rsidRPr="007111A0">
              <w:t>According to engineering codes of ethics, the engineer's most important obligation is to ensure the safety, health, and welfare of the public.</w:t>
            </w:r>
          </w:p>
          <w:p w14:paraId="706FDE5F" w14:textId="77777777" w:rsidR="007111A0" w:rsidRPr="007111A0" w:rsidRDefault="007111A0" w:rsidP="0069485D">
            <w:r w:rsidRPr="007111A0">
              <w:t>The things engineers help design, build, and maintain could result in a loss of life if engineers put profits, personal advancement, or anything else in front of people.</w:t>
            </w:r>
          </w:p>
          <w:p w14:paraId="48C356DC" w14:textId="5C42241A" w:rsidR="00B36931" w:rsidRPr="00B36931" w:rsidRDefault="007111A0" w:rsidP="0069485D">
            <w:r w:rsidRPr="007111A0">
              <w:t>An important reason to have a code of ethics for professional engineers is it sets a standard for professional behaviour.</w:t>
            </w:r>
          </w:p>
        </w:tc>
      </w:tr>
    </w:tbl>
    <w:p w14:paraId="07106529" w14:textId="16291C86" w:rsidR="001E7944" w:rsidRDefault="00985A3B" w:rsidP="0069485D">
      <w:r>
        <w:rPr>
          <w:noProof/>
        </w:rPr>
        <w:drawing>
          <wp:anchor distT="0" distB="0" distL="114300" distR="114300" simplePos="0" relativeHeight="251658264" behindDoc="0" locked="0" layoutInCell="1" allowOverlap="1" wp14:anchorId="71B34B25" wp14:editId="1E2708F0">
            <wp:simplePos x="0" y="0"/>
            <wp:positionH relativeFrom="column">
              <wp:posOffset>-2540</wp:posOffset>
            </wp:positionH>
            <wp:positionV relativeFrom="paragraph">
              <wp:posOffset>62865</wp:posOffset>
            </wp:positionV>
            <wp:extent cx="540385" cy="540385"/>
            <wp:effectExtent l="0" t="0" r="0" b="0"/>
            <wp:wrapSquare wrapText="bothSides"/>
            <wp:docPr id="868242235" name="Picture 8682422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43"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001E7944">
        <w:t xml:space="preserve">Why is it important that </w:t>
      </w:r>
      <w:r w:rsidR="00B45F85">
        <w:t xml:space="preserve">computing </w:t>
      </w:r>
      <w:r w:rsidR="001E7944">
        <w:t>engineers work ethically in relation to honesty and integrity?</w:t>
      </w:r>
    </w:p>
    <w:tbl>
      <w:tblPr>
        <w:tblStyle w:val="TableGrid"/>
        <w:tblW w:w="0" w:type="auto"/>
        <w:tblLook w:val="04A0" w:firstRow="1" w:lastRow="0" w:firstColumn="1" w:lastColumn="0" w:noHBand="0" w:noVBand="1"/>
        <w:tblDescription w:val="Space for students to provide answer."/>
      </w:tblPr>
      <w:tblGrid>
        <w:gridCol w:w="9622"/>
      </w:tblGrid>
      <w:tr w:rsidR="00B36931" w14:paraId="7FB9906A" w14:textId="77777777" w:rsidTr="00075C2F">
        <w:tc>
          <w:tcPr>
            <w:tcW w:w="9622"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tcPr>
          <w:p w14:paraId="680F637A" w14:textId="77777777" w:rsidR="00B36931" w:rsidRPr="00B72F55" w:rsidRDefault="00B36931" w:rsidP="0069485D">
            <w:pPr>
              <w:rPr>
                <w:b/>
                <w:bCs/>
              </w:rPr>
            </w:pPr>
            <w:r w:rsidRPr="00B72F55">
              <w:rPr>
                <w:b/>
                <w:bCs/>
              </w:rPr>
              <w:t>Sample answer:</w:t>
            </w:r>
          </w:p>
          <w:p w14:paraId="55CEF5D3" w14:textId="405A6CDE" w:rsidR="00B36931" w:rsidRPr="00B36931" w:rsidRDefault="00B36931" w:rsidP="0069485D">
            <w:r w:rsidRPr="00B36931">
              <w:t xml:space="preserve">Mechatronic engineers are trusted and held to high regard by the public, so it is important that they act ethically </w:t>
            </w:r>
            <w:proofErr w:type="gramStart"/>
            <w:r w:rsidRPr="00B36931">
              <w:t>in regard to</w:t>
            </w:r>
            <w:proofErr w:type="gramEnd"/>
            <w:r w:rsidRPr="00B36931">
              <w:t xml:space="preserve"> honesty and integrity, by only performing services in their areas of expertise, avoiding deception by associates and clients, striving at all times to serve the public interest, not disclosing confidential information without consent.</w:t>
            </w:r>
          </w:p>
        </w:tc>
      </w:tr>
    </w:tbl>
    <w:p w14:paraId="2B44EA20" w14:textId="6106F16B" w:rsidR="00F11FD2" w:rsidRPr="00DB1656" w:rsidRDefault="00F11FD2" w:rsidP="0069485D">
      <w:pPr>
        <w:pStyle w:val="Heading4"/>
      </w:pPr>
      <w:r w:rsidRPr="00DB1656">
        <w:t>Legality</w:t>
      </w:r>
    </w:p>
    <w:p w14:paraId="179B3C65" w14:textId="7B7B47B6" w:rsidR="001E7944" w:rsidRDefault="00985A3B" w:rsidP="0069485D">
      <w:r>
        <w:rPr>
          <w:noProof/>
        </w:rPr>
        <w:drawing>
          <wp:anchor distT="0" distB="0" distL="114300" distR="114300" simplePos="0" relativeHeight="251658265" behindDoc="0" locked="0" layoutInCell="1" allowOverlap="1" wp14:anchorId="027110FD" wp14:editId="1DB35A14">
            <wp:simplePos x="0" y="0"/>
            <wp:positionH relativeFrom="column">
              <wp:posOffset>0</wp:posOffset>
            </wp:positionH>
            <wp:positionV relativeFrom="paragraph">
              <wp:posOffset>87161</wp:posOffset>
            </wp:positionV>
            <wp:extent cx="540385" cy="540385"/>
            <wp:effectExtent l="0" t="0" r="5715" b="5715"/>
            <wp:wrapSquare wrapText="bothSides"/>
            <wp:docPr id="441204431" name="Picture 4412044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43"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001E7944" w:rsidRPr="00F11FD2">
        <w:t xml:space="preserve">What would you consider to be </w:t>
      </w:r>
      <w:r w:rsidR="00B45F85" w:rsidRPr="00F11FD2">
        <w:t>a legal responsibility associated with mechatronic and automated systems</w:t>
      </w:r>
      <w:r w:rsidR="001E7944" w:rsidRPr="00F11FD2">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B36931" w14:paraId="6E7BB352" w14:textId="77777777" w:rsidTr="009958E3">
        <w:tc>
          <w:tcPr>
            <w:tcW w:w="9622" w:type="dxa"/>
          </w:tcPr>
          <w:p w14:paraId="754E1434" w14:textId="77777777" w:rsidR="00B36931" w:rsidRPr="00B72F55" w:rsidRDefault="00B36931" w:rsidP="0069485D">
            <w:pPr>
              <w:rPr>
                <w:b/>
                <w:bCs/>
              </w:rPr>
            </w:pPr>
            <w:r w:rsidRPr="00B72F55">
              <w:rPr>
                <w:b/>
                <w:bCs/>
              </w:rPr>
              <w:t>Sample answer:</w:t>
            </w:r>
          </w:p>
          <w:p w14:paraId="407BF53B" w14:textId="222EB7CE" w:rsidR="00B36931" w:rsidRPr="00B36931" w:rsidRDefault="00B36931" w:rsidP="0069485D">
            <w:r w:rsidRPr="00B36931">
              <w:t>Mechatronic engineers work regularly affects the lives of people, either directly or indirectly. Therefore, it is important that engineers act ethically in relation to safety by holding paramount the safety, health and welfare of the public by creating products and performing services only in their areas of competence and only approving developments that conform with applicable standards.</w:t>
            </w:r>
          </w:p>
        </w:tc>
      </w:tr>
    </w:tbl>
    <w:p w14:paraId="2D2398AB" w14:textId="63880635" w:rsidR="001E7944" w:rsidRDefault="00985A3B" w:rsidP="0069485D">
      <w:r>
        <w:rPr>
          <w:noProof/>
        </w:rPr>
        <w:drawing>
          <wp:anchor distT="0" distB="0" distL="114300" distR="114300" simplePos="0" relativeHeight="251658266" behindDoc="0" locked="0" layoutInCell="1" allowOverlap="1" wp14:anchorId="1D301D1F" wp14:editId="12B5FC01">
            <wp:simplePos x="0" y="0"/>
            <wp:positionH relativeFrom="column">
              <wp:posOffset>-2540</wp:posOffset>
            </wp:positionH>
            <wp:positionV relativeFrom="paragraph">
              <wp:posOffset>116205</wp:posOffset>
            </wp:positionV>
            <wp:extent cx="540385" cy="540385"/>
            <wp:effectExtent l="0" t="0" r="0" b="0"/>
            <wp:wrapSquare wrapText="bothSides"/>
            <wp:docPr id="1913449074" name="Picture 19134490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43" cstate="hqprint">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page">
              <wp14:pctWidth>0</wp14:pctWidth>
            </wp14:sizeRelH>
            <wp14:sizeRelV relativeFrom="page">
              <wp14:pctHeight>0</wp14:pctHeight>
            </wp14:sizeRelV>
          </wp:anchor>
        </w:drawing>
      </w:r>
      <w:r w:rsidR="001E7944" w:rsidRPr="00F11FD2">
        <w:t xml:space="preserve">What would you consider to be </w:t>
      </w:r>
      <w:r w:rsidR="00B45F85" w:rsidRPr="00F11FD2">
        <w:t>an illegal</w:t>
      </w:r>
      <w:r w:rsidR="001E7944" w:rsidRPr="00F11FD2">
        <w:t xml:space="preserve"> use of </w:t>
      </w:r>
      <w:r w:rsidR="00B45F85" w:rsidRPr="00F11FD2">
        <w:t>a mechatronic or automated system</w:t>
      </w:r>
      <w:r w:rsidR="001E7944" w:rsidRPr="00F11FD2">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B36931" w14:paraId="425CFBA2" w14:textId="77777777" w:rsidTr="00A21BE7">
        <w:tc>
          <w:tcPr>
            <w:tcW w:w="9622" w:type="dxa"/>
          </w:tcPr>
          <w:p w14:paraId="5F540707" w14:textId="77777777" w:rsidR="00A21BE7" w:rsidRPr="00B72F55" w:rsidRDefault="00A21BE7" w:rsidP="0069485D">
            <w:pPr>
              <w:rPr>
                <w:b/>
                <w:bCs/>
              </w:rPr>
            </w:pPr>
            <w:r w:rsidRPr="00B72F55">
              <w:rPr>
                <w:b/>
                <w:bCs/>
              </w:rPr>
              <w:lastRenderedPageBreak/>
              <w:t>Sample answer:</w:t>
            </w:r>
          </w:p>
          <w:p w14:paraId="2749090C" w14:textId="77777777" w:rsidR="00A21BE7" w:rsidRPr="00A21BE7" w:rsidRDefault="00A21BE7" w:rsidP="0069485D">
            <w:r w:rsidRPr="00A21BE7">
              <w:t>An illegal use of a mechatronic or automated system may be one that causes invades a person’s right to privacy or causes a person damage, harm or death.</w:t>
            </w:r>
          </w:p>
          <w:p w14:paraId="4048C291" w14:textId="24673AD7" w:rsidR="00B36931" w:rsidRPr="00B36931" w:rsidRDefault="00A21BE7" w:rsidP="0069485D">
            <w:r w:rsidRPr="00A21BE7">
              <w:t>Inventing mechatronic or automated systems that can be used as a weapon or cause an explosion would be examples of illegal use.</w:t>
            </w:r>
          </w:p>
        </w:tc>
      </w:tr>
    </w:tbl>
    <w:p w14:paraId="6A720F01" w14:textId="38146A18" w:rsidR="001E7944" w:rsidRDefault="00E049E5" w:rsidP="0069485D">
      <w:r w:rsidRPr="008213E4">
        <w:rPr>
          <w:noProof/>
        </w:rPr>
        <w:drawing>
          <wp:anchor distT="0" distB="0" distL="114300" distR="114300" simplePos="0" relativeHeight="251658353" behindDoc="0" locked="0" layoutInCell="1" allowOverlap="1" wp14:anchorId="1AF4CDB0" wp14:editId="4527B083">
            <wp:simplePos x="0" y="0"/>
            <wp:positionH relativeFrom="margin">
              <wp:align>left</wp:align>
            </wp:positionH>
            <wp:positionV relativeFrom="paragraph">
              <wp:posOffset>156845</wp:posOffset>
            </wp:positionV>
            <wp:extent cx="655320" cy="655320"/>
            <wp:effectExtent l="0" t="0" r="0" b="0"/>
            <wp:wrapSquare wrapText="bothSides"/>
            <wp:docPr id="127988461" name="Picture 1279884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39">
                      <a:extLst>
                        <a:ext uri="{28A0092B-C50C-407E-A947-70E740481C1C}">
                          <a14:useLocalDpi xmlns:a14="http://schemas.microsoft.com/office/drawing/2010/main" val="0"/>
                        </a:ext>
                      </a:extLst>
                    </a:blip>
                    <a:stretch>
                      <a:fillRect/>
                    </a:stretch>
                  </pic:blipFill>
                  <pic:spPr>
                    <a:xfrm>
                      <a:off x="0" y="0"/>
                      <a:ext cx="670302" cy="670302"/>
                    </a:xfrm>
                    <a:prstGeom prst="rect">
                      <a:avLst/>
                    </a:prstGeom>
                  </pic:spPr>
                </pic:pic>
              </a:graphicData>
            </a:graphic>
            <wp14:sizeRelH relativeFrom="page">
              <wp14:pctWidth>0</wp14:pctWidth>
            </wp14:sizeRelH>
            <wp14:sizeRelV relativeFrom="page">
              <wp14:pctHeight>0</wp14:pctHeight>
            </wp14:sizeRelV>
          </wp:anchor>
        </w:drawing>
      </w:r>
      <w:r w:rsidR="001E7944" w:rsidRPr="008213E4">
        <w:t xml:space="preserve">With a partner share your answers and discuss any differences in your ideas around </w:t>
      </w:r>
      <w:r w:rsidR="00B457A2" w:rsidRPr="008213E4">
        <w:t xml:space="preserve">the </w:t>
      </w:r>
      <w:r w:rsidR="00B45F85" w:rsidRPr="008213E4">
        <w:t>social impact</w:t>
      </w:r>
      <w:r w:rsidR="001E7944" w:rsidRPr="008213E4">
        <w:t xml:space="preserve"> of </w:t>
      </w:r>
      <w:r w:rsidR="00B45F85" w:rsidRPr="008213E4">
        <w:t>mechatronic and automated systems</w:t>
      </w:r>
      <w:r w:rsidR="001E7944" w:rsidRPr="008213E4">
        <w:t xml:space="preserve">. </w:t>
      </w:r>
      <w:r w:rsidR="00C40AC4" w:rsidRPr="008213E4">
        <w:t>In the space below, m</w:t>
      </w:r>
      <w:r w:rsidR="001E7944" w:rsidRPr="008213E4">
        <w:t>ake note of key differences between you and your partner’s ethical views.</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14"/>
      </w:tblGrid>
      <w:tr w:rsidR="00B36931" w14:paraId="574DD460" w14:textId="77777777" w:rsidTr="00A21BE7">
        <w:trPr>
          <w:trHeight w:val="3154"/>
        </w:trPr>
        <w:tc>
          <w:tcPr>
            <w:tcW w:w="9614" w:type="dxa"/>
          </w:tcPr>
          <w:p w14:paraId="1C5A8284" w14:textId="77777777" w:rsidR="00B36931" w:rsidRDefault="00B36931" w:rsidP="0069485D"/>
        </w:tc>
      </w:tr>
    </w:tbl>
    <w:p w14:paraId="1369A269" w14:textId="0C35A75B" w:rsidR="003514F8" w:rsidRDefault="005B306D" w:rsidP="0069485D">
      <w:r>
        <w:rPr>
          <w:noProof/>
        </w:rPr>
        <w:drawing>
          <wp:anchor distT="0" distB="0" distL="114300" distR="114300" simplePos="0" relativeHeight="251658267" behindDoc="0" locked="0" layoutInCell="1" allowOverlap="1" wp14:anchorId="79F1D6C9" wp14:editId="4F9385BB">
            <wp:simplePos x="0" y="0"/>
            <wp:positionH relativeFrom="margin">
              <wp:align>left</wp:align>
            </wp:positionH>
            <wp:positionV relativeFrom="paragraph">
              <wp:posOffset>635</wp:posOffset>
            </wp:positionV>
            <wp:extent cx="588010" cy="588010"/>
            <wp:effectExtent l="0" t="0" r="2540" b="2540"/>
            <wp:wrapSquare wrapText="bothSides"/>
            <wp:docPr id="561095446" name="Picture 5610954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588010" cy="588010"/>
                    </a:xfrm>
                    <a:prstGeom prst="rect">
                      <a:avLst/>
                    </a:prstGeom>
                  </pic:spPr>
                </pic:pic>
              </a:graphicData>
            </a:graphic>
            <wp14:sizeRelH relativeFrom="page">
              <wp14:pctWidth>0</wp14:pctWidth>
            </wp14:sizeRelH>
            <wp14:sizeRelV relativeFrom="page">
              <wp14:pctHeight>0</wp14:pctHeight>
            </wp14:sizeRelV>
          </wp:anchor>
        </w:drawing>
      </w:r>
      <w:hyperlink r:id="rId48" w:anchor=".YvWQGPfrhkE.link" w:history="1">
        <w:r w:rsidR="00F90122" w:rsidRPr="00EA2AF8">
          <w:rPr>
            <w:rStyle w:val="Hyperlink"/>
          </w:rPr>
          <w:t>Think Pair Share</w:t>
        </w:r>
      </w:hyperlink>
      <w:r w:rsidR="00F90122" w:rsidRPr="00A70A1B">
        <w:t xml:space="preserve"> </w:t>
      </w:r>
      <w:r w:rsidR="00F90122" w:rsidRPr="00806BCF">
        <w:t>your ideas with the class.</w:t>
      </w:r>
    </w:p>
    <w:p w14:paraId="298F31EA" w14:textId="77777777" w:rsidR="00243DB9" w:rsidRPr="00243DB9" w:rsidRDefault="00243DB9" w:rsidP="00243DB9">
      <w:r w:rsidRPr="00243DB9">
        <w:br w:type="page"/>
      </w:r>
    </w:p>
    <w:p w14:paraId="0B2E0DF6" w14:textId="47F1FD4C" w:rsidR="001E7944" w:rsidRPr="003514F8" w:rsidRDefault="00B45F85" w:rsidP="0069485D">
      <w:pPr>
        <w:pStyle w:val="Heading3"/>
      </w:pPr>
      <w:bookmarkStart w:id="42" w:name="_Toc135313070"/>
      <w:bookmarkStart w:id="43" w:name="_Toc135313155"/>
      <w:r w:rsidRPr="003514F8">
        <w:lastRenderedPageBreak/>
        <w:t>Perspectives of diverse groups</w:t>
      </w:r>
      <w:bookmarkEnd w:id="42"/>
      <w:bookmarkEnd w:id="43"/>
    </w:p>
    <w:p w14:paraId="6CE61871" w14:textId="6725FBC9" w:rsidR="00CD64AB" w:rsidRDefault="00CD64AB" w:rsidP="0069485D">
      <w:r>
        <w:t>Diverse groups have different perspectives o</w:t>
      </w:r>
      <w:r w:rsidR="00377F21">
        <w:t>n</w:t>
      </w:r>
      <w:r>
        <w:t xml:space="preserve"> the use of mechatronic and automated systems. Diverse groups include:</w:t>
      </w:r>
    </w:p>
    <w:p w14:paraId="04F8DD52" w14:textId="0803C931" w:rsidR="00CD64AB" w:rsidRPr="003514F8" w:rsidRDefault="0097072C" w:rsidP="0069485D">
      <w:pPr>
        <w:pStyle w:val="ListBullet"/>
      </w:pPr>
      <w:r w:rsidRPr="003514F8">
        <w:t>Aboriginal</w:t>
      </w:r>
      <w:r w:rsidR="00CD64AB" w:rsidRPr="003514F8">
        <w:t xml:space="preserve"> and</w:t>
      </w:r>
      <w:r w:rsidR="00243DB9">
        <w:t>/or</w:t>
      </w:r>
      <w:r w:rsidR="00CD64AB" w:rsidRPr="003514F8">
        <w:t xml:space="preserve"> Torres </w:t>
      </w:r>
      <w:r w:rsidRPr="003514F8">
        <w:t>Strait</w:t>
      </w:r>
      <w:r w:rsidR="00CD64AB" w:rsidRPr="003514F8">
        <w:t xml:space="preserve"> Islander </w:t>
      </w:r>
      <w:r w:rsidR="00243DB9">
        <w:t>p</w:t>
      </w:r>
      <w:r w:rsidR="00243DB9" w:rsidRPr="003514F8">
        <w:t>eoples</w:t>
      </w:r>
    </w:p>
    <w:p w14:paraId="15D37791" w14:textId="77777777" w:rsidR="00CD64AB" w:rsidRPr="003514F8" w:rsidRDefault="00CD64AB" w:rsidP="0069485D">
      <w:pPr>
        <w:pStyle w:val="ListBullet"/>
      </w:pPr>
      <w:r w:rsidRPr="003514F8">
        <w:t>Culturally diverse people</w:t>
      </w:r>
    </w:p>
    <w:p w14:paraId="301671FD" w14:textId="453DCA65" w:rsidR="00CD64AB" w:rsidRPr="003514F8" w:rsidRDefault="00CD64AB" w:rsidP="0069485D">
      <w:pPr>
        <w:pStyle w:val="ListBullet"/>
      </w:pPr>
      <w:r w:rsidRPr="003514F8">
        <w:t>Linguistically diverse people</w:t>
      </w:r>
    </w:p>
    <w:p w14:paraId="4DB554F0" w14:textId="14BFBEA2" w:rsidR="00CD64AB" w:rsidRPr="003514F8" w:rsidRDefault="00CD64AB" w:rsidP="0069485D">
      <w:pPr>
        <w:pStyle w:val="ListBullet"/>
      </w:pPr>
      <w:r w:rsidRPr="003514F8">
        <w:t>People of different ages</w:t>
      </w:r>
    </w:p>
    <w:p w14:paraId="3067BAAC" w14:textId="57910DB2" w:rsidR="00CD64AB" w:rsidRPr="003514F8" w:rsidRDefault="00CD64AB" w:rsidP="0069485D">
      <w:pPr>
        <w:pStyle w:val="ListBullet"/>
      </w:pPr>
      <w:r w:rsidRPr="003514F8">
        <w:t>People of different genders</w:t>
      </w:r>
    </w:p>
    <w:p w14:paraId="39091FAC" w14:textId="0A2C29FD" w:rsidR="00CD64AB" w:rsidRPr="003514F8" w:rsidRDefault="00CD64AB" w:rsidP="0069485D">
      <w:pPr>
        <w:pStyle w:val="ListBullet"/>
      </w:pPr>
      <w:r w:rsidRPr="003514F8">
        <w:t>People with disability</w:t>
      </w:r>
      <w:r w:rsidR="00243DB9">
        <w:t>.</w:t>
      </w:r>
    </w:p>
    <w:p w14:paraId="00DA4E1E" w14:textId="50267D0A" w:rsidR="001E7944" w:rsidRDefault="00052DA2" w:rsidP="0069485D">
      <w:r>
        <w:rPr>
          <w:noProof/>
        </w:rPr>
        <w:drawing>
          <wp:anchor distT="0" distB="0" distL="114300" distR="114300" simplePos="0" relativeHeight="251658268" behindDoc="0" locked="0" layoutInCell="1" allowOverlap="1" wp14:anchorId="4263E352" wp14:editId="2DD5C532">
            <wp:simplePos x="0" y="0"/>
            <wp:positionH relativeFrom="column">
              <wp:posOffset>-2540</wp:posOffset>
            </wp:positionH>
            <wp:positionV relativeFrom="paragraph">
              <wp:posOffset>160242</wp:posOffset>
            </wp:positionV>
            <wp:extent cx="635000" cy="635000"/>
            <wp:effectExtent l="0" t="0" r="0" b="0"/>
            <wp:wrapSquare wrapText="bothSides"/>
            <wp:docPr id="558278708" name="Picture 5582787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49" w:anchor=".ZC4skSv0RLg.link" w:history="1">
        <w:r w:rsidR="001E7944" w:rsidRPr="0058053A">
          <w:rPr>
            <w:rStyle w:val="Hyperlink"/>
          </w:rPr>
          <w:t>Brainstorm</w:t>
        </w:r>
      </w:hyperlink>
      <w:r w:rsidR="001E7944">
        <w:t xml:space="preserve"> as many </w:t>
      </w:r>
      <w:r w:rsidR="00377F21">
        <w:t>ways</w:t>
      </w:r>
      <w:r w:rsidR="001E7944">
        <w:t xml:space="preserve"> </w:t>
      </w:r>
      <w:r w:rsidR="00377F21">
        <w:t xml:space="preserve">that mechatronic and automated systems can help diverse groups </w:t>
      </w:r>
      <w:r w:rsidR="001E7944">
        <w:t xml:space="preserve">as you can in the </w:t>
      </w:r>
      <w:r w:rsidR="00C978CA">
        <w:t>space</w:t>
      </w:r>
      <w:r w:rsidR="001E7944">
        <w:t xml:space="preserve"> below (for example, </w:t>
      </w:r>
      <w:r w:rsidR="00377F21">
        <w:t xml:space="preserve">assisted driving for </w:t>
      </w:r>
      <w:r w:rsidR="00280DB3">
        <w:t>people with disability</w:t>
      </w:r>
      <w:r w:rsidR="001E7944">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6A295E" w14:paraId="4A5197F9" w14:textId="77777777" w:rsidTr="00EF73CB">
        <w:trPr>
          <w:trHeight w:val="4351"/>
        </w:trPr>
        <w:tc>
          <w:tcPr>
            <w:tcW w:w="9622" w:type="dxa"/>
          </w:tcPr>
          <w:p w14:paraId="3841AB33" w14:textId="77777777" w:rsidR="006A295E" w:rsidRDefault="006A295E" w:rsidP="0069485D"/>
        </w:tc>
      </w:tr>
    </w:tbl>
    <w:p w14:paraId="7592E4DB" w14:textId="0C83D081" w:rsidR="00AA12F2" w:rsidRDefault="00EF73CB" w:rsidP="0069485D">
      <w:r>
        <w:rPr>
          <w:noProof/>
        </w:rPr>
        <w:drawing>
          <wp:anchor distT="0" distB="0" distL="114300" distR="114300" simplePos="0" relativeHeight="251658269" behindDoc="0" locked="0" layoutInCell="1" allowOverlap="1" wp14:anchorId="0CDF60CC" wp14:editId="5C6D7591">
            <wp:simplePos x="0" y="0"/>
            <wp:positionH relativeFrom="margin">
              <wp:posOffset>-24054</wp:posOffset>
            </wp:positionH>
            <wp:positionV relativeFrom="paragraph">
              <wp:posOffset>88799</wp:posOffset>
            </wp:positionV>
            <wp:extent cx="635000" cy="635000"/>
            <wp:effectExtent l="0" t="0" r="0" b="0"/>
            <wp:wrapSquare wrapText="bothSides"/>
            <wp:docPr id="1181270883" name="Picture 11812708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E7944" w:rsidRPr="003514F8">
        <w:t xml:space="preserve">Choose some of the </w:t>
      </w:r>
      <w:r w:rsidR="00377F21" w:rsidRPr="003514F8">
        <w:t>examples</w:t>
      </w:r>
      <w:r w:rsidR="001E7944" w:rsidRPr="003514F8">
        <w:t xml:space="preserve"> from </w:t>
      </w:r>
      <w:r w:rsidR="00B91697" w:rsidRPr="003514F8">
        <w:t>the brainstorm</w:t>
      </w:r>
      <w:r w:rsidR="001E7944" w:rsidRPr="003514F8">
        <w:t xml:space="preserve"> and briefly describe</w:t>
      </w:r>
      <w:r w:rsidR="00C978CA" w:rsidRPr="003514F8">
        <w:t xml:space="preserve"> how they impact people</w:t>
      </w:r>
      <w:r w:rsidR="00243DB9">
        <w:t>’</w:t>
      </w:r>
      <w:r w:rsidR="00C978CA" w:rsidRPr="003514F8">
        <w:t>s lives in the table below.</w:t>
      </w:r>
    </w:p>
    <w:p w14:paraId="0AD4733F" w14:textId="2D225921" w:rsidR="00243DB9" w:rsidRDefault="00243DB9">
      <w:pPr>
        <w:spacing w:line="276" w:lineRule="auto"/>
      </w:pPr>
      <w:r>
        <w:br w:type="page"/>
      </w:r>
    </w:p>
    <w:p w14:paraId="44339311" w14:textId="073D8254" w:rsidR="00377D8E" w:rsidRDefault="00377D8E" w:rsidP="00377D8E">
      <w:pPr>
        <w:pStyle w:val="Caption"/>
      </w:pPr>
      <w:r>
        <w:lastRenderedPageBreak/>
        <w:t xml:space="preserve">Table </w:t>
      </w:r>
      <w:r>
        <w:fldChar w:fldCharType="begin"/>
      </w:r>
      <w:r>
        <w:instrText xml:space="preserve"> SEQ Table \* ARABIC </w:instrText>
      </w:r>
      <w:r>
        <w:fldChar w:fldCharType="separate"/>
      </w:r>
      <w:r w:rsidR="00543FDA">
        <w:rPr>
          <w:noProof/>
        </w:rPr>
        <w:t>9</w:t>
      </w:r>
      <w:r>
        <w:fldChar w:fldCharType="end"/>
      </w:r>
      <w:r>
        <w:t xml:space="preserve"> – impact of mechatronic and automated systems on diverse </w:t>
      </w:r>
      <w:proofErr w:type="spellStart"/>
      <w:proofErr w:type="gramStart"/>
      <w:r>
        <w:t>peoples</w:t>
      </w:r>
      <w:proofErr w:type="spellEnd"/>
      <w:proofErr w:type="gramEnd"/>
      <w:r>
        <w:t xml:space="preserve"> lives</w:t>
      </w:r>
    </w:p>
    <w:tbl>
      <w:tblPr>
        <w:tblStyle w:val="Tableheader"/>
        <w:tblW w:w="5000" w:type="pct"/>
        <w:tblLook w:val="0420" w:firstRow="1" w:lastRow="0" w:firstColumn="0" w:lastColumn="0" w:noHBand="0" w:noVBand="1"/>
        <w:tblDescription w:val="Impact of technology on diverse peoples lives."/>
      </w:tblPr>
      <w:tblGrid>
        <w:gridCol w:w="2971"/>
        <w:gridCol w:w="6651"/>
      </w:tblGrid>
      <w:tr w:rsidR="00C978CA" w:rsidRPr="003514F8" w14:paraId="7A96762A" w14:textId="77777777" w:rsidTr="003514F8">
        <w:trPr>
          <w:cnfStyle w:val="100000000000" w:firstRow="1" w:lastRow="0" w:firstColumn="0" w:lastColumn="0" w:oddVBand="0" w:evenVBand="0" w:oddHBand="0" w:evenHBand="0" w:firstRowFirstColumn="0" w:firstRowLastColumn="0" w:lastRowFirstColumn="0" w:lastRowLastColumn="0"/>
        </w:trPr>
        <w:tc>
          <w:tcPr>
            <w:tcW w:w="1544" w:type="pct"/>
          </w:tcPr>
          <w:p w14:paraId="08C8404B" w14:textId="0EC5A5CA" w:rsidR="00C978CA" w:rsidRPr="003514F8" w:rsidRDefault="00377F21" w:rsidP="0069485D">
            <w:r w:rsidRPr="003514F8">
              <w:t>Example</w:t>
            </w:r>
          </w:p>
        </w:tc>
        <w:tc>
          <w:tcPr>
            <w:tcW w:w="3456" w:type="pct"/>
          </w:tcPr>
          <w:p w14:paraId="055720EA" w14:textId="69DD529B" w:rsidR="00C978CA" w:rsidRPr="003514F8" w:rsidRDefault="00C978CA" w:rsidP="0069485D">
            <w:r w:rsidRPr="003514F8">
              <w:t xml:space="preserve">Impact on </w:t>
            </w:r>
            <w:r w:rsidR="00377F21" w:rsidRPr="003514F8">
              <w:t xml:space="preserve">diverse </w:t>
            </w:r>
            <w:proofErr w:type="spellStart"/>
            <w:proofErr w:type="gramStart"/>
            <w:r w:rsidR="00377F21" w:rsidRPr="003514F8">
              <w:t>peoples</w:t>
            </w:r>
            <w:proofErr w:type="spellEnd"/>
            <w:proofErr w:type="gramEnd"/>
            <w:r w:rsidRPr="003514F8">
              <w:t xml:space="preserve"> lives</w:t>
            </w:r>
          </w:p>
        </w:tc>
      </w:tr>
      <w:tr w:rsidR="00C978CA" w:rsidRPr="003514F8" w14:paraId="6631C1B0" w14:textId="77777777" w:rsidTr="003514F8">
        <w:trPr>
          <w:cnfStyle w:val="000000100000" w:firstRow="0" w:lastRow="0" w:firstColumn="0" w:lastColumn="0" w:oddVBand="0" w:evenVBand="0" w:oddHBand="1" w:evenHBand="0" w:firstRowFirstColumn="0" w:firstRowLastColumn="0" w:lastRowFirstColumn="0" w:lastRowLastColumn="0"/>
          <w:trHeight w:val="1059"/>
        </w:trPr>
        <w:tc>
          <w:tcPr>
            <w:tcW w:w="1544" w:type="pct"/>
          </w:tcPr>
          <w:p w14:paraId="79401C32" w14:textId="1C4DF2DA" w:rsidR="00C978CA" w:rsidRPr="003514F8" w:rsidRDefault="00C978CA" w:rsidP="0069485D"/>
        </w:tc>
        <w:tc>
          <w:tcPr>
            <w:tcW w:w="3456" w:type="pct"/>
          </w:tcPr>
          <w:p w14:paraId="2B869C95" w14:textId="77777777" w:rsidR="00C978CA" w:rsidRPr="003514F8" w:rsidRDefault="00C978CA" w:rsidP="0069485D"/>
        </w:tc>
      </w:tr>
      <w:tr w:rsidR="00C978CA" w:rsidRPr="003514F8" w14:paraId="6242BBBF" w14:textId="77777777" w:rsidTr="003514F8">
        <w:trPr>
          <w:cnfStyle w:val="000000010000" w:firstRow="0" w:lastRow="0" w:firstColumn="0" w:lastColumn="0" w:oddVBand="0" w:evenVBand="0" w:oddHBand="0" w:evenHBand="1" w:firstRowFirstColumn="0" w:firstRowLastColumn="0" w:lastRowFirstColumn="0" w:lastRowLastColumn="0"/>
          <w:trHeight w:val="1059"/>
        </w:trPr>
        <w:tc>
          <w:tcPr>
            <w:tcW w:w="1544" w:type="pct"/>
          </w:tcPr>
          <w:p w14:paraId="1DE07AAB" w14:textId="756A619F" w:rsidR="00C978CA" w:rsidRPr="003514F8" w:rsidRDefault="00C978CA" w:rsidP="0069485D"/>
        </w:tc>
        <w:tc>
          <w:tcPr>
            <w:tcW w:w="3456" w:type="pct"/>
          </w:tcPr>
          <w:p w14:paraId="47CEC404" w14:textId="77777777" w:rsidR="00C978CA" w:rsidRPr="003514F8" w:rsidRDefault="00C978CA" w:rsidP="0069485D"/>
        </w:tc>
      </w:tr>
      <w:tr w:rsidR="00286AC7" w:rsidRPr="003514F8" w14:paraId="3F5F9F6C" w14:textId="77777777" w:rsidTr="003514F8">
        <w:trPr>
          <w:cnfStyle w:val="000000100000" w:firstRow="0" w:lastRow="0" w:firstColumn="0" w:lastColumn="0" w:oddVBand="0" w:evenVBand="0" w:oddHBand="1" w:evenHBand="0" w:firstRowFirstColumn="0" w:firstRowLastColumn="0" w:lastRowFirstColumn="0" w:lastRowLastColumn="0"/>
          <w:trHeight w:val="1059"/>
        </w:trPr>
        <w:tc>
          <w:tcPr>
            <w:tcW w:w="1544" w:type="pct"/>
          </w:tcPr>
          <w:p w14:paraId="3529769D" w14:textId="0D2FF518" w:rsidR="00286AC7" w:rsidRPr="003514F8" w:rsidRDefault="00286AC7" w:rsidP="0069485D"/>
        </w:tc>
        <w:tc>
          <w:tcPr>
            <w:tcW w:w="3456" w:type="pct"/>
          </w:tcPr>
          <w:p w14:paraId="12B831EA" w14:textId="77777777" w:rsidR="00286AC7" w:rsidRPr="003514F8" w:rsidRDefault="00286AC7" w:rsidP="0069485D"/>
        </w:tc>
      </w:tr>
    </w:tbl>
    <w:p w14:paraId="597BD517" w14:textId="1556AFBF" w:rsidR="00EA49FA" w:rsidRDefault="00942586" w:rsidP="0069485D">
      <w:r w:rsidRPr="003514F8">
        <w:rPr>
          <w:noProof/>
        </w:rPr>
        <w:drawing>
          <wp:anchor distT="0" distB="0" distL="114300" distR="114300" simplePos="0" relativeHeight="251658270" behindDoc="0" locked="0" layoutInCell="1" allowOverlap="1" wp14:anchorId="616FABB1" wp14:editId="7A8DEC4F">
            <wp:simplePos x="0" y="0"/>
            <wp:positionH relativeFrom="margin">
              <wp:align>left</wp:align>
            </wp:positionH>
            <wp:positionV relativeFrom="paragraph">
              <wp:posOffset>142710</wp:posOffset>
            </wp:positionV>
            <wp:extent cx="635000" cy="635000"/>
            <wp:effectExtent l="0" t="0" r="0" b="0"/>
            <wp:wrapSquare wrapText="bothSides"/>
            <wp:docPr id="281232834" name="Picture 2812328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532A9" w:rsidRPr="003514F8">
        <w:t xml:space="preserve">There are permissions and protocols for capturing images, voice or video of Aboriginal </w:t>
      </w:r>
      <w:r w:rsidR="00243DB9">
        <w:t>p</w:t>
      </w:r>
      <w:r w:rsidR="00243DB9" w:rsidRPr="003514F8">
        <w:t>eoples</w:t>
      </w:r>
      <w:r w:rsidR="004532A9" w:rsidRPr="003514F8">
        <w:t>. What beliefs</w:t>
      </w:r>
      <w:r w:rsidR="00332339" w:rsidRPr="003514F8">
        <w:t xml:space="preserve"> do </w:t>
      </w:r>
      <w:r w:rsidR="004532A9" w:rsidRPr="003514F8">
        <w:t xml:space="preserve">Aboriginal </w:t>
      </w:r>
      <w:r w:rsidR="00243DB9">
        <w:t>p</w:t>
      </w:r>
      <w:r w:rsidR="00243DB9" w:rsidRPr="003514F8">
        <w:t>eoples</w:t>
      </w:r>
      <w:r w:rsidR="004532A9" w:rsidRPr="003514F8">
        <w:t xml:space="preserve"> hold that underpin this need?</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6A295E" w14:paraId="422F9021" w14:textId="77777777" w:rsidTr="00EF73CB">
        <w:tc>
          <w:tcPr>
            <w:tcW w:w="9622" w:type="dxa"/>
          </w:tcPr>
          <w:p w14:paraId="1BDE62D6" w14:textId="77777777" w:rsidR="00EF73CB" w:rsidRPr="00BA2D8D" w:rsidRDefault="00EF73CB" w:rsidP="0069485D">
            <w:pPr>
              <w:rPr>
                <w:b/>
                <w:bCs/>
              </w:rPr>
            </w:pPr>
            <w:r w:rsidRPr="00BA2D8D">
              <w:rPr>
                <w:b/>
                <w:bCs/>
              </w:rPr>
              <w:t>Sample answer:</w:t>
            </w:r>
          </w:p>
          <w:p w14:paraId="3D827699" w14:textId="144A1753" w:rsidR="00EF73CB" w:rsidRPr="00EF73CB" w:rsidRDefault="00EF73CB" w:rsidP="0069485D">
            <w:r w:rsidRPr="00EF73CB">
              <w:t xml:space="preserve">Aboriginal </w:t>
            </w:r>
            <w:r w:rsidR="00AB6F5D">
              <w:t>p</w:t>
            </w:r>
            <w:r w:rsidR="00AB6F5D" w:rsidRPr="00EF73CB">
              <w:t xml:space="preserve">eoples </w:t>
            </w:r>
            <w:r w:rsidRPr="00EF73CB">
              <w:t>have a deep spiritual connection to their land, culture, and ancestors. They hold a strong belief in the interconnectedness of all living things and the importance of maintaining balance and harmony within the natural world.</w:t>
            </w:r>
          </w:p>
          <w:p w14:paraId="510C90AA" w14:textId="42CB884A" w:rsidR="00EF73CB" w:rsidRPr="00EF73CB" w:rsidRDefault="00EF73CB" w:rsidP="0069485D">
            <w:r w:rsidRPr="00EF73CB">
              <w:t xml:space="preserve">One of the key beliefs that underpin the need for permissions and protocols when capturing images, voice or video of Aboriginal </w:t>
            </w:r>
            <w:r w:rsidR="00AB6F5D">
              <w:t>p</w:t>
            </w:r>
            <w:r w:rsidRPr="00EF73CB">
              <w:t>eoples is the belief in the sacredness of their cultural heritage. This includes their stories, songs, dance, art, and ceremonies, which are all considered sacred and integral to their identity and spiritual well-being.</w:t>
            </w:r>
          </w:p>
          <w:p w14:paraId="6A16B5BA" w14:textId="16956CD7" w:rsidR="00EF73CB" w:rsidRPr="00EF73CB" w:rsidRDefault="00EF73CB" w:rsidP="0069485D">
            <w:r w:rsidRPr="00EF73CB">
              <w:t xml:space="preserve">Aboriginal </w:t>
            </w:r>
            <w:r w:rsidR="00AB6F5D">
              <w:t>p</w:t>
            </w:r>
            <w:r w:rsidRPr="00EF73CB">
              <w:t xml:space="preserve">eoples also have a strong belief in the concept of </w:t>
            </w:r>
            <w:r w:rsidR="00AB6F5D">
              <w:t>’</w:t>
            </w:r>
            <w:r w:rsidRPr="00EF73CB">
              <w:t>cultural ownership</w:t>
            </w:r>
            <w:r w:rsidR="00AB6F5D">
              <w:t>’</w:t>
            </w:r>
            <w:r w:rsidRPr="00EF73CB">
              <w:t>, which holds that their cultural heritage belongs to the community and should be protected and passed down through generations.</w:t>
            </w:r>
          </w:p>
          <w:p w14:paraId="044696F6" w14:textId="464486B7" w:rsidR="00EF73CB" w:rsidRPr="00EF73CB" w:rsidRDefault="00EF73CB" w:rsidP="0069485D">
            <w:r w:rsidRPr="00EF73CB">
              <w:t xml:space="preserve">This belief is closely tied to the idea of </w:t>
            </w:r>
            <w:r w:rsidR="00AB6F5D">
              <w:t>‘</w:t>
            </w:r>
            <w:r w:rsidRPr="00EF73CB">
              <w:t>cultural continuity</w:t>
            </w:r>
            <w:r w:rsidR="00AB6F5D">
              <w:t>’</w:t>
            </w:r>
            <w:r w:rsidRPr="00EF73CB">
              <w:t xml:space="preserve">, which is the belief that their culture and traditions must be preserved </w:t>
            </w:r>
            <w:proofErr w:type="gramStart"/>
            <w:r w:rsidRPr="00EF73CB">
              <w:t>in order to</w:t>
            </w:r>
            <w:proofErr w:type="gramEnd"/>
            <w:r w:rsidRPr="00EF73CB">
              <w:t xml:space="preserve"> ensure that their heritage and identity continue to thrive.</w:t>
            </w:r>
          </w:p>
          <w:p w14:paraId="231A0E8C" w14:textId="4DF0E555" w:rsidR="00EF73CB" w:rsidRPr="00EF73CB" w:rsidRDefault="00EF73CB" w:rsidP="0069485D">
            <w:r w:rsidRPr="00EF73CB">
              <w:lastRenderedPageBreak/>
              <w:t xml:space="preserve">Additionally, many Aboriginal </w:t>
            </w:r>
            <w:r w:rsidR="00AB6F5D">
              <w:t>p</w:t>
            </w:r>
            <w:r w:rsidRPr="00EF73CB">
              <w:t>eoples have a strong belief in the importance of maintaining privacy and confidentiality in relation to their cultural heritage, and therefore they may not want their images, voices, or videos to be shared without their consent.</w:t>
            </w:r>
          </w:p>
          <w:p w14:paraId="3019C974" w14:textId="492491A2" w:rsidR="00EF73CB" w:rsidRPr="00EF73CB" w:rsidRDefault="00EF73CB" w:rsidP="0069485D">
            <w:r w:rsidRPr="00EF73CB">
              <w:t xml:space="preserve">Therefore, capturing images, voice or video of Aboriginal </w:t>
            </w:r>
            <w:r w:rsidR="00AB6F5D">
              <w:t>p</w:t>
            </w:r>
            <w:r w:rsidRPr="00EF73CB">
              <w:t>eoples without their permission is seen as a violation of their cultural heritage, privacy, and spiritual beliefs.</w:t>
            </w:r>
          </w:p>
          <w:p w14:paraId="40CE3762" w14:textId="1AF3CD3E" w:rsidR="006A295E" w:rsidRPr="006A295E" w:rsidRDefault="00EF73CB" w:rsidP="0069485D">
            <w:r w:rsidRPr="00EF73CB">
              <w:t xml:space="preserve">It is important to understand and respect the beliefs of Aboriginal </w:t>
            </w:r>
            <w:r w:rsidR="00AB6F5D">
              <w:t>p</w:t>
            </w:r>
            <w:r w:rsidRPr="00EF73CB">
              <w:t>eoples and to follow the proper protocols and obtain the necessary permissions before capturing any images, voice or video of them.</w:t>
            </w:r>
          </w:p>
        </w:tc>
      </w:tr>
    </w:tbl>
    <w:p w14:paraId="1F93BE7B" w14:textId="24F905B4" w:rsidR="00E37F2E" w:rsidRPr="003514F8" w:rsidRDefault="000D1642" w:rsidP="0069485D">
      <w:r w:rsidRPr="003514F8">
        <w:rPr>
          <w:noProof/>
        </w:rPr>
        <w:lastRenderedPageBreak/>
        <w:drawing>
          <wp:anchor distT="0" distB="0" distL="114300" distR="114300" simplePos="0" relativeHeight="251658272" behindDoc="0" locked="0" layoutInCell="1" allowOverlap="1" wp14:anchorId="0607075C" wp14:editId="22DDD5C9">
            <wp:simplePos x="0" y="0"/>
            <wp:positionH relativeFrom="margin">
              <wp:align>left</wp:align>
            </wp:positionH>
            <wp:positionV relativeFrom="paragraph">
              <wp:posOffset>158566</wp:posOffset>
            </wp:positionV>
            <wp:extent cx="635000" cy="635000"/>
            <wp:effectExtent l="0" t="0" r="0" b="0"/>
            <wp:wrapSquare wrapText="bothSides"/>
            <wp:docPr id="1124338276" name="Picture 11243382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D4C66" w:rsidRPr="003514F8">
        <w:t>Watch and e</w:t>
      </w:r>
      <w:r w:rsidR="00E37F2E" w:rsidRPr="003514F8">
        <w:t>xamine</w:t>
      </w:r>
      <w:r w:rsidR="00E37F2E" w:rsidRPr="003514F8" w:rsidDel="006D70C8">
        <w:t xml:space="preserve"> what is</w:t>
      </w:r>
      <w:r w:rsidR="00E37F2E" w:rsidRPr="003514F8">
        <w:t xml:space="preserve"> </w:t>
      </w:r>
      <w:hyperlink r:id="rId50" w:history="1">
        <w:r w:rsidR="00F14285">
          <w:rPr>
            <w:rStyle w:val="Hyperlink"/>
          </w:rPr>
          <w:t>n</w:t>
        </w:r>
        <w:r w:rsidR="00F14285" w:rsidRPr="003514F8">
          <w:rPr>
            <w:rStyle w:val="Hyperlink"/>
          </w:rPr>
          <w:t xml:space="preserve">ative </w:t>
        </w:r>
        <w:r w:rsidR="00F14285">
          <w:rPr>
            <w:rStyle w:val="Hyperlink"/>
          </w:rPr>
          <w:t>t</w:t>
        </w:r>
        <w:r w:rsidR="00F14285" w:rsidRPr="003514F8">
          <w:rPr>
            <w:rStyle w:val="Hyperlink"/>
          </w:rPr>
          <w:t>itle</w:t>
        </w:r>
        <w:r w:rsidR="000D3091" w:rsidRPr="003514F8">
          <w:rPr>
            <w:rStyle w:val="Hyperlink"/>
          </w:rPr>
          <w:t xml:space="preserve"> (15:33)</w:t>
        </w:r>
      </w:hyperlink>
      <w:r w:rsidR="000D3091" w:rsidRPr="003514F8">
        <w:t xml:space="preserve"> </w:t>
      </w:r>
      <w:r w:rsidR="00E37F2E" w:rsidRPr="003514F8">
        <w:t xml:space="preserve">and discuss how automated vehicles could be used considering social, ethical and legal responsibilities of indigenous </w:t>
      </w:r>
      <w:hyperlink r:id="rId51" w:history="1">
        <w:r w:rsidR="00E37F2E" w:rsidRPr="003514F8">
          <w:rPr>
            <w:rStyle w:val="Hyperlink"/>
          </w:rPr>
          <w:t>land use</w:t>
        </w:r>
      </w:hyperlink>
      <w:r w:rsidR="00E37F2E" w:rsidRPr="003514F8">
        <w:t>.</w:t>
      </w:r>
    </w:p>
    <w:p w14:paraId="70DE3D56" w14:textId="6DDC202E" w:rsidR="00B4757A" w:rsidRDefault="00942586" w:rsidP="0069485D">
      <w:r w:rsidRPr="00AB6F5D">
        <w:rPr>
          <w:noProof/>
        </w:rPr>
        <w:drawing>
          <wp:anchor distT="0" distB="0" distL="114300" distR="114300" simplePos="0" relativeHeight="251658271" behindDoc="0" locked="0" layoutInCell="1" allowOverlap="1" wp14:anchorId="0CEFB487" wp14:editId="454E8C42">
            <wp:simplePos x="0" y="0"/>
            <wp:positionH relativeFrom="margin">
              <wp:align>left</wp:align>
            </wp:positionH>
            <wp:positionV relativeFrom="paragraph">
              <wp:posOffset>155381</wp:posOffset>
            </wp:positionV>
            <wp:extent cx="635000" cy="635000"/>
            <wp:effectExtent l="0" t="0" r="0" b="0"/>
            <wp:wrapSquare wrapText="bothSides"/>
            <wp:docPr id="4031066" name="Picture 40310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532A9" w:rsidRPr="00AB6F5D">
        <w:t xml:space="preserve">There is land that is protected by </w:t>
      </w:r>
      <w:r w:rsidR="00F14285">
        <w:t>n</w:t>
      </w:r>
      <w:r w:rsidR="00F14285" w:rsidRPr="00AB6F5D">
        <w:t xml:space="preserve">ative </w:t>
      </w:r>
      <w:r w:rsidR="00F14285">
        <w:t>t</w:t>
      </w:r>
      <w:r w:rsidR="00F14285" w:rsidRPr="00AB6F5D">
        <w:t>itle</w:t>
      </w:r>
      <w:r w:rsidR="004532A9" w:rsidRPr="00AB6F5D">
        <w:t>. If automated vehicles would like to access this land what consideration</w:t>
      </w:r>
      <w:r w:rsidR="000976F8" w:rsidRPr="00AB6F5D">
        <w:t>s</w:t>
      </w:r>
      <w:r w:rsidR="004532A9" w:rsidRPr="00AB6F5D">
        <w:t xml:space="preserve"> would need to be made?</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6A295E" w14:paraId="01E39778" w14:textId="77777777" w:rsidTr="00663050">
        <w:tc>
          <w:tcPr>
            <w:tcW w:w="9622" w:type="dxa"/>
          </w:tcPr>
          <w:p w14:paraId="6EBC1F46" w14:textId="77777777" w:rsidR="006A295E" w:rsidRPr="00663050" w:rsidRDefault="006A295E" w:rsidP="0069485D">
            <w:pPr>
              <w:rPr>
                <w:b/>
                <w:bCs/>
              </w:rPr>
            </w:pPr>
            <w:r w:rsidRPr="00663050">
              <w:rPr>
                <w:b/>
                <w:bCs/>
              </w:rPr>
              <w:t>Sample answer:</w:t>
            </w:r>
          </w:p>
          <w:p w14:paraId="4208BEC2" w14:textId="77777777" w:rsidR="006A295E" w:rsidRPr="006A295E" w:rsidRDefault="006A295E" w:rsidP="0069485D">
            <w:r w:rsidRPr="006A295E">
              <w:t>The company owning the Automatic vehicles (AVs) would need to work closely with the traditional owners and relevant authorities to understand and respect their rights and interests and to ensure that their operations are conducted in a responsible and sustainable manner.</w:t>
            </w:r>
          </w:p>
          <w:p w14:paraId="648AFBE8" w14:textId="4684D0FE" w:rsidR="006A295E" w:rsidRPr="006A295E" w:rsidRDefault="006A295E" w:rsidP="0069485D">
            <w:r w:rsidRPr="006A295E">
              <w:t>If the company owning the Automatic vehicles (AVs) would like to access native title land, there are several considerations that would need to be made</w:t>
            </w:r>
            <w:r w:rsidRPr="006A295E" w:rsidDel="00C70403">
              <w:t>:</w:t>
            </w:r>
          </w:p>
          <w:p w14:paraId="42EECE8B" w14:textId="77777777" w:rsidR="006A295E" w:rsidRPr="006A295E" w:rsidRDefault="006A295E" w:rsidP="0069485D">
            <w:r w:rsidRPr="006A295E">
              <w:t>Consent: the company owning the AVs would need to obtain the consent of the traditional owners of the native title land before accessing it. This would involve engaging in consultation and negotiation with the traditional owners to understand their concerns and to agree on the terms and conditions of access.</w:t>
            </w:r>
          </w:p>
          <w:p w14:paraId="5E768D7A" w14:textId="77777777" w:rsidR="006A295E" w:rsidRPr="006A295E" w:rsidRDefault="006A295E" w:rsidP="0069485D">
            <w:r w:rsidRPr="006A295E">
              <w:t>Cultural heritage: the company owning the AVs would need to consider the potential impacts of their operations on the cultural heritage of the traditional owners, including sacred sites, cultural landscapes, and other important cultural assets. They would need to implement measures to protect and respect these cultural heritage values.</w:t>
            </w:r>
          </w:p>
          <w:p w14:paraId="051E5924" w14:textId="77777777" w:rsidR="006A295E" w:rsidRPr="006A295E" w:rsidRDefault="006A295E" w:rsidP="0069485D">
            <w:r w:rsidRPr="006A295E">
              <w:lastRenderedPageBreak/>
              <w:t>Environmental impact: the company owning the AVs would need to consider the potential impacts of their operations on the environment and biodiversity of the native title land. They would need to implement measures to minimise any negative impacts and to ensure that their operations are sustainable.</w:t>
            </w:r>
          </w:p>
          <w:p w14:paraId="62FC4F95" w14:textId="77777777" w:rsidR="006A295E" w:rsidRPr="006A295E" w:rsidRDefault="006A295E" w:rsidP="0069485D">
            <w:r w:rsidRPr="006A295E">
              <w:t>Economic benefit: the company owning the AVs would need to consider the potential economic benefits of their operations for the traditional owners and the local community. They would need to ensure that they are providing fair compensation and benefits to the traditional owners and the local community.</w:t>
            </w:r>
          </w:p>
          <w:p w14:paraId="4B89D600" w14:textId="1FAA4A97" w:rsidR="006A295E" w:rsidRPr="006A295E" w:rsidRDefault="006A295E" w:rsidP="0069485D">
            <w:r w:rsidRPr="006A295E">
              <w:t>Data and privacy: the company owning the AVs would need to consider the protection of data and privacy of traditional owners and the local community. They need to comply with the laws and regulations regarding data and privacy protection.</w:t>
            </w:r>
          </w:p>
        </w:tc>
      </w:tr>
    </w:tbl>
    <w:p w14:paraId="2E6CBCD1" w14:textId="09D56987" w:rsidR="000D667E" w:rsidRPr="003514F8" w:rsidRDefault="000D1642" w:rsidP="0069485D">
      <w:r w:rsidRPr="003514F8">
        <w:rPr>
          <w:noProof/>
        </w:rPr>
        <w:lastRenderedPageBreak/>
        <w:drawing>
          <wp:anchor distT="0" distB="0" distL="114300" distR="114300" simplePos="0" relativeHeight="251658273" behindDoc="0" locked="0" layoutInCell="1" allowOverlap="1" wp14:anchorId="23B38221" wp14:editId="1DA28295">
            <wp:simplePos x="0" y="0"/>
            <wp:positionH relativeFrom="column">
              <wp:posOffset>-2540</wp:posOffset>
            </wp:positionH>
            <wp:positionV relativeFrom="paragraph">
              <wp:posOffset>109855</wp:posOffset>
            </wp:positionV>
            <wp:extent cx="635000" cy="635000"/>
            <wp:effectExtent l="0" t="0" r="0" b="0"/>
            <wp:wrapSquare wrapText="bothSides"/>
            <wp:docPr id="31537736" name="Picture 315377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D667E" w:rsidRPr="003514F8">
        <w:t xml:space="preserve">Examine how mechatronics can support people with disabilities. Including </w:t>
      </w:r>
      <w:r w:rsidR="000D3091" w:rsidRPr="003514F8">
        <w:t>watching</w:t>
      </w:r>
      <w:r w:rsidR="000D667E" w:rsidRPr="003514F8">
        <w:t xml:space="preserve"> examples of </w:t>
      </w:r>
      <w:hyperlink r:id="rId52" w:history="1">
        <w:r w:rsidR="00150E5B" w:rsidRPr="003514F8">
          <w:rPr>
            <w:rStyle w:val="Hyperlink"/>
          </w:rPr>
          <w:t>exoskeleton (6:23)</w:t>
        </w:r>
      </w:hyperlink>
      <w:r w:rsidR="00150E5B" w:rsidRPr="003514F8">
        <w:t xml:space="preserve">, </w:t>
      </w:r>
      <w:hyperlink r:id="rId53" w:history="1">
        <w:r w:rsidR="00150E5B" w:rsidRPr="003514F8">
          <w:rPr>
            <w:rStyle w:val="Hyperlink"/>
          </w:rPr>
          <w:t>bionics (19:00)</w:t>
        </w:r>
      </w:hyperlink>
      <w:r w:rsidR="00150E5B" w:rsidRPr="003514F8">
        <w:t xml:space="preserve">, </w:t>
      </w:r>
      <w:hyperlink r:id="rId54" w:history="1">
        <w:r w:rsidR="00150E5B" w:rsidRPr="003514F8">
          <w:rPr>
            <w:rStyle w:val="Hyperlink"/>
          </w:rPr>
          <w:t>prosthetics (4:09)</w:t>
        </w:r>
      </w:hyperlink>
      <w:r w:rsidR="00150E5B" w:rsidRPr="003514F8">
        <w:t xml:space="preserve"> </w:t>
      </w:r>
      <w:r w:rsidR="000D667E" w:rsidRPr="003514F8">
        <w:t xml:space="preserve">and the ability of </w:t>
      </w:r>
      <w:hyperlink r:id="rId55" w:history="1">
        <w:r w:rsidR="000D667E" w:rsidRPr="003514F8">
          <w:rPr>
            <w:rStyle w:val="Hyperlink"/>
          </w:rPr>
          <w:t>autonomous vehicles</w:t>
        </w:r>
      </w:hyperlink>
      <w:r w:rsidR="000D667E" w:rsidRPr="003514F8">
        <w:t xml:space="preserve"> to provide independence.</w:t>
      </w:r>
    </w:p>
    <w:p w14:paraId="7A9A9FE7" w14:textId="475415D1" w:rsidR="00F522E6" w:rsidRDefault="00B4757A" w:rsidP="0069485D">
      <w:r w:rsidRPr="003514F8">
        <w:t xml:space="preserve">An advancement in mechatronic and automated systems has been </w:t>
      </w:r>
      <w:r w:rsidR="007C33D6" w:rsidRPr="003514F8">
        <w:t>the ability of engineers to design systems that are</w:t>
      </w:r>
      <w:r w:rsidRPr="003514F8">
        <w:t xml:space="preserve"> helping and </w:t>
      </w:r>
      <w:r w:rsidR="004532A9" w:rsidRPr="003514F8">
        <w:t>supporting independence for people with disability</w:t>
      </w:r>
      <w:r w:rsidRPr="003514F8">
        <w:t>.</w:t>
      </w:r>
    </w:p>
    <w:p w14:paraId="74EAA0B6" w14:textId="06054CD1" w:rsidR="004532A9" w:rsidRDefault="000A0674" w:rsidP="0069485D">
      <w:r w:rsidRPr="003514F8">
        <w:rPr>
          <w:noProof/>
        </w:rPr>
        <w:drawing>
          <wp:anchor distT="0" distB="180340" distL="114300" distR="114300" simplePos="0" relativeHeight="251658274" behindDoc="0" locked="0" layoutInCell="1" allowOverlap="1" wp14:anchorId="37ADC4A9" wp14:editId="10A24138">
            <wp:simplePos x="0" y="0"/>
            <wp:positionH relativeFrom="margin">
              <wp:align>left</wp:align>
            </wp:positionH>
            <wp:positionV relativeFrom="paragraph">
              <wp:posOffset>0</wp:posOffset>
            </wp:positionV>
            <wp:extent cx="633600" cy="633600"/>
            <wp:effectExtent l="0" t="0" r="0" b="0"/>
            <wp:wrapSquare wrapText="bothSides"/>
            <wp:docPr id="1783086814" name="Picture 17830868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B4757A">
        <w:t>Examine a</w:t>
      </w:r>
      <w:r w:rsidR="004532A9" w:rsidRPr="004532A9">
        <w:t>utonomous transport o</w:t>
      </w:r>
      <w:r w:rsidR="00B4757A">
        <w:t xml:space="preserve">r </w:t>
      </w:r>
      <w:r w:rsidR="004532A9" w:rsidRPr="004532A9">
        <w:t>robotic prosthetics</w:t>
      </w:r>
      <w:r w:rsidR="00B4757A">
        <w:t xml:space="preserve"> and summarise how these </w:t>
      </w:r>
      <w:r w:rsidR="007C33D6">
        <w:t xml:space="preserve">systems have been able to assist </w:t>
      </w:r>
      <w:r w:rsidR="00B4757A">
        <w:t>people.</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C2728B" w14:paraId="2B04EC73" w14:textId="77777777" w:rsidTr="00DD3895">
        <w:tc>
          <w:tcPr>
            <w:tcW w:w="9622" w:type="dxa"/>
          </w:tcPr>
          <w:p w14:paraId="104B2F47" w14:textId="77777777" w:rsidR="00C2728B" w:rsidRPr="00DD3895" w:rsidRDefault="00C2728B" w:rsidP="0069485D">
            <w:pPr>
              <w:rPr>
                <w:b/>
                <w:bCs/>
              </w:rPr>
            </w:pPr>
            <w:r w:rsidRPr="00DD3895">
              <w:rPr>
                <w:b/>
                <w:bCs/>
              </w:rPr>
              <w:t>Sample answer:</w:t>
            </w:r>
          </w:p>
          <w:p w14:paraId="2F617FB3" w14:textId="77777777" w:rsidR="00C2728B" w:rsidRPr="00C2728B" w:rsidRDefault="00C2728B" w:rsidP="0069485D">
            <w:r w:rsidRPr="00C2728B">
              <w:t>Autonomous transport and robotic prosthetics are both technologies that have been developed to assist people with a wide range of abilities and needs.</w:t>
            </w:r>
          </w:p>
          <w:p w14:paraId="0D023429" w14:textId="77777777" w:rsidR="00C2728B" w:rsidRPr="00C2728B" w:rsidRDefault="00C2728B" w:rsidP="0069485D">
            <w:r w:rsidRPr="00C2728B">
              <w:t xml:space="preserve">Autonomous transport, also known as self-driving vehicles, are vehicles that </w:t>
            </w:r>
            <w:proofErr w:type="gramStart"/>
            <w:r w:rsidRPr="00C2728B">
              <w:t>are able to</w:t>
            </w:r>
            <w:proofErr w:type="gramEnd"/>
            <w:r w:rsidRPr="00C2728B">
              <w:t xml:space="preserve"> navigate and operate without human input. They are designed to provide safe and efficient transportation to people, and they have been implemented in various forms such as cars, buses, and drones. These systems have been able to assist people by providing them with more efficient and convenient transportation options, </w:t>
            </w:r>
            <w:proofErr w:type="gramStart"/>
            <w:r w:rsidRPr="00C2728B">
              <w:t>and also</w:t>
            </w:r>
            <w:proofErr w:type="gramEnd"/>
            <w:r w:rsidRPr="00C2728B">
              <w:t xml:space="preserve"> improving their mobility and access to different places. Autonomous transport systems also have the potential to reduce human error and improve road safety.</w:t>
            </w:r>
          </w:p>
          <w:p w14:paraId="07463250" w14:textId="69A8D50D" w:rsidR="00C2728B" w:rsidRPr="00C2728B" w:rsidRDefault="00C2728B" w:rsidP="0069485D">
            <w:r w:rsidRPr="00C2728B">
              <w:lastRenderedPageBreak/>
              <w:t xml:space="preserve">Robotic prosthetics are devices that are designed to replace or augment human limbs or body parts that are missing or not functioning properly. Robotic prosthetic limbs are controlled by the user through various methods such as myoelectric signals, muscle signals, or brain-computer interface. These systems have been able to assist people by providing them with increased mobility and independence, </w:t>
            </w:r>
            <w:proofErr w:type="gramStart"/>
            <w:r w:rsidRPr="00C2728B">
              <w:t>and also</w:t>
            </w:r>
            <w:proofErr w:type="gramEnd"/>
            <w:r w:rsidRPr="00C2728B">
              <w:t xml:space="preserve"> improving their ability to perform daily tasks. Robotic prosthetics have also been used in rehabilitation to help patients regain independence and improve their quality of life.</w:t>
            </w:r>
          </w:p>
        </w:tc>
      </w:tr>
    </w:tbl>
    <w:p w14:paraId="45F52BD2" w14:textId="77777777" w:rsidR="00FD23C4" w:rsidRPr="00343320" w:rsidRDefault="00FD23C4" w:rsidP="0069485D">
      <w:r>
        <w:lastRenderedPageBreak/>
        <w:br w:type="page"/>
      </w:r>
    </w:p>
    <w:p w14:paraId="65308EA6" w14:textId="3C5B76A7" w:rsidR="00C978CA" w:rsidRPr="00343320" w:rsidRDefault="00B4757A" w:rsidP="0069485D">
      <w:pPr>
        <w:pStyle w:val="Heading2"/>
      </w:pPr>
      <w:bookmarkStart w:id="44" w:name="_Toc135313071"/>
      <w:bookmarkStart w:id="45" w:name="_Toc135313156"/>
      <w:r w:rsidRPr="00343320">
        <w:lastRenderedPageBreak/>
        <w:t>Researching and planning</w:t>
      </w:r>
      <w:bookmarkEnd w:id="44"/>
      <w:bookmarkEnd w:id="45"/>
    </w:p>
    <w:p w14:paraId="23AEA707" w14:textId="77777777" w:rsidR="00503073" w:rsidRPr="00343320" w:rsidRDefault="00503073" w:rsidP="0069485D">
      <w:pPr>
        <w:pStyle w:val="Heading3"/>
      </w:pPr>
      <w:bookmarkStart w:id="46" w:name="_Toc135313072"/>
      <w:bookmarkStart w:id="47" w:name="_Toc135313157"/>
      <w:r w:rsidRPr="00343320">
        <w:t>Control system</w:t>
      </w:r>
      <w:bookmarkEnd w:id="46"/>
      <w:bookmarkEnd w:id="47"/>
    </w:p>
    <w:p w14:paraId="0BA46634" w14:textId="5E4B2711" w:rsidR="00503073" w:rsidRDefault="00503073" w:rsidP="0069485D">
      <w:r w:rsidRPr="00343320">
        <w:t>A control system is</w:t>
      </w:r>
      <w:r w:rsidR="003647F4" w:rsidRPr="00343320">
        <w:t xml:space="preserve"> </w:t>
      </w:r>
      <w:r w:rsidRPr="00343320">
        <w:t>a type of computer system that manages, commands and directs other devices or systems. There are open and closed loop control systems. They usually take an input, process it and get an output.</w:t>
      </w:r>
    </w:p>
    <w:p w14:paraId="304F0465" w14:textId="01E8E054" w:rsidR="00C224F6" w:rsidRPr="00343320" w:rsidRDefault="00C224F6" w:rsidP="00C224F6">
      <w:pPr>
        <w:pStyle w:val="Caption"/>
      </w:pPr>
      <w:r>
        <w:t xml:space="preserve">Figure </w:t>
      </w:r>
      <w:r>
        <w:fldChar w:fldCharType="begin"/>
      </w:r>
      <w:r>
        <w:instrText xml:space="preserve"> SEQ Figure \* ARABIC </w:instrText>
      </w:r>
      <w:r>
        <w:fldChar w:fldCharType="separate"/>
      </w:r>
      <w:r w:rsidR="005743F7">
        <w:rPr>
          <w:noProof/>
        </w:rPr>
        <w:t>4</w:t>
      </w:r>
      <w:r>
        <w:fldChar w:fldCharType="end"/>
      </w:r>
      <w:r>
        <w:t xml:space="preserve"> – control system process</w:t>
      </w:r>
    </w:p>
    <w:p w14:paraId="18D98CE0" w14:textId="77777777" w:rsidR="00503073" w:rsidRDefault="00503073" w:rsidP="0069485D">
      <w:r w:rsidRPr="008647A0">
        <w:rPr>
          <w:noProof/>
        </w:rPr>
        <w:drawing>
          <wp:inline distT="0" distB="0" distL="0" distR="0" wp14:anchorId="38F1D61C" wp14:editId="1E3E4A27">
            <wp:extent cx="2392596" cy="1169581"/>
            <wp:effectExtent l="0" t="0" r="8255" b="0"/>
            <wp:docPr id="8" name="Picture 8" descr="A graphic showing the control system process. Input points to process which points to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aphic showing the control system process. Input points to process which points to output."/>
                    <pic:cNvPicPr/>
                  </pic:nvPicPr>
                  <pic:blipFill>
                    <a:blip r:embed="rId56">
                      <a:extLst>
                        <a:ext uri="{28A0092B-C50C-407E-A947-70E740481C1C}">
                          <a14:useLocalDpi xmlns:a14="http://schemas.microsoft.com/office/drawing/2010/main" val="0"/>
                        </a:ext>
                      </a:extLst>
                    </a:blip>
                    <a:stretch>
                      <a:fillRect/>
                    </a:stretch>
                  </pic:blipFill>
                  <pic:spPr>
                    <a:xfrm>
                      <a:off x="0" y="0"/>
                      <a:ext cx="2463226" cy="1204107"/>
                    </a:xfrm>
                    <a:prstGeom prst="rect">
                      <a:avLst/>
                    </a:prstGeom>
                  </pic:spPr>
                </pic:pic>
              </a:graphicData>
            </a:graphic>
          </wp:inline>
        </w:drawing>
      </w:r>
    </w:p>
    <w:p w14:paraId="4BC6D5C3" w14:textId="00EA006E" w:rsidR="00503073" w:rsidRDefault="00503073" w:rsidP="0069485D">
      <w:r w:rsidRPr="00343320">
        <w:t>The open-loop configuration does not monitor or measure the condition of its output signal as there is no feedback. The example below shows a clothes dryer that operates on a timer.</w:t>
      </w:r>
    </w:p>
    <w:p w14:paraId="514172FA" w14:textId="2C1713DA" w:rsidR="00C224F6" w:rsidRPr="00343320" w:rsidRDefault="00C224F6" w:rsidP="00C224F6">
      <w:pPr>
        <w:pStyle w:val="Caption"/>
      </w:pPr>
      <w:r>
        <w:t xml:space="preserve">Figure </w:t>
      </w:r>
      <w:r>
        <w:fldChar w:fldCharType="begin"/>
      </w:r>
      <w:r>
        <w:instrText xml:space="preserve"> SEQ Figure \* ARABIC </w:instrText>
      </w:r>
      <w:r>
        <w:fldChar w:fldCharType="separate"/>
      </w:r>
      <w:r w:rsidR="005743F7">
        <w:rPr>
          <w:noProof/>
        </w:rPr>
        <w:t>5</w:t>
      </w:r>
      <w:r>
        <w:fldChar w:fldCharType="end"/>
      </w:r>
      <w:r>
        <w:t xml:space="preserve"> – </w:t>
      </w:r>
      <w:r w:rsidRPr="005943DB">
        <w:t>open loop configuration of a control system</w:t>
      </w:r>
    </w:p>
    <w:p w14:paraId="26036465" w14:textId="02AC8F90" w:rsidR="00503073" w:rsidRPr="005D3489" w:rsidRDefault="006E2B76" w:rsidP="005D3489">
      <w:r w:rsidRPr="005D3489">
        <w:rPr>
          <w:noProof/>
        </w:rPr>
        <w:drawing>
          <wp:inline distT="0" distB="0" distL="0" distR="0" wp14:anchorId="310C41AF" wp14:editId="0201857A">
            <wp:extent cx="5263116" cy="1709748"/>
            <wp:effectExtent l="0" t="0" r="0" b="5080"/>
            <wp:docPr id="32" name="Picture 32" descr="A diagram showing an open loop configuration of a control system. The example is a clothes timer with a dr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diagram showing an open loop configuration of a control system. The example is a clothes timer with a dryer."/>
                    <pic:cNvPicPr/>
                  </pic:nvPicPr>
                  <pic:blipFill>
                    <a:blip r:embed="rId57">
                      <a:extLst>
                        <a:ext uri="{28A0092B-C50C-407E-A947-70E740481C1C}">
                          <a14:useLocalDpi xmlns:a14="http://schemas.microsoft.com/office/drawing/2010/main" val="0"/>
                        </a:ext>
                      </a:extLst>
                    </a:blip>
                    <a:stretch>
                      <a:fillRect/>
                    </a:stretch>
                  </pic:blipFill>
                  <pic:spPr>
                    <a:xfrm>
                      <a:off x="0" y="0"/>
                      <a:ext cx="5361804" cy="1741807"/>
                    </a:xfrm>
                    <a:prstGeom prst="rect">
                      <a:avLst/>
                    </a:prstGeom>
                  </pic:spPr>
                </pic:pic>
              </a:graphicData>
            </a:graphic>
          </wp:inline>
        </w:drawing>
      </w:r>
    </w:p>
    <w:p w14:paraId="0FA774CD" w14:textId="614E8477" w:rsidR="00503073" w:rsidRDefault="00503073" w:rsidP="0069485D">
      <w:r w:rsidRPr="008647A0">
        <w:t>Closed-loop configuration uses feedback where a portion of the output signal is fed back to the input to reduce errors and improve stability. The example below shows a clothes dryer that has a sensor to measure the dryness of clothes.</w:t>
      </w:r>
    </w:p>
    <w:p w14:paraId="6686556E" w14:textId="2C295937" w:rsidR="00574495" w:rsidRPr="008647A0" w:rsidRDefault="00574495" w:rsidP="00574495">
      <w:pPr>
        <w:pStyle w:val="Caption"/>
      </w:pPr>
      <w:r>
        <w:lastRenderedPageBreak/>
        <w:t xml:space="preserve">Figure </w:t>
      </w:r>
      <w:r>
        <w:fldChar w:fldCharType="begin"/>
      </w:r>
      <w:r>
        <w:instrText xml:space="preserve"> SEQ Figure \* ARABIC </w:instrText>
      </w:r>
      <w:r>
        <w:fldChar w:fldCharType="separate"/>
      </w:r>
      <w:r w:rsidR="005743F7">
        <w:rPr>
          <w:noProof/>
        </w:rPr>
        <w:t>6</w:t>
      </w:r>
      <w:r>
        <w:fldChar w:fldCharType="end"/>
      </w:r>
      <w:r>
        <w:t xml:space="preserve"> – </w:t>
      </w:r>
      <w:r w:rsidRPr="00A7682D">
        <w:t>closed loop configuration of a control system</w:t>
      </w:r>
    </w:p>
    <w:p w14:paraId="228EEE12" w14:textId="210332C3" w:rsidR="00503073" w:rsidRPr="00887A65" w:rsidRDefault="00BF135A" w:rsidP="0069485D">
      <w:r w:rsidRPr="008647A0">
        <w:rPr>
          <w:noProof/>
        </w:rPr>
        <w:drawing>
          <wp:inline distT="0" distB="0" distL="0" distR="0" wp14:anchorId="12BF36FD" wp14:editId="794766FA">
            <wp:extent cx="5590828" cy="2775097"/>
            <wp:effectExtent l="0" t="0" r="0" b="6350"/>
            <wp:docPr id="33" name="Picture 33" descr="A diagram showing a closed loop configuration of a control system. The example is a clothes timer that has a sensor to measure the dryness of cloth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diagram showing a closed loop configuration of a control system. The example is a clothes timer that has a sensor to measure the dryness of clothes. "/>
                    <pic:cNvPicPr/>
                  </pic:nvPicPr>
                  <pic:blipFill>
                    <a:blip r:embed="rId58">
                      <a:extLst>
                        <a:ext uri="{28A0092B-C50C-407E-A947-70E740481C1C}">
                          <a14:useLocalDpi xmlns:a14="http://schemas.microsoft.com/office/drawing/2010/main" val="0"/>
                        </a:ext>
                      </a:extLst>
                    </a:blip>
                    <a:stretch>
                      <a:fillRect/>
                    </a:stretch>
                  </pic:blipFill>
                  <pic:spPr>
                    <a:xfrm>
                      <a:off x="0" y="0"/>
                      <a:ext cx="5727527" cy="2842950"/>
                    </a:xfrm>
                    <a:prstGeom prst="rect">
                      <a:avLst/>
                    </a:prstGeom>
                  </pic:spPr>
                </pic:pic>
              </a:graphicData>
            </a:graphic>
          </wp:inline>
        </w:drawing>
      </w:r>
    </w:p>
    <w:p w14:paraId="740E67BB" w14:textId="77777777" w:rsidR="00503073" w:rsidRPr="008647A0" w:rsidRDefault="00503073" w:rsidP="0069485D">
      <w:pPr>
        <w:pStyle w:val="Heading3"/>
      </w:pPr>
      <w:bookmarkStart w:id="48" w:name="_Toc135313073"/>
      <w:bookmarkStart w:id="49" w:name="_Toc135313158"/>
      <w:r w:rsidRPr="008647A0">
        <w:t>Components</w:t>
      </w:r>
      <w:bookmarkEnd w:id="48"/>
      <w:bookmarkEnd w:id="49"/>
    </w:p>
    <w:p w14:paraId="67AE7900" w14:textId="77777777" w:rsidR="00503073" w:rsidRPr="008647A0" w:rsidRDefault="00503073" w:rsidP="0069485D">
      <w:r w:rsidRPr="008647A0">
        <w:t>These are the many and various parts of the system. There are defined components such as the microcontroller, co-processor, sensors and actuators. Many elements of a mechatronic or automated system can be described as a component from power supply and batteries to cables.</w:t>
      </w:r>
    </w:p>
    <w:p w14:paraId="2B64EFCF" w14:textId="77777777" w:rsidR="00503073" w:rsidRDefault="00503073" w:rsidP="0069485D">
      <w:pPr>
        <w:pStyle w:val="Heading3"/>
      </w:pPr>
      <w:bookmarkStart w:id="50" w:name="_Toc135313074"/>
      <w:bookmarkStart w:id="51" w:name="_Toc135313159"/>
      <w:r>
        <w:t>Microcontroller</w:t>
      </w:r>
      <w:bookmarkEnd w:id="50"/>
      <w:bookmarkEnd w:id="51"/>
    </w:p>
    <w:p w14:paraId="631EAE93" w14:textId="68DCDC1A" w:rsidR="00503073" w:rsidRPr="008647A0" w:rsidRDefault="00503073" w:rsidP="0069485D">
      <w:r w:rsidRPr="008647A0">
        <w:t>A microcontroller is</w:t>
      </w:r>
      <w:r w:rsidR="008647A0">
        <w:t xml:space="preserve"> </w:t>
      </w:r>
      <w:r w:rsidRPr="008647A0">
        <w:t>a compact integrated circuit designed to govern a specific operation in an embedded system. A typical microcontroller includes a processor, memory and input/output (I/O) peripherals on a single chip. There are many types of microcontrollers available to work with. A familiar example would be an Arduino UNO R3 board.</w:t>
      </w:r>
    </w:p>
    <w:p w14:paraId="6FABD795" w14:textId="32AD7787" w:rsidR="00503073" w:rsidRPr="008647A0" w:rsidRDefault="00503073" w:rsidP="002D30B2">
      <w:pPr>
        <w:pStyle w:val="Heading4"/>
      </w:pPr>
      <w:bookmarkStart w:id="52" w:name="_Toc113619925"/>
      <w:bookmarkStart w:id="53" w:name="_Toc135313075"/>
      <w:bookmarkStart w:id="54" w:name="_Toc135313160"/>
      <w:r w:rsidRPr="008647A0">
        <w:t>Arduino UNO R3 board</w:t>
      </w:r>
      <w:bookmarkEnd w:id="52"/>
      <w:bookmarkEnd w:id="53"/>
      <w:bookmarkEnd w:id="54"/>
    </w:p>
    <w:p w14:paraId="2E7A54E2" w14:textId="6C8F431A" w:rsidR="00503073" w:rsidRDefault="00BF46CE" w:rsidP="0069485D">
      <w:r w:rsidRPr="008647A0">
        <w:t xml:space="preserve">The Ardunio UNO R3 board is an example of a microcontroller. </w:t>
      </w:r>
      <w:r w:rsidR="00503073" w:rsidRPr="008647A0">
        <w:t>In the image below you can see where the microprocessor</w:t>
      </w:r>
      <w:r w:rsidRPr="008647A0">
        <w:t xml:space="preserve"> and various components</w:t>
      </w:r>
      <w:r w:rsidR="00503073" w:rsidRPr="008647A0">
        <w:t xml:space="preserve"> sit on the Arduino UNO R3 board.</w:t>
      </w:r>
    </w:p>
    <w:p w14:paraId="45037893" w14:textId="5A75BFE7" w:rsidR="004D7FDD" w:rsidRPr="008647A0" w:rsidRDefault="004D7FDD" w:rsidP="004D7FDD">
      <w:pPr>
        <w:pStyle w:val="Caption"/>
      </w:pPr>
      <w:r>
        <w:lastRenderedPageBreak/>
        <w:t xml:space="preserve">Figure </w:t>
      </w:r>
      <w:r>
        <w:fldChar w:fldCharType="begin"/>
      </w:r>
      <w:r>
        <w:instrText xml:space="preserve"> SEQ Figure \* ARABIC </w:instrText>
      </w:r>
      <w:r>
        <w:fldChar w:fldCharType="separate"/>
      </w:r>
      <w:r w:rsidR="005743F7">
        <w:rPr>
          <w:noProof/>
        </w:rPr>
        <w:t>7</w:t>
      </w:r>
      <w:r>
        <w:fldChar w:fldCharType="end"/>
      </w:r>
      <w:r>
        <w:t xml:space="preserve"> – </w:t>
      </w:r>
      <w:r w:rsidRPr="00233570">
        <w:t>Arduino UNO R3 diagram</w:t>
      </w:r>
    </w:p>
    <w:p w14:paraId="26172F5B" w14:textId="77777777" w:rsidR="00503073" w:rsidRDefault="00503073" w:rsidP="0069485D">
      <w:r w:rsidRPr="008647A0">
        <w:rPr>
          <w:noProof/>
        </w:rPr>
        <w:drawing>
          <wp:inline distT="0" distB="0" distL="0" distR="0" wp14:anchorId="096D8A8F" wp14:editId="61207764">
            <wp:extent cx="5677786" cy="3530933"/>
            <wp:effectExtent l="0" t="0" r="0" b="0"/>
            <wp:docPr id="15" name="Picture 15" descr="Arduino UNO R3 diagram with labelled parts including:&#10;Digital pins&#10;Power LED&#10;Microprocessor&#10;Analogue pins&#10;Power pins&#10;DC power jack&#10;USB port&#10;Reset button&#10;Built in 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rduino UNO R3 diagram with labelled parts including:&#10;Digital pins&#10;Power LED&#10;Microprocessor&#10;Analogue pins&#10;Power pins&#10;DC power jack&#10;USB port&#10;Reset button&#10;Built in LED"/>
                    <pic:cNvPicPr/>
                  </pic:nvPicPr>
                  <pic:blipFill>
                    <a:blip r:embed="rId59"/>
                    <a:stretch>
                      <a:fillRect/>
                    </a:stretch>
                  </pic:blipFill>
                  <pic:spPr>
                    <a:xfrm>
                      <a:off x="0" y="0"/>
                      <a:ext cx="5763069" cy="3583969"/>
                    </a:xfrm>
                    <a:prstGeom prst="rect">
                      <a:avLst/>
                    </a:prstGeom>
                  </pic:spPr>
                </pic:pic>
              </a:graphicData>
            </a:graphic>
          </wp:inline>
        </w:drawing>
      </w:r>
    </w:p>
    <w:p w14:paraId="461C76C2" w14:textId="77777777" w:rsidR="00FE73D6" w:rsidRPr="00FE73D6" w:rsidRDefault="00FE73D6" w:rsidP="0069485D">
      <w:r w:rsidRPr="00FE73D6">
        <w:br w:type="page"/>
      </w:r>
    </w:p>
    <w:p w14:paraId="628073F3" w14:textId="4A80B13E" w:rsidR="00503073" w:rsidRPr="008647A0" w:rsidRDefault="00503073" w:rsidP="002D30B2">
      <w:pPr>
        <w:pStyle w:val="Heading3"/>
      </w:pPr>
      <w:bookmarkStart w:id="55" w:name="_Toc135313076"/>
      <w:bookmarkStart w:id="56" w:name="_Toc135313161"/>
      <w:r w:rsidRPr="008647A0">
        <w:lastRenderedPageBreak/>
        <w:t>Co-processor</w:t>
      </w:r>
      <w:bookmarkEnd w:id="55"/>
      <w:bookmarkEnd w:id="56"/>
    </w:p>
    <w:p w14:paraId="45040D3E" w14:textId="582C8472" w:rsidR="00503073" w:rsidRPr="008647A0" w:rsidRDefault="008E3BEE" w:rsidP="0069485D">
      <w:r w:rsidRPr="008647A0">
        <w:rPr>
          <w:noProof/>
        </w:rPr>
        <w:drawing>
          <wp:anchor distT="0" distB="0" distL="114300" distR="114300" simplePos="0" relativeHeight="251658318" behindDoc="0" locked="0" layoutInCell="1" allowOverlap="1" wp14:anchorId="3EE1E773" wp14:editId="5D81EC0A">
            <wp:simplePos x="0" y="0"/>
            <wp:positionH relativeFrom="column">
              <wp:posOffset>-54039</wp:posOffset>
            </wp:positionH>
            <wp:positionV relativeFrom="paragraph">
              <wp:posOffset>324485</wp:posOffset>
            </wp:positionV>
            <wp:extent cx="635000" cy="635000"/>
            <wp:effectExtent l="0" t="0" r="0" b="0"/>
            <wp:wrapSquare wrapText="bothSides"/>
            <wp:docPr id="1659382435" name="Picture 16593824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03073" w:rsidRPr="008647A0">
        <w:t>A co-processor is a computer processor used to supplement the functions of the primary processor. Operations performed by the coprocessor may be floating-point arithmetic, graphics, signal processing, string processing, cryptography or I/O interfacing with peripheral devices.</w:t>
      </w:r>
    </w:p>
    <w:p w14:paraId="5CD330CD" w14:textId="781F55C2" w:rsidR="009D6939" w:rsidRDefault="002A6EFA" w:rsidP="00483CF7">
      <w:pPr>
        <w:spacing w:after="240"/>
      </w:pPr>
      <w:r>
        <w:rPr>
          <w:noProof/>
        </w:rPr>
        <w:drawing>
          <wp:anchor distT="0" distB="0" distL="114300" distR="114300" simplePos="0" relativeHeight="251658319" behindDoc="0" locked="0" layoutInCell="1" allowOverlap="1" wp14:anchorId="2A39212A" wp14:editId="0793E290">
            <wp:simplePos x="0" y="0"/>
            <wp:positionH relativeFrom="margin">
              <wp:align>left</wp:align>
            </wp:positionH>
            <wp:positionV relativeFrom="paragraph">
              <wp:posOffset>160900</wp:posOffset>
            </wp:positionV>
            <wp:extent cx="633600" cy="633600"/>
            <wp:effectExtent l="0" t="0" r="0" b="0"/>
            <wp:wrapSquare wrapText="bothSides"/>
            <wp:docPr id="1884984759" name="Picture 18849847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503073" w:rsidRPr="00FE73D6">
        <w:t xml:space="preserve">In the table below, </w:t>
      </w:r>
      <w:r w:rsidR="00AD5FDB" w:rsidRPr="00FE73D6">
        <w:t>identify</w:t>
      </w:r>
      <w:r w:rsidR="00503073" w:rsidRPr="00FE73D6">
        <w:t xml:space="preserve"> and justify control systems, components, microcontrollers and co-processors for a mechatronic or automated system.</w:t>
      </w:r>
    </w:p>
    <w:p w14:paraId="639BCBAB" w14:textId="002320C8" w:rsidR="009D6939" w:rsidRPr="00FE73D6" w:rsidRDefault="009D6939" w:rsidP="009D6939">
      <w:pPr>
        <w:pStyle w:val="Caption"/>
      </w:pPr>
      <w:r>
        <w:t xml:space="preserve">Table </w:t>
      </w:r>
      <w:r>
        <w:fldChar w:fldCharType="begin"/>
      </w:r>
      <w:r>
        <w:instrText xml:space="preserve"> SEQ Table \* ARABIC </w:instrText>
      </w:r>
      <w:r>
        <w:fldChar w:fldCharType="separate"/>
      </w:r>
      <w:r w:rsidR="00543FDA">
        <w:rPr>
          <w:noProof/>
        </w:rPr>
        <w:t>10</w:t>
      </w:r>
      <w:r>
        <w:fldChar w:fldCharType="end"/>
      </w:r>
      <w:r>
        <w:t xml:space="preserve"> – [insert table caption, please]</w:t>
      </w:r>
    </w:p>
    <w:tbl>
      <w:tblPr>
        <w:tblStyle w:val="Tableheader"/>
        <w:tblW w:w="5000" w:type="pct"/>
        <w:tblLayout w:type="fixed"/>
        <w:tblLook w:val="04A0" w:firstRow="1" w:lastRow="0" w:firstColumn="1" w:lastColumn="0" w:noHBand="0" w:noVBand="1"/>
        <w:tblDescription w:val="Identify and justify the use of control systems, components, microcontrollers and co-processors in a mechatronic our automated system."/>
      </w:tblPr>
      <w:tblGrid>
        <w:gridCol w:w="2405"/>
        <w:gridCol w:w="7217"/>
      </w:tblGrid>
      <w:tr w:rsidR="00503073" w:rsidRPr="008647A0" w14:paraId="3BEA818F" w14:textId="77777777" w:rsidTr="00487C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748DFC17" w14:textId="637EFA1D" w:rsidR="00503073" w:rsidRPr="008647A0" w:rsidRDefault="001A5A0B" w:rsidP="0069485D">
            <w:r>
              <w:t>Structures</w:t>
            </w:r>
          </w:p>
        </w:tc>
        <w:tc>
          <w:tcPr>
            <w:tcW w:w="3750" w:type="pct"/>
          </w:tcPr>
          <w:p w14:paraId="060D00F6" w14:textId="77777777" w:rsidR="00503073" w:rsidRPr="008647A0" w:rsidRDefault="00503073" w:rsidP="0069485D">
            <w:pPr>
              <w:cnfStyle w:val="100000000000" w:firstRow="1" w:lastRow="0" w:firstColumn="0" w:lastColumn="0" w:oddVBand="0" w:evenVBand="0" w:oddHBand="0" w:evenHBand="0" w:firstRowFirstColumn="0" w:firstRowLastColumn="0" w:lastRowFirstColumn="0" w:lastRowLastColumn="0"/>
            </w:pPr>
            <w:r w:rsidRPr="008647A0">
              <w:t>Identify and justify use in a mechatronic or automated system</w:t>
            </w:r>
          </w:p>
        </w:tc>
      </w:tr>
      <w:tr w:rsidR="00AD551A" w14:paraId="2422E675" w14:textId="77777777" w:rsidTr="00487C55">
        <w:trPr>
          <w:cnfStyle w:val="000000100000" w:firstRow="0" w:lastRow="0" w:firstColumn="0" w:lastColumn="0" w:oddVBand="0" w:evenVBand="0" w:oddHBand="1" w:evenHBand="0" w:firstRowFirstColumn="0" w:firstRowLastColumn="0" w:lastRowFirstColumn="0" w:lastRowLastColumn="0"/>
          <w:trHeight w:val="1059"/>
        </w:trPr>
        <w:tc>
          <w:tcPr>
            <w:cnfStyle w:val="001000000000" w:firstRow="0" w:lastRow="0" w:firstColumn="1" w:lastColumn="0" w:oddVBand="0" w:evenVBand="0" w:oddHBand="0" w:evenHBand="0" w:firstRowFirstColumn="0" w:firstRowLastColumn="0" w:lastRowFirstColumn="0" w:lastRowLastColumn="0"/>
            <w:tcW w:w="1250" w:type="pct"/>
          </w:tcPr>
          <w:p w14:paraId="2E791A86" w14:textId="77777777" w:rsidR="00AD551A" w:rsidRPr="00F522E6" w:rsidRDefault="00AD551A" w:rsidP="0069485D">
            <w:r w:rsidRPr="00F522E6">
              <w:t>Control systems</w:t>
            </w:r>
          </w:p>
        </w:tc>
        <w:tc>
          <w:tcPr>
            <w:tcW w:w="3750" w:type="pct"/>
          </w:tcPr>
          <w:p w14:paraId="3BCDD19E" w14:textId="77777777" w:rsidR="00F522E6" w:rsidRPr="00EF33F9" w:rsidRDefault="00F522E6" w:rsidP="0069485D">
            <w:pPr>
              <w:cnfStyle w:val="000000100000" w:firstRow="0" w:lastRow="0" w:firstColumn="0" w:lastColumn="0" w:oddVBand="0" w:evenVBand="0" w:oddHBand="1" w:evenHBand="0" w:firstRowFirstColumn="0" w:firstRowLastColumn="0" w:lastRowFirstColumn="0" w:lastRowLastColumn="0"/>
              <w:rPr>
                <w:b/>
                <w:bCs/>
                <w:color w:val="000000" w:themeColor="text1"/>
              </w:rPr>
            </w:pPr>
            <w:r w:rsidRPr="00EF33F9">
              <w:rPr>
                <w:b/>
                <w:bCs/>
              </w:rPr>
              <w:t>Sample answer:</w:t>
            </w:r>
          </w:p>
          <w:p w14:paraId="35F78D64" w14:textId="77777777" w:rsidR="00AD551A" w:rsidRPr="00F522E6" w:rsidRDefault="00AD551A" w:rsidP="0069485D">
            <w:pPr>
              <w:cnfStyle w:val="000000100000" w:firstRow="0" w:lastRow="0" w:firstColumn="0" w:lastColumn="0" w:oddVBand="0" w:evenVBand="0" w:oddHBand="1" w:evenHBand="0" w:firstRowFirstColumn="0" w:firstRowLastColumn="0" w:lastRowFirstColumn="0" w:lastRowLastColumn="0"/>
              <w:rPr>
                <w:b/>
              </w:rPr>
            </w:pPr>
            <w:r w:rsidRPr="00F522E6">
              <w:t>A control system is a set of mechanical or electronic devices that regulates other devices or systems by way of control loops.</w:t>
            </w:r>
          </w:p>
          <w:p w14:paraId="76FB5CC5" w14:textId="35E2521D" w:rsidR="00BC2DAA" w:rsidRPr="00F522E6" w:rsidRDefault="00BC2DAA" w:rsidP="0069485D">
            <w:pPr>
              <w:cnfStyle w:val="000000100000" w:firstRow="0" w:lastRow="0" w:firstColumn="0" w:lastColumn="0" w:oddVBand="0" w:evenVBand="0" w:oddHBand="1" w:evenHBand="0" w:firstRowFirstColumn="0" w:firstRowLastColumn="0" w:lastRowFirstColumn="0" w:lastRowLastColumn="0"/>
              <w:rPr>
                <w:b/>
              </w:rPr>
            </w:pPr>
            <w:r w:rsidRPr="00F522E6">
              <w:t>These</w:t>
            </w:r>
            <w:r w:rsidR="00C80CD3" w:rsidRPr="00F522E6">
              <w:t xml:space="preserve"> </w:t>
            </w:r>
            <w:r w:rsidRPr="00F522E6">
              <w:t xml:space="preserve">are used in mechatronic systems </w:t>
            </w:r>
            <w:r w:rsidR="00C80CD3" w:rsidRPr="00F522E6">
              <w:t>for</w:t>
            </w:r>
            <w:r w:rsidRPr="00F522E6">
              <w:t xml:space="preserve"> </w:t>
            </w:r>
            <w:r w:rsidR="00C80CD3" w:rsidRPr="00F522E6">
              <w:t>controlling the system.</w:t>
            </w:r>
          </w:p>
        </w:tc>
      </w:tr>
      <w:tr w:rsidR="00AD551A" w14:paraId="67198DD4" w14:textId="77777777" w:rsidTr="00487C55">
        <w:trPr>
          <w:cnfStyle w:val="000000010000" w:firstRow="0" w:lastRow="0" w:firstColumn="0" w:lastColumn="0" w:oddVBand="0" w:evenVBand="0" w:oddHBand="0" w:evenHBand="1" w:firstRowFirstColumn="0" w:firstRowLastColumn="0" w:lastRowFirstColumn="0" w:lastRowLastColumn="0"/>
          <w:trHeight w:val="1059"/>
        </w:trPr>
        <w:tc>
          <w:tcPr>
            <w:cnfStyle w:val="001000000000" w:firstRow="0" w:lastRow="0" w:firstColumn="1" w:lastColumn="0" w:oddVBand="0" w:evenVBand="0" w:oddHBand="0" w:evenHBand="0" w:firstRowFirstColumn="0" w:firstRowLastColumn="0" w:lastRowFirstColumn="0" w:lastRowLastColumn="0"/>
            <w:tcW w:w="1250" w:type="pct"/>
          </w:tcPr>
          <w:p w14:paraId="69EFD7C4" w14:textId="77777777" w:rsidR="00AD551A" w:rsidRPr="00F522E6" w:rsidRDefault="00AD551A" w:rsidP="0069485D">
            <w:r w:rsidRPr="00F522E6">
              <w:t>Components</w:t>
            </w:r>
          </w:p>
        </w:tc>
        <w:tc>
          <w:tcPr>
            <w:tcW w:w="3750" w:type="pct"/>
          </w:tcPr>
          <w:p w14:paraId="077B0790" w14:textId="77777777" w:rsidR="00F522E6" w:rsidRPr="00EF33F9" w:rsidRDefault="00F522E6" w:rsidP="0069485D">
            <w:pPr>
              <w:cnfStyle w:val="000000010000" w:firstRow="0" w:lastRow="0" w:firstColumn="0" w:lastColumn="0" w:oddVBand="0" w:evenVBand="0" w:oddHBand="0" w:evenHBand="1" w:firstRowFirstColumn="0" w:firstRowLastColumn="0" w:lastRowFirstColumn="0" w:lastRowLastColumn="0"/>
              <w:rPr>
                <w:b/>
                <w:bCs/>
              </w:rPr>
            </w:pPr>
            <w:r w:rsidRPr="00EF33F9">
              <w:rPr>
                <w:b/>
                <w:bCs/>
              </w:rPr>
              <w:t>Sample answer:</w:t>
            </w:r>
          </w:p>
          <w:p w14:paraId="31355C10" w14:textId="417FCC6C" w:rsidR="00AD551A" w:rsidRPr="00F522E6" w:rsidRDefault="007F646B" w:rsidP="0069485D">
            <w:pPr>
              <w:cnfStyle w:val="000000010000" w:firstRow="0" w:lastRow="0" w:firstColumn="0" w:lastColumn="0" w:oddVBand="0" w:evenVBand="0" w:oddHBand="0" w:evenHBand="1" w:firstRowFirstColumn="0" w:firstRowLastColumn="0" w:lastRowFirstColumn="0" w:lastRowLastColumn="0"/>
              <w:rPr>
                <w:b/>
              </w:rPr>
            </w:pPr>
            <w:r w:rsidRPr="00F522E6">
              <w:t>Components refer to the individual parts or elements that make up a larger system or structure. They can be physical or logical, and are often modular, meaning they can be easily removed or replaced without disrupting the overall system.</w:t>
            </w:r>
          </w:p>
        </w:tc>
      </w:tr>
      <w:tr w:rsidR="00AD551A" w14:paraId="15C85D2A" w14:textId="77777777" w:rsidTr="00487C55">
        <w:trPr>
          <w:cnfStyle w:val="000000100000" w:firstRow="0" w:lastRow="0" w:firstColumn="0" w:lastColumn="0" w:oddVBand="0" w:evenVBand="0" w:oddHBand="1" w:evenHBand="0" w:firstRowFirstColumn="0" w:firstRowLastColumn="0" w:lastRowFirstColumn="0" w:lastRowLastColumn="0"/>
          <w:trHeight w:val="1059"/>
        </w:trPr>
        <w:tc>
          <w:tcPr>
            <w:cnfStyle w:val="001000000000" w:firstRow="0" w:lastRow="0" w:firstColumn="1" w:lastColumn="0" w:oddVBand="0" w:evenVBand="0" w:oddHBand="0" w:evenHBand="0" w:firstRowFirstColumn="0" w:firstRowLastColumn="0" w:lastRowFirstColumn="0" w:lastRowLastColumn="0"/>
            <w:tcW w:w="1250" w:type="pct"/>
          </w:tcPr>
          <w:p w14:paraId="5A62EACF" w14:textId="77777777" w:rsidR="00AD551A" w:rsidRPr="00F522E6" w:rsidRDefault="00AD551A" w:rsidP="0069485D">
            <w:r w:rsidRPr="00F522E6">
              <w:t>Microcontrollers</w:t>
            </w:r>
          </w:p>
        </w:tc>
        <w:tc>
          <w:tcPr>
            <w:tcW w:w="3750" w:type="pct"/>
          </w:tcPr>
          <w:p w14:paraId="7A9BB92A" w14:textId="77777777" w:rsidR="00F522E6" w:rsidRPr="00EF33F9" w:rsidRDefault="00F522E6" w:rsidP="0069485D">
            <w:pPr>
              <w:cnfStyle w:val="000000100000" w:firstRow="0" w:lastRow="0" w:firstColumn="0" w:lastColumn="0" w:oddVBand="0" w:evenVBand="0" w:oddHBand="1" w:evenHBand="0" w:firstRowFirstColumn="0" w:firstRowLastColumn="0" w:lastRowFirstColumn="0" w:lastRowLastColumn="0"/>
              <w:rPr>
                <w:b/>
                <w:bCs/>
                <w:color w:val="000000" w:themeColor="text1"/>
              </w:rPr>
            </w:pPr>
            <w:r w:rsidRPr="00EF33F9">
              <w:rPr>
                <w:b/>
                <w:bCs/>
              </w:rPr>
              <w:t>Sample answer:</w:t>
            </w:r>
          </w:p>
          <w:p w14:paraId="1FD6FD83" w14:textId="3CEF1C7A" w:rsidR="00AD551A" w:rsidRPr="00F522E6" w:rsidRDefault="00BC2DAA" w:rsidP="0069485D">
            <w:pPr>
              <w:cnfStyle w:val="000000100000" w:firstRow="0" w:lastRow="0" w:firstColumn="0" w:lastColumn="0" w:oddVBand="0" w:evenVBand="0" w:oddHBand="1" w:evenHBand="0" w:firstRowFirstColumn="0" w:firstRowLastColumn="0" w:lastRowFirstColumn="0" w:lastRowLastColumn="0"/>
            </w:pPr>
            <w:r w:rsidRPr="00F522E6">
              <w:rPr>
                <w:bCs/>
              </w:rPr>
              <w:t xml:space="preserve">A small programmable computer that </w:t>
            </w:r>
            <w:proofErr w:type="gramStart"/>
            <w:r w:rsidRPr="00F522E6">
              <w:rPr>
                <w:bCs/>
              </w:rPr>
              <w:t>is able to</w:t>
            </w:r>
            <w:proofErr w:type="gramEnd"/>
            <w:r w:rsidRPr="00F522E6">
              <w:rPr>
                <w:bCs/>
              </w:rPr>
              <w:t xml:space="preserve"> run code.</w:t>
            </w:r>
            <w:r w:rsidR="003154E8" w:rsidRPr="00F522E6">
              <w:rPr>
                <w:bCs/>
              </w:rPr>
              <w:t xml:space="preserve"> </w:t>
            </w:r>
            <w:r w:rsidR="003154E8" w:rsidRPr="00F522E6">
              <w:t>These are used in mechatronic systems to operate the system by executing the steps.</w:t>
            </w:r>
          </w:p>
        </w:tc>
      </w:tr>
      <w:tr w:rsidR="00AD551A" w14:paraId="004CBE16" w14:textId="77777777" w:rsidTr="00487C55">
        <w:trPr>
          <w:cnfStyle w:val="000000010000" w:firstRow="0" w:lastRow="0" w:firstColumn="0" w:lastColumn="0" w:oddVBand="0" w:evenVBand="0" w:oddHBand="0" w:evenHBand="1" w:firstRowFirstColumn="0" w:firstRowLastColumn="0" w:lastRowFirstColumn="0" w:lastRowLastColumn="0"/>
          <w:trHeight w:val="1059"/>
        </w:trPr>
        <w:tc>
          <w:tcPr>
            <w:cnfStyle w:val="001000000000" w:firstRow="0" w:lastRow="0" w:firstColumn="1" w:lastColumn="0" w:oddVBand="0" w:evenVBand="0" w:oddHBand="0" w:evenHBand="0" w:firstRowFirstColumn="0" w:firstRowLastColumn="0" w:lastRowFirstColumn="0" w:lastRowLastColumn="0"/>
            <w:tcW w:w="1250" w:type="pct"/>
          </w:tcPr>
          <w:p w14:paraId="42AACE2D" w14:textId="77777777" w:rsidR="00AD551A" w:rsidRPr="00F522E6" w:rsidRDefault="00AD551A" w:rsidP="0069485D">
            <w:r w:rsidRPr="00F522E6">
              <w:t>Co-processor</w:t>
            </w:r>
          </w:p>
        </w:tc>
        <w:tc>
          <w:tcPr>
            <w:tcW w:w="3750" w:type="pct"/>
          </w:tcPr>
          <w:p w14:paraId="0DDD4611" w14:textId="77777777" w:rsidR="00F522E6" w:rsidRPr="00EF33F9" w:rsidRDefault="00F522E6" w:rsidP="0069485D">
            <w:pPr>
              <w:cnfStyle w:val="000000010000" w:firstRow="0" w:lastRow="0" w:firstColumn="0" w:lastColumn="0" w:oddVBand="0" w:evenVBand="0" w:oddHBand="0" w:evenHBand="1" w:firstRowFirstColumn="0" w:firstRowLastColumn="0" w:lastRowFirstColumn="0" w:lastRowLastColumn="0"/>
              <w:rPr>
                <w:b/>
                <w:bCs/>
              </w:rPr>
            </w:pPr>
            <w:r w:rsidRPr="00EF33F9">
              <w:rPr>
                <w:b/>
                <w:bCs/>
              </w:rPr>
              <w:t>Sample answer:</w:t>
            </w:r>
          </w:p>
          <w:p w14:paraId="2DB47DD9" w14:textId="726066A0" w:rsidR="00AD551A" w:rsidRPr="00F522E6" w:rsidRDefault="00A36AC1" w:rsidP="0069485D">
            <w:pPr>
              <w:cnfStyle w:val="000000010000" w:firstRow="0" w:lastRow="0" w:firstColumn="0" w:lastColumn="0" w:oddVBand="0" w:evenVBand="0" w:oddHBand="0" w:evenHBand="1" w:firstRowFirstColumn="0" w:firstRowLastColumn="0" w:lastRowFirstColumn="0" w:lastRowLastColumn="0"/>
            </w:pPr>
            <w:r w:rsidRPr="00F522E6">
              <w:t xml:space="preserve">A coprocessor is a supplementary processor unit or an entirely different circuitry that is designed to complement the central </w:t>
            </w:r>
            <w:r w:rsidRPr="00F522E6">
              <w:lastRenderedPageBreak/>
              <w:t>processing unit (CPU) of a computer.</w:t>
            </w:r>
            <w:r w:rsidR="00C80CD3" w:rsidRPr="00F522E6">
              <w:t xml:space="preserve"> These are used in mechatronic systems for supporting the microcontroller.</w:t>
            </w:r>
          </w:p>
        </w:tc>
      </w:tr>
    </w:tbl>
    <w:p w14:paraId="143A507A" w14:textId="77777777" w:rsidR="00FE73D6" w:rsidRPr="0047739A" w:rsidRDefault="00FE73D6" w:rsidP="0069485D">
      <w:r w:rsidRPr="0047739A">
        <w:lastRenderedPageBreak/>
        <w:br w:type="page"/>
      </w:r>
    </w:p>
    <w:p w14:paraId="73A65CEA" w14:textId="70995A0D" w:rsidR="00503073" w:rsidRPr="008647A0" w:rsidRDefault="00503073" w:rsidP="002D30B2">
      <w:pPr>
        <w:pStyle w:val="Heading3"/>
      </w:pPr>
      <w:bookmarkStart w:id="57" w:name="_Toc135313077"/>
      <w:bookmarkStart w:id="58" w:name="_Toc135313162"/>
      <w:r w:rsidRPr="008647A0">
        <w:lastRenderedPageBreak/>
        <w:t>Sensors</w:t>
      </w:r>
      <w:bookmarkEnd w:id="57"/>
      <w:bookmarkEnd w:id="58"/>
    </w:p>
    <w:p w14:paraId="6095BE0E" w14:textId="5B456486" w:rsidR="00503073" w:rsidRPr="00BA266C" w:rsidRDefault="00BA266C" w:rsidP="0069485D">
      <w:r w:rsidRPr="008647A0">
        <w:rPr>
          <w:noProof/>
        </w:rPr>
        <w:drawing>
          <wp:anchor distT="0" distB="180340" distL="114300" distR="114300" simplePos="0" relativeHeight="251658282" behindDoc="0" locked="0" layoutInCell="1" allowOverlap="1" wp14:anchorId="127091B7" wp14:editId="56CC685D">
            <wp:simplePos x="0" y="0"/>
            <wp:positionH relativeFrom="margin">
              <wp:posOffset>-13970</wp:posOffset>
            </wp:positionH>
            <wp:positionV relativeFrom="paragraph">
              <wp:posOffset>866775</wp:posOffset>
            </wp:positionV>
            <wp:extent cx="611505" cy="611505"/>
            <wp:effectExtent l="0" t="0" r="0" b="0"/>
            <wp:wrapSquare wrapText="bothSides"/>
            <wp:docPr id="1031518058" name="Picture 10315180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611505" cy="611505"/>
                    </a:xfrm>
                    <a:prstGeom prst="rect">
                      <a:avLst/>
                    </a:prstGeom>
                  </pic:spPr>
                </pic:pic>
              </a:graphicData>
            </a:graphic>
            <wp14:sizeRelH relativeFrom="page">
              <wp14:pctWidth>0</wp14:pctWidth>
            </wp14:sizeRelH>
            <wp14:sizeRelV relativeFrom="page">
              <wp14:pctHeight>0</wp14:pctHeight>
            </wp14:sizeRelV>
          </wp:anchor>
        </w:drawing>
      </w:r>
      <w:r w:rsidRPr="008647A0">
        <w:rPr>
          <w:noProof/>
        </w:rPr>
        <w:drawing>
          <wp:anchor distT="0" distB="0" distL="114300" distR="114300" simplePos="0" relativeHeight="251658280" behindDoc="0" locked="0" layoutInCell="1" allowOverlap="1" wp14:anchorId="501593DD" wp14:editId="6F145EB3">
            <wp:simplePos x="0" y="0"/>
            <wp:positionH relativeFrom="column">
              <wp:posOffset>-27940</wp:posOffset>
            </wp:positionH>
            <wp:positionV relativeFrom="paragraph">
              <wp:posOffset>146685</wp:posOffset>
            </wp:positionV>
            <wp:extent cx="619760" cy="619760"/>
            <wp:effectExtent l="0" t="0" r="8890" b="8890"/>
            <wp:wrapSquare wrapText="bothSides"/>
            <wp:docPr id="119428579" name="Picture 1194285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619760" cy="619760"/>
                    </a:xfrm>
                    <a:prstGeom prst="rect">
                      <a:avLst/>
                    </a:prstGeom>
                  </pic:spPr>
                </pic:pic>
              </a:graphicData>
            </a:graphic>
            <wp14:sizeRelH relativeFrom="page">
              <wp14:pctWidth>0</wp14:pctWidth>
            </wp14:sizeRelH>
            <wp14:sizeRelV relativeFrom="page">
              <wp14:pctHeight>0</wp14:pctHeight>
            </wp14:sizeRelV>
          </wp:anchor>
        </w:drawing>
      </w:r>
      <w:r w:rsidR="00503073" w:rsidRPr="008647A0">
        <w:t>Se</w:t>
      </w:r>
      <w:r w:rsidR="00503073" w:rsidRPr="00BA266C">
        <w:t>nsors are input devices that detect an event in a system or environment and report those conditions to a user or controller. They work by generating a current that changes in response to a change in the environment.</w:t>
      </w:r>
    </w:p>
    <w:p w14:paraId="50C65B34" w14:textId="10AECE16" w:rsidR="00503073" w:rsidRPr="00BA266C" w:rsidRDefault="00503073" w:rsidP="0069485D">
      <w:r w:rsidRPr="00BA266C">
        <w:t xml:space="preserve">Investigate how </w:t>
      </w:r>
      <w:proofErr w:type="gramStart"/>
      <w:r w:rsidRPr="00BA266C">
        <w:t>many different kinds of</w:t>
      </w:r>
      <w:proofErr w:type="gramEnd"/>
      <w:r w:rsidRPr="00BA266C">
        <w:t xml:space="preserve"> sensors are used in </w:t>
      </w:r>
      <w:hyperlink r:id="rId60" w:history="1">
        <w:r w:rsidRPr="00BA266C">
          <w:rPr>
            <w:rStyle w:val="Hyperlink"/>
          </w:rPr>
          <w:t>industry</w:t>
        </w:r>
      </w:hyperlink>
      <w:r w:rsidRPr="00BA266C">
        <w:t>.</w:t>
      </w:r>
    </w:p>
    <w:p w14:paraId="6F15E5F8" w14:textId="7B5D9267" w:rsidR="00DE70A9" w:rsidRDefault="00DE70A9" w:rsidP="00F04964">
      <w:pPr>
        <w:spacing w:after="240"/>
      </w:pPr>
      <w:r w:rsidRPr="00BA266C">
        <w:rPr>
          <w:noProof/>
        </w:rPr>
        <w:drawing>
          <wp:anchor distT="0" distB="0" distL="114300" distR="114300" simplePos="0" relativeHeight="251658281" behindDoc="0" locked="0" layoutInCell="1" allowOverlap="1" wp14:anchorId="12DE5889" wp14:editId="5FC2D02B">
            <wp:simplePos x="0" y="0"/>
            <wp:positionH relativeFrom="column">
              <wp:posOffset>-23495</wp:posOffset>
            </wp:positionH>
            <wp:positionV relativeFrom="paragraph">
              <wp:posOffset>202565</wp:posOffset>
            </wp:positionV>
            <wp:extent cx="621030" cy="621030"/>
            <wp:effectExtent l="0" t="0" r="7620" b="7620"/>
            <wp:wrapSquare wrapText="bothSides"/>
            <wp:docPr id="2132015980" name="Picture 21320159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621030" cy="621030"/>
                    </a:xfrm>
                    <a:prstGeom prst="rect">
                      <a:avLst/>
                    </a:prstGeom>
                  </pic:spPr>
                </pic:pic>
              </a:graphicData>
            </a:graphic>
            <wp14:sizeRelH relativeFrom="page">
              <wp14:pctWidth>0</wp14:pctWidth>
            </wp14:sizeRelH>
            <wp14:sizeRelV relativeFrom="page">
              <wp14:pctHeight>0</wp14:pctHeight>
            </wp14:sizeRelV>
          </wp:anchor>
        </w:drawing>
      </w:r>
      <w:r w:rsidR="00503073" w:rsidRPr="00BA266C">
        <w:t>The following table has many examples of sensors that can be used in mechatronic and automated systems. Complete the table by finding an image of the sensor and a definition or description of what the sensor does.</w:t>
      </w:r>
    </w:p>
    <w:p w14:paraId="09143CEE" w14:textId="77BD57F2" w:rsidR="00A02262" w:rsidRPr="00BA266C" w:rsidRDefault="004715D7" w:rsidP="004715D7">
      <w:pPr>
        <w:pStyle w:val="Caption"/>
      </w:pPr>
      <w:r>
        <w:t xml:space="preserve">Table </w:t>
      </w:r>
      <w:r>
        <w:fldChar w:fldCharType="begin"/>
      </w:r>
      <w:r>
        <w:instrText xml:space="preserve"> SEQ Table \* ARABIC </w:instrText>
      </w:r>
      <w:r>
        <w:fldChar w:fldCharType="separate"/>
      </w:r>
      <w:r w:rsidR="00543FDA">
        <w:rPr>
          <w:noProof/>
        </w:rPr>
        <w:t>11</w:t>
      </w:r>
      <w:r>
        <w:fldChar w:fldCharType="end"/>
      </w:r>
      <w:r>
        <w:t xml:space="preserve"> – examples of sensors that can be used in mechatronic and automated systems</w:t>
      </w:r>
    </w:p>
    <w:tbl>
      <w:tblPr>
        <w:tblStyle w:val="Tableheader"/>
        <w:tblW w:w="5000" w:type="pct"/>
        <w:tblLayout w:type="fixed"/>
        <w:tblLook w:val="04A0" w:firstRow="1" w:lastRow="0" w:firstColumn="1" w:lastColumn="0" w:noHBand="0" w:noVBand="1"/>
        <w:tblDescription w:val="Examples of sensors that can be used in mechatronic and automated systems."/>
      </w:tblPr>
      <w:tblGrid>
        <w:gridCol w:w="1980"/>
        <w:gridCol w:w="3822"/>
        <w:gridCol w:w="3820"/>
      </w:tblGrid>
      <w:tr w:rsidR="008647A0" w:rsidRPr="008647A0" w14:paraId="2C751BB0" w14:textId="77777777" w:rsidTr="008647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5B7E3E5A" w14:textId="77777777" w:rsidR="00503073" w:rsidRPr="008647A0" w:rsidRDefault="00503073" w:rsidP="0069485D">
            <w:r w:rsidRPr="008647A0">
              <w:t>Sensor</w:t>
            </w:r>
          </w:p>
        </w:tc>
        <w:tc>
          <w:tcPr>
            <w:tcW w:w="1986" w:type="pct"/>
          </w:tcPr>
          <w:p w14:paraId="152AF50A" w14:textId="77777777" w:rsidR="00503073" w:rsidRPr="008647A0" w:rsidRDefault="00503073" w:rsidP="0069485D">
            <w:pPr>
              <w:cnfStyle w:val="100000000000" w:firstRow="1" w:lastRow="0" w:firstColumn="0" w:lastColumn="0" w:oddVBand="0" w:evenVBand="0" w:oddHBand="0" w:evenHBand="0" w:firstRowFirstColumn="0" w:firstRowLastColumn="0" w:lastRowFirstColumn="0" w:lastRowLastColumn="0"/>
            </w:pPr>
            <w:r w:rsidRPr="008647A0">
              <w:t>Image</w:t>
            </w:r>
          </w:p>
        </w:tc>
        <w:tc>
          <w:tcPr>
            <w:tcW w:w="1986" w:type="pct"/>
          </w:tcPr>
          <w:p w14:paraId="2C073B27" w14:textId="77777777" w:rsidR="00503073" w:rsidRPr="008647A0" w:rsidRDefault="00503073" w:rsidP="0069485D">
            <w:pPr>
              <w:cnfStyle w:val="100000000000" w:firstRow="1" w:lastRow="0" w:firstColumn="0" w:lastColumn="0" w:oddVBand="0" w:evenVBand="0" w:oddHBand="0" w:evenHBand="0" w:firstRowFirstColumn="0" w:firstRowLastColumn="0" w:lastRowFirstColumn="0" w:lastRowLastColumn="0"/>
            </w:pPr>
            <w:r w:rsidRPr="008647A0">
              <w:t>Description</w:t>
            </w:r>
          </w:p>
        </w:tc>
      </w:tr>
      <w:tr w:rsidR="00503073" w:rsidRPr="008647A0" w14:paraId="67086D7F" w14:textId="77777777" w:rsidTr="00864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4C209335" w14:textId="238046FD" w:rsidR="00503073" w:rsidRPr="008647A0" w:rsidRDefault="00503073" w:rsidP="0069485D">
            <w:r w:rsidRPr="008647A0">
              <w:t>Accelerometer</w:t>
            </w:r>
          </w:p>
        </w:tc>
        <w:tc>
          <w:tcPr>
            <w:tcW w:w="1986" w:type="pct"/>
          </w:tcPr>
          <w:p w14:paraId="18BC323F" w14:textId="77777777" w:rsidR="00503073" w:rsidRPr="008647A0" w:rsidRDefault="00503073" w:rsidP="0069485D">
            <w:pPr>
              <w:cnfStyle w:val="000000100000" w:firstRow="0" w:lastRow="0" w:firstColumn="0" w:lastColumn="0" w:oddVBand="0" w:evenVBand="0" w:oddHBand="1" w:evenHBand="0" w:firstRowFirstColumn="0" w:firstRowLastColumn="0" w:lastRowFirstColumn="0" w:lastRowLastColumn="0"/>
            </w:pPr>
          </w:p>
        </w:tc>
        <w:tc>
          <w:tcPr>
            <w:tcW w:w="1986" w:type="pct"/>
          </w:tcPr>
          <w:p w14:paraId="1FD1516F" w14:textId="77777777" w:rsidR="00EE1131" w:rsidRPr="00F04964" w:rsidRDefault="00EE1131" w:rsidP="0069485D">
            <w:pPr>
              <w:cnfStyle w:val="000000100000" w:firstRow="0" w:lastRow="0" w:firstColumn="0" w:lastColumn="0" w:oddVBand="0" w:evenVBand="0" w:oddHBand="1" w:evenHBand="0" w:firstRowFirstColumn="0" w:firstRowLastColumn="0" w:lastRowFirstColumn="0" w:lastRowLastColumn="0"/>
              <w:rPr>
                <w:b/>
                <w:bCs/>
              </w:rPr>
            </w:pPr>
            <w:r w:rsidRPr="00F04964">
              <w:rPr>
                <w:b/>
                <w:bCs/>
              </w:rPr>
              <w:t>Sample answer:</w:t>
            </w:r>
          </w:p>
          <w:p w14:paraId="06E05423" w14:textId="1D03A14C" w:rsidR="00503073" w:rsidRPr="008647A0" w:rsidRDefault="00941EF4" w:rsidP="0069485D">
            <w:pPr>
              <w:cnfStyle w:val="000000100000" w:firstRow="0" w:lastRow="0" w:firstColumn="0" w:lastColumn="0" w:oddVBand="0" w:evenVBand="0" w:oddHBand="1" w:evenHBand="0" w:firstRowFirstColumn="0" w:firstRowLastColumn="0" w:lastRowFirstColumn="0" w:lastRowLastColumn="0"/>
            </w:pPr>
            <w:r w:rsidRPr="008647A0">
              <w:t>An accelerometer sensor is</w:t>
            </w:r>
            <w:r w:rsidR="00AA173F" w:rsidRPr="008647A0">
              <w:t xml:space="preserve"> </w:t>
            </w:r>
            <w:r w:rsidRPr="008647A0">
              <w:t xml:space="preserve">a tool that measures the acceleration of </w:t>
            </w:r>
            <w:r w:rsidR="00AA173F" w:rsidRPr="008647A0">
              <w:t>any body</w:t>
            </w:r>
            <w:r w:rsidRPr="008647A0">
              <w:t xml:space="preserve"> or object in its instantaneous rest frame.</w:t>
            </w:r>
          </w:p>
        </w:tc>
      </w:tr>
      <w:tr w:rsidR="00503073" w:rsidRPr="008647A0" w14:paraId="6EF50B38" w14:textId="77777777" w:rsidTr="008647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26628B08" w14:textId="17E65980" w:rsidR="00503073" w:rsidRPr="008647A0" w:rsidRDefault="00503073" w:rsidP="0069485D">
            <w:r w:rsidRPr="008647A0">
              <w:t>Anemometer</w:t>
            </w:r>
          </w:p>
        </w:tc>
        <w:tc>
          <w:tcPr>
            <w:tcW w:w="1986" w:type="pct"/>
          </w:tcPr>
          <w:p w14:paraId="2D7C7B0A" w14:textId="77777777" w:rsidR="00503073" w:rsidRPr="008647A0" w:rsidRDefault="00503073" w:rsidP="0069485D">
            <w:pPr>
              <w:cnfStyle w:val="000000010000" w:firstRow="0" w:lastRow="0" w:firstColumn="0" w:lastColumn="0" w:oddVBand="0" w:evenVBand="0" w:oddHBand="0" w:evenHBand="1" w:firstRowFirstColumn="0" w:firstRowLastColumn="0" w:lastRowFirstColumn="0" w:lastRowLastColumn="0"/>
            </w:pPr>
          </w:p>
        </w:tc>
        <w:tc>
          <w:tcPr>
            <w:tcW w:w="1986" w:type="pct"/>
          </w:tcPr>
          <w:p w14:paraId="6F9C7840" w14:textId="77777777" w:rsidR="00EE1131" w:rsidRPr="00F04964" w:rsidRDefault="00EE1131" w:rsidP="0069485D">
            <w:pPr>
              <w:cnfStyle w:val="000000010000" w:firstRow="0" w:lastRow="0" w:firstColumn="0" w:lastColumn="0" w:oddVBand="0" w:evenVBand="0" w:oddHBand="0" w:evenHBand="1" w:firstRowFirstColumn="0" w:firstRowLastColumn="0" w:lastRowFirstColumn="0" w:lastRowLastColumn="0"/>
              <w:rPr>
                <w:b/>
                <w:bCs/>
              </w:rPr>
            </w:pPr>
            <w:r w:rsidRPr="00F04964">
              <w:rPr>
                <w:b/>
                <w:bCs/>
              </w:rPr>
              <w:t>Sample answer:</w:t>
            </w:r>
          </w:p>
          <w:p w14:paraId="1B88ECE7" w14:textId="5CD46F17" w:rsidR="00503073" w:rsidRPr="008647A0" w:rsidRDefault="005323F5" w:rsidP="0069485D">
            <w:pPr>
              <w:cnfStyle w:val="000000010000" w:firstRow="0" w:lastRow="0" w:firstColumn="0" w:lastColumn="0" w:oddVBand="0" w:evenVBand="0" w:oddHBand="0" w:evenHBand="1" w:firstRowFirstColumn="0" w:firstRowLastColumn="0" w:lastRowFirstColumn="0" w:lastRowLastColumn="0"/>
            </w:pPr>
            <w:r w:rsidRPr="008647A0">
              <w:t>An</w:t>
            </w:r>
            <w:r w:rsidR="00AA173F" w:rsidRPr="008647A0">
              <w:t xml:space="preserve"> </w:t>
            </w:r>
            <w:r w:rsidRPr="008647A0">
              <w:t>anemometer</w:t>
            </w:r>
            <w:r w:rsidR="00AA173F" w:rsidRPr="008647A0">
              <w:t xml:space="preserve"> </w:t>
            </w:r>
            <w:r w:rsidRPr="008647A0">
              <w:t>is a device used for measuring</w:t>
            </w:r>
            <w:r w:rsidR="00AA173F" w:rsidRPr="008647A0">
              <w:t xml:space="preserve"> </w:t>
            </w:r>
            <w:r w:rsidRPr="008647A0">
              <w:t>wind</w:t>
            </w:r>
            <w:r w:rsidR="00AA173F" w:rsidRPr="008647A0">
              <w:t xml:space="preserve"> </w:t>
            </w:r>
            <w:r w:rsidRPr="008647A0">
              <w:t>speed</w:t>
            </w:r>
            <w:r w:rsidR="00AA173F" w:rsidRPr="008647A0">
              <w:t xml:space="preserve"> </w:t>
            </w:r>
            <w:r w:rsidRPr="008647A0">
              <w:t>and is a common weather station instrument.</w:t>
            </w:r>
          </w:p>
        </w:tc>
      </w:tr>
      <w:tr w:rsidR="00503073" w:rsidRPr="008647A0" w14:paraId="1B6C436D" w14:textId="77777777" w:rsidTr="00864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5880A36B" w14:textId="52A57A58" w:rsidR="00503073" w:rsidRPr="008647A0" w:rsidRDefault="00503073" w:rsidP="0069485D">
            <w:r w:rsidRPr="008647A0">
              <w:t>Gyroscope</w:t>
            </w:r>
          </w:p>
        </w:tc>
        <w:tc>
          <w:tcPr>
            <w:tcW w:w="1986" w:type="pct"/>
          </w:tcPr>
          <w:p w14:paraId="5A0A3090" w14:textId="77777777" w:rsidR="00503073" w:rsidRPr="008647A0" w:rsidRDefault="00503073" w:rsidP="0069485D">
            <w:pPr>
              <w:cnfStyle w:val="000000100000" w:firstRow="0" w:lastRow="0" w:firstColumn="0" w:lastColumn="0" w:oddVBand="0" w:evenVBand="0" w:oddHBand="1" w:evenHBand="0" w:firstRowFirstColumn="0" w:firstRowLastColumn="0" w:lastRowFirstColumn="0" w:lastRowLastColumn="0"/>
            </w:pPr>
          </w:p>
        </w:tc>
        <w:tc>
          <w:tcPr>
            <w:tcW w:w="1986" w:type="pct"/>
          </w:tcPr>
          <w:p w14:paraId="7BE73E9B" w14:textId="77777777" w:rsidR="00EE1131" w:rsidRPr="00F04964" w:rsidRDefault="00EE1131" w:rsidP="0069485D">
            <w:pPr>
              <w:cnfStyle w:val="000000100000" w:firstRow="0" w:lastRow="0" w:firstColumn="0" w:lastColumn="0" w:oddVBand="0" w:evenVBand="0" w:oddHBand="1" w:evenHBand="0" w:firstRowFirstColumn="0" w:firstRowLastColumn="0" w:lastRowFirstColumn="0" w:lastRowLastColumn="0"/>
              <w:rPr>
                <w:b/>
                <w:bCs/>
              </w:rPr>
            </w:pPr>
            <w:r w:rsidRPr="00F04964">
              <w:rPr>
                <w:b/>
                <w:bCs/>
              </w:rPr>
              <w:t>Sample answer:</w:t>
            </w:r>
          </w:p>
          <w:p w14:paraId="53F5E558" w14:textId="34866986" w:rsidR="00503073" w:rsidRPr="008647A0" w:rsidRDefault="00ED3ED6" w:rsidP="0069485D">
            <w:pPr>
              <w:cnfStyle w:val="000000100000" w:firstRow="0" w:lastRow="0" w:firstColumn="0" w:lastColumn="0" w:oddVBand="0" w:evenVBand="0" w:oddHBand="1" w:evenHBand="0" w:firstRowFirstColumn="0" w:firstRowLastColumn="0" w:lastRowFirstColumn="0" w:lastRowLastColumn="0"/>
            </w:pPr>
            <w:r w:rsidRPr="008647A0">
              <w:t>A gyroscope sensor is</w:t>
            </w:r>
            <w:r w:rsidR="00AA173F" w:rsidRPr="008647A0">
              <w:t xml:space="preserve"> </w:t>
            </w:r>
            <w:r w:rsidRPr="008647A0">
              <w:t xml:space="preserve">a device that can measure and maintain the orientation and angular velocity of an object. These are more advanced than accelerometers. These can </w:t>
            </w:r>
            <w:r w:rsidRPr="008647A0">
              <w:lastRenderedPageBreak/>
              <w:t>measure the tilt and lateral orientation of the object</w:t>
            </w:r>
            <w:r w:rsidR="00AA173F" w:rsidRPr="008647A0">
              <w:t>.</w:t>
            </w:r>
          </w:p>
        </w:tc>
      </w:tr>
      <w:tr w:rsidR="00503073" w:rsidRPr="008647A0" w14:paraId="32FA5A21" w14:textId="77777777" w:rsidTr="008647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23637A00" w14:textId="356D4080" w:rsidR="00503073" w:rsidRPr="008647A0" w:rsidRDefault="00503073" w:rsidP="0069485D">
            <w:r w:rsidRPr="008647A0">
              <w:lastRenderedPageBreak/>
              <w:t>Light</w:t>
            </w:r>
            <w:r w:rsidR="00FC63B8" w:rsidRPr="008647A0">
              <w:t xml:space="preserve"> </w:t>
            </w:r>
            <w:r w:rsidRPr="008647A0">
              <w:t>dependent resistor</w:t>
            </w:r>
          </w:p>
        </w:tc>
        <w:tc>
          <w:tcPr>
            <w:tcW w:w="1986" w:type="pct"/>
          </w:tcPr>
          <w:p w14:paraId="3A4C1DD4" w14:textId="77777777" w:rsidR="00503073" w:rsidRPr="008647A0" w:rsidRDefault="00503073" w:rsidP="0069485D">
            <w:pPr>
              <w:cnfStyle w:val="000000010000" w:firstRow="0" w:lastRow="0" w:firstColumn="0" w:lastColumn="0" w:oddVBand="0" w:evenVBand="0" w:oddHBand="0" w:evenHBand="1" w:firstRowFirstColumn="0" w:firstRowLastColumn="0" w:lastRowFirstColumn="0" w:lastRowLastColumn="0"/>
            </w:pPr>
          </w:p>
        </w:tc>
        <w:tc>
          <w:tcPr>
            <w:tcW w:w="1986" w:type="pct"/>
          </w:tcPr>
          <w:p w14:paraId="1CED3FE3" w14:textId="77777777" w:rsidR="00EE1131" w:rsidRPr="00F04964" w:rsidRDefault="00EE1131" w:rsidP="0069485D">
            <w:pPr>
              <w:cnfStyle w:val="000000010000" w:firstRow="0" w:lastRow="0" w:firstColumn="0" w:lastColumn="0" w:oddVBand="0" w:evenVBand="0" w:oddHBand="0" w:evenHBand="1" w:firstRowFirstColumn="0" w:firstRowLastColumn="0" w:lastRowFirstColumn="0" w:lastRowLastColumn="0"/>
              <w:rPr>
                <w:b/>
                <w:bCs/>
              </w:rPr>
            </w:pPr>
            <w:r w:rsidRPr="00F04964">
              <w:rPr>
                <w:b/>
                <w:bCs/>
              </w:rPr>
              <w:t>Sample answer:</w:t>
            </w:r>
          </w:p>
          <w:p w14:paraId="152120F7" w14:textId="7D8BB15E" w:rsidR="00503073" w:rsidRPr="008647A0" w:rsidRDefault="00FC63B8" w:rsidP="0069485D">
            <w:pPr>
              <w:cnfStyle w:val="000000010000" w:firstRow="0" w:lastRow="0" w:firstColumn="0" w:lastColumn="0" w:oddVBand="0" w:evenVBand="0" w:oddHBand="0" w:evenHBand="1" w:firstRowFirstColumn="0" w:firstRowLastColumn="0" w:lastRowFirstColumn="0" w:lastRowLastColumn="0"/>
            </w:pPr>
            <w:r w:rsidRPr="008647A0">
              <w:t>A light dependent resistor is an electronic component that is sensitive to light or luminosity. When light falls upon it, then the resistance changes.</w:t>
            </w:r>
          </w:p>
        </w:tc>
      </w:tr>
      <w:tr w:rsidR="00503073" w:rsidRPr="008647A0" w14:paraId="29C3CE6D" w14:textId="77777777" w:rsidTr="00864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150A483A" w14:textId="54095A6E" w:rsidR="00503073" w:rsidRPr="008647A0" w:rsidRDefault="00503073" w:rsidP="0069485D">
            <w:r w:rsidRPr="008647A0">
              <w:t>Magnetic transducer</w:t>
            </w:r>
          </w:p>
        </w:tc>
        <w:tc>
          <w:tcPr>
            <w:tcW w:w="1986" w:type="pct"/>
          </w:tcPr>
          <w:p w14:paraId="46818F8B" w14:textId="77777777" w:rsidR="00503073" w:rsidRPr="008647A0" w:rsidRDefault="00503073" w:rsidP="0069485D">
            <w:pPr>
              <w:cnfStyle w:val="000000100000" w:firstRow="0" w:lastRow="0" w:firstColumn="0" w:lastColumn="0" w:oddVBand="0" w:evenVBand="0" w:oddHBand="1" w:evenHBand="0" w:firstRowFirstColumn="0" w:firstRowLastColumn="0" w:lastRowFirstColumn="0" w:lastRowLastColumn="0"/>
            </w:pPr>
          </w:p>
        </w:tc>
        <w:tc>
          <w:tcPr>
            <w:tcW w:w="1986" w:type="pct"/>
          </w:tcPr>
          <w:p w14:paraId="49E0586E" w14:textId="77777777" w:rsidR="00EE1131" w:rsidRPr="00F04964" w:rsidRDefault="00EE1131" w:rsidP="0069485D">
            <w:pPr>
              <w:cnfStyle w:val="000000100000" w:firstRow="0" w:lastRow="0" w:firstColumn="0" w:lastColumn="0" w:oddVBand="0" w:evenVBand="0" w:oddHBand="1" w:evenHBand="0" w:firstRowFirstColumn="0" w:firstRowLastColumn="0" w:lastRowFirstColumn="0" w:lastRowLastColumn="0"/>
              <w:rPr>
                <w:b/>
                <w:bCs/>
              </w:rPr>
            </w:pPr>
            <w:r w:rsidRPr="00F04964">
              <w:rPr>
                <w:b/>
                <w:bCs/>
              </w:rPr>
              <w:t>Sample answer:</w:t>
            </w:r>
          </w:p>
          <w:p w14:paraId="736CA35B" w14:textId="498BAC85" w:rsidR="00503073" w:rsidRPr="008647A0" w:rsidRDefault="007930BD" w:rsidP="0069485D">
            <w:pPr>
              <w:cnfStyle w:val="000000100000" w:firstRow="0" w:lastRow="0" w:firstColumn="0" w:lastColumn="0" w:oddVBand="0" w:evenVBand="0" w:oddHBand="1" w:evenHBand="0" w:firstRowFirstColumn="0" w:firstRowLastColumn="0" w:lastRowFirstColumn="0" w:lastRowLastColumn="0"/>
            </w:pPr>
            <w:r w:rsidRPr="008647A0">
              <w:t>A magnetic transducer</w:t>
            </w:r>
            <w:r w:rsidR="000543AC">
              <w:t xml:space="preserve"> </w:t>
            </w:r>
            <w:r w:rsidRPr="008647A0">
              <w:t>emits sound based on the frequency of the electric signals input, and it is the frequency characteristics that determine what degree of sound is caused in relation to input frequency.</w:t>
            </w:r>
          </w:p>
        </w:tc>
      </w:tr>
      <w:tr w:rsidR="00503073" w:rsidRPr="008647A0" w14:paraId="1003C530" w14:textId="77777777" w:rsidTr="008647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5048E7A0" w14:textId="00F0A086" w:rsidR="00503073" w:rsidRPr="008647A0" w:rsidRDefault="00503073" w:rsidP="0069485D">
            <w:r w:rsidRPr="008647A0">
              <w:t>Manometer</w:t>
            </w:r>
          </w:p>
        </w:tc>
        <w:tc>
          <w:tcPr>
            <w:tcW w:w="1986" w:type="pct"/>
          </w:tcPr>
          <w:p w14:paraId="17EAC0C4" w14:textId="77777777" w:rsidR="00503073" w:rsidRPr="008647A0" w:rsidRDefault="00503073" w:rsidP="0069485D">
            <w:pPr>
              <w:cnfStyle w:val="000000010000" w:firstRow="0" w:lastRow="0" w:firstColumn="0" w:lastColumn="0" w:oddVBand="0" w:evenVBand="0" w:oddHBand="0" w:evenHBand="1" w:firstRowFirstColumn="0" w:firstRowLastColumn="0" w:lastRowFirstColumn="0" w:lastRowLastColumn="0"/>
            </w:pPr>
          </w:p>
        </w:tc>
        <w:tc>
          <w:tcPr>
            <w:tcW w:w="1986" w:type="pct"/>
          </w:tcPr>
          <w:p w14:paraId="17BCD819" w14:textId="77777777" w:rsidR="00EE1131" w:rsidRPr="008647A0" w:rsidRDefault="00EE1131" w:rsidP="0069485D">
            <w:pPr>
              <w:cnfStyle w:val="000000010000" w:firstRow="0" w:lastRow="0" w:firstColumn="0" w:lastColumn="0" w:oddVBand="0" w:evenVBand="0" w:oddHBand="0" w:evenHBand="1" w:firstRowFirstColumn="0" w:firstRowLastColumn="0" w:lastRowFirstColumn="0" w:lastRowLastColumn="0"/>
            </w:pPr>
            <w:r w:rsidRPr="00F04964">
              <w:rPr>
                <w:b/>
                <w:bCs/>
              </w:rPr>
              <w:t>Sample answer:</w:t>
            </w:r>
          </w:p>
          <w:p w14:paraId="23F1D84D" w14:textId="33B0CA58" w:rsidR="00503073" w:rsidRPr="008647A0" w:rsidRDefault="004B2ABF" w:rsidP="0069485D">
            <w:pPr>
              <w:cnfStyle w:val="000000010000" w:firstRow="0" w:lastRow="0" w:firstColumn="0" w:lastColumn="0" w:oddVBand="0" w:evenVBand="0" w:oddHBand="0" w:evenHBand="1" w:firstRowFirstColumn="0" w:firstRowLastColumn="0" w:lastRowFirstColumn="0" w:lastRowLastColumn="0"/>
            </w:pPr>
            <w:r w:rsidRPr="008647A0">
              <w:t>A manometer is</w:t>
            </w:r>
            <w:r w:rsidR="00891B98" w:rsidRPr="008647A0">
              <w:t xml:space="preserve"> </w:t>
            </w:r>
            <w:r w:rsidRPr="008647A0">
              <w:t>a fluid pressure sensor that provides a relatively simple design structure and an accuracy level greater than that afforded by most aneroid barometers. It takes measurements by recording the effect of pressure on a column of liquid.</w:t>
            </w:r>
          </w:p>
        </w:tc>
      </w:tr>
      <w:tr w:rsidR="00503073" w:rsidRPr="008647A0" w14:paraId="435EB0B6" w14:textId="77777777" w:rsidTr="00864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3B43C835" w14:textId="648FBFD7" w:rsidR="00503073" w:rsidRPr="008647A0" w:rsidRDefault="00503073" w:rsidP="0069485D">
            <w:r w:rsidRPr="008647A0">
              <w:t>Microphone</w:t>
            </w:r>
          </w:p>
        </w:tc>
        <w:tc>
          <w:tcPr>
            <w:tcW w:w="1986" w:type="pct"/>
          </w:tcPr>
          <w:p w14:paraId="32646981" w14:textId="77777777" w:rsidR="00503073" w:rsidRPr="008647A0" w:rsidRDefault="00503073" w:rsidP="0069485D">
            <w:pPr>
              <w:cnfStyle w:val="000000100000" w:firstRow="0" w:lastRow="0" w:firstColumn="0" w:lastColumn="0" w:oddVBand="0" w:evenVBand="0" w:oddHBand="1" w:evenHBand="0" w:firstRowFirstColumn="0" w:firstRowLastColumn="0" w:lastRowFirstColumn="0" w:lastRowLastColumn="0"/>
            </w:pPr>
          </w:p>
        </w:tc>
        <w:tc>
          <w:tcPr>
            <w:tcW w:w="1986" w:type="pct"/>
          </w:tcPr>
          <w:p w14:paraId="1A0427C2" w14:textId="77777777" w:rsidR="00EE1131" w:rsidRPr="00797D8B" w:rsidRDefault="00EE1131" w:rsidP="0069485D">
            <w:pPr>
              <w:cnfStyle w:val="000000100000" w:firstRow="0" w:lastRow="0" w:firstColumn="0" w:lastColumn="0" w:oddVBand="0" w:evenVBand="0" w:oddHBand="1" w:evenHBand="0" w:firstRowFirstColumn="0" w:firstRowLastColumn="0" w:lastRowFirstColumn="0" w:lastRowLastColumn="0"/>
              <w:rPr>
                <w:b/>
                <w:bCs/>
              </w:rPr>
            </w:pPr>
            <w:r w:rsidRPr="00797D8B">
              <w:rPr>
                <w:b/>
                <w:bCs/>
              </w:rPr>
              <w:t>Sample answer:</w:t>
            </w:r>
          </w:p>
          <w:p w14:paraId="513041F2" w14:textId="0C352988" w:rsidR="00503073" w:rsidRPr="008647A0" w:rsidRDefault="0003144E" w:rsidP="0069485D">
            <w:pPr>
              <w:cnfStyle w:val="000000100000" w:firstRow="0" w:lastRow="0" w:firstColumn="0" w:lastColumn="0" w:oddVBand="0" w:evenVBand="0" w:oddHBand="1" w:evenHBand="0" w:firstRowFirstColumn="0" w:firstRowLastColumn="0" w:lastRowFirstColumn="0" w:lastRowLastColumn="0"/>
            </w:pPr>
            <w:r w:rsidRPr="008647A0">
              <w:t>The</w:t>
            </w:r>
            <w:r w:rsidR="00891B98" w:rsidRPr="008647A0">
              <w:t xml:space="preserve"> </w:t>
            </w:r>
            <w:r w:rsidRPr="008647A0">
              <w:t>microphone</w:t>
            </w:r>
            <w:r w:rsidR="00891B98" w:rsidRPr="008647A0">
              <w:t xml:space="preserve"> </w:t>
            </w:r>
            <w:r w:rsidRPr="008647A0">
              <w:t>sound</w:t>
            </w:r>
            <w:r w:rsidR="00891B98" w:rsidRPr="008647A0">
              <w:t xml:space="preserve"> </w:t>
            </w:r>
            <w:r w:rsidRPr="008647A0">
              <w:t xml:space="preserve">sensor, as the name says, detects sound. </w:t>
            </w:r>
            <w:r w:rsidRPr="008647A0">
              <w:lastRenderedPageBreak/>
              <w:t>It gives a measurement of how loud a sound is.</w:t>
            </w:r>
          </w:p>
        </w:tc>
      </w:tr>
      <w:tr w:rsidR="00503073" w:rsidRPr="008647A0" w14:paraId="57DB9037" w14:textId="77777777" w:rsidTr="008647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0D393E10" w14:textId="78CD01C7" w:rsidR="00503073" w:rsidRPr="008647A0" w:rsidRDefault="00503073" w:rsidP="0069485D">
            <w:r w:rsidRPr="008647A0">
              <w:lastRenderedPageBreak/>
              <w:t>Photelectric cell</w:t>
            </w:r>
          </w:p>
        </w:tc>
        <w:tc>
          <w:tcPr>
            <w:tcW w:w="1986" w:type="pct"/>
          </w:tcPr>
          <w:p w14:paraId="680EAE32" w14:textId="77777777" w:rsidR="00503073" w:rsidRPr="008647A0" w:rsidRDefault="00503073" w:rsidP="0069485D">
            <w:pPr>
              <w:cnfStyle w:val="000000010000" w:firstRow="0" w:lastRow="0" w:firstColumn="0" w:lastColumn="0" w:oddVBand="0" w:evenVBand="0" w:oddHBand="0" w:evenHBand="1" w:firstRowFirstColumn="0" w:firstRowLastColumn="0" w:lastRowFirstColumn="0" w:lastRowLastColumn="0"/>
            </w:pPr>
          </w:p>
        </w:tc>
        <w:tc>
          <w:tcPr>
            <w:tcW w:w="1986" w:type="pct"/>
          </w:tcPr>
          <w:p w14:paraId="468F30F2" w14:textId="77777777" w:rsidR="00EE1131" w:rsidRPr="00F04964" w:rsidRDefault="00EE1131" w:rsidP="0069485D">
            <w:pPr>
              <w:cnfStyle w:val="000000010000" w:firstRow="0" w:lastRow="0" w:firstColumn="0" w:lastColumn="0" w:oddVBand="0" w:evenVBand="0" w:oddHBand="0" w:evenHBand="1" w:firstRowFirstColumn="0" w:firstRowLastColumn="0" w:lastRowFirstColumn="0" w:lastRowLastColumn="0"/>
              <w:rPr>
                <w:b/>
                <w:bCs/>
              </w:rPr>
            </w:pPr>
            <w:r w:rsidRPr="00F04964">
              <w:rPr>
                <w:b/>
                <w:bCs/>
              </w:rPr>
              <w:t>Sample answer:</w:t>
            </w:r>
          </w:p>
          <w:p w14:paraId="163DB1D2" w14:textId="27F35092" w:rsidR="00503073" w:rsidRPr="008647A0" w:rsidRDefault="00A16BA5" w:rsidP="0069485D">
            <w:pPr>
              <w:cnfStyle w:val="000000010000" w:firstRow="0" w:lastRow="0" w:firstColumn="0" w:lastColumn="0" w:oddVBand="0" w:evenVBand="0" w:oddHBand="0" w:evenHBand="1" w:firstRowFirstColumn="0" w:firstRowLastColumn="0" w:lastRowFirstColumn="0" w:lastRowLastColumn="0"/>
            </w:pPr>
            <w:r w:rsidRPr="008647A0">
              <w:t>Photoelectric sensors</w:t>
            </w:r>
            <w:r w:rsidR="00891B98" w:rsidRPr="008647A0">
              <w:t xml:space="preserve"> </w:t>
            </w:r>
            <w:r w:rsidRPr="008647A0">
              <w:t>determine the distance, absence, or presence of physical objects by emitting a field or beam of electromagnetic radiation.</w:t>
            </w:r>
          </w:p>
        </w:tc>
      </w:tr>
      <w:tr w:rsidR="00503073" w:rsidRPr="008647A0" w14:paraId="3E7A802D" w14:textId="77777777" w:rsidTr="00864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1BA28A8B" w14:textId="397C8CEB" w:rsidR="00503073" w:rsidRPr="008647A0" w:rsidRDefault="00503073" w:rsidP="0069485D">
            <w:r w:rsidRPr="008647A0">
              <w:t>Photo-resistors</w:t>
            </w:r>
          </w:p>
        </w:tc>
        <w:tc>
          <w:tcPr>
            <w:tcW w:w="1986" w:type="pct"/>
          </w:tcPr>
          <w:p w14:paraId="45A9C6E5" w14:textId="77777777" w:rsidR="00503073" w:rsidRPr="008647A0" w:rsidRDefault="00503073" w:rsidP="0069485D">
            <w:pPr>
              <w:cnfStyle w:val="000000100000" w:firstRow="0" w:lastRow="0" w:firstColumn="0" w:lastColumn="0" w:oddVBand="0" w:evenVBand="0" w:oddHBand="1" w:evenHBand="0" w:firstRowFirstColumn="0" w:firstRowLastColumn="0" w:lastRowFirstColumn="0" w:lastRowLastColumn="0"/>
            </w:pPr>
          </w:p>
        </w:tc>
        <w:tc>
          <w:tcPr>
            <w:tcW w:w="1986" w:type="pct"/>
          </w:tcPr>
          <w:p w14:paraId="022582F2" w14:textId="77777777" w:rsidR="00EE1131" w:rsidRPr="00F04964" w:rsidRDefault="00EE1131" w:rsidP="0069485D">
            <w:pPr>
              <w:cnfStyle w:val="000000100000" w:firstRow="0" w:lastRow="0" w:firstColumn="0" w:lastColumn="0" w:oddVBand="0" w:evenVBand="0" w:oddHBand="1" w:evenHBand="0" w:firstRowFirstColumn="0" w:firstRowLastColumn="0" w:lastRowFirstColumn="0" w:lastRowLastColumn="0"/>
              <w:rPr>
                <w:b/>
                <w:bCs/>
              </w:rPr>
            </w:pPr>
            <w:r w:rsidRPr="00F04964">
              <w:rPr>
                <w:b/>
                <w:bCs/>
              </w:rPr>
              <w:t>Sample answer:</w:t>
            </w:r>
          </w:p>
          <w:p w14:paraId="1D401536" w14:textId="3F3C91DA" w:rsidR="00503073" w:rsidRPr="008647A0" w:rsidRDefault="00FC3932" w:rsidP="0069485D">
            <w:pPr>
              <w:cnfStyle w:val="000000100000" w:firstRow="0" w:lastRow="0" w:firstColumn="0" w:lastColumn="0" w:oddVBand="0" w:evenVBand="0" w:oddHBand="1" w:evenHBand="0" w:firstRowFirstColumn="0" w:firstRowLastColumn="0" w:lastRowFirstColumn="0" w:lastRowLastColumn="0"/>
            </w:pPr>
            <w:r w:rsidRPr="008647A0">
              <w:t>Photoresistors are most often used as light</w:t>
            </w:r>
            <w:r w:rsidR="00891B98" w:rsidRPr="008647A0">
              <w:t xml:space="preserve"> </w:t>
            </w:r>
            <w:r w:rsidRPr="008647A0">
              <w:t>sensors. They are often utili</w:t>
            </w:r>
            <w:r w:rsidR="00891B98" w:rsidRPr="008647A0">
              <w:t>s</w:t>
            </w:r>
            <w:r w:rsidRPr="008647A0">
              <w:t>ed when it is required to detect the presence and absence of light</w:t>
            </w:r>
            <w:r w:rsidR="00891B98" w:rsidRPr="008647A0">
              <w:t>.</w:t>
            </w:r>
          </w:p>
        </w:tc>
      </w:tr>
      <w:tr w:rsidR="00503073" w:rsidRPr="008647A0" w14:paraId="65B81C0A" w14:textId="77777777" w:rsidTr="008647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555FFE6A" w14:textId="1C931724" w:rsidR="00503073" w:rsidRPr="008647A0" w:rsidRDefault="00503073" w:rsidP="0069485D">
            <w:r w:rsidRPr="008647A0">
              <w:t>Potentiometer</w:t>
            </w:r>
          </w:p>
        </w:tc>
        <w:tc>
          <w:tcPr>
            <w:tcW w:w="1986" w:type="pct"/>
          </w:tcPr>
          <w:p w14:paraId="5EB00E7C" w14:textId="77777777" w:rsidR="00503073" w:rsidRPr="008647A0" w:rsidRDefault="00503073" w:rsidP="0069485D">
            <w:pPr>
              <w:cnfStyle w:val="000000010000" w:firstRow="0" w:lastRow="0" w:firstColumn="0" w:lastColumn="0" w:oddVBand="0" w:evenVBand="0" w:oddHBand="0" w:evenHBand="1" w:firstRowFirstColumn="0" w:firstRowLastColumn="0" w:lastRowFirstColumn="0" w:lastRowLastColumn="0"/>
            </w:pPr>
          </w:p>
        </w:tc>
        <w:tc>
          <w:tcPr>
            <w:tcW w:w="1986" w:type="pct"/>
          </w:tcPr>
          <w:p w14:paraId="1AE384CE" w14:textId="77777777" w:rsidR="00EE1131" w:rsidRPr="00F04964" w:rsidRDefault="00EE1131" w:rsidP="0069485D">
            <w:pPr>
              <w:cnfStyle w:val="000000010000" w:firstRow="0" w:lastRow="0" w:firstColumn="0" w:lastColumn="0" w:oddVBand="0" w:evenVBand="0" w:oddHBand="0" w:evenHBand="1" w:firstRowFirstColumn="0" w:firstRowLastColumn="0" w:lastRowFirstColumn="0" w:lastRowLastColumn="0"/>
              <w:rPr>
                <w:b/>
                <w:bCs/>
              </w:rPr>
            </w:pPr>
            <w:r w:rsidRPr="00F04964">
              <w:rPr>
                <w:b/>
                <w:bCs/>
              </w:rPr>
              <w:t>Sample answer:</w:t>
            </w:r>
          </w:p>
          <w:p w14:paraId="23288D0E" w14:textId="45A38BD5" w:rsidR="00503073" w:rsidRPr="008647A0" w:rsidRDefault="008E46EE" w:rsidP="0069485D">
            <w:pPr>
              <w:cnfStyle w:val="000000010000" w:firstRow="0" w:lastRow="0" w:firstColumn="0" w:lastColumn="0" w:oddVBand="0" w:evenVBand="0" w:oddHBand="0" w:evenHBand="1" w:firstRowFirstColumn="0" w:firstRowLastColumn="0" w:lastRowFirstColumn="0" w:lastRowLastColumn="0"/>
            </w:pPr>
            <w:r w:rsidRPr="008647A0">
              <w:t>A</w:t>
            </w:r>
            <w:r w:rsidR="00F04964">
              <w:t xml:space="preserve"> </w:t>
            </w:r>
            <w:r w:rsidRPr="008647A0">
              <w:t>potentiometer</w:t>
            </w:r>
            <w:r w:rsidR="00F04964">
              <w:t xml:space="preserve"> </w:t>
            </w:r>
            <w:r w:rsidRPr="008647A0">
              <w:t>is a three-terminal resistor with a sliding or rotating contact that forms an adjustable voltage divider.</w:t>
            </w:r>
            <w:r w:rsidR="005F1279" w:rsidRPr="008647A0">
              <w:t xml:space="preserve"> A potentiometer sensor</w:t>
            </w:r>
            <w:r w:rsidR="003F1EA6">
              <w:t xml:space="preserve"> </w:t>
            </w:r>
            <w:r w:rsidR="005F1279" w:rsidRPr="008647A0">
              <w:t>measures the distance or displacement of an object in a linear or rotary motion and converts it into an electrical signal.</w:t>
            </w:r>
          </w:p>
        </w:tc>
      </w:tr>
      <w:tr w:rsidR="00503073" w:rsidRPr="008647A0" w14:paraId="5C85433F" w14:textId="77777777" w:rsidTr="00864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40605223" w14:textId="46DFE113" w:rsidR="00503073" w:rsidRPr="008647A0" w:rsidRDefault="00503073" w:rsidP="0069485D">
            <w:r w:rsidRPr="008647A0">
              <w:t>Strain gauge</w:t>
            </w:r>
          </w:p>
        </w:tc>
        <w:tc>
          <w:tcPr>
            <w:tcW w:w="1986" w:type="pct"/>
          </w:tcPr>
          <w:p w14:paraId="4A3BD43E" w14:textId="77777777" w:rsidR="00503073" w:rsidRPr="008647A0" w:rsidRDefault="00503073" w:rsidP="0069485D">
            <w:pPr>
              <w:cnfStyle w:val="000000100000" w:firstRow="0" w:lastRow="0" w:firstColumn="0" w:lastColumn="0" w:oddVBand="0" w:evenVBand="0" w:oddHBand="1" w:evenHBand="0" w:firstRowFirstColumn="0" w:firstRowLastColumn="0" w:lastRowFirstColumn="0" w:lastRowLastColumn="0"/>
            </w:pPr>
          </w:p>
        </w:tc>
        <w:tc>
          <w:tcPr>
            <w:tcW w:w="1986" w:type="pct"/>
          </w:tcPr>
          <w:p w14:paraId="72EC3DF9" w14:textId="77777777" w:rsidR="00EE1131" w:rsidRPr="00F04964" w:rsidRDefault="00EE1131" w:rsidP="0069485D">
            <w:pPr>
              <w:cnfStyle w:val="000000100000" w:firstRow="0" w:lastRow="0" w:firstColumn="0" w:lastColumn="0" w:oddVBand="0" w:evenVBand="0" w:oddHBand="1" w:evenHBand="0" w:firstRowFirstColumn="0" w:firstRowLastColumn="0" w:lastRowFirstColumn="0" w:lastRowLastColumn="0"/>
              <w:rPr>
                <w:b/>
                <w:bCs/>
              </w:rPr>
            </w:pPr>
            <w:r w:rsidRPr="00F04964">
              <w:rPr>
                <w:b/>
                <w:bCs/>
              </w:rPr>
              <w:t>Sample answer:</w:t>
            </w:r>
          </w:p>
          <w:p w14:paraId="744A2BF5" w14:textId="2B2B832F" w:rsidR="00503073" w:rsidRPr="008647A0" w:rsidRDefault="0093519E" w:rsidP="0069485D">
            <w:pPr>
              <w:cnfStyle w:val="000000100000" w:firstRow="0" w:lastRow="0" w:firstColumn="0" w:lastColumn="0" w:oddVBand="0" w:evenVBand="0" w:oddHBand="1" w:evenHBand="0" w:firstRowFirstColumn="0" w:firstRowLastColumn="0" w:lastRowFirstColumn="0" w:lastRowLastColumn="0"/>
            </w:pPr>
            <w:r w:rsidRPr="008647A0">
              <w:t>A strain gauge is a sensor whose resistance varies with applied force</w:t>
            </w:r>
            <w:r w:rsidR="002F6739" w:rsidRPr="008647A0">
              <w:t>.</w:t>
            </w:r>
            <w:r w:rsidRPr="008647A0">
              <w:t xml:space="preserve"> It converts force, pressure, tension, weight</w:t>
            </w:r>
            <w:r w:rsidR="002F6739" w:rsidRPr="008647A0">
              <w:t xml:space="preserve"> </w:t>
            </w:r>
            <w:r w:rsidRPr="008647A0">
              <w:t xml:space="preserve">into a change in </w:t>
            </w:r>
            <w:r w:rsidRPr="008647A0">
              <w:lastRenderedPageBreak/>
              <w:t>electrical resistance which can then be measured.</w:t>
            </w:r>
          </w:p>
        </w:tc>
      </w:tr>
      <w:tr w:rsidR="00503073" w:rsidRPr="008647A0" w14:paraId="238477A2" w14:textId="77777777" w:rsidTr="008647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5F74B809" w14:textId="7A684833" w:rsidR="00503073" w:rsidRPr="008647A0" w:rsidRDefault="00503073" w:rsidP="0069485D">
            <w:r w:rsidRPr="008647A0">
              <w:lastRenderedPageBreak/>
              <w:t>Thermistor</w:t>
            </w:r>
          </w:p>
        </w:tc>
        <w:tc>
          <w:tcPr>
            <w:tcW w:w="1986" w:type="pct"/>
          </w:tcPr>
          <w:p w14:paraId="1BC518F9" w14:textId="77777777" w:rsidR="00503073" w:rsidRPr="008647A0" w:rsidRDefault="00503073" w:rsidP="0069485D">
            <w:pPr>
              <w:cnfStyle w:val="000000010000" w:firstRow="0" w:lastRow="0" w:firstColumn="0" w:lastColumn="0" w:oddVBand="0" w:evenVBand="0" w:oddHBand="0" w:evenHBand="1" w:firstRowFirstColumn="0" w:firstRowLastColumn="0" w:lastRowFirstColumn="0" w:lastRowLastColumn="0"/>
            </w:pPr>
          </w:p>
        </w:tc>
        <w:tc>
          <w:tcPr>
            <w:tcW w:w="1986" w:type="pct"/>
          </w:tcPr>
          <w:p w14:paraId="261A768B" w14:textId="77777777" w:rsidR="00EE1131" w:rsidRPr="00094264" w:rsidRDefault="00EE1131" w:rsidP="0069485D">
            <w:pPr>
              <w:cnfStyle w:val="000000010000" w:firstRow="0" w:lastRow="0" w:firstColumn="0" w:lastColumn="0" w:oddVBand="0" w:evenVBand="0" w:oddHBand="0" w:evenHBand="1" w:firstRowFirstColumn="0" w:firstRowLastColumn="0" w:lastRowFirstColumn="0" w:lastRowLastColumn="0"/>
              <w:rPr>
                <w:b/>
                <w:bCs/>
              </w:rPr>
            </w:pPr>
            <w:r w:rsidRPr="00094264">
              <w:rPr>
                <w:b/>
                <w:bCs/>
              </w:rPr>
              <w:t>Sample answer:</w:t>
            </w:r>
          </w:p>
          <w:p w14:paraId="735BCAEA" w14:textId="240375A2" w:rsidR="00503073" w:rsidRPr="008647A0" w:rsidRDefault="002F6739" w:rsidP="0069485D">
            <w:pPr>
              <w:cnfStyle w:val="000000010000" w:firstRow="0" w:lastRow="0" w:firstColumn="0" w:lastColumn="0" w:oddVBand="0" w:evenVBand="0" w:oddHBand="0" w:evenHBand="1" w:firstRowFirstColumn="0" w:firstRowLastColumn="0" w:lastRowFirstColumn="0" w:lastRowLastColumn="0"/>
            </w:pPr>
            <w:r w:rsidRPr="008647A0">
              <w:t>A</w:t>
            </w:r>
            <w:r w:rsidR="00CE3775" w:rsidRPr="008647A0">
              <w:t>n electrical resistor whose resistance is greatly reduced by heating, used for measurement and control.</w:t>
            </w:r>
          </w:p>
        </w:tc>
      </w:tr>
      <w:tr w:rsidR="00503073" w:rsidRPr="008647A0" w14:paraId="45204016" w14:textId="77777777" w:rsidTr="00864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6F6C078F" w14:textId="11AADB40" w:rsidR="00503073" w:rsidRPr="008647A0" w:rsidRDefault="00503073" w:rsidP="0069485D">
            <w:r w:rsidRPr="008647A0">
              <w:t>Thermocouple</w:t>
            </w:r>
          </w:p>
        </w:tc>
        <w:tc>
          <w:tcPr>
            <w:tcW w:w="1986" w:type="pct"/>
          </w:tcPr>
          <w:p w14:paraId="1E6AFB67" w14:textId="77777777" w:rsidR="00503073" w:rsidRPr="008647A0" w:rsidRDefault="00503073" w:rsidP="0069485D">
            <w:pPr>
              <w:cnfStyle w:val="000000100000" w:firstRow="0" w:lastRow="0" w:firstColumn="0" w:lastColumn="0" w:oddVBand="0" w:evenVBand="0" w:oddHBand="1" w:evenHBand="0" w:firstRowFirstColumn="0" w:firstRowLastColumn="0" w:lastRowFirstColumn="0" w:lastRowLastColumn="0"/>
            </w:pPr>
          </w:p>
        </w:tc>
        <w:tc>
          <w:tcPr>
            <w:tcW w:w="1986" w:type="pct"/>
          </w:tcPr>
          <w:p w14:paraId="0EC3BE75" w14:textId="77777777" w:rsidR="00EE1131" w:rsidRPr="00094264" w:rsidRDefault="00EE1131" w:rsidP="0069485D">
            <w:pPr>
              <w:cnfStyle w:val="000000100000" w:firstRow="0" w:lastRow="0" w:firstColumn="0" w:lastColumn="0" w:oddVBand="0" w:evenVBand="0" w:oddHBand="1" w:evenHBand="0" w:firstRowFirstColumn="0" w:firstRowLastColumn="0" w:lastRowFirstColumn="0" w:lastRowLastColumn="0"/>
              <w:rPr>
                <w:b/>
                <w:bCs/>
              </w:rPr>
            </w:pPr>
            <w:r w:rsidRPr="00094264">
              <w:rPr>
                <w:b/>
                <w:bCs/>
              </w:rPr>
              <w:t>Sample answer:</w:t>
            </w:r>
          </w:p>
          <w:p w14:paraId="093B5B0A" w14:textId="58B14487" w:rsidR="00503073" w:rsidRPr="008647A0" w:rsidRDefault="002F6739" w:rsidP="0069485D">
            <w:pPr>
              <w:cnfStyle w:val="000000100000" w:firstRow="0" w:lastRow="0" w:firstColumn="0" w:lastColumn="0" w:oddVBand="0" w:evenVBand="0" w:oddHBand="1" w:evenHBand="0" w:firstRowFirstColumn="0" w:firstRowLastColumn="0" w:lastRowFirstColumn="0" w:lastRowLastColumn="0"/>
            </w:pPr>
            <w:r w:rsidRPr="008647A0">
              <w:t xml:space="preserve">A </w:t>
            </w:r>
            <w:r w:rsidR="00292E04" w:rsidRPr="008647A0">
              <w:t xml:space="preserve">thermoelectric device for measuring temperature, consisting of </w:t>
            </w:r>
            <w:r w:rsidR="00F2366E">
              <w:t>2</w:t>
            </w:r>
            <w:r w:rsidR="00292E04" w:rsidRPr="008647A0">
              <w:t xml:space="preserve"> wires of different metals connected at </w:t>
            </w:r>
            <w:r w:rsidR="00F2366E">
              <w:t>2</w:t>
            </w:r>
            <w:r w:rsidR="00292E04" w:rsidRPr="008647A0">
              <w:t xml:space="preserve"> points, a voltage being developed between the </w:t>
            </w:r>
            <w:r w:rsidR="00F2366E">
              <w:t>2</w:t>
            </w:r>
            <w:r w:rsidR="00292E04" w:rsidRPr="008647A0">
              <w:t xml:space="preserve"> junctions in proportion to the temperature difference.</w:t>
            </w:r>
          </w:p>
        </w:tc>
      </w:tr>
      <w:tr w:rsidR="00503073" w:rsidRPr="008647A0" w14:paraId="76BDE690" w14:textId="77777777" w:rsidTr="008647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2A6DF5D0" w14:textId="7ED18912" w:rsidR="00503073" w:rsidRPr="008647A0" w:rsidRDefault="00503073" w:rsidP="0069485D">
            <w:r w:rsidRPr="008647A0">
              <w:t>Thermostat</w:t>
            </w:r>
          </w:p>
        </w:tc>
        <w:tc>
          <w:tcPr>
            <w:tcW w:w="1986" w:type="pct"/>
          </w:tcPr>
          <w:p w14:paraId="577BF0AC" w14:textId="77777777" w:rsidR="00503073" w:rsidRPr="008647A0" w:rsidRDefault="00503073" w:rsidP="0069485D">
            <w:pPr>
              <w:cnfStyle w:val="000000010000" w:firstRow="0" w:lastRow="0" w:firstColumn="0" w:lastColumn="0" w:oddVBand="0" w:evenVBand="0" w:oddHBand="0" w:evenHBand="1" w:firstRowFirstColumn="0" w:firstRowLastColumn="0" w:lastRowFirstColumn="0" w:lastRowLastColumn="0"/>
            </w:pPr>
          </w:p>
        </w:tc>
        <w:tc>
          <w:tcPr>
            <w:tcW w:w="1986" w:type="pct"/>
          </w:tcPr>
          <w:p w14:paraId="5D1F7DCC" w14:textId="77777777" w:rsidR="00EE1131" w:rsidRPr="00094264" w:rsidRDefault="00EE1131" w:rsidP="0069485D">
            <w:pPr>
              <w:cnfStyle w:val="000000010000" w:firstRow="0" w:lastRow="0" w:firstColumn="0" w:lastColumn="0" w:oddVBand="0" w:evenVBand="0" w:oddHBand="0" w:evenHBand="1" w:firstRowFirstColumn="0" w:firstRowLastColumn="0" w:lastRowFirstColumn="0" w:lastRowLastColumn="0"/>
              <w:rPr>
                <w:b/>
                <w:bCs/>
              </w:rPr>
            </w:pPr>
            <w:r w:rsidRPr="00094264">
              <w:rPr>
                <w:b/>
                <w:bCs/>
              </w:rPr>
              <w:t>Sample answer:</w:t>
            </w:r>
          </w:p>
          <w:p w14:paraId="48CCE018" w14:textId="439AC25B" w:rsidR="00503073" w:rsidRPr="008647A0" w:rsidRDefault="0047656D" w:rsidP="0069485D">
            <w:pPr>
              <w:cnfStyle w:val="000000010000" w:firstRow="0" w:lastRow="0" w:firstColumn="0" w:lastColumn="0" w:oddVBand="0" w:evenVBand="0" w:oddHBand="0" w:evenHBand="1" w:firstRowFirstColumn="0" w:firstRowLastColumn="0" w:lastRowFirstColumn="0" w:lastRowLastColumn="0"/>
            </w:pPr>
            <w:r w:rsidRPr="008647A0">
              <w:t>A temperature sensor measures the temperature of its environment and converts the input data into electronic data to record</w:t>
            </w:r>
            <w:r w:rsidR="002F6739" w:rsidRPr="008647A0">
              <w:t>.</w:t>
            </w:r>
          </w:p>
        </w:tc>
      </w:tr>
      <w:tr w:rsidR="00503073" w:rsidRPr="008647A0" w14:paraId="12256982" w14:textId="77777777" w:rsidTr="00864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1C73E309" w14:textId="128853D8" w:rsidR="00503073" w:rsidRPr="008647A0" w:rsidRDefault="00503073" w:rsidP="0069485D">
            <w:r w:rsidRPr="008647A0">
              <w:t>Ultrasonic</w:t>
            </w:r>
          </w:p>
        </w:tc>
        <w:tc>
          <w:tcPr>
            <w:tcW w:w="1986" w:type="pct"/>
          </w:tcPr>
          <w:p w14:paraId="24D9967B" w14:textId="77777777" w:rsidR="00503073" w:rsidRPr="008647A0" w:rsidRDefault="00503073" w:rsidP="0069485D">
            <w:pPr>
              <w:cnfStyle w:val="000000100000" w:firstRow="0" w:lastRow="0" w:firstColumn="0" w:lastColumn="0" w:oddVBand="0" w:evenVBand="0" w:oddHBand="1" w:evenHBand="0" w:firstRowFirstColumn="0" w:firstRowLastColumn="0" w:lastRowFirstColumn="0" w:lastRowLastColumn="0"/>
            </w:pPr>
          </w:p>
        </w:tc>
        <w:tc>
          <w:tcPr>
            <w:tcW w:w="1986" w:type="pct"/>
          </w:tcPr>
          <w:p w14:paraId="657C34C1" w14:textId="77777777" w:rsidR="00EE1131" w:rsidRPr="00094264" w:rsidRDefault="00EE1131" w:rsidP="0069485D">
            <w:pPr>
              <w:cnfStyle w:val="000000100000" w:firstRow="0" w:lastRow="0" w:firstColumn="0" w:lastColumn="0" w:oddVBand="0" w:evenVBand="0" w:oddHBand="1" w:evenHBand="0" w:firstRowFirstColumn="0" w:firstRowLastColumn="0" w:lastRowFirstColumn="0" w:lastRowLastColumn="0"/>
              <w:rPr>
                <w:b/>
                <w:bCs/>
              </w:rPr>
            </w:pPr>
            <w:r w:rsidRPr="00094264">
              <w:rPr>
                <w:b/>
                <w:bCs/>
              </w:rPr>
              <w:t>Sample answer:</w:t>
            </w:r>
          </w:p>
          <w:p w14:paraId="4A6EA7BA" w14:textId="0D9A45F3" w:rsidR="00503073" w:rsidRPr="008647A0" w:rsidRDefault="0048525A" w:rsidP="0069485D">
            <w:pPr>
              <w:cnfStyle w:val="000000100000" w:firstRow="0" w:lastRow="0" w:firstColumn="0" w:lastColumn="0" w:oddVBand="0" w:evenVBand="0" w:oddHBand="1" w:evenHBand="0" w:firstRowFirstColumn="0" w:firstRowLastColumn="0" w:lastRowFirstColumn="0" w:lastRowLastColumn="0"/>
            </w:pPr>
            <w:r w:rsidRPr="008647A0">
              <w:t>An ultrasonic sensor is an electronic device that measures the distance of a target object by emitting ultrasonic sound waves</w:t>
            </w:r>
            <w:r w:rsidR="002F6739" w:rsidRPr="008647A0">
              <w:t xml:space="preserve"> </w:t>
            </w:r>
            <w:r w:rsidRPr="008647A0">
              <w:t>and converts the reflected sound into an electrical signal.</w:t>
            </w:r>
          </w:p>
        </w:tc>
      </w:tr>
      <w:tr w:rsidR="00503073" w:rsidRPr="008647A0" w14:paraId="433ECBED" w14:textId="77777777" w:rsidTr="008647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725D08E1" w14:textId="75C1B749" w:rsidR="00503073" w:rsidRPr="008647A0" w:rsidRDefault="00503073" w:rsidP="0069485D">
            <w:r w:rsidRPr="008647A0">
              <w:lastRenderedPageBreak/>
              <w:t>Venturi</w:t>
            </w:r>
          </w:p>
        </w:tc>
        <w:tc>
          <w:tcPr>
            <w:tcW w:w="1986" w:type="pct"/>
          </w:tcPr>
          <w:p w14:paraId="762A8770" w14:textId="77777777" w:rsidR="00503073" w:rsidRPr="008647A0" w:rsidRDefault="00503073" w:rsidP="0069485D">
            <w:pPr>
              <w:cnfStyle w:val="000000010000" w:firstRow="0" w:lastRow="0" w:firstColumn="0" w:lastColumn="0" w:oddVBand="0" w:evenVBand="0" w:oddHBand="0" w:evenHBand="1" w:firstRowFirstColumn="0" w:firstRowLastColumn="0" w:lastRowFirstColumn="0" w:lastRowLastColumn="0"/>
            </w:pPr>
          </w:p>
        </w:tc>
        <w:tc>
          <w:tcPr>
            <w:tcW w:w="1986" w:type="pct"/>
          </w:tcPr>
          <w:p w14:paraId="41F6CD31" w14:textId="77777777" w:rsidR="00EE1131" w:rsidRPr="00094264" w:rsidRDefault="00EE1131" w:rsidP="0069485D">
            <w:pPr>
              <w:cnfStyle w:val="000000010000" w:firstRow="0" w:lastRow="0" w:firstColumn="0" w:lastColumn="0" w:oddVBand="0" w:evenVBand="0" w:oddHBand="0" w:evenHBand="1" w:firstRowFirstColumn="0" w:firstRowLastColumn="0" w:lastRowFirstColumn="0" w:lastRowLastColumn="0"/>
              <w:rPr>
                <w:b/>
                <w:bCs/>
              </w:rPr>
            </w:pPr>
            <w:r w:rsidRPr="00094264">
              <w:rPr>
                <w:b/>
                <w:bCs/>
              </w:rPr>
              <w:t>Sample answer:</w:t>
            </w:r>
          </w:p>
          <w:p w14:paraId="589ABC83" w14:textId="11F0973D" w:rsidR="00503073" w:rsidRPr="008647A0" w:rsidRDefault="002F6739" w:rsidP="0069485D">
            <w:pPr>
              <w:cnfStyle w:val="000000010000" w:firstRow="0" w:lastRow="0" w:firstColumn="0" w:lastColumn="0" w:oddVBand="0" w:evenVBand="0" w:oddHBand="0" w:evenHBand="1" w:firstRowFirstColumn="0" w:firstRowLastColumn="0" w:lastRowFirstColumn="0" w:lastRowLastColumn="0"/>
            </w:pPr>
            <w:r w:rsidRPr="008647A0">
              <w:t>A Venturi flow meter is</w:t>
            </w:r>
            <w:r w:rsidR="008647A0">
              <w:t xml:space="preserve"> </w:t>
            </w:r>
            <w:r w:rsidRPr="008647A0">
              <w:t xml:space="preserve">a type of differential pressure flow meter that generates a flow measurement by measuring the pressure difference at </w:t>
            </w:r>
            <w:r w:rsidR="000925B2">
              <w:t>2</w:t>
            </w:r>
            <w:r w:rsidRPr="008647A0">
              <w:t xml:space="preserve"> different locations in a pipe.</w:t>
            </w:r>
          </w:p>
        </w:tc>
      </w:tr>
    </w:tbl>
    <w:p w14:paraId="324AD54F" w14:textId="6B4EF739" w:rsidR="004715D7" w:rsidRDefault="00BC0466" w:rsidP="00483CF7">
      <w:r>
        <w:rPr>
          <w:noProof/>
        </w:rPr>
        <w:drawing>
          <wp:anchor distT="0" distB="0" distL="114300" distR="114300" simplePos="0" relativeHeight="251658283" behindDoc="0" locked="0" layoutInCell="1" allowOverlap="1" wp14:anchorId="6C02DC82" wp14:editId="3E3A62AD">
            <wp:simplePos x="0" y="0"/>
            <wp:positionH relativeFrom="margin">
              <wp:align>left</wp:align>
            </wp:positionH>
            <wp:positionV relativeFrom="paragraph">
              <wp:posOffset>82550</wp:posOffset>
            </wp:positionV>
            <wp:extent cx="579600" cy="579600"/>
            <wp:effectExtent l="0" t="0" r="0" b="0"/>
            <wp:wrapSquare wrapText="bothSides"/>
            <wp:docPr id="50274950" name="Picture 502749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579600" cy="579600"/>
                    </a:xfrm>
                    <a:prstGeom prst="rect">
                      <a:avLst/>
                    </a:prstGeom>
                  </pic:spPr>
                </pic:pic>
              </a:graphicData>
            </a:graphic>
            <wp14:sizeRelH relativeFrom="page">
              <wp14:pctWidth>0</wp14:pctWidth>
            </wp14:sizeRelH>
            <wp14:sizeRelV relativeFrom="page">
              <wp14:pctHeight>0</wp14:pctHeight>
            </wp14:sizeRelV>
          </wp:anchor>
        </w:drawing>
      </w:r>
      <w:r w:rsidR="00503073" w:rsidRPr="00C42A9C">
        <w:t>In the table below, select and justify sensors for a mechatronic or automated system.</w:t>
      </w:r>
    </w:p>
    <w:p w14:paraId="7F1B3109" w14:textId="2730E0E6" w:rsidR="008477D2" w:rsidRPr="00C42A9C" w:rsidRDefault="008477D2" w:rsidP="008477D2">
      <w:pPr>
        <w:pStyle w:val="Caption"/>
      </w:pPr>
      <w:r>
        <w:t xml:space="preserve">Table </w:t>
      </w:r>
      <w:r>
        <w:fldChar w:fldCharType="begin"/>
      </w:r>
      <w:r>
        <w:instrText xml:space="preserve"> SEQ Table \* ARABIC </w:instrText>
      </w:r>
      <w:r>
        <w:fldChar w:fldCharType="separate"/>
      </w:r>
      <w:r w:rsidR="00543FDA">
        <w:rPr>
          <w:noProof/>
        </w:rPr>
        <w:t>12</w:t>
      </w:r>
      <w:r>
        <w:fldChar w:fldCharType="end"/>
      </w:r>
      <w:r>
        <w:t xml:space="preserve"> – justifying the use of sensors in mechatronic or automated systems</w:t>
      </w:r>
    </w:p>
    <w:tbl>
      <w:tblPr>
        <w:tblStyle w:val="Tableheader"/>
        <w:tblW w:w="5000" w:type="pct"/>
        <w:tblLook w:val="0420" w:firstRow="1" w:lastRow="0" w:firstColumn="0" w:lastColumn="0" w:noHBand="0" w:noVBand="1"/>
        <w:tblDescription w:val="Identify and justify use of sensors in a mechatronic or automated system."/>
      </w:tblPr>
      <w:tblGrid>
        <w:gridCol w:w="2123"/>
        <w:gridCol w:w="7499"/>
      </w:tblGrid>
      <w:tr w:rsidR="00503073" w:rsidRPr="00642EEE" w14:paraId="5C03CB20" w14:textId="77777777" w:rsidTr="00642EEE">
        <w:trPr>
          <w:cnfStyle w:val="100000000000" w:firstRow="1" w:lastRow="0" w:firstColumn="0" w:lastColumn="0" w:oddVBand="0" w:evenVBand="0" w:oddHBand="0" w:evenHBand="0" w:firstRowFirstColumn="0" w:firstRowLastColumn="0" w:lastRowFirstColumn="0" w:lastRowLastColumn="0"/>
        </w:trPr>
        <w:tc>
          <w:tcPr>
            <w:tcW w:w="1103" w:type="pct"/>
          </w:tcPr>
          <w:p w14:paraId="4B44DBA4" w14:textId="77777777" w:rsidR="00503073" w:rsidRPr="00642EEE" w:rsidRDefault="00503073" w:rsidP="0069485D">
            <w:r w:rsidRPr="00642EEE">
              <w:t>Sensors</w:t>
            </w:r>
          </w:p>
        </w:tc>
        <w:tc>
          <w:tcPr>
            <w:tcW w:w="3897" w:type="pct"/>
          </w:tcPr>
          <w:p w14:paraId="2BAB0C4E" w14:textId="77777777" w:rsidR="00503073" w:rsidRPr="00642EEE" w:rsidRDefault="00503073" w:rsidP="0069485D">
            <w:r w:rsidRPr="00642EEE">
              <w:t>Identify and justify use in a mechatronic or automated system</w:t>
            </w:r>
          </w:p>
        </w:tc>
      </w:tr>
      <w:tr w:rsidR="00503073" w:rsidRPr="00642EEE" w14:paraId="5A8DC947" w14:textId="77777777" w:rsidTr="00642EEE">
        <w:trPr>
          <w:cnfStyle w:val="000000100000" w:firstRow="0" w:lastRow="0" w:firstColumn="0" w:lastColumn="0" w:oddVBand="0" w:evenVBand="0" w:oddHBand="1" w:evenHBand="0" w:firstRowFirstColumn="0" w:firstRowLastColumn="0" w:lastRowFirstColumn="0" w:lastRowLastColumn="0"/>
          <w:trHeight w:val="1446"/>
        </w:trPr>
        <w:tc>
          <w:tcPr>
            <w:tcW w:w="1103" w:type="pct"/>
          </w:tcPr>
          <w:p w14:paraId="18946CB5" w14:textId="77777777" w:rsidR="00503073" w:rsidRPr="00642EEE" w:rsidRDefault="00503073" w:rsidP="0069485D"/>
        </w:tc>
        <w:tc>
          <w:tcPr>
            <w:tcW w:w="3897" w:type="pct"/>
          </w:tcPr>
          <w:p w14:paraId="111B2CAE" w14:textId="77777777" w:rsidR="00503073" w:rsidRPr="00642EEE" w:rsidRDefault="00503073" w:rsidP="0069485D"/>
        </w:tc>
      </w:tr>
      <w:tr w:rsidR="00503073" w:rsidRPr="00642EEE" w14:paraId="34571AE2" w14:textId="77777777" w:rsidTr="00642EEE">
        <w:trPr>
          <w:cnfStyle w:val="000000010000" w:firstRow="0" w:lastRow="0" w:firstColumn="0" w:lastColumn="0" w:oddVBand="0" w:evenVBand="0" w:oddHBand="0" w:evenHBand="1" w:firstRowFirstColumn="0" w:firstRowLastColumn="0" w:lastRowFirstColumn="0" w:lastRowLastColumn="0"/>
          <w:trHeight w:val="1446"/>
        </w:trPr>
        <w:tc>
          <w:tcPr>
            <w:tcW w:w="1103" w:type="pct"/>
          </w:tcPr>
          <w:p w14:paraId="0C6FA03B" w14:textId="77777777" w:rsidR="00503073" w:rsidRPr="00642EEE" w:rsidRDefault="00503073" w:rsidP="0069485D"/>
        </w:tc>
        <w:tc>
          <w:tcPr>
            <w:tcW w:w="3897" w:type="pct"/>
          </w:tcPr>
          <w:p w14:paraId="3162BF71" w14:textId="77777777" w:rsidR="00503073" w:rsidRPr="00642EEE" w:rsidRDefault="00503073" w:rsidP="0069485D"/>
        </w:tc>
      </w:tr>
      <w:tr w:rsidR="00503073" w:rsidRPr="00642EEE" w14:paraId="666C1906" w14:textId="77777777" w:rsidTr="00642EEE">
        <w:trPr>
          <w:cnfStyle w:val="000000100000" w:firstRow="0" w:lastRow="0" w:firstColumn="0" w:lastColumn="0" w:oddVBand="0" w:evenVBand="0" w:oddHBand="1" w:evenHBand="0" w:firstRowFirstColumn="0" w:firstRowLastColumn="0" w:lastRowFirstColumn="0" w:lastRowLastColumn="0"/>
          <w:trHeight w:val="1446"/>
        </w:trPr>
        <w:tc>
          <w:tcPr>
            <w:tcW w:w="1103" w:type="pct"/>
          </w:tcPr>
          <w:p w14:paraId="0CAF18DC" w14:textId="77777777" w:rsidR="00503073" w:rsidRPr="00642EEE" w:rsidRDefault="00503073" w:rsidP="0069485D"/>
        </w:tc>
        <w:tc>
          <w:tcPr>
            <w:tcW w:w="3897" w:type="pct"/>
          </w:tcPr>
          <w:p w14:paraId="345971B6" w14:textId="77777777" w:rsidR="00503073" w:rsidRPr="00642EEE" w:rsidRDefault="00503073" w:rsidP="0069485D"/>
        </w:tc>
      </w:tr>
    </w:tbl>
    <w:p w14:paraId="5C95B352" w14:textId="77777777" w:rsidR="00503073" w:rsidRPr="00642EEE" w:rsidRDefault="00503073" w:rsidP="0069485D">
      <w:r>
        <w:br w:type="page"/>
      </w:r>
    </w:p>
    <w:p w14:paraId="760D2E72" w14:textId="149BA599" w:rsidR="00503073" w:rsidRPr="00642EEE" w:rsidRDefault="00503073" w:rsidP="002D30B2">
      <w:pPr>
        <w:pStyle w:val="Heading4"/>
      </w:pPr>
      <w:bookmarkStart w:id="59" w:name="_Toc135313078"/>
      <w:bookmarkStart w:id="60" w:name="_Toc135313163"/>
      <w:r w:rsidRPr="00642EEE">
        <w:lastRenderedPageBreak/>
        <w:t xml:space="preserve">Ultrasonic </w:t>
      </w:r>
      <w:r w:rsidR="00AA0611">
        <w:t>s</w:t>
      </w:r>
      <w:r w:rsidRPr="00642EEE">
        <w:t>ensor unpacked</w:t>
      </w:r>
      <w:bookmarkEnd w:id="59"/>
      <w:bookmarkEnd w:id="60"/>
    </w:p>
    <w:p w14:paraId="4A2F14B8" w14:textId="357427DE" w:rsidR="00503073" w:rsidRDefault="00AA12F2" w:rsidP="0069485D">
      <w:r w:rsidRPr="00642EEE">
        <w:rPr>
          <w:noProof/>
        </w:rPr>
        <w:drawing>
          <wp:anchor distT="0" distB="0" distL="114300" distR="114300" simplePos="0" relativeHeight="251658279" behindDoc="0" locked="0" layoutInCell="1" allowOverlap="1" wp14:anchorId="442A5194" wp14:editId="021F8181">
            <wp:simplePos x="0" y="0"/>
            <wp:positionH relativeFrom="column">
              <wp:posOffset>-43815</wp:posOffset>
            </wp:positionH>
            <wp:positionV relativeFrom="paragraph">
              <wp:posOffset>320675</wp:posOffset>
            </wp:positionV>
            <wp:extent cx="635000" cy="635000"/>
            <wp:effectExtent l="0" t="0" r="0" b="0"/>
            <wp:wrapSquare wrapText="bothSides"/>
            <wp:docPr id="1465402419" name="Picture 14654024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03073" w:rsidRPr="00642EEE">
        <w:t>Ultrasonic sensors can detect distance. They work by</w:t>
      </w:r>
      <w:r w:rsidRPr="00642EEE">
        <w:t xml:space="preserve"> </w:t>
      </w:r>
      <w:r w:rsidR="00503073" w:rsidRPr="00642EEE">
        <w:t>sending out a burst of ultrasound and listening for the echo when it bounces from an object. The Arduino board sends a short pulse to trigger the detection, then listens for a pulse</w:t>
      </w:r>
      <w:r w:rsidR="00046C8F" w:rsidRPr="00642EEE">
        <w:t xml:space="preserve"> </w:t>
      </w:r>
      <w:r w:rsidR="00503073" w:rsidRPr="00642EEE">
        <w:t xml:space="preserve">on the same pin using the </w:t>
      </w:r>
      <w:proofErr w:type="gramStart"/>
      <w:r w:rsidR="00503073" w:rsidRPr="00642EEE">
        <w:t>pulseIn(</w:t>
      </w:r>
      <w:proofErr w:type="gramEnd"/>
      <w:r w:rsidR="00503073" w:rsidRPr="00642EEE">
        <w:t>) function.</w:t>
      </w:r>
    </w:p>
    <w:p w14:paraId="54203FCB" w14:textId="64E9C10E" w:rsidR="008477D2" w:rsidRPr="00642EEE" w:rsidRDefault="008477D2" w:rsidP="008477D2">
      <w:pPr>
        <w:pStyle w:val="Caption"/>
      </w:pPr>
      <w:r>
        <w:t xml:space="preserve">Figure </w:t>
      </w:r>
      <w:r>
        <w:fldChar w:fldCharType="begin"/>
      </w:r>
      <w:r>
        <w:instrText xml:space="preserve"> SEQ Figure \* ARABIC </w:instrText>
      </w:r>
      <w:r>
        <w:fldChar w:fldCharType="separate"/>
      </w:r>
      <w:r w:rsidR="005743F7">
        <w:rPr>
          <w:noProof/>
        </w:rPr>
        <w:t>8</w:t>
      </w:r>
      <w:r>
        <w:fldChar w:fldCharType="end"/>
      </w:r>
      <w:r>
        <w:t xml:space="preserve"> –</w:t>
      </w:r>
      <w:r w:rsidRPr="00367614">
        <w:t xml:space="preserve"> how the HC-SR04 ultrasonic sensor works</w:t>
      </w:r>
    </w:p>
    <w:p w14:paraId="48004CDA" w14:textId="79C65A2C" w:rsidR="00046C8F" w:rsidRPr="0047739A" w:rsidRDefault="00503073" w:rsidP="0069485D">
      <w:r w:rsidRPr="00642EEE">
        <w:rPr>
          <w:noProof/>
        </w:rPr>
        <w:drawing>
          <wp:inline distT="0" distB="0" distL="0" distR="0" wp14:anchorId="438BBB6D" wp14:editId="23F893E4">
            <wp:extent cx="6116320" cy="2328530"/>
            <wp:effectExtent l="0" t="0" r="0" b="0"/>
            <wp:docPr id="21" name="Picture 21" descr="A diagram showing how the HC-SR04 ultrasonic sensor works. The diagram on the left shows the pins labelled for power, trig, echo and ground. &#10;The diagram on the right shows how the receiver and transmitter signal hits an object and returns. ">
              <a:extLst xmlns:a="http://schemas.openxmlformats.org/drawingml/2006/main">
                <a:ext uri="{FF2B5EF4-FFF2-40B4-BE49-F238E27FC236}">
                  <a16:creationId xmlns:a16="http://schemas.microsoft.com/office/drawing/2014/main" id="{46EAADB5-73A6-50EF-5169-8DB7FF64F2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0" descr="A diagram showing how the HC-SR04 ultrasonic sensor works. The diagram on the left shows the pins labelled for power, trig, echo and ground. &#10;The diagram on the right shows how the receiver and transmitter signal hits an object and returns. ">
                      <a:extLst>
                        <a:ext uri="{FF2B5EF4-FFF2-40B4-BE49-F238E27FC236}">
                          <a16:creationId xmlns:a16="http://schemas.microsoft.com/office/drawing/2014/main" id="{46EAADB5-73A6-50EF-5169-8DB7FF64F284}"/>
                        </a:ext>
                      </a:extLst>
                    </pic:cNvPr>
                    <pic:cNvPicPr>
                      <a:picLocks noChangeAspect="1"/>
                    </pic:cNvPicPr>
                  </pic:nvPicPr>
                  <pic:blipFill rotWithShape="1">
                    <a:blip r:embed="rId61"/>
                    <a:srcRect b="4902"/>
                    <a:stretch/>
                  </pic:blipFill>
                  <pic:spPr bwMode="auto">
                    <a:xfrm>
                      <a:off x="0" y="0"/>
                      <a:ext cx="6116320" cy="2328530"/>
                    </a:xfrm>
                    <a:prstGeom prst="rect">
                      <a:avLst/>
                    </a:prstGeom>
                    <a:ln>
                      <a:noFill/>
                    </a:ln>
                    <a:extLst>
                      <a:ext uri="{53640926-AAD7-44D8-BBD7-CCE9431645EC}">
                        <a14:shadowObscured xmlns:a14="http://schemas.microsoft.com/office/drawing/2010/main"/>
                      </a:ext>
                    </a:extLst>
                  </pic:spPr>
                </pic:pic>
              </a:graphicData>
            </a:graphic>
          </wp:inline>
        </w:drawing>
      </w:r>
    </w:p>
    <w:p w14:paraId="6741C3E6" w14:textId="30BE8849" w:rsidR="002B7538" w:rsidRPr="00A1290B" w:rsidRDefault="008F666B" w:rsidP="00A1290B">
      <w:pPr>
        <w:pStyle w:val="Imageattributioncaption"/>
        <w:rPr>
          <w:rStyle w:val="SubtleReference"/>
          <w:sz w:val="18"/>
        </w:rPr>
      </w:pPr>
      <w:r w:rsidRPr="00A1290B">
        <w:rPr>
          <w:rStyle w:val="SubtleReference"/>
          <w:sz w:val="18"/>
        </w:rPr>
        <w:t>Autodesk screen shots reprinted courtesy of</w:t>
      </w:r>
      <w:r w:rsidR="00AA0611" w:rsidRPr="00A1290B">
        <w:rPr>
          <w:rStyle w:val="SubtleReference"/>
          <w:sz w:val="18"/>
        </w:rPr>
        <w:t xml:space="preserve"> </w:t>
      </w:r>
      <w:hyperlink r:id="rId62" w:tooltip="Original URL:&#10;https://www.autodesk.com/company/legal-notices-trademarks/intellectual-property/copyright&#10;&#10;Click to follow link." w:history="1">
        <w:r w:rsidRPr="00A1290B">
          <w:rPr>
            <w:rStyle w:val="Hyperlink"/>
            <w:color w:val="auto"/>
            <w:u w:val="none"/>
          </w:rPr>
          <w:t>Autodesk, Inc</w:t>
        </w:r>
      </w:hyperlink>
      <w:r w:rsidRPr="00A1290B">
        <w:rPr>
          <w:rStyle w:val="SubtleReference"/>
          <w:sz w:val="18"/>
        </w:rPr>
        <w:t>.</w:t>
      </w:r>
    </w:p>
    <w:p w14:paraId="75D2E8F7" w14:textId="33FDD6FD" w:rsidR="00503073" w:rsidRDefault="00503073" w:rsidP="0069485D">
      <w:r w:rsidRPr="00642EEE">
        <w:t>When running programs your code may not appear to be working properly. There is a screen in Arduino software known as</w:t>
      </w:r>
      <w:r w:rsidR="00AA0611">
        <w:t xml:space="preserve"> </w:t>
      </w:r>
      <w:r w:rsidRPr="00642EEE">
        <w:t>serial monitor</w:t>
      </w:r>
      <w:r w:rsidR="00AA0611">
        <w:t xml:space="preserve"> </w:t>
      </w:r>
      <w:r w:rsidRPr="00642EEE">
        <w:t xml:space="preserve">that can indicate what is happening in the program and allow you to check if your program functions properly. This is where to find it (there are </w:t>
      </w:r>
      <w:r w:rsidR="00B76161">
        <w:t>2</w:t>
      </w:r>
      <w:r w:rsidRPr="00642EEE">
        <w:t xml:space="preserve"> places circled):</w:t>
      </w:r>
    </w:p>
    <w:p w14:paraId="23BAB354" w14:textId="1BE2A44D" w:rsidR="008477D2" w:rsidRPr="00642EEE" w:rsidRDefault="008477D2" w:rsidP="008477D2">
      <w:pPr>
        <w:pStyle w:val="Caption"/>
      </w:pPr>
      <w:r>
        <w:t xml:space="preserve">Figure </w:t>
      </w:r>
      <w:r>
        <w:fldChar w:fldCharType="begin"/>
      </w:r>
      <w:r>
        <w:instrText xml:space="preserve"> SEQ Figure \* ARABIC </w:instrText>
      </w:r>
      <w:r>
        <w:fldChar w:fldCharType="separate"/>
      </w:r>
      <w:r w:rsidR="005743F7">
        <w:rPr>
          <w:noProof/>
        </w:rPr>
        <w:t>9</w:t>
      </w:r>
      <w:r>
        <w:fldChar w:fldCharType="end"/>
      </w:r>
      <w:r>
        <w:t xml:space="preserve"> – how to access the 'Serial Monitor'</w:t>
      </w:r>
    </w:p>
    <w:p w14:paraId="3574E69D" w14:textId="77777777" w:rsidR="00503073" w:rsidRPr="0047739A" w:rsidRDefault="00503073" w:rsidP="0069485D">
      <w:r w:rsidRPr="00642EEE">
        <w:rPr>
          <w:noProof/>
        </w:rPr>
        <w:drawing>
          <wp:inline distT="0" distB="0" distL="0" distR="0" wp14:anchorId="7E4E9930" wp14:editId="3272AA31">
            <wp:extent cx="5818592" cy="2068403"/>
            <wp:effectExtent l="0" t="0" r="0" b="8255"/>
            <wp:docPr id="22" name="Picture 22" descr="The serial monitor can be accessed either by clicking the icon on the right of the top tool bar or by selecting Tools, Serial Monitor.">
              <a:extLst xmlns:a="http://schemas.openxmlformats.org/drawingml/2006/main">
                <a:ext uri="{FF2B5EF4-FFF2-40B4-BE49-F238E27FC236}">
                  <a16:creationId xmlns:a16="http://schemas.microsoft.com/office/drawing/2014/main" id="{3A532D57-DC24-924C-3F64-08892D246E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0" descr="The serial monitor can be accessed either by clicking the icon on the right of the top tool bar or by selecting Tools, Serial Monitor.">
                      <a:extLst>
                        <a:ext uri="{FF2B5EF4-FFF2-40B4-BE49-F238E27FC236}">
                          <a16:creationId xmlns:a16="http://schemas.microsoft.com/office/drawing/2014/main" id="{3A532D57-DC24-924C-3F64-08892D246E3F}"/>
                        </a:ext>
                      </a:extLst>
                    </pic:cNvPr>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5833621" cy="2073746"/>
                    </a:xfrm>
                    <a:prstGeom prst="rect">
                      <a:avLst/>
                    </a:prstGeom>
                  </pic:spPr>
                </pic:pic>
              </a:graphicData>
            </a:graphic>
          </wp:inline>
        </w:drawing>
      </w:r>
    </w:p>
    <w:p w14:paraId="0576F15D" w14:textId="4482C59A" w:rsidR="008535F2" w:rsidRPr="00A1290B" w:rsidRDefault="00536589" w:rsidP="00A1290B">
      <w:pPr>
        <w:pStyle w:val="Imageattributioncaption"/>
        <w:rPr>
          <w:rStyle w:val="Emphasis"/>
          <w:i w:val="0"/>
        </w:rPr>
      </w:pPr>
      <w:r w:rsidRPr="00A1290B">
        <w:rPr>
          <w:rStyle w:val="Emphasis"/>
          <w:i w:val="0"/>
        </w:rPr>
        <w:t>Images taken from</w:t>
      </w:r>
      <w:r w:rsidR="0047739A" w:rsidRPr="00A1290B">
        <w:rPr>
          <w:rStyle w:val="Emphasis"/>
          <w:i w:val="0"/>
        </w:rPr>
        <w:t xml:space="preserve"> </w:t>
      </w:r>
      <w:hyperlink r:id="rId64" w:tooltip="Original URL:&#10;https://www.arduino.cc/&#10;&#10;Click to follow link." w:history="1">
        <w:r w:rsidRPr="00A1290B">
          <w:rPr>
            <w:rStyle w:val="Hyperlink"/>
          </w:rPr>
          <w:t>Arduino</w:t>
        </w:r>
      </w:hyperlink>
      <w:r w:rsidR="0047739A" w:rsidRPr="00A1290B">
        <w:rPr>
          <w:rStyle w:val="Emphasis"/>
          <w:i w:val="0"/>
        </w:rPr>
        <w:t xml:space="preserve"> </w:t>
      </w:r>
      <w:r w:rsidR="00D03E5C" w:rsidRPr="00A1290B">
        <w:rPr>
          <w:rStyle w:val="Emphasis"/>
          <w:i w:val="0"/>
        </w:rPr>
        <w:t>are</w:t>
      </w:r>
      <w:r w:rsidRPr="00A1290B">
        <w:rPr>
          <w:rStyle w:val="Emphasis"/>
          <w:i w:val="0"/>
        </w:rPr>
        <w:t xml:space="preserve"> licensed under</w:t>
      </w:r>
      <w:r w:rsidR="00B76161" w:rsidRPr="00A1290B">
        <w:rPr>
          <w:rStyle w:val="Emphasis"/>
          <w:i w:val="0"/>
        </w:rPr>
        <w:t xml:space="preserve"> </w:t>
      </w:r>
      <w:hyperlink r:id="rId65" w:tooltip="Original URL:&#10;https://creativecommons.org/licenses/by-sa/3.0/legalcode&#10;&#10;Click to follow link." w:history="1">
        <w:r w:rsidR="00EB2886" w:rsidRPr="00A1290B">
          <w:rPr>
            <w:rStyle w:val="Hyperlink"/>
          </w:rPr>
          <w:t>CC BY-SA 3.0</w:t>
        </w:r>
      </w:hyperlink>
      <w:r w:rsidRPr="00A1290B">
        <w:rPr>
          <w:rStyle w:val="Emphasis"/>
          <w:i w:val="0"/>
        </w:rPr>
        <w:t>.</w:t>
      </w:r>
    </w:p>
    <w:p w14:paraId="1B241682" w14:textId="77777777" w:rsidR="008F666B" w:rsidRDefault="008F666B" w:rsidP="0069485D">
      <w:r>
        <w:br w:type="page"/>
      </w:r>
    </w:p>
    <w:p w14:paraId="3D308513" w14:textId="290517EF" w:rsidR="00503073" w:rsidRPr="00162720" w:rsidRDefault="00503073" w:rsidP="009B45F8">
      <w:pPr>
        <w:pStyle w:val="Heading4"/>
      </w:pPr>
      <w:bookmarkStart w:id="61" w:name="_Toc135313079"/>
      <w:bookmarkStart w:id="62" w:name="_Toc135313164"/>
      <w:r w:rsidRPr="00162720">
        <w:lastRenderedPageBreak/>
        <w:t>Activity</w:t>
      </w:r>
      <w:r w:rsidR="00162720">
        <w:t xml:space="preserve"> – </w:t>
      </w:r>
      <w:r w:rsidR="004F4C10">
        <w:t>t</w:t>
      </w:r>
      <w:r w:rsidR="00162720">
        <w:t xml:space="preserve">est the ultrasonic </w:t>
      </w:r>
      <w:r w:rsidR="00941845">
        <w:t>sensor with the Serial Monitor</w:t>
      </w:r>
      <w:bookmarkEnd w:id="61"/>
      <w:bookmarkEnd w:id="62"/>
    </w:p>
    <w:p w14:paraId="5554CFC9" w14:textId="5E37ECBB" w:rsidR="00174CA0" w:rsidRPr="00D1393F" w:rsidRDefault="007410FE" w:rsidP="0069485D">
      <w:r w:rsidRPr="004F4C10">
        <w:t>Keeping track of everything going on in your program can be an uphill battle. The serial monitor is a way to listen to what's going on in your code by reporting back to the computer over the USB cable.</w:t>
      </w:r>
      <w:r w:rsidR="000F4AF9">
        <w:t xml:space="preserve"> </w:t>
      </w:r>
      <w:r w:rsidRPr="004F4C10">
        <w:t xml:space="preserve">You can use the Serial Monitor to </w:t>
      </w:r>
      <w:r w:rsidR="000F4AF9">
        <w:t>‘</w:t>
      </w:r>
      <w:r w:rsidRPr="004F4C10">
        <w:t>talk</w:t>
      </w:r>
      <w:r w:rsidR="000F4AF9">
        <w:t>’</w:t>
      </w:r>
      <w:r w:rsidRPr="004F4C10">
        <w:t xml:space="preserve"> to the computer as a way </w:t>
      </w:r>
      <w:r w:rsidR="00547B41" w:rsidRPr="004F4C10">
        <w:t>of</w:t>
      </w:r>
      <w:r w:rsidRPr="004F4C10">
        <w:t xml:space="preserve"> check</w:t>
      </w:r>
      <w:r w:rsidR="00547B41" w:rsidRPr="004F4C10">
        <w:t>ing</w:t>
      </w:r>
      <w:r w:rsidRPr="004F4C10">
        <w:t xml:space="preserve"> if the Arduino code is doing what you intended. This can be very useful for solving problems with your code and is called ‘debugging’.</w:t>
      </w:r>
    </w:p>
    <w:p w14:paraId="6335C3EA" w14:textId="639D32A9" w:rsidR="00941845" w:rsidRDefault="00FF6325" w:rsidP="0069485D">
      <w:r>
        <w:rPr>
          <w:noProof/>
        </w:rPr>
        <w:drawing>
          <wp:anchor distT="0" distB="0" distL="114300" distR="114300" simplePos="0" relativeHeight="251658316" behindDoc="0" locked="0" layoutInCell="1" allowOverlap="1" wp14:anchorId="3FEB77B4" wp14:editId="7AA7407B">
            <wp:simplePos x="0" y="0"/>
            <wp:positionH relativeFrom="column">
              <wp:posOffset>-26989</wp:posOffset>
            </wp:positionH>
            <wp:positionV relativeFrom="paragraph">
              <wp:posOffset>13420</wp:posOffset>
            </wp:positionV>
            <wp:extent cx="635000" cy="635000"/>
            <wp:effectExtent l="0" t="0" r="0" b="0"/>
            <wp:wrapSquare wrapText="bothSides"/>
            <wp:docPr id="1743730483" name="Picture 17437304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41845" w:rsidRPr="00D1393F">
        <w:t>Connect the ultrasonic sensor to your Arduino UNO. See diagram below.</w:t>
      </w:r>
    </w:p>
    <w:p w14:paraId="05476448" w14:textId="77777777" w:rsidR="008477D2" w:rsidRDefault="008477D2" w:rsidP="0069485D"/>
    <w:p w14:paraId="65C97DC3" w14:textId="2A23977E" w:rsidR="008477D2" w:rsidRPr="00D1393F" w:rsidRDefault="008477D2" w:rsidP="008477D2">
      <w:pPr>
        <w:pStyle w:val="Caption"/>
      </w:pPr>
      <w:r>
        <w:t xml:space="preserve">Figure </w:t>
      </w:r>
      <w:r>
        <w:fldChar w:fldCharType="begin"/>
      </w:r>
      <w:r>
        <w:instrText xml:space="preserve"> SEQ Figure \* ARABIC </w:instrText>
      </w:r>
      <w:r>
        <w:fldChar w:fldCharType="separate"/>
      </w:r>
      <w:r w:rsidR="005743F7">
        <w:rPr>
          <w:noProof/>
        </w:rPr>
        <w:t>10</w:t>
      </w:r>
      <w:r>
        <w:fldChar w:fldCharType="end"/>
      </w:r>
      <w:r>
        <w:t xml:space="preserve"> – d</w:t>
      </w:r>
      <w:r w:rsidRPr="004855D4">
        <w:t>iagram depicting wiring for the ultrasonic sensor connected to an Arduino UNO</w:t>
      </w:r>
    </w:p>
    <w:p w14:paraId="33487C84" w14:textId="15E3B863" w:rsidR="0063020A" w:rsidRDefault="0078294A" w:rsidP="0069485D">
      <w:r w:rsidRPr="00D8682C">
        <w:rPr>
          <w:noProof/>
        </w:rPr>
        <w:drawing>
          <wp:inline distT="0" distB="0" distL="0" distR="0" wp14:anchorId="5C257033" wp14:editId="07888559">
            <wp:extent cx="6230002" cy="3274827"/>
            <wp:effectExtent l="0" t="0" r="5715" b="1905"/>
            <wp:docPr id="28" name="Picture 28" descr="Diagram depicting wiring for the ultrasonic sensor connected to an Arduino UNO.&#10;Attach pin D2 Arduino to pin Echo of HC-SR04. Attach pin D3 Arduino to pin Trig of HC-SR04. Attach pin 5V Arduino to pin VCC of HC-SR04. Attach pin GND Arduino to pin GND of HC-SR0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 depicting wiring for the ultrasonic sensor connected to an Arduino UNO.&#10;Attach pin D2 Arduino to pin Echo of HC-SR04. Attach pin D3 Arduino to pin Trig of HC-SR04. Attach pin 5V Arduino to pin VCC of HC-SR04. Attach pin GND Arduino to pin GND of HC-SR04.&#10;"/>
                    <pic:cNvPicPr/>
                  </pic:nvPicPr>
                  <pic:blipFill rotWithShape="1">
                    <a:blip r:embed="rId66">
                      <a:extLst>
                        <a:ext uri="{28A0092B-C50C-407E-A947-70E740481C1C}">
                          <a14:useLocalDpi xmlns:a14="http://schemas.microsoft.com/office/drawing/2010/main" val="0"/>
                        </a:ext>
                      </a:extLst>
                    </a:blip>
                    <a:srcRect r="12939"/>
                    <a:stretch/>
                  </pic:blipFill>
                  <pic:spPr bwMode="auto">
                    <a:xfrm>
                      <a:off x="0" y="0"/>
                      <a:ext cx="6280611" cy="3301430"/>
                    </a:xfrm>
                    <a:prstGeom prst="rect">
                      <a:avLst/>
                    </a:prstGeom>
                    <a:ln>
                      <a:noFill/>
                    </a:ln>
                    <a:extLst>
                      <a:ext uri="{53640926-AAD7-44D8-BBD7-CCE9431645EC}">
                        <a14:shadowObscured xmlns:a14="http://schemas.microsoft.com/office/drawing/2010/main"/>
                      </a:ext>
                    </a:extLst>
                  </pic:spPr>
                </pic:pic>
              </a:graphicData>
            </a:graphic>
          </wp:inline>
        </w:drawing>
      </w:r>
    </w:p>
    <w:p w14:paraId="763A0B9D" w14:textId="7E6B1A36" w:rsidR="00C128BC" w:rsidRPr="00EB2886" w:rsidRDefault="00162720" w:rsidP="007B6040">
      <w:pPr>
        <w:pStyle w:val="Imageattributioncaption"/>
        <w:rPr>
          <w:b/>
          <w:bCs/>
          <w:sz w:val="22"/>
          <w:szCs w:val="16"/>
        </w:rPr>
      </w:pPr>
      <w:r w:rsidRPr="007B6040">
        <w:t xml:space="preserve">Autodesk screen shots reprinted courtesy </w:t>
      </w:r>
      <w:r w:rsidRPr="002C39E6">
        <w:t>o</w:t>
      </w:r>
      <w:r w:rsidR="00D1393F" w:rsidRPr="002C39E6">
        <w:rPr>
          <w:bCs/>
        </w:rPr>
        <w:t xml:space="preserve">f </w:t>
      </w:r>
      <w:hyperlink r:id="rId67" w:tooltip="Original URL:&#10;https://www.autodesk.com/company/legal-notices-trademarks/intellectual-property/copyright&#10;&#10;Click to follow link." w:history="1">
        <w:r w:rsidRPr="002C39E6">
          <w:rPr>
            <w:rStyle w:val="Hyperlink"/>
            <w:bCs/>
          </w:rPr>
          <w:t>Autodesk, Inc</w:t>
        </w:r>
      </w:hyperlink>
      <w:r w:rsidRPr="002C39E6">
        <w:rPr>
          <w:bCs/>
        </w:rPr>
        <w:t>.</w:t>
      </w:r>
    </w:p>
    <w:p w14:paraId="30492200" w14:textId="7486E632" w:rsidR="00C128BC" w:rsidRPr="00D1393F" w:rsidRDefault="00C128BC" w:rsidP="0069485D">
      <w:r w:rsidRPr="00D1393F">
        <w:t>Once you have opened serial monitor nothing happens unless you add code into your sketch telling the IDE what data to display on the serial monitor. Run the serial monitor with the sketch on the Arduino to see what happens as you move the ultrasonic sensor.</w:t>
      </w:r>
    </w:p>
    <w:p w14:paraId="542E4AC6" w14:textId="07F20E85" w:rsidR="00BF2F9F" w:rsidRDefault="00BF2F9F" w:rsidP="0069485D">
      <w:r w:rsidRPr="005454FD">
        <w:rPr>
          <w:color w:val="C85000"/>
        </w:rPr>
        <w:t>Se</w:t>
      </w:r>
      <w:r w:rsidRPr="005454FD">
        <w:rPr>
          <w:color w:val="C85000"/>
          <w:spacing w:val="-1"/>
        </w:rPr>
        <w:t>ri</w:t>
      </w:r>
      <w:r w:rsidRPr="005454FD">
        <w:rPr>
          <w:color w:val="C85000"/>
        </w:rPr>
        <w:t>a</w:t>
      </w:r>
      <w:r w:rsidRPr="005454FD">
        <w:rPr>
          <w:color w:val="C85000"/>
          <w:spacing w:val="-1"/>
        </w:rPr>
        <w:t>l</w:t>
      </w:r>
      <w:r w:rsidRPr="001E037E">
        <w:rPr>
          <w:color w:val="B85410"/>
        </w:rPr>
        <w:t>.</w:t>
      </w:r>
      <w:r w:rsidRPr="005454FD">
        <w:rPr>
          <w:color w:val="C85000"/>
          <w:spacing w:val="-2"/>
        </w:rPr>
        <w:t>b</w:t>
      </w:r>
      <w:r w:rsidRPr="005454FD">
        <w:rPr>
          <w:color w:val="C85000"/>
        </w:rPr>
        <w:t>e</w:t>
      </w:r>
      <w:r w:rsidRPr="005454FD">
        <w:rPr>
          <w:color w:val="C85000"/>
          <w:spacing w:val="-2"/>
        </w:rPr>
        <w:t>g</w:t>
      </w:r>
      <w:r w:rsidRPr="005454FD">
        <w:rPr>
          <w:color w:val="C85000"/>
          <w:spacing w:val="-1"/>
        </w:rPr>
        <w:t>i</w:t>
      </w:r>
      <w:r w:rsidRPr="005454FD">
        <w:rPr>
          <w:color w:val="C85000"/>
        </w:rPr>
        <w:t>n</w:t>
      </w:r>
      <w:r>
        <w:rPr>
          <w:color w:val="C85000"/>
        </w:rPr>
        <w:t xml:space="preserve"> </w:t>
      </w:r>
      <w:r w:rsidRPr="00E2472B">
        <w:rPr>
          <w:spacing w:val="-1"/>
        </w:rPr>
        <w:t>(</w:t>
      </w:r>
      <w:r w:rsidRPr="00E2472B">
        <w:t>9600</w:t>
      </w:r>
      <w:proofErr w:type="gramStart"/>
      <w:r w:rsidRPr="00E2472B">
        <w:rPr>
          <w:spacing w:val="-1"/>
        </w:rPr>
        <w:t>)</w:t>
      </w:r>
      <w:r w:rsidR="00C71BF4" w:rsidRPr="00E2472B">
        <w:t>;</w:t>
      </w:r>
      <w:proofErr w:type="gramEnd"/>
    </w:p>
    <w:p w14:paraId="0EF77AA7" w14:textId="77777777" w:rsidR="00BF2F9F" w:rsidRPr="00FB10AD" w:rsidRDefault="00BF2F9F" w:rsidP="0069485D">
      <w:r w:rsidRPr="00FB10AD">
        <w:lastRenderedPageBreak/>
        <w:t>This line is in the Setup. The 9600 refers to the communication speed between the Arduino and the computer. It must match the number in the bottom of the serial monitor window.</w:t>
      </w:r>
    </w:p>
    <w:p w14:paraId="472921A6" w14:textId="6C23B684" w:rsidR="00BF2F9F" w:rsidRDefault="00BF2F9F" w:rsidP="0069485D">
      <w:r w:rsidRPr="005454FD">
        <w:rPr>
          <w:color w:val="C85000"/>
        </w:rPr>
        <w:t>Se</w:t>
      </w:r>
      <w:r w:rsidRPr="005454FD">
        <w:rPr>
          <w:color w:val="C85000"/>
          <w:spacing w:val="-1"/>
        </w:rPr>
        <w:t>ri</w:t>
      </w:r>
      <w:r w:rsidRPr="005454FD">
        <w:rPr>
          <w:color w:val="C85000"/>
        </w:rPr>
        <w:t>a</w:t>
      </w:r>
      <w:r w:rsidRPr="005454FD">
        <w:rPr>
          <w:color w:val="C85000"/>
          <w:spacing w:val="-1"/>
        </w:rPr>
        <w:t>l</w:t>
      </w:r>
      <w:r w:rsidRPr="005454FD">
        <w:rPr>
          <w:color w:val="C85000"/>
        </w:rPr>
        <w:t>.p</w:t>
      </w:r>
      <w:r w:rsidRPr="005454FD">
        <w:rPr>
          <w:color w:val="C85000"/>
          <w:spacing w:val="-1"/>
        </w:rPr>
        <w:t>ri</w:t>
      </w:r>
      <w:r w:rsidRPr="005454FD">
        <w:rPr>
          <w:color w:val="C85000"/>
        </w:rPr>
        <w:t>nt</w:t>
      </w:r>
      <w:r w:rsidRPr="005454FD">
        <w:rPr>
          <w:color w:val="C85000"/>
          <w:spacing w:val="-3"/>
        </w:rPr>
        <w:t>l</w:t>
      </w:r>
      <w:r w:rsidRPr="005454FD">
        <w:rPr>
          <w:color w:val="C85000"/>
        </w:rPr>
        <w:t>n</w:t>
      </w:r>
      <w:r>
        <w:rPr>
          <w:color w:val="C85000"/>
        </w:rPr>
        <w:t xml:space="preserve"> </w:t>
      </w:r>
      <w:r w:rsidRPr="00DE2A7E">
        <w:rPr>
          <w:spacing w:val="-1"/>
        </w:rPr>
        <w:t>(</w:t>
      </w:r>
      <w:r w:rsidRPr="00DE2A7E">
        <w:t>distance</w:t>
      </w:r>
      <w:proofErr w:type="gramStart"/>
      <w:r w:rsidRPr="00DE2A7E">
        <w:rPr>
          <w:spacing w:val="-1"/>
        </w:rPr>
        <w:t>)</w:t>
      </w:r>
      <w:r w:rsidR="00C71BF4" w:rsidRPr="00DE2A7E">
        <w:rPr>
          <w:spacing w:val="-1"/>
        </w:rPr>
        <w:t>;</w:t>
      </w:r>
      <w:proofErr w:type="gramEnd"/>
    </w:p>
    <w:p w14:paraId="0FFCB400" w14:textId="1B9B46CC" w:rsidR="00BF2F9F" w:rsidRPr="00D53720" w:rsidRDefault="00904B65" w:rsidP="000A390C">
      <w:pPr>
        <w:spacing w:after="240"/>
      </w:pPr>
      <w:r>
        <w:rPr>
          <w:b/>
          <w:bCs/>
          <w:noProof/>
        </w:rPr>
        <w:drawing>
          <wp:anchor distT="0" distB="0" distL="114300" distR="114300" simplePos="0" relativeHeight="251658317" behindDoc="0" locked="0" layoutInCell="1" allowOverlap="1" wp14:anchorId="2191DEC3" wp14:editId="24F23FFE">
            <wp:simplePos x="0" y="0"/>
            <wp:positionH relativeFrom="margin">
              <wp:posOffset>-27940</wp:posOffset>
            </wp:positionH>
            <wp:positionV relativeFrom="paragraph">
              <wp:posOffset>867410</wp:posOffset>
            </wp:positionV>
            <wp:extent cx="596900" cy="596900"/>
            <wp:effectExtent l="0" t="0" r="0" b="0"/>
            <wp:wrapSquare wrapText="bothSides"/>
            <wp:docPr id="960707845" name="Picture 9607078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596900" cy="596900"/>
                    </a:xfrm>
                    <a:prstGeom prst="rect">
                      <a:avLst/>
                    </a:prstGeom>
                  </pic:spPr>
                </pic:pic>
              </a:graphicData>
            </a:graphic>
            <wp14:sizeRelH relativeFrom="page">
              <wp14:pctWidth>0</wp14:pctWidth>
            </wp14:sizeRelH>
            <wp14:sizeRelV relativeFrom="page">
              <wp14:pctHeight>0</wp14:pctHeight>
            </wp14:sizeRelV>
          </wp:anchor>
        </w:drawing>
      </w:r>
      <w:r w:rsidR="00BF2F9F" w:rsidRPr="00D53720">
        <w:t xml:space="preserve">This line prints the value in the brackets () to the computer via the USB cable. In this case it is the value that was read from the </w:t>
      </w:r>
      <w:r w:rsidR="002E6B86" w:rsidRPr="00D53720">
        <w:t>variable distance</w:t>
      </w:r>
      <w:r w:rsidR="00BF2F9F" w:rsidRPr="00D53720">
        <w:t>. After printing the value to the screen, it starts a new line.</w:t>
      </w:r>
    </w:p>
    <w:p w14:paraId="5845F2C0" w14:textId="039DCD94" w:rsidR="00EA2D84" w:rsidRDefault="002E6B86" w:rsidP="00483CF7">
      <w:pPr>
        <w:spacing w:after="240"/>
      </w:pPr>
      <w:r w:rsidRPr="00C71BF4">
        <w:t>Create a sketch using the</w:t>
      </w:r>
      <w:r w:rsidR="0058399D" w:rsidRPr="00C71BF4">
        <w:t xml:space="preserve"> code</w:t>
      </w:r>
      <w:r w:rsidRPr="00C71BF4">
        <w:t xml:space="preserve"> below</w:t>
      </w:r>
      <w:r w:rsidR="0058399D" w:rsidRPr="00C71BF4">
        <w:t xml:space="preserve"> to activate the serial monitor.</w:t>
      </w:r>
    </w:p>
    <w:p w14:paraId="2A7674BE" w14:textId="4F722DC6" w:rsidR="00EA2D84" w:rsidRPr="00EA2D84" w:rsidRDefault="00DF56B8" w:rsidP="00DF56B8">
      <w:pPr>
        <w:pStyle w:val="Caption"/>
      </w:pPr>
      <w:r>
        <w:t xml:space="preserve">Figure </w:t>
      </w:r>
      <w:r>
        <w:fldChar w:fldCharType="begin"/>
      </w:r>
      <w:r>
        <w:instrText xml:space="preserve"> SEQ Figure \* ARABIC </w:instrText>
      </w:r>
      <w:r>
        <w:fldChar w:fldCharType="separate"/>
      </w:r>
      <w:r w:rsidR="005743F7">
        <w:rPr>
          <w:noProof/>
        </w:rPr>
        <w:t>11</w:t>
      </w:r>
      <w:r>
        <w:fldChar w:fldCharType="end"/>
      </w:r>
      <w:r>
        <w:t xml:space="preserve"> – </w:t>
      </w:r>
      <w:r w:rsidRPr="003920E1">
        <w:t>coding for the ultrasonic sensor to write to the serial monitor</w:t>
      </w:r>
    </w:p>
    <w:p w14:paraId="6E7DBCFF" w14:textId="0302FB86" w:rsidR="002A6EFA" w:rsidRDefault="00D70F4D" w:rsidP="0069485D">
      <w:pPr>
        <w:rPr>
          <w:rFonts w:eastAsia="Times New Roman"/>
          <w:color w:val="000000"/>
          <w:lang w:eastAsia="en-GB"/>
        </w:rPr>
      </w:pPr>
      <w:r>
        <w:rPr>
          <w:noProof/>
        </w:rPr>
        <w:drawing>
          <wp:inline distT="0" distB="0" distL="0" distR="0" wp14:anchorId="6E3997D5" wp14:editId="59B44E23">
            <wp:extent cx="6103088" cy="4856318"/>
            <wp:effectExtent l="12700" t="12700" r="18415" b="8255"/>
            <wp:docPr id="35" name="Picture 35" descr="Image showing coding for the ultrasonic sensor to write to the serial monitor. &#10;&#10;#define echoPin 2 // attach pin D2 Arduino to pin Echo of HC-SR04&#10;#define trigPin 3 //attach pin D3 Arduino to pin Trig of HC-SR04&#10;&#10;// defines variables&#10;long duration; // variable for the duration of sound wave travel&#10;int distance; // variable for the distance measurement&#10;&#10;void setup() {&#10;  pinMode(trigPin, OUTPUT); // Sets the trigPin as an OUTPUT&#10;  pinMode(echoPin, INPUT); // Sets the echoPin as an INPUT&#10;  Serial.begin(9600); // // Serial Communication is starting with 9600 of baudrate speed&#10;  Serial.println(&quot;Ultrasonic Sensor HC-SR04 Test&quot;); // print some text in Serial Monitor&#10;  Serial.println(&quot;with Arduino UNO R3&quot;);&#10;}&#10;void loop() {&#10;  // Clears the trigPin condition&#10;  digitalWrite(trigPin, LOW);&#10;  delayMicroseconds(2);&#10;  // Sets the trigPin HIGH (ACTIVE) for 10 microseconds&#10;  digitalWrite(trigPin, HIGH);&#10;  delayMicroseconds(10);&#10;  digitalWrite(trigPin, LOW);&#10;  // Reads the echoPin, returns the sound wave travel time in microseconds&#10;  duration = pulseIn(echoPin, HIGH);&#10;  // Calculating the distance&#10;  distance = duration * 0.034 / 2; // Speed of sound wave divided by 2 (go and back)&#10;  // Displays the distance on the Serial Monitor&#10;  Serial.print(&quot;Distance: &quot;);&#10;  Serial.print(distance);&#10;  Serial.println(&quot; cm&quo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Image showing coding for the ultrasonic sensor to write to the serial monitor. &#10;&#10;#define echoPin 2 // attach pin D2 Arduino to pin Echo of HC-SR04&#10;#define trigPin 3 //attach pin D3 Arduino to pin Trig of HC-SR04&#10;&#10;// defines variables&#10;long duration; // variable for the duration of sound wave travel&#10;int distance; // variable for the distance measurement&#10;&#10;void setup() {&#10;  pinMode(trigPin, OUTPUT); // Sets the trigPin as an OUTPUT&#10;  pinMode(echoPin, INPUT); // Sets the echoPin as an INPUT&#10;  Serial.begin(9600); // // Serial Communication is starting with 9600 of baudrate speed&#10;  Serial.println(&quot;Ultrasonic Sensor HC-SR04 Test&quot;); // print some text in Serial Monitor&#10;  Serial.println(&quot;with Arduino UNO R3&quot;);&#10;}&#10;void loop() {&#10;  // Clears the trigPin condition&#10;  digitalWrite(trigPin, LOW);&#10;  delayMicroseconds(2);&#10;  // Sets the trigPin HIGH (ACTIVE) for 10 microseconds&#10;  digitalWrite(trigPin, HIGH);&#10;  delayMicroseconds(10);&#10;  digitalWrite(trigPin, LOW);&#10;  // Reads the echoPin, returns the sound wave travel time in microseconds&#10;  duration = pulseIn(echoPin, HIGH);&#10;  // Calculating the distance&#10;  distance = duration * 0.034 / 2; // Speed of sound wave divided by 2 (go and back)&#10;  // Displays the distance on the Serial Monitor&#10;  Serial.print(&quot;Distance: &quot;);&#10;  Serial.print(distance);&#10;  Serial.println(&quot; cm&quot;);&#10;}"/>
                    <pic:cNvPicPr/>
                  </pic:nvPicPr>
                  <pic:blipFill rotWithShape="1">
                    <a:blip r:embed="rId68">
                      <a:extLst>
                        <a:ext uri="{28A0092B-C50C-407E-A947-70E740481C1C}">
                          <a14:useLocalDpi xmlns:a14="http://schemas.microsoft.com/office/drawing/2010/main" val="0"/>
                        </a:ext>
                      </a:extLst>
                    </a:blip>
                    <a:srcRect t="2762"/>
                    <a:stretch/>
                  </pic:blipFill>
                  <pic:spPr bwMode="auto">
                    <a:xfrm>
                      <a:off x="0" y="0"/>
                      <a:ext cx="6138609" cy="488458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5B6C11D" w14:textId="5FF34930" w:rsidR="00695CC0" w:rsidRDefault="00523145" w:rsidP="007B6040">
      <w:pPr>
        <w:pStyle w:val="Imageattributioncaption"/>
        <w:rPr>
          <w:rFonts w:eastAsia="Times New Roman"/>
          <w:lang w:eastAsia="en-GB"/>
        </w:rPr>
      </w:pPr>
      <w:r w:rsidRPr="00E82DFD">
        <w:rPr>
          <w:rFonts w:eastAsia="Times New Roman"/>
          <w:color w:val="000000"/>
          <w:lang w:eastAsia="en-GB"/>
        </w:rPr>
        <w:t>Images taken from</w:t>
      </w:r>
      <w:r w:rsidR="002A6EFA">
        <w:rPr>
          <w:rFonts w:eastAsia="Times New Roman"/>
          <w:color w:val="000000"/>
          <w:lang w:eastAsia="en-GB"/>
        </w:rPr>
        <w:t xml:space="preserve"> </w:t>
      </w:r>
      <w:hyperlink r:id="rId69" w:tooltip="Original URL:&#10;https://www.arduino.cc/&#10;&#10;Click to follow link." w:history="1">
        <w:r w:rsidRPr="00E82DFD">
          <w:rPr>
            <w:rFonts w:eastAsia="Times New Roman"/>
            <w:color w:val="0563C1"/>
            <w:u w:val="single"/>
            <w:lang w:eastAsia="en-GB"/>
          </w:rPr>
          <w:t>Arduino</w:t>
        </w:r>
      </w:hyperlink>
      <w:r w:rsidR="002A6EFA">
        <w:rPr>
          <w:rFonts w:eastAsia="Times New Roman"/>
          <w:color w:val="000000"/>
          <w:lang w:eastAsia="en-GB"/>
        </w:rPr>
        <w:t xml:space="preserve"> </w:t>
      </w:r>
      <w:r w:rsidRPr="00E82DFD">
        <w:rPr>
          <w:rFonts w:eastAsia="Times New Roman"/>
          <w:color w:val="000000"/>
          <w:lang w:eastAsia="en-GB"/>
        </w:rPr>
        <w:t>a</w:t>
      </w:r>
      <w:r w:rsidR="004F6773">
        <w:rPr>
          <w:rFonts w:eastAsia="Times New Roman"/>
          <w:color w:val="000000"/>
          <w:lang w:eastAsia="en-GB"/>
        </w:rPr>
        <w:t>re</w:t>
      </w:r>
      <w:r w:rsidRPr="00E82DFD">
        <w:rPr>
          <w:rFonts w:eastAsia="Times New Roman"/>
          <w:color w:val="000000"/>
          <w:lang w:eastAsia="en-GB"/>
        </w:rPr>
        <w:t xml:space="preserve"> licensed under</w:t>
      </w:r>
      <w:r w:rsidR="002A6EFA">
        <w:rPr>
          <w:rFonts w:eastAsia="Times New Roman"/>
          <w:color w:val="000000"/>
          <w:lang w:eastAsia="en-GB"/>
        </w:rPr>
        <w:t xml:space="preserve"> </w:t>
      </w:r>
      <w:hyperlink r:id="rId70" w:tooltip="Original URL:&#10;https://creativecommons.org/licenses/by-sa/3.0/legalcode&#10;&#10;Click to follow link." w:history="1">
        <w:r w:rsidR="0023298C">
          <w:rPr>
            <w:rFonts w:eastAsia="Times New Roman"/>
            <w:color w:val="0563C1"/>
            <w:u w:val="single"/>
            <w:lang w:eastAsia="en-GB"/>
          </w:rPr>
          <w:t>CC BY-SA 3.0</w:t>
        </w:r>
      </w:hyperlink>
      <w:r w:rsidRPr="00E82DFD">
        <w:rPr>
          <w:rFonts w:eastAsia="Times New Roman"/>
          <w:lang w:eastAsia="en-GB"/>
        </w:rPr>
        <w:t>.</w:t>
      </w:r>
    </w:p>
    <w:p w14:paraId="0D49541B" w14:textId="77777777" w:rsidR="00695CC0" w:rsidRDefault="00695CC0" w:rsidP="0069485D">
      <w:pPr>
        <w:rPr>
          <w:lang w:eastAsia="en-GB"/>
        </w:rPr>
      </w:pPr>
      <w:r>
        <w:rPr>
          <w:lang w:eastAsia="en-GB"/>
        </w:rPr>
        <w:br w:type="page"/>
      </w:r>
    </w:p>
    <w:p w14:paraId="572149F1" w14:textId="1C141B79" w:rsidR="00695CC0" w:rsidRDefault="002A6EFA" w:rsidP="0069485D">
      <w:r>
        <w:rPr>
          <w:noProof/>
        </w:rPr>
        <w:lastRenderedPageBreak/>
        <w:drawing>
          <wp:anchor distT="0" distB="180340" distL="114300" distR="114300" simplePos="0" relativeHeight="251658320" behindDoc="0" locked="0" layoutInCell="1" allowOverlap="1" wp14:anchorId="19041F59" wp14:editId="1BC9E6E3">
            <wp:simplePos x="0" y="0"/>
            <wp:positionH relativeFrom="margin">
              <wp:align>left</wp:align>
            </wp:positionH>
            <wp:positionV relativeFrom="paragraph">
              <wp:posOffset>47</wp:posOffset>
            </wp:positionV>
            <wp:extent cx="633600" cy="633600"/>
            <wp:effectExtent l="0" t="0" r="0" b="0"/>
            <wp:wrapSquare wrapText="bothSides"/>
            <wp:docPr id="1312095687" name="Picture 13120956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DA1C89" w:rsidRPr="00C71BF4">
        <w:t>Explain</w:t>
      </w:r>
      <w:r w:rsidR="00162720" w:rsidRPr="00C71BF4">
        <w:t xml:space="preserve"> what the Serial Monitor is observing. Document your answer below.</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C2728B" w14:paraId="535E9695" w14:textId="77777777" w:rsidTr="00FF6325">
        <w:trPr>
          <w:trHeight w:val="4076"/>
        </w:trPr>
        <w:tc>
          <w:tcPr>
            <w:tcW w:w="9622" w:type="dxa"/>
          </w:tcPr>
          <w:p w14:paraId="01131022" w14:textId="77777777" w:rsidR="00C2728B" w:rsidRDefault="00C2728B" w:rsidP="0069485D"/>
        </w:tc>
      </w:tr>
    </w:tbl>
    <w:p w14:paraId="352B1BB0" w14:textId="3DD69F39" w:rsidR="002A6EFA" w:rsidRDefault="002A6EFA" w:rsidP="0069485D">
      <w:r>
        <w:rPr>
          <w:noProof/>
        </w:rPr>
        <w:drawing>
          <wp:anchor distT="0" distB="180340" distL="114300" distR="114300" simplePos="0" relativeHeight="251658321" behindDoc="0" locked="0" layoutInCell="1" allowOverlap="1" wp14:anchorId="6BE6A531" wp14:editId="0A2EBB5D">
            <wp:simplePos x="0" y="0"/>
            <wp:positionH relativeFrom="margin">
              <wp:align>left</wp:align>
            </wp:positionH>
            <wp:positionV relativeFrom="paragraph">
              <wp:posOffset>63883</wp:posOffset>
            </wp:positionV>
            <wp:extent cx="633600" cy="633600"/>
            <wp:effectExtent l="0" t="0" r="0" b="0"/>
            <wp:wrapSquare wrapText="bothSides"/>
            <wp:docPr id="1152879003" name="Picture 11528790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D467C9" w:rsidRPr="00C71BF4">
        <w:t xml:space="preserve">What does the </w:t>
      </w:r>
      <w:proofErr w:type="gramStart"/>
      <w:r w:rsidR="00D467C9" w:rsidRPr="00C71BF4">
        <w:t>pinMode(</w:t>
      </w:r>
      <w:proofErr w:type="gramEnd"/>
      <w:r w:rsidR="00D467C9" w:rsidRPr="00C71BF4">
        <w:t>) function do?</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C2728B" w14:paraId="26B25EF1" w14:textId="77777777" w:rsidTr="000529AB">
        <w:tc>
          <w:tcPr>
            <w:tcW w:w="9622" w:type="dxa"/>
          </w:tcPr>
          <w:p w14:paraId="2A545DF7" w14:textId="77777777" w:rsidR="00C2728B" w:rsidRPr="000529AB" w:rsidRDefault="00C2728B" w:rsidP="0069485D">
            <w:pPr>
              <w:rPr>
                <w:b/>
                <w:bCs/>
              </w:rPr>
            </w:pPr>
            <w:r w:rsidRPr="000529AB">
              <w:rPr>
                <w:b/>
                <w:bCs/>
              </w:rPr>
              <w:t>Sample answer:</w:t>
            </w:r>
          </w:p>
          <w:p w14:paraId="650FB57D" w14:textId="0C8A2259" w:rsidR="00C2728B" w:rsidRPr="00C2728B" w:rsidRDefault="00C2728B" w:rsidP="0069485D">
            <w:r w:rsidRPr="00C2728B">
              <w:t>The pinMode function allows you to declare whether a pin has an input (sensor</w:t>
            </w:r>
            <w:proofErr w:type="gramStart"/>
            <w:r w:rsidRPr="00C2728B">
              <w:t>)</w:t>
            </w:r>
            <w:proofErr w:type="gramEnd"/>
            <w:r w:rsidRPr="00C2728B">
              <w:t xml:space="preserve"> or output (actuator) connected to it.</w:t>
            </w:r>
          </w:p>
        </w:tc>
      </w:tr>
    </w:tbl>
    <w:p w14:paraId="2220F8C8" w14:textId="24F1A29E" w:rsidR="00D467C9" w:rsidRDefault="00D467C9" w:rsidP="0069485D">
      <w:r w:rsidRPr="0022388D">
        <w:t xml:space="preserve">What is the difference between void </w:t>
      </w:r>
      <w:proofErr w:type="gramStart"/>
      <w:r w:rsidRPr="0022388D">
        <w:t>setup(</w:t>
      </w:r>
      <w:proofErr w:type="gramEnd"/>
      <w:r w:rsidRPr="0022388D">
        <w:t>) and void loop()?</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683589" w14:paraId="248D74D4" w14:textId="77777777" w:rsidTr="000529AB">
        <w:tc>
          <w:tcPr>
            <w:tcW w:w="9622" w:type="dxa"/>
          </w:tcPr>
          <w:p w14:paraId="2D4ABFD5" w14:textId="77777777" w:rsidR="00683589" w:rsidRPr="000529AB" w:rsidRDefault="00683589" w:rsidP="0069485D">
            <w:pPr>
              <w:rPr>
                <w:b/>
                <w:bCs/>
              </w:rPr>
            </w:pPr>
            <w:r w:rsidRPr="000529AB">
              <w:rPr>
                <w:b/>
                <w:bCs/>
              </w:rPr>
              <w:t>Sample answer:</w:t>
            </w:r>
          </w:p>
          <w:p w14:paraId="17474778" w14:textId="75613568" w:rsidR="00683589" w:rsidRPr="00683589" w:rsidRDefault="00683589" w:rsidP="0069485D">
            <w:proofErr w:type="gramStart"/>
            <w:r w:rsidRPr="001B566A">
              <w:t>Void setup,</w:t>
            </w:r>
            <w:proofErr w:type="gramEnd"/>
            <w:r w:rsidRPr="001B566A">
              <w:t xml:space="preserve"> will only run once when the Arduino is switched on. Void loop will run repeatedly until the Arduino is reset or power is removed.</w:t>
            </w:r>
          </w:p>
        </w:tc>
      </w:tr>
    </w:tbl>
    <w:p w14:paraId="0554F25B" w14:textId="0BEDF6F3" w:rsidR="00D467C9" w:rsidRDefault="00D467C9" w:rsidP="0069485D">
      <w:r w:rsidRPr="0022388D">
        <w:t xml:space="preserve">What does the </w:t>
      </w:r>
      <w:proofErr w:type="gramStart"/>
      <w:r w:rsidRPr="0022388D">
        <w:t>digitalWrite(</w:t>
      </w:r>
      <w:proofErr w:type="gramEnd"/>
      <w:r w:rsidRPr="0022388D">
        <w:t>) function do?</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1B566A" w14:paraId="28B031B5" w14:textId="77777777" w:rsidTr="000529AB">
        <w:tc>
          <w:tcPr>
            <w:tcW w:w="9622" w:type="dxa"/>
          </w:tcPr>
          <w:p w14:paraId="31E584EE" w14:textId="77777777" w:rsidR="001B566A" w:rsidRPr="000529AB" w:rsidRDefault="001B566A" w:rsidP="0069485D">
            <w:pPr>
              <w:rPr>
                <w:b/>
                <w:bCs/>
              </w:rPr>
            </w:pPr>
            <w:r w:rsidRPr="000529AB">
              <w:rPr>
                <w:b/>
                <w:bCs/>
              </w:rPr>
              <w:t>Sample answer:</w:t>
            </w:r>
          </w:p>
          <w:p w14:paraId="594434F3" w14:textId="00CC1F9D" w:rsidR="001B566A" w:rsidRPr="001B566A" w:rsidRDefault="001B566A" w:rsidP="0069485D">
            <w:r w:rsidRPr="001B566A">
              <w:t>The digitalWrite function allows us to send a digital signal (on or off, HIGH or LOW, 1 or 0) to a sensor such as the ultrasonic used in this example.</w:t>
            </w:r>
          </w:p>
        </w:tc>
      </w:tr>
    </w:tbl>
    <w:p w14:paraId="2EC9F49E" w14:textId="77777777" w:rsidR="00DA006E" w:rsidRDefault="00DA006E" w:rsidP="0069485D"/>
    <w:p w14:paraId="0ABE2A33" w14:textId="1BDAAA74" w:rsidR="00D467C9" w:rsidRDefault="00D467C9" w:rsidP="0069485D">
      <w:r w:rsidRPr="0022388D">
        <w:lastRenderedPageBreak/>
        <w:t xml:space="preserve">What does the </w:t>
      </w:r>
      <w:proofErr w:type="gramStart"/>
      <w:r w:rsidRPr="0022388D">
        <w:t>delay(</w:t>
      </w:r>
      <w:proofErr w:type="gramEnd"/>
      <w:r w:rsidRPr="0022388D">
        <w:t>) function do?</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1B566A" w14:paraId="21FFF868" w14:textId="77777777" w:rsidTr="000529AB">
        <w:tc>
          <w:tcPr>
            <w:tcW w:w="9622" w:type="dxa"/>
          </w:tcPr>
          <w:p w14:paraId="365CB654" w14:textId="77777777" w:rsidR="001B566A" w:rsidRPr="000529AB" w:rsidRDefault="001B566A" w:rsidP="0069485D">
            <w:pPr>
              <w:rPr>
                <w:b/>
                <w:bCs/>
              </w:rPr>
            </w:pPr>
            <w:r w:rsidRPr="000529AB">
              <w:rPr>
                <w:b/>
                <w:bCs/>
              </w:rPr>
              <w:t>Sample answer:</w:t>
            </w:r>
          </w:p>
          <w:p w14:paraId="6E1B224E" w14:textId="31918309" w:rsidR="001B566A" w:rsidRPr="001B566A" w:rsidRDefault="001B566A" w:rsidP="0069485D">
            <w:r w:rsidRPr="001B566A">
              <w:t xml:space="preserve">The delay function tells the Arduino to pause </w:t>
            </w:r>
            <w:proofErr w:type="gramStart"/>
            <w:r w:rsidRPr="001B566A">
              <w:t>for the amount of</w:t>
            </w:r>
            <w:proofErr w:type="gramEnd"/>
            <w:r w:rsidRPr="001B566A">
              <w:t xml:space="preserve"> time specified.</w:t>
            </w:r>
          </w:p>
        </w:tc>
      </w:tr>
    </w:tbl>
    <w:p w14:paraId="70A24F5E" w14:textId="5D8F673E" w:rsidR="00D467C9" w:rsidRDefault="00D467C9" w:rsidP="0069485D">
      <w:r w:rsidRPr="0022388D">
        <w:t>What is pseudocode and how does it help us with coding?</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1B566A" w14:paraId="3B6E49EE" w14:textId="77777777" w:rsidTr="000529AB">
        <w:tc>
          <w:tcPr>
            <w:tcW w:w="9622" w:type="dxa"/>
          </w:tcPr>
          <w:p w14:paraId="1FE1B35E" w14:textId="77777777" w:rsidR="001B566A" w:rsidRPr="000529AB" w:rsidRDefault="001B566A" w:rsidP="0069485D">
            <w:pPr>
              <w:rPr>
                <w:b/>
                <w:bCs/>
              </w:rPr>
            </w:pPr>
            <w:r w:rsidRPr="000529AB">
              <w:rPr>
                <w:b/>
                <w:bCs/>
              </w:rPr>
              <w:t>Sample answer:</w:t>
            </w:r>
          </w:p>
          <w:p w14:paraId="784CF560" w14:textId="24530489" w:rsidR="001B566A" w:rsidRPr="001B566A" w:rsidRDefault="001B566A" w:rsidP="0069485D">
            <w:r w:rsidRPr="001B566A">
              <w:t xml:space="preserve">Pseudo code is a computer algorithm written in plain English. Pseudocode helps us with coding as we can design the logic of the code without using the actual coding language. If we have logic errors with the code once it is </w:t>
            </w:r>
            <w:proofErr w:type="gramStart"/>
            <w:r w:rsidRPr="001B566A">
              <w:t>created</w:t>
            </w:r>
            <w:proofErr w:type="gramEnd"/>
            <w:r w:rsidRPr="001B566A">
              <w:t xml:space="preserve"> we can refer back to the pseudocode to try and solve the issues.</w:t>
            </w:r>
          </w:p>
        </w:tc>
      </w:tr>
    </w:tbl>
    <w:p w14:paraId="76FE6E87" w14:textId="77777777" w:rsidR="00E07DA0" w:rsidRPr="00C71BF4" w:rsidRDefault="00E07DA0" w:rsidP="0069485D">
      <w:r w:rsidRPr="00C71BF4">
        <w:br w:type="page"/>
      </w:r>
    </w:p>
    <w:p w14:paraId="747D8DC1" w14:textId="00A9390E" w:rsidR="00503073" w:rsidRPr="0022388D" w:rsidRDefault="00503073" w:rsidP="009B45F8">
      <w:pPr>
        <w:pStyle w:val="Heading3"/>
      </w:pPr>
      <w:bookmarkStart w:id="63" w:name="_Toc135313080"/>
      <w:bookmarkStart w:id="64" w:name="_Toc135313165"/>
      <w:r w:rsidRPr="0022388D">
        <w:lastRenderedPageBreak/>
        <w:t>Actuators</w:t>
      </w:r>
      <w:bookmarkEnd w:id="63"/>
      <w:bookmarkEnd w:id="64"/>
    </w:p>
    <w:p w14:paraId="0A6D842E" w14:textId="2A38BB8F" w:rsidR="00503073" w:rsidRPr="0022388D" w:rsidRDefault="00503073" w:rsidP="0069485D">
      <w:r w:rsidRPr="0022388D">
        <w:t>An actuator is a device that causes a machine or other device to operate.</w:t>
      </w:r>
    </w:p>
    <w:p w14:paraId="60B9F908" w14:textId="0CE77A38" w:rsidR="00503073" w:rsidRPr="0022388D" w:rsidRDefault="00503073" w:rsidP="0069485D">
      <w:r w:rsidRPr="0022388D">
        <w:t>An actuator is a mechanism for turning energy into motion.</w:t>
      </w:r>
    </w:p>
    <w:p w14:paraId="0A8C3212" w14:textId="0445EE92" w:rsidR="00503073" w:rsidRPr="0022388D" w:rsidRDefault="00503073" w:rsidP="0069485D">
      <w:r w:rsidRPr="0022388D">
        <w:t xml:space="preserve">Actuators are devices designed to alter things in the real world through performing the mechanical actions required under the direction of the controller. Such as a motor to open a door and are thus output devices performing functions </w:t>
      </w:r>
      <w:proofErr w:type="gramStart"/>
      <w:r w:rsidRPr="0022388D">
        <w:t>as a result of</w:t>
      </w:r>
      <w:proofErr w:type="gramEnd"/>
      <w:r w:rsidRPr="0022388D">
        <w:t xml:space="preserve"> signals from the controller.</w:t>
      </w:r>
    </w:p>
    <w:p w14:paraId="665D8D08" w14:textId="323BCAEC" w:rsidR="00DF56B8" w:rsidRDefault="002B05CF" w:rsidP="009D5E0D">
      <w:pPr>
        <w:spacing w:after="240"/>
      </w:pPr>
      <w:r>
        <w:rPr>
          <w:noProof/>
        </w:rPr>
        <w:drawing>
          <wp:anchor distT="0" distB="0" distL="114300" distR="114300" simplePos="0" relativeHeight="251658315" behindDoc="0" locked="0" layoutInCell="1" allowOverlap="1" wp14:anchorId="73D867F4" wp14:editId="0B17C890">
            <wp:simplePos x="0" y="0"/>
            <wp:positionH relativeFrom="margin">
              <wp:align>left</wp:align>
            </wp:positionH>
            <wp:positionV relativeFrom="paragraph">
              <wp:posOffset>161290</wp:posOffset>
            </wp:positionV>
            <wp:extent cx="635000" cy="635000"/>
            <wp:effectExtent l="0" t="0" r="0" b="0"/>
            <wp:wrapSquare wrapText="bothSides"/>
            <wp:docPr id="1947021196" name="Picture 19470211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03073" w:rsidRPr="000C6C18">
        <w:t>The following table has many examples of actuators that can be used in mechatronic and automated systems. Complete the table by finding an image of the actuator and writing a definition or description of what the actuator does.</w:t>
      </w:r>
    </w:p>
    <w:p w14:paraId="6B217965" w14:textId="003A9E86" w:rsidR="009D5E0D" w:rsidRDefault="009D5E0D" w:rsidP="009D5E0D">
      <w:pPr>
        <w:pStyle w:val="Caption"/>
      </w:pPr>
      <w:r>
        <w:t xml:space="preserve">Table </w:t>
      </w:r>
      <w:r>
        <w:fldChar w:fldCharType="begin"/>
      </w:r>
      <w:r>
        <w:instrText xml:space="preserve"> SEQ Table \* ARABIC </w:instrText>
      </w:r>
      <w:r>
        <w:fldChar w:fldCharType="separate"/>
      </w:r>
      <w:r w:rsidR="00543FDA">
        <w:rPr>
          <w:noProof/>
        </w:rPr>
        <w:t>13</w:t>
      </w:r>
      <w:r>
        <w:fldChar w:fldCharType="end"/>
      </w:r>
      <w:r>
        <w:t xml:space="preserve"> – </w:t>
      </w:r>
      <w:r w:rsidRPr="00714311">
        <w:t>examples of actuators and what they do</w:t>
      </w:r>
    </w:p>
    <w:tbl>
      <w:tblPr>
        <w:tblStyle w:val="Tableheader"/>
        <w:tblW w:w="0" w:type="auto"/>
        <w:tblLook w:val="04A0" w:firstRow="1" w:lastRow="0" w:firstColumn="1" w:lastColumn="0" w:noHBand="0" w:noVBand="1"/>
        <w:tblDescription w:val="Outline of actuators that can be used in mechatronic and automated systems."/>
      </w:tblPr>
      <w:tblGrid>
        <w:gridCol w:w="1838"/>
        <w:gridCol w:w="2552"/>
        <w:gridCol w:w="5232"/>
      </w:tblGrid>
      <w:tr w:rsidR="001E5293" w14:paraId="102766FC" w14:textId="77777777" w:rsidTr="001E52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7FB0F71F" w14:textId="6D09BE05" w:rsidR="001E5293" w:rsidRDefault="001E5293" w:rsidP="0069485D">
            <w:r w:rsidRPr="008E65B1">
              <w:t>Actuator</w:t>
            </w:r>
          </w:p>
        </w:tc>
        <w:tc>
          <w:tcPr>
            <w:tcW w:w="2552" w:type="dxa"/>
          </w:tcPr>
          <w:p w14:paraId="43054EC8" w14:textId="29CBA56D" w:rsidR="001E5293" w:rsidRDefault="001E5293" w:rsidP="0069485D">
            <w:pPr>
              <w:cnfStyle w:val="100000000000" w:firstRow="1" w:lastRow="0" w:firstColumn="0" w:lastColumn="0" w:oddVBand="0" w:evenVBand="0" w:oddHBand="0" w:evenHBand="0" w:firstRowFirstColumn="0" w:firstRowLastColumn="0" w:lastRowFirstColumn="0" w:lastRowLastColumn="0"/>
            </w:pPr>
            <w:r w:rsidRPr="008E65B1">
              <w:t>Image</w:t>
            </w:r>
          </w:p>
        </w:tc>
        <w:tc>
          <w:tcPr>
            <w:tcW w:w="5232" w:type="dxa"/>
          </w:tcPr>
          <w:p w14:paraId="3DAC2580" w14:textId="049617C0" w:rsidR="001E5293" w:rsidRDefault="001E5293" w:rsidP="0069485D">
            <w:pPr>
              <w:cnfStyle w:val="100000000000" w:firstRow="1" w:lastRow="0" w:firstColumn="0" w:lastColumn="0" w:oddVBand="0" w:evenVBand="0" w:oddHBand="0" w:evenHBand="0" w:firstRowFirstColumn="0" w:firstRowLastColumn="0" w:lastRowFirstColumn="0" w:lastRowLastColumn="0"/>
            </w:pPr>
            <w:r w:rsidRPr="008E65B1">
              <w:t>Description</w:t>
            </w:r>
          </w:p>
        </w:tc>
      </w:tr>
      <w:tr w:rsidR="001E5293" w14:paraId="58D24252" w14:textId="77777777" w:rsidTr="001E52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2A68FF6" w14:textId="0D19C95D" w:rsidR="001E5293" w:rsidRDefault="001E5293" w:rsidP="0069485D">
            <w:r w:rsidRPr="008E65B1">
              <w:t>AC motors</w:t>
            </w:r>
          </w:p>
        </w:tc>
        <w:tc>
          <w:tcPr>
            <w:tcW w:w="2552" w:type="dxa"/>
          </w:tcPr>
          <w:p w14:paraId="5AEDB5F8" w14:textId="77777777" w:rsidR="001E5293" w:rsidRDefault="001E5293" w:rsidP="0069485D">
            <w:pPr>
              <w:cnfStyle w:val="000000100000" w:firstRow="0" w:lastRow="0" w:firstColumn="0" w:lastColumn="0" w:oddVBand="0" w:evenVBand="0" w:oddHBand="1" w:evenHBand="0" w:firstRowFirstColumn="0" w:firstRowLastColumn="0" w:lastRowFirstColumn="0" w:lastRowLastColumn="0"/>
            </w:pPr>
          </w:p>
        </w:tc>
        <w:tc>
          <w:tcPr>
            <w:tcW w:w="5232" w:type="dxa"/>
          </w:tcPr>
          <w:p w14:paraId="314EB97F" w14:textId="77777777" w:rsidR="001E5293" w:rsidRPr="005A614A" w:rsidRDefault="001E5293" w:rsidP="0069485D">
            <w:pPr>
              <w:cnfStyle w:val="000000100000" w:firstRow="0" w:lastRow="0" w:firstColumn="0" w:lastColumn="0" w:oddVBand="0" w:evenVBand="0" w:oddHBand="1" w:evenHBand="0" w:firstRowFirstColumn="0" w:firstRowLastColumn="0" w:lastRowFirstColumn="0" w:lastRowLastColumn="0"/>
              <w:rPr>
                <w:b/>
                <w:bCs/>
              </w:rPr>
            </w:pPr>
            <w:r w:rsidRPr="005A614A">
              <w:rPr>
                <w:b/>
                <w:bCs/>
              </w:rPr>
              <w:t>Sample answer:</w:t>
            </w:r>
          </w:p>
          <w:p w14:paraId="342F0645" w14:textId="51489677" w:rsidR="001E5293" w:rsidRPr="008E65B1" w:rsidRDefault="001E5293" w:rsidP="0069485D">
            <w:pPr>
              <w:cnfStyle w:val="000000100000" w:firstRow="0" w:lastRow="0" w:firstColumn="0" w:lastColumn="0" w:oddVBand="0" w:evenVBand="0" w:oddHBand="1" w:evenHBand="0" w:firstRowFirstColumn="0" w:firstRowLastColumn="0" w:lastRowFirstColumn="0" w:lastRowLastColumn="0"/>
            </w:pPr>
            <w:r w:rsidRPr="008E65B1">
              <w:t>An Alternating Current (AC) motor is a motor that converts alternating current into mechanical power.</w:t>
            </w:r>
          </w:p>
          <w:p w14:paraId="6C6AD09F" w14:textId="0B104356" w:rsidR="001E5293" w:rsidRDefault="001E5293" w:rsidP="0069485D">
            <w:pPr>
              <w:cnfStyle w:val="000000100000" w:firstRow="0" w:lastRow="0" w:firstColumn="0" w:lastColumn="0" w:oddVBand="0" w:evenVBand="0" w:oddHBand="1" w:evenHBand="0" w:firstRowFirstColumn="0" w:firstRowLastColumn="0" w:lastRowFirstColumn="0" w:lastRowLastColumn="0"/>
            </w:pPr>
            <w:r w:rsidRPr="008E65B1">
              <w:t>The stator and the rotor are important parts of AC motors. The stator is the stationary part of the motor, and the rotor is the rotating part of the motor.</w:t>
            </w:r>
          </w:p>
        </w:tc>
      </w:tr>
      <w:tr w:rsidR="001E5293" w14:paraId="532F3013" w14:textId="77777777" w:rsidTr="001E52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1547269F" w14:textId="09F3EB8C" w:rsidR="001E5293" w:rsidRDefault="001E5293" w:rsidP="0069485D">
            <w:r w:rsidRPr="008E65B1">
              <w:t>DC motors</w:t>
            </w:r>
          </w:p>
        </w:tc>
        <w:tc>
          <w:tcPr>
            <w:tcW w:w="2552" w:type="dxa"/>
          </w:tcPr>
          <w:p w14:paraId="65A16BA4" w14:textId="77777777" w:rsidR="001E5293" w:rsidRDefault="001E5293" w:rsidP="0069485D">
            <w:pPr>
              <w:cnfStyle w:val="000000010000" w:firstRow="0" w:lastRow="0" w:firstColumn="0" w:lastColumn="0" w:oddVBand="0" w:evenVBand="0" w:oddHBand="0" w:evenHBand="1" w:firstRowFirstColumn="0" w:firstRowLastColumn="0" w:lastRowFirstColumn="0" w:lastRowLastColumn="0"/>
            </w:pPr>
          </w:p>
        </w:tc>
        <w:tc>
          <w:tcPr>
            <w:tcW w:w="5232" w:type="dxa"/>
          </w:tcPr>
          <w:p w14:paraId="6DA02143" w14:textId="77777777" w:rsidR="001E5293" w:rsidRPr="005A614A" w:rsidRDefault="001E5293" w:rsidP="0069485D">
            <w:pPr>
              <w:cnfStyle w:val="000000010000" w:firstRow="0" w:lastRow="0" w:firstColumn="0" w:lastColumn="0" w:oddVBand="0" w:evenVBand="0" w:oddHBand="0" w:evenHBand="1" w:firstRowFirstColumn="0" w:firstRowLastColumn="0" w:lastRowFirstColumn="0" w:lastRowLastColumn="0"/>
              <w:rPr>
                <w:b/>
                <w:bCs/>
              </w:rPr>
            </w:pPr>
            <w:r w:rsidRPr="005A614A">
              <w:rPr>
                <w:b/>
                <w:bCs/>
              </w:rPr>
              <w:t>Sample answer:</w:t>
            </w:r>
          </w:p>
          <w:p w14:paraId="33290B84" w14:textId="22B03E05" w:rsidR="001E5293" w:rsidRPr="008E65B1" w:rsidRDefault="001E5293" w:rsidP="0069485D">
            <w:pPr>
              <w:cnfStyle w:val="000000010000" w:firstRow="0" w:lastRow="0" w:firstColumn="0" w:lastColumn="0" w:oddVBand="0" w:evenVBand="0" w:oddHBand="0" w:evenHBand="1" w:firstRowFirstColumn="0" w:firstRowLastColumn="0" w:lastRowFirstColumn="0" w:lastRowLastColumn="0"/>
            </w:pPr>
            <w:r w:rsidRPr="008E65B1">
              <w:t>A Direct Current (DC) motor i</w:t>
            </w:r>
            <w:r w:rsidR="005A614A">
              <w:t xml:space="preserve">s </w:t>
            </w:r>
            <w:r w:rsidRPr="008E65B1">
              <w:t>a motor that turns energy from a direct current and turns this into mechanical energy.</w:t>
            </w:r>
          </w:p>
          <w:p w14:paraId="7CAB5029" w14:textId="48AB8A50" w:rsidR="001E5293" w:rsidRDefault="001E5293" w:rsidP="0069485D">
            <w:pPr>
              <w:cnfStyle w:val="000000010000" w:firstRow="0" w:lastRow="0" w:firstColumn="0" w:lastColumn="0" w:oddVBand="0" w:evenVBand="0" w:oddHBand="0" w:evenHBand="1" w:firstRowFirstColumn="0" w:firstRowLastColumn="0" w:lastRowFirstColumn="0" w:lastRowLastColumn="0"/>
            </w:pPr>
            <w:r w:rsidRPr="008E65B1">
              <w:t xml:space="preserve">DC motors can vary in size and power from small motors in toys and appliances to large mechanisms that power vehicles, pull elevators </w:t>
            </w:r>
            <w:r w:rsidRPr="008E65B1">
              <w:lastRenderedPageBreak/>
              <w:t>and hoists, and drive steel rolling mills.</w:t>
            </w:r>
          </w:p>
        </w:tc>
      </w:tr>
      <w:tr w:rsidR="001E5293" w14:paraId="53C35962" w14:textId="77777777" w:rsidTr="001E52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4543A6B" w14:textId="77E60436" w:rsidR="001E5293" w:rsidRDefault="001E5293" w:rsidP="0069485D">
            <w:r w:rsidRPr="008E65B1">
              <w:lastRenderedPageBreak/>
              <w:t>Hydraulic actuator</w:t>
            </w:r>
          </w:p>
        </w:tc>
        <w:tc>
          <w:tcPr>
            <w:tcW w:w="2552" w:type="dxa"/>
          </w:tcPr>
          <w:p w14:paraId="3E51FBD4" w14:textId="77777777" w:rsidR="001E5293" w:rsidRDefault="001E5293" w:rsidP="0069485D">
            <w:pPr>
              <w:cnfStyle w:val="000000100000" w:firstRow="0" w:lastRow="0" w:firstColumn="0" w:lastColumn="0" w:oddVBand="0" w:evenVBand="0" w:oddHBand="1" w:evenHBand="0" w:firstRowFirstColumn="0" w:firstRowLastColumn="0" w:lastRowFirstColumn="0" w:lastRowLastColumn="0"/>
            </w:pPr>
          </w:p>
        </w:tc>
        <w:tc>
          <w:tcPr>
            <w:tcW w:w="5232" w:type="dxa"/>
          </w:tcPr>
          <w:p w14:paraId="4E3C9410" w14:textId="77777777" w:rsidR="001E5293" w:rsidRPr="005A614A" w:rsidRDefault="001E5293" w:rsidP="0069485D">
            <w:pPr>
              <w:cnfStyle w:val="000000100000" w:firstRow="0" w:lastRow="0" w:firstColumn="0" w:lastColumn="0" w:oddVBand="0" w:evenVBand="0" w:oddHBand="1" w:evenHBand="0" w:firstRowFirstColumn="0" w:firstRowLastColumn="0" w:lastRowFirstColumn="0" w:lastRowLastColumn="0"/>
              <w:rPr>
                <w:b/>
                <w:bCs/>
              </w:rPr>
            </w:pPr>
            <w:r w:rsidRPr="005A614A">
              <w:rPr>
                <w:b/>
                <w:bCs/>
              </w:rPr>
              <w:t>Sample answer:</w:t>
            </w:r>
          </w:p>
          <w:p w14:paraId="6A36CF80" w14:textId="0508FAD0" w:rsidR="001E5293" w:rsidRPr="0076604D" w:rsidRDefault="001E5293" w:rsidP="0076604D">
            <w:pPr>
              <w:cnfStyle w:val="000000100000" w:firstRow="0" w:lastRow="0" w:firstColumn="0" w:lastColumn="0" w:oddVBand="0" w:evenVBand="0" w:oddHBand="1" w:evenHBand="0" w:firstRowFirstColumn="0" w:firstRowLastColumn="0" w:lastRowFirstColumn="0" w:lastRowLastColumn="0"/>
            </w:pPr>
            <w:r w:rsidRPr="0076604D">
              <w:t>A hydraulic actuator consists of a cylinder or fluid motor that uses hydraulic power to facilitate mechanical operation. The mechanical motion gives an output in terms of linear, rotary or oscillatory motion. Because liquids are nearly impossible to compress, a hydraulic actuator can exert considerable force.</w:t>
            </w:r>
          </w:p>
        </w:tc>
      </w:tr>
      <w:tr w:rsidR="001E5293" w14:paraId="2FE91CC5" w14:textId="77777777" w:rsidTr="001E52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848F66C" w14:textId="448ABE9A" w:rsidR="001E5293" w:rsidRDefault="001E5293" w:rsidP="0069485D">
            <w:r w:rsidRPr="008E65B1">
              <w:t>Motors</w:t>
            </w:r>
          </w:p>
        </w:tc>
        <w:tc>
          <w:tcPr>
            <w:tcW w:w="2552" w:type="dxa"/>
          </w:tcPr>
          <w:p w14:paraId="72223D56" w14:textId="77777777" w:rsidR="001E5293" w:rsidRDefault="001E5293" w:rsidP="0069485D">
            <w:pPr>
              <w:cnfStyle w:val="000000010000" w:firstRow="0" w:lastRow="0" w:firstColumn="0" w:lastColumn="0" w:oddVBand="0" w:evenVBand="0" w:oddHBand="0" w:evenHBand="1" w:firstRowFirstColumn="0" w:firstRowLastColumn="0" w:lastRowFirstColumn="0" w:lastRowLastColumn="0"/>
            </w:pPr>
          </w:p>
        </w:tc>
        <w:tc>
          <w:tcPr>
            <w:tcW w:w="5232" w:type="dxa"/>
          </w:tcPr>
          <w:p w14:paraId="19BEE6E6" w14:textId="77777777" w:rsidR="001E5293" w:rsidRPr="005A614A" w:rsidRDefault="001E5293" w:rsidP="0069485D">
            <w:pPr>
              <w:cnfStyle w:val="000000010000" w:firstRow="0" w:lastRow="0" w:firstColumn="0" w:lastColumn="0" w:oddVBand="0" w:evenVBand="0" w:oddHBand="0" w:evenHBand="1" w:firstRowFirstColumn="0" w:firstRowLastColumn="0" w:lastRowFirstColumn="0" w:lastRowLastColumn="0"/>
              <w:rPr>
                <w:b/>
                <w:bCs/>
              </w:rPr>
            </w:pPr>
            <w:r w:rsidRPr="005A614A">
              <w:rPr>
                <w:b/>
                <w:bCs/>
              </w:rPr>
              <w:t>Sample answer:</w:t>
            </w:r>
          </w:p>
          <w:p w14:paraId="4BACCDEF" w14:textId="77777777" w:rsidR="001E5293" w:rsidRPr="008E65B1" w:rsidRDefault="001E5293" w:rsidP="0069485D">
            <w:pPr>
              <w:cnfStyle w:val="000000010000" w:firstRow="0" w:lastRow="0" w:firstColumn="0" w:lastColumn="0" w:oddVBand="0" w:evenVBand="0" w:oddHBand="0" w:evenHBand="1" w:firstRowFirstColumn="0" w:firstRowLastColumn="0" w:lastRowFirstColumn="0" w:lastRowLastColumn="0"/>
            </w:pPr>
            <w:r w:rsidRPr="008E65B1">
              <w:t>Meanwhile, a motor is considered as a continuous actuator as it rotates through a full circle.</w:t>
            </w:r>
          </w:p>
          <w:p w14:paraId="2697FD9C" w14:textId="2A39C117" w:rsidR="001E5293" w:rsidRDefault="0049336B" w:rsidP="0069485D">
            <w:pPr>
              <w:cnfStyle w:val="000000010000" w:firstRow="0" w:lastRow="0" w:firstColumn="0" w:lastColumn="0" w:oddVBand="0" w:evenVBand="0" w:oddHBand="0" w:evenHBand="1" w:firstRowFirstColumn="0" w:firstRowLastColumn="0" w:lastRowFirstColumn="0" w:lastRowLastColumn="0"/>
            </w:pPr>
            <w:r>
              <w:t>A</w:t>
            </w:r>
            <w:r w:rsidRPr="008E65B1">
              <w:t xml:space="preserve"> </w:t>
            </w:r>
            <w:r w:rsidR="001E5293" w:rsidRPr="008E65B1">
              <w:t>motor converts energy into torque which then moves or controls a mechanism or a system into which it has been incorporated. It can introduce motion as well as prevent it. An actuator typically runs on electricity or pressure.</w:t>
            </w:r>
          </w:p>
        </w:tc>
      </w:tr>
      <w:tr w:rsidR="001E5293" w14:paraId="30484A70" w14:textId="77777777" w:rsidTr="001E52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1D0175E7" w14:textId="28C223A7" w:rsidR="001E5293" w:rsidRDefault="001E5293" w:rsidP="0069485D">
            <w:r w:rsidRPr="008E65B1">
              <w:t>Pneumatic actuator</w:t>
            </w:r>
          </w:p>
        </w:tc>
        <w:tc>
          <w:tcPr>
            <w:tcW w:w="2552" w:type="dxa"/>
          </w:tcPr>
          <w:p w14:paraId="5C14EB91" w14:textId="77777777" w:rsidR="001E5293" w:rsidRDefault="001E5293" w:rsidP="0069485D">
            <w:pPr>
              <w:cnfStyle w:val="000000100000" w:firstRow="0" w:lastRow="0" w:firstColumn="0" w:lastColumn="0" w:oddVBand="0" w:evenVBand="0" w:oddHBand="1" w:evenHBand="0" w:firstRowFirstColumn="0" w:firstRowLastColumn="0" w:lastRowFirstColumn="0" w:lastRowLastColumn="0"/>
            </w:pPr>
          </w:p>
        </w:tc>
        <w:tc>
          <w:tcPr>
            <w:tcW w:w="5232" w:type="dxa"/>
          </w:tcPr>
          <w:p w14:paraId="3ADE8154" w14:textId="77777777" w:rsidR="001E5293" w:rsidRPr="005A614A" w:rsidRDefault="001E5293" w:rsidP="0069485D">
            <w:pPr>
              <w:cnfStyle w:val="000000100000" w:firstRow="0" w:lastRow="0" w:firstColumn="0" w:lastColumn="0" w:oddVBand="0" w:evenVBand="0" w:oddHBand="1" w:evenHBand="0" w:firstRowFirstColumn="0" w:firstRowLastColumn="0" w:lastRowFirstColumn="0" w:lastRowLastColumn="0"/>
              <w:rPr>
                <w:b/>
                <w:bCs/>
              </w:rPr>
            </w:pPr>
            <w:r w:rsidRPr="005A614A">
              <w:rPr>
                <w:b/>
                <w:bCs/>
              </w:rPr>
              <w:t>Sample answer:</w:t>
            </w:r>
          </w:p>
          <w:p w14:paraId="299E12E9" w14:textId="05144E2F" w:rsidR="001E5293" w:rsidRDefault="001E5293" w:rsidP="0069485D">
            <w:pPr>
              <w:cnfStyle w:val="000000100000" w:firstRow="0" w:lastRow="0" w:firstColumn="0" w:lastColumn="0" w:oddVBand="0" w:evenVBand="0" w:oddHBand="1" w:evenHBand="0" w:firstRowFirstColumn="0" w:firstRowLastColumn="0" w:lastRowFirstColumn="0" w:lastRowLastColumn="0"/>
            </w:pPr>
            <w:r w:rsidRPr="008E65B1">
              <w:t>Pneumatic actuators are devices that convert the energy of compressed air or gas into a mechanical motion that regulates one or more final control elements. Pneumatic actuators are devices that convert the energy of compressed air or gas into a mechanical motion that regulates one or more final control elements.</w:t>
            </w:r>
          </w:p>
        </w:tc>
      </w:tr>
      <w:tr w:rsidR="001E5293" w14:paraId="6A82D801" w14:textId="77777777" w:rsidTr="001E52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605C83B3" w14:textId="77080C4E" w:rsidR="001E5293" w:rsidRDefault="001E5293" w:rsidP="0069485D">
            <w:r w:rsidRPr="008E65B1">
              <w:t>Relay</w:t>
            </w:r>
          </w:p>
        </w:tc>
        <w:tc>
          <w:tcPr>
            <w:tcW w:w="2552" w:type="dxa"/>
          </w:tcPr>
          <w:p w14:paraId="58356223" w14:textId="77777777" w:rsidR="001E5293" w:rsidRDefault="001E5293" w:rsidP="0069485D">
            <w:pPr>
              <w:cnfStyle w:val="000000010000" w:firstRow="0" w:lastRow="0" w:firstColumn="0" w:lastColumn="0" w:oddVBand="0" w:evenVBand="0" w:oddHBand="0" w:evenHBand="1" w:firstRowFirstColumn="0" w:firstRowLastColumn="0" w:lastRowFirstColumn="0" w:lastRowLastColumn="0"/>
            </w:pPr>
          </w:p>
        </w:tc>
        <w:tc>
          <w:tcPr>
            <w:tcW w:w="5232" w:type="dxa"/>
          </w:tcPr>
          <w:p w14:paraId="0ACD0520" w14:textId="77777777" w:rsidR="001E5293" w:rsidRPr="005A614A" w:rsidRDefault="001E5293" w:rsidP="0069485D">
            <w:pPr>
              <w:cnfStyle w:val="000000010000" w:firstRow="0" w:lastRow="0" w:firstColumn="0" w:lastColumn="0" w:oddVBand="0" w:evenVBand="0" w:oddHBand="0" w:evenHBand="1" w:firstRowFirstColumn="0" w:firstRowLastColumn="0" w:lastRowFirstColumn="0" w:lastRowLastColumn="0"/>
              <w:rPr>
                <w:b/>
                <w:bCs/>
              </w:rPr>
            </w:pPr>
            <w:r w:rsidRPr="005A614A">
              <w:rPr>
                <w:b/>
                <w:bCs/>
              </w:rPr>
              <w:t>Sample answer:</w:t>
            </w:r>
          </w:p>
          <w:p w14:paraId="1302B913" w14:textId="64F9E613" w:rsidR="001E5293" w:rsidRDefault="001E5293" w:rsidP="0069485D">
            <w:pPr>
              <w:cnfStyle w:val="000000010000" w:firstRow="0" w:lastRow="0" w:firstColumn="0" w:lastColumn="0" w:oddVBand="0" w:evenVBand="0" w:oddHBand="0" w:evenHBand="1" w:firstRowFirstColumn="0" w:firstRowLastColumn="0" w:lastRowFirstColumn="0" w:lastRowLastColumn="0"/>
            </w:pPr>
            <w:r w:rsidRPr="008E65B1">
              <w:lastRenderedPageBreak/>
              <w:t xml:space="preserve">A relay is regarded as a binary actuator as it has </w:t>
            </w:r>
            <w:r w:rsidR="00C37BC8">
              <w:t>2</w:t>
            </w:r>
            <w:r w:rsidRPr="008E65B1">
              <w:t xml:space="preserve"> stable states. Relays are either energised and latched or de-energised and unlatched.</w:t>
            </w:r>
          </w:p>
        </w:tc>
      </w:tr>
      <w:tr w:rsidR="001E5293" w14:paraId="77404753" w14:textId="77777777" w:rsidTr="001E52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8A590DB" w14:textId="1AD0540D" w:rsidR="001E5293" w:rsidRDefault="001E5293" w:rsidP="0069485D">
            <w:r w:rsidRPr="008E65B1">
              <w:lastRenderedPageBreak/>
              <w:t>Servo motor</w:t>
            </w:r>
          </w:p>
        </w:tc>
        <w:tc>
          <w:tcPr>
            <w:tcW w:w="2552" w:type="dxa"/>
          </w:tcPr>
          <w:p w14:paraId="42B2EA04" w14:textId="77777777" w:rsidR="001E5293" w:rsidRDefault="001E5293" w:rsidP="0069485D">
            <w:pPr>
              <w:cnfStyle w:val="000000100000" w:firstRow="0" w:lastRow="0" w:firstColumn="0" w:lastColumn="0" w:oddVBand="0" w:evenVBand="0" w:oddHBand="1" w:evenHBand="0" w:firstRowFirstColumn="0" w:firstRowLastColumn="0" w:lastRowFirstColumn="0" w:lastRowLastColumn="0"/>
            </w:pPr>
          </w:p>
        </w:tc>
        <w:tc>
          <w:tcPr>
            <w:tcW w:w="5232" w:type="dxa"/>
          </w:tcPr>
          <w:p w14:paraId="4535465F" w14:textId="77777777" w:rsidR="001E5293" w:rsidRPr="005A614A" w:rsidRDefault="001E5293" w:rsidP="0069485D">
            <w:pPr>
              <w:cnfStyle w:val="000000100000" w:firstRow="0" w:lastRow="0" w:firstColumn="0" w:lastColumn="0" w:oddVBand="0" w:evenVBand="0" w:oddHBand="1" w:evenHBand="0" w:firstRowFirstColumn="0" w:firstRowLastColumn="0" w:lastRowFirstColumn="0" w:lastRowLastColumn="0"/>
              <w:rPr>
                <w:b/>
                <w:bCs/>
              </w:rPr>
            </w:pPr>
            <w:r w:rsidRPr="005A614A">
              <w:rPr>
                <w:b/>
                <w:bCs/>
              </w:rPr>
              <w:t>Sample answer:</w:t>
            </w:r>
          </w:p>
          <w:p w14:paraId="64C867BA" w14:textId="27D98793" w:rsidR="001E5293" w:rsidRDefault="001E5293" w:rsidP="0069485D">
            <w:pPr>
              <w:cnfStyle w:val="000000100000" w:firstRow="0" w:lastRow="0" w:firstColumn="0" w:lastColumn="0" w:oddVBand="0" w:evenVBand="0" w:oddHBand="1" w:evenHBand="0" w:firstRowFirstColumn="0" w:firstRowLastColumn="0" w:lastRowFirstColumn="0" w:lastRowLastColumn="0"/>
            </w:pPr>
            <w:r w:rsidRPr="008E65B1">
              <w:t>A servo motor is a self-contained electromechanical device that rotates part of a machine with very high precision and great efficiency.</w:t>
            </w:r>
          </w:p>
        </w:tc>
      </w:tr>
      <w:tr w:rsidR="001E5293" w14:paraId="1C1C0E81" w14:textId="77777777" w:rsidTr="001E52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74C3313D" w14:textId="5F32DCCE" w:rsidR="001E5293" w:rsidRDefault="001E5293" w:rsidP="0069485D">
            <w:r w:rsidRPr="008E65B1">
              <w:t>Solenoid</w:t>
            </w:r>
          </w:p>
        </w:tc>
        <w:tc>
          <w:tcPr>
            <w:tcW w:w="2552" w:type="dxa"/>
          </w:tcPr>
          <w:p w14:paraId="7F44FA80" w14:textId="77777777" w:rsidR="001E5293" w:rsidRDefault="001E5293" w:rsidP="0069485D">
            <w:pPr>
              <w:cnfStyle w:val="000000010000" w:firstRow="0" w:lastRow="0" w:firstColumn="0" w:lastColumn="0" w:oddVBand="0" w:evenVBand="0" w:oddHBand="0" w:evenHBand="1" w:firstRowFirstColumn="0" w:firstRowLastColumn="0" w:lastRowFirstColumn="0" w:lastRowLastColumn="0"/>
            </w:pPr>
          </w:p>
        </w:tc>
        <w:tc>
          <w:tcPr>
            <w:tcW w:w="5232" w:type="dxa"/>
          </w:tcPr>
          <w:p w14:paraId="3D4DB2D6" w14:textId="77777777" w:rsidR="001E5293" w:rsidRPr="005A614A" w:rsidRDefault="001E5293" w:rsidP="0069485D">
            <w:pPr>
              <w:cnfStyle w:val="000000010000" w:firstRow="0" w:lastRow="0" w:firstColumn="0" w:lastColumn="0" w:oddVBand="0" w:evenVBand="0" w:oddHBand="0" w:evenHBand="1" w:firstRowFirstColumn="0" w:firstRowLastColumn="0" w:lastRowFirstColumn="0" w:lastRowLastColumn="0"/>
              <w:rPr>
                <w:b/>
                <w:bCs/>
              </w:rPr>
            </w:pPr>
            <w:r w:rsidRPr="005A614A">
              <w:rPr>
                <w:b/>
                <w:bCs/>
              </w:rPr>
              <w:t>Sample answer:</w:t>
            </w:r>
          </w:p>
          <w:p w14:paraId="144AFEC2" w14:textId="2AACC060" w:rsidR="001E5293" w:rsidRDefault="001E5293" w:rsidP="0069485D">
            <w:pPr>
              <w:cnfStyle w:val="000000010000" w:firstRow="0" w:lastRow="0" w:firstColumn="0" w:lastColumn="0" w:oddVBand="0" w:evenVBand="0" w:oddHBand="0" w:evenHBand="1" w:firstRowFirstColumn="0" w:firstRowLastColumn="0" w:lastRowFirstColumn="0" w:lastRowLastColumn="0"/>
            </w:pPr>
            <w:r w:rsidRPr="008E65B1">
              <w:t>A solenoid converts electrical energy into mechanical work. The coil is made of many turns of tightly wound copper wire. When an electrical current flows through this wire, a strong magnetic field</w:t>
            </w:r>
            <w:r w:rsidRPr="008E65B1" w:rsidDel="00B25029">
              <w:t>/</w:t>
            </w:r>
            <w:r w:rsidRPr="008E65B1">
              <w:t>flux is created.</w:t>
            </w:r>
          </w:p>
        </w:tc>
      </w:tr>
      <w:tr w:rsidR="001E5293" w14:paraId="5FEF9361" w14:textId="77777777" w:rsidTr="001E52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15E8B765" w14:textId="726DBF0A" w:rsidR="001E5293" w:rsidRDefault="001E5293" w:rsidP="0069485D">
            <w:r w:rsidRPr="008E65B1">
              <w:t>Stepper motors</w:t>
            </w:r>
          </w:p>
        </w:tc>
        <w:tc>
          <w:tcPr>
            <w:tcW w:w="2552" w:type="dxa"/>
          </w:tcPr>
          <w:p w14:paraId="1BD0627A" w14:textId="77777777" w:rsidR="001E5293" w:rsidRDefault="001E5293" w:rsidP="0069485D">
            <w:pPr>
              <w:cnfStyle w:val="000000100000" w:firstRow="0" w:lastRow="0" w:firstColumn="0" w:lastColumn="0" w:oddVBand="0" w:evenVBand="0" w:oddHBand="1" w:evenHBand="0" w:firstRowFirstColumn="0" w:firstRowLastColumn="0" w:lastRowFirstColumn="0" w:lastRowLastColumn="0"/>
            </w:pPr>
          </w:p>
        </w:tc>
        <w:tc>
          <w:tcPr>
            <w:tcW w:w="5232" w:type="dxa"/>
          </w:tcPr>
          <w:p w14:paraId="7746D14D" w14:textId="77777777" w:rsidR="001E5293" w:rsidRPr="005A614A" w:rsidRDefault="001E5293" w:rsidP="0069485D">
            <w:pPr>
              <w:cnfStyle w:val="000000100000" w:firstRow="0" w:lastRow="0" w:firstColumn="0" w:lastColumn="0" w:oddVBand="0" w:evenVBand="0" w:oddHBand="1" w:evenHBand="0" w:firstRowFirstColumn="0" w:firstRowLastColumn="0" w:lastRowFirstColumn="0" w:lastRowLastColumn="0"/>
              <w:rPr>
                <w:b/>
                <w:bCs/>
              </w:rPr>
            </w:pPr>
            <w:r w:rsidRPr="005A614A">
              <w:rPr>
                <w:b/>
                <w:bCs/>
              </w:rPr>
              <w:t>Sample answer:</w:t>
            </w:r>
          </w:p>
          <w:p w14:paraId="245EB26C" w14:textId="72D85BC0" w:rsidR="001E5293" w:rsidRDefault="001E5293" w:rsidP="0069485D">
            <w:pPr>
              <w:cnfStyle w:val="000000100000" w:firstRow="0" w:lastRow="0" w:firstColumn="0" w:lastColumn="0" w:oddVBand="0" w:evenVBand="0" w:oddHBand="1" w:evenHBand="0" w:firstRowFirstColumn="0" w:firstRowLastColumn="0" w:lastRowFirstColumn="0" w:lastRowLastColumn="0"/>
            </w:pPr>
            <w:r w:rsidRPr="008E65B1">
              <w:t xml:space="preserve">A stepper motor, also known as step motor or stepping motor, is a brushless DC electric motor that divides a full rotation into </w:t>
            </w:r>
            <w:proofErr w:type="gramStart"/>
            <w:r w:rsidRPr="008E65B1">
              <w:t>a number of</w:t>
            </w:r>
            <w:proofErr w:type="gramEnd"/>
            <w:r w:rsidRPr="008E65B1">
              <w:t xml:space="preserve"> equal steps.</w:t>
            </w:r>
          </w:p>
        </w:tc>
      </w:tr>
    </w:tbl>
    <w:p w14:paraId="5B00368C" w14:textId="77777777" w:rsidR="00EE1131" w:rsidRDefault="00EE1131" w:rsidP="0069485D">
      <w:r>
        <w:br w:type="page"/>
      </w:r>
    </w:p>
    <w:p w14:paraId="11495A23" w14:textId="4248510D" w:rsidR="00503073" w:rsidRDefault="00503073" w:rsidP="00B25029">
      <w:pPr>
        <w:spacing w:after="240"/>
      </w:pPr>
      <w:r w:rsidRPr="000C6C18">
        <w:lastRenderedPageBreak/>
        <w:t xml:space="preserve">In the table below, select and justify </w:t>
      </w:r>
      <w:r w:rsidR="00B25029">
        <w:t>3</w:t>
      </w:r>
      <w:r w:rsidRPr="000C6C18">
        <w:t xml:space="preserve"> actuators for a mechatronic or automated system.</w:t>
      </w:r>
    </w:p>
    <w:p w14:paraId="3CA8C856" w14:textId="5DDE6117" w:rsidR="009D5E0D" w:rsidRPr="000C6C18" w:rsidRDefault="009D5E0D" w:rsidP="009D5E0D">
      <w:pPr>
        <w:pStyle w:val="Caption"/>
      </w:pPr>
      <w:r>
        <w:t xml:space="preserve">Table </w:t>
      </w:r>
      <w:r>
        <w:fldChar w:fldCharType="begin"/>
      </w:r>
      <w:r>
        <w:instrText xml:space="preserve"> SEQ Table \* ARABIC </w:instrText>
      </w:r>
      <w:r>
        <w:fldChar w:fldCharType="separate"/>
      </w:r>
      <w:r w:rsidR="00543FDA">
        <w:rPr>
          <w:noProof/>
        </w:rPr>
        <w:t>14</w:t>
      </w:r>
      <w:r>
        <w:fldChar w:fldCharType="end"/>
      </w:r>
      <w:r>
        <w:t xml:space="preserve"> – justifying the use of actuators</w:t>
      </w:r>
    </w:p>
    <w:tbl>
      <w:tblPr>
        <w:tblStyle w:val="Tableheader"/>
        <w:tblW w:w="0" w:type="auto"/>
        <w:tblLook w:val="0420" w:firstRow="1" w:lastRow="0" w:firstColumn="0" w:lastColumn="0" w:noHBand="0" w:noVBand="1"/>
        <w:tblDescription w:val="Identify and justify use of actuators in a mechatronic or automated system."/>
      </w:tblPr>
      <w:tblGrid>
        <w:gridCol w:w="2097"/>
        <w:gridCol w:w="7475"/>
      </w:tblGrid>
      <w:tr w:rsidR="00503073" w:rsidRPr="00341606" w14:paraId="0825D5D6" w14:textId="77777777">
        <w:trPr>
          <w:cnfStyle w:val="100000000000" w:firstRow="1" w:lastRow="0" w:firstColumn="0" w:lastColumn="0" w:oddVBand="0" w:evenVBand="0" w:oddHBand="0" w:evenHBand="0" w:firstRowFirstColumn="0" w:firstRowLastColumn="0" w:lastRowFirstColumn="0" w:lastRowLastColumn="0"/>
        </w:trPr>
        <w:tc>
          <w:tcPr>
            <w:tcW w:w="2097" w:type="dxa"/>
          </w:tcPr>
          <w:p w14:paraId="7C2CAAD9" w14:textId="77777777" w:rsidR="00503073" w:rsidRPr="00341606" w:rsidRDefault="00503073" w:rsidP="0069485D">
            <w:r w:rsidRPr="00341606">
              <w:t>Actuators</w:t>
            </w:r>
          </w:p>
        </w:tc>
        <w:tc>
          <w:tcPr>
            <w:tcW w:w="7475" w:type="dxa"/>
          </w:tcPr>
          <w:p w14:paraId="58A3349A" w14:textId="77777777" w:rsidR="00503073" w:rsidRPr="00341606" w:rsidRDefault="00503073" w:rsidP="0069485D">
            <w:r w:rsidRPr="00341606">
              <w:t>Identify and justify use in a mechatronic or automated system</w:t>
            </w:r>
          </w:p>
        </w:tc>
      </w:tr>
      <w:tr w:rsidR="00503073" w:rsidRPr="00341606" w14:paraId="1193477A" w14:textId="77777777">
        <w:trPr>
          <w:cnfStyle w:val="000000100000" w:firstRow="0" w:lastRow="0" w:firstColumn="0" w:lastColumn="0" w:oddVBand="0" w:evenVBand="0" w:oddHBand="1" w:evenHBand="0" w:firstRowFirstColumn="0" w:firstRowLastColumn="0" w:lastRowFirstColumn="0" w:lastRowLastColumn="0"/>
          <w:trHeight w:val="1059"/>
        </w:trPr>
        <w:tc>
          <w:tcPr>
            <w:tcW w:w="2097" w:type="dxa"/>
          </w:tcPr>
          <w:p w14:paraId="2E8916B6" w14:textId="77777777" w:rsidR="00503073" w:rsidRPr="00341606" w:rsidRDefault="00503073" w:rsidP="0069485D"/>
        </w:tc>
        <w:tc>
          <w:tcPr>
            <w:tcW w:w="7475" w:type="dxa"/>
          </w:tcPr>
          <w:p w14:paraId="5C38FEC9" w14:textId="77777777" w:rsidR="00503073" w:rsidRPr="00341606" w:rsidRDefault="00503073" w:rsidP="0069485D"/>
        </w:tc>
      </w:tr>
      <w:tr w:rsidR="00503073" w:rsidRPr="00341606" w14:paraId="51C55D37" w14:textId="77777777">
        <w:trPr>
          <w:cnfStyle w:val="000000010000" w:firstRow="0" w:lastRow="0" w:firstColumn="0" w:lastColumn="0" w:oddVBand="0" w:evenVBand="0" w:oddHBand="0" w:evenHBand="1" w:firstRowFirstColumn="0" w:firstRowLastColumn="0" w:lastRowFirstColumn="0" w:lastRowLastColumn="0"/>
          <w:trHeight w:val="1059"/>
        </w:trPr>
        <w:tc>
          <w:tcPr>
            <w:tcW w:w="2097" w:type="dxa"/>
          </w:tcPr>
          <w:p w14:paraId="5A29E0B8" w14:textId="77777777" w:rsidR="00503073" w:rsidRPr="00341606" w:rsidRDefault="00503073" w:rsidP="0069485D"/>
        </w:tc>
        <w:tc>
          <w:tcPr>
            <w:tcW w:w="7475" w:type="dxa"/>
          </w:tcPr>
          <w:p w14:paraId="139EE50A" w14:textId="77777777" w:rsidR="00503073" w:rsidRPr="00341606" w:rsidRDefault="00503073" w:rsidP="0069485D"/>
        </w:tc>
      </w:tr>
      <w:tr w:rsidR="00503073" w:rsidRPr="00341606" w14:paraId="48E53D7E" w14:textId="77777777">
        <w:trPr>
          <w:cnfStyle w:val="000000100000" w:firstRow="0" w:lastRow="0" w:firstColumn="0" w:lastColumn="0" w:oddVBand="0" w:evenVBand="0" w:oddHBand="1" w:evenHBand="0" w:firstRowFirstColumn="0" w:firstRowLastColumn="0" w:lastRowFirstColumn="0" w:lastRowLastColumn="0"/>
          <w:trHeight w:val="1059"/>
        </w:trPr>
        <w:tc>
          <w:tcPr>
            <w:tcW w:w="2097" w:type="dxa"/>
          </w:tcPr>
          <w:p w14:paraId="1B95E3BF" w14:textId="77777777" w:rsidR="00503073" w:rsidRPr="00341606" w:rsidRDefault="00503073" w:rsidP="0069485D"/>
        </w:tc>
        <w:tc>
          <w:tcPr>
            <w:tcW w:w="7475" w:type="dxa"/>
          </w:tcPr>
          <w:p w14:paraId="604EC4EA" w14:textId="77777777" w:rsidR="00503073" w:rsidRPr="00341606" w:rsidRDefault="00503073" w:rsidP="0069485D"/>
        </w:tc>
      </w:tr>
    </w:tbl>
    <w:p w14:paraId="4BE3DF03" w14:textId="77777777" w:rsidR="00B22412" w:rsidRPr="00B22412" w:rsidRDefault="00B22412" w:rsidP="0069485D">
      <w:r w:rsidRPr="00B22412">
        <w:br w:type="page"/>
      </w:r>
    </w:p>
    <w:p w14:paraId="28E62789" w14:textId="3C3F7EB1" w:rsidR="00503073" w:rsidRDefault="00503073" w:rsidP="007740AF">
      <w:pPr>
        <w:pStyle w:val="Heading3"/>
      </w:pPr>
      <w:bookmarkStart w:id="65" w:name="_Toc135313081"/>
      <w:bookmarkStart w:id="66" w:name="_Toc135313166"/>
      <w:r w:rsidRPr="00B77E42">
        <w:lastRenderedPageBreak/>
        <w:t>End effectors</w:t>
      </w:r>
      <w:r w:rsidRPr="00B77E42" w:rsidDel="00751294">
        <w:t>/</w:t>
      </w:r>
      <w:r w:rsidRPr="00B77E42">
        <w:t>manipulators</w:t>
      </w:r>
      <w:bookmarkEnd w:id="65"/>
      <w:bookmarkEnd w:id="66"/>
    </w:p>
    <w:p w14:paraId="0963E2C8" w14:textId="77777777" w:rsidR="00503073" w:rsidRPr="007D1841" w:rsidRDefault="00503073" w:rsidP="007740AF">
      <w:r w:rsidRPr="007D1841">
        <w:t>In robotics, an end effector is the device at the end of a robotic arm, designed to interact with the environment. The exact nature of this device depends on the application of the robot.</w:t>
      </w:r>
    </w:p>
    <w:p w14:paraId="0A275A9D" w14:textId="2AACCE09" w:rsidR="00503073" w:rsidRPr="007D1841" w:rsidRDefault="00503073" w:rsidP="007740AF">
      <w:r w:rsidRPr="007D1841">
        <w:t>The term end effector originates from serial robotic manipulators:</w:t>
      </w:r>
    </w:p>
    <w:p w14:paraId="22CBF1C2" w14:textId="3308A5FF" w:rsidR="00503073" w:rsidRPr="007D1841" w:rsidRDefault="00A1290B" w:rsidP="007740AF">
      <w:r>
        <w:t>‘</w:t>
      </w:r>
      <w:proofErr w:type="gramStart"/>
      <w:r w:rsidR="00503073" w:rsidRPr="007D1841">
        <w:t>the</w:t>
      </w:r>
      <w:proofErr w:type="gramEnd"/>
      <w:r w:rsidR="00503073" w:rsidRPr="007D1841">
        <w:t xml:space="preserve"> end effector means the last link of the robot</w:t>
      </w:r>
      <w:r w:rsidR="007D1841">
        <w:t>’</w:t>
      </w:r>
      <w:r>
        <w:t>.</w:t>
      </w:r>
    </w:p>
    <w:p w14:paraId="364A506A" w14:textId="1E77309B" w:rsidR="00E73BBF" w:rsidRPr="000C6C18" w:rsidRDefault="00E73BBF" w:rsidP="007740AF">
      <w:r>
        <w:rPr>
          <w:b/>
          <w:bCs/>
          <w:noProof/>
        </w:rPr>
        <w:drawing>
          <wp:anchor distT="0" distB="0" distL="114300" distR="114300" simplePos="0" relativeHeight="251658313" behindDoc="0" locked="0" layoutInCell="1" allowOverlap="1" wp14:anchorId="735DF186" wp14:editId="47DCA803">
            <wp:simplePos x="0" y="0"/>
            <wp:positionH relativeFrom="margin">
              <wp:align>left</wp:align>
            </wp:positionH>
            <wp:positionV relativeFrom="paragraph">
              <wp:posOffset>32891</wp:posOffset>
            </wp:positionV>
            <wp:extent cx="635000" cy="635000"/>
            <wp:effectExtent l="0" t="0" r="0" b="0"/>
            <wp:wrapSquare wrapText="bothSides"/>
            <wp:docPr id="1812891144" name="Picture 18128911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77AD7" w:rsidRPr="000C6C18">
        <w:t xml:space="preserve">Examine </w:t>
      </w:r>
      <w:r w:rsidR="004908D9" w:rsidRPr="000C6C18">
        <w:t xml:space="preserve">the definition of </w:t>
      </w:r>
      <w:hyperlink r:id="rId71" w:history="1">
        <w:r w:rsidR="004908D9" w:rsidRPr="000C6C18">
          <w:rPr>
            <w:rStyle w:val="Hyperlink"/>
          </w:rPr>
          <w:t>end effector</w:t>
        </w:r>
      </w:hyperlink>
      <w:r w:rsidR="004908D9" w:rsidRPr="000C6C18">
        <w:t xml:space="preserve"> and look </w:t>
      </w:r>
      <w:r w:rsidR="00A1290B">
        <w:t xml:space="preserve">at </w:t>
      </w:r>
      <w:r w:rsidR="00C77AD7" w:rsidRPr="000C6C18">
        <w:t xml:space="preserve">emerging technology used to create a </w:t>
      </w:r>
      <w:hyperlink r:id="rId72" w:history="1">
        <w:r w:rsidR="00B87D59">
          <w:rPr>
            <w:rStyle w:val="Hyperlink"/>
          </w:rPr>
          <w:t>manipulator</w:t>
        </w:r>
      </w:hyperlink>
      <w:r w:rsidR="00C77AD7" w:rsidRPr="000C6C18">
        <w:t>.</w:t>
      </w:r>
    </w:p>
    <w:p w14:paraId="5D72B0F5" w14:textId="24626BEB" w:rsidR="008A6178" w:rsidRDefault="002B05CF" w:rsidP="007740AF">
      <w:pPr>
        <w:spacing w:after="240"/>
      </w:pPr>
      <w:r>
        <w:rPr>
          <w:noProof/>
        </w:rPr>
        <w:drawing>
          <wp:anchor distT="0" distB="0" distL="114300" distR="114300" simplePos="0" relativeHeight="251658314" behindDoc="0" locked="0" layoutInCell="1" allowOverlap="1" wp14:anchorId="36C197A3" wp14:editId="2059E31A">
            <wp:simplePos x="0" y="0"/>
            <wp:positionH relativeFrom="margin">
              <wp:align>left</wp:align>
            </wp:positionH>
            <wp:positionV relativeFrom="paragraph">
              <wp:posOffset>58420</wp:posOffset>
            </wp:positionV>
            <wp:extent cx="633600" cy="633600"/>
            <wp:effectExtent l="0" t="0" r="0" b="0"/>
            <wp:wrapSquare wrapText="bothSides"/>
            <wp:docPr id="1293125655" name="Picture 12931256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503073" w:rsidRPr="000C6C18">
        <w:t>In the table below, select and justify end effector and a manipulator for a mechatronic or automated system.</w:t>
      </w:r>
    </w:p>
    <w:p w14:paraId="32B00E76" w14:textId="328184EF" w:rsidR="008A6178" w:rsidRPr="000C6C18" w:rsidRDefault="008A6178" w:rsidP="007740AF">
      <w:pPr>
        <w:pStyle w:val="Caption"/>
      </w:pPr>
      <w:r>
        <w:t xml:space="preserve">Table </w:t>
      </w:r>
      <w:r>
        <w:fldChar w:fldCharType="begin"/>
      </w:r>
      <w:r>
        <w:instrText xml:space="preserve"> SEQ Table \* ARABIC </w:instrText>
      </w:r>
      <w:r>
        <w:fldChar w:fldCharType="separate"/>
      </w:r>
      <w:r w:rsidR="00543FDA">
        <w:rPr>
          <w:noProof/>
        </w:rPr>
        <w:t>15</w:t>
      </w:r>
      <w:r>
        <w:fldChar w:fldCharType="end"/>
      </w:r>
      <w:r>
        <w:t xml:space="preserve"> – justifying the use of end effectors and manipulators in mechatronic or automated systems</w:t>
      </w:r>
    </w:p>
    <w:tbl>
      <w:tblPr>
        <w:tblStyle w:val="Tableheader"/>
        <w:tblW w:w="5000" w:type="pct"/>
        <w:tblLayout w:type="fixed"/>
        <w:tblLook w:val="0420" w:firstRow="1" w:lastRow="0" w:firstColumn="0" w:lastColumn="0" w:noHBand="0" w:noVBand="1"/>
        <w:tblCaption w:val="End effector and manipulator "/>
        <w:tblDescription w:val="Select and justify end effector and a manipulator for a mechatronic or automated system."/>
      </w:tblPr>
      <w:tblGrid>
        <w:gridCol w:w="3539"/>
        <w:gridCol w:w="6083"/>
      </w:tblGrid>
      <w:tr w:rsidR="00503073" w:rsidRPr="007D1841" w14:paraId="2DA31BDA" w14:textId="77777777" w:rsidTr="007D1841">
        <w:trPr>
          <w:cnfStyle w:val="100000000000" w:firstRow="1" w:lastRow="0" w:firstColumn="0" w:lastColumn="0" w:oddVBand="0" w:evenVBand="0" w:oddHBand="0" w:evenHBand="0" w:firstRowFirstColumn="0" w:firstRowLastColumn="0" w:lastRowFirstColumn="0" w:lastRowLastColumn="0"/>
        </w:trPr>
        <w:tc>
          <w:tcPr>
            <w:tcW w:w="1839" w:type="pct"/>
          </w:tcPr>
          <w:p w14:paraId="7ED3FE79" w14:textId="1919EBF1" w:rsidR="00503073" w:rsidRPr="007D1841" w:rsidRDefault="00503073" w:rsidP="007740AF">
            <w:r w:rsidRPr="007D1841">
              <w:t>End effector</w:t>
            </w:r>
            <w:r w:rsidRPr="007D1841" w:rsidDel="00B87D59">
              <w:t>/</w:t>
            </w:r>
            <w:r w:rsidRPr="007D1841">
              <w:t>Manipulator</w:t>
            </w:r>
          </w:p>
        </w:tc>
        <w:tc>
          <w:tcPr>
            <w:tcW w:w="3161" w:type="pct"/>
          </w:tcPr>
          <w:p w14:paraId="25D669BC" w14:textId="77777777" w:rsidR="00503073" w:rsidRPr="007D1841" w:rsidRDefault="00503073" w:rsidP="007740AF">
            <w:r w:rsidRPr="007D1841">
              <w:t>Identify and justify use in a mechatronic or automated system</w:t>
            </w:r>
          </w:p>
        </w:tc>
      </w:tr>
      <w:tr w:rsidR="00503073" w:rsidRPr="007D1841" w14:paraId="451981EB" w14:textId="77777777" w:rsidTr="007D1841">
        <w:trPr>
          <w:cnfStyle w:val="000000100000" w:firstRow="0" w:lastRow="0" w:firstColumn="0" w:lastColumn="0" w:oddVBand="0" w:evenVBand="0" w:oddHBand="1" w:evenHBand="0" w:firstRowFirstColumn="0" w:firstRowLastColumn="0" w:lastRowFirstColumn="0" w:lastRowLastColumn="0"/>
          <w:trHeight w:val="1059"/>
        </w:trPr>
        <w:tc>
          <w:tcPr>
            <w:tcW w:w="1839" w:type="pct"/>
          </w:tcPr>
          <w:p w14:paraId="657049C4" w14:textId="77777777" w:rsidR="00503073" w:rsidRPr="007D1841" w:rsidRDefault="00503073" w:rsidP="007740AF">
            <w:r w:rsidRPr="007D1841">
              <w:t>End effector</w:t>
            </w:r>
          </w:p>
        </w:tc>
        <w:tc>
          <w:tcPr>
            <w:tcW w:w="3161" w:type="pct"/>
          </w:tcPr>
          <w:p w14:paraId="1FCAE0A9" w14:textId="5D8025FC" w:rsidR="00503073" w:rsidRPr="007D1841" w:rsidRDefault="00874DD3" w:rsidP="007740AF">
            <w:r w:rsidRPr="007D1841">
              <w:t>In robotics, an end effector is a device or tool that is connected to the end of a robot arm where the hand would be.</w:t>
            </w:r>
          </w:p>
        </w:tc>
      </w:tr>
      <w:tr w:rsidR="00503073" w:rsidRPr="007D1841" w14:paraId="6C748F4D" w14:textId="77777777" w:rsidTr="007D1841">
        <w:trPr>
          <w:cnfStyle w:val="000000010000" w:firstRow="0" w:lastRow="0" w:firstColumn="0" w:lastColumn="0" w:oddVBand="0" w:evenVBand="0" w:oddHBand="0" w:evenHBand="1" w:firstRowFirstColumn="0" w:firstRowLastColumn="0" w:lastRowFirstColumn="0" w:lastRowLastColumn="0"/>
          <w:trHeight w:val="1059"/>
        </w:trPr>
        <w:tc>
          <w:tcPr>
            <w:tcW w:w="1839" w:type="pct"/>
          </w:tcPr>
          <w:p w14:paraId="7E99FBFE" w14:textId="5F33D17D" w:rsidR="00503073" w:rsidRPr="007D1841" w:rsidRDefault="004908D9" w:rsidP="007740AF">
            <w:r w:rsidRPr="007D1841">
              <w:t>M</w:t>
            </w:r>
            <w:r w:rsidR="00503073" w:rsidRPr="007D1841">
              <w:t>anipulator</w:t>
            </w:r>
          </w:p>
        </w:tc>
        <w:tc>
          <w:tcPr>
            <w:tcW w:w="3161" w:type="pct"/>
          </w:tcPr>
          <w:p w14:paraId="7465477D" w14:textId="42E3CFB3" w:rsidR="00503073" w:rsidRPr="007D1841" w:rsidRDefault="00A42144" w:rsidP="007740AF">
            <w:r w:rsidRPr="007D1841">
              <w:t xml:space="preserve">In robotics, a manipulator is a </w:t>
            </w:r>
            <w:hyperlink r:id="rId73" w:history="1">
              <w:r w:rsidRPr="007D1841">
                <w:rPr>
                  <w:rStyle w:val="Hyperlink"/>
                </w:rPr>
                <w:t>robotic arm</w:t>
              </w:r>
            </w:hyperlink>
            <w:r w:rsidRPr="007D1841">
              <w:t>-like mechanism that is designed to manipulate or move materials, tools, and parts without direct human contact.</w:t>
            </w:r>
          </w:p>
        </w:tc>
      </w:tr>
    </w:tbl>
    <w:p w14:paraId="31B1E025" w14:textId="55FFEE6D" w:rsidR="00231FFB" w:rsidRPr="00C2115D" w:rsidRDefault="00231FFB" w:rsidP="007740AF">
      <w:pPr>
        <w:pStyle w:val="Heading4"/>
      </w:pPr>
      <w:bookmarkStart w:id="67" w:name="_Toc135313082"/>
      <w:bookmarkStart w:id="68" w:name="_Toc135313167"/>
      <w:r w:rsidRPr="00C2115D">
        <w:t>Designing an end effector</w:t>
      </w:r>
      <w:bookmarkEnd w:id="67"/>
      <w:bookmarkEnd w:id="68"/>
    </w:p>
    <w:p w14:paraId="3417F710" w14:textId="46AD229B" w:rsidR="00801306" w:rsidRPr="006C4406" w:rsidRDefault="00C2115D" w:rsidP="007740AF">
      <w:r w:rsidRPr="00A1290B">
        <w:rPr>
          <w:b/>
          <w:noProof/>
        </w:rPr>
        <w:drawing>
          <wp:anchor distT="0" distB="0" distL="114300" distR="114300" simplePos="0" relativeHeight="251658335" behindDoc="0" locked="0" layoutInCell="1" allowOverlap="1" wp14:anchorId="2ECBD2F5" wp14:editId="745D80F9">
            <wp:simplePos x="0" y="0"/>
            <wp:positionH relativeFrom="margin">
              <wp:align>left</wp:align>
            </wp:positionH>
            <wp:positionV relativeFrom="paragraph">
              <wp:posOffset>8255</wp:posOffset>
            </wp:positionV>
            <wp:extent cx="635000" cy="635000"/>
            <wp:effectExtent l="0" t="0" r="0" b="0"/>
            <wp:wrapSquare wrapText="bothSides"/>
            <wp:docPr id="1735702515" name="Picture 17357025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702515" name="Picture 1">
                      <a:extLst>
                        <a:ext uri="{C183D7F6-B498-43B3-948B-1728B52AA6E4}">
                          <adec:decorative xmlns:adec="http://schemas.microsoft.com/office/drawing/2017/decorative" val="1"/>
                        </a:ext>
                      </a:extLst>
                    </pic:cNvPr>
                    <pic:cNvPicPr/>
                  </pic:nvPicPr>
                  <pic:blipFill>
                    <a:blip r:embed="rId3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03073" w:rsidRPr="00A1290B">
        <w:rPr>
          <w:b/>
        </w:rPr>
        <w:t>Activity</w:t>
      </w:r>
      <w:r w:rsidR="002653A1">
        <w:t>: d</w:t>
      </w:r>
      <w:r w:rsidR="00503073" w:rsidRPr="006C4406">
        <w:t>esign a</w:t>
      </w:r>
      <w:r w:rsidR="00566721" w:rsidRPr="006C4406">
        <w:t xml:space="preserve">n </w:t>
      </w:r>
      <w:r w:rsidR="00503073" w:rsidRPr="006C4406">
        <w:t xml:space="preserve">end effector </w:t>
      </w:r>
      <w:r w:rsidR="00874DD3" w:rsidRPr="006C4406">
        <w:t xml:space="preserve">or robotic arm </w:t>
      </w:r>
      <w:r w:rsidR="00503073" w:rsidRPr="006C4406">
        <w:t>that can grab</w:t>
      </w:r>
      <w:r w:rsidR="00874DD3" w:rsidRPr="006C4406">
        <w:t xml:space="preserve"> an object</w:t>
      </w:r>
      <w:r w:rsidR="00503073" w:rsidRPr="006C4406">
        <w:t xml:space="preserve"> or pick up a hot chocolate</w:t>
      </w:r>
      <w:r w:rsidR="006C4406" w:rsidRPr="006C4406">
        <w:t>.</w:t>
      </w:r>
    </w:p>
    <w:p w14:paraId="0C1718D1" w14:textId="20ED398C" w:rsidR="00503073" w:rsidRPr="006C4406" w:rsidRDefault="00503073" w:rsidP="007740AF">
      <w:r w:rsidRPr="006C4406">
        <w:t>For this activity you will need the following equipment for designing your attachment:</w:t>
      </w:r>
    </w:p>
    <w:p w14:paraId="6D1FBD8D" w14:textId="1EB95BF1" w:rsidR="00503073" w:rsidRPr="00A7010F" w:rsidRDefault="00503073" w:rsidP="007740AF">
      <w:pPr>
        <w:pStyle w:val="ListBullet"/>
      </w:pPr>
      <w:r w:rsidRPr="00A7010F">
        <w:t>Micro servo 9g</w:t>
      </w:r>
    </w:p>
    <w:p w14:paraId="75B7A9D4" w14:textId="298642B1" w:rsidR="00503073" w:rsidRPr="00A7010F" w:rsidRDefault="00503073" w:rsidP="007740AF">
      <w:pPr>
        <w:pStyle w:val="ListBullet"/>
      </w:pPr>
      <w:r w:rsidRPr="00A7010F">
        <w:lastRenderedPageBreak/>
        <w:t>Arduino uno</w:t>
      </w:r>
    </w:p>
    <w:p w14:paraId="21FB2187" w14:textId="7DC5D4EB" w:rsidR="00503073" w:rsidRPr="00A7010F" w:rsidRDefault="00503073" w:rsidP="007740AF">
      <w:pPr>
        <w:pStyle w:val="ListBullet"/>
      </w:pPr>
      <w:r w:rsidRPr="00A7010F">
        <w:t>Potentiometer</w:t>
      </w:r>
    </w:p>
    <w:p w14:paraId="3A420718" w14:textId="2DAA6A89" w:rsidR="00503073" w:rsidRPr="00A7010F" w:rsidRDefault="00503073" w:rsidP="007740AF">
      <w:pPr>
        <w:pStyle w:val="ListBullet"/>
      </w:pPr>
      <w:r w:rsidRPr="00A7010F">
        <w:t>Jumper leads</w:t>
      </w:r>
    </w:p>
    <w:p w14:paraId="14EAE111" w14:textId="26A5E8F2" w:rsidR="00503073" w:rsidRPr="00A7010F" w:rsidRDefault="00503073" w:rsidP="007740AF">
      <w:pPr>
        <w:pStyle w:val="ListBullet"/>
      </w:pPr>
      <w:r w:rsidRPr="00A7010F">
        <w:t>Wire</w:t>
      </w:r>
    </w:p>
    <w:p w14:paraId="11C907D2" w14:textId="466B8A50" w:rsidR="00503073" w:rsidRPr="00A7010F" w:rsidRDefault="00503073" w:rsidP="007740AF">
      <w:pPr>
        <w:pStyle w:val="ListBullet"/>
      </w:pPr>
      <w:r w:rsidRPr="00A7010F">
        <w:t>Cable ties</w:t>
      </w:r>
    </w:p>
    <w:p w14:paraId="683DB111" w14:textId="4C4677B7" w:rsidR="00503073" w:rsidRPr="00A7010F" w:rsidRDefault="00503073" w:rsidP="007740AF">
      <w:pPr>
        <w:pStyle w:val="ListBullet"/>
      </w:pPr>
      <w:r w:rsidRPr="00A7010F">
        <w:t>Tape</w:t>
      </w:r>
    </w:p>
    <w:p w14:paraId="28C5AD3B" w14:textId="77777777" w:rsidR="00241C47" w:rsidRPr="00A7010F" w:rsidRDefault="00241C47" w:rsidP="007740AF">
      <w:pPr>
        <w:pStyle w:val="ListBullet"/>
      </w:pPr>
      <w:r w:rsidRPr="00A7010F">
        <w:t>Cardboard</w:t>
      </w:r>
    </w:p>
    <w:p w14:paraId="2E1D29A2" w14:textId="7DBAA794" w:rsidR="00241C47" w:rsidRPr="00A7010F" w:rsidRDefault="00A8116B" w:rsidP="007740AF">
      <w:pPr>
        <w:pStyle w:val="ListBullet"/>
      </w:pPr>
      <w:r w:rsidRPr="00A7010F">
        <w:t>Retractable knife</w:t>
      </w:r>
    </w:p>
    <w:p w14:paraId="160F7B20" w14:textId="2A6EFF39" w:rsidR="00E63536" w:rsidRPr="00A7010F" w:rsidRDefault="00241C47" w:rsidP="007740AF">
      <w:pPr>
        <w:pStyle w:val="ListBullet"/>
      </w:pPr>
      <w:r w:rsidRPr="00A7010F">
        <w:t>Cutting mat</w:t>
      </w:r>
    </w:p>
    <w:p w14:paraId="348060CA" w14:textId="1F7341F7" w:rsidR="00220815" w:rsidRDefault="00E63536" w:rsidP="007740AF">
      <w:pPr>
        <w:pStyle w:val="FeatureBox2"/>
      </w:pPr>
      <w:r w:rsidRPr="0CF11DAA">
        <w:rPr>
          <w:rStyle w:val="Strong"/>
        </w:rPr>
        <w:t xml:space="preserve">Teacher </w:t>
      </w:r>
      <w:proofErr w:type="gramStart"/>
      <w:r w:rsidR="00A7010F">
        <w:rPr>
          <w:rStyle w:val="Strong"/>
        </w:rPr>
        <w:t>n</w:t>
      </w:r>
      <w:r w:rsidRPr="0CF11DAA">
        <w:rPr>
          <w:rStyle w:val="Strong"/>
        </w:rPr>
        <w:t>ote</w:t>
      </w:r>
      <w:proofErr w:type="gramEnd"/>
      <w:r w:rsidRPr="0CF11DAA">
        <w:rPr>
          <w:rStyle w:val="Strong"/>
        </w:rPr>
        <w:t>:</w:t>
      </w:r>
      <w:r>
        <w:t xml:space="preserve"> </w:t>
      </w:r>
      <w:r w:rsidR="00A7010F">
        <w:t>t</w:t>
      </w:r>
      <w:r w:rsidR="00506887">
        <w:t xml:space="preserve">he practical lessons may begin earlier than noted in the program and run in </w:t>
      </w:r>
      <w:r w:rsidR="00E97CCD">
        <w:t>synchronicity</w:t>
      </w:r>
      <w:r w:rsidR="00506887">
        <w:t xml:space="preserve"> </w:t>
      </w:r>
      <w:r w:rsidR="006448CD">
        <w:t>with</w:t>
      </w:r>
      <w:r w:rsidR="00506887">
        <w:t xml:space="preserve"> </w:t>
      </w:r>
      <w:r w:rsidR="00E97CCD">
        <w:t>learning about components from week 4.</w:t>
      </w:r>
    </w:p>
    <w:p w14:paraId="2D14BB1C" w14:textId="6E927E0D" w:rsidR="00E63536" w:rsidRDefault="006F428D" w:rsidP="007740AF">
      <w:pPr>
        <w:pStyle w:val="FeatureBox2"/>
      </w:pPr>
      <w:r>
        <w:t xml:space="preserve">The initial project may depend on students prior learning. </w:t>
      </w:r>
      <w:r w:rsidR="00E63536">
        <w:t xml:space="preserve">As an alternate to designing </w:t>
      </w:r>
      <w:r w:rsidR="00327CD0">
        <w:t xml:space="preserve">an end effector, students may be guided to create a boom gate or a garage door. </w:t>
      </w:r>
      <w:r w:rsidR="008F2DED">
        <w:t>Some e</w:t>
      </w:r>
      <w:r w:rsidR="00E97CCD">
        <w:t xml:space="preserve">xample of simple Arduino projects can be found </w:t>
      </w:r>
      <w:r w:rsidR="008F2DED">
        <w:t xml:space="preserve">on </w:t>
      </w:r>
      <w:hyperlink r:id="rId74" w:history="1">
        <w:r w:rsidR="008F2DED" w:rsidRPr="00220815">
          <w:rPr>
            <w:rStyle w:val="Hyperlink"/>
          </w:rPr>
          <w:t>Damien Kee’s website</w:t>
        </w:r>
      </w:hyperlink>
      <w:r w:rsidR="008F2DED">
        <w:t>.</w:t>
      </w:r>
      <w:r w:rsidR="00E97CCD">
        <w:t xml:space="preserve"> </w:t>
      </w:r>
      <w:r w:rsidR="00327CD0">
        <w:t xml:space="preserve">Use of the servo can be the focus to ensure they understand the activity before </w:t>
      </w:r>
      <w:r w:rsidR="00506887">
        <w:t>students commence a project for</w:t>
      </w:r>
      <w:r w:rsidR="00327CD0">
        <w:t xml:space="preserve"> </w:t>
      </w:r>
      <w:r w:rsidR="00506887">
        <w:t xml:space="preserve">Assessment </w:t>
      </w:r>
      <w:r w:rsidR="00C91314">
        <w:t xml:space="preserve">task </w:t>
      </w:r>
      <w:r w:rsidR="00506887">
        <w:t>4.</w:t>
      </w:r>
    </w:p>
    <w:p w14:paraId="43E1BA06" w14:textId="6951F83A" w:rsidR="00231FFB" w:rsidRPr="00231FFB" w:rsidRDefault="00231FFB" w:rsidP="007740AF">
      <w:pPr>
        <w:pStyle w:val="ListBullet"/>
      </w:pPr>
      <w:r w:rsidRPr="00231FFB">
        <w:br w:type="page"/>
      </w:r>
    </w:p>
    <w:p w14:paraId="1CD519AD" w14:textId="41931D8B" w:rsidR="00A46E0D" w:rsidRPr="00920B09" w:rsidRDefault="00A9173B" w:rsidP="007740AF">
      <w:pPr>
        <w:pStyle w:val="Heading4"/>
      </w:pPr>
      <w:bookmarkStart w:id="69" w:name="_Toc135313083"/>
      <w:bookmarkStart w:id="70" w:name="_Toc135313168"/>
      <w:r w:rsidRPr="00920B09">
        <w:lastRenderedPageBreak/>
        <w:t>Using a</w:t>
      </w:r>
      <w:r w:rsidR="00A46E0D" w:rsidRPr="00920B09">
        <w:t xml:space="preserve"> servo</w:t>
      </w:r>
      <w:bookmarkEnd w:id="69"/>
      <w:bookmarkEnd w:id="70"/>
    </w:p>
    <w:p w14:paraId="31FF70AC" w14:textId="0A0A647B" w:rsidR="00503073" w:rsidRPr="001264FB" w:rsidRDefault="00920B09" w:rsidP="007740AF">
      <w:r w:rsidRPr="00920B09">
        <w:rPr>
          <w:noProof/>
        </w:rPr>
        <w:drawing>
          <wp:anchor distT="0" distB="0" distL="114300" distR="114300" simplePos="0" relativeHeight="251658312" behindDoc="0" locked="0" layoutInCell="1" allowOverlap="1" wp14:anchorId="315F93C5" wp14:editId="657490A4">
            <wp:simplePos x="0" y="0"/>
            <wp:positionH relativeFrom="column">
              <wp:posOffset>-97790</wp:posOffset>
            </wp:positionH>
            <wp:positionV relativeFrom="paragraph">
              <wp:posOffset>149860</wp:posOffset>
            </wp:positionV>
            <wp:extent cx="635000" cy="635000"/>
            <wp:effectExtent l="0" t="0" r="0" b="0"/>
            <wp:wrapSquare wrapText="bothSides"/>
            <wp:docPr id="5319834" name="Picture 53198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03073" w:rsidRPr="001264FB">
        <w:t xml:space="preserve">The micro servo is an actuator. </w:t>
      </w:r>
      <w:r w:rsidR="003027FE">
        <w:t>Watch</w:t>
      </w:r>
      <w:r w:rsidR="00503073" w:rsidRPr="001264FB">
        <w:t xml:space="preserve"> how a </w:t>
      </w:r>
      <w:hyperlink r:id="rId75" w:history="1">
        <w:r w:rsidR="00503073" w:rsidRPr="004C6BBD">
          <w:rPr>
            <w:rStyle w:val="Hyperlink"/>
          </w:rPr>
          <w:t>servo motor</w:t>
        </w:r>
        <w:r w:rsidR="003027FE" w:rsidRPr="004C6BBD">
          <w:rPr>
            <w:rStyle w:val="Hyperlink"/>
          </w:rPr>
          <w:t xml:space="preserve"> (</w:t>
        </w:r>
        <w:r w:rsidR="004C6BBD" w:rsidRPr="004C6BBD">
          <w:rPr>
            <w:rStyle w:val="Hyperlink"/>
          </w:rPr>
          <w:t>15:44)</w:t>
        </w:r>
      </w:hyperlink>
      <w:r w:rsidR="00503073" w:rsidRPr="001264FB">
        <w:t xml:space="preserve"> works.</w:t>
      </w:r>
    </w:p>
    <w:p w14:paraId="2F923BA5" w14:textId="77777777" w:rsidR="00503073" w:rsidRPr="001264FB" w:rsidRDefault="00503073" w:rsidP="007740AF">
      <w:r w:rsidRPr="001264FB">
        <w:t>The micro servo is a system that contains many parts, including:</w:t>
      </w:r>
    </w:p>
    <w:p w14:paraId="1806F585" w14:textId="77777777" w:rsidR="00503073" w:rsidRPr="00920B09" w:rsidRDefault="00503073" w:rsidP="007740AF">
      <w:pPr>
        <w:pStyle w:val="ListNumber"/>
        <w:numPr>
          <w:ilvl w:val="0"/>
          <w:numId w:val="13"/>
        </w:numPr>
      </w:pPr>
      <w:r w:rsidRPr="00920B09">
        <w:t>Where the cable connects to the microcontroller</w:t>
      </w:r>
    </w:p>
    <w:p w14:paraId="5E05BB38" w14:textId="77777777" w:rsidR="00503073" w:rsidRPr="00920B09" w:rsidRDefault="00503073" w:rsidP="007740AF">
      <w:pPr>
        <w:pStyle w:val="ListNumber"/>
      </w:pPr>
      <w:r w:rsidRPr="00920B09">
        <w:t>The potentiometer</w:t>
      </w:r>
    </w:p>
    <w:p w14:paraId="1CEC2D43" w14:textId="2DDDD330" w:rsidR="00503073" w:rsidRPr="00920B09" w:rsidRDefault="00503073" w:rsidP="007740AF">
      <w:pPr>
        <w:pStyle w:val="ListNumber"/>
      </w:pPr>
      <w:r w:rsidRPr="00920B09">
        <w:t>The embedded board</w:t>
      </w:r>
    </w:p>
    <w:p w14:paraId="2B91159E" w14:textId="77777777" w:rsidR="00503073" w:rsidRPr="00920B09" w:rsidRDefault="00503073" w:rsidP="007740AF">
      <w:pPr>
        <w:pStyle w:val="ListNumber"/>
      </w:pPr>
      <w:r w:rsidRPr="00920B09">
        <w:t xml:space="preserve">The DC </w:t>
      </w:r>
      <w:proofErr w:type="gramStart"/>
      <w:r w:rsidRPr="00920B09">
        <w:t>motor</w:t>
      </w:r>
      <w:proofErr w:type="gramEnd"/>
    </w:p>
    <w:p w14:paraId="77F723AA" w14:textId="5A4C99CD" w:rsidR="00503073" w:rsidRDefault="00503073" w:rsidP="007740AF">
      <w:pPr>
        <w:pStyle w:val="ListNumber"/>
      </w:pPr>
      <w:r w:rsidRPr="00920B09">
        <w:t>The gear system that connects to the servo horn.</w:t>
      </w:r>
    </w:p>
    <w:p w14:paraId="57FAC286" w14:textId="60A503E6" w:rsidR="00CD13A5" w:rsidRPr="00CD13A5" w:rsidRDefault="00CD13A5" w:rsidP="007740AF">
      <w:pPr>
        <w:pStyle w:val="Caption"/>
      </w:pPr>
      <w:r>
        <w:t xml:space="preserve">Figure </w:t>
      </w:r>
      <w:r>
        <w:fldChar w:fldCharType="begin"/>
      </w:r>
      <w:r>
        <w:instrText xml:space="preserve"> SEQ Figure \* ARABIC </w:instrText>
      </w:r>
      <w:r>
        <w:fldChar w:fldCharType="separate"/>
      </w:r>
      <w:r w:rsidR="005743F7">
        <w:rPr>
          <w:noProof/>
        </w:rPr>
        <w:t>12</w:t>
      </w:r>
      <w:r>
        <w:fldChar w:fldCharType="end"/>
      </w:r>
      <w:r>
        <w:t xml:space="preserve"> – a</w:t>
      </w:r>
      <w:r w:rsidRPr="00B65BFA">
        <w:t xml:space="preserve"> schematic diagram of the servo with labelled parts</w:t>
      </w:r>
    </w:p>
    <w:p w14:paraId="6F53F283" w14:textId="77777777" w:rsidR="00503073" w:rsidRPr="001264FB" w:rsidRDefault="00503073" w:rsidP="007740AF">
      <w:r w:rsidRPr="00920B09">
        <w:rPr>
          <w:noProof/>
        </w:rPr>
        <w:drawing>
          <wp:inline distT="0" distB="0" distL="0" distR="0" wp14:anchorId="48332CEE" wp14:editId="445951BB">
            <wp:extent cx="3811571" cy="2430684"/>
            <wp:effectExtent l="0" t="0" r="0" b="0"/>
            <wp:docPr id="24" name="Picture 24" descr="A schematic diagram of the servo with 5 labelled parts.&#10;1. Where the cable connects to the microcontroller&#10;2. The potentiometer&#10;3. The embedded board &#10;4. The DC motor&#10;5. The gear system that connects to the servo horn.">
              <a:extLst xmlns:a="http://schemas.openxmlformats.org/drawingml/2006/main">
                <a:ext uri="{FF2B5EF4-FFF2-40B4-BE49-F238E27FC236}">
                  <a16:creationId xmlns:a16="http://schemas.microsoft.com/office/drawing/2014/main" id="{928EADFB-851A-8C4A-60F3-B463912CD9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hematic diagram of the servo with 5 labelled parts.&#10;1. Where the cable connects to the microcontroller&#10;2. The potentiometer&#10;3. The embedded board &#10;4. The DC motor&#10;5. The gear system that connects to the servo horn.">
                      <a:extLst>
                        <a:ext uri="{FF2B5EF4-FFF2-40B4-BE49-F238E27FC236}">
                          <a16:creationId xmlns:a16="http://schemas.microsoft.com/office/drawing/2014/main" id="{928EADFB-851A-8C4A-60F3-B463912CD927}"/>
                        </a:ext>
                      </a:extLst>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839500" cy="2448495"/>
                    </a:xfrm>
                    <a:prstGeom prst="rect">
                      <a:avLst/>
                    </a:prstGeom>
                    <a:noFill/>
                  </pic:spPr>
                </pic:pic>
              </a:graphicData>
            </a:graphic>
          </wp:inline>
        </w:drawing>
      </w:r>
    </w:p>
    <w:p w14:paraId="028B704C" w14:textId="5AC8AA65" w:rsidR="00503073" w:rsidRPr="00942373" w:rsidRDefault="00BB4BB9" w:rsidP="007740AF">
      <w:pPr>
        <w:pStyle w:val="Imageattributioncaption"/>
        <w:spacing w:before="240"/>
      </w:pPr>
      <w:hyperlink r:id="rId77" w:history="1">
        <w:r w:rsidR="00503073" w:rsidRPr="00942373">
          <w:rPr>
            <w:rStyle w:val="Hyperlink"/>
          </w:rPr>
          <w:t>Schematic of an RC servo motor</w:t>
        </w:r>
      </w:hyperlink>
      <w:r w:rsidR="00A669CA" w:rsidRPr="00942373">
        <w:t xml:space="preserve"> by</w:t>
      </w:r>
      <w:r w:rsidR="00503073" w:rsidRPr="00942373">
        <w:t xml:space="preserve"> Hwang et al.</w:t>
      </w:r>
      <w:r w:rsidR="00503073" w:rsidRPr="00942373" w:rsidDel="00A669CA">
        <w:t xml:space="preserve"> </w:t>
      </w:r>
      <w:r w:rsidR="009D3D02" w:rsidRPr="00942373">
        <w:t>(</w:t>
      </w:r>
      <w:r w:rsidR="00503073" w:rsidRPr="00942373">
        <w:t>2018</w:t>
      </w:r>
      <w:r w:rsidR="009D3D02" w:rsidRPr="00942373">
        <w:t>)</w:t>
      </w:r>
      <w:hyperlink r:id="rId78" w:history="1"/>
      <w:r w:rsidR="009C4876" w:rsidRPr="00942373">
        <w:t xml:space="preserve"> is licensed under </w:t>
      </w:r>
      <w:hyperlink r:id="rId79" w:history="1">
        <w:r w:rsidR="009C4876" w:rsidRPr="00942373">
          <w:rPr>
            <w:rStyle w:val="Hyperlink"/>
          </w:rPr>
          <w:t>CC BY 4.0</w:t>
        </w:r>
      </w:hyperlink>
      <w:r w:rsidR="009C4876" w:rsidRPr="00942373">
        <w:t>.</w:t>
      </w:r>
    </w:p>
    <w:p w14:paraId="6EB5E889" w14:textId="77777777" w:rsidR="004D4CBA" w:rsidRPr="00920B09" w:rsidRDefault="004D4CBA" w:rsidP="007740AF">
      <w:r>
        <w:br w:type="page"/>
      </w:r>
    </w:p>
    <w:p w14:paraId="6A07AB27" w14:textId="42EBE4D0" w:rsidR="00503073" w:rsidRPr="00920B09" w:rsidRDefault="00503073" w:rsidP="007740AF">
      <w:pPr>
        <w:pStyle w:val="Heading5"/>
      </w:pPr>
      <w:r w:rsidRPr="00920B09">
        <w:lastRenderedPageBreak/>
        <w:t>Communication</w:t>
      </w:r>
    </w:p>
    <w:p w14:paraId="433DD44E" w14:textId="77777777" w:rsidR="00503073" w:rsidRPr="00920B09" w:rsidRDefault="00503073" w:rsidP="007740AF">
      <w:r w:rsidRPr="00920B09">
        <w:t>Servo motors are controlled by sending a PWM (pulse-width modulation) signal to the signal line of the servo. The width of the pulses determines the position of the output shaft.</w:t>
      </w:r>
    </w:p>
    <w:p w14:paraId="360685B6" w14:textId="77777777" w:rsidR="00503073" w:rsidRPr="00920B09" w:rsidRDefault="00503073" w:rsidP="007740AF">
      <w:r w:rsidRPr="00920B09">
        <w:t>The angle of the servo motor horn is measured in degrees.</w:t>
      </w:r>
    </w:p>
    <w:p w14:paraId="334454A2" w14:textId="0A07A076" w:rsidR="00503073" w:rsidRDefault="00EB07CE" w:rsidP="007740AF">
      <w:r w:rsidRPr="00920B09">
        <w:t xml:space="preserve">The image below shows how </w:t>
      </w:r>
      <w:r w:rsidR="005B692C" w:rsidRPr="00920B09">
        <w:t xml:space="preserve">when </w:t>
      </w:r>
      <w:r w:rsidRPr="00920B09">
        <w:t xml:space="preserve">the </w:t>
      </w:r>
      <w:r w:rsidR="005B692C" w:rsidRPr="00920B09">
        <w:t>PWM signal changes, the angle of the servo changes.</w:t>
      </w:r>
    </w:p>
    <w:p w14:paraId="743E51F3" w14:textId="23442255" w:rsidR="00CD13A5" w:rsidRPr="00920B09" w:rsidRDefault="00CD13A5" w:rsidP="007740AF">
      <w:pPr>
        <w:pStyle w:val="Caption"/>
      </w:pPr>
      <w:r>
        <w:t xml:space="preserve">Figure </w:t>
      </w:r>
      <w:r>
        <w:fldChar w:fldCharType="begin"/>
      </w:r>
      <w:r>
        <w:instrText xml:space="preserve"> SEQ Figure \* ARABIC </w:instrText>
      </w:r>
      <w:r>
        <w:fldChar w:fldCharType="separate"/>
      </w:r>
      <w:r w:rsidR="005743F7">
        <w:rPr>
          <w:noProof/>
        </w:rPr>
        <w:t>13</w:t>
      </w:r>
      <w:r>
        <w:fldChar w:fldCharType="end"/>
      </w:r>
      <w:r>
        <w:t xml:space="preserve"> – </w:t>
      </w:r>
      <w:r w:rsidRPr="00593D34">
        <w:t>the space between pulse width modulation and the angle of servo horn</w:t>
      </w:r>
    </w:p>
    <w:p w14:paraId="59C8C391" w14:textId="77777777" w:rsidR="00503073" w:rsidRPr="004B26E3" w:rsidRDefault="00503073" w:rsidP="007740AF">
      <w:r w:rsidRPr="00920B09">
        <w:rPr>
          <w:noProof/>
        </w:rPr>
        <w:drawing>
          <wp:inline distT="0" distB="0" distL="0" distR="0" wp14:anchorId="7D809E8B" wp14:editId="0DBE6D8D">
            <wp:extent cx="3761773" cy="2488582"/>
            <wp:effectExtent l="0" t="0" r="0" b="635"/>
            <wp:docPr id="25" name="Picture 25" descr="A visual diagram showing the space between pulse width modulation and the angle of servo horn. ">
              <a:extLst xmlns:a="http://schemas.openxmlformats.org/drawingml/2006/main">
                <a:ext uri="{FF2B5EF4-FFF2-40B4-BE49-F238E27FC236}">
                  <a16:creationId xmlns:a16="http://schemas.microsoft.com/office/drawing/2014/main" id="{ABD200BC-4107-0659-6E85-A946C4A1D6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 descr="A visual diagram showing the space between pulse width modulation and the angle of servo horn. ">
                      <a:extLst>
                        <a:ext uri="{FF2B5EF4-FFF2-40B4-BE49-F238E27FC236}">
                          <a16:creationId xmlns:a16="http://schemas.microsoft.com/office/drawing/2014/main" id="{ABD200BC-4107-0659-6E85-A946C4A1D641}"/>
                        </a:ext>
                      </a:extLst>
                    </pic:cNvPr>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773264" cy="2496184"/>
                    </a:xfrm>
                    <a:prstGeom prst="rect">
                      <a:avLst/>
                    </a:prstGeom>
                    <a:noFill/>
                  </pic:spPr>
                </pic:pic>
              </a:graphicData>
            </a:graphic>
          </wp:inline>
        </w:drawing>
      </w:r>
    </w:p>
    <w:p w14:paraId="2CBAF53D" w14:textId="2ADF0D40" w:rsidR="001D0F0E" w:rsidRPr="00DE51BE" w:rsidRDefault="00EB07CE" w:rsidP="007740AF">
      <w:pPr>
        <w:pStyle w:val="Imageattributioncaption"/>
        <w:rPr>
          <w:b/>
          <w:bCs/>
          <w:sz w:val="22"/>
          <w:szCs w:val="16"/>
        </w:rPr>
      </w:pPr>
      <w:r w:rsidRPr="000064EA">
        <w:t xml:space="preserve">Autodesk screen shots reprinted </w:t>
      </w:r>
      <w:r w:rsidRPr="009E76C3">
        <w:t>courtesy of</w:t>
      </w:r>
      <w:r w:rsidR="007A43FD" w:rsidRPr="009E76C3">
        <w:rPr>
          <w:bCs/>
        </w:rPr>
        <w:t xml:space="preserve"> </w:t>
      </w:r>
      <w:hyperlink r:id="rId81" w:tooltip="Original URL:&#10;https://www.autodesk.com/company/legal-notices-trademarks/intellectual-property/copyright&#10;&#10;Click to follow link." w:history="1">
        <w:r w:rsidRPr="009E76C3">
          <w:rPr>
            <w:rStyle w:val="Hyperlink"/>
            <w:bCs/>
          </w:rPr>
          <w:t>Autodesk, Inc</w:t>
        </w:r>
      </w:hyperlink>
      <w:r w:rsidRPr="009E76C3">
        <w:rPr>
          <w:bCs/>
        </w:rPr>
        <w:t>.</w:t>
      </w:r>
    </w:p>
    <w:p w14:paraId="7DCC0553" w14:textId="4FBDAF3F" w:rsidR="001842C9" w:rsidRDefault="00F24496" w:rsidP="007740AF">
      <w:r w:rsidRPr="00DE0483">
        <w:t>The ports on the Arduino that have a ~ symbol next to them can use PWM. The PWM is controlled with a number between 0 and 255. These are pins 3, 5, 6, 9, 10 and 11.</w:t>
      </w:r>
    </w:p>
    <w:p w14:paraId="67E2CFC9" w14:textId="0A9EA638" w:rsidR="00CD13A5" w:rsidRPr="00DE0483" w:rsidRDefault="00CD13A5" w:rsidP="007740AF">
      <w:pPr>
        <w:pStyle w:val="Caption"/>
      </w:pPr>
      <w:r>
        <w:t xml:space="preserve">Figure </w:t>
      </w:r>
      <w:r>
        <w:fldChar w:fldCharType="begin"/>
      </w:r>
      <w:r>
        <w:instrText xml:space="preserve"> SEQ Figure \* ARABIC </w:instrText>
      </w:r>
      <w:r>
        <w:fldChar w:fldCharType="separate"/>
      </w:r>
      <w:r w:rsidR="005743F7">
        <w:rPr>
          <w:noProof/>
        </w:rPr>
        <w:t>14</w:t>
      </w:r>
      <w:r>
        <w:fldChar w:fldCharType="end"/>
      </w:r>
      <w:r>
        <w:t xml:space="preserve"> – </w:t>
      </w:r>
      <w:r w:rsidRPr="001A2FBC">
        <w:t>Arduino PWM pins</w:t>
      </w:r>
    </w:p>
    <w:p w14:paraId="57387011" w14:textId="2B3021C8" w:rsidR="001842C9" w:rsidRPr="004B26E3" w:rsidRDefault="001842C9" w:rsidP="007740AF">
      <w:r w:rsidRPr="00920B09">
        <w:rPr>
          <w:noProof/>
        </w:rPr>
        <w:drawing>
          <wp:inline distT="0" distB="0" distL="0" distR="0" wp14:anchorId="708CB4D1" wp14:editId="6101BAD9">
            <wp:extent cx="1196921" cy="2992840"/>
            <wp:effectExtent l="0" t="2858" r="953" b="952"/>
            <wp:docPr id="30" name="Picture 30" descr="The Arduino pins 3, 5, 6, 9, 10, 11 are labelled with a ~ and are capable of Pulse Width Modulation." title="Arduino PWM p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le 3.jpg"/>
                    <pic:cNvPicPr/>
                  </pic:nvPicPr>
                  <pic:blipFill rotWithShape="1">
                    <a:blip r:embed="rId82" cstate="hqprint">
                      <a:extLst>
                        <a:ext uri="{28A0092B-C50C-407E-A947-70E740481C1C}">
                          <a14:useLocalDpi xmlns:a14="http://schemas.microsoft.com/office/drawing/2010/main" val="0"/>
                        </a:ext>
                      </a:extLst>
                    </a:blip>
                    <a:srcRect l="22581" t="11266" r="56989" b="20623"/>
                    <a:stretch/>
                  </pic:blipFill>
                  <pic:spPr bwMode="auto">
                    <a:xfrm rot="5400000">
                      <a:off x="0" y="0"/>
                      <a:ext cx="1196921" cy="2992840"/>
                    </a:xfrm>
                    <a:prstGeom prst="rect">
                      <a:avLst/>
                    </a:prstGeom>
                    <a:ln>
                      <a:noFill/>
                    </a:ln>
                    <a:extLst>
                      <a:ext uri="{53640926-AAD7-44D8-BBD7-CCE9431645EC}">
                        <a14:shadowObscured xmlns:a14="http://schemas.microsoft.com/office/drawing/2010/main"/>
                      </a:ext>
                    </a:extLst>
                  </pic:spPr>
                </pic:pic>
              </a:graphicData>
            </a:graphic>
          </wp:inline>
        </w:drawing>
      </w:r>
    </w:p>
    <w:p w14:paraId="265E1FF1" w14:textId="77777777" w:rsidR="0047501D" w:rsidRPr="0047501D" w:rsidRDefault="0047501D" w:rsidP="007740AF">
      <w:r w:rsidRPr="0047501D">
        <w:br w:type="page"/>
      </w:r>
    </w:p>
    <w:p w14:paraId="4C49183D" w14:textId="5C8A5C86" w:rsidR="00503073" w:rsidRPr="00920B09" w:rsidRDefault="00503073" w:rsidP="007740AF">
      <w:pPr>
        <w:pStyle w:val="Heading5"/>
      </w:pPr>
      <w:r w:rsidRPr="00920B09">
        <w:lastRenderedPageBreak/>
        <w:t>Develop a solution</w:t>
      </w:r>
    </w:p>
    <w:p w14:paraId="1D2D7B43" w14:textId="2FE25008" w:rsidR="00552904" w:rsidRPr="00920B09" w:rsidRDefault="00324CF0" w:rsidP="007740AF">
      <w:r w:rsidRPr="00920B09">
        <w:t xml:space="preserve">The first step </w:t>
      </w:r>
      <w:r w:rsidR="005B692C" w:rsidRPr="00920B09">
        <w:t xml:space="preserve">in developing a solution </w:t>
      </w:r>
      <w:r w:rsidRPr="00920B09">
        <w:t>is to b</w:t>
      </w:r>
      <w:r w:rsidR="00552904" w:rsidRPr="00920B09">
        <w:t>uild the circuit</w:t>
      </w:r>
      <w:r w:rsidRPr="00920B09">
        <w:t xml:space="preserve"> as shown in schematic image and then code </w:t>
      </w:r>
      <w:r w:rsidR="003700B6" w:rsidRPr="00920B09">
        <w:t>using Arduino IDE.</w:t>
      </w:r>
    </w:p>
    <w:p w14:paraId="193A291B" w14:textId="1793542B" w:rsidR="00EF671D" w:rsidRPr="00920B09" w:rsidRDefault="00EF671D" w:rsidP="007740AF">
      <w:r w:rsidRPr="00920B09">
        <w:t xml:space="preserve">Servo motors have </w:t>
      </w:r>
      <w:r w:rsidR="00D7219D">
        <w:t>3</w:t>
      </w:r>
      <w:r w:rsidR="00D7219D" w:rsidRPr="00920B09">
        <w:t xml:space="preserve"> </w:t>
      </w:r>
      <w:r w:rsidRPr="00920B09">
        <w:t xml:space="preserve">wires: power, ground, and signal. The power wire is typically </w:t>
      </w:r>
      <w:r w:rsidR="005B692C" w:rsidRPr="00920B09">
        <w:t>red and</w:t>
      </w:r>
      <w:r w:rsidRPr="00920B09">
        <w:t xml:space="preserve"> should be connected to the 5V pin on the Arduino board. The ground wire is typically black or brown and should be connected to a ground pin on the board. The signal pin is typically yellow or orange and should be connected to PWM pin on the board. In these examples, it is pin number 9.</w:t>
      </w:r>
    </w:p>
    <w:p w14:paraId="7863754F" w14:textId="61E8FFCE" w:rsidR="005D792E" w:rsidRPr="00920B09" w:rsidRDefault="005D792E" w:rsidP="007740AF">
      <w:r w:rsidRPr="00920B09">
        <w:t>For the</w:t>
      </w:r>
      <w:r w:rsidR="00217DC6" w:rsidRPr="00920B09">
        <w:t xml:space="preserve"> </w:t>
      </w:r>
      <w:r w:rsidR="5AFF6F3A" w:rsidRPr="00920B09">
        <w:t>k</w:t>
      </w:r>
      <w:r w:rsidRPr="00920B09">
        <w:t>nob</w:t>
      </w:r>
      <w:r w:rsidR="00217DC6" w:rsidRPr="00920B09">
        <w:t xml:space="preserve"> </w:t>
      </w:r>
      <w:r w:rsidRPr="00920B09">
        <w:t xml:space="preserve">example, wire the potentiometer so that its </w:t>
      </w:r>
      <w:r w:rsidR="00D7219D">
        <w:t>2</w:t>
      </w:r>
      <w:r w:rsidRPr="00920B09">
        <w:t xml:space="preserve"> outer pins are connected to power (+5V) and ground, and its middle pin is connected to</w:t>
      </w:r>
      <w:r w:rsidR="00217DC6" w:rsidRPr="00920B09">
        <w:t xml:space="preserve"> </w:t>
      </w:r>
      <w:r w:rsidR="00CB67B1" w:rsidRPr="00920B09">
        <w:t xml:space="preserve">A0 </w:t>
      </w:r>
      <w:r w:rsidRPr="00920B09">
        <w:t>on the board. Then, connect the servo motor to +5V, GND and pin 9.</w:t>
      </w:r>
    </w:p>
    <w:p w14:paraId="14187044" w14:textId="78185005" w:rsidR="00920B09" w:rsidRDefault="00DE0483" w:rsidP="007740AF">
      <w:pPr>
        <w:spacing w:after="240"/>
      </w:pPr>
      <w:r>
        <w:rPr>
          <w:b/>
          <w:bCs/>
          <w:noProof/>
        </w:rPr>
        <w:drawing>
          <wp:anchor distT="0" distB="0" distL="114300" distR="114300" simplePos="0" relativeHeight="251658311" behindDoc="0" locked="0" layoutInCell="1" allowOverlap="1" wp14:anchorId="453F87B3" wp14:editId="1BD0305C">
            <wp:simplePos x="0" y="0"/>
            <wp:positionH relativeFrom="column">
              <wp:posOffset>-35391</wp:posOffset>
            </wp:positionH>
            <wp:positionV relativeFrom="paragraph">
              <wp:posOffset>44578</wp:posOffset>
            </wp:positionV>
            <wp:extent cx="635000" cy="635000"/>
            <wp:effectExtent l="0" t="0" r="0" b="0"/>
            <wp:wrapSquare wrapText="bothSides"/>
            <wp:docPr id="872976619" name="Picture 8729766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F671D" w:rsidRPr="0047501D">
        <w:t>Use the schematic diagram below and examine the knob sketch to understand coding the</w:t>
      </w:r>
      <w:r w:rsidR="004D35B5">
        <w:t xml:space="preserve"> </w:t>
      </w:r>
      <w:hyperlink r:id="rId83" w:history="1">
        <w:r w:rsidR="00EF671D" w:rsidRPr="0047501D">
          <w:rPr>
            <w:rStyle w:val="Hyperlink"/>
          </w:rPr>
          <w:t>Servo Motor Basics with Arduino</w:t>
        </w:r>
      </w:hyperlink>
      <w:r w:rsidR="00920B09">
        <w:t>.</w:t>
      </w:r>
    </w:p>
    <w:p w14:paraId="0A2195CA" w14:textId="5920DB66" w:rsidR="00503073" w:rsidRDefault="00503073" w:rsidP="007740AF">
      <w:pPr>
        <w:pStyle w:val="Heading6"/>
      </w:pPr>
      <w:r w:rsidRPr="00920B09">
        <w:t xml:space="preserve">Knob </w:t>
      </w:r>
      <w:r w:rsidR="00586ADF" w:rsidRPr="00920B09">
        <w:t>example</w:t>
      </w:r>
      <w:r w:rsidR="004D4CBA" w:rsidRPr="00920B09">
        <w:t xml:space="preserve"> schematic</w:t>
      </w:r>
    </w:p>
    <w:p w14:paraId="3B192241" w14:textId="682D354F" w:rsidR="00CD13A5" w:rsidRPr="00CD13A5" w:rsidRDefault="00CD13A5" w:rsidP="007740AF">
      <w:pPr>
        <w:pStyle w:val="Caption"/>
      </w:pPr>
      <w:r>
        <w:t xml:space="preserve">Figure </w:t>
      </w:r>
      <w:r>
        <w:fldChar w:fldCharType="begin"/>
      </w:r>
      <w:r>
        <w:instrText xml:space="preserve"> SEQ Figure \* ARABIC </w:instrText>
      </w:r>
      <w:r>
        <w:fldChar w:fldCharType="separate"/>
      </w:r>
      <w:r w:rsidR="005743F7">
        <w:rPr>
          <w:noProof/>
        </w:rPr>
        <w:t>15</w:t>
      </w:r>
      <w:r>
        <w:fldChar w:fldCharType="end"/>
      </w:r>
      <w:r>
        <w:t xml:space="preserve"> – </w:t>
      </w:r>
      <w:r w:rsidRPr="0015737F">
        <w:t>wiring for the potentiometer and 9g servo connected to an Arduino UNO</w:t>
      </w:r>
    </w:p>
    <w:p w14:paraId="6602C165" w14:textId="77777777" w:rsidR="00920B09" w:rsidRDefault="00503073" w:rsidP="007740AF">
      <w:r w:rsidRPr="00920B09">
        <w:rPr>
          <w:noProof/>
        </w:rPr>
        <w:drawing>
          <wp:inline distT="0" distB="0" distL="0" distR="0" wp14:anchorId="5B8342AC" wp14:editId="481EC2CB">
            <wp:extent cx="5425326" cy="2984500"/>
            <wp:effectExtent l="0" t="0" r="4445" b="6350"/>
            <wp:docPr id="23" name="Picture 23" descr="Diagram depicting wiring for the potentiometer and 9g servo connected to an Arduino UNO.&#10;The potentiometer is wired so that its two outer pins are connected to power (+5V) and ground, and its middle pin is connected to A0 on the board. Then, connect the servo motor to +5V, GND and pin 9.">
              <a:extLst xmlns:a="http://schemas.openxmlformats.org/drawingml/2006/main">
                <a:ext uri="{FF2B5EF4-FFF2-40B4-BE49-F238E27FC236}">
                  <a16:creationId xmlns:a16="http://schemas.microsoft.com/office/drawing/2014/main" id="{B422699A-3C98-3131-664B-59110BF7D1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0" descr="Diagram depicting wiring for the potentiometer and 9g servo connected to an Arduino UNO.&#10;The potentiometer is wired so that its two outer pins are connected to power (+5V) and ground, and its middle pin is connected to A0 on the board. Then, connect the servo motor to +5V, GND and pin 9.">
                      <a:extLst>
                        <a:ext uri="{FF2B5EF4-FFF2-40B4-BE49-F238E27FC236}">
                          <a16:creationId xmlns:a16="http://schemas.microsoft.com/office/drawing/2014/main" id="{B422699A-3C98-3131-664B-59110BF7D1C7}"/>
                        </a:ext>
                      </a:extLst>
                    </pic:cNvPr>
                    <pic:cNvPicPr>
                      <a:picLocks noChangeAspect="1"/>
                    </pic:cNvPicPr>
                  </pic:nvPicPr>
                  <pic:blipFill rotWithShape="1">
                    <a:blip r:embed="rId84"/>
                    <a:srcRect r="15167"/>
                    <a:stretch/>
                  </pic:blipFill>
                  <pic:spPr bwMode="auto">
                    <a:xfrm>
                      <a:off x="0" y="0"/>
                      <a:ext cx="5425326" cy="2984500"/>
                    </a:xfrm>
                    <a:prstGeom prst="rect">
                      <a:avLst/>
                    </a:prstGeom>
                    <a:ln>
                      <a:noFill/>
                    </a:ln>
                    <a:extLst>
                      <a:ext uri="{53640926-AAD7-44D8-BBD7-CCE9431645EC}">
                        <a14:shadowObscured xmlns:a14="http://schemas.microsoft.com/office/drawing/2010/main"/>
                      </a:ext>
                    </a:extLst>
                  </pic:spPr>
                </pic:pic>
              </a:graphicData>
            </a:graphic>
          </wp:inline>
        </w:drawing>
      </w:r>
    </w:p>
    <w:p w14:paraId="33D46A31" w14:textId="48567208" w:rsidR="0047501D" w:rsidRPr="00920B09" w:rsidRDefault="008E5461" w:rsidP="007740AF">
      <w:pPr>
        <w:pStyle w:val="Imageattributioncaption"/>
      </w:pPr>
      <w:r w:rsidRPr="00920B09">
        <w:t>Autodesk screen shots reprinted courtesy of</w:t>
      </w:r>
      <w:r w:rsidR="00920B09">
        <w:t xml:space="preserve"> </w:t>
      </w:r>
      <w:hyperlink r:id="rId85" w:tooltip="Original URL:&#10;https://www.autodesk.com/company/legal-notices-trademarks/intellectual-property/copyright&#10;&#10;Click to follow link." w:history="1">
        <w:r w:rsidRPr="00920B09">
          <w:rPr>
            <w:rStyle w:val="Hyperlink"/>
          </w:rPr>
          <w:t>Autodesk, Inc</w:t>
        </w:r>
      </w:hyperlink>
      <w:r w:rsidRPr="00920B09">
        <w:t>.</w:t>
      </w:r>
    </w:p>
    <w:p w14:paraId="77AED261" w14:textId="60863FAD" w:rsidR="008513AA" w:rsidRDefault="004D4CBA" w:rsidP="007740AF">
      <w:pPr>
        <w:pStyle w:val="Heading6"/>
      </w:pPr>
      <w:r w:rsidRPr="00920B09">
        <w:lastRenderedPageBreak/>
        <w:t>Knob example code</w:t>
      </w:r>
    </w:p>
    <w:p w14:paraId="0B46D85C" w14:textId="6153F0B7" w:rsidR="00CD13A5" w:rsidRPr="00CD13A5" w:rsidRDefault="00CD13A5" w:rsidP="00CD13A5">
      <w:pPr>
        <w:pStyle w:val="Caption"/>
      </w:pPr>
      <w:r>
        <w:t xml:space="preserve">Figure </w:t>
      </w:r>
      <w:r>
        <w:fldChar w:fldCharType="begin"/>
      </w:r>
      <w:r>
        <w:instrText xml:space="preserve"> SEQ Figure \* ARABIC </w:instrText>
      </w:r>
      <w:r>
        <w:fldChar w:fldCharType="separate"/>
      </w:r>
      <w:r w:rsidR="005743F7">
        <w:rPr>
          <w:noProof/>
        </w:rPr>
        <w:t>16</w:t>
      </w:r>
      <w:r>
        <w:fldChar w:fldCharType="end"/>
      </w:r>
      <w:r>
        <w:t xml:space="preserve"> – sample knob code</w:t>
      </w:r>
    </w:p>
    <w:p w14:paraId="0FBDCD87" w14:textId="703D600E" w:rsidR="00286087" w:rsidRPr="00C62A37" w:rsidRDefault="00AB7B28" w:rsidP="0069485D">
      <w:r w:rsidRPr="00920B09">
        <w:rPr>
          <w:noProof/>
        </w:rPr>
        <w:drawing>
          <wp:inline distT="0" distB="0" distL="0" distR="0" wp14:anchorId="7D9AE940" wp14:editId="4032BE85">
            <wp:extent cx="6116320" cy="2271033"/>
            <wp:effectExtent l="0" t="0" r="5080" b="2540"/>
            <wp:docPr id="31" name="Picture 31" descr="Code to make the potentiometer and 9g servo move. &#10;&#10;#include &lt;Servo.h&gt;&#10;&#10;Servo myservo;  // create servo object to control a servo&#10;&#10;int potpin = A0;  // analog pin used to connect the potentiometer&#10;int val;    // variable to read the value from the analog pin&#10;&#10;void setup() {&#10;  myservo.attach(9);  // attaches the servo on pin 9 to the servo object&#10;}&#10;&#10;void loop() {&#10;  val = analogRead(potpin);            // reads the value of the potentiometer (value between 0 and 1023)&#10;  val = map(val, 0, 1023, 0, 180);     // scale it for use with the servo (value between 0 and 180)&#10;  myservo.write(val);                  // sets the servo position according to the scaled value&#10;  delay(15);                           // waits for the servo to get ther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ode to make the potentiometer and 9g servo move. &#10;&#10;#include &lt;Servo.h&gt;&#10;&#10;Servo myservo;  // create servo object to control a servo&#10;&#10;int potpin = A0;  // analog pin used to connect the potentiometer&#10;int val;    // variable to read the value from the analog pin&#10;&#10;void setup() {&#10;  myservo.attach(9);  // attaches the servo on pin 9 to the servo object&#10;}&#10;&#10;void loop() {&#10;  val = analogRead(potpin);            // reads the value of the potentiometer (value between 0 and 1023)&#10;  val = map(val, 0, 1023, 0, 180);     // scale it for use with the servo (value between 0 and 180)&#10;  myservo.write(val);                  // sets the servo position according to the scaled value&#10;  delay(15);                           // waits for the servo to get there&#10;}"/>
                    <pic:cNvPicPr/>
                  </pic:nvPicPr>
                  <pic:blipFill rotWithShape="1">
                    <a:blip r:embed="rId86" cstate="hqprint">
                      <a:extLst>
                        <a:ext uri="{28A0092B-C50C-407E-A947-70E740481C1C}">
                          <a14:useLocalDpi xmlns:a14="http://schemas.microsoft.com/office/drawing/2010/main" val="0"/>
                        </a:ext>
                      </a:extLst>
                    </a:blip>
                    <a:srcRect t="1258"/>
                    <a:stretch/>
                  </pic:blipFill>
                  <pic:spPr bwMode="auto">
                    <a:xfrm>
                      <a:off x="0" y="0"/>
                      <a:ext cx="6116320" cy="2271033"/>
                    </a:xfrm>
                    <a:prstGeom prst="rect">
                      <a:avLst/>
                    </a:prstGeom>
                    <a:ln>
                      <a:noFill/>
                    </a:ln>
                    <a:extLst>
                      <a:ext uri="{53640926-AAD7-44D8-BBD7-CCE9431645EC}">
                        <a14:shadowObscured xmlns:a14="http://schemas.microsoft.com/office/drawing/2010/main"/>
                      </a:ext>
                    </a:extLst>
                  </pic:spPr>
                </pic:pic>
              </a:graphicData>
            </a:graphic>
          </wp:inline>
        </w:drawing>
      </w:r>
    </w:p>
    <w:p w14:paraId="43CD1B9A" w14:textId="3A305D9F" w:rsidR="001D0F0E" w:rsidRPr="00E92BDF" w:rsidRDefault="001D0F0E" w:rsidP="000064EA">
      <w:pPr>
        <w:pStyle w:val="Imageattributioncaption"/>
        <w:rPr>
          <w:b/>
          <w:bCs/>
          <w:sz w:val="22"/>
          <w:szCs w:val="16"/>
        </w:rPr>
      </w:pPr>
      <w:r w:rsidRPr="000064EA">
        <w:t>Images taken from</w:t>
      </w:r>
      <w:r w:rsidR="00DE0483" w:rsidRPr="00E92BDF">
        <w:rPr>
          <w:bCs/>
          <w:sz w:val="22"/>
          <w:szCs w:val="16"/>
        </w:rPr>
        <w:t xml:space="preserve"> </w:t>
      </w:r>
      <w:hyperlink r:id="rId87" w:tooltip="Original URL:&#10;https://www.arduino.cc/&#10;&#10;Click to follow link." w:history="1">
        <w:r w:rsidRPr="00E92BDF">
          <w:rPr>
            <w:rStyle w:val="Hyperlink"/>
            <w:bCs/>
            <w:sz w:val="22"/>
            <w:szCs w:val="16"/>
          </w:rPr>
          <w:t>Arduino</w:t>
        </w:r>
      </w:hyperlink>
      <w:r w:rsidR="00DE0483" w:rsidRPr="00E92BDF">
        <w:rPr>
          <w:bCs/>
          <w:sz w:val="22"/>
          <w:szCs w:val="16"/>
        </w:rPr>
        <w:t xml:space="preserve"> </w:t>
      </w:r>
      <w:r w:rsidRPr="00E92BDF">
        <w:rPr>
          <w:bCs/>
          <w:sz w:val="22"/>
          <w:szCs w:val="16"/>
        </w:rPr>
        <w:t>a</w:t>
      </w:r>
      <w:r w:rsidR="00E92BDF">
        <w:rPr>
          <w:bCs/>
          <w:sz w:val="22"/>
          <w:szCs w:val="16"/>
        </w:rPr>
        <w:t>re</w:t>
      </w:r>
      <w:r w:rsidRPr="00E92BDF">
        <w:rPr>
          <w:bCs/>
          <w:sz w:val="22"/>
          <w:szCs w:val="16"/>
        </w:rPr>
        <w:t xml:space="preserve"> licensed under</w:t>
      </w:r>
      <w:r w:rsidR="00DE0483" w:rsidRPr="00E92BDF">
        <w:rPr>
          <w:bCs/>
          <w:sz w:val="22"/>
          <w:szCs w:val="16"/>
        </w:rPr>
        <w:t xml:space="preserve"> </w:t>
      </w:r>
      <w:hyperlink r:id="rId88" w:tooltip="Original URL:&#10;https://creativecommons.org/licenses/by-sa/3.0/legalcode&#10;&#10;Click to follow link." w:history="1">
        <w:r w:rsidR="00E92BDF" w:rsidRPr="00E92BDF">
          <w:rPr>
            <w:rStyle w:val="Hyperlink"/>
            <w:bCs/>
            <w:sz w:val="22"/>
            <w:szCs w:val="16"/>
          </w:rPr>
          <w:t>CC BY-SA 3.0</w:t>
        </w:r>
      </w:hyperlink>
      <w:r w:rsidRPr="00E92BDF">
        <w:rPr>
          <w:bCs/>
          <w:sz w:val="22"/>
          <w:szCs w:val="16"/>
        </w:rPr>
        <w:t>.</w:t>
      </w:r>
    </w:p>
    <w:p w14:paraId="4BDF40CF" w14:textId="7829F9DB" w:rsidR="00503073" w:rsidRPr="00B158FC" w:rsidRDefault="00503073" w:rsidP="0069485D">
      <w:r w:rsidRPr="00B158FC">
        <w:br w:type="page"/>
      </w:r>
    </w:p>
    <w:p w14:paraId="4EC61DB0" w14:textId="77777777" w:rsidR="00503073" w:rsidRPr="00920B09" w:rsidRDefault="00503073" w:rsidP="00F9042B">
      <w:pPr>
        <w:pStyle w:val="Heading3"/>
      </w:pPr>
      <w:bookmarkStart w:id="71" w:name="_Toc135313084"/>
      <w:bookmarkStart w:id="72" w:name="_Toc135313169"/>
      <w:r w:rsidRPr="00920B09">
        <w:lastRenderedPageBreak/>
        <w:t>Motion</w:t>
      </w:r>
      <w:bookmarkEnd w:id="71"/>
      <w:bookmarkEnd w:id="72"/>
    </w:p>
    <w:p w14:paraId="0DCFDBB2" w14:textId="791972AE" w:rsidR="00503073" w:rsidRPr="00920B09" w:rsidRDefault="00503073" w:rsidP="0069485D">
      <w:r w:rsidRPr="00920B09">
        <w:t xml:space="preserve">The </w:t>
      </w:r>
      <w:proofErr w:type="gramStart"/>
      <w:r w:rsidRPr="00920B09">
        <w:t>ultimate goal</w:t>
      </w:r>
      <w:proofErr w:type="gramEnd"/>
      <w:r w:rsidRPr="00920B09">
        <w:t xml:space="preserve"> of motion control in a mechatronic or automated system is performance and behaviour.</w:t>
      </w:r>
      <w:r w:rsidR="009C2B2B" w:rsidRPr="00920B09">
        <w:t xml:space="preserve"> </w:t>
      </w:r>
      <w:r w:rsidRPr="00920B09">
        <w:t xml:space="preserve">This means that the control system will be </w:t>
      </w:r>
      <w:r w:rsidR="009C2B2B" w:rsidRPr="00920B09">
        <w:t>ultimately decide</w:t>
      </w:r>
      <w:r w:rsidRPr="00920B09">
        <w:t xml:space="preserve"> how the system will operate. But it also means that when control system strategy is developed, an in-depth understanding of the desired behaviour is required. With a better understanding of the mechanical context of mechatronics, better solutions will result.</w:t>
      </w:r>
    </w:p>
    <w:p w14:paraId="52138575" w14:textId="1460A42D" w:rsidR="00252C18" w:rsidRDefault="00252C18" w:rsidP="0069485D">
      <w:r>
        <w:rPr>
          <w:noProof/>
        </w:rPr>
        <w:drawing>
          <wp:anchor distT="0" distB="180340" distL="114300" distR="114300" simplePos="0" relativeHeight="251658310" behindDoc="0" locked="0" layoutInCell="1" allowOverlap="1" wp14:anchorId="418AEDBE" wp14:editId="5002C803">
            <wp:simplePos x="0" y="0"/>
            <wp:positionH relativeFrom="margin">
              <wp:posOffset>-2540</wp:posOffset>
            </wp:positionH>
            <wp:positionV relativeFrom="paragraph">
              <wp:posOffset>106680</wp:posOffset>
            </wp:positionV>
            <wp:extent cx="633600" cy="633600"/>
            <wp:effectExtent l="0" t="0" r="0" b="0"/>
            <wp:wrapSquare wrapText="bothSides"/>
            <wp:docPr id="1480611242" name="Picture 14806112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566721" w:rsidRPr="00B158FC">
        <w:t>Describe how</w:t>
      </w:r>
      <w:r w:rsidR="00503073" w:rsidRPr="00B158FC">
        <w:t xml:space="preserve"> motion</w:t>
      </w:r>
      <w:r w:rsidR="00566721" w:rsidRPr="00B158FC">
        <w:t xml:space="preserve"> was</w:t>
      </w:r>
      <w:r w:rsidR="00503073" w:rsidRPr="00B158FC">
        <w:t xml:space="preserve"> required </w:t>
      </w:r>
      <w:r w:rsidR="00566721" w:rsidRPr="00B158FC">
        <w:t>in</w:t>
      </w:r>
      <w:r w:rsidR="00503073" w:rsidRPr="00B158FC">
        <w:t xml:space="preserve"> </w:t>
      </w:r>
      <w:r w:rsidR="00566721" w:rsidRPr="00B158FC">
        <w:t>the</w:t>
      </w:r>
      <w:r w:rsidR="00503073" w:rsidRPr="00B158FC">
        <w:t xml:space="preserve"> </w:t>
      </w:r>
      <w:r w:rsidR="00566721" w:rsidRPr="00B158FC">
        <w:t>creation of your end effector</w:t>
      </w:r>
      <w:r w:rsidR="00503073" w:rsidRPr="00B158FC">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145EB7" w14:paraId="731ED8B7" w14:textId="77777777" w:rsidTr="00772A6B">
        <w:tc>
          <w:tcPr>
            <w:tcW w:w="9622" w:type="dxa"/>
          </w:tcPr>
          <w:p w14:paraId="21A24020" w14:textId="77777777" w:rsidR="00145EB7" w:rsidRPr="00605E26" w:rsidRDefault="00145EB7" w:rsidP="0069485D">
            <w:pPr>
              <w:rPr>
                <w:b/>
                <w:bCs/>
              </w:rPr>
            </w:pPr>
            <w:r w:rsidRPr="00605E26">
              <w:rPr>
                <w:b/>
                <w:bCs/>
              </w:rPr>
              <w:t>Sample answer:</w:t>
            </w:r>
          </w:p>
          <w:p w14:paraId="6882BEE0" w14:textId="36B8D453" w:rsidR="00145EB7" w:rsidRPr="00145EB7" w:rsidRDefault="00145EB7" w:rsidP="0069485D">
            <w:r w:rsidRPr="00145EB7">
              <w:t>An end effector is a peripheral device that attaches to a robot's wrist, allowing the robot to interact with its task.</w:t>
            </w:r>
          </w:p>
          <w:p w14:paraId="02474B17" w14:textId="77777777" w:rsidR="00145EB7" w:rsidRPr="00145EB7" w:rsidRDefault="00145EB7" w:rsidP="0069485D">
            <w:r w:rsidRPr="00145EB7">
              <w:t>Most end effectors are mechanical or electromechanical and serve as grippers, process tools, or sensors.</w:t>
            </w:r>
          </w:p>
          <w:p w14:paraId="52DC93CC" w14:textId="19663D38" w:rsidR="00145EB7" w:rsidRPr="00145EB7" w:rsidRDefault="00145EB7" w:rsidP="0069485D">
            <w:r w:rsidRPr="00145EB7">
              <w:t>The required behaviour of the end effector model was to grip a hot chocolate, it had to perform holding an object of weight and needed force to operate with strength.</w:t>
            </w:r>
          </w:p>
        </w:tc>
      </w:tr>
    </w:tbl>
    <w:p w14:paraId="561684CF" w14:textId="77777777" w:rsidR="00503073" w:rsidRPr="00B158FC" w:rsidRDefault="00503073" w:rsidP="0069485D">
      <w:r w:rsidRPr="00B158FC">
        <w:br w:type="page"/>
      </w:r>
    </w:p>
    <w:p w14:paraId="45002A17" w14:textId="1AD9CB31" w:rsidR="00503073" w:rsidRPr="00920B09" w:rsidRDefault="00503073" w:rsidP="00F9042B">
      <w:pPr>
        <w:pStyle w:val="Heading3"/>
      </w:pPr>
      <w:bookmarkStart w:id="73" w:name="_Toc135313085"/>
      <w:bookmarkStart w:id="74" w:name="_Toc135313170"/>
      <w:r w:rsidRPr="00920B09">
        <w:lastRenderedPageBreak/>
        <w:t>Mechatronic and automated systems evolve in response to need</w:t>
      </w:r>
      <w:bookmarkEnd w:id="73"/>
      <w:bookmarkEnd w:id="74"/>
    </w:p>
    <w:p w14:paraId="121162AF" w14:textId="5C196BB9" w:rsidR="000721F8" w:rsidRPr="00920B09" w:rsidRDefault="00C3134E" w:rsidP="0069485D">
      <w:r w:rsidRPr="00920B09">
        <w:t>Discuss</w:t>
      </w:r>
      <w:r w:rsidR="00353603" w:rsidRPr="00920B09">
        <w:t xml:space="preserve"> how mechatronic and automated systems have evolved in response to people’s needs and opportunities.</w:t>
      </w:r>
    </w:p>
    <w:p w14:paraId="01F30DB6" w14:textId="4E55288B" w:rsidR="008866FB" w:rsidRDefault="00DD4B83" w:rsidP="0069485D">
      <w:r>
        <w:rPr>
          <w:noProof/>
        </w:rPr>
        <w:drawing>
          <wp:anchor distT="0" distB="0" distL="114300" distR="114300" simplePos="0" relativeHeight="251658309" behindDoc="0" locked="0" layoutInCell="1" allowOverlap="1" wp14:anchorId="6EDE74B4" wp14:editId="34406F1A">
            <wp:simplePos x="0" y="0"/>
            <wp:positionH relativeFrom="column">
              <wp:posOffset>-85090</wp:posOffset>
            </wp:positionH>
            <wp:positionV relativeFrom="paragraph">
              <wp:posOffset>140970</wp:posOffset>
            </wp:positionV>
            <wp:extent cx="635000" cy="635000"/>
            <wp:effectExtent l="0" t="0" r="0" b="0"/>
            <wp:wrapSquare wrapText="bothSides"/>
            <wp:docPr id="467633972" name="Picture 4676339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8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53603" w:rsidRPr="00A63FD8">
        <w:t xml:space="preserve">One area of evolution is </w:t>
      </w:r>
      <w:r w:rsidR="00353603" w:rsidRPr="005D5F99">
        <w:t xml:space="preserve">aged </w:t>
      </w:r>
      <w:proofErr w:type="gramStart"/>
      <w:r w:rsidR="00353603" w:rsidRPr="005D5F99">
        <w:t>care</w:t>
      </w:r>
      <w:proofErr w:type="gramEnd"/>
      <w:r w:rsidR="00353603" w:rsidRPr="00A63FD8">
        <w:t xml:space="preserve"> and this example can lead discussion.</w:t>
      </w:r>
    </w:p>
    <w:p w14:paraId="3110F09B" w14:textId="0A62A511" w:rsidR="005D5F99" w:rsidRPr="00B10036" w:rsidRDefault="005D5F99" w:rsidP="0069485D">
      <w:r>
        <w:t xml:space="preserve">Watch </w:t>
      </w:r>
      <w:hyperlink r:id="rId90" w:history="1">
        <w:r w:rsidR="00920B09">
          <w:rPr>
            <w:rStyle w:val="Hyperlink"/>
          </w:rPr>
          <w:t>domesticated robots and aged care (14:16)</w:t>
        </w:r>
      </w:hyperlink>
      <w:r w:rsidR="00920B09" w:rsidRPr="00920B09">
        <w:t>.</w:t>
      </w:r>
    </w:p>
    <w:p w14:paraId="390A02FB" w14:textId="11C9915D" w:rsidR="000721F8" w:rsidRPr="00A63FD8" w:rsidRDefault="000721F8" w:rsidP="0069485D">
      <w:r w:rsidRPr="000064EA">
        <w:rPr>
          <w:rStyle w:val="QuoteChar"/>
        </w:rPr>
        <w:t>By 2050, the</w:t>
      </w:r>
      <w:r w:rsidR="00A2647B" w:rsidRPr="000064EA">
        <w:rPr>
          <w:rStyle w:val="QuoteChar"/>
        </w:rPr>
        <w:t xml:space="preserve"> </w:t>
      </w:r>
      <w:r w:rsidRPr="000064EA">
        <w:rPr>
          <w:rStyle w:val="QuoteChar"/>
        </w:rPr>
        <w:t>global population aged 65 or more will be nearly double what it is today. The number of people over the age of 80 will triple, approaching half a billion. Supporting an aging population is a worldwide concern, but this demographic shift is especially pronounced in Japan, where more than a third of Japanese will be 65 or older by midcentury.</w:t>
      </w:r>
      <w:r w:rsidR="000064EA">
        <w:rPr>
          <w:rStyle w:val="QuoteChar"/>
        </w:rPr>
        <w:t xml:space="preserve"> (</w:t>
      </w:r>
      <w:hyperlink r:id="rId91" w:history="1">
        <w:r w:rsidR="00696EA8" w:rsidRPr="00A63FD8">
          <w:rPr>
            <w:rStyle w:val="Hyperlink"/>
          </w:rPr>
          <w:t>Ackerman</w:t>
        </w:r>
        <w:r w:rsidR="00523CC0" w:rsidRPr="00523CC0">
          <w:rPr>
            <w:rStyle w:val="Hyperlink"/>
          </w:rPr>
          <w:t xml:space="preserve"> July 2022</w:t>
        </w:r>
      </w:hyperlink>
      <w:r w:rsidR="00523CC0">
        <w:rPr>
          <w:rStyle w:val="Hyperlink"/>
        </w:rPr>
        <w:t>)</w:t>
      </w:r>
    </w:p>
    <w:p w14:paraId="6FD083CF" w14:textId="0BE29FB4" w:rsidR="00C07B2C" w:rsidRDefault="00701708" w:rsidP="0069485D">
      <w:r w:rsidRPr="00A63FD8">
        <w:t>Describe</w:t>
      </w:r>
      <w:r w:rsidR="00F0234C" w:rsidRPr="00A63FD8">
        <w:t xml:space="preserve"> and discuss</w:t>
      </w:r>
      <w:r w:rsidRPr="00A63FD8">
        <w:t xml:space="preserve"> how mechatronic and automated systems have evolved in response to people's needs and opportunities.</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145EB7" w14:paraId="717BAC60" w14:textId="77777777" w:rsidTr="00B57615">
        <w:tc>
          <w:tcPr>
            <w:tcW w:w="9622" w:type="dxa"/>
          </w:tcPr>
          <w:p w14:paraId="50032134" w14:textId="77777777" w:rsidR="00145EB7" w:rsidRPr="00B57615" w:rsidRDefault="00145EB7" w:rsidP="0069485D">
            <w:pPr>
              <w:rPr>
                <w:b/>
                <w:bCs/>
              </w:rPr>
            </w:pPr>
            <w:r w:rsidRPr="00B57615">
              <w:rPr>
                <w:b/>
                <w:bCs/>
              </w:rPr>
              <w:t>Sample answers:</w:t>
            </w:r>
          </w:p>
          <w:p w14:paraId="231DB510" w14:textId="77777777" w:rsidR="00145EB7" w:rsidRPr="00145EB7" w:rsidRDefault="00145EB7" w:rsidP="0069485D">
            <w:r w:rsidRPr="00145EB7">
              <w:t>Mechatronics and automated systems have been developed to increase the efficiency of various processes and tasks. For example, automated manufacturing systems have been developed to increase production speed and accuracy, while automated transportation systems have been developed to increase the efficiency of transportation and logistics.</w:t>
            </w:r>
          </w:p>
          <w:p w14:paraId="45B7F33D" w14:textId="77777777" w:rsidR="00145EB7" w:rsidRPr="00145EB7" w:rsidRDefault="00145EB7" w:rsidP="0069485D">
            <w:r w:rsidRPr="00145EB7">
              <w:t>Automated systems have been developed to improve safety in various industries, such as construction, mining, and transportation. For example, automated equipment and vehicles can reduce the risk of human error and accidents, while also increasing productivity.</w:t>
            </w:r>
          </w:p>
          <w:p w14:paraId="3CFB4F7D" w14:textId="77777777" w:rsidR="00145EB7" w:rsidRPr="00145EB7" w:rsidRDefault="00145EB7" w:rsidP="0069485D">
            <w:r w:rsidRPr="00145EB7">
              <w:t>Automated systems have been developed to improve accessibility for people with disabilities or limited mobility. For example, assistive technology, such as robotic prosthetic limbs and exoskeletons, have been developed to improve mobility and independence for people with physical impairments.</w:t>
            </w:r>
          </w:p>
          <w:p w14:paraId="10255092" w14:textId="77777777" w:rsidR="00145EB7" w:rsidRPr="00145EB7" w:rsidRDefault="00145EB7" w:rsidP="0069485D">
            <w:r w:rsidRPr="00145EB7">
              <w:lastRenderedPageBreak/>
              <w:t>Automated systems have been developed to reduce costs in various industries. For example, automated farming equipment can reduce labour costs, while automated manufacturing systems can reduce production costs.</w:t>
            </w:r>
          </w:p>
          <w:p w14:paraId="0290A292" w14:textId="77777777" w:rsidR="00145EB7" w:rsidRPr="00145EB7" w:rsidRDefault="00145EB7" w:rsidP="0069485D">
            <w:r w:rsidRPr="00145EB7">
              <w:t>Mechatronics and automated systems have been developed to provide personalisation to the users. For example, in healthcare, personalised prosthetic limbs have been developed that can be controlled through muscle signals or brain-computer interface. In transportation, autonomous vehicles are being developed to cater to the needs of different users, such as elderly or disabled people.</w:t>
            </w:r>
          </w:p>
          <w:p w14:paraId="02D7A1E4" w14:textId="77777777" w:rsidR="00145EB7" w:rsidRPr="00145EB7" w:rsidRDefault="00145EB7" w:rsidP="0069485D">
            <w:r w:rsidRPr="00145EB7">
              <w:t>Mechatronic and automated system design needs to ensure safety, device functionality and quality based on predetermined specifications.</w:t>
            </w:r>
          </w:p>
          <w:p w14:paraId="2920FC4C" w14:textId="11B90A95" w:rsidR="00145EB7" w:rsidRPr="00145EB7" w:rsidRDefault="00145EB7" w:rsidP="0069485D">
            <w:r w:rsidRPr="00145EB7">
              <w:t>Technology advancement and human needs have led to integration among many engineering disciplines. These systems also adapt with emerging technology. Mechatronics engineering is an integrated discipline that focuses on the design and analysis of complete engineering systems. These systems include mechanical, electrical, computer and control subsystems and each have unique design principles.</w:t>
            </w:r>
          </w:p>
        </w:tc>
      </w:tr>
    </w:tbl>
    <w:p w14:paraId="6ACE603F" w14:textId="52733860" w:rsidR="001147B2" w:rsidRPr="00920B09" w:rsidRDefault="00ED33E7" w:rsidP="0069485D">
      <w:r w:rsidRPr="00920B09">
        <w:lastRenderedPageBreak/>
        <w:t>Mechatronic and automated syste</w:t>
      </w:r>
      <w:r w:rsidR="003C1D6F" w:rsidRPr="00920B09">
        <w:t>m d</w:t>
      </w:r>
      <w:r w:rsidR="001147B2" w:rsidRPr="00920B09">
        <w:t>esign need</w:t>
      </w:r>
      <w:r w:rsidR="003C1D6F" w:rsidRPr="00920B09">
        <w:t>s</w:t>
      </w:r>
      <w:r w:rsidR="001147B2" w:rsidRPr="00920B09">
        <w:t xml:space="preserve"> to ensure safety, device functionality and quality based on predetermined specifications.</w:t>
      </w:r>
    </w:p>
    <w:p w14:paraId="67EC1C3A" w14:textId="2D97C17E" w:rsidR="001147B2" w:rsidRPr="00920B09" w:rsidRDefault="001147B2" w:rsidP="0069485D">
      <w:r w:rsidRPr="00920B09">
        <w:t>Technology advancement and human needs have led to integration among many engineering disciplines. These systems also adapt with emerging technology.</w:t>
      </w:r>
      <w:r w:rsidR="00D455FE" w:rsidRPr="00920B09">
        <w:t xml:space="preserve"> M</w:t>
      </w:r>
      <w:r w:rsidRPr="00920B09">
        <w:t>echatronics engineering is an integrated discipline that focuses on the design and analysis of complete engineering systems. These systems include mechanical, electrical, computer and control subsystems and each have unique design principles.</w:t>
      </w:r>
    </w:p>
    <w:p w14:paraId="19DB1FC1" w14:textId="612EB499" w:rsidR="00750732" w:rsidRDefault="002A6EFA" w:rsidP="00574677">
      <w:r>
        <w:rPr>
          <w:noProof/>
        </w:rPr>
        <w:drawing>
          <wp:anchor distT="0" distB="180340" distL="114300" distR="114300" simplePos="0" relativeHeight="251658322" behindDoc="0" locked="0" layoutInCell="1" allowOverlap="1" wp14:anchorId="71D950DA" wp14:editId="4D5B6799">
            <wp:simplePos x="0" y="0"/>
            <wp:positionH relativeFrom="margin">
              <wp:align>left</wp:align>
            </wp:positionH>
            <wp:positionV relativeFrom="paragraph">
              <wp:posOffset>68580</wp:posOffset>
            </wp:positionV>
            <wp:extent cx="633600" cy="633600"/>
            <wp:effectExtent l="0" t="0" r="0" b="0"/>
            <wp:wrapSquare wrapText="bothSides"/>
            <wp:docPr id="1814559853" name="Picture 18145598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3B4681" w:rsidRPr="00A63FD8">
        <w:t xml:space="preserve">List </w:t>
      </w:r>
      <w:r w:rsidR="004D1E76">
        <w:t>4</w:t>
      </w:r>
      <w:r w:rsidR="001F26AA" w:rsidRPr="00A63FD8">
        <w:t xml:space="preserve"> </w:t>
      </w:r>
      <w:r w:rsidR="00701708" w:rsidRPr="00A63FD8">
        <w:t>design principles relevant to mechatronic and automated systems</w:t>
      </w:r>
      <w:r w:rsidR="0075163E" w:rsidRPr="00A63FD8">
        <w:t xml:space="preserve"> and give an example of their impact</w:t>
      </w:r>
      <w:r w:rsidR="003B4681" w:rsidRPr="00A63FD8">
        <w:t>.</w:t>
      </w:r>
    </w:p>
    <w:p w14:paraId="77097401" w14:textId="03EAB048" w:rsidR="0066745C" w:rsidRDefault="0066745C" w:rsidP="0066745C">
      <w:pPr>
        <w:pStyle w:val="Caption"/>
      </w:pPr>
      <w:r>
        <w:lastRenderedPageBreak/>
        <w:t xml:space="preserve">Table </w:t>
      </w:r>
      <w:r>
        <w:fldChar w:fldCharType="begin"/>
      </w:r>
      <w:r>
        <w:instrText xml:space="preserve"> SEQ Table \* ARABIC </w:instrText>
      </w:r>
      <w:r>
        <w:fldChar w:fldCharType="separate"/>
      </w:r>
      <w:r w:rsidR="00543FDA">
        <w:rPr>
          <w:noProof/>
        </w:rPr>
        <w:t>16</w:t>
      </w:r>
      <w:r>
        <w:fldChar w:fldCharType="end"/>
      </w:r>
      <w:r>
        <w:t xml:space="preserve"> – design principles and their impact on mechatronic and automated systems</w:t>
      </w:r>
    </w:p>
    <w:tbl>
      <w:tblPr>
        <w:tblStyle w:val="Tableheader"/>
        <w:tblW w:w="0" w:type="auto"/>
        <w:tblLook w:val="04A0" w:firstRow="1" w:lastRow="0" w:firstColumn="1" w:lastColumn="0" w:noHBand="0" w:noVBand="1"/>
        <w:tblDescription w:val="Design principles relevant to mechatronic and automated systems and an example of their impact."/>
      </w:tblPr>
      <w:tblGrid>
        <w:gridCol w:w="2972"/>
        <w:gridCol w:w="6650"/>
      </w:tblGrid>
      <w:tr w:rsidR="00BA35F8" w14:paraId="7247FFC7" w14:textId="77777777" w:rsidTr="00BA35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2D0F3D58" w14:textId="71849693" w:rsidR="00BA35F8" w:rsidRDefault="00BA35F8" w:rsidP="0069485D">
            <w:r w:rsidRPr="00920B09">
              <w:t>Design principle</w:t>
            </w:r>
          </w:p>
        </w:tc>
        <w:tc>
          <w:tcPr>
            <w:tcW w:w="6650" w:type="dxa"/>
          </w:tcPr>
          <w:p w14:paraId="3CB120E7" w14:textId="06916D8E" w:rsidR="00BA35F8" w:rsidRDefault="00BA35F8" w:rsidP="0069485D">
            <w:pPr>
              <w:cnfStyle w:val="100000000000" w:firstRow="1" w:lastRow="0" w:firstColumn="0" w:lastColumn="0" w:oddVBand="0" w:evenVBand="0" w:oddHBand="0" w:evenHBand="0" w:firstRowFirstColumn="0" w:firstRowLastColumn="0" w:lastRowFirstColumn="0" w:lastRowLastColumn="0"/>
            </w:pPr>
            <w:r w:rsidRPr="00920B09">
              <w:t>Example of impact on mechatronic and automated systems</w:t>
            </w:r>
          </w:p>
        </w:tc>
      </w:tr>
      <w:tr w:rsidR="00BA35F8" w14:paraId="71ACC13E" w14:textId="77777777" w:rsidTr="00BA35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4F2C6888" w14:textId="1424A6A6" w:rsidR="00BA35F8" w:rsidRDefault="00BA35F8" w:rsidP="0069485D">
            <w:r w:rsidRPr="00EE1131">
              <w:t>Lift</w:t>
            </w:r>
          </w:p>
        </w:tc>
        <w:tc>
          <w:tcPr>
            <w:tcW w:w="6650" w:type="dxa"/>
          </w:tcPr>
          <w:p w14:paraId="5D19DB69" w14:textId="77777777" w:rsidR="00BA35F8" w:rsidRPr="00C62A37" w:rsidRDefault="00BA35F8" w:rsidP="0069485D">
            <w:pPr>
              <w:cnfStyle w:val="000000100000" w:firstRow="0" w:lastRow="0" w:firstColumn="0" w:lastColumn="0" w:oddVBand="0" w:evenVBand="0" w:oddHBand="1" w:evenHBand="0" w:firstRowFirstColumn="0" w:firstRowLastColumn="0" w:lastRowFirstColumn="0" w:lastRowLastColumn="0"/>
              <w:rPr>
                <w:b/>
                <w:bCs/>
                <w:color w:val="000000" w:themeColor="text1"/>
              </w:rPr>
            </w:pPr>
            <w:r w:rsidRPr="00C62A37">
              <w:rPr>
                <w:b/>
                <w:bCs/>
              </w:rPr>
              <w:t>Sample answer:</w:t>
            </w:r>
          </w:p>
          <w:p w14:paraId="75B31154" w14:textId="44033252" w:rsidR="00BA35F8" w:rsidRDefault="00BA35F8" w:rsidP="0069485D">
            <w:pPr>
              <w:cnfStyle w:val="000000100000" w:firstRow="0" w:lastRow="0" w:firstColumn="0" w:lastColumn="0" w:oddVBand="0" w:evenVBand="0" w:oddHBand="1" w:evenHBand="0" w:firstRowFirstColumn="0" w:firstRowLastColumn="0" w:lastRowFirstColumn="0" w:lastRowLastColumn="0"/>
            </w:pPr>
            <w:r w:rsidRPr="00EE1131">
              <w:t>Lift can be affected by weight. The weight of a component or system may affect the ability to elevate. Lift is often under the control of a DC motor and will need enough power to operate.</w:t>
            </w:r>
          </w:p>
        </w:tc>
      </w:tr>
      <w:tr w:rsidR="00BA35F8" w14:paraId="67D62B27" w14:textId="77777777" w:rsidTr="00BA35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0B7E5FF0" w14:textId="49AE5233" w:rsidR="00BA35F8" w:rsidRDefault="00BA35F8" w:rsidP="0069485D">
            <w:r w:rsidRPr="00EE1131">
              <w:t>Torque</w:t>
            </w:r>
          </w:p>
        </w:tc>
        <w:tc>
          <w:tcPr>
            <w:tcW w:w="6650" w:type="dxa"/>
          </w:tcPr>
          <w:p w14:paraId="3F944346" w14:textId="77777777" w:rsidR="00BA35F8" w:rsidRPr="00C62A37" w:rsidRDefault="00BA35F8" w:rsidP="0069485D">
            <w:pPr>
              <w:cnfStyle w:val="000000010000" w:firstRow="0" w:lastRow="0" w:firstColumn="0" w:lastColumn="0" w:oddVBand="0" w:evenVBand="0" w:oddHBand="0" w:evenHBand="1" w:firstRowFirstColumn="0" w:firstRowLastColumn="0" w:lastRowFirstColumn="0" w:lastRowLastColumn="0"/>
              <w:rPr>
                <w:b/>
                <w:bCs/>
              </w:rPr>
            </w:pPr>
            <w:r w:rsidRPr="00C62A37">
              <w:rPr>
                <w:b/>
                <w:bCs/>
              </w:rPr>
              <w:t>Sample answer:</w:t>
            </w:r>
          </w:p>
          <w:p w14:paraId="0A3329C5" w14:textId="35E5989E" w:rsidR="00BA35F8" w:rsidRDefault="00BA35F8" w:rsidP="0069485D">
            <w:pPr>
              <w:cnfStyle w:val="000000010000" w:firstRow="0" w:lastRow="0" w:firstColumn="0" w:lastColumn="0" w:oddVBand="0" w:evenVBand="0" w:oddHBand="0" w:evenHBand="1" w:firstRowFirstColumn="0" w:firstRowLastColumn="0" w:lastRowFirstColumn="0" w:lastRowLastColumn="0"/>
            </w:pPr>
            <w:r w:rsidRPr="00EE1131">
              <w:t>Torque is a force that causes rotation about an axis. Torque and speed form part of a mechatronic system and are dependent on the actuator. If the torque has not enough speed a systems accuracy will be affected.</w:t>
            </w:r>
          </w:p>
        </w:tc>
      </w:tr>
      <w:tr w:rsidR="00BA35F8" w14:paraId="2D103D4D" w14:textId="77777777" w:rsidTr="00BA35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1E42670A" w14:textId="441CA41D" w:rsidR="00BA35F8" w:rsidRDefault="00BA35F8" w:rsidP="0069485D">
            <w:r w:rsidRPr="00EE1131">
              <w:t>Drag</w:t>
            </w:r>
          </w:p>
        </w:tc>
        <w:tc>
          <w:tcPr>
            <w:tcW w:w="6650" w:type="dxa"/>
          </w:tcPr>
          <w:p w14:paraId="19D0C7A7" w14:textId="77777777" w:rsidR="00BA35F8" w:rsidRPr="00C62A37" w:rsidRDefault="00BA35F8" w:rsidP="0069485D">
            <w:pPr>
              <w:cnfStyle w:val="000000100000" w:firstRow="0" w:lastRow="0" w:firstColumn="0" w:lastColumn="0" w:oddVBand="0" w:evenVBand="0" w:oddHBand="1" w:evenHBand="0" w:firstRowFirstColumn="0" w:firstRowLastColumn="0" w:lastRowFirstColumn="0" w:lastRowLastColumn="0"/>
              <w:rPr>
                <w:b/>
                <w:bCs/>
                <w:color w:val="000000" w:themeColor="text1"/>
              </w:rPr>
            </w:pPr>
            <w:r w:rsidRPr="00C62A37">
              <w:rPr>
                <w:b/>
                <w:bCs/>
              </w:rPr>
              <w:t>Sample answer:</w:t>
            </w:r>
          </w:p>
          <w:p w14:paraId="7477A560" w14:textId="79880058" w:rsidR="00BA35F8" w:rsidRDefault="00BA35F8" w:rsidP="0069485D">
            <w:pPr>
              <w:cnfStyle w:val="000000100000" w:firstRow="0" w:lastRow="0" w:firstColumn="0" w:lastColumn="0" w:oddVBand="0" w:evenVBand="0" w:oddHBand="1" w:evenHBand="0" w:firstRowFirstColumn="0" w:firstRowLastColumn="0" w:lastRowFirstColumn="0" w:lastRowLastColumn="0"/>
            </w:pPr>
            <w:r w:rsidRPr="00EE1131">
              <w:t>Drag is a mechanical force. It is generated by the interaction and contact of a solid body with a fluid. Drag can be reduced by designing components with a higher velocity. All mechatronic systems control the processes they are part of, and to achieve this control they need sensors of various sorts.</w:t>
            </w:r>
          </w:p>
        </w:tc>
      </w:tr>
      <w:tr w:rsidR="00BA35F8" w14:paraId="3951AC3E" w14:textId="77777777" w:rsidTr="00BA35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30C7C53" w14:textId="71823663" w:rsidR="00BA35F8" w:rsidRDefault="00BA35F8" w:rsidP="0069485D">
            <w:r w:rsidRPr="00EE1131">
              <w:t>Power</w:t>
            </w:r>
          </w:p>
        </w:tc>
        <w:tc>
          <w:tcPr>
            <w:tcW w:w="6650" w:type="dxa"/>
          </w:tcPr>
          <w:p w14:paraId="2B6D6F13" w14:textId="77777777" w:rsidR="00BA35F8" w:rsidRPr="00C62A37" w:rsidRDefault="00BA35F8" w:rsidP="0069485D">
            <w:pPr>
              <w:cnfStyle w:val="000000010000" w:firstRow="0" w:lastRow="0" w:firstColumn="0" w:lastColumn="0" w:oddVBand="0" w:evenVBand="0" w:oddHBand="0" w:evenHBand="1" w:firstRowFirstColumn="0" w:firstRowLastColumn="0" w:lastRowFirstColumn="0" w:lastRowLastColumn="0"/>
              <w:rPr>
                <w:b/>
                <w:bCs/>
              </w:rPr>
            </w:pPr>
            <w:r w:rsidRPr="00C62A37">
              <w:rPr>
                <w:b/>
                <w:bCs/>
              </w:rPr>
              <w:t>Sample answer:</w:t>
            </w:r>
          </w:p>
          <w:p w14:paraId="710A75AF" w14:textId="204AF02A" w:rsidR="00BA35F8" w:rsidRDefault="00BA35F8" w:rsidP="0069485D">
            <w:pPr>
              <w:cnfStyle w:val="000000010000" w:firstRow="0" w:lastRow="0" w:firstColumn="0" w:lastColumn="0" w:oddVBand="0" w:evenVBand="0" w:oddHBand="0" w:evenHBand="1" w:firstRowFirstColumn="0" w:firstRowLastColumn="0" w:lastRowFirstColumn="0" w:lastRowLastColumn="0"/>
            </w:pPr>
            <w:r w:rsidRPr="00EE1131">
              <w:t>Power is defined as the rate at which work is done. In other words, it is a function of work and time. Most machines are designed and built to do work on objects. All machines are typically described by a power rating. The power rating indicates the rate at which that machine can do work upon other objects.</w:t>
            </w:r>
          </w:p>
        </w:tc>
      </w:tr>
    </w:tbl>
    <w:p w14:paraId="16AFCA06" w14:textId="77777777" w:rsidR="00877DE8" w:rsidRDefault="00877DE8" w:rsidP="0069485D">
      <w:r>
        <w:br w:type="page"/>
      </w:r>
    </w:p>
    <w:p w14:paraId="1D7ABBA9" w14:textId="21C7A571" w:rsidR="004E26B1" w:rsidRDefault="002A6EFA" w:rsidP="00574677">
      <w:pPr>
        <w:spacing w:before="0" w:after="240"/>
      </w:pPr>
      <w:r>
        <w:rPr>
          <w:noProof/>
        </w:rPr>
        <w:lastRenderedPageBreak/>
        <w:drawing>
          <wp:anchor distT="0" distB="0" distL="114300" distR="114300" simplePos="0" relativeHeight="251658323" behindDoc="0" locked="0" layoutInCell="1" allowOverlap="1" wp14:anchorId="3A1DB2F3" wp14:editId="0239E13F">
            <wp:simplePos x="0" y="0"/>
            <wp:positionH relativeFrom="margin">
              <wp:align>left</wp:align>
            </wp:positionH>
            <wp:positionV relativeFrom="paragraph">
              <wp:posOffset>316</wp:posOffset>
            </wp:positionV>
            <wp:extent cx="633600" cy="633600"/>
            <wp:effectExtent l="0" t="0" r="0" b="0"/>
            <wp:wrapSquare wrapText="bothSides"/>
            <wp:docPr id="1787114226" name="Picture 17871142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3B4681" w:rsidRPr="00A63FD8">
        <w:t xml:space="preserve">List </w:t>
      </w:r>
      <w:r w:rsidR="00C62A37">
        <w:t>4</w:t>
      </w:r>
      <w:r w:rsidR="003B4681" w:rsidRPr="00A63FD8">
        <w:t xml:space="preserve"> issues relevant to mechatronic and automated systems</w:t>
      </w:r>
      <w:r w:rsidR="0075163E" w:rsidRPr="00A63FD8">
        <w:t xml:space="preserve"> and give an example of their impact</w:t>
      </w:r>
      <w:r w:rsidR="003B4681" w:rsidRPr="00A63FD8">
        <w:t>.</w:t>
      </w:r>
    </w:p>
    <w:p w14:paraId="32562CAE" w14:textId="6221DEB6" w:rsidR="004E26B1" w:rsidRPr="00A63FD8" w:rsidRDefault="004E26B1" w:rsidP="004E26B1">
      <w:pPr>
        <w:pStyle w:val="Caption"/>
      </w:pPr>
      <w:r>
        <w:t xml:space="preserve">Table </w:t>
      </w:r>
      <w:r>
        <w:fldChar w:fldCharType="begin"/>
      </w:r>
      <w:r>
        <w:instrText xml:space="preserve"> SEQ Table \* ARABIC </w:instrText>
      </w:r>
      <w:r>
        <w:fldChar w:fldCharType="separate"/>
      </w:r>
      <w:r w:rsidR="00543FDA">
        <w:rPr>
          <w:noProof/>
        </w:rPr>
        <w:t>17</w:t>
      </w:r>
      <w:r>
        <w:fldChar w:fldCharType="end"/>
      </w:r>
      <w:r>
        <w:t xml:space="preserve"> – issues and their impact on mechatronic and automated systems</w:t>
      </w:r>
    </w:p>
    <w:tbl>
      <w:tblPr>
        <w:tblStyle w:val="Tableheader"/>
        <w:tblW w:w="5002" w:type="pct"/>
        <w:tblLayout w:type="fixed"/>
        <w:tblLook w:val="04A0" w:firstRow="1" w:lastRow="0" w:firstColumn="1" w:lastColumn="0" w:noHBand="0" w:noVBand="1"/>
        <w:tblCaption w:val="Issues"/>
        <w:tblDescription w:val="issues relevant to mechatronic and automated systems and give an example of their impact."/>
      </w:tblPr>
      <w:tblGrid>
        <w:gridCol w:w="1413"/>
        <w:gridCol w:w="8213"/>
      </w:tblGrid>
      <w:tr w:rsidR="00B7742E" w:rsidRPr="00A16099" w14:paraId="152E3DC9" w14:textId="77777777" w:rsidTr="00B7742E">
        <w:trPr>
          <w:cnfStyle w:val="100000000000" w:firstRow="1" w:lastRow="0" w:firstColumn="0" w:lastColumn="0" w:oddVBand="0" w:evenVBand="0" w:oddHBand="0"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734" w:type="pct"/>
          </w:tcPr>
          <w:p w14:paraId="11508DB2" w14:textId="6F154BFF" w:rsidR="00B7742E" w:rsidRPr="00A16099" w:rsidRDefault="00B7742E" w:rsidP="0069485D">
            <w:r>
              <w:t>Issue</w:t>
            </w:r>
          </w:p>
        </w:tc>
        <w:tc>
          <w:tcPr>
            <w:tcW w:w="4266" w:type="pct"/>
          </w:tcPr>
          <w:p w14:paraId="5A58A13B" w14:textId="59BF9D99" w:rsidR="00B7742E" w:rsidRPr="00A16099" w:rsidRDefault="00B7742E" w:rsidP="0069485D">
            <w:pPr>
              <w:cnfStyle w:val="100000000000" w:firstRow="1" w:lastRow="0" w:firstColumn="0" w:lastColumn="0" w:oddVBand="0" w:evenVBand="0" w:oddHBand="0" w:evenHBand="0" w:firstRowFirstColumn="0" w:firstRowLastColumn="0" w:lastRowFirstColumn="0" w:lastRowLastColumn="0"/>
            </w:pPr>
            <w:r>
              <w:t>Example of impact on mechatronic and automated system</w:t>
            </w:r>
          </w:p>
        </w:tc>
      </w:tr>
      <w:tr w:rsidR="00B7742E" w:rsidRPr="00A16099" w14:paraId="706B4C88" w14:textId="77777777" w:rsidTr="00B7742E">
        <w:trPr>
          <w:cnfStyle w:val="000000100000" w:firstRow="0" w:lastRow="0" w:firstColumn="0" w:lastColumn="0" w:oddVBand="0" w:evenVBand="0" w:oddHBand="1"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734" w:type="pct"/>
          </w:tcPr>
          <w:p w14:paraId="09FE3B9F" w14:textId="74BEF675" w:rsidR="003B4681" w:rsidRPr="00A16099" w:rsidRDefault="000A0200" w:rsidP="0069485D">
            <w:r w:rsidRPr="00A16099">
              <w:t>Safety</w:t>
            </w:r>
          </w:p>
        </w:tc>
        <w:tc>
          <w:tcPr>
            <w:tcW w:w="4266" w:type="pct"/>
          </w:tcPr>
          <w:p w14:paraId="70E61282" w14:textId="77777777" w:rsidR="00877DE8" w:rsidRPr="00C62A37" w:rsidRDefault="00877DE8" w:rsidP="0069485D">
            <w:pPr>
              <w:cnfStyle w:val="000000100000" w:firstRow="0" w:lastRow="0" w:firstColumn="0" w:lastColumn="0" w:oddVBand="0" w:evenVBand="0" w:oddHBand="1" w:evenHBand="0" w:firstRowFirstColumn="0" w:firstRowLastColumn="0" w:lastRowFirstColumn="0" w:lastRowLastColumn="0"/>
              <w:rPr>
                <w:b/>
                <w:bCs/>
              </w:rPr>
            </w:pPr>
            <w:r w:rsidRPr="00C62A37">
              <w:rPr>
                <w:b/>
                <w:bCs/>
              </w:rPr>
              <w:t>Sample answer:</w:t>
            </w:r>
          </w:p>
          <w:p w14:paraId="78B2529F" w14:textId="77777777" w:rsidR="000C7FDE" w:rsidRPr="00A16099" w:rsidRDefault="005E5099" w:rsidP="0069485D">
            <w:pPr>
              <w:cnfStyle w:val="000000100000" w:firstRow="0" w:lastRow="0" w:firstColumn="0" w:lastColumn="0" w:oddVBand="0" w:evenVBand="0" w:oddHBand="1" w:evenHBand="0" w:firstRowFirstColumn="0" w:firstRowLastColumn="0" w:lastRowFirstColumn="0" w:lastRowLastColumn="0"/>
            </w:pPr>
            <w:r w:rsidRPr="00A16099">
              <w:t>Automated vehicles, such as self-driving cars, have the potential to greatly improve road safety. These vehicles are equipped with advanced sensors and software that allow them to detect and respond to potential hazards on the road, such as other vehicles, pedestrians, and obstacles.</w:t>
            </w:r>
          </w:p>
          <w:p w14:paraId="5B5BE8E1" w14:textId="77777777" w:rsidR="000C7FDE" w:rsidRPr="00A16099" w:rsidRDefault="005E5099" w:rsidP="0069485D">
            <w:pPr>
              <w:cnfStyle w:val="000000100000" w:firstRow="0" w:lastRow="0" w:firstColumn="0" w:lastColumn="0" w:oddVBand="0" w:evenVBand="0" w:oddHBand="1" w:evenHBand="0" w:firstRowFirstColumn="0" w:firstRowLastColumn="0" w:lastRowFirstColumn="0" w:lastRowLastColumn="0"/>
            </w:pPr>
            <w:r w:rsidRPr="00A16099">
              <w:t xml:space="preserve">They also </w:t>
            </w:r>
            <w:proofErr w:type="gramStart"/>
            <w:r w:rsidRPr="00A16099">
              <w:t>have the ability to</w:t>
            </w:r>
            <w:proofErr w:type="gramEnd"/>
            <w:r w:rsidRPr="00A16099">
              <w:t xml:space="preserve"> communicate with other vehicles and traffic infrastructure, which can help to reduce traffic congestion and improve the flow of traffic.</w:t>
            </w:r>
          </w:p>
          <w:p w14:paraId="7941E7EC" w14:textId="533CB796" w:rsidR="003B4681" w:rsidRPr="00A16099" w:rsidRDefault="005E5099" w:rsidP="0069485D">
            <w:pPr>
              <w:cnfStyle w:val="000000100000" w:firstRow="0" w:lastRow="0" w:firstColumn="0" w:lastColumn="0" w:oddVBand="0" w:evenVBand="0" w:oddHBand="1" w:evenHBand="0" w:firstRowFirstColumn="0" w:firstRowLastColumn="0" w:lastRowFirstColumn="0" w:lastRowLastColumn="0"/>
            </w:pPr>
            <w:r w:rsidRPr="00A16099">
              <w:t>As a result, the use of automated vehicles could significantly reduce the number of accidents caused by human error, such as distracted driving or driving under the influence. This could lead to a reduction in the number of deaths and injuries caused by car accidents, as well as a reduction in the economic and social costs associated with these accidents.</w:t>
            </w:r>
          </w:p>
        </w:tc>
      </w:tr>
      <w:tr w:rsidR="00B7742E" w:rsidRPr="00A16099" w14:paraId="43A97BC8" w14:textId="77777777" w:rsidTr="00B7742E">
        <w:trPr>
          <w:cnfStyle w:val="000000010000" w:firstRow="0" w:lastRow="0" w:firstColumn="0" w:lastColumn="0" w:oddVBand="0" w:evenVBand="0" w:oddHBand="0" w:evenHBand="1" w:firstRowFirstColumn="0" w:firstRowLastColumn="0" w:lastRowFirstColumn="0" w:lastRowLastColumn="0"/>
          <w:trHeight w:val="1399"/>
        </w:trPr>
        <w:tc>
          <w:tcPr>
            <w:cnfStyle w:val="001000000000" w:firstRow="0" w:lastRow="0" w:firstColumn="1" w:lastColumn="0" w:oddVBand="0" w:evenVBand="0" w:oddHBand="0" w:evenHBand="0" w:firstRowFirstColumn="0" w:firstRowLastColumn="0" w:lastRowFirstColumn="0" w:lastRowLastColumn="0"/>
            <w:tcW w:w="734" w:type="pct"/>
          </w:tcPr>
          <w:p w14:paraId="5F63EABA" w14:textId="35638A62" w:rsidR="003B4681" w:rsidRPr="00A16099" w:rsidRDefault="00967434" w:rsidP="0069485D">
            <w:r w:rsidRPr="00A16099">
              <w:t>Cost</w:t>
            </w:r>
          </w:p>
        </w:tc>
        <w:tc>
          <w:tcPr>
            <w:tcW w:w="4266" w:type="pct"/>
          </w:tcPr>
          <w:p w14:paraId="316E5482" w14:textId="77777777" w:rsidR="00877DE8" w:rsidRPr="00C62A37" w:rsidRDefault="00877DE8" w:rsidP="0069485D">
            <w:pPr>
              <w:cnfStyle w:val="000000010000" w:firstRow="0" w:lastRow="0" w:firstColumn="0" w:lastColumn="0" w:oddVBand="0" w:evenVBand="0" w:oddHBand="0" w:evenHBand="1" w:firstRowFirstColumn="0" w:firstRowLastColumn="0" w:lastRowFirstColumn="0" w:lastRowLastColumn="0"/>
              <w:rPr>
                <w:b/>
                <w:bCs/>
              </w:rPr>
            </w:pPr>
            <w:r w:rsidRPr="00C62A37">
              <w:rPr>
                <w:b/>
                <w:bCs/>
              </w:rPr>
              <w:t>Sample answer:</w:t>
            </w:r>
          </w:p>
          <w:p w14:paraId="26FE1759" w14:textId="44510372" w:rsidR="00BA24DD" w:rsidRPr="00A16099" w:rsidRDefault="00886419" w:rsidP="0069485D">
            <w:pPr>
              <w:cnfStyle w:val="000000010000" w:firstRow="0" w:lastRow="0" w:firstColumn="0" w:lastColumn="0" w:oddVBand="0" w:evenVBand="0" w:oddHBand="0" w:evenHBand="1" w:firstRowFirstColumn="0" w:firstRowLastColumn="0" w:lastRowFirstColumn="0" w:lastRowLastColumn="0"/>
            </w:pPr>
            <w:r w:rsidRPr="00A16099">
              <w:t>T</w:t>
            </w:r>
            <w:r w:rsidR="00BA24DD" w:rsidRPr="00A16099">
              <w:t>he use of mechatronics and automation systems in the agriculture industry</w:t>
            </w:r>
            <w:r w:rsidRPr="00A16099">
              <w:t xml:space="preserve"> has saved cost</w:t>
            </w:r>
            <w:r w:rsidR="00A8338E" w:rsidRPr="00A16099">
              <w:t>s</w:t>
            </w:r>
            <w:r w:rsidR="00BA24DD" w:rsidRPr="00A16099">
              <w:t xml:space="preserve">. The use of automated farming equipment such as tractors, drones, and robots can significantly reduce </w:t>
            </w:r>
            <w:r w:rsidR="00A8338E" w:rsidRPr="00A16099">
              <w:t>labour</w:t>
            </w:r>
            <w:r w:rsidR="00BA24DD" w:rsidRPr="00A16099">
              <w:t xml:space="preserve"> costs, while increasing productivity and efficiency. Automated systems can also reduce the use of resources such as water, pesticides and fertili</w:t>
            </w:r>
            <w:r w:rsidR="002D5B35" w:rsidRPr="00A16099">
              <w:t>s</w:t>
            </w:r>
            <w:r w:rsidR="00BA24DD" w:rsidRPr="00A16099">
              <w:t>ers, which can lower production costs.</w:t>
            </w:r>
          </w:p>
          <w:p w14:paraId="1730BC03" w14:textId="70259E3C" w:rsidR="003B4681" w:rsidRPr="00A16099" w:rsidRDefault="00BA24DD" w:rsidP="0069485D">
            <w:pPr>
              <w:cnfStyle w:val="000000010000" w:firstRow="0" w:lastRow="0" w:firstColumn="0" w:lastColumn="0" w:oddVBand="0" w:evenVBand="0" w:oddHBand="0" w:evenHBand="1" w:firstRowFirstColumn="0" w:firstRowLastColumn="0" w:lastRowFirstColumn="0" w:lastRowLastColumn="0"/>
            </w:pPr>
            <w:r w:rsidRPr="00A16099">
              <w:t xml:space="preserve">In the field of transportation, autonomous vehicles can also have a positive impact on costs. They can reduce the need for human </w:t>
            </w:r>
            <w:r w:rsidR="00A8338E" w:rsidRPr="00A16099">
              <w:t>labour</w:t>
            </w:r>
            <w:r w:rsidRPr="00A16099">
              <w:t>, which can lower operating costs for transportation companies. They can also reduce the number of accidents caused by human error, which can lower insurance costs. Additionally, they can optim</w:t>
            </w:r>
            <w:r w:rsidR="00A8338E" w:rsidRPr="00A16099">
              <w:t>is</w:t>
            </w:r>
            <w:r w:rsidRPr="00A16099">
              <w:t xml:space="preserve">e their </w:t>
            </w:r>
            <w:r w:rsidR="002D5B35" w:rsidRPr="00A16099">
              <w:t xml:space="preserve">driving </w:t>
            </w:r>
            <w:r w:rsidRPr="00A16099">
              <w:t xml:space="preserve">routes, </w:t>
            </w:r>
            <w:r w:rsidRPr="00A16099">
              <w:lastRenderedPageBreak/>
              <w:t>reducing fuel consumption and maintenance costs.</w:t>
            </w:r>
          </w:p>
        </w:tc>
      </w:tr>
      <w:tr w:rsidR="00B7742E" w:rsidRPr="00A16099" w14:paraId="592B495F" w14:textId="77777777" w:rsidTr="00B7742E">
        <w:trPr>
          <w:cnfStyle w:val="000000100000" w:firstRow="0" w:lastRow="0" w:firstColumn="0" w:lastColumn="0" w:oddVBand="0" w:evenVBand="0" w:oddHBand="1" w:evenHBand="0" w:firstRowFirstColumn="0" w:firstRowLastColumn="0" w:lastRowFirstColumn="0" w:lastRowLastColumn="0"/>
          <w:trHeight w:val="1420"/>
        </w:trPr>
        <w:tc>
          <w:tcPr>
            <w:cnfStyle w:val="001000000000" w:firstRow="0" w:lastRow="0" w:firstColumn="1" w:lastColumn="0" w:oddVBand="0" w:evenVBand="0" w:oddHBand="0" w:evenHBand="0" w:firstRowFirstColumn="0" w:firstRowLastColumn="0" w:lastRowFirstColumn="0" w:lastRowLastColumn="0"/>
            <w:tcW w:w="734" w:type="pct"/>
          </w:tcPr>
          <w:p w14:paraId="57FE8670" w14:textId="16A24250" w:rsidR="003B4681" w:rsidRPr="00A16099" w:rsidRDefault="00EF7E2A" w:rsidP="0069485D">
            <w:r w:rsidRPr="00A16099">
              <w:lastRenderedPageBreak/>
              <w:t>Quality</w:t>
            </w:r>
          </w:p>
        </w:tc>
        <w:tc>
          <w:tcPr>
            <w:tcW w:w="4266" w:type="pct"/>
          </w:tcPr>
          <w:p w14:paraId="17FEC583" w14:textId="77777777" w:rsidR="00877DE8" w:rsidRPr="00C62A37" w:rsidRDefault="00877DE8" w:rsidP="0069485D">
            <w:pPr>
              <w:cnfStyle w:val="000000100000" w:firstRow="0" w:lastRow="0" w:firstColumn="0" w:lastColumn="0" w:oddVBand="0" w:evenVBand="0" w:oddHBand="1" w:evenHBand="0" w:firstRowFirstColumn="0" w:firstRowLastColumn="0" w:lastRowFirstColumn="0" w:lastRowLastColumn="0"/>
              <w:rPr>
                <w:b/>
                <w:bCs/>
              </w:rPr>
            </w:pPr>
            <w:r w:rsidRPr="00C62A37">
              <w:rPr>
                <w:b/>
                <w:bCs/>
              </w:rPr>
              <w:t>Sample answer:</w:t>
            </w:r>
          </w:p>
          <w:p w14:paraId="4D099DF5" w14:textId="7981BDF3" w:rsidR="005445EC" w:rsidRPr="00A16099" w:rsidRDefault="005445EC" w:rsidP="0069485D">
            <w:pPr>
              <w:cnfStyle w:val="000000100000" w:firstRow="0" w:lastRow="0" w:firstColumn="0" w:lastColumn="0" w:oddVBand="0" w:evenVBand="0" w:oddHBand="1" w:evenHBand="0" w:firstRowFirstColumn="0" w:firstRowLastColumn="0" w:lastRowFirstColumn="0" w:lastRowLastColumn="0"/>
            </w:pPr>
            <w:r w:rsidRPr="00A16099">
              <w:t xml:space="preserve">Automated manufacturing systems, such as robots and automated assembly lines, have been developed to increase production speed, accuracy and improve quality. They </w:t>
            </w:r>
            <w:proofErr w:type="gramStart"/>
            <w:r w:rsidRPr="00A16099">
              <w:t>have the ability to</w:t>
            </w:r>
            <w:proofErr w:type="gramEnd"/>
            <w:r w:rsidRPr="00A16099">
              <w:t xml:space="preserve"> perform repetitive tasks with high precision and speed, which can greatly increase productivity and efficiency while maintaining consistent </w:t>
            </w:r>
            <w:r w:rsidR="0046352C" w:rsidRPr="00A16099">
              <w:t>high-quality</w:t>
            </w:r>
            <w:r w:rsidRPr="00A16099">
              <w:t xml:space="preserve"> products.</w:t>
            </w:r>
          </w:p>
          <w:p w14:paraId="5A786E46" w14:textId="6E0EAE8B" w:rsidR="003B4681" w:rsidRPr="00A16099" w:rsidRDefault="005445EC" w:rsidP="0069485D">
            <w:pPr>
              <w:cnfStyle w:val="000000100000" w:firstRow="0" w:lastRow="0" w:firstColumn="0" w:lastColumn="0" w:oddVBand="0" w:evenVBand="0" w:oddHBand="1" w:evenHBand="0" w:firstRowFirstColumn="0" w:firstRowLastColumn="0" w:lastRowFirstColumn="0" w:lastRowLastColumn="0"/>
            </w:pPr>
            <w:r w:rsidRPr="00A16099">
              <w:t>For example, an automated assembly line can increase the precision and accuracy of tasks such as welding, painting or screwing, which can lead to a higher quality final product. Automated systems can also monitor and inspect the products at various stages of production, and quickly identify and correct any defects or errors, which can lead to higher quality final products.</w:t>
            </w:r>
          </w:p>
        </w:tc>
      </w:tr>
      <w:tr w:rsidR="00B7742E" w:rsidRPr="00A16099" w14:paraId="28C25B7B" w14:textId="77777777" w:rsidTr="00B7742E">
        <w:trPr>
          <w:cnfStyle w:val="000000010000" w:firstRow="0" w:lastRow="0" w:firstColumn="0" w:lastColumn="0" w:oddVBand="0" w:evenVBand="0" w:oddHBand="0" w:evenHBand="1" w:firstRowFirstColumn="0" w:firstRowLastColumn="0" w:lastRowFirstColumn="0" w:lastRowLastColumn="0"/>
          <w:trHeight w:val="1269"/>
        </w:trPr>
        <w:tc>
          <w:tcPr>
            <w:cnfStyle w:val="001000000000" w:firstRow="0" w:lastRow="0" w:firstColumn="1" w:lastColumn="0" w:oddVBand="0" w:evenVBand="0" w:oddHBand="0" w:evenHBand="0" w:firstRowFirstColumn="0" w:firstRowLastColumn="0" w:lastRowFirstColumn="0" w:lastRowLastColumn="0"/>
            <w:tcW w:w="734" w:type="pct"/>
          </w:tcPr>
          <w:p w14:paraId="6CAAA876" w14:textId="20D95A2C" w:rsidR="003B4681" w:rsidRPr="00A16099" w:rsidRDefault="00E07817" w:rsidP="0069485D">
            <w:r w:rsidRPr="00A16099">
              <w:t>Reliability</w:t>
            </w:r>
          </w:p>
        </w:tc>
        <w:tc>
          <w:tcPr>
            <w:tcW w:w="4266" w:type="pct"/>
          </w:tcPr>
          <w:p w14:paraId="5D37888A" w14:textId="77777777" w:rsidR="00877DE8" w:rsidRPr="00C62A37" w:rsidRDefault="00877DE8" w:rsidP="0069485D">
            <w:pPr>
              <w:cnfStyle w:val="000000010000" w:firstRow="0" w:lastRow="0" w:firstColumn="0" w:lastColumn="0" w:oddVBand="0" w:evenVBand="0" w:oddHBand="0" w:evenHBand="1" w:firstRowFirstColumn="0" w:firstRowLastColumn="0" w:lastRowFirstColumn="0" w:lastRowLastColumn="0"/>
              <w:rPr>
                <w:b/>
                <w:bCs/>
              </w:rPr>
            </w:pPr>
            <w:r w:rsidRPr="00C62A37">
              <w:rPr>
                <w:b/>
                <w:bCs/>
              </w:rPr>
              <w:t>Sample answer:</w:t>
            </w:r>
          </w:p>
          <w:p w14:paraId="1189C8F6" w14:textId="77777777" w:rsidR="0046352C" w:rsidRPr="00A16099" w:rsidRDefault="0046352C" w:rsidP="0069485D">
            <w:pPr>
              <w:cnfStyle w:val="000000010000" w:firstRow="0" w:lastRow="0" w:firstColumn="0" w:lastColumn="0" w:oddVBand="0" w:evenVBand="0" w:oddHBand="0" w:evenHBand="1" w:firstRowFirstColumn="0" w:firstRowLastColumn="0" w:lastRowFirstColumn="0" w:lastRowLastColumn="0"/>
            </w:pPr>
            <w:r w:rsidRPr="00A16099">
              <w:t>Reliability is an important aspect in the field of transportation as it has a direct impact on the safety, comfort, and cost of transportation services. Automated transportation systems, such as autonomous vehicles, have been developed to increase the reliability of transportation services.</w:t>
            </w:r>
          </w:p>
          <w:p w14:paraId="6A0DA6BC" w14:textId="393228E7" w:rsidR="003B4681" w:rsidRPr="00A16099" w:rsidRDefault="0046352C" w:rsidP="0069485D">
            <w:pPr>
              <w:cnfStyle w:val="000000010000" w:firstRow="0" w:lastRow="0" w:firstColumn="0" w:lastColumn="0" w:oddVBand="0" w:evenVBand="0" w:oddHBand="0" w:evenHBand="1" w:firstRowFirstColumn="0" w:firstRowLastColumn="0" w:lastRowFirstColumn="0" w:lastRowLastColumn="0"/>
            </w:pPr>
            <w:r w:rsidRPr="00A16099">
              <w:t>Autonomous vehicles, for example, are equipped with advanced sensors and software that allow them to detect and respond to potential hazards on the road. They can also communicate with other vehicles and traffic infrastructure, which can help to reduce traffic congestion and improve the flow of traffic. These systems are designed to be highly reliable, with built-in redundancies and fail-safes to ensure that they can continue to operate even in the event of a malfunction.</w:t>
            </w:r>
          </w:p>
        </w:tc>
      </w:tr>
    </w:tbl>
    <w:p w14:paraId="5FE12B4C" w14:textId="77777777" w:rsidR="005E388C" w:rsidRPr="00D2501F" w:rsidRDefault="005E388C" w:rsidP="0069485D">
      <w:r w:rsidRPr="00D2501F">
        <w:br w:type="page"/>
      </w:r>
    </w:p>
    <w:p w14:paraId="588E7573" w14:textId="6ED1F5E2" w:rsidR="008B03FF" w:rsidRPr="00B7742E" w:rsidRDefault="009819A9" w:rsidP="00F9042B">
      <w:pPr>
        <w:pStyle w:val="Heading3"/>
      </w:pPr>
      <w:bookmarkStart w:id="75" w:name="_Toc135313086"/>
      <w:bookmarkStart w:id="76" w:name="_Toc135313171"/>
      <w:r w:rsidRPr="00B7742E">
        <w:lastRenderedPageBreak/>
        <w:t>Generate alternative designs</w:t>
      </w:r>
      <w:bookmarkEnd w:id="75"/>
      <w:bookmarkEnd w:id="76"/>
    </w:p>
    <w:p w14:paraId="6C3CAD51" w14:textId="75FDD3EC" w:rsidR="008B03FF" w:rsidRPr="008B03FF" w:rsidRDefault="008B03FF" w:rsidP="0069485D">
      <w:pPr>
        <w:rPr>
          <w:rStyle w:val="Strong"/>
        </w:rPr>
      </w:pPr>
      <w:r w:rsidRPr="008B03FF">
        <w:rPr>
          <w:rStyle w:val="Strong"/>
        </w:rPr>
        <w:t>Generate alternative designs and evaluate them against the requirements to select a preferred design</w:t>
      </w:r>
      <w:r>
        <w:rPr>
          <w:rStyle w:val="Strong"/>
        </w:rPr>
        <w:t>.</w:t>
      </w:r>
    </w:p>
    <w:p w14:paraId="6A79BC2F" w14:textId="4DF6FA5F" w:rsidR="00A76B3F" w:rsidRPr="00B7742E" w:rsidRDefault="006130BE" w:rsidP="0069485D">
      <w:r w:rsidRPr="00B7742E">
        <w:t>Students are to w</w:t>
      </w:r>
      <w:r w:rsidR="00A76B3F" w:rsidRPr="00B7742E">
        <w:t xml:space="preserve">ork collaboratively in small teams to develop ideas and plan for a mechatronic system they </w:t>
      </w:r>
      <w:r w:rsidR="002374D8" w:rsidRPr="00B7742E">
        <w:t>may</w:t>
      </w:r>
      <w:r w:rsidR="00A76B3F" w:rsidRPr="00B7742E">
        <w:t xml:space="preserve"> model.</w:t>
      </w:r>
    </w:p>
    <w:p w14:paraId="26F22105" w14:textId="19EE760A" w:rsidR="00A76B3F" w:rsidRDefault="00A76B3F" w:rsidP="0069485D">
      <w:pPr>
        <w:pStyle w:val="FeatureBox"/>
      </w:pPr>
      <w:r w:rsidRPr="008B4B6B">
        <w:t xml:space="preserve">Produce </w:t>
      </w:r>
      <w:r w:rsidR="00B7742E">
        <w:t>3</w:t>
      </w:r>
      <w:r w:rsidRPr="008B4B6B">
        <w:t xml:space="preserve"> sketches and annotate drawings of the initial ideas that include microcontrollers and required components</w:t>
      </w:r>
      <w:r>
        <w:t xml:space="preserve"> such as sensors and actuators</w:t>
      </w:r>
      <w:r w:rsidRPr="008B4B6B">
        <w:t>.</w:t>
      </w:r>
    </w:p>
    <w:p w14:paraId="41E8BAE7" w14:textId="24675A7A" w:rsidR="007A3C58" w:rsidRDefault="004537A4" w:rsidP="0069485D">
      <w:pPr>
        <w:pStyle w:val="FeatureBox2"/>
      </w:pPr>
      <w:r w:rsidRPr="00B7742E">
        <w:rPr>
          <w:b/>
          <w:bCs/>
        </w:rPr>
        <w:t xml:space="preserve">Teacher </w:t>
      </w:r>
      <w:proofErr w:type="gramStart"/>
      <w:r w:rsidR="00B7742E" w:rsidRPr="00B7742E">
        <w:rPr>
          <w:b/>
          <w:bCs/>
        </w:rPr>
        <w:t>n</w:t>
      </w:r>
      <w:r w:rsidRPr="00B7742E">
        <w:rPr>
          <w:b/>
          <w:bCs/>
        </w:rPr>
        <w:t>ote:</w:t>
      </w:r>
      <w:proofErr w:type="gramEnd"/>
      <w:r>
        <w:t xml:space="preserve"> </w:t>
      </w:r>
      <w:r w:rsidR="00B7742E">
        <w:t>i</w:t>
      </w:r>
      <w:r>
        <w:t>t may be valuable for students to plan</w:t>
      </w:r>
      <w:r w:rsidR="00597472">
        <w:t xml:space="preserve"> a design</w:t>
      </w:r>
      <w:r>
        <w:t xml:space="preserve"> knowing the platform and equipment available for completing </w:t>
      </w:r>
      <w:r w:rsidR="00597472">
        <w:t>the model.</w:t>
      </w:r>
    </w:p>
    <w:p w14:paraId="36A45CDC" w14:textId="64B65CDB" w:rsidR="008B4E64" w:rsidRDefault="008B4E64" w:rsidP="0069485D">
      <w:pPr>
        <w:pStyle w:val="FeatureBox2"/>
      </w:pPr>
      <w:r>
        <w:t>A kit may be developed so there are design limitations.</w:t>
      </w:r>
    </w:p>
    <w:p w14:paraId="67C44E08" w14:textId="1F1D0061" w:rsidR="00A76B3F" w:rsidRDefault="00A76B3F" w:rsidP="0069485D">
      <w:pPr>
        <w:pStyle w:val="FeatureBox2"/>
      </w:pPr>
      <w:r>
        <w:t>Students can work with a model for a vehicle that has the capacity to have additional sensors attached.</w:t>
      </w:r>
    </w:p>
    <w:p w14:paraId="0D4BB034" w14:textId="07B20B7E" w:rsidR="00C9400C" w:rsidRPr="00B7742E" w:rsidRDefault="002A6EFA" w:rsidP="0069485D">
      <w:r>
        <w:rPr>
          <w:noProof/>
        </w:rPr>
        <w:drawing>
          <wp:anchor distT="0" distB="0" distL="114300" distR="114300" simplePos="0" relativeHeight="251658324" behindDoc="0" locked="0" layoutInCell="1" allowOverlap="1" wp14:anchorId="435F6BAB" wp14:editId="4D332C2F">
            <wp:simplePos x="0" y="0"/>
            <wp:positionH relativeFrom="margin">
              <wp:posOffset>-2540</wp:posOffset>
            </wp:positionH>
            <wp:positionV relativeFrom="paragraph">
              <wp:posOffset>8890</wp:posOffset>
            </wp:positionV>
            <wp:extent cx="635000" cy="635000"/>
            <wp:effectExtent l="0" t="0" r="0" b="0"/>
            <wp:wrapSquare wrapText="bothSides"/>
            <wp:docPr id="1028654086" name="Picture 10286540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91BD0" w:rsidRPr="00B7742E">
        <w:t>First a</w:t>
      </w:r>
      <w:r w:rsidR="00001383" w:rsidRPr="00B7742E">
        <w:t>lternate d</w:t>
      </w:r>
      <w:r w:rsidR="00C9400C" w:rsidRPr="00B7742E">
        <w:t xml:space="preserve">esign </w:t>
      </w:r>
      <w:r w:rsidR="0086631B" w:rsidRPr="00B7742E">
        <w:t>for a mechatronic or automated system model.</w:t>
      </w:r>
    </w:p>
    <w:p w14:paraId="282E5A00" w14:textId="7FA610B8" w:rsidR="002A6EFA" w:rsidRDefault="003D054A" w:rsidP="0069485D">
      <w:r w:rsidRPr="00B7742E">
        <w:t>Draw with annotations a solution below.</w:t>
      </w:r>
    </w:p>
    <w:tbl>
      <w:tblPr>
        <w:tblStyle w:val="TableGrid"/>
        <w:tblW w:w="9692"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92"/>
      </w:tblGrid>
      <w:tr w:rsidR="00533257" w14:paraId="746B2D55" w14:textId="77777777" w:rsidTr="00C62A37">
        <w:trPr>
          <w:trHeight w:val="5075"/>
        </w:trPr>
        <w:tc>
          <w:tcPr>
            <w:tcW w:w="9692" w:type="dxa"/>
          </w:tcPr>
          <w:p w14:paraId="2DBE3104" w14:textId="77777777" w:rsidR="00533257" w:rsidRDefault="00533257" w:rsidP="0069485D"/>
        </w:tc>
      </w:tr>
    </w:tbl>
    <w:p w14:paraId="50207594" w14:textId="7881CDC5" w:rsidR="003D054A" w:rsidRPr="00533257" w:rsidRDefault="002A6EFA" w:rsidP="0069485D">
      <w:r w:rsidRPr="00533257">
        <w:rPr>
          <w:noProof/>
        </w:rPr>
        <w:lastRenderedPageBreak/>
        <w:drawing>
          <wp:anchor distT="0" distB="0" distL="114300" distR="114300" simplePos="0" relativeHeight="251658325" behindDoc="0" locked="0" layoutInCell="1" allowOverlap="1" wp14:anchorId="26BFEA3E" wp14:editId="16738FCD">
            <wp:simplePos x="0" y="0"/>
            <wp:positionH relativeFrom="margin">
              <wp:align>left</wp:align>
            </wp:positionH>
            <wp:positionV relativeFrom="paragraph">
              <wp:posOffset>0</wp:posOffset>
            </wp:positionV>
            <wp:extent cx="635000" cy="635000"/>
            <wp:effectExtent l="0" t="0" r="0" b="0"/>
            <wp:wrapSquare wrapText="bothSides"/>
            <wp:docPr id="1438439962" name="Picture 14384399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91BD0" w:rsidRPr="00533257">
        <w:t xml:space="preserve">Second </w:t>
      </w:r>
      <w:r w:rsidR="003D054A" w:rsidRPr="00533257">
        <w:t>alternate design for a mechatronic or automated system model.</w:t>
      </w:r>
    </w:p>
    <w:p w14:paraId="084B822A" w14:textId="3300CBFA" w:rsidR="003D054A" w:rsidRDefault="003D054A" w:rsidP="0069485D">
      <w:r w:rsidRPr="00533257">
        <w:t>Draw with annotations a solution below.</w:t>
      </w:r>
    </w:p>
    <w:tbl>
      <w:tblPr>
        <w:tblStyle w:val="TableGrid"/>
        <w:tblW w:w="9652"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52"/>
      </w:tblGrid>
      <w:tr w:rsidR="00533257" w14:paraId="0B4A9DAA" w14:textId="77777777" w:rsidTr="001D4E94">
        <w:trPr>
          <w:trHeight w:val="5418"/>
        </w:trPr>
        <w:tc>
          <w:tcPr>
            <w:tcW w:w="9652" w:type="dxa"/>
          </w:tcPr>
          <w:p w14:paraId="6E88A5B9" w14:textId="77777777" w:rsidR="00533257" w:rsidRDefault="00533257" w:rsidP="0069485D"/>
        </w:tc>
      </w:tr>
    </w:tbl>
    <w:p w14:paraId="7DBFC218" w14:textId="6995DB45" w:rsidR="003D054A" w:rsidRPr="00533257" w:rsidRDefault="00533257" w:rsidP="0069485D">
      <w:r>
        <w:rPr>
          <w:noProof/>
        </w:rPr>
        <w:drawing>
          <wp:anchor distT="0" distB="0" distL="114300" distR="114300" simplePos="0" relativeHeight="251658326" behindDoc="1" locked="0" layoutInCell="1" allowOverlap="1" wp14:anchorId="7BFB4BDB" wp14:editId="3509CDFE">
            <wp:simplePos x="0" y="0"/>
            <wp:positionH relativeFrom="margin">
              <wp:align>left</wp:align>
            </wp:positionH>
            <wp:positionV relativeFrom="paragraph">
              <wp:posOffset>135890</wp:posOffset>
            </wp:positionV>
            <wp:extent cx="635000" cy="635000"/>
            <wp:effectExtent l="0" t="0" r="0" b="0"/>
            <wp:wrapSquare wrapText="bothSides"/>
            <wp:docPr id="1068321681" name="Picture 10683216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91BD0" w:rsidRPr="00533257">
        <w:t xml:space="preserve">Third </w:t>
      </w:r>
      <w:r w:rsidR="003D054A" w:rsidRPr="00533257">
        <w:t>alternate design for a mechatronic or automated system model.</w:t>
      </w:r>
    </w:p>
    <w:p w14:paraId="40861FBC" w14:textId="3F9B98F0" w:rsidR="003D054A" w:rsidRDefault="003D054A" w:rsidP="0069485D">
      <w:r w:rsidRPr="00533257">
        <w:t>Draw with annotations a solution below.</w:t>
      </w:r>
    </w:p>
    <w:tbl>
      <w:tblPr>
        <w:tblStyle w:val="TableGrid"/>
        <w:tblW w:w="9642"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42"/>
      </w:tblGrid>
      <w:tr w:rsidR="00533257" w14:paraId="4BC0AA40" w14:textId="77777777" w:rsidTr="001D4E94">
        <w:trPr>
          <w:trHeight w:val="5570"/>
        </w:trPr>
        <w:tc>
          <w:tcPr>
            <w:tcW w:w="9642" w:type="dxa"/>
          </w:tcPr>
          <w:p w14:paraId="44E2CC33" w14:textId="77777777" w:rsidR="00533257" w:rsidRDefault="00533257" w:rsidP="0069485D"/>
        </w:tc>
      </w:tr>
    </w:tbl>
    <w:p w14:paraId="6E90485F" w14:textId="09DEC053" w:rsidR="008131D6" w:rsidRDefault="00BC0466" w:rsidP="007A7888">
      <w:pPr>
        <w:spacing w:after="240"/>
      </w:pPr>
      <w:r w:rsidRPr="00533257">
        <w:rPr>
          <w:noProof/>
        </w:rPr>
        <w:lastRenderedPageBreak/>
        <w:drawing>
          <wp:anchor distT="0" distB="0" distL="114300" distR="114300" simplePos="0" relativeHeight="251658284" behindDoc="0" locked="0" layoutInCell="1" allowOverlap="1" wp14:anchorId="2385A6F2" wp14:editId="3EDC5B06">
            <wp:simplePos x="0" y="0"/>
            <wp:positionH relativeFrom="margin">
              <wp:align>left</wp:align>
            </wp:positionH>
            <wp:positionV relativeFrom="paragraph">
              <wp:posOffset>10160</wp:posOffset>
            </wp:positionV>
            <wp:extent cx="692150" cy="692150"/>
            <wp:effectExtent l="0" t="0" r="0" b="0"/>
            <wp:wrapSquare wrapText="bothSides"/>
            <wp:docPr id="877641247" name="Picture 8776412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692150" cy="692150"/>
                    </a:xfrm>
                    <a:prstGeom prst="rect">
                      <a:avLst/>
                    </a:prstGeom>
                  </pic:spPr>
                </pic:pic>
              </a:graphicData>
            </a:graphic>
            <wp14:sizeRelH relativeFrom="page">
              <wp14:pctWidth>0</wp14:pctWidth>
            </wp14:sizeRelH>
            <wp14:sizeRelV relativeFrom="page">
              <wp14:pctHeight>0</wp14:pctHeight>
            </wp14:sizeRelV>
          </wp:anchor>
        </w:drawing>
      </w:r>
      <w:r w:rsidR="008131D6" w:rsidRPr="00533257">
        <w:t xml:space="preserve">Having generated </w:t>
      </w:r>
      <w:r w:rsidR="00533257">
        <w:t>3</w:t>
      </w:r>
      <w:r w:rsidR="008131D6" w:rsidRPr="00533257">
        <w:t xml:space="preserve"> alternative designs, these designs progress to being evaluated against the requirements to select a preferred design.</w:t>
      </w:r>
      <w:r w:rsidR="0007329C" w:rsidRPr="00533257">
        <w:t xml:space="preserve"> Complete the table below.</w:t>
      </w:r>
    </w:p>
    <w:p w14:paraId="02F669C2" w14:textId="75C00F3A" w:rsidR="00FA3332" w:rsidRDefault="00FA3332" w:rsidP="00FA3332">
      <w:pPr>
        <w:pStyle w:val="Caption"/>
      </w:pPr>
      <w:r>
        <w:t xml:space="preserve">Table </w:t>
      </w:r>
      <w:r>
        <w:fldChar w:fldCharType="begin"/>
      </w:r>
      <w:r>
        <w:instrText xml:space="preserve"> SEQ Table \* ARABIC </w:instrText>
      </w:r>
      <w:r>
        <w:fldChar w:fldCharType="separate"/>
      </w:r>
      <w:r w:rsidR="00543FDA">
        <w:rPr>
          <w:noProof/>
        </w:rPr>
        <w:t>18</w:t>
      </w:r>
      <w:r>
        <w:fldChar w:fldCharType="end"/>
      </w:r>
      <w:r>
        <w:t xml:space="preserve"> – evaluation of requirements to select a preferred design</w:t>
      </w:r>
    </w:p>
    <w:tbl>
      <w:tblPr>
        <w:tblStyle w:val="Tableheader"/>
        <w:tblW w:w="5001" w:type="pct"/>
        <w:tblLook w:val="0420" w:firstRow="1" w:lastRow="0" w:firstColumn="0" w:lastColumn="0" w:noHBand="0" w:noVBand="1"/>
        <w:tblDescription w:val="Requirement analysis of final design."/>
      </w:tblPr>
      <w:tblGrid>
        <w:gridCol w:w="2264"/>
        <w:gridCol w:w="7360"/>
      </w:tblGrid>
      <w:tr w:rsidR="00944CD3" w:rsidRPr="00533257" w14:paraId="7B36DB37" w14:textId="77777777" w:rsidTr="00533257">
        <w:trPr>
          <w:cnfStyle w:val="100000000000" w:firstRow="1" w:lastRow="0" w:firstColumn="0" w:lastColumn="0" w:oddVBand="0" w:evenVBand="0" w:oddHBand="0" w:evenHBand="0" w:firstRowFirstColumn="0" w:firstRowLastColumn="0" w:lastRowFirstColumn="0" w:lastRowLastColumn="0"/>
        </w:trPr>
        <w:tc>
          <w:tcPr>
            <w:tcW w:w="1176" w:type="pct"/>
          </w:tcPr>
          <w:p w14:paraId="6E3CE417" w14:textId="3961E984" w:rsidR="00944CD3" w:rsidRPr="00533257" w:rsidRDefault="00BE2CE1" w:rsidP="0069485D">
            <w:r w:rsidRPr="00533257">
              <w:t>Requirement</w:t>
            </w:r>
          </w:p>
        </w:tc>
        <w:tc>
          <w:tcPr>
            <w:tcW w:w="3824" w:type="pct"/>
          </w:tcPr>
          <w:p w14:paraId="31072C2F" w14:textId="10E0FF9E" w:rsidR="00944CD3" w:rsidRPr="00533257" w:rsidRDefault="00BE2CE1" w:rsidP="0069485D">
            <w:r w:rsidRPr="00533257">
              <w:t xml:space="preserve">Decision on </w:t>
            </w:r>
            <w:r w:rsidR="006003F0" w:rsidRPr="00533257">
              <w:t>which alternate design is best suited</w:t>
            </w:r>
          </w:p>
        </w:tc>
      </w:tr>
      <w:tr w:rsidR="00944CD3" w:rsidRPr="00533257" w14:paraId="7C326080" w14:textId="77777777" w:rsidTr="00533257">
        <w:trPr>
          <w:cnfStyle w:val="000000100000" w:firstRow="0" w:lastRow="0" w:firstColumn="0" w:lastColumn="0" w:oddVBand="0" w:evenVBand="0" w:oddHBand="1" w:evenHBand="0" w:firstRowFirstColumn="0" w:firstRowLastColumn="0" w:lastRowFirstColumn="0" w:lastRowLastColumn="0"/>
          <w:trHeight w:val="1059"/>
        </w:trPr>
        <w:tc>
          <w:tcPr>
            <w:tcW w:w="1176" w:type="pct"/>
          </w:tcPr>
          <w:p w14:paraId="0284CC83" w14:textId="01263E13" w:rsidR="00944CD3" w:rsidRPr="00533257" w:rsidRDefault="00944CD3" w:rsidP="0069485D"/>
        </w:tc>
        <w:tc>
          <w:tcPr>
            <w:tcW w:w="3824" w:type="pct"/>
          </w:tcPr>
          <w:p w14:paraId="3BA6770F" w14:textId="77777777" w:rsidR="00944CD3" w:rsidRPr="00533257" w:rsidRDefault="00944CD3" w:rsidP="0069485D"/>
        </w:tc>
      </w:tr>
      <w:tr w:rsidR="00944CD3" w:rsidRPr="00533257" w14:paraId="5E08BE87" w14:textId="77777777" w:rsidTr="00533257">
        <w:trPr>
          <w:cnfStyle w:val="000000010000" w:firstRow="0" w:lastRow="0" w:firstColumn="0" w:lastColumn="0" w:oddVBand="0" w:evenVBand="0" w:oddHBand="0" w:evenHBand="1" w:firstRowFirstColumn="0" w:firstRowLastColumn="0" w:lastRowFirstColumn="0" w:lastRowLastColumn="0"/>
          <w:trHeight w:val="1059"/>
        </w:trPr>
        <w:tc>
          <w:tcPr>
            <w:tcW w:w="1176" w:type="pct"/>
          </w:tcPr>
          <w:p w14:paraId="33AD0E7B" w14:textId="33282065" w:rsidR="00944CD3" w:rsidRPr="00533257" w:rsidRDefault="00944CD3" w:rsidP="0069485D"/>
        </w:tc>
        <w:tc>
          <w:tcPr>
            <w:tcW w:w="3824" w:type="pct"/>
          </w:tcPr>
          <w:p w14:paraId="11114174" w14:textId="77777777" w:rsidR="00944CD3" w:rsidRPr="00533257" w:rsidRDefault="00944CD3" w:rsidP="0069485D"/>
        </w:tc>
      </w:tr>
      <w:tr w:rsidR="00944CD3" w:rsidRPr="00533257" w14:paraId="2483F8EE" w14:textId="77777777" w:rsidTr="00533257">
        <w:trPr>
          <w:cnfStyle w:val="000000100000" w:firstRow="0" w:lastRow="0" w:firstColumn="0" w:lastColumn="0" w:oddVBand="0" w:evenVBand="0" w:oddHBand="1" w:evenHBand="0" w:firstRowFirstColumn="0" w:firstRowLastColumn="0" w:lastRowFirstColumn="0" w:lastRowLastColumn="0"/>
          <w:trHeight w:val="1059"/>
        </w:trPr>
        <w:tc>
          <w:tcPr>
            <w:tcW w:w="1176" w:type="pct"/>
          </w:tcPr>
          <w:p w14:paraId="10823483" w14:textId="256F83BA" w:rsidR="00944CD3" w:rsidRPr="00533257" w:rsidRDefault="00944CD3" w:rsidP="0069485D"/>
        </w:tc>
        <w:tc>
          <w:tcPr>
            <w:tcW w:w="3824" w:type="pct"/>
          </w:tcPr>
          <w:p w14:paraId="6E25358B" w14:textId="77777777" w:rsidR="00944CD3" w:rsidRPr="00533257" w:rsidRDefault="00944CD3" w:rsidP="0069485D"/>
        </w:tc>
      </w:tr>
      <w:tr w:rsidR="00944CD3" w:rsidRPr="00533257" w14:paraId="000C9C47" w14:textId="77777777" w:rsidTr="00533257">
        <w:trPr>
          <w:cnfStyle w:val="000000010000" w:firstRow="0" w:lastRow="0" w:firstColumn="0" w:lastColumn="0" w:oddVBand="0" w:evenVBand="0" w:oddHBand="0" w:evenHBand="1" w:firstRowFirstColumn="0" w:firstRowLastColumn="0" w:lastRowFirstColumn="0" w:lastRowLastColumn="0"/>
          <w:trHeight w:val="1012"/>
        </w:trPr>
        <w:tc>
          <w:tcPr>
            <w:tcW w:w="1176" w:type="pct"/>
          </w:tcPr>
          <w:p w14:paraId="75F1776F" w14:textId="68F4B725" w:rsidR="00944CD3" w:rsidRPr="00533257" w:rsidRDefault="00944CD3" w:rsidP="0069485D"/>
        </w:tc>
        <w:tc>
          <w:tcPr>
            <w:tcW w:w="3824" w:type="pct"/>
          </w:tcPr>
          <w:p w14:paraId="4B7FC746" w14:textId="77777777" w:rsidR="00944CD3" w:rsidRPr="00533257" w:rsidRDefault="00944CD3" w:rsidP="0069485D"/>
        </w:tc>
      </w:tr>
      <w:tr w:rsidR="00944CD3" w:rsidRPr="00533257" w14:paraId="28384C71" w14:textId="77777777" w:rsidTr="00533257">
        <w:trPr>
          <w:cnfStyle w:val="000000100000" w:firstRow="0" w:lastRow="0" w:firstColumn="0" w:lastColumn="0" w:oddVBand="0" w:evenVBand="0" w:oddHBand="1" w:evenHBand="0" w:firstRowFirstColumn="0" w:firstRowLastColumn="0" w:lastRowFirstColumn="0" w:lastRowLastColumn="0"/>
          <w:trHeight w:val="1059"/>
        </w:trPr>
        <w:tc>
          <w:tcPr>
            <w:tcW w:w="1176" w:type="pct"/>
          </w:tcPr>
          <w:p w14:paraId="7ED40D15" w14:textId="6EF08605" w:rsidR="00944CD3" w:rsidRPr="00533257" w:rsidRDefault="00944CD3" w:rsidP="0069485D"/>
        </w:tc>
        <w:tc>
          <w:tcPr>
            <w:tcW w:w="3824" w:type="pct"/>
          </w:tcPr>
          <w:p w14:paraId="2806CECD" w14:textId="77777777" w:rsidR="00944CD3" w:rsidRPr="00533257" w:rsidRDefault="00944CD3" w:rsidP="0069485D"/>
        </w:tc>
      </w:tr>
    </w:tbl>
    <w:p w14:paraId="4C7D123A" w14:textId="77777777" w:rsidR="00B27ED7" w:rsidRPr="0007329C" w:rsidRDefault="00B27ED7" w:rsidP="0069485D">
      <w:r w:rsidRPr="0007329C">
        <w:br w:type="page"/>
      </w:r>
    </w:p>
    <w:p w14:paraId="6120FA30" w14:textId="658BEC58" w:rsidR="009F172F" w:rsidRPr="006F1C34" w:rsidRDefault="009F172F" w:rsidP="00F9042B">
      <w:pPr>
        <w:pStyle w:val="Heading3"/>
      </w:pPr>
      <w:bookmarkStart w:id="77" w:name="_Toc135313087"/>
      <w:bookmarkStart w:id="78" w:name="_Toc135313172"/>
      <w:r w:rsidRPr="006F1C34">
        <w:lastRenderedPageBreak/>
        <w:t>Data collection and interpretation</w:t>
      </w:r>
      <w:bookmarkEnd w:id="77"/>
      <w:bookmarkEnd w:id="78"/>
    </w:p>
    <w:p w14:paraId="604137FA" w14:textId="73FD4316" w:rsidR="002B6557" w:rsidRPr="0089328F" w:rsidRDefault="00CE5DC4" w:rsidP="00F9042B">
      <w:r w:rsidRPr="0089328F">
        <w:rPr>
          <w:noProof/>
        </w:rPr>
        <w:drawing>
          <wp:anchor distT="0" distB="0" distL="114300" distR="114300" simplePos="0" relativeHeight="251658308" behindDoc="1" locked="0" layoutInCell="1" allowOverlap="1" wp14:anchorId="5CB8DF12" wp14:editId="1B0B8422">
            <wp:simplePos x="0" y="0"/>
            <wp:positionH relativeFrom="margin">
              <wp:posOffset>-72390</wp:posOffset>
            </wp:positionH>
            <wp:positionV relativeFrom="paragraph">
              <wp:posOffset>162766</wp:posOffset>
            </wp:positionV>
            <wp:extent cx="635000" cy="635000"/>
            <wp:effectExtent l="0" t="0" r="0" b="0"/>
            <wp:wrapSquare wrapText="bothSides"/>
            <wp:docPr id="1290342755" name="Picture 12903427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3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24A28" w:rsidRPr="0089328F">
        <w:t>D</w:t>
      </w:r>
      <w:r w:rsidR="002B6557" w:rsidRPr="0089328F">
        <w:t xml:space="preserve">ata collection and interpretation </w:t>
      </w:r>
      <w:r w:rsidR="00624A28" w:rsidRPr="0089328F">
        <w:t xml:space="preserve">needs to </w:t>
      </w:r>
      <w:r w:rsidR="002B6557" w:rsidRPr="0089328F">
        <w:t>adhe</w:t>
      </w:r>
      <w:r w:rsidR="00624A28" w:rsidRPr="0089328F">
        <w:t>re</w:t>
      </w:r>
      <w:r w:rsidR="002B6557" w:rsidRPr="0089328F">
        <w:t xml:space="preserve"> to privacy and cybersecurity principles.</w:t>
      </w:r>
    </w:p>
    <w:p w14:paraId="5123D424" w14:textId="36B041ED" w:rsidR="000F5B85" w:rsidRPr="0089328F" w:rsidRDefault="00CB4D07" w:rsidP="00F9042B">
      <w:r w:rsidRPr="0089328F">
        <w:rPr>
          <w:noProof/>
        </w:rPr>
        <w:drawing>
          <wp:anchor distT="0" distB="0" distL="114300" distR="114300" simplePos="0" relativeHeight="251658307" behindDoc="0" locked="0" layoutInCell="1" allowOverlap="1" wp14:anchorId="0119B911" wp14:editId="6F1D985E">
            <wp:simplePos x="0" y="0"/>
            <wp:positionH relativeFrom="column">
              <wp:posOffset>-93980</wp:posOffset>
            </wp:positionH>
            <wp:positionV relativeFrom="paragraph">
              <wp:posOffset>523875</wp:posOffset>
            </wp:positionV>
            <wp:extent cx="635000" cy="635000"/>
            <wp:effectExtent l="0" t="0" r="0" b="0"/>
            <wp:wrapSquare wrapText="bothSides"/>
            <wp:docPr id="1681481702" name="Picture 16814817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F5B85" w:rsidRPr="0089328F">
        <w:t xml:space="preserve">Discuss ways in which privacy and cybersecurity is needed and how </w:t>
      </w:r>
      <w:hyperlink r:id="rId92" w:history="1">
        <w:r w:rsidR="000F5B85" w:rsidRPr="0089328F">
          <w:rPr>
            <w:rStyle w:val="Hyperlink"/>
          </w:rPr>
          <w:t>mechatronic</w:t>
        </w:r>
      </w:hyperlink>
      <w:r w:rsidR="000F5B85" w:rsidRPr="0089328F">
        <w:t xml:space="preserve"> and automated systems could be breached.</w:t>
      </w:r>
    </w:p>
    <w:p w14:paraId="104CF02E" w14:textId="63D67E18" w:rsidR="006B4727" w:rsidRPr="00066613" w:rsidRDefault="00104FD6" w:rsidP="00F9042B">
      <w:r w:rsidRPr="007411CF">
        <w:t>Examine</w:t>
      </w:r>
      <w:r w:rsidR="00A718D2" w:rsidRPr="007411CF">
        <w:t xml:space="preserve"> common </w:t>
      </w:r>
      <w:hyperlink r:id="rId93" w:history="1">
        <w:r w:rsidR="00A718D2" w:rsidRPr="007411CF">
          <w:rPr>
            <w:rStyle w:val="Hyperlink"/>
          </w:rPr>
          <w:t>cyber threats</w:t>
        </w:r>
      </w:hyperlink>
      <w:r w:rsidR="00A718D2" w:rsidRPr="007411CF">
        <w:t xml:space="preserve"> that need to be minimised in mechatronic and automated systems including:</w:t>
      </w:r>
    </w:p>
    <w:p w14:paraId="1D0573F2" w14:textId="77777777" w:rsidR="00A718D2" w:rsidRPr="0089328F" w:rsidRDefault="00A718D2" w:rsidP="00F9042B">
      <w:pPr>
        <w:pStyle w:val="ListBullet"/>
      </w:pPr>
      <w:r w:rsidRPr="0089328F">
        <w:t>data spill</w:t>
      </w:r>
    </w:p>
    <w:p w14:paraId="753DDA09" w14:textId="77777777" w:rsidR="00A718D2" w:rsidRPr="0089328F" w:rsidRDefault="00A718D2" w:rsidP="00F9042B">
      <w:pPr>
        <w:pStyle w:val="ListBullet"/>
      </w:pPr>
      <w:r w:rsidRPr="0089328F">
        <w:t>denial of service</w:t>
      </w:r>
    </w:p>
    <w:p w14:paraId="60E28447" w14:textId="77777777" w:rsidR="00A718D2" w:rsidRPr="0089328F" w:rsidRDefault="00A718D2" w:rsidP="00F9042B">
      <w:pPr>
        <w:pStyle w:val="ListBullet"/>
      </w:pPr>
      <w:r w:rsidRPr="0089328F">
        <w:t>hacking</w:t>
      </w:r>
    </w:p>
    <w:p w14:paraId="6CF97F1E" w14:textId="11112622" w:rsidR="00A718D2" w:rsidRPr="0089328F" w:rsidRDefault="00A718D2" w:rsidP="00F9042B">
      <w:pPr>
        <w:pStyle w:val="ListBullet"/>
      </w:pPr>
      <w:r w:rsidRPr="0089328F">
        <w:t>malicious insiders</w:t>
      </w:r>
    </w:p>
    <w:p w14:paraId="55A0710C" w14:textId="4C6D3624" w:rsidR="00A718D2" w:rsidRDefault="0089328F" w:rsidP="00F9042B">
      <w:r w:rsidRPr="0089328F">
        <w:rPr>
          <w:noProof/>
        </w:rPr>
        <w:drawing>
          <wp:anchor distT="0" distB="180340" distL="114300" distR="114300" simplePos="0" relativeHeight="251658285" behindDoc="0" locked="0" layoutInCell="1" allowOverlap="1" wp14:anchorId="3DB754C9" wp14:editId="11C60880">
            <wp:simplePos x="0" y="0"/>
            <wp:positionH relativeFrom="margin">
              <wp:align>left</wp:align>
            </wp:positionH>
            <wp:positionV relativeFrom="paragraph">
              <wp:posOffset>36195</wp:posOffset>
            </wp:positionV>
            <wp:extent cx="579600" cy="579600"/>
            <wp:effectExtent l="0" t="0" r="0" b="0"/>
            <wp:wrapSquare wrapText="bothSides"/>
            <wp:docPr id="1702509473" name="Picture 17025094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579600" cy="579600"/>
                    </a:xfrm>
                    <a:prstGeom prst="rect">
                      <a:avLst/>
                    </a:prstGeom>
                  </pic:spPr>
                </pic:pic>
              </a:graphicData>
            </a:graphic>
            <wp14:sizeRelH relativeFrom="page">
              <wp14:pctWidth>0</wp14:pctWidth>
            </wp14:sizeRelH>
            <wp14:sizeRelV relativeFrom="page">
              <wp14:pctHeight>0</wp14:pctHeight>
            </wp14:sizeRelV>
          </wp:anchor>
        </w:drawing>
      </w:r>
      <w:r w:rsidR="004E5494" w:rsidRPr="0089328F">
        <w:t xml:space="preserve">Define what a </w:t>
      </w:r>
      <w:r w:rsidR="00BC5621">
        <w:t>‘</w:t>
      </w:r>
      <w:r w:rsidR="004E5494" w:rsidRPr="0089328F">
        <w:t>data spill</w:t>
      </w:r>
      <w:r w:rsidR="00BC5621">
        <w:t>’</w:t>
      </w:r>
      <w:r w:rsidR="004B62F3" w:rsidRPr="0089328F">
        <w:t xml:space="preserve"> </w:t>
      </w:r>
      <w:r w:rsidR="00BC5621" w:rsidRPr="0089328F">
        <w:t xml:space="preserve">is </w:t>
      </w:r>
      <w:r w:rsidR="004B62F3" w:rsidRPr="0089328F">
        <w:t>and give an example</w:t>
      </w:r>
      <w:r w:rsidR="004E5494" w:rsidRPr="0089328F">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145EB7" w14:paraId="39BD7FCB" w14:textId="77777777" w:rsidTr="00B96C80">
        <w:tc>
          <w:tcPr>
            <w:tcW w:w="9622" w:type="dxa"/>
          </w:tcPr>
          <w:p w14:paraId="059E4D14" w14:textId="77777777" w:rsidR="00496E5F" w:rsidRPr="00B96C80" w:rsidRDefault="00496E5F" w:rsidP="00F9042B">
            <w:pPr>
              <w:rPr>
                <w:b/>
                <w:bCs/>
              </w:rPr>
            </w:pPr>
            <w:r w:rsidRPr="00B96C80">
              <w:rPr>
                <w:b/>
                <w:bCs/>
              </w:rPr>
              <w:t>Sample answer:</w:t>
            </w:r>
          </w:p>
          <w:p w14:paraId="1AD6B3D4" w14:textId="43E6BAEF" w:rsidR="00145EB7" w:rsidRPr="00496E5F" w:rsidRDefault="00496E5F" w:rsidP="00F9042B">
            <w:r w:rsidRPr="00496E5F">
              <w:t xml:space="preserve">A data spill is when personal information is released to unauthorised people by accident or as the result of a security breach. For example, an email with personal information can be sent to the wrong person, or a computer system can be hacked </w:t>
            </w:r>
            <w:proofErr w:type="gramStart"/>
            <w:r w:rsidRPr="00496E5F">
              <w:t>into</w:t>
            </w:r>
            <w:proofErr w:type="gramEnd"/>
            <w:r w:rsidRPr="00496E5F">
              <w:t xml:space="preserve"> and personal information stolen. These are known as a data breaches or data spills.</w:t>
            </w:r>
          </w:p>
        </w:tc>
      </w:tr>
    </w:tbl>
    <w:p w14:paraId="225AAAE0" w14:textId="51A222E6" w:rsidR="001A2081" w:rsidRDefault="001A2081" w:rsidP="00F9042B">
      <w:r w:rsidRPr="0089328F">
        <w:t xml:space="preserve">Define what </w:t>
      </w:r>
      <w:r w:rsidR="00BC5621">
        <w:t>‘</w:t>
      </w:r>
      <w:r w:rsidRPr="0089328F">
        <w:t>denial of service</w:t>
      </w:r>
      <w:r w:rsidR="00BC5621">
        <w:t>’</w:t>
      </w:r>
      <w:r w:rsidR="004B62F3" w:rsidRPr="0089328F">
        <w:t xml:space="preserve"> </w:t>
      </w:r>
      <w:r w:rsidR="00BC5621" w:rsidRPr="0089328F">
        <w:t xml:space="preserve">is </w:t>
      </w:r>
      <w:r w:rsidR="004B62F3" w:rsidRPr="0089328F">
        <w:t>and give an example</w:t>
      </w:r>
      <w:r w:rsidRPr="0089328F">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A8013F" w14:paraId="61F31385" w14:textId="77777777" w:rsidTr="00B96C80">
        <w:tc>
          <w:tcPr>
            <w:tcW w:w="9622" w:type="dxa"/>
          </w:tcPr>
          <w:p w14:paraId="0CE3E0A9" w14:textId="77777777" w:rsidR="00A8013F" w:rsidRPr="00B96C80" w:rsidRDefault="00A8013F" w:rsidP="00F9042B">
            <w:pPr>
              <w:rPr>
                <w:b/>
                <w:bCs/>
              </w:rPr>
            </w:pPr>
            <w:r w:rsidRPr="00B96C80">
              <w:rPr>
                <w:b/>
                <w:bCs/>
              </w:rPr>
              <w:t>Sample answer:</w:t>
            </w:r>
          </w:p>
          <w:p w14:paraId="1D2E6D51" w14:textId="358E1111" w:rsidR="00A8013F" w:rsidRPr="00A8013F" w:rsidRDefault="00A8013F" w:rsidP="00F9042B">
            <w:r w:rsidRPr="00A8013F">
              <w:t>A distributed denial of service (DDoS) attack is an attempt to make an online service unavailable by overwhelming it with traffic.</w:t>
            </w:r>
          </w:p>
          <w:p w14:paraId="20804885" w14:textId="77777777" w:rsidR="00A8013F" w:rsidRPr="00A8013F" w:rsidRDefault="00A8013F" w:rsidP="00F9042B">
            <w:r w:rsidRPr="00A8013F">
              <w:t>DDoS usually uses a network of compromised systems to flood sites with connection requests, causing the website or server to slow down or crash entirely.</w:t>
            </w:r>
          </w:p>
          <w:p w14:paraId="0E760D90" w14:textId="107CD83D" w:rsidR="00A8013F" w:rsidRPr="00A8013F" w:rsidRDefault="00A8013F" w:rsidP="00F9042B">
            <w:r w:rsidRPr="00A8013F">
              <w:t>A recent trend is for DDoS to be used for extortion, where a business is threatened with an attack against its website unless it makes a payment.</w:t>
            </w:r>
          </w:p>
        </w:tc>
      </w:tr>
    </w:tbl>
    <w:p w14:paraId="1A214FB6" w14:textId="26E76CF6" w:rsidR="001A2081" w:rsidRDefault="001A2081" w:rsidP="00F9042B">
      <w:r w:rsidRPr="00066613">
        <w:lastRenderedPageBreak/>
        <w:t xml:space="preserve">Define what </w:t>
      </w:r>
      <w:r w:rsidR="00106ADD">
        <w:t>‘</w:t>
      </w:r>
      <w:r w:rsidRPr="00066613">
        <w:t>hacking</w:t>
      </w:r>
      <w:r w:rsidR="00106ADD">
        <w:t>’</w:t>
      </w:r>
      <w:r w:rsidR="004B62F3" w:rsidRPr="00066613">
        <w:t xml:space="preserve"> </w:t>
      </w:r>
      <w:r w:rsidRPr="00066613">
        <w:t xml:space="preserve">is </w:t>
      </w:r>
      <w:r w:rsidR="004B62F3" w:rsidRPr="00066613">
        <w:t>and give an example</w:t>
      </w:r>
      <w:r w:rsidRPr="00066613">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A8013F" w14:paraId="6B09B5F9" w14:textId="77777777" w:rsidTr="00B96C80">
        <w:tc>
          <w:tcPr>
            <w:tcW w:w="9622" w:type="dxa"/>
          </w:tcPr>
          <w:p w14:paraId="66E034C6" w14:textId="77777777" w:rsidR="00A8013F" w:rsidRPr="00B96C80" w:rsidRDefault="00A8013F" w:rsidP="00F9042B">
            <w:pPr>
              <w:rPr>
                <w:b/>
                <w:bCs/>
              </w:rPr>
            </w:pPr>
            <w:r w:rsidRPr="00B96C80">
              <w:rPr>
                <w:b/>
                <w:bCs/>
              </w:rPr>
              <w:t>Sample answer:</w:t>
            </w:r>
          </w:p>
          <w:p w14:paraId="2674D485" w14:textId="69C5DDF0" w:rsidR="00A8013F" w:rsidRPr="00A8013F" w:rsidRDefault="00A8013F" w:rsidP="00F9042B">
            <w:r w:rsidRPr="00A8013F">
              <w:t>Hacking refers to unauthorised access of a system or network, often to exploit a system’s data or manipulate its normal behaviour. Once in, a hacker can modify how a network works, steal data, obtain passwords, get credit card information, watch what you are doing or install malicious software (malware) to further the attack.</w:t>
            </w:r>
          </w:p>
        </w:tc>
      </w:tr>
    </w:tbl>
    <w:p w14:paraId="16F1B054" w14:textId="4FA20C3A" w:rsidR="001A2081" w:rsidRDefault="001A2081" w:rsidP="00F9042B">
      <w:r w:rsidRPr="00066613">
        <w:t xml:space="preserve">Define what </w:t>
      </w:r>
      <w:r w:rsidR="00106ADD">
        <w:t>‘</w:t>
      </w:r>
      <w:r w:rsidRPr="00066613">
        <w:t>malicious insiders</w:t>
      </w:r>
      <w:r w:rsidR="00BC5621">
        <w:t>’</w:t>
      </w:r>
      <w:r w:rsidR="004B62F3" w:rsidRPr="00066613">
        <w:t xml:space="preserve"> </w:t>
      </w:r>
      <w:r w:rsidR="00106ADD" w:rsidRPr="00066613">
        <w:t xml:space="preserve">are </w:t>
      </w:r>
      <w:r w:rsidR="004B62F3" w:rsidRPr="00066613">
        <w:t>and give an example</w:t>
      </w:r>
      <w:r w:rsidRPr="00066613">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A8013F" w14:paraId="07C6B0BC" w14:textId="77777777" w:rsidTr="0014710A">
        <w:tc>
          <w:tcPr>
            <w:tcW w:w="9622" w:type="dxa"/>
          </w:tcPr>
          <w:p w14:paraId="51469CBA" w14:textId="77777777" w:rsidR="00A8013F" w:rsidRPr="0014710A" w:rsidRDefault="00A8013F" w:rsidP="00F9042B">
            <w:pPr>
              <w:rPr>
                <w:b/>
                <w:bCs/>
              </w:rPr>
            </w:pPr>
            <w:r w:rsidRPr="0014710A">
              <w:rPr>
                <w:b/>
                <w:bCs/>
              </w:rPr>
              <w:t>Sample answer:</w:t>
            </w:r>
          </w:p>
          <w:p w14:paraId="62F5B8FD" w14:textId="720BFF1B" w:rsidR="00A8013F" w:rsidRPr="00A8013F" w:rsidRDefault="00A8013F" w:rsidP="00F9042B">
            <w:r w:rsidRPr="00A8013F">
              <w:t>Malicious insiders can be employees, former employees, contractors or business associates who have legitimate access to your systems and data, but use that access to destroy data, steal data or sabotage your systems. It does not include well-meaning staff who accidentally put your cyber security at risk or spill data.</w:t>
            </w:r>
          </w:p>
        </w:tc>
      </w:tr>
    </w:tbl>
    <w:p w14:paraId="665488E8" w14:textId="6B93BFDA" w:rsidR="00984B8E" w:rsidRPr="00A93EC0" w:rsidRDefault="00984B8E" w:rsidP="00F9042B">
      <w:pPr>
        <w:pStyle w:val="Heading4"/>
      </w:pPr>
      <w:bookmarkStart w:id="79" w:name="_Toc135313088"/>
      <w:bookmarkStart w:id="80" w:name="_Toc135313173"/>
      <w:r w:rsidRPr="00A93EC0">
        <w:t xml:space="preserve">Data </w:t>
      </w:r>
      <w:r w:rsidR="00A93EC0" w:rsidRPr="00A93EC0">
        <w:t>c</w:t>
      </w:r>
      <w:r w:rsidRPr="00A93EC0">
        <w:t>ollection</w:t>
      </w:r>
      <w:bookmarkEnd w:id="79"/>
      <w:bookmarkEnd w:id="80"/>
    </w:p>
    <w:p w14:paraId="0795186D" w14:textId="6500AF5E" w:rsidR="00F817DE" w:rsidRPr="00A93EC0" w:rsidRDefault="00944CD3" w:rsidP="00F9042B">
      <w:r w:rsidRPr="00A93EC0">
        <w:t>I</w:t>
      </w:r>
      <w:r w:rsidR="007C33D6" w:rsidRPr="00A93EC0">
        <w:t>nvestigate data collection and interpretation adhering to privacy and cybersecurity principles</w:t>
      </w:r>
      <w:r w:rsidR="0010405D" w:rsidRPr="00A93EC0">
        <w:t>.</w:t>
      </w:r>
      <w:r w:rsidR="008310F6" w:rsidRPr="00A93EC0">
        <w:t xml:space="preserve"> </w:t>
      </w:r>
      <w:r w:rsidR="0018081B" w:rsidRPr="00A93EC0">
        <w:t xml:space="preserve">For this activity </w:t>
      </w:r>
      <w:r w:rsidR="005F4DDC" w:rsidRPr="00A93EC0">
        <w:t>choose</w:t>
      </w:r>
      <w:r w:rsidR="0018081B" w:rsidRPr="00A93EC0">
        <w:t xml:space="preserve"> </w:t>
      </w:r>
      <w:r w:rsidR="00B23665" w:rsidRPr="00A93EC0">
        <w:t xml:space="preserve">a </w:t>
      </w:r>
      <w:r w:rsidR="0018081B" w:rsidRPr="00A93EC0">
        <w:t xml:space="preserve">mechatronic system </w:t>
      </w:r>
      <w:r w:rsidR="005F4DDC" w:rsidRPr="00A93EC0">
        <w:t>to examine</w:t>
      </w:r>
      <w:r w:rsidR="00EE21A0" w:rsidRPr="00A93EC0">
        <w:t xml:space="preserve"> as a case study.</w:t>
      </w:r>
    </w:p>
    <w:p w14:paraId="71FC1490" w14:textId="2486B646" w:rsidR="007C33D6" w:rsidRPr="00A93EC0" w:rsidRDefault="00104FD6" w:rsidP="00F9042B">
      <w:r w:rsidRPr="00A93EC0">
        <w:rPr>
          <w:noProof/>
        </w:rPr>
        <w:drawing>
          <wp:anchor distT="0" distB="0" distL="114300" distR="114300" simplePos="0" relativeHeight="251658306" behindDoc="0" locked="0" layoutInCell="1" allowOverlap="1" wp14:anchorId="28518E9C" wp14:editId="53C45F13">
            <wp:simplePos x="0" y="0"/>
            <wp:positionH relativeFrom="column">
              <wp:posOffset>-46990</wp:posOffset>
            </wp:positionH>
            <wp:positionV relativeFrom="paragraph">
              <wp:posOffset>148590</wp:posOffset>
            </wp:positionV>
            <wp:extent cx="635000" cy="635000"/>
            <wp:effectExtent l="0" t="0" r="0" b="0"/>
            <wp:wrapSquare wrapText="bothSides"/>
            <wp:docPr id="783193847" name="Picture 7831938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817DE" w:rsidRPr="00A93EC0">
        <w:t>When looking at the case study, look at</w:t>
      </w:r>
      <w:r w:rsidR="007C33D6" w:rsidRPr="00A93EC0">
        <w:t xml:space="preserve"> specif</w:t>
      </w:r>
      <w:r w:rsidR="00803873" w:rsidRPr="00A93EC0">
        <w:t>ically</w:t>
      </w:r>
      <w:r w:rsidR="007C33D6" w:rsidRPr="00A93EC0">
        <w:t xml:space="preserve"> what data is collected, who owns it, and how it will be protected</w:t>
      </w:r>
      <w:r w:rsidR="008310F6" w:rsidRPr="00A93EC0">
        <w:t>.</w:t>
      </w:r>
      <w:r w:rsidR="00514C1D" w:rsidRPr="00A93EC0">
        <w:t xml:space="preserve"> An example of a case study may be emerging technology used to chart</w:t>
      </w:r>
      <w:r w:rsidR="007662C1" w:rsidRPr="00A93EC0">
        <w:t xml:space="preserve"> the oceans</w:t>
      </w:r>
      <w:r w:rsidR="00514C1D" w:rsidRPr="00A93EC0">
        <w:t xml:space="preserve"> </w:t>
      </w:r>
      <w:hyperlink r:id="rId94" w:history="1">
        <w:r w:rsidR="00514C1D" w:rsidRPr="00A93EC0">
          <w:rPr>
            <w:rStyle w:val="Hyperlink"/>
          </w:rPr>
          <w:t>underwater</w:t>
        </w:r>
      </w:hyperlink>
      <w:r w:rsidR="00514C1D" w:rsidRPr="00A93EC0">
        <w:t>.</w:t>
      </w:r>
    </w:p>
    <w:p w14:paraId="5ACAAD38" w14:textId="480B0519" w:rsidR="00104FD6" w:rsidRDefault="00A93EC0" w:rsidP="00F9042B">
      <w:r w:rsidRPr="00A93EC0">
        <w:rPr>
          <w:noProof/>
        </w:rPr>
        <w:drawing>
          <wp:anchor distT="0" distB="180340" distL="114300" distR="114300" simplePos="0" relativeHeight="251658286" behindDoc="0" locked="0" layoutInCell="1" allowOverlap="1" wp14:anchorId="6583D161" wp14:editId="057F2BD8">
            <wp:simplePos x="0" y="0"/>
            <wp:positionH relativeFrom="margin">
              <wp:align>left</wp:align>
            </wp:positionH>
            <wp:positionV relativeFrom="paragraph">
              <wp:posOffset>34121</wp:posOffset>
            </wp:positionV>
            <wp:extent cx="626400" cy="626400"/>
            <wp:effectExtent l="0" t="0" r="2540" b="2540"/>
            <wp:wrapSquare wrapText="bothSides"/>
            <wp:docPr id="717334898" name="Picture 7173348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626400" cy="626400"/>
                    </a:xfrm>
                    <a:prstGeom prst="rect">
                      <a:avLst/>
                    </a:prstGeom>
                  </pic:spPr>
                </pic:pic>
              </a:graphicData>
            </a:graphic>
            <wp14:sizeRelH relativeFrom="page">
              <wp14:pctWidth>0</wp14:pctWidth>
            </wp14:sizeRelH>
            <wp14:sizeRelV relativeFrom="page">
              <wp14:pctHeight>0</wp14:pctHeight>
            </wp14:sizeRelV>
          </wp:anchor>
        </w:drawing>
      </w:r>
      <w:r w:rsidR="00BB42BA" w:rsidRPr="00A93EC0">
        <w:t>Describe</w:t>
      </w:r>
      <w:r w:rsidR="007C5A39" w:rsidRPr="00A93EC0">
        <w:t xml:space="preserve"> the mechatronic </w:t>
      </w:r>
      <w:r w:rsidR="00BB42BA" w:rsidRPr="00A93EC0">
        <w:t>system you have chosen for the case study in the space below.</w:t>
      </w:r>
    </w:p>
    <w:tbl>
      <w:tblPr>
        <w:tblStyle w:val="TableGrid"/>
        <w:tblW w:w="9862"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862"/>
      </w:tblGrid>
      <w:tr w:rsidR="00A93EC0" w14:paraId="08CB2B9E" w14:textId="77777777" w:rsidTr="00406E78">
        <w:trPr>
          <w:trHeight w:val="2960"/>
        </w:trPr>
        <w:tc>
          <w:tcPr>
            <w:tcW w:w="9862" w:type="dxa"/>
          </w:tcPr>
          <w:p w14:paraId="320BC682" w14:textId="77777777" w:rsidR="00A93EC0" w:rsidRDefault="00A93EC0" w:rsidP="00F9042B"/>
        </w:tc>
      </w:tr>
    </w:tbl>
    <w:p w14:paraId="52963BFA" w14:textId="42975AD5" w:rsidR="00895424" w:rsidRDefault="00895424" w:rsidP="00F9042B">
      <w:r>
        <w:rPr>
          <w:noProof/>
        </w:rPr>
        <w:lastRenderedPageBreak/>
        <w:drawing>
          <wp:anchor distT="0" distB="0" distL="114300" distR="114300" simplePos="0" relativeHeight="251658287" behindDoc="0" locked="0" layoutInCell="1" allowOverlap="1" wp14:anchorId="5C55C669" wp14:editId="428BA76D">
            <wp:simplePos x="0" y="0"/>
            <wp:positionH relativeFrom="column">
              <wp:posOffset>-21590</wp:posOffset>
            </wp:positionH>
            <wp:positionV relativeFrom="paragraph">
              <wp:posOffset>69850</wp:posOffset>
            </wp:positionV>
            <wp:extent cx="579600" cy="579600"/>
            <wp:effectExtent l="0" t="0" r="0" b="0"/>
            <wp:wrapSquare wrapText="bothSides"/>
            <wp:docPr id="915665272" name="Picture 9156652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579600" cy="579600"/>
                    </a:xfrm>
                    <a:prstGeom prst="rect">
                      <a:avLst/>
                    </a:prstGeom>
                  </pic:spPr>
                </pic:pic>
              </a:graphicData>
            </a:graphic>
            <wp14:sizeRelH relativeFrom="page">
              <wp14:pctWidth>0</wp14:pctWidth>
            </wp14:sizeRelH>
            <wp14:sizeRelV relativeFrom="page">
              <wp14:pctHeight>0</wp14:pctHeight>
            </wp14:sizeRelV>
          </wp:anchor>
        </w:drawing>
      </w:r>
      <w:r w:rsidR="006560B3" w:rsidRPr="00066613">
        <w:t>In the table below, o</w:t>
      </w:r>
      <w:r w:rsidR="00275F91" w:rsidRPr="00066613">
        <w:t xml:space="preserve">utline </w:t>
      </w:r>
      <w:r w:rsidR="00957733" w:rsidRPr="00066613">
        <w:t>what data is collected, who owns it and how it will be protected.</w:t>
      </w:r>
    </w:p>
    <w:p w14:paraId="73E6DB46" w14:textId="13E10B0E" w:rsidR="00CB4D07" w:rsidRDefault="00CB4D07" w:rsidP="00F9042B">
      <w:pPr>
        <w:pStyle w:val="Caption"/>
      </w:pPr>
      <w:r>
        <w:t xml:space="preserve">Table </w:t>
      </w:r>
      <w:r>
        <w:fldChar w:fldCharType="begin"/>
      </w:r>
      <w:r>
        <w:instrText xml:space="preserve"> SEQ Table \* ARABIC </w:instrText>
      </w:r>
      <w:r>
        <w:fldChar w:fldCharType="separate"/>
      </w:r>
      <w:r w:rsidR="00543FDA">
        <w:rPr>
          <w:noProof/>
        </w:rPr>
        <w:t>19</w:t>
      </w:r>
      <w:r>
        <w:fldChar w:fldCharType="end"/>
      </w:r>
      <w:r>
        <w:t xml:space="preserve"> – case study questions with examples</w:t>
      </w:r>
    </w:p>
    <w:tbl>
      <w:tblPr>
        <w:tblStyle w:val="Tableheader"/>
        <w:tblW w:w="0" w:type="auto"/>
        <w:tblLook w:val="04A0" w:firstRow="1" w:lastRow="0" w:firstColumn="1" w:lastColumn="0" w:noHBand="0" w:noVBand="1"/>
        <w:tblDescription w:val="Outline of what data is collected, who owns it and how it will be protected."/>
      </w:tblPr>
      <w:tblGrid>
        <w:gridCol w:w="2972"/>
        <w:gridCol w:w="6650"/>
      </w:tblGrid>
      <w:tr w:rsidR="00B50CFF" w14:paraId="29D48C21" w14:textId="77777777" w:rsidTr="00B50C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D69B3F0" w14:textId="4CAD19A8" w:rsidR="00B50CFF" w:rsidRDefault="00B50CFF" w:rsidP="00F9042B">
            <w:r w:rsidRPr="00A93EC0">
              <w:t>Question</w:t>
            </w:r>
          </w:p>
        </w:tc>
        <w:tc>
          <w:tcPr>
            <w:tcW w:w="6650" w:type="dxa"/>
          </w:tcPr>
          <w:p w14:paraId="3B28DDDF" w14:textId="27BE1847" w:rsidR="00B50CFF" w:rsidRDefault="00B50CFF" w:rsidP="00F9042B">
            <w:pPr>
              <w:cnfStyle w:val="100000000000" w:firstRow="1" w:lastRow="0" w:firstColumn="0" w:lastColumn="0" w:oddVBand="0" w:evenVBand="0" w:oddHBand="0" w:evenHBand="0" w:firstRowFirstColumn="0" w:firstRowLastColumn="0" w:lastRowFirstColumn="0" w:lastRowLastColumn="0"/>
            </w:pPr>
            <w:r w:rsidRPr="00A93EC0">
              <w:t>Case study example</w:t>
            </w:r>
          </w:p>
        </w:tc>
      </w:tr>
      <w:tr w:rsidR="00B50CFF" w14:paraId="0CF91C33" w14:textId="77777777" w:rsidTr="00B50C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A1098D7" w14:textId="42B611E4" w:rsidR="00B50CFF" w:rsidRDefault="00B50CFF" w:rsidP="00F9042B">
            <w:r w:rsidRPr="00A93EC0">
              <w:t>What data is collected?</w:t>
            </w:r>
          </w:p>
        </w:tc>
        <w:tc>
          <w:tcPr>
            <w:tcW w:w="6650" w:type="dxa"/>
          </w:tcPr>
          <w:p w14:paraId="49C45B8D" w14:textId="77777777" w:rsidR="00B50CFF" w:rsidRDefault="00B50CFF" w:rsidP="00F9042B">
            <w:pPr>
              <w:cnfStyle w:val="000000100000" w:firstRow="0" w:lastRow="0" w:firstColumn="0" w:lastColumn="0" w:oddVBand="0" w:evenVBand="0" w:oddHBand="1" w:evenHBand="0" w:firstRowFirstColumn="0" w:firstRowLastColumn="0" w:lastRowFirstColumn="0" w:lastRowLastColumn="0"/>
            </w:pPr>
          </w:p>
        </w:tc>
      </w:tr>
      <w:tr w:rsidR="00B50CFF" w14:paraId="503ABEFB" w14:textId="77777777" w:rsidTr="00B50C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4BBB7A30" w14:textId="5DD93736" w:rsidR="00B50CFF" w:rsidRDefault="00B50CFF" w:rsidP="00F9042B">
            <w:r w:rsidRPr="00A93EC0">
              <w:t>Who owns it?</w:t>
            </w:r>
          </w:p>
        </w:tc>
        <w:tc>
          <w:tcPr>
            <w:tcW w:w="6650" w:type="dxa"/>
          </w:tcPr>
          <w:p w14:paraId="724B5CF9" w14:textId="77777777" w:rsidR="00B50CFF" w:rsidRDefault="00B50CFF" w:rsidP="00F9042B">
            <w:pPr>
              <w:cnfStyle w:val="000000010000" w:firstRow="0" w:lastRow="0" w:firstColumn="0" w:lastColumn="0" w:oddVBand="0" w:evenVBand="0" w:oddHBand="0" w:evenHBand="1" w:firstRowFirstColumn="0" w:firstRowLastColumn="0" w:lastRowFirstColumn="0" w:lastRowLastColumn="0"/>
            </w:pPr>
          </w:p>
        </w:tc>
      </w:tr>
      <w:tr w:rsidR="00B50CFF" w14:paraId="78CC7D1D" w14:textId="77777777" w:rsidTr="00B50C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8BD8D34" w14:textId="7127F538" w:rsidR="00B50CFF" w:rsidRDefault="00B50CFF" w:rsidP="00F9042B">
            <w:r w:rsidRPr="00A93EC0">
              <w:t>How will it be protected?</w:t>
            </w:r>
          </w:p>
        </w:tc>
        <w:tc>
          <w:tcPr>
            <w:tcW w:w="6650" w:type="dxa"/>
          </w:tcPr>
          <w:p w14:paraId="1ADF04EB" w14:textId="77777777" w:rsidR="00B50CFF" w:rsidRDefault="00B50CFF" w:rsidP="00F9042B">
            <w:pPr>
              <w:cnfStyle w:val="000000100000" w:firstRow="0" w:lastRow="0" w:firstColumn="0" w:lastColumn="0" w:oddVBand="0" w:evenVBand="0" w:oddHBand="1" w:evenHBand="0" w:firstRowFirstColumn="0" w:firstRowLastColumn="0" w:lastRowFirstColumn="0" w:lastRowLastColumn="0"/>
            </w:pPr>
          </w:p>
        </w:tc>
      </w:tr>
    </w:tbl>
    <w:p w14:paraId="2C2B3A67" w14:textId="61429E9E" w:rsidR="005B75BB" w:rsidRDefault="005B75BB" w:rsidP="00F9042B">
      <w:r>
        <w:rPr>
          <w:b/>
          <w:bCs/>
          <w:noProof/>
        </w:rPr>
        <w:drawing>
          <wp:anchor distT="0" distB="0" distL="114300" distR="114300" simplePos="0" relativeHeight="251658305" behindDoc="0" locked="0" layoutInCell="1" allowOverlap="1" wp14:anchorId="5A388955" wp14:editId="2D79E0D8">
            <wp:simplePos x="0" y="0"/>
            <wp:positionH relativeFrom="margin">
              <wp:align>left</wp:align>
            </wp:positionH>
            <wp:positionV relativeFrom="paragraph">
              <wp:posOffset>160655</wp:posOffset>
            </wp:positionV>
            <wp:extent cx="635000" cy="635000"/>
            <wp:effectExtent l="0" t="0" r="0" b="0"/>
            <wp:wrapSquare wrapText="bothSides"/>
            <wp:docPr id="236452773" name="Picture 2364527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 xml:space="preserve">Watch </w:t>
      </w:r>
      <w:hyperlink r:id="rId95" w:history="1">
        <w:r w:rsidR="00CF11D3">
          <w:rPr>
            <w:rStyle w:val="Hyperlink"/>
          </w:rPr>
          <w:t>GPS data (4:50)</w:t>
        </w:r>
      </w:hyperlink>
      <w:r w:rsidR="00CF11D3" w:rsidRPr="00CF11D3">
        <w:t>.</w:t>
      </w:r>
    </w:p>
    <w:p w14:paraId="1CDB08C7" w14:textId="279DEA5D" w:rsidR="002940A5" w:rsidRPr="00A93EC0" w:rsidRDefault="00BD259F" w:rsidP="00F9042B">
      <w:r w:rsidRPr="00A93EC0">
        <w:t>Examine and d</w:t>
      </w:r>
      <w:r w:rsidR="002940A5" w:rsidRPr="00A93EC0">
        <w:t>iscuss how GPS data is collected and recorded in a smartphone.</w:t>
      </w:r>
    </w:p>
    <w:p w14:paraId="5F48BB6D" w14:textId="68634F19" w:rsidR="00957733" w:rsidRDefault="00957733" w:rsidP="00F9042B">
      <w:r w:rsidRPr="00A93EC0">
        <w:t>In the space bel</w:t>
      </w:r>
      <w:r w:rsidR="00C46FFC" w:rsidRPr="00A93EC0">
        <w:t>ow summarise how GPS data works with smartphone.</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01"/>
      </w:tblGrid>
      <w:tr w:rsidR="00A93EC0" w14:paraId="27E33E36" w14:textId="77777777" w:rsidTr="009F3320">
        <w:trPr>
          <w:trHeight w:val="2219"/>
        </w:trPr>
        <w:tc>
          <w:tcPr>
            <w:tcW w:w="9601" w:type="dxa"/>
          </w:tcPr>
          <w:p w14:paraId="0DE511A9" w14:textId="77777777" w:rsidR="00A93EC0" w:rsidRDefault="00A93EC0" w:rsidP="00F9042B"/>
        </w:tc>
      </w:tr>
    </w:tbl>
    <w:p w14:paraId="615D190D" w14:textId="584272CD" w:rsidR="0003698F" w:rsidRPr="00A93EC0" w:rsidRDefault="0003698F" w:rsidP="00F9042B">
      <w:pPr>
        <w:pStyle w:val="Heading4"/>
      </w:pPr>
      <w:bookmarkStart w:id="81" w:name="_Toc135313089"/>
      <w:bookmarkStart w:id="82" w:name="_Toc135313174"/>
      <w:r w:rsidRPr="00A93EC0">
        <w:t>Data ownership</w:t>
      </w:r>
      <w:bookmarkEnd w:id="81"/>
      <w:bookmarkEnd w:id="82"/>
    </w:p>
    <w:p w14:paraId="14A25247" w14:textId="2BC2BE08" w:rsidR="002539D3" w:rsidRPr="00A93EC0" w:rsidRDefault="009013CA" w:rsidP="00F9042B">
      <w:r w:rsidRPr="009013CA">
        <w:rPr>
          <w:noProof/>
        </w:rPr>
        <w:drawing>
          <wp:anchor distT="0" distB="180340" distL="114300" distR="114300" simplePos="0" relativeHeight="251658288" behindDoc="0" locked="0" layoutInCell="1" allowOverlap="1" wp14:anchorId="786BACBC" wp14:editId="4F0CBB98">
            <wp:simplePos x="0" y="0"/>
            <wp:positionH relativeFrom="margin">
              <wp:align>left</wp:align>
            </wp:positionH>
            <wp:positionV relativeFrom="paragraph">
              <wp:posOffset>900430</wp:posOffset>
            </wp:positionV>
            <wp:extent cx="579600" cy="579600"/>
            <wp:effectExtent l="0" t="0" r="0" b="0"/>
            <wp:wrapSquare wrapText="bothSides"/>
            <wp:docPr id="222909808" name="Picture 2229098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579600" cy="579600"/>
                    </a:xfrm>
                    <a:prstGeom prst="rect">
                      <a:avLst/>
                    </a:prstGeom>
                  </pic:spPr>
                </pic:pic>
              </a:graphicData>
            </a:graphic>
            <wp14:sizeRelH relativeFrom="page">
              <wp14:pctWidth>0</wp14:pctWidth>
            </wp14:sizeRelH>
            <wp14:sizeRelV relativeFrom="page">
              <wp14:pctHeight>0</wp14:pctHeight>
            </wp14:sizeRelV>
          </wp:anchor>
        </w:drawing>
      </w:r>
      <w:r w:rsidR="00A93EC0" w:rsidRPr="00A93EC0">
        <w:rPr>
          <w:noProof/>
        </w:rPr>
        <w:drawing>
          <wp:anchor distT="0" distB="0" distL="114300" distR="114300" simplePos="0" relativeHeight="251658304" behindDoc="0" locked="0" layoutInCell="1" allowOverlap="1" wp14:anchorId="35A03330" wp14:editId="7FC4BB3B">
            <wp:simplePos x="0" y="0"/>
            <wp:positionH relativeFrom="column">
              <wp:posOffset>-15240</wp:posOffset>
            </wp:positionH>
            <wp:positionV relativeFrom="paragraph">
              <wp:posOffset>157480</wp:posOffset>
            </wp:positionV>
            <wp:extent cx="635000" cy="635000"/>
            <wp:effectExtent l="0" t="0" r="0" b="0"/>
            <wp:wrapSquare wrapText="bothSides"/>
            <wp:docPr id="410730807" name="Picture 4107308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940A5" w:rsidRPr="00A93EC0">
        <w:t xml:space="preserve">Examine ownership of data including users and vendors, suspending collection of data, cultural considerations such as </w:t>
      </w:r>
      <w:hyperlink r:id="rId96" w:history="1">
        <w:r w:rsidR="00A93EC0">
          <w:rPr>
            <w:rStyle w:val="Hyperlink"/>
          </w:rPr>
          <w:t>Indigenous Cultural and Intellectual Property (ICIP)</w:t>
        </w:r>
      </w:hyperlink>
      <w:r w:rsidR="00A93EC0">
        <w:t>.</w:t>
      </w:r>
    </w:p>
    <w:p w14:paraId="3EC2ED2F" w14:textId="39EF48A5" w:rsidR="009013CA" w:rsidRDefault="002539D3" w:rsidP="00F9042B">
      <w:r w:rsidRPr="009013CA">
        <w:t>Who has ownership of data?</w:t>
      </w:r>
      <w:r w:rsidR="00254E01" w:rsidRPr="009013CA">
        <w:t xml:space="preserve"> Discuss your ideas in the space below.</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01"/>
      </w:tblGrid>
      <w:tr w:rsidR="009013CA" w14:paraId="046C7923" w14:textId="77777777" w:rsidTr="007E143A">
        <w:trPr>
          <w:trHeight w:val="4113"/>
        </w:trPr>
        <w:tc>
          <w:tcPr>
            <w:tcW w:w="9601" w:type="dxa"/>
          </w:tcPr>
          <w:p w14:paraId="20414E7B" w14:textId="77777777" w:rsidR="009013CA" w:rsidRDefault="009013CA" w:rsidP="00F9042B"/>
        </w:tc>
      </w:tr>
    </w:tbl>
    <w:p w14:paraId="30976A49" w14:textId="13B503EF" w:rsidR="0003698F" w:rsidRPr="009013CA" w:rsidRDefault="0003698F" w:rsidP="00F9042B">
      <w:pPr>
        <w:pStyle w:val="Heading4"/>
      </w:pPr>
      <w:bookmarkStart w:id="83" w:name="_Toc135313090"/>
      <w:bookmarkStart w:id="84" w:name="_Toc135313175"/>
      <w:r w:rsidRPr="009013CA">
        <w:t>Data access</w:t>
      </w:r>
      <w:bookmarkEnd w:id="83"/>
      <w:bookmarkEnd w:id="84"/>
    </w:p>
    <w:p w14:paraId="1396B9A1" w14:textId="22649336" w:rsidR="002940A5" w:rsidRPr="0073420E" w:rsidRDefault="0073420E" w:rsidP="00F9042B">
      <w:r w:rsidRPr="0073420E">
        <w:rPr>
          <w:noProof/>
        </w:rPr>
        <w:drawing>
          <wp:anchor distT="0" distB="0" distL="114300" distR="114300" simplePos="0" relativeHeight="251658303" behindDoc="1" locked="0" layoutInCell="1" allowOverlap="1" wp14:anchorId="24B052BA" wp14:editId="085E8C4F">
            <wp:simplePos x="0" y="0"/>
            <wp:positionH relativeFrom="margin">
              <wp:posOffset>-104140</wp:posOffset>
            </wp:positionH>
            <wp:positionV relativeFrom="paragraph">
              <wp:posOffset>141605</wp:posOffset>
            </wp:positionV>
            <wp:extent cx="635000" cy="635000"/>
            <wp:effectExtent l="0" t="0" r="0" b="0"/>
            <wp:wrapSquare wrapText="bothSides"/>
            <wp:docPr id="1608357123" name="Picture 16083571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3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501E6" w:rsidRPr="0073420E">
        <w:t xml:space="preserve">Examine </w:t>
      </w:r>
      <w:r w:rsidR="006560B3" w:rsidRPr="0073420E">
        <w:t>who has access to data including on selling of data to a third party and law enforcement’s access to data.</w:t>
      </w:r>
    </w:p>
    <w:p w14:paraId="00BC9DA4" w14:textId="650E4304" w:rsidR="001E59A5" w:rsidRPr="0073420E" w:rsidRDefault="00F915DF" w:rsidP="00F9042B">
      <w:r w:rsidRPr="0073420E">
        <w:rPr>
          <w:noProof/>
        </w:rPr>
        <w:drawing>
          <wp:anchor distT="0" distB="0" distL="114300" distR="114300" simplePos="0" relativeHeight="251658302" behindDoc="0" locked="0" layoutInCell="1" allowOverlap="1" wp14:anchorId="62A3CAE7" wp14:editId="78C9AF77">
            <wp:simplePos x="0" y="0"/>
            <wp:positionH relativeFrom="column">
              <wp:posOffset>-131445</wp:posOffset>
            </wp:positionH>
            <wp:positionV relativeFrom="paragraph">
              <wp:posOffset>220980</wp:posOffset>
            </wp:positionV>
            <wp:extent cx="635000" cy="635000"/>
            <wp:effectExtent l="0" t="0" r="0" b="0"/>
            <wp:wrapSquare wrapText="bothSides"/>
            <wp:docPr id="1332689309" name="Picture 13326893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E59A5" w:rsidRPr="0073420E">
        <w:t xml:space="preserve">Investigate an example such as </w:t>
      </w:r>
      <w:hyperlink r:id="rId97" w:history="1">
        <w:r w:rsidR="001E59A5" w:rsidRPr="0073420E">
          <w:rPr>
            <w:rStyle w:val="Hyperlink"/>
          </w:rPr>
          <w:t>Amazon</w:t>
        </w:r>
      </w:hyperlink>
      <w:r w:rsidR="001E59A5" w:rsidRPr="0073420E">
        <w:t xml:space="preserve"> and data collected in homes or data collected in agriculture by </w:t>
      </w:r>
      <w:hyperlink r:id="rId98" w:history="1">
        <w:r w:rsidR="001E59A5" w:rsidRPr="0073420E">
          <w:rPr>
            <w:rStyle w:val="Hyperlink"/>
          </w:rPr>
          <w:t>John Deere</w:t>
        </w:r>
      </w:hyperlink>
      <w:r w:rsidR="001E59A5" w:rsidRPr="0073420E">
        <w:t>.</w:t>
      </w:r>
    </w:p>
    <w:p w14:paraId="5EF84F01" w14:textId="12E5D22D" w:rsidR="001E59A5" w:rsidRPr="0073420E" w:rsidRDefault="0073420E" w:rsidP="00F9042B">
      <w:r w:rsidRPr="0073420E">
        <w:rPr>
          <w:noProof/>
        </w:rPr>
        <w:drawing>
          <wp:anchor distT="0" distB="180340" distL="114300" distR="114300" simplePos="0" relativeHeight="251658289" behindDoc="0" locked="0" layoutInCell="1" allowOverlap="1" wp14:anchorId="7A170F40" wp14:editId="4D055D71">
            <wp:simplePos x="0" y="0"/>
            <wp:positionH relativeFrom="column">
              <wp:posOffset>-123838</wp:posOffset>
            </wp:positionH>
            <wp:positionV relativeFrom="paragraph">
              <wp:posOffset>293642</wp:posOffset>
            </wp:positionV>
            <wp:extent cx="640800" cy="640800"/>
            <wp:effectExtent l="0" t="0" r="6985" b="6985"/>
            <wp:wrapSquare wrapText="bothSides"/>
            <wp:docPr id="343297039" name="Picture 3432970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640800" cy="640800"/>
                    </a:xfrm>
                    <a:prstGeom prst="rect">
                      <a:avLst/>
                    </a:prstGeom>
                  </pic:spPr>
                </pic:pic>
              </a:graphicData>
            </a:graphic>
            <wp14:sizeRelH relativeFrom="page">
              <wp14:pctWidth>0</wp14:pctWidth>
            </wp14:sizeRelH>
            <wp14:sizeRelV relativeFrom="page">
              <wp14:pctHeight>0</wp14:pctHeight>
            </wp14:sizeRelV>
          </wp:anchor>
        </w:drawing>
      </w:r>
      <w:r w:rsidR="001E59A5" w:rsidRPr="0073420E">
        <w:t xml:space="preserve">Investigate the update to </w:t>
      </w:r>
      <w:hyperlink r:id="rId99" w:history="1">
        <w:r w:rsidR="001E59A5" w:rsidRPr="0073420E">
          <w:rPr>
            <w:rStyle w:val="Hyperlink"/>
          </w:rPr>
          <w:t>surveillance legislation</w:t>
        </w:r>
      </w:hyperlink>
      <w:r w:rsidR="001E59A5" w:rsidRPr="0073420E">
        <w:t>.</w:t>
      </w:r>
    </w:p>
    <w:p w14:paraId="094A462F" w14:textId="3A58E7E2" w:rsidR="00104FD6" w:rsidRDefault="00254E01" w:rsidP="00F9042B">
      <w:r w:rsidRPr="0073420E">
        <w:t>Who has access to data? Discuss your ideas in the space below.</w:t>
      </w:r>
    </w:p>
    <w:tbl>
      <w:tblPr>
        <w:tblStyle w:val="TableGrid"/>
        <w:tblW w:w="9712"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712"/>
      </w:tblGrid>
      <w:tr w:rsidR="004145B6" w14:paraId="4791A2E2" w14:textId="77777777" w:rsidTr="007E143A">
        <w:trPr>
          <w:trHeight w:val="4469"/>
        </w:trPr>
        <w:tc>
          <w:tcPr>
            <w:tcW w:w="9712" w:type="dxa"/>
          </w:tcPr>
          <w:p w14:paraId="2E672F63" w14:textId="77777777" w:rsidR="004145B6" w:rsidRDefault="004145B6" w:rsidP="00F9042B"/>
        </w:tc>
      </w:tr>
    </w:tbl>
    <w:p w14:paraId="7AD8A462" w14:textId="4CAC6B1E" w:rsidR="0003698F" w:rsidRDefault="0003698F" w:rsidP="00F9042B">
      <w:pPr>
        <w:pStyle w:val="Heading4"/>
      </w:pPr>
      <w:bookmarkStart w:id="85" w:name="_Toc135313091"/>
      <w:bookmarkStart w:id="86" w:name="_Toc135313176"/>
      <w:r>
        <w:lastRenderedPageBreak/>
        <w:t>Data protection</w:t>
      </w:r>
      <w:bookmarkEnd w:id="85"/>
      <w:bookmarkEnd w:id="86"/>
    </w:p>
    <w:p w14:paraId="185C11E2" w14:textId="2C5959D9" w:rsidR="002940A5" w:rsidRPr="000C13BF" w:rsidRDefault="002940A5" w:rsidP="0069485D">
      <w:r w:rsidRPr="000C13BF">
        <w:t>Examine data protection including password protection, encryption or legal protection over how data can be used.</w:t>
      </w:r>
    </w:p>
    <w:p w14:paraId="0BC7F550" w14:textId="32CA92F1" w:rsidR="004E1C28" w:rsidRDefault="00691A86" w:rsidP="00EF4E97">
      <w:pPr>
        <w:spacing w:after="240"/>
      </w:pPr>
      <w:r w:rsidRPr="000C13BF">
        <w:rPr>
          <w:noProof/>
        </w:rPr>
        <w:drawing>
          <wp:anchor distT="0" distB="0" distL="114300" distR="114300" simplePos="0" relativeHeight="251658290" behindDoc="0" locked="0" layoutInCell="1" allowOverlap="1" wp14:anchorId="2EAB0489" wp14:editId="6601281D">
            <wp:simplePos x="0" y="0"/>
            <wp:positionH relativeFrom="column">
              <wp:posOffset>-2540</wp:posOffset>
            </wp:positionH>
            <wp:positionV relativeFrom="paragraph">
              <wp:posOffset>49530</wp:posOffset>
            </wp:positionV>
            <wp:extent cx="580390" cy="580390"/>
            <wp:effectExtent l="0" t="0" r="0" b="0"/>
            <wp:wrapSquare wrapText="bothSides"/>
            <wp:docPr id="1877267820" name="Picture 18772678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580390" cy="580390"/>
                    </a:xfrm>
                    <a:prstGeom prst="rect">
                      <a:avLst/>
                    </a:prstGeom>
                  </pic:spPr>
                </pic:pic>
              </a:graphicData>
            </a:graphic>
            <wp14:sizeRelH relativeFrom="page">
              <wp14:pctWidth>0</wp14:pctWidth>
            </wp14:sizeRelH>
            <wp14:sizeRelV relativeFrom="page">
              <wp14:pctHeight>0</wp14:pctHeight>
            </wp14:sizeRelV>
          </wp:anchor>
        </w:drawing>
      </w:r>
      <w:r w:rsidR="002940A5" w:rsidRPr="000C13BF">
        <w:t xml:space="preserve">Discuss </w:t>
      </w:r>
      <w:r w:rsidR="004E1C28" w:rsidRPr="000C13BF">
        <w:t xml:space="preserve">how </w:t>
      </w:r>
      <w:r w:rsidR="002940A5" w:rsidRPr="000C13BF">
        <w:t>password protection, encryption or legal protection over how data can be used</w:t>
      </w:r>
      <w:r w:rsidR="002636EE" w:rsidRPr="000C13BF">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89396F" w14:paraId="2349BA63" w14:textId="77777777" w:rsidTr="00EF4E97">
        <w:tc>
          <w:tcPr>
            <w:tcW w:w="9622" w:type="dxa"/>
          </w:tcPr>
          <w:p w14:paraId="2B9FBA6E" w14:textId="77777777" w:rsidR="00BF156A" w:rsidRPr="00EF4E97" w:rsidRDefault="00BF156A" w:rsidP="0069485D">
            <w:pPr>
              <w:rPr>
                <w:b/>
                <w:bCs/>
              </w:rPr>
            </w:pPr>
            <w:r w:rsidRPr="00EF4E97">
              <w:rPr>
                <w:b/>
                <w:bCs/>
              </w:rPr>
              <w:t>Sample answer:</w:t>
            </w:r>
          </w:p>
          <w:p w14:paraId="29BFDD93" w14:textId="36030445" w:rsidR="00BF156A" w:rsidRPr="00BF156A" w:rsidRDefault="00BF156A" w:rsidP="0069485D">
            <w:r w:rsidRPr="00BF156A">
              <w:t>Password protection, encryption, and legal protection are all methods used to protect data from unauthorised access or use.</w:t>
            </w:r>
          </w:p>
          <w:p w14:paraId="40A416CC" w14:textId="77777777" w:rsidR="00BF156A" w:rsidRPr="00BF156A" w:rsidRDefault="00BF156A" w:rsidP="0069485D">
            <w:r w:rsidRPr="00BF156A">
              <w:t>Password protection ensures only authorised users can access the data, encryption ensures that the data is difficult to understand or use without the correct decryption key, and legal protection ensures that organisations comply with regulations around data collection, storage and use.</w:t>
            </w:r>
          </w:p>
          <w:p w14:paraId="720B6FC1" w14:textId="77777777" w:rsidR="00BF156A" w:rsidRPr="00BF156A" w:rsidRDefault="00BF156A" w:rsidP="0069485D">
            <w:r w:rsidRPr="00BF156A">
              <w:t>Password protection is a method of protecting data by requiring a user to enter a unique password before accessing it. This prevents unauthorised users from accessing the data, as they would not know the password. Passwords can be stored in a hashed format, which makes it difficult for anyone to decrypt them, even if they manage to access the stored password data.</w:t>
            </w:r>
          </w:p>
          <w:p w14:paraId="1A42E353" w14:textId="77777777" w:rsidR="00BF156A" w:rsidRPr="00BF156A" w:rsidRDefault="00BF156A" w:rsidP="0069485D">
            <w:r w:rsidRPr="00BF156A">
              <w:t>Encryption is a method of protecting data by converting it into a coded format that can only be read by someone with the correct decryption key. This makes it difficult for unauthorised users to read or understand the data, even if they manage to access it. There are various encryption methods such as symmetric encryption where the same key is used for encryption and decryption, and asymmetric encryption, where different keys are used for encryption and decryption.</w:t>
            </w:r>
          </w:p>
          <w:p w14:paraId="395F97A7" w14:textId="69A5D756" w:rsidR="0089396F" w:rsidRPr="00BF156A" w:rsidRDefault="00BF156A" w:rsidP="0069485D">
            <w:r w:rsidRPr="00BF156A">
              <w:t>Legal protection is a method of protecting data by establishing laws and regulations that govern how data can be used. The law sets rules for how personal data can be collected, stored, and used. These laws also establish penalties for organisations that fail to comply with these regulations.</w:t>
            </w:r>
          </w:p>
        </w:tc>
      </w:tr>
    </w:tbl>
    <w:p w14:paraId="27839256" w14:textId="434F0520" w:rsidR="00A92BBD" w:rsidRPr="006F5998" w:rsidRDefault="00BB3BDB" w:rsidP="0069485D">
      <w:r w:rsidRPr="000C13BF">
        <w:rPr>
          <w:noProof/>
        </w:rPr>
        <w:lastRenderedPageBreak/>
        <w:drawing>
          <wp:anchor distT="0" distB="0" distL="114300" distR="114300" simplePos="0" relativeHeight="251658336" behindDoc="0" locked="0" layoutInCell="1" allowOverlap="1" wp14:anchorId="2B3F0CA3" wp14:editId="25EB1540">
            <wp:simplePos x="0" y="0"/>
            <wp:positionH relativeFrom="column">
              <wp:posOffset>-56049</wp:posOffset>
            </wp:positionH>
            <wp:positionV relativeFrom="paragraph">
              <wp:posOffset>316</wp:posOffset>
            </wp:positionV>
            <wp:extent cx="635000" cy="635000"/>
            <wp:effectExtent l="0" t="0" r="0" b="0"/>
            <wp:wrapSquare wrapText="bothSides"/>
            <wp:docPr id="238030317" name="Picture 2380303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940A5" w:rsidRPr="000C13BF">
        <w:t xml:space="preserve">Take </w:t>
      </w:r>
      <w:hyperlink r:id="rId100" w:history="1">
        <w:r w:rsidR="002940A5" w:rsidRPr="000C13BF">
          <w:rPr>
            <w:rStyle w:val="Hyperlink"/>
          </w:rPr>
          <w:t>quizzes</w:t>
        </w:r>
      </w:hyperlink>
      <w:r w:rsidR="002940A5" w:rsidRPr="000C13BF">
        <w:t xml:space="preserve"> on multifactor identification, passphrases and learn how to detect a scam to ensure you understand privacy.</w:t>
      </w:r>
      <w:r w:rsidR="00A92BBD" w:rsidRPr="006F5998">
        <w:br w:type="page"/>
      </w:r>
    </w:p>
    <w:p w14:paraId="53160B52" w14:textId="71934151" w:rsidR="004657F6" w:rsidRPr="00031BAE" w:rsidRDefault="00FC35FB" w:rsidP="00F9042B">
      <w:pPr>
        <w:pStyle w:val="Heading3"/>
      </w:pPr>
      <w:bookmarkStart w:id="87" w:name="_Toc135313092"/>
      <w:bookmarkStart w:id="88" w:name="_Toc135313177"/>
      <w:r w:rsidRPr="00031BAE">
        <w:lastRenderedPageBreak/>
        <w:t>R</w:t>
      </w:r>
      <w:r w:rsidR="007C33D6" w:rsidRPr="00031BAE">
        <w:t>epresent data and code to facilitate computation</w:t>
      </w:r>
      <w:bookmarkEnd w:id="87"/>
      <w:bookmarkEnd w:id="88"/>
    </w:p>
    <w:p w14:paraId="2BA103B5" w14:textId="77777777" w:rsidR="004657F6" w:rsidRPr="00031BAE" w:rsidRDefault="004657F6" w:rsidP="00F9042B">
      <w:pPr>
        <w:pStyle w:val="Heading4"/>
      </w:pPr>
      <w:bookmarkStart w:id="89" w:name="_Toc135313093"/>
      <w:bookmarkStart w:id="90" w:name="_Toc135313178"/>
      <w:r w:rsidRPr="00031BAE">
        <w:t>S</w:t>
      </w:r>
      <w:r w:rsidR="007C33D6" w:rsidRPr="00031BAE">
        <w:t>electing appropriate data types</w:t>
      </w:r>
      <w:bookmarkEnd w:id="89"/>
      <w:bookmarkEnd w:id="90"/>
    </w:p>
    <w:p w14:paraId="159D4B64" w14:textId="77535C82" w:rsidR="00204A66" w:rsidRPr="00031BAE" w:rsidRDefault="00204A66" w:rsidP="00F9042B">
      <w:r w:rsidRPr="00031BAE">
        <w:t xml:space="preserve">Data types include </w:t>
      </w:r>
      <w:r w:rsidR="008F1C59" w:rsidRPr="00031BAE">
        <w:t>integer</w:t>
      </w:r>
      <w:r w:rsidR="008F453A" w:rsidRPr="00031BAE">
        <w:t xml:space="preserve"> numbers, floating point numbers, </w:t>
      </w:r>
      <w:proofErr w:type="spellStart"/>
      <w:r w:rsidR="008F1C59" w:rsidRPr="00031BAE">
        <w:t>b</w:t>
      </w:r>
      <w:r w:rsidR="008F453A" w:rsidRPr="00031BAE">
        <w:t>oolean</w:t>
      </w:r>
      <w:proofErr w:type="spellEnd"/>
      <w:r w:rsidR="008F453A" w:rsidRPr="00031BAE">
        <w:t xml:space="preserve">, </w:t>
      </w:r>
      <w:r w:rsidR="008F1C59" w:rsidRPr="00031BAE">
        <w:t>d</w:t>
      </w:r>
      <w:r w:rsidR="008F453A" w:rsidRPr="00031BAE">
        <w:t>ate</w:t>
      </w:r>
      <w:r w:rsidR="008F453A" w:rsidRPr="00031BAE" w:rsidDel="005079EF">
        <w:t>/</w:t>
      </w:r>
      <w:r w:rsidR="008F453A" w:rsidRPr="00031BAE">
        <w:t>time and character</w:t>
      </w:r>
      <w:r w:rsidR="004839AD" w:rsidRPr="00031BAE">
        <w:t>. They are described as</w:t>
      </w:r>
      <w:r w:rsidR="004A1ABD" w:rsidRPr="00031BAE">
        <w:t>:</w:t>
      </w:r>
    </w:p>
    <w:p w14:paraId="48C9DBC3" w14:textId="0FCC79A1" w:rsidR="005C627D" w:rsidRPr="00031BAE" w:rsidRDefault="005C627D" w:rsidP="00F9042B">
      <w:pPr>
        <w:pStyle w:val="ListBullet"/>
      </w:pPr>
      <w:r w:rsidRPr="00031BAE">
        <w:t>Integer numbers with no decimal or fractional parts</w:t>
      </w:r>
    </w:p>
    <w:p w14:paraId="03009180" w14:textId="3262DD6C" w:rsidR="005C627D" w:rsidRPr="00031BAE" w:rsidRDefault="005C627D" w:rsidP="00F9042B">
      <w:pPr>
        <w:pStyle w:val="ListBullet"/>
      </w:pPr>
      <w:r w:rsidRPr="00031BAE">
        <w:t>Floating point numbers that can contain a decimal or fractional part</w:t>
      </w:r>
    </w:p>
    <w:p w14:paraId="47DA7DD1" w14:textId="3B6AFEA3" w:rsidR="005C627D" w:rsidRPr="00031BAE" w:rsidRDefault="005C627D" w:rsidP="00F9042B">
      <w:pPr>
        <w:pStyle w:val="ListBullet"/>
      </w:pPr>
      <w:r w:rsidRPr="00031BAE">
        <w:t xml:space="preserve">Boolean can take </w:t>
      </w:r>
      <w:r w:rsidR="00DB3AB0">
        <w:t>2</w:t>
      </w:r>
      <w:r w:rsidRPr="00031BAE">
        <w:t xml:space="preserve"> possible values such as true</w:t>
      </w:r>
      <w:r w:rsidRPr="00031BAE" w:rsidDel="007E11B5">
        <w:t>/</w:t>
      </w:r>
      <w:r w:rsidRPr="00031BAE">
        <w:t>false or yes</w:t>
      </w:r>
      <w:r w:rsidRPr="00031BAE" w:rsidDel="007E11B5">
        <w:t>/</w:t>
      </w:r>
      <w:r w:rsidRPr="00031BAE">
        <w:t>no</w:t>
      </w:r>
    </w:p>
    <w:p w14:paraId="24199C1D" w14:textId="12B79A18" w:rsidR="005C627D" w:rsidRPr="00031BAE" w:rsidRDefault="005C627D" w:rsidP="00F9042B">
      <w:pPr>
        <w:pStyle w:val="ListBullet"/>
      </w:pPr>
      <w:r w:rsidRPr="00031BAE">
        <w:t>Date</w:t>
      </w:r>
      <w:r w:rsidRPr="00031BAE" w:rsidDel="007E11B5">
        <w:t>/</w:t>
      </w:r>
      <w:r w:rsidRPr="00031BAE">
        <w:t>time the number of days or seconds passed since the 'epoch' date</w:t>
      </w:r>
    </w:p>
    <w:p w14:paraId="2869F400" w14:textId="130B6F19" w:rsidR="005C627D" w:rsidRPr="00031BAE" w:rsidRDefault="00311CB4" w:rsidP="00F9042B">
      <w:pPr>
        <w:pStyle w:val="ListBullet"/>
      </w:pPr>
      <w:r w:rsidRPr="00031BAE">
        <w:rPr>
          <w:noProof/>
        </w:rPr>
        <w:drawing>
          <wp:anchor distT="0" distB="0" distL="114300" distR="114300" simplePos="0" relativeHeight="251658291" behindDoc="0" locked="0" layoutInCell="1" allowOverlap="1" wp14:anchorId="1AEC06A6" wp14:editId="38B1C303">
            <wp:simplePos x="0" y="0"/>
            <wp:positionH relativeFrom="margin">
              <wp:align>left</wp:align>
            </wp:positionH>
            <wp:positionV relativeFrom="paragraph">
              <wp:posOffset>254000</wp:posOffset>
            </wp:positionV>
            <wp:extent cx="579120" cy="579120"/>
            <wp:effectExtent l="0" t="0" r="0" b="0"/>
            <wp:wrapSquare wrapText="bothSides"/>
            <wp:docPr id="218556643" name="Picture 2185566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579120" cy="579120"/>
                    </a:xfrm>
                    <a:prstGeom prst="rect">
                      <a:avLst/>
                    </a:prstGeom>
                  </pic:spPr>
                </pic:pic>
              </a:graphicData>
            </a:graphic>
            <wp14:sizeRelH relativeFrom="page">
              <wp14:pctWidth>0</wp14:pctWidth>
            </wp14:sizeRelH>
            <wp14:sizeRelV relativeFrom="page">
              <wp14:pctHeight>0</wp14:pctHeight>
            </wp14:sizeRelV>
          </wp:anchor>
        </w:drawing>
      </w:r>
      <w:r w:rsidR="005C627D" w:rsidRPr="00031BAE">
        <w:t>Character a single text character which can be a letter, number or symbol.</w:t>
      </w:r>
    </w:p>
    <w:p w14:paraId="2DA3C67E" w14:textId="2BE88A39" w:rsidR="00AF519B" w:rsidRDefault="00AF519B" w:rsidP="00F9042B">
      <w:pPr>
        <w:spacing w:after="240"/>
      </w:pPr>
      <w:r w:rsidRPr="00031BAE">
        <w:t>In the table below choose the correct data type for the example:</w:t>
      </w:r>
    </w:p>
    <w:p w14:paraId="7012E0C6" w14:textId="1A6A7088" w:rsidR="00E951BE" w:rsidRPr="00031BAE" w:rsidRDefault="00E951BE" w:rsidP="00F9042B">
      <w:pPr>
        <w:pStyle w:val="Caption"/>
      </w:pPr>
      <w:r>
        <w:t xml:space="preserve">Table </w:t>
      </w:r>
      <w:r>
        <w:fldChar w:fldCharType="begin"/>
      </w:r>
      <w:r>
        <w:instrText xml:space="preserve"> SEQ Table \* ARABIC </w:instrText>
      </w:r>
      <w:r>
        <w:fldChar w:fldCharType="separate"/>
      </w:r>
      <w:r w:rsidR="00543FDA">
        <w:rPr>
          <w:noProof/>
        </w:rPr>
        <w:t>20</w:t>
      </w:r>
      <w:r>
        <w:fldChar w:fldCharType="end"/>
      </w:r>
      <w:r>
        <w:t xml:space="preserve"> – examples of data types</w:t>
      </w:r>
    </w:p>
    <w:tbl>
      <w:tblPr>
        <w:tblStyle w:val="Tableheader"/>
        <w:tblW w:w="5000" w:type="pct"/>
        <w:tblLayout w:type="fixed"/>
        <w:tblLook w:val="04A0" w:firstRow="1" w:lastRow="0" w:firstColumn="1" w:lastColumn="0" w:noHBand="0" w:noVBand="1"/>
        <w:tblDescription w:val="Examples of data types that have been misrepresentened. Students are to choose the correct data type for the example listed."/>
      </w:tblPr>
      <w:tblGrid>
        <w:gridCol w:w="4811"/>
        <w:gridCol w:w="4811"/>
      </w:tblGrid>
      <w:tr w:rsidR="002D7A53" w:rsidRPr="00031BAE" w14:paraId="1C2BB398" w14:textId="77777777" w:rsidTr="00031B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BA19726" w14:textId="02F2413D" w:rsidR="002D7A53" w:rsidRPr="00031BAE" w:rsidRDefault="002D7A53" w:rsidP="00F9042B">
            <w:r w:rsidRPr="00031BAE">
              <w:t>Example</w:t>
            </w:r>
          </w:p>
        </w:tc>
        <w:tc>
          <w:tcPr>
            <w:tcW w:w="2500" w:type="pct"/>
          </w:tcPr>
          <w:p w14:paraId="61307CAC" w14:textId="4594D0FD" w:rsidR="002D7A53" w:rsidRPr="00031BAE" w:rsidRDefault="002D7A53" w:rsidP="00F9042B">
            <w:pPr>
              <w:cnfStyle w:val="100000000000" w:firstRow="1" w:lastRow="0" w:firstColumn="0" w:lastColumn="0" w:oddVBand="0" w:evenVBand="0" w:oddHBand="0" w:evenHBand="0" w:firstRowFirstColumn="0" w:firstRowLastColumn="0" w:lastRowFirstColumn="0" w:lastRowLastColumn="0"/>
            </w:pPr>
            <w:r w:rsidRPr="00031BAE">
              <w:t>Data type</w:t>
            </w:r>
          </w:p>
        </w:tc>
      </w:tr>
      <w:tr w:rsidR="002D7A53" w:rsidRPr="00031BAE" w14:paraId="2DFBD4E4" w14:textId="77777777" w:rsidTr="00031BAE">
        <w:trPr>
          <w:cnfStyle w:val="000000100000" w:firstRow="0" w:lastRow="0" w:firstColumn="0" w:lastColumn="0" w:oddVBand="0" w:evenVBand="0" w:oddHBand="1"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2498" w:type="pct"/>
          </w:tcPr>
          <w:p w14:paraId="53959147" w14:textId="23D3B23F" w:rsidR="002D7A53" w:rsidRPr="00031BAE" w:rsidRDefault="002D7A53" w:rsidP="00F9042B">
            <w:r w:rsidRPr="00031BAE">
              <w:t>Number of people at a rugby match</w:t>
            </w:r>
          </w:p>
        </w:tc>
        <w:tc>
          <w:tcPr>
            <w:tcW w:w="2499" w:type="pct"/>
          </w:tcPr>
          <w:p w14:paraId="2BF34070" w14:textId="41972459" w:rsidR="002D7A53" w:rsidRPr="00031BAE" w:rsidRDefault="00A23874" w:rsidP="00F9042B">
            <w:pPr>
              <w:cnfStyle w:val="000000100000" w:firstRow="0" w:lastRow="0" w:firstColumn="0" w:lastColumn="0" w:oddVBand="0" w:evenVBand="0" w:oddHBand="1" w:evenHBand="0" w:firstRowFirstColumn="0" w:firstRowLastColumn="0" w:lastRowFirstColumn="0" w:lastRowLastColumn="0"/>
            </w:pPr>
            <w:r w:rsidRPr="00031BAE">
              <w:t>integer number</w:t>
            </w:r>
          </w:p>
        </w:tc>
      </w:tr>
      <w:tr w:rsidR="002D7A53" w:rsidRPr="00031BAE" w14:paraId="36161B56" w14:textId="77777777" w:rsidTr="00031BAE">
        <w:trPr>
          <w:cnfStyle w:val="000000010000" w:firstRow="0" w:lastRow="0" w:firstColumn="0" w:lastColumn="0" w:oddVBand="0" w:evenVBand="0" w:oddHBand="0" w:evenHBand="1"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2498" w:type="pct"/>
          </w:tcPr>
          <w:p w14:paraId="3122FE41" w14:textId="73FDB60C" w:rsidR="002D7A53" w:rsidRPr="00031BAE" w:rsidRDefault="002D7A53" w:rsidP="00F9042B">
            <w:r w:rsidRPr="00031BAE">
              <w:t>Length of the Opera house (183</w:t>
            </w:r>
            <w:r w:rsidR="00331F7F">
              <w:t> </w:t>
            </w:r>
            <w:r w:rsidRPr="00031BAE">
              <w:t>m)</w:t>
            </w:r>
          </w:p>
        </w:tc>
        <w:tc>
          <w:tcPr>
            <w:tcW w:w="2499" w:type="pct"/>
          </w:tcPr>
          <w:p w14:paraId="2680CBC5" w14:textId="5E5A3FAD" w:rsidR="002D7A53" w:rsidRPr="00031BAE" w:rsidRDefault="00A23874" w:rsidP="00F9042B">
            <w:pPr>
              <w:cnfStyle w:val="000000010000" w:firstRow="0" w:lastRow="0" w:firstColumn="0" w:lastColumn="0" w:oddVBand="0" w:evenVBand="0" w:oddHBand="0" w:evenHBand="1" w:firstRowFirstColumn="0" w:firstRowLastColumn="0" w:lastRowFirstColumn="0" w:lastRowLastColumn="0"/>
            </w:pPr>
            <w:r w:rsidRPr="00031BAE">
              <w:t>integer number</w:t>
            </w:r>
          </w:p>
        </w:tc>
      </w:tr>
      <w:tr w:rsidR="002D7A53" w:rsidRPr="00031BAE" w14:paraId="14DC3B52" w14:textId="77777777" w:rsidTr="00031BAE">
        <w:trPr>
          <w:cnfStyle w:val="000000100000" w:firstRow="0" w:lastRow="0" w:firstColumn="0" w:lastColumn="0" w:oddVBand="0" w:evenVBand="0" w:oddHBand="1"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2498" w:type="pct"/>
          </w:tcPr>
          <w:p w14:paraId="092372C2" w14:textId="76B9A4F6" w:rsidR="002D7A53" w:rsidRPr="00031BAE" w:rsidRDefault="002D7A53" w:rsidP="00F9042B">
            <w:r w:rsidRPr="00031BAE">
              <w:t>$</w:t>
            </w:r>
          </w:p>
        </w:tc>
        <w:tc>
          <w:tcPr>
            <w:tcW w:w="2499" w:type="pct"/>
          </w:tcPr>
          <w:p w14:paraId="2FF63F04" w14:textId="159DCA1D" w:rsidR="002D7A53" w:rsidRPr="00031BAE" w:rsidRDefault="00F64574" w:rsidP="00F9042B">
            <w:pPr>
              <w:cnfStyle w:val="000000100000" w:firstRow="0" w:lastRow="0" w:firstColumn="0" w:lastColumn="0" w:oddVBand="0" w:evenVBand="0" w:oddHBand="1" w:evenHBand="0" w:firstRowFirstColumn="0" w:firstRowLastColumn="0" w:lastRowFirstColumn="0" w:lastRowLastColumn="0"/>
            </w:pPr>
            <w:r w:rsidRPr="00031BAE">
              <w:t>character</w:t>
            </w:r>
          </w:p>
        </w:tc>
      </w:tr>
      <w:tr w:rsidR="002D7A53" w:rsidRPr="00031BAE" w14:paraId="6265BA11" w14:textId="77777777" w:rsidTr="00031BAE">
        <w:trPr>
          <w:cnfStyle w:val="000000010000" w:firstRow="0" w:lastRow="0" w:firstColumn="0" w:lastColumn="0" w:oddVBand="0" w:evenVBand="0" w:oddHBand="0" w:evenHBand="1"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2498" w:type="pct"/>
          </w:tcPr>
          <w:p w14:paraId="5FDC7B79" w14:textId="4AFA6342" w:rsidR="002D7A53" w:rsidRPr="00031BAE" w:rsidRDefault="002D7A53" w:rsidP="00F9042B">
            <w:r w:rsidRPr="00031BAE">
              <w:t>Are the tickets sold out for a concert? Yes/No</w:t>
            </w:r>
          </w:p>
        </w:tc>
        <w:tc>
          <w:tcPr>
            <w:tcW w:w="2499" w:type="pct"/>
          </w:tcPr>
          <w:p w14:paraId="2879C420" w14:textId="4899C579" w:rsidR="002D7A53" w:rsidRPr="00031BAE" w:rsidRDefault="00F64574" w:rsidP="00F9042B">
            <w:pPr>
              <w:cnfStyle w:val="000000010000" w:firstRow="0" w:lastRow="0" w:firstColumn="0" w:lastColumn="0" w:oddVBand="0" w:evenVBand="0" w:oddHBand="0" w:evenHBand="1" w:firstRowFirstColumn="0" w:firstRowLastColumn="0" w:lastRowFirstColumn="0" w:lastRowLastColumn="0"/>
            </w:pPr>
            <w:proofErr w:type="spellStart"/>
            <w:r w:rsidRPr="00031BAE">
              <w:t>boolean</w:t>
            </w:r>
            <w:proofErr w:type="spellEnd"/>
          </w:p>
        </w:tc>
      </w:tr>
      <w:tr w:rsidR="002D7A53" w:rsidRPr="00031BAE" w14:paraId="3F3D2E1E" w14:textId="77777777" w:rsidTr="00031BAE">
        <w:trPr>
          <w:cnfStyle w:val="000000100000" w:firstRow="0" w:lastRow="0" w:firstColumn="0" w:lastColumn="0" w:oddVBand="0" w:evenVBand="0" w:oddHBand="1"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2498" w:type="pct"/>
          </w:tcPr>
          <w:p w14:paraId="73A01216" w14:textId="02BEB86B" w:rsidR="002D7A53" w:rsidRPr="00031BAE" w:rsidRDefault="002D7A53" w:rsidP="00F9042B">
            <w:r w:rsidRPr="00031BAE">
              <w:t>Your birthday</w:t>
            </w:r>
          </w:p>
        </w:tc>
        <w:tc>
          <w:tcPr>
            <w:tcW w:w="2499" w:type="pct"/>
          </w:tcPr>
          <w:p w14:paraId="5EE2D61E" w14:textId="7B63DAE3" w:rsidR="002D7A53" w:rsidRPr="00031BAE" w:rsidRDefault="00F64574" w:rsidP="00F9042B">
            <w:pPr>
              <w:cnfStyle w:val="000000100000" w:firstRow="0" w:lastRow="0" w:firstColumn="0" w:lastColumn="0" w:oddVBand="0" w:evenVBand="0" w:oddHBand="1" w:evenHBand="0" w:firstRowFirstColumn="0" w:firstRowLastColumn="0" w:lastRowFirstColumn="0" w:lastRowLastColumn="0"/>
            </w:pPr>
            <w:r w:rsidRPr="00031BAE">
              <w:t>date</w:t>
            </w:r>
            <w:r w:rsidRPr="00031BAE" w:rsidDel="000B6473">
              <w:t>/</w:t>
            </w:r>
            <w:r w:rsidRPr="00031BAE">
              <w:t>time</w:t>
            </w:r>
          </w:p>
        </w:tc>
      </w:tr>
      <w:tr w:rsidR="002D7A53" w:rsidRPr="00031BAE" w14:paraId="6AEB148D" w14:textId="77777777" w:rsidTr="00031BAE">
        <w:trPr>
          <w:cnfStyle w:val="000000010000" w:firstRow="0" w:lastRow="0" w:firstColumn="0" w:lastColumn="0" w:oddVBand="0" w:evenVBand="0" w:oddHBand="0" w:evenHBand="1"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2498" w:type="pct"/>
          </w:tcPr>
          <w:p w14:paraId="291EF9FC" w14:textId="69B58163" w:rsidR="002D7A53" w:rsidRPr="00031BAE" w:rsidRDefault="002D7A53" w:rsidP="00F9042B">
            <w:r w:rsidRPr="00031BAE">
              <w:t>@</w:t>
            </w:r>
          </w:p>
        </w:tc>
        <w:tc>
          <w:tcPr>
            <w:tcW w:w="2499" w:type="pct"/>
          </w:tcPr>
          <w:p w14:paraId="2468FE28" w14:textId="615F8AA2" w:rsidR="002D7A53" w:rsidRPr="00031BAE" w:rsidRDefault="00F64574" w:rsidP="00F9042B">
            <w:pPr>
              <w:cnfStyle w:val="000000010000" w:firstRow="0" w:lastRow="0" w:firstColumn="0" w:lastColumn="0" w:oddVBand="0" w:evenVBand="0" w:oddHBand="0" w:evenHBand="1" w:firstRowFirstColumn="0" w:firstRowLastColumn="0" w:lastRowFirstColumn="0" w:lastRowLastColumn="0"/>
            </w:pPr>
            <w:r w:rsidRPr="00031BAE">
              <w:t>character</w:t>
            </w:r>
          </w:p>
        </w:tc>
      </w:tr>
      <w:tr w:rsidR="002D7A53" w:rsidRPr="00031BAE" w14:paraId="68C1E0C3" w14:textId="77777777" w:rsidTr="00031BAE">
        <w:trPr>
          <w:cnfStyle w:val="000000100000" w:firstRow="0" w:lastRow="0" w:firstColumn="0" w:lastColumn="0" w:oddVBand="0" w:evenVBand="0" w:oddHBand="1"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2498" w:type="pct"/>
          </w:tcPr>
          <w:p w14:paraId="57806520" w14:textId="7331ACB9" w:rsidR="002D7A53" w:rsidRPr="00031BAE" w:rsidRDefault="002D7A53" w:rsidP="00F9042B">
            <w:r w:rsidRPr="00031BAE">
              <w:t xml:space="preserve">Distance in </w:t>
            </w:r>
            <w:proofErr w:type="spellStart"/>
            <w:r w:rsidRPr="00031BAE">
              <w:t>kilometers</w:t>
            </w:r>
            <w:proofErr w:type="spellEnd"/>
            <w:r w:rsidRPr="00031BAE">
              <w:t xml:space="preserve"> between Sydney and Dubbo (302 km)</w:t>
            </w:r>
          </w:p>
        </w:tc>
        <w:tc>
          <w:tcPr>
            <w:tcW w:w="2499" w:type="pct"/>
          </w:tcPr>
          <w:p w14:paraId="73B458DC" w14:textId="63CA17F7" w:rsidR="002D7A53" w:rsidRPr="00031BAE" w:rsidRDefault="00F64574" w:rsidP="00F9042B">
            <w:pPr>
              <w:cnfStyle w:val="000000100000" w:firstRow="0" w:lastRow="0" w:firstColumn="0" w:lastColumn="0" w:oddVBand="0" w:evenVBand="0" w:oddHBand="1" w:evenHBand="0" w:firstRowFirstColumn="0" w:firstRowLastColumn="0" w:lastRowFirstColumn="0" w:lastRowLastColumn="0"/>
            </w:pPr>
            <w:r w:rsidRPr="00031BAE">
              <w:t>integer number</w:t>
            </w:r>
          </w:p>
        </w:tc>
      </w:tr>
    </w:tbl>
    <w:p w14:paraId="31497C2E" w14:textId="6CB8287F" w:rsidR="00E951BE" w:rsidRDefault="00691A86" w:rsidP="00F9042B">
      <w:pPr>
        <w:spacing w:after="240"/>
      </w:pPr>
      <w:r w:rsidRPr="00031BAE">
        <w:rPr>
          <w:noProof/>
        </w:rPr>
        <w:drawing>
          <wp:anchor distT="0" distB="0" distL="114300" distR="114300" simplePos="0" relativeHeight="251658292" behindDoc="0" locked="0" layoutInCell="1" allowOverlap="1" wp14:anchorId="5F88A2D9" wp14:editId="6BFE0697">
            <wp:simplePos x="0" y="0"/>
            <wp:positionH relativeFrom="margin">
              <wp:align>left</wp:align>
            </wp:positionH>
            <wp:positionV relativeFrom="paragraph">
              <wp:posOffset>147</wp:posOffset>
            </wp:positionV>
            <wp:extent cx="579600" cy="579600"/>
            <wp:effectExtent l="0" t="0" r="0" b="0"/>
            <wp:wrapSquare wrapText="bothSides"/>
            <wp:docPr id="1794665127" name="Picture 17946651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579600" cy="579600"/>
                    </a:xfrm>
                    <a:prstGeom prst="rect">
                      <a:avLst/>
                    </a:prstGeom>
                  </pic:spPr>
                </pic:pic>
              </a:graphicData>
            </a:graphic>
            <wp14:sizeRelH relativeFrom="page">
              <wp14:pctWidth>0</wp14:pctWidth>
            </wp14:sizeRelH>
            <wp14:sizeRelV relativeFrom="page">
              <wp14:pctHeight>0</wp14:pctHeight>
            </wp14:sizeRelV>
          </wp:anchor>
        </w:drawing>
      </w:r>
      <w:r w:rsidR="000958ED" w:rsidRPr="00031BAE">
        <w:t>In the table below state the data type and explain the reason behind your choic</w:t>
      </w:r>
      <w:r w:rsidR="00E951BE">
        <w:t>e.</w:t>
      </w:r>
    </w:p>
    <w:p w14:paraId="5228A9CA" w14:textId="7CC8C899" w:rsidR="00E951BE" w:rsidRPr="00E951BE" w:rsidRDefault="00E951BE" w:rsidP="00F9042B">
      <w:pPr>
        <w:pStyle w:val="Caption"/>
      </w:pPr>
      <w:r>
        <w:lastRenderedPageBreak/>
        <w:t xml:space="preserve">Table </w:t>
      </w:r>
      <w:r>
        <w:fldChar w:fldCharType="begin"/>
      </w:r>
      <w:r>
        <w:instrText xml:space="preserve"> SEQ Table \* ARABIC </w:instrText>
      </w:r>
      <w:r>
        <w:fldChar w:fldCharType="separate"/>
      </w:r>
      <w:r w:rsidR="00543FDA">
        <w:rPr>
          <w:noProof/>
        </w:rPr>
        <w:t>21</w:t>
      </w:r>
      <w:r>
        <w:fldChar w:fldCharType="end"/>
      </w:r>
      <w:r>
        <w:t xml:space="preserve"> – data types with reasons for use</w:t>
      </w:r>
    </w:p>
    <w:tbl>
      <w:tblPr>
        <w:tblStyle w:val="Tableheader"/>
        <w:tblW w:w="5000" w:type="pct"/>
        <w:tblLayout w:type="fixed"/>
        <w:tblLook w:val="04A0" w:firstRow="1" w:lastRow="0" w:firstColumn="1" w:lastColumn="0" w:noHBand="0" w:noVBand="1"/>
        <w:tblDescription w:val="Activity to state the correct data type for a given example:&#10;number of likes on a facebook post&#10;weight of a bag of flour&#10;$&#10;Whether some one voted in an election&#10;date of a lesson&#10;&amp;&#10;average depth of a swimming pool."/>
      </w:tblPr>
      <w:tblGrid>
        <w:gridCol w:w="3540"/>
        <w:gridCol w:w="1985"/>
        <w:gridCol w:w="4097"/>
      </w:tblGrid>
      <w:tr w:rsidR="00257538" w:rsidRPr="00031BAE" w14:paraId="3989E8B7" w14:textId="77777777" w:rsidTr="00031B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9" w:type="pct"/>
          </w:tcPr>
          <w:p w14:paraId="38C00685" w14:textId="52916F20" w:rsidR="00257538" w:rsidRPr="00031BAE" w:rsidRDefault="00257538" w:rsidP="00F9042B">
            <w:r w:rsidRPr="00031BAE">
              <w:t>Example</w:t>
            </w:r>
          </w:p>
        </w:tc>
        <w:tc>
          <w:tcPr>
            <w:tcW w:w="1031" w:type="pct"/>
          </w:tcPr>
          <w:p w14:paraId="39C6EDD7" w14:textId="53AE12D7" w:rsidR="00257538" w:rsidRPr="00031BAE" w:rsidRDefault="00257538" w:rsidP="00F9042B">
            <w:pPr>
              <w:cnfStyle w:val="100000000000" w:firstRow="1" w:lastRow="0" w:firstColumn="0" w:lastColumn="0" w:oddVBand="0" w:evenVBand="0" w:oddHBand="0" w:evenHBand="0" w:firstRowFirstColumn="0" w:firstRowLastColumn="0" w:lastRowFirstColumn="0" w:lastRowLastColumn="0"/>
            </w:pPr>
            <w:r w:rsidRPr="00031BAE">
              <w:t>Data type</w:t>
            </w:r>
          </w:p>
        </w:tc>
        <w:tc>
          <w:tcPr>
            <w:tcW w:w="2129" w:type="pct"/>
          </w:tcPr>
          <w:p w14:paraId="1F9F3390" w14:textId="4FEA03D4" w:rsidR="00257538" w:rsidRPr="00031BAE" w:rsidRDefault="00257538" w:rsidP="00F9042B">
            <w:pPr>
              <w:cnfStyle w:val="100000000000" w:firstRow="1" w:lastRow="0" w:firstColumn="0" w:lastColumn="0" w:oddVBand="0" w:evenVBand="0" w:oddHBand="0" w:evenHBand="0" w:firstRowFirstColumn="0" w:firstRowLastColumn="0" w:lastRowFirstColumn="0" w:lastRowLastColumn="0"/>
            </w:pPr>
            <w:r w:rsidRPr="00031BAE">
              <w:t>Reason</w:t>
            </w:r>
          </w:p>
        </w:tc>
      </w:tr>
      <w:tr w:rsidR="00257538" w:rsidRPr="00031BAE" w14:paraId="2FAF5D28" w14:textId="77777777" w:rsidTr="00031BAE">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839" w:type="pct"/>
          </w:tcPr>
          <w:p w14:paraId="7AB1804E" w14:textId="1826E8DD" w:rsidR="00257538" w:rsidRPr="00031BAE" w:rsidRDefault="00257538" w:rsidP="00F9042B">
            <w:r w:rsidRPr="00031BAE">
              <w:t>Number of ‘likes’ on a Facebook post</w:t>
            </w:r>
          </w:p>
        </w:tc>
        <w:tc>
          <w:tcPr>
            <w:tcW w:w="1031" w:type="pct"/>
          </w:tcPr>
          <w:p w14:paraId="069429A6" w14:textId="5B064275" w:rsidR="00257538" w:rsidRPr="00031BAE" w:rsidRDefault="00F64574" w:rsidP="00F9042B">
            <w:pPr>
              <w:cnfStyle w:val="000000100000" w:firstRow="0" w:lastRow="0" w:firstColumn="0" w:lastColumn="0" w:oddVBand="0" w:evenVBand="0" w:oddHBand="1" w:evenHBand="0" w:firstRowFirstColumn="0" w:firstRowLastColumn="0" w:lastRowFirstColumn="0" w:lastRowLastColumn="0"/>
            </w:pPr>
            <w:r w:rsidRPr="00031BAE">
              <w:t>integer number</w:t>
            </w:r>
          </w:p>
        </w:tc>
        <w:tc>
          <w:tcPr>
            <w:tcW w:w="2129" w:type="pct"/>
          </w:tcPr>
          <w:p w14:paraId="7D0E7BC6" w14:textId="70870202" w:rsidR="00257538" w:rsidRPr="00031BAE" w:rsidRDefault="00F55B55" w:rsidP="00F9042B">
            <w:pPr>
              <w:cnfStyle w:val="000000100000" w:firstRow="0" w:lastRow="0" w:firstColumn="0" w:lastColumn="0" w:oddVBand="0" w:evenVBand="0" w:oddHBand="1" w:evenHBand="0" w:firstRowFirstColumn="0" w:firstRowLastColumn="0" w:lastRowFirstColumn="0" w:lastRowLastColumn="0"/>
            </w:pPr>
            <w:r w:rsidRPr="00031BAE">
              <w:t xml:space="preserve">The integer </w:t>
            </w:r>
            <w:r w:rsidR="00F90BE4" w:rsidRPr="00031BAE">
              <w:t>numeric</w:t>
            </w:r>
            <w:r w:rsidRPr="00031BAE">
              <w:t xml:space="preserve"> data type stores whole numbers.</w:t>
            </w:r>
          </w:p>
        </w:tc>
      </w:tr>
      <w:tr w:rsidR="00254711" w:rsidRPr="00031BAE" w14:paraId="7AFD7A90" w14:textId="77777777" w:rsidTr="00031BAE">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839" w:type="pct"/>
          </w:tcPr>
          <w:p w14:paraId="759595AE" w14:textId="08CF9A19" w:rsidR="00254711" w:rsidRPr="00031BAE" w:rsidRDefault="00254711" w:rsidP="00F9042B">
            <w:r w:rsidRPr="00031BAE">
              <w:t>Weight of a bag of flour</w:t>
            </w:r>
          </w:p>
        </w:tc>
        <w:tc>
          <w:tcPr>
            <w:tcW w:w="1031" w:type="pct"/>
          </w:tcPr>
          <w:p w14:paraId="069C1F5D" w14:textId="40D65671" w:rsidR="00254711" w:rsidRPr="00031BAE" w:rsidRDefault="00254711" w:rsidP="00F9042B">
            <w:pPr>
              <w:cnfStyle w:val="000000010000" w:firstRow="0" w:lastRow="0" w:firstColumn="0" w:lastColumn="0" w:oddVBand="0" w:evenVBand="0" w:oddHBand="0" w:evenHBand="1" w:firstRowFirstColumn="0" w:firstRowLastColumn="0" w:lastRowFirstColumn="0" w:lastRowLastColumn="0"/>
            </w:pPr>
            <w:r w:rsidRPr="00031BAE">
              <w:t>Floating point number</w:t>
            </w:r>
          </w:p>
        </w:tc>
        <w:tc>
          <w:tcPr>
            <w:tcW w:w="2129" w:type="pct"/>
          </w:tcPr>
          <w:p w14:paraId="2E6BDCAC" w14:textId="32105823" w:rsidR="00254711" w:rsidRPr="00031BAE" w:rsidRDefault="00254711" w:rsidP="00F9042B">
            <w:pPr>
              <w:cnfStyle w:val="000000010000" w:firstRow="0" w:lastRow="0" w:firstColumn="0" w:lastColumn="0" w:oddVBand="0" w:evenVBand="0" w:oddHBand="0" w:evenHBand="1" w:firstRowFirstColumn="0" w:firstRowLastColumn="0" w:lastRowFirstColumn="0" w:lastRowLastColumn="0"/>
            </w:pPr>
            <w:r w:rsidRPr="00031BAE">
              <w:t xml:space="preserve">The </w:t>
            </w:r>
            <w:proofErr w:type="gramStart"/>
            <w:r w:rsidRPr="00031BAE">
              <w:t>floating point</w:t>
            </w:r>
            <w:proofErr w:type="gramEnd"/>
            <w:r w:rsidRPr="00031BAE">
              <w:t xml:space="preserve"> data type stores whole numbers with a decimal point.</w:t>
            </w:r>
          </w:p>
        </w:tc>
      </w:tr>
      <w:tr w:rsidR="00257538" w:rsidRPr="00031BAE" w14:paraId="54084AE6" w14:textId="77777777" w:rsidTr="00031BAE">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839" w:type="pct"/>
          </w:tcPr>
          <w:p w14:paraId="6953DC79" w14:textId="1F577592" w:rsidR="00257538" w:rsidRPr="00031BAE" w:rsidRDefault="00257538" w:rsidP="00F9042B">
            <w:r w:rsidRPr="00031BAE">
              <w:t>$</w:t>
            </w:r>
          </w:p>
        </w:tc>
        <w:tc>
          <w:tcPr>
            <w:tcW w:w="1031" w:type="pct"/>
          </w:tcPr>
          <w:p w14:paraId="513DF907" w14:textId="4AA983C3" w:rsidR="00257538" w:rsidRPr="00031BAE" w:rsidRDefault="00F64574" w:rsidP="00F9042B">
            <w:pPr>
              <w:cnfStyle w:val="000000100000" w:firstRow="0" w:lastRow="0" w:firstColumn="0" w:lastColumn="0" w:oddVBand="0" w:evenVBand="0" w:oddHBand="1" w:evenHBand="0" w:firstRowFirstColumn="0" w:firstRowLastColumn="0" w:lastRowFirstColumn="0" w:lastRowLastColumn="0"/>
            </w:pPr>
            <w:r w:rsidRPr="00031BAE">
              <w:t>character</w:t>
            </w:r>
          </w:p>
        </w:tc>
        <w:tc>
          <w:tcPr>
            <w:tcW w:w="2129" w:type="pct"/>
          </w:tcPr>
          <w:p w14:paraId="51877109" w14:textId="4F63C902" w:rsidR="00257538" w:rsidRPr="00031BAE" w:rsidRDefault="00254711" w:rsidP="00F9042B">
            <w:pPr>
              <w:cnfStyle w:val="000000100000" w:firstRow="0" w:lastRow="0" w:firstColumn="0" w:lastColumn="0" w:oddVBand="0" w:evenVBand="0" w:oddHBand="1" w:evenHBand="0" w:firstRowFirstColumn="0" w:firstRowLastColumn="0" w:lastRowFirstColumn="0" w:lastRowLastColumn="0"/>
            </w:pPr>
            <w:r w:rsidRPr="00031BAE">
              <w:t xml:space="preserve">A character data type can </w:t>
            </w:r>
            <w:r w:rsidR="00F44720" w:rsidRPr="00031BAE">
              <w:t xml:space="preserve">be a </w:t>
            </w:r>
            <w:r w:rsidRPr="00031BAE">
              <w:t>symbol</w:t>
            </w:r>
            <w:r w:rsidR="00F44720" w:rsidRPr="00031BAE">
              <w:t>.</w:t>
            </w:r>
          </w:p>
        </w:tc>
      </w:tr>
      <w:tr w:rsidR="00F64574" w:rsidRPr="00031BAE" w14:paraId="78D50EB0" w14:textId="77777777" w:rsidTr="00031BAE">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839" w:type="pct"/>
          </w:tcPr>
          <w:p w14:paraId="5D2E3138" w14:textId="73C6D8D4" w:rsidR="00F64574" w:rsidRPr="00031BAE" w:rsidRDefault="00F64574" w:rsidP="00F9042B">
            <w:r w:rsidRPr="00031BAE">
              <w:t>Whether someone voted in an election? Yes/No</w:t>
            </w:r>
          </w:p>
        </w:tc>
        <w:tc>
          <w:tcPr>
            <w:tcW w:w="1031" w:type="pct"/>
          </w:tcPr>
          <w:p w14:paraId="50231F1D" w14:textId="6B663D32" w:rsidR="00F64574" w:rsidRPr="00031BAE" w:rsidRDefault="00F64574" w:rsidP="00F9042B">
            <w:pPr>
              <w:cnfStyle w:val="000000010000" w:firstRow="0" w:lastRow="0" w:firstColumn="0" w:lastColumn="0" w:oddVBand="0" w:evenVBand="0" w:oddHBand="0" w:evenHBand="1" w:firstRowFirstColumn="0" w:firstRowLastColumn="0" w:lastRowFirstColumn="0" w:lastRowLastColumn="0"/>
            </w:pPr>
            <w:proofErr w:type="spellStart"/>
            <w:r w:rsidRPr="00031BAE">
              <w:t>boolean</w:t>
            </w:r>
            <w:proofErr w:type="spellEnd"/>
          </w:p>
        </w:tc>
        <w:tc>
          <w:tcPr>
            <w:tcW w:w="2129" w:type="pct"/>
          </w:tcPr>
          <w:p w14:paraId="6E6D7958" w14:textId="773411A2" w:rsidR="00F64574" w:rsidRPr="00031BAE" w:rsidRDefault="008209B2" w:rsidP="00F9042B">
            <w:pPr>
              <w:cnfStyle w:val="000000010000" w:firstRow="0" w:lastRow="0" w:firstColumn="0" w:lastColumn="0" w:oddVBand="0" w:evenVBand="0" w:oddHBand="0" w:evenHBand="1" w:firstRowFirstColumn="0" w:firstRowLastColumn="0" w:lastRowFirstColumn="0" w:lastRowLastColumn="0"/>
            </w:pPr>
            <w:r w:rsidRPr="00031BAE">
              <w:t xml:space="preserve">A </w:t>
            </w:r>
            <w:proofErr w:type="spellStart"/>
            <w:r w:rsidR="0073760D" w:rsidRPr="00031BAE">
              <w:t>b</w:t>
            </w:r>
            <w:r w:rsidRPr="00031BAE">
              <w:t>oolean</w:t>
            </w:r>
            <w:proofErr w:type="spellEnd"/>
            <w:r w:rsidRPr="00031BAE">
              <w:t xml:space="preserve"> </w:t>
            </w:r>
            <w:r w:rsidR="0073760D" w:rsidRPr="00031BAE">
              <w:t>data type can be yes or no.</w:t>
            </w:r>
          </w:p>
        </w:tc>
      </w:tr>
      <w:tr w:rsidR="00F64574" w:rsidRPr="00031BAE" w14:paraId="10E2B32B" w14:textId="77777777" w:rsidTr="00031BAE">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839" w:type="pct"/>
          </w:tcPr>
          <w:p w14:paraId="20A18188" w14:textId="3C2D504E" w:rsidR="00F64574" w:rsidRPr="00031BAE" w:rsidRDefault="00F64574" w:rsidP="00F9042B">
            <w:r w:rsidRPr="00031BAE">
              <w:t>Date of a lesson (DD/MM/YYYY)</w:t>
            </w:r>
          </w:p>
        </w:tc>
        <w:tc>
          <w:tcPr>
            <w:tcW w:w="1031" w:type="pct"/>
          </w:tcPr>
          <w:p w14:paraId="6EF3012A" w14:textId="76754BA7" w:rsidR="00F64574" w:rsidRPr="00031BAE" w:rsidRDefault="00F64574" w:rsidP="00F9042B">
            <w:pPr>
              <w:cnfStyle w:val="000000100000" w:firstRow="0" w:lastRow="0" w:firstColumn="0" w:lastColumn="0" w:oddVBand="0" w:evenVBand="0" w:oddHBand="1" w:evenHBand="0" w:firstRowFirstColumn="0" w:firstRowLastColumn="0" w:lastRowFirstColumn="0" w:lastRowLastColumn="0"/>
            </w:pPr>
            <w:r w:rsidRPr="00031BAE">
              <w:t>date/time</w:t>
            </w:r>
          </w:p>
        </w:tc>
        <w:tc>
          <w:tcPr>
            <w:tcW w:w="2129" w:type="pct"/>
          </w:tcPr>
          <w:p w14:paraId="7B80A263" w14:textId="2F2F93AE" w:rsidR="00F64574" w:rsidRPr="00031BAE" w:rsidRDefault="0073760D" w:rsidP="00F9042B">
            <w:pPr>
              <w:cnfStyle w:val="000000100000" w:firstRow="0" w:lastRow="0" w:firstColumn="0" w:lastColumn="0" w:oddVBand="0" w:evenVBand="0" w:oddHBand="1" w:evenHBand="0" w:firstRowFirstColumn="0" w:firstRowLastColumn="0" w:lastRowFirstColumn="0" w:lastRowLastColumn="0"/>
            </w:pPr>
            <w:r w:rsidRPr="00031BAE">
              <w:t>A data</w:t>
            </w:r>
            <w:r w:rsidRPr="00031BAE" w:rsidDel="00A96859">
              <w:t>/</w:t>
            </w:r>
            <w:r w:rsidRPr="00031BAE">
              <w:t>time data type can show the date.</w:t>
            </w:r>
          </w:p>
        </w:tc>
      </w:tr>
      <w:tr w:rsidR="00F64574" w:rsidRPr="00031BAE" w14:paraId="4D9565D7" w14:textId="77777777" w:rsidTr="00031BAE">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839" w:type="pct"/>
          </w:tcPr>
          <w:p w14:paraId="64002E31" w14:textId="316E81F9" w:rsidR="00F64574" w:rsidRPr="00031BAE" w:rsidRDefault="00F64574" w:rsidP="00F9042B">
            <w:r w:rsidRPr="00031BAE">
              <w:t>&amp;</w:t>
            </w:r>
          </w:p>
        </w:tc>
        <w:tc>
          <w:tcPr>
            <w:tcW w:w="1031" w:type="pct"/>
          </w:tcPr>
          <w:p w14:paraId="75F90921" w14:textId="6430A58E" w:rsidR="00F64574" w:rsidRPr="00031BAE" w:rsidRDefault="00F64574" w:rsidP="00F9042B">
            <w:pPr>
              <w:cnfStyle w:val="000000010000" w:firstRow="0" w:lastRow="0" w:firstColumn="0" w:lastColumn="0" w:oddVBand="0" w:evenVBand="0" w:oddHBand="0" w:evenHBand="1" w:firstRowFirstColumn="0" w:firstRowLastColumn="0" w:lastRowFirstColumn="0" w:lastRowLastColumn="0"/>
            </w:pPr>
            <w:r w:rsidRPr="00031BAE">
              <w:t>character</w:t>
            </w:r>
          </w:p>
        </w:tc>
        <w:tc>
          <w:tcPr>
            <w:tcW w:w="2129" w:type="pct"/>
          </w:tcPr>
          <w:p w14:paraId="6DE03670" w14:textId="35C787AF" w:rsidR="00F64574" w:rsidRPr="00031BAE" w:rsidRDefault="00F44720" w:rsidP="00F9042B">
            <w:pPr>
              <w:cnfStyle w:val="000000010000" w:firstRow="0" w:lastRow="0" w:firstColumn="0" w:lastColumn="0" w:oddVBand="0" w:evenVBand="0" w:oddHBand="0" w:evenHBand="1" w:firstRowFirstColumn="0" w:firstRowLastColumn="0" w:lastRowFirstColumn="0" w:lastRowLastColumn="0"/>
            </w:pPr>
            <w:r w:rsidRPr="00031BAE">
              <w:t>A character data type can be a symbol.</w:t>
            </w:r>
          </w:p>
        </w:tc>
      </w:tr>
      <w:tr w:rsidR="00F64574" w:rsidRPr="00031BAE" w14:paraId="68B393E0" w14:textId="77777777" w:rsidTr="00031BAE">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839" w:type="pct"/>
          </w:tcPr>
          <w:p w14:paraId="7770CC62" w14:textId="5E11368B" w:rsidR="00F64574" w:rsidRPr="00031BAE" w:rsidRDefault="00F64574" w:rsidP="00F9042B">
            <w:r w:rsidRPr="00031BAE">
              <w:t>Average depth (1.2</w:t>
            </w:r>
            <w:r w:rsidR="00A96859">
              <w:t> </w:t>
            </w:r>
            <w:r w:rsidRPr="00031BAE">
              <w:t xml:space="preserve">m) of a swimming pool </w:t>
            </w:r>
          </w:p>
        </w:tc>
        <w:tc>
          <w:tcPr>
            <w:tcW w:w="1031" w:type="pct"/>
          </w:tcPr>
          <w:p w14:paraId="3D5DBF4B" w14:textId="360B2E6A" w:rsidR="00F64574" w:rsidRPr="00031BAE" w:rsidRDefault="00F90BE4" w:rsidP="00F9042B">
            <w:pPr>
              <w:cnfStyle w:val="000000100000" w:firstRow="0" w:lastRow="0" w:firstColumn="0" w:lastColumn="0" w:oddVBand="0" w:evenVBand="0" w:oddHBand="1" w:evenHBand="0" w:firstRowFirstColumn="0" w:firstRowLastColumn="0" w:lastRowFirstColumn="0" w:lastRowLastColumn="0"/>
            </w:pPr>
            <w:r w:rsidRPr="00031BAE">
              <w:t>Floating point</w:t>
            </w:r>
            <w:r w:rsidR="00F64574" w:rsidRPr="00031BAE">
              <w:t xml:space="preserve"> number</w:t>
            </w:r>
          </w:p>
        </w:tc>
        <w:tc>
          <w:tcPr>
            <w:tcW w:w="2129" w:type="pct"/>
          </w:tcPr>
          <w:p w14:paraId="5080651B" w14:textId="0296E4E2" w:rsidR="00F64574" w:rsidRPr="00031BAE" w:rsidRDefault="00F55B55" w:rsidP="00F9042B">
            <w:pPr>
              <w:cnfStyle w:val="000000100000" w:firstRow="0" w:lastRow="0" w:firstColumn="0" w:lastColumn="0" w:oddVBand="0" w:evenVBand="0" w:oddHBand="1" w:evenHBand="0" w:firstRowFirstColumn="0" w:firstRowLastColumn="0" w:lastRowFirstColumn="0" w:lastRowLastColumn="0"/>
            </w:pPr>
            <w:r w:rsidRPr="00031BAE">
              <w:t xml:space="preserve">The </w:t>
            </w:r>
            <w:r w:rsidR="00185D5C" w:rsidRPr="00031BAE">
              <w:t>floating-point</w:t>
            </w:r>
            <w:r w:rsidR="00F90BE4" w:rsidRPr="00031BAE">
              <w:t xml:space="preserve"> </w:t>
            </w:r>
            <w:r w:rsidRPr="00031BAE">
              <w:t>data type stores whole numbers</w:t>
            </w:r>
            <w:r w:rsidR="00E06DEC" w:rsidRPr="00031BAE">
              <w:t xml:space="preserve"> with a decimal point.</w:t>
            </w:r>
          </w:p>
        </w:tc>
      </w:tr>
    </w:tbl>
    <w:p w14:paraId="0DD886FD" w14:textId="77777777" w:rsidR="0021733B" w:rsidRPr="00031BAE" w:rsidRDefault="0021733B" w:rsidP="00F9042B">
      <w:r>
        <w:br w:type="page"/>
      </w:r>
    </w:p>
    <w:p w14:paraId="0748BF6A" w14:textId="5C8FA5CD" w:rsidR="008C729B" w:rsidRPr="00031BAE" w:rsidRDefault="008C729B" w:rsidP="00F9042B">
      <w:pPr>
        <w:pStyle w:val="Heading5"/>
      </w:pPr>
      <w:r w:rsidRPr="00031BAE">
        <w:lastRenderedPageBreak/>
        <w:t>Understanding data type limitations</w:t>
      </w:r>
    </w:p>
    <w:p w14:paraId="03898B81" w14:textId="0B05DA72" w:rsidR="00691A86" w:rsidRDefault="00691A86" w:rsidP="0069485D">
      <w:r w:rsidRPr="00031BAE">
        <w:rPr>
          <w:noProof/>
        </w:rPr>
        <w:drawing>
          <wp:anchor distT="0" distB="0" distL="114300" distR="114300" simplePos="0" relativeHeight="251658293" behindDoc="0" locked="0" layoutInCell="1" allowOverlap="1" wp14:anchorId="6676E9CB" wp14:editId="51FF0BC9">
            <wp:simplePos x="0" y="0"/>
            <wp:positionH relativeFrom="margin">
              <wp:align>left</wp:align>
            </wp:positionH>
            <wp:positionV relativeFrom="paragraph">
              <wp:posOffset>37799</wp:posOffset>
            </wp:positionV>
            <wp:extent cx="580390" cy="580390"/>
            <wp:effectExtent l="0" t="0" r="0" b="0"/>
            <wp:wrapSquare wrapText="bothSides"/>
            <wp:docPr id="838396346" name="Picture 8383963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580390" cy="580390"/>
                    </a:xfrm>
                    <a:prstGeom prst="rect">
                      <a:avLst/>
                    </a:prstGeom>
                  </pic:spPr>
                </pic:pic>
              </a:graphicData>
            </a:graphic>
            <wp14:sizeRelH relativeFrom="page">
              <wp14:pctWidth>0</wp14:pctWidth>
            </wp14:sizeRelH>
            <wp14:sizeRelV relativeFrom="page">
              <wp14:pctHeight>0</wp14:pctHeight>
            </wp14:sizeRelV>
          </wp:anchor>
        </w:drawing>
      </w:r>
      <w:r w:rsidR="00C14D77" w:rsidRPr="00031BAE">
        <w:t>In the space below, d</w:t>
      </w:r>
      <w:r w:rsidR="00127DC2" w:rsidRPr="00031BAE">
        <w:t>escribe how data type limitation</w:t>
      </w:r>
      <w:r w:rsidR="008F1C59" w:rsidRPr="00031BAE">
        <w:t>s</w:t>
      </w:r>
      <w:r w:rsidR="00127DC2" w:rsidRPr="00031BAE">
        <w:t xml:space="preserve"> may impact</w:t>
      </w:r>
      <w:r w:rsidR="00B231CC" w:rsidRPr="00031BAE">
        <w:t xml:space="preserve"> you</w:t>
      </w:r>
      <w:r w:rsidR="00F53DFA" w:rsidRPr="00031BAE">
        <w:t xml:space="preserve"> when you</w:t>
      </w:r>
      <w:r w:rsidR="00B231CC" w:rsidRPr="00031BAE">
        <w:t xml:space="preserve"> design an algorithm in a specific programming </w:t>
      </w:r>
      <w:r w:rsidR="00B123F1" w:rsidRPr="00031BAE">
        <w:t>language</w:t>
      </w:r>
      <w:r w:rsidR="00127DC2" w:rsidRPr="00031BAE">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BF156A" w14:paraId="1AF74ACF" w14:textId="77777777" w:rsidTr="00E779C7">
        <w:tc>
          <w:tcPr>
            <w:tcW w:w="9622" w:type="dxa"/>
          </w:tcPr>
          <w:p w14:paraId="77D3B4A8" w14:textId="77777777" w:rsidR="00BF156A" w:rsidRPr="00E779C7" w:rsidRDefault="00BF156A" w:rsidP="0069485D">
            <w:pPr>
              <w:rPr>
                <w:b/>
                <w:bCs/>
              </w:rPr>
            </w:pPr>
            <w:r w:rsidRPr="00E779C7">
              <w:rPr>
                <w:b/>
                <w:bCs/>
              </w:rPr>
              <w:t>Sample answers:</w:t>
            </w:r>
          </w:p>
          <w:p w14:paraId="0FC67CC8" w14:textId="77777777" w:rsidR="00BF156A" w:rsidRPr="00BF156A" w:rsidRDefault="00BF156A" w:rsidP="0069485D">
            <w:r w:rsidRPr="00BF156A">
              <w:t>Data type limitations can have a significant impact on the design of an algorithm in Arduino, which is a microcontroller platform that uses the C++ programming language.</w:t>
            </w:r>
          </w:p>
          <w:p w14:paraId="4CADBFED" w14:textId="77777777" w:rsidR="00BF156A" w:rsidRPr="00BF156A" w:rsidRDefault="00BF156A" w:rsidP="0069485D">
            <w:r w:rsidRPr="00BF156A">
              <w:t>The limitations of data types in Arduino can affect the memory usage, processing time, and accuracy of the algorithm.</w:t>
            </w:r>
          </w:p>
          <w:p w14:paraId="40A8B493" w14:textId="77777777" w:rsidR="00BF156A" w:rsidRPr="00BF156A" w:rsidRDefault="00BF156A" w:rsidP="0069485D">
            <w:r w:rsidRPr="00BF156A">
              <w:t>Data type limitations can have a significant impact on the design of an algorithm in Arduino by affecting memory usage, processing time, accuracy, and compatibility. To mitigate these limitations, designers need to be mindful of the data types they are using and consider more efficient or accurate alternatives.</w:t>
            </w:r>
          </w:p>
          <w:p w14:paraId="23243E33" w14:textId="77777777" w:rsidR="00BF156A" w:rsidRPr="00BF156A" w:rsidRDefault="00BF156A" w:rsidP="0069485D">
            <w:r w:rsidRPr="00BF156A">
              <w:t>Memory usage: Arduino has limited memory capacity and therefore certain data types such as large arrays or strings may consume a lot of memory and cause the algorithm to run out of memory. This can be mitigated by using more efficient data types like bit fields, or by using dynamic memory allocation.</w:t>
            </w:r>
          </w:p>
          <w:p w14:paraId="4072F95A" w14:textId="77777777" w:rsidR="00BF156A" w:rsidRPr="00BF156A" w:rsidRDefault="00BF156A" w:rsidP="0069485D">
            <w:r w:rsidRPr="00BF156A">
              <w:t>Processing time: Arduino has limited processing power and certain data types may require more processing time than others. For example, using floating point data types, which are used to represent decimal numbers, can consume more processing power than integer data types. This can be mitigated by using fixed-point arithmetic or by optimising the algorithm to use less processing power.</w:t>
            </w:r>
          </w:p>
          <w:p w14:paraId="15D4CED6" w14:textId="77777777" w:rsidR="00BF156A" w:rsidRPr="00BF156A" w:rsidRDefault="00BF156A" w:rsidP="0069485D">
            <w:r w:rsidRPr="00BF156A">
              <w:t>Accuracy: Some data types may not be able to represent certain values or ranges of values with sufficient accuracy, leading to inaccuracies or rounding errors in the algorithm. This can be mitigated by using more accurate data types or by implementing error correction methods.</w:t>
            </w:r>
          </w:p>
          <w:p w14:paraId="6B65DF42" w14:textId="77777777" w:rsidR="00BF156A" w:rsidRPr="00BF156A" w:rsidRDefault="00BF156A" w:rsidP="0069485D">
            <w:r w:rsidRPr="00BF156A">
              <w:t xml:space="preserve">Compatibility: Some data types may not be compatible with certain sensors or actuators that are being used in the algorithm, which can result in communication errors or </w:t>
            </w:r>
            <w:r w:rsidRPr="00BF156A">
              <w:lastRenderedPageBreak/>
              <w:t>unexpected behaviour. This can be mitigated by using data types that are compatible with the sensors or actuators or by using libraries or functions that provide compatibility.</w:t>
            </w:r>
          </w:p>
          <w:p w14:paraId="341EC1A3" w14:textId="44B83F6C" w:rsidR="00BF156A" w:rsidRPr="00BF156A" w:rsidRDefault="00BF156A" w:rsidP="0069485D">
            <w:r w:rsidRPr="00BF156A">
              <w:t>Additionally, designers can optimise their algorithms to use less memory and processing power and can use libraries or functions that provide compatibility.</w:t>
            </w:r>
          </w:p>
        </w:tc>
      </w:tr>
    </w:tbl>
    <w:p w14:paraId="1DAD4BA6" w14:textId="77777777" w:rsidR="00C10025" w:rsidRDefault="00C10025" w:rsidP="0069485D">
      <w:r>
        <w:lastRenderedPageBreak/>
        <w:br w:type="page"/>
      </w:r>
    </w:p>
    <w:p w14:paraId="4D6923D5" w14:textId="0BB8C3E4" w:rsidR="007C33D6" w:rsidRPr="00031BAE" w:rsidRDefault="00FC35FB" w:rsidP="00F9042B">
      <w:pPr>
        <w:pStyle w:val="Heading3"/>
      </w:pPr>
      <w:bookmarkStart w:id="91" w:name="_Toc135313094"/>
      <w:bookmarkStart w:id="92" w:name="_Toc135313179"/>
      <w:r w:rsidRPr="00031BAE">
        <w:lastRenderedPageBreak/>
        <w:t>R</w:t>
      </w:r>
      <w:r w:rsidR="007C33D6" w:rsidRPr="00031BAE">
        <w:t>epresent algorithms using flowcharts and pseudocode</w:t>
      </w:r>
      <w:bookmarkEnd w:id="91"/>
      <w:bookmarkEnd w:id="92"/>
    </w:p>
    <w:p w14:paraId="518468C9" w14:textId="6B7C0869" w:rsidR="0022713D" w:rsidRPr="00031BAE" w:rsidRDefault="00031BAE" w:rsidP="00F9042B">
      <w:r w:rsidRPr="00031BAE">
        <w:rPr>
          <w:noProof/>
        </w:rPr>
        <w:drawing>
          <wp:anchor distT="0" distB="0" distL="114300" distR="114300" simplePos="0" relativeHeight="251658337" behindDoc="0" locked="0" layoutInCell="1" allowOverlap="1" wp14:anchorId="4AAB1F83" wp14:editId="0A79F33C">
            <wp:simplePos x="0" y="0"/>
            <wp:positionH relativeFrom="margin">
              <wp:align>left</wp:align>
            </wp:positionH>
            <wp:positionV relativeFrom="paragraph">
              <wp:posOffset>19986</wp:posOffset>
            </wp:positionV>
            <wp:extent cx="635000" cy="635000"/>
            <wp:effectExtent l="0" t="0" r="0" b="0"/>
            <wp:wrapSquare wrapText="bothSides"/>
            <wp:docPr id="180050659" name="Picture 1800506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D7C85" w:rsidRPr="00031BAE">
        <w:t xml:space="preserve">Watch </w:t>
      </w:r>
      <w:hyperlink r:id="rId101" w:history="1">
        <w:r w:rsidR="00CD4E43">
          <w:rPr>
            <w:rStyle w:val="Hyperlink"/>
          </w:rPr>
          <w:t>what is an algorithm (4:57)</w:t>
        </w:r>
      </w:hyperlink>
      <w:r w:rsidR="00CD4E43" w:rsidRPr="00CD4E43">
        <w:t>.</w:t>
      </w:r>
    </w:p>
    <w:p w14:paraId="413EE93D" w14:textId="777BFDAF" w:rsidR="00157D2B" w:rsidRPr="00031BAE" w:rsidRDefault="00A603F8" w:rsidP="00F9042B">
      <w:r w:rsidRPr="00031BAE">
        <w:t>An algorithm is</w:t>
      </w:r>
      <w:r w:rsidR="00157D2B" w:rsidRPr="00031BAE">
        <w:t xml:space="preserve"> </w:t>
      </w:r>
      <w:r w:rsidRPr="00031BAE">
        <w:t>a procedure used for solving a problem or performing a computation.</w:t>
      </w:r>
    </w:p>
    <w:p w14:paraId="38432E6D" w14:textId="34306FD4" w:rsidR="00157D2B" w:rsidRPr="00031BAE" w:rsidRDefault="00157D2B" w:rsidP="00F9042B">
      <w:r w:rsidRPr="00031BAE">
        <w:t>An algorithm is the list of instructions and rules that a computer needs to do to complete a task.</w:t>
      </w:r>
    </w:p>
    <w:p w14:paraId="38928F66" w14:textId="08B8A08D" w:rsidR="00157D2B" w:rsidRPr="00031BAE" w:rsidRDefault="00A603F8" w:rsidP="00F9042B">
      <w:r w:rsidRPr="00031BAE">
        <w:t>Algorithms act as an exact list of instructions that conduct specified actions step by step in either hardware- or software-based routines.</w:t>
      </w:r>
    </w:p>
    <w:p w14:paraId="1FC1B094" w14:textId="747E877D" w:rsidR="00A603F8" w:rsidRPr="00031BAE" w:rsidRDefault="00A603F8" w:rsidP="00F9042B">
      <w:r w:rsidRPr="00031BAE">
        <w:t xml:space="preserve">Algorithms are widely used throughout all areas of </w:t>
      </w:r>
      <w:r w:rsidR="00B43000" w:rsidRPr="00031BAE">
        <w:t>computing technology</w:t>
      </w:r>
      <w:r w:rsidR="00157D2B" w:rsidRPr="00031BAE">
        <w:t xml:space="preserve"> including mechatronics</w:t>
      </w:r>
      <w:r w:rsidRPr="00031BAE">
        <w:t>.</w:t>
      </w:r>
    </w:p>
    <w:p w14:paraId="0D1C1B22" w14:textId="72F881DE" w:rsidR="000B380D" w:rsidRPr="00031BAE" w:rsidRDefault="000B380D" w:rsidP="00F9042B">
      <w:bookmarkStart w:id="93" w:name="_Toc111214508"/>
      <w:r w:rsidRPr="00031BAE">
        <w:t xml:space="preserve">An algorithm is made up of </w:t>
      </w:r>
      <w:r w:rsidR="00E779C7">
        <w:t>3</w:t>
      </w:r>
      <w:r w:rsidRPr="00031BAE">
        <w:t xml:space="preserve"> basic building blocks or program structures:</w:t>
      </w:r>
    </w:p>
    <w:p w14:paraId="0A499669" w14:textId="5846DBC4" w:rsidR="000B380D" w:rsidRPr="00965685" w:rsidRDefault="000B380D" w:rsidP="00F9042B">
      <w:pPr>
        <w:pStyle w:val="ListBullet"/>
      </w:pPr>
      <w:r w:rsidRPr="00965685">
        <w:t>Sequencing</w:t>
      </w:r>
    </w:p>
    <w:p w14:paraId="441BF051" w14:textId="77777777" w:rsidR="000B380D" w:rsidRPr="00965685" w:rsidRDefault="000B380D" w:rsidP="00F9042B">
      <w:pPr>
        <w:pStyle w:val="ListBullet"/>
      </w:pPr>
      <w:r w:rsidRPr="00965685">
        <w:t>Selection</w:t>
      </w:r>
    </w:p>
    <w:p w14:paraId="7EDF39C6" w14:textId="16682197" w:rsidR="000B380D" w:rsidRPr="00965685" w:rsidRDefault="000B380D" w:rsidP="00F9042B">
      <w:pPr>
        <w:pStyle w:val="ListBullet"/>
      </w:pPr>
      <w:r w:rsidRPr="00965685">
        <w:t>Iteration</w:t>
      </w:r>
      <w:r w:rsidRPr="00965685" w:rsidDel="00D93F3A">
        <w:t>/</w:t>
      </w:r>
      <w:r w:rsidRPr="00965685">
        <w:t>loops.</w:t>
      </w:r>
    </w:p>
    <w:bookmarkEnd w:id="93"/>
    <w:p w14:paraId="6A79BFC1" w14:textId="4B3500AC" w:rsidR="00E779C7" w:rsidRDefault="00E779C7" w:rsidP="00F9042B">
      <w:pPr>
        <w:spacing w:after="240"/>
      </w:pPr>
      <w:r>
        <w:rPr>
          <w:b/>
          <w:bCs/>
          <w:noProof/>
        </w:rPr>
        <w:drawing>
          <wp:inline distT="0" distB="0" distL="0" distR="0" wp14:anchorId="29A8D73D" wp14:editId="02AE4C03">
            <wp:extent cx="590550" cy="590550"/>
            <wp:effectExtent l="0" t="0" r="0" b="0"/>
            <wp:docPr id="753738425" name="Picture 7537384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590550" cy="590550"/>
                    </a:xfrm>
                    <a:prstGeom prst="rect">
                      <a:avLst/>
                    </a:prstGeom>
                  </pic:spPr>
                </pic:pic>
              </a:graphicData>
            </a:graphic>
          </wp:inline>
        </w:drawing>
      </w:r>
      <w:r w:rsidR="00DF5974">
        <w:t>Watch</w:t>
      </w:r>
      <w:r w:rsidR="003831E8">
        <w:t xml:space="preserve"> </w:t>
      </w:r>
      <w:hyperlink r:id="rId102" w:history="1">
        <w:r w:rsidR="00036B9C">
          <w:rPr>
            <w:rStyle w:val="Hyperlink"/>
            <w:bCs/>
          </w:rPr>
          <w:t>Sequences, selections and loops (2:28)</w:t>
        </w:r>
      </w:hyperlink>
      <w:r w:rsidR="003831E8" w:rsidRPr="00965685">
        <w:t>.</w:t>
      </w:r>
    </w:p>
    <w:p w14:paraId="7D123945" w14:textId="02042A97" w:rsidR="0053257E" w:rsidRPr="00352EFE" w:rsidRDefault="0053257E" w:rsidP="00F9042B">
      <w:pPr>
        <w:pStyle w:val="Heading4"/>
      </w:pPr>
      <w:bookmarkStart w:id="94" w:name="_Toc135313095"/>
      <w:bookmarkStart w:id="95" w:name="_Toc135313180"/>
      <w:r w:rsidRPr="00352EFE">
        <w:t>Flowcharts</w:t>
      </w:r>
      <w:bookmarkEnd w:id="94"/>
      <w:bookmarkEnd w:id="95"/>
    </w:p>
    <w:p w14:paraId="1BB6B8C7" w14:textId="3AFBF4AD" w:rsidR="00644300" w:rsidRPr="001C0831" w:rsidRDefault="00644300" w:rsidP="00F9042B">
      <w:r w:rsidRPr="001C0831">
        <w:t>A flowchart is a</w:t>
      </w:r>
      <w:r w:rsidR="00287025" w:rsidRPr="001C0831">
        <w:t xml:space="preserve"> </w:t>
      </w:r>
      <w:r w:rsidRPr="001C0831">
        <w:t>diagram that depicts a process, system or computer algorithm.</w:t>
      </w:r>
      <w:r w:rsidR="00D24310" w:rsidRPr="001C0831">
        <w:t xml:space="preserve"> A flowchart can also be defined as a diagrammatic representation </w:t>
      </w:r>
      <w:r w:rsidR="00991514" w:rsidRPr="001C0831">
        <w:t>of an algorithm.</w:t>
      </w:r>
      <w:r w:rsidRPr="001C0831">
        <w:t xml:space="preserve"> They are widely used in multiple fields to document, study, plan, improve and communicate often complex processes in clear, easy-to-understand diagrams.</w:t>
      </w:r>
    </w:p>
    <w:p w14:paraId="34787C21" w14:textId="3A2861FD" w:rsidR="00572286" w:rsidRDefault="00411699" w:rsidP="00F9042B">
      <w:r w:rsidRPr="001C0831">
        <w:t xml:space="preserve">Flowcharts </w:t>
      </w:r>
      <w:r w:rsidR="00C40F43" w:rsidRPr="001C0831">
        <w:t>are easier than pseudocode for tracing a sequence of steps and locating errors.</w:t>
      </w:r>
      <w:r w:rsidR="00572286">
        <w:br w:type="page"/>
      </w:r>
    </w:p>
    <w:p w14:paraId="168532FB" w14:textId="361070FA" w:rsidR="00287025" w:rsidRDefault="004910FC" w:rsidP="00F9042B">
      <w:pPr>
        <w:spacing w:after="240"/>
      </w:pPr>
      <w:r w:rsidRPr="00C14D77">
        <w:lastRenderedPageBreak/>
        <w:t>The table below summarises the flowchart symbols</w:t>
      </w:r>
      <w:r w:rsidR="001C0831">
        <w:t>.</w:t>
      </w:r>
    </w:p>
    <w:p w14:paraId="1B4DE1F5" w14:textId="644A393C" w:rsidR="004078FF" w:rsidRPr="001C0831" w:rsidRDefault="00820DED" w:rsidP="00F9042B">
      <w:pPr>
        <w:pStyle w:val="Caption"/>
      </w:pPr>
      <w:r>
        <w:t xml:space="preserve">Table </w:t>
      </w:r>
      <w:r>
        <w:fldChar w:fldCharType="begin"/>
      </w:r>
      <w:r>
        <w:instrText xml:space="preserve"> SEQ Table \* ARABIC </w:instrText>
      </w:r>
      <w:r>
        <w:fldChar w:fldCharType="separate"/>
      </w:r>
      <w:r w:rsidR="00543FDA">
        <w:rPr>
          <w:noProof/>
        </w:rPr>
        <w:t>22</w:t>
      </w:r>
      <w:r>
        <w:fldChar w:fldCharType="end"/>
      </w:r>
      <w:r>
        <w:t xml:space="preserve"> – summary of flowchart symbols</w:t>
      </w:r>
    </w:p>
    <w:tbl>
      <w:tblPr>
        <w:tblStyle w:val="Tableheader"/>
        <w:tblW w:w="5000" w:type="pct"/>
        <w:tblLayout w:type="fixed"/>
        <w:tblLook w:val="04A0" w:firstRow="1" w:lastRow="0" w:firstColumn="1" w:lastColumn="0" w:noHBand="0" w:noVBand="1"/>
        <w:tblDescription w:val="Summary of flowchart symbols."/>
      </w:tblPr>
      <w:tblGrid>
        <w:gridCol w:w="2688"/>
        <w:gridCol w:w="2269"/>
        <w:gridCol w:w="4665"/>
      </w:tblGrid>
      <w:tr w:rsidR="00864B32" w:rsidRPr="00163E5E" w14:paraId="09555868" w14:textId="77777777" w:rsidTr="00163E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pct"/>
          </w:tcPr>
          <w:p w14:paraId="1BE9F8B6" w14:textId="479E9B21" w:rsidR="00864B32" w:rsidRPr="00163E5E" w:rsidRDefault="00864B32" w:rsidP="00F9042B">
            <w:r w:rsidRPr="00163E5E">
              <w:t>Symbol</w:t>
            </w:r>
          </w:p>
        </w:tc>
        <w:tc>
          <w:tcPr>
            <w:tcW w:w="1179" w:type="pct"/>
          </w:tcPr>
          <w:p w14:paraId="79F70CCC" w14:textId="212F286E" w:rsidR="00864B32" w:rsidRPr="00163E5E" w:rsidRDefault="00864B32" w:rsidP="00F9042B">
            <w:pPr>
              <w:cnfStyle w:val="100000000000" w:firstRow="1" w:lastRow="0" w:firstColumn="0" w:lastColumn="0" w:oddVBand="0" w:evenVBand="0" w:oddHBand="0" w:evenHBand="0" w:firstRowFirstColumn="0" w:firstRowLastColumn="0" w:lastRowFirstColumn="0" w:lastRowLastColumn="0"/>
            </w:pPr>
            <w:r w:rsidRPr="00163E5E">
              <w:t>Name</w:t>
            </w:r>
          </w:p>
        </w:tc>
        <w:tc>
          <w:tcPr>
            <w:tcW w:w="2424" w:type="pct"/>
          </w:tcPr>
          <w:p w14:paraId="15B2D9AC" w14:textId="0495A429" w:rsidR="00864B32" w:rsidRPr="00163E5E" w:rsidRDefault="00864B32" w:rsidP="00F9042B">
            <w:pPr>
              <w:cnfStyle w:val="100000000000" w:firstRow="1" w:lastRow="0" w:firstColumn="0" w:lastColumn="0" w:oddVBand="0" w:evenVBand="0" w:oddHBand="0" w:evenHBand="0" w:firstRowFirstColumn="0" w:firstRowLastColumn="0" w:lastRowFirstColumn="0" w:lastRowLastColumn="0"/>
            </w:pPr>
            <w:r w:rsidRPr="00163E5E">
              <w:t>Function</w:t>
            </w:r>
          </w:p>
        </w:tc>
      </w:tr>
      <w:tr w:rsidR="00864B32" w:rsidRPr="00163E5E" w14:paraId="3EA8C007" w14:textId="77777777" w:rsidTr="00163E5E">
        <w:trPr>
          <w:cnfStyle w:val="000000100000" w:firstRow="0" w:lastRow="0" w:firstColumn="0" w:lastColumn="0" w:oddVBand="0" w:evenVBand="0" w:oddHBand="1" w:evenHBand="0" w:firstRowFirstColumn="0" w:firstRowLastColumn="0" w:lastRowFirstColumn="0" w:lastRowLastColumn="0"/>
          <w:trHeight w:val="1630"/>
        </w:trPr>
        <w:tc>
          <w:tcPr>
            <w:cnfStyle w:val="001000000000" w:firstRow="0" w:lastRow="0" w:firstColumn="1" w:lastColumn="0" w:oddVBand="0" w:evenVBand="0" w:oddHBand="0" w:evenHBand="0" w:firstRowFirstColumn="0" w:firstRowLastColumn="0" w:lastRowFirstColumn="0" w:lastRowLastColumn="0"/>
            <w:tcW w:w="1397" w:type="pct"/>
          </w:tcPr>
          <w:p w14:paraId="2A2D34BF" w14:textId="09A80B86" w:rsidR="00864B32" w:rsidRPr="00163E5E" w:rsidRDefault="00D73BD2" w:rsidP="00F9042B">
            <w:r w:rsidRPr="00163E5E">
              <w:rPr>
                <w:noProof/>
              </w:rPr>
              <mc:AlternateContent>
                <mc:Choice Requires="wps">
                  <w:drawing>
                    <wp:inline distT="0" distB="0" distL="0" distR="0" wp14:anchorId="4300B25C" wp14:editId="3949D0DB">
                      <wp:extent cx="1054800" cy="306000"/>
                      <wp:effectExtent l="0" t="0" r="12065" b="12065"/>
                      <wp:docPr id="1" name="Flowchart: Terminator 1" descr="Flow chart terminator symbol."/>
                      <wp:cNvGraphicFramePr/>
                      <a:graphic xmlns:a="http://schemas.openxmlformats.org/drawingml/2006/main">
                        <a:graphicData uri="http://schemas.microsoft.com/office/word/2010/wordprocessingShape">
                          <wps:wsp>
                            <wps:cNvSpPr/>
                            <wps:spPr>
                              <a:xfrm>
                                <a:off x="0" y="0"/>
                                <a:ext cx="1054800" cy="306000"/>
                              </a:xfrm>
                              <a:prstGeom prst="flowChartTermina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type w14:anchorId="15A519B4" id="_x0000_t116" coordsize="21600,21600" o:spt="116" path="m3475,qx,10800,3475,21600l18125,21600qx21600,10800,18125,xe">
                      <v:stroke joinstyle="miter"/>
                      <v:path gradientshapeok="t" o:connecttype="rect" textboxrect="1018,3163,20582,18437"/>
                    </v:shapetype>
                    <v:shape id="Terminator 1" o:spid="_x0000_s1026" type="#_x0000_t116" alt="Flow chart terminator symbol." style="width:83.05pt;height:24.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" fillcolor="#4472c4 [3204]" strokecolor="#1f3763 [1604]" strokeweight="1pt">
                      <w10:anchorlock/>
                    </v:shape>
                  </w:pict>
                </mc:Fallback>
              </mc:AlternateContent>
            </w:r>
          </w:p>
        </w:tc>
        <w:tc>
          <w:tcPr>
            <w:tcW w:w="1179" w:type="pct"/>
          </w:tcPr>
          <w:p w14:paraId="234D483F" w14:textId="52197C13" w:rsidR="00864B32" w:rsidRPr="00163E5E" w:rsidRDefault="00864B32" w:rsidP="00F9042B">
            <w:pPr>
              <w:cnfStyle w:val="000000100000" w:firstRow="0" w:lastRow="0" w:firstColumn="0" w:lastColumn="0" w:oddVBand="0" w:evenVBand="0" w:oddHBand="1" w:evenHBand="0" w:firstRowFirstColumn="0" w:firstRowLastColumn="0" w:lastRowFirstColumn="0" w:lastRowLastColumn="0"/>
            </w:pPr>
            <w:r w:rsidRPr="00163E5E">
              <w:t>Start/End</w:t>
            </w:r>
          </w:p>
        </w:tc>
        <w:tc>
          <w:tcPr>
            <w:tcW w:w="2424" w:type="pct"/>
          </w:tcPr>
          <w:p w14:paraId="66D96FF4" w14:textId="6F21C6DB" w:rsidR="00864B32" w:rsidRPr="00163E5E" w:rsidRDefault="00864B32" w:rsidP="00F9042B">
            <w:pPr>
              <w:cnfStyle w:val="000000100000" w:firstRow="0" w:lastRow="0" w:firstColumn="0" w:lastColumn="0" w:oddVBand="0" w:evenVBand="0" w:oddHBand="1" w:evenHBand="0" w:firstRowFirstColumn="0" w:firstRowLastColumn="0" w:lastRowFirstColumn="0" w:lastRowLastColumn="0"/>
            </w:pPr>
            <w:r w:rsidRPr="00163E5E">
              <w:t>An oval represents a start or end point</w:t>
            </w:r>
            <w:r w:rsidR="00CC0876">
              <w:t>.</w:t>
            </w:r>
          </w:p>
        </w:tc>
      </w:tr>
      <w:tr w:rsidR="00864B32" w:rsidRPr="00163E5E" w14:paraId="0292F789" w14:textId="77777777" w:rsidTr="00163E5E">
        <w:trPr>
          <w:cnfStyle w:val="000000010000" w:firstRow="0" w:lastRow="0" w:firstColumn="0" w:lastColumn="0" w:oddVBand="0" w:evenVBand="0" w:oddHBand="0" w:evenHBand="1" w:firstRowFirstColumn="0" w:firstRowLastColumn="0" w:lastRowFirstColumn="0" w:lastRowLastColumn="0"/>
          <w:trHeight w:val="1630"/>
        </w:trPr>
        <w:tc>
          <w:tcPr>
            <w:cnfStyle w:val="001000000000" w:firstRow="0" w:lastRow="0" w:firstColumn="1" w:lastColumn="0" w:oddVBand="0" w:evenVBand="0" w:oddHBand="0" w:evenHBand="0" w:firstRowFirstColumn="0" w:firstRowLastColumn="0" w:lastRowFirstColumn="0" w:lastRowLastColumn="0"/>
            <w:tcW w:w="1397" w:type="pct"/>
          </w:tcPr>
          <w:p w14:paraId="6ADBA4F5" w14:textId="7A6E5290" w:rsidR="00864B32" w:rsidRPr="00163E5E" w:rsidRDefault="00D73BD2" w:rsidP="00F9042B">
            <w:r w:rsidRPr="00163E5E">
              <w:rPr>
                <w:noProof/>
              </w:rPr>
              <mc:AlternateContent>
                <mc:Choice Requires="wps">
                  <w:drawing>
                    <wp:inline distT="0" distB="0" distL="0" distR="0" wp14:anchorId="75626A47" wp14:editId="76447DB9">
                      <wp:extent cx="990600" cy="0"/>
                      <wp:effectExtent l="0" t="95250" r="0" b="95250"/>
                      <wp:docPr id="2" name="Straight Arrow Connector 2" descr="Arrow symbol used in flowcharts."/>
                      <wp:cNvGraphicFramePr/>
                      <a:graphic xmlns:a="http://schemas.openxmlformats.org/drawingml/2006/main">
                        <a:graphicData uri="http://schemas.microsoft.com/office/word/2010/wordprocessingShape">
                          <wps:wsp>
                            <wps:cNvCnPr/>
                            <wps:spPr>
                              <a:xfrm>
                                <a:off x="0" y="0"/>
                                <a:ext cx="990600" cy="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arto="http://schemas.microsoft.com/office/word/2006/arto">
                  <w:pict>
                    <v:shapetype w14:anchorId="08EC5CE8" id="_x0000_t32" coordsize="21600,21600" o:spt="32" o:oned="t" path="m,l21600,21600e" filled="f">
                      <v:path arrowok="t" fillok="f" o:connecttype="none"/>
                      <o:lock v:ext="edit" shapetype="t"/>
                    </v:shapetype>
                    <v:shape id="Straight Arrow Connector 2" o:spid="_x0000_s1026" type="#_x0000_t32" alt="Arrow symbol used in flowcharts." style="width:7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" strokecolor="black [3200]" strokeweight="3pt">
                      <v:stroke endarrow="block" joinstyle="miter"/>
                      <w10:anchorlock/>
                    </v:shape>
                  </w:pict>
                </mc:Fallback>
              </mc:AlternateContent>
            </w:r>
          </w:p>
        </w:tc>
        <w:tc>
          <w:tcPr>
            <w:tcW w:w="1179" w:type="pct"/>
          </w:tcPr>
          <w:p w14:paraId="075431BC" w14:textId="5F03561D" w:rsidR="00864B32" w:rsidRPr="00163E5E" w:rsidRDefault="00864B32" w:rsidP="00F9042B">
            <w:pPr>
              <w:cnfStyle w:val="000000010000" w:firstRow="0" w:lastRow="0" w:firstColumn="0" w:lastColumn="0" w:oddVBand="0" w:evenVBand="0" w:oddHBand="0" w:evenHBand="1" w:firstRowFirstColumn="0" w:firstRowLastColumn="0" w:lastRowFirstColumn="0" w:lastRowLastColumn="0"/>
            </w:pPr>
            <w:r w:rsidRPr="00163E5E">
              <w:t>Arrows</w:t>
            </w:r>
          </w:p>
        </w:tc>
        <w:tc>
          <w:tcPr>
            <w:tcW w:w="2424" w:type="pct"/>
          </w:tcPr>
          <w:p w14:paraId="4404ADF9" w14:textId="299AFAA3" w:rsidR="00864B32" w:rsidRPr="00163E5E" w:rsidRDefault="00864B32" w:rsidP="00F9042B">
            <w:pPr>
              <w:cnfStyle w:val="000000010000" w:firstRow="0" w:lastRow="0" w:firstColumn="0" w:lastColumn="0" w:oddVBand="0" w:evenVBand="0" w:oddHBand="0" w:evenHBand="1" w:firstRowFirstColumn="0" w:firstRowLastColumn="0" w:lastRowFirstColumn="0" w:lastRowLastColumn="0"/>
            </w:pPr>
            <w:r w:rsidRPr="00163E5E">
              <w:t>A line is a connector that shows relationships between the representative shapes</w:t>
            </w:r>
            <w:r w:rsidR="00CC0876">
              <w:t>.</w:t>
            </w:r>
          </w:p>
        </w:tc>
      </w:tr>
      <w:tr w:rsidR="00864B32" w:rsidRPr="00163E5E" w14:paraId="02FBF71D" w14:textId="77777777" w:rsidTr="00163E5E">
        <w:trPr>
          <w:cnfStyle w:val="000000100000" w:firstRow="0" w:lastRow="0" w:firstColumn="0" w:lastColumn="0" w:oddVBand="0" w:evenVBand="0" w:oddHBand="1" w:evenHBand="0" w:firstRowFirstColumn="0" w:firstRowLastColumn="0" w:lastRowFirstColumn="0" w:lastRowLastColumn="0"/>
          <w:trHeight w:val="1630"/>
        </w:trPr>
        <w:tc>
          <w:tcPr>
            <w:cnfStyle w:val="001000000000" w:firstRow="0" w:lastRow="0" w:firstColumn="1" w:lastColumn="0" w:oddVBand="0" w:evenVBand="0" w:oddHBand="0" w:evenHBand="0" w:firstRowFirstColumn="0" w:firstRowLastColumn="0" w:lastRowFirstColumn="0" w:lastRowLastColumn="0"/>
            <w:tcW w:w="1397" w:type="pct"/>
          </w:tcPr>
          <w:p w14:paraId="5B2F0096" w14:textId="358DA20F" w:rsidR="00864B32" w:rsidRPr="00163E5E" w:rsidRDefault="0001680E" w:rsidP="00F9042B">
            <w:r w:rsidRPr="00163E5E">
              <w:rPr>
                <w:noProof/>
              </w:rPr>
              <mc:AlternateContent>
                <mc:Choice Requires="wps">
                  <w:drawing>
                    <wp:inline distT="0" distB="0" distL="0" distR="0" wp14:anchorId="158ED758" wp14:editId="5ADF3BD4">
                      <wp:extent cx="1231900" cy="330200"/>
                      <wp:effectExtent l="19050" t="0" r="44450" b="12700"/>
                      <wp:docPr id="3" name="Flowchart: Data 3" descr="This is a parallelogram used as a symbol in a flowchart."/>
                      <wp:cNvGraphicFramePr/>
                      <a:graphic xmlns:a="http://schemas.openxmlformats.org/drawingml/2006/main">
                        <a:graphicData uri="http://schemas.microsoft.com/office/word/2010/wordprocessingShape">
                          <wps:wsp>
                            <wps:cNvSpPr/>
                            <wps:spPr>
                              <a:xfrm>
                                <a:off x="0" y="0"/>
                                <a:ext cx="1231900" cy="330200"/>
                              </a:xfrm>
                              <a:prstGeom prst="flowChartInputOutpu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type w14:anchorId="06E706AF" id="_x0000_t111" coordsize="21600,21600" o:spt="111" path="m4321,l21600,,17204,21600,,21600xe">
                      <v:stroke joinstyle="miter"/>
                      <v:path gradientshapeok="t" o:connecttype="custom" o:connectlocs="12961,0;10800,0;2161,10800;8602,21600;10800,21600;19402,10800" textboxrect="4321,0,17204,21600"/>
                    </v:shapetype>
                    <v:shape id="Data 3" o:spid="_x0000_s1026" type="#_x0000_t111" alt="This is a parallelogram used as a symbol in a flowchart." style="width:97pt;height:2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" fillcolor="#4472c4 [3204]" strokecolor="#1f3763 [1604]" strokeweight="1pt">
                      <w10:anchorlock/>
                    </v:shape>
                  </w:pict>
                </mc:Fallback>
              </mc:AlternateContent>
            </w:r>
          </w:p>
        </w:tc>
        <w:tc>
          <w:tcPr>
            <w:tcW w:w="1179" w:type="pct"/>
          </w:tcPr>
          <w:p w14:paraId="35364EB7" w14:textId="79B375BF" w:rsidR="00864B32" w:rsidRPr="00163E5E" w:rsidRDefault="00864B32" w:rsidP="00F9042B">
            <w:pPr>
              <w:cnfStyle w:val="000000100000" w:firstRow="0" w:lastRow="0" w:firstColumn="0" w:lastColumn="0" w:oddVBand="0" w:evenVBand="0" w:oddHBand="1" w:evenHBand="0" w:firstRowFirstColumn="0" w:firstRowLastColumn="0" w:lastRowFirstColumn="0" w:lastRowLastColumn="0"/>
            </w:pPr>
            <w:r w:rsidRPr="00163E5E">
              <w:t>Input/Output</w:t>
            </w:r>
          </w:p>
        </w:tc>
        <w:tc>
          <w:tcPr>
            <w:tcW w:w="2424" w:type="pct"/>
          </w:tcPr>
          <w:p w14:paraId="7F769340" w14:textId="3492A425" w:rsidR="00864B32" w:rsidRPr="00163E5E" w:rsidRDefault="00864B32" w:rsidP="00F9042B">
            <w:pPr>
              <w:cnfStyle w:val="000000100000" w:firstRow="0" w:lastRow="0" w:firstColumn="0" w:lastColumn="0" w:oddVBand="0" w:evenVBand="0" w:oddHBand="1" w:evenHBand="0" w:firstRowFirstColumn="0" w:firstRowLastColumn="0" w:lastRowFirstColumn="0" w:lastRowLastColumn="0"/>
            </w:pPr>
            <w:r w:rsidRPr="00163E5E">
              <w:t>A parallelogram represents input or output</w:t>
            </w:r>
            <w:r w:rsidR="00CC0876">
              <w:t>.</w:t>
            </w:r>
          </w:p>
        </w:tc>
      </w:tr>
      <w:tr w:rsidR="00864B32" w:rsidRPr="00163E5E" w14:paraId="591C0DBD" w14:textId="77777777" w:rsidTr="00163E5E">
        <w:trPr>
          <w:cnfStyle w:val="000000010000" w:firstRow="0" w:lastRow="0" w:firstColumn="0" w:lastColumn="0" w:oddVBand="0" w:evenVBand="0" w:oddHBand="0" w:evenHBand="1" w:firstRowFirstColumn="0" w:firstRowLastColumn="0" w:lastRowFirstColumn="0" w:lastRowLastColumn="0"/>
          <w:trHeight w:val="1630"/>
        </w:trPr>
        <w:tc>
          <w:tcPr>
            <w:cnfStyle w:val="001000000000" w:firstRow="0" w:lastRow="0" w:firstColumn="1" w:lastColumn="0" w:oddVBand="0" w:evenVBand="0" w:oddHBand="0" w:evenHBand="0" w:firstRowFirstColumn="0" w:firstRowLastColumn="0" w:lastRowFirstColumn="0" w:lastRowLastColumn="0"/>
            <w:tcW w:w="1397" w:type="pct"/>
          </w:tcPr>
          <w:p w14:paraId="1743C690" w14:textId="33F0A52E" w:rsidR="00864B32" w:rsidRPr="00163E5E" w:rsidRDefault="0001680E" w:rsidP="00F9042B">
            <w:r w:rsidRPr="00163E5E">
              <w:rPr>
                <w:noProof/>
              </w:rPr>
              <mc:AlternateContent>
                <mc:Choice Requires="wps">
                  <w:drawing>
                    <wp:inline distT="0" distB="0" distL="0" distR="0" wp14:anchorId="31FDB073" wp14:editId="4D059A8B">
                      <wp:extent cx="1155700" cy="381000"/>
                      <wp:effectExtent l="0" t="0" r="25400" b="19050"/>
                      <wp:docPr id="5" name="Flowchart: Process 5" descr="This is a rectangle used as a symbol in a flowchart. "/>
                      <wp:cNvGraphicFramePr/>
                      <a:graphic xmlns:a="http://schemas.openxmlformats.org/drawingml/2006/main">
                        <a:graphicData uri="http://schemas.microsoft.com/office/word/2010/wordprocessingShape">
                          <wps:wsp>
                            <wps:cNvSpPr/>
                            <wps:spPr>
                              <a:xfrm>
                                <a:off x="0" y="0"/>
                                <a:ext cx="1155700" cy="38100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type w14:anchorId="1CD79B38" id="_x0000_t109" coordsize="21600,21600" o:spt="109" path="m,l,21600r21600,l21600,xe">
                      <v:stroke joinstyle="miter"/>
                      <v:path gradientshapeok="t" o:connecttype="rect"/>
                    </v:shapetype>
                    <v:shape id="Process 5" o:spid="_x0000_s1026" type="#_x0000_t109" alt="This is a rectangle used as a symbol in a flowchart. " style="width:91pt;height:3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" fillcolor="#4472c4 [3204]" strokecolor="#1f3763 [1604]" strokeweight="1pt">
                      <w10:anchorlock/>
                    </v:shape>
                  </w:pict>
                </mc:Fallback>
              </mc:AlternateContent>
            </w:r>
          </w:p>
        </w:tc>
        <w:tc>
          <w:tcPr>
            <w:tcW w:w="1179" w:type="pct"/>
          </w:tcPr>
          <w:p w14:paraId="1E25508B" w14:textId="3177E42B" w:rsidR="00864B32" w:rsidRPr="00163E5E" w:rsidRDefault="00864B32" w:rsidP="00F9042B">
            <w:pPr>
              <w:cnfStyle w:val="000000010000" w:firstRow="0" w:lastRow="0" w:firstColumn="0" w:lastColumn="0" w:oddVBand="0" w:evenVBand="0" w:oddHBand="0" w:evenHBand="1" w:firstRowFirstColumn="0" w:firstRowLastColumn="0" w:lastRowFirstColumn="0" w:lastRowLastColumn="0"/>
            </w:pPr>
            <w:r w:rsidRPr="00163E5E">
              <w:t>Process</w:t>
            </w:r>
          </w:p>
        </w:tc>
        <w:tc>
          <w:tcPr>
            <w:tcW w:w="2424" w:type="pct"/>
          </w:tcPr>
          <w:p w14:paraId="188FA0E4" w14:textId="4F184942" w:rsidR="00864B32" w:rsidRPr="00163E5E" w:rsidRDefault="00864B32" w:rsidP="00F9042B">
            <w:pPr>
              <w:cnfStyle w:val="000000010000" w:firstRow="0" w:lastRow="0" w:firstColumn="0" w:lastColumn="0" w:oddVBand="0" w:evenVBand="0" w:oddHBand="0" w:evenHBand="1" w:firstRowFirstColumn="0" w:firstRowLastColumn="0" w:lastRowFirstColumn="0" w:lastRowLastColumn="0"/>
            </w:pPr>
            <w:r w:rsidRPr="00163E5E">
              <w:t>A rectangle represents a process</w:t>
            </w:r>
            <w:r w:rsidR="00CC0876">
              <w:t>.</w:t>
            </w:r>
          </w:p>
        </w:tc>
      </w:tr>
      <w:tr w:rsidR="00864B32" w:rsidRPr="00163E5E" w14:paraId="39AD9C8B" w14:textId="77777777" w:rsidTr="00163E5E">
        <w:trPr>
          <w:cnfStyle w:val="000000100000" w:firstRow="0" w:lastRow="0" w:firstColumn="0" w:lastColumn="0" w:oddVBand="0" w:evenVBand="0" w:oddHBand="1" w:evenHBand="0" w:firstRowFirstColumn="0" w:firstRowLastColumn="0" w:lastRowFirstColumn="0" w:lastRowLastColumn="0"/>
          <w:trHeight w:val="1630"/>
        </w:trPr>
        <w:tc>
          <w:tcPr>
            <w:cnfStyle w:val="001000000000" w:firstRow="0" w:lastRow="0" w:firstColumn="1" w:lastColumn="0" w:oddVBand="0" w:evenVBand="0" w:oddHBand="0" w:evenHBand="0" w:firstRowFirstColumn="0" w:firstRowLastColumn="0" w:lastRowFirstColumn="0" w:lastRowLastColumn="0"/>
            <w:tcW w:w="1397" w:type="pct"/>
          </w:tcPr>
          <w:p w14:paraId="2447ED5E" w14:textId="07C2A07B" w:rsidR="00864B32" w:rsidRPr="00163E5E" w:rsidRDefault="0001680E" w:rsidP="00F9042B">
            <w:r w:rsidRPr="00163E5E">
              <w:rPr>
                <w:noProof/>
              </w:rPr>
              <mc:AlternateContent>
                <mc:Choice Requires="wps">
                  <w:drawing>
                    <wp:inline distT="0" distB="0" distL="0" distR="0" wp14:anchorId="1D155ADC" wp14:editId="2257AA0A">
                      <wp:extent cx="1231900" cy="876300"/>
                      <wp:effectExtent l="19050" t="19050" r="25400" b="38100"/>
                      <wp:docPr id="6" name="Flowchart: Decision 6" descr="This is a diamond shape (rhombus) used as a symbol in a flowchart. "/>
                      <wp:cNvGraphicFramePr/>
                      <a:graphic xmlns:a="http://schemas.openxmlformats.org/drawingml/2006/main">
                        <a:graphicData uri="http://schemas.microsoft.com/office/word/2010/wordprocessingShape">
                          <wps:wsp>
                            <wps:cNvSpPr/>
                            <wps:spPr>
                              <a:xfrm>
                                <a:off x="0" y="0"/>
                                <a:ext cx="1231900" cy="876300"/>
                              </a:xfrm>
                              <a:prstGeom prst="flowChartDecisi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type w14:anchorId="74C035F9" id="_x0000_t110" coordsize="21600,21600" o:spt="110" path="m10800,l,10800,10800,21600,21600,10800xe">
                      <v:stroke joinstyle="miter"/>
                      <v:path gradientshapeok="t" o:connecttype="rect" textboxrect="5400,5400,16200,16200"/>
                    </v:shapetype>
                    <v:shape id="Decision 6" o:spid="_x0000_s1026" type="#_x0000_t110" alt="This is a diamond shape (rhombus) used as a symbol in a flowchart. " style="width:97pt;height:6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" fillcolor="#4472c4 [3204]" strokecolor="#1f3763 [1604]" strokeweight="1pt">
                      <w10:anchorlock/>
                    </v:shape>
                  </w:pict>
                </mc:Fallback>
              </mc:AlternateContent>
            </w:r>
          </w:p>
        </w:tc>
        <w:tc>
          <w:tcPr>
            <w:tcW w:w="1179" w:type="pct"/>
          </w:tcPr>
          <w:p w14:paraId="766A0397" w14:textId="2E88125D" w:rsidR="00864B32" w:rsidRPr="00163E5E" w:rsidRDefault="00864B32" w:rsidP="00F9042B">
            <w:pPr>
              <w:cnfStyle w:val="000000100000" w:firstRow="0" w:lastRow="0" w:firstColumn="0" w:lastColumn="0" w:oddVBand="0" w:evenVBand="0" w:oddHBand="1" w:evenHBand="0" w:firstRowFirstColumn="0" w:firstRowLastColumn="0" w:lastRowFirstColumn="0" w:lastRowLastColumn="0"/>
            </w:pPr>
            <w:r w:rsidRPr="00163E5E">
              <w:t>Decision</w:t>
            </w:r>
          </w:p>
        </w:tc>
        <w:tc>
          <w:tcPr>
            <w:tcW w:w="2424" w:type="pct"/>
          </w:tcPr>
          <w:p w14:paraId="5C18ACE4" w14:textId="1889A142" w:rsidR="00864B32" w:rsidRPr="00163E5E" w:rsidRDefault="00864B32" w:rsidP="00F9042B">
            <w:pPr>
              <w:cnfStyle w:val="000000100000" w:firstRow="0" w:lastRow="0" w:firstColumn="0" w:lastColumn="0" w:oddVBand="0" w:evenVBand="0" w:oddHBand="1" w:evenHBand="0" w:firstRowFirstColumn="0" w:firstRowLastColumn="0" w:lastRowFirstColumn="0" w:lastRowLastColumn="0"/>
            </w:pPr>
            <w:r w:rsidRPr="00163E5E">
              <w:t>A diamond indicates a decision.</w:t>
            </w:r>
          </w:p>
        </w:tc>
      </w:tr>
      <w:tr w:rsidR="004354BE" w:rsidRPr="00163E5E" w14:paraId="75B1058A" w14:textId="77777777" w:rsidTr="00163E5E">
        <w:trPr>
          <w:cnfStyle w:val="000000010000" w:firstRow="0" w:lastRow="0" w:firstColumn="0" w:lastColumn="0" w:oddVBand="0" w:evenVBand="0" w:oddHBand="0" w:evenHBand="1" w:firstRowFirstColumn="0" w:firstRowLastColumn="0" w:lastRowFirstColumn="0" w:lastRowLastColumn="0"/>
          <w:trHeight w:val="1630"/>
        </w:trPr>
        <w:tc>
          <w:tcPr>
            <w:cnfStyle w:val="001000000000" w:firstRow="0" w:lastRow="0" w:firstColumn="1" w:lastColumn="0" w:oddVBand="0" w:evenVBand="0" w:oddHBand="0" w:evenHBand="0" w:firstRowFirstColumn="0" w:firstRowLastColumn="0" w:lastRowFirstColumn="0" w:lastRowLastColumn="0"/>
            <w:tcW w:w="1397" w:type="pct"/>
          </w:tcPr>
          <w:p w14:paraId="2F7D62BE" w14:textId="40423F2D" w:rsidR="004354BE" w:rsidRPr="00163E5E" w:rsidRDefault="00742ED6" w:rsidP="00F9042B">
            <w:r w:rsidRPr="00163E5E">
              <w:rPr>
                <w:noProof/>
              </w:rPr>
              <mc:AlternateContent>
                <mc:Choice Requires="wps">
                  <w:drawing>
                    <wp:inline distT="0" distB="0" distL="0" distR="0" wp14:anchorId="487E7B69" wp14:editId="55C1D60C">
                      <wp:extent cx="765313" cy="581439"/>
                      <wp:effectExtent l="0" t="0" r="15875" b="28575"/>
                      <wp:docPr id="7" name="Flowchart: Delay 7" descr="This is a bullet shape used as a symbol in a flowchart. "/>
                      <wp:cNvGraphicFramePr/>
                      <a:graphic xmlns:a="http://schemas.openxmlformats.org/drawingml/2006/main">
                        <a:graphicData uri="http://schemas.microsoft.com/office/word/2010/wordprocessingShape">
                          <wps:wsp>
                            <wps:cNvSpPr/>
                            <wps:spPr>
                              <a:xfrm>
                                <a:off x="0" y="0"/>
                                <a:ext cx="765313" cy="581439"/>
                              </a:xfrm>
                              <a:prstGeom prst="flowChartDela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type w14:anchorId="6B0F48CD" id="_x0000_t135" coordsize="21600,21600" o:spt="135" path="m10800,qx21600,10800,10800,21600l,21600,,xe">
                      <v:stroke joinstyle="miter"/>
                      <v:path gradientshapeok="t" o:connecttype="rect" textboxrect="0,3163,18437,18437"/>
                    </v:shapetype>
                    <v:shape id="Delay 7" o:spid="_x0000_s1026" type="#_x0000_t135" alt="This is a bullet shape used as a symbol in a flowchart. " style="width:60.25pt;height:45.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" fillcolor="#4472c4 [3204]" strokecolor="#1f3763 [1604]" strokeweight="1pt">
                      <w10:anchorlock/>
                    </v:shape>
                  </w:pict>
                </mc:Fallback>
              </mc:AlternateContent>
            </w:r>
          </w:p>
        </w:tc>
        <w:tc>
          <w:tcPr>
            <w:tcW w:w="1179" w:type="pct"/>
          </w:tcPr>
          <w:p w14:paraId="7841E06C" w14:textId="762FBFC8" w:rsidR="004354BE" w:rsidRPr="00163E5E" w:rsidRDefault="004B2903" w:rsidP="00F9042B">
            <w:pPr>
              <w:cnfStyle w:val="000000010000" w:firstRow="0" w:lastRow="0" w:firstColumn="0" w:lastColumn="0" w:oddVBand="0" w:evenVBand="0" w:oddHBand="0" w:evenHBand="1" w:firstRowFirstColumn="0" w:firstRowLastColumn="0" w:lastRowFirstColumn="0" w:lastRowLastColumn="0"/>
            </w:pPr>
            <w:r w:rsidRPr="00163E5E">
              <w:t>Delay</w:t>
            </w:r>
          </w:p>
        </w:tc>
        <w:tc>
          <w:tcPr>
            <w:tcW w:w="2424" w:type="pct"/>
          </w:tcPr>
          <w:p w14:paraId="124B816E" w14:textId="727B915D" w:rsidR="004354BE" w:rsidRPr="00163E5E" w:rsidRDefault="00742ED6" w:rsidP="00F9042B">
            <w:pPr>
              <w:cnfStyle w:val="000000010000" w:firstRow="0" w:lastRow="0" w:firstColumn="0" w:lastColumn="0" w:oddVBand="0" w:evenVBand="0" w:oddHBand="0" w:evenHBand="1" w:firstRowFirstColumn="0" w:firstRowLastColumn="0" w:lastRowFirstColumn="0" w:lastRowLastColumn="0"/>
            </w:pPr>
            <w:r w:rsidRPr="00163E5E">
              <w:t>A delay symbol indicates a delay in the process.</w:t>
            </w:r>
          </w:p>
        </w:tc>
      </w:tr>
    </w:tbl>
    <w:p w14:paraId="212407A3" w14:textId="510CAE46" w:rsidR="00693FA7" w:rsidRDefault="001E083B" w:rsidP="00F9042B">
      <w:pPr>
        <w:pStyle w:val="FeatureBox2"/>
      </w:pPr>
      <w:r w:rsidRPr="0CF11DAA">
        <w:rPr>
          <w:rStyle w:val="Strong"/>
        </w:rPr>
        <w:t xml:space="preserve">Teacher </w:t>
      </w:r>
      <w:proofErr w:type="gramStart"/>
      <w:r w:rsidR="002E47C5">
        <w:rPr>
          <w:rStyle w:val="Strong"/>
        </w:rPr>
        <w:t>n</w:t>
      </w:r>
      <w:r w:rsidRPr="0CF11DAA">
        <w:rPr>
          <w:rStyle w:val="Strong"/>
        </w:rPr>
        <w:t>ote</w:t>
      </w:r>
      <w:proofErr w:type="gramEnd"/>
      <w:r w:rsidRPr="0CF11DAA">
        <w:rPr>
          <w:rStyle w:val="Strong"/>
        </w:rPr>
        <w:t>:</w:t>
      </w:r>
      <w:r>
        <w:t xml:space="preserve"> </w:t>
      </w:r>
      <w:r w:rsidR="002E47C5">
        <w:t>t</w:t>
      </w:r>
      <w:r w:rsidR="00390D96">
        <w:t>he focus of flowchart symbols can d</w:t>
      </w:r>
      <w:r>
        <w:t>epend</w:t>
      </w:r>
      <w:r w:rsidR="00390D96">
        <w:t xml:space="preserve"> on the choice</w:t>
      </w:r>
      <w:r>
        <w:t xml:space="preserve"> of </w:t>
      </w:r>
      <w:r w:rsidR="00CF3846">
        <w:t>text-based</w:t>
      </w:r>
      <w:r>
        <w:t xml:space="preserve"> coding language </w:t>
      </w:r>
      <w:r w:rsidR="00590B6B">
        <w:t xml:space="preserve">used. For </w:t>
      </w:r>
      <w:r w:rsidR="007B606F">
        <w:t>example,</w:t>
      </w:r>
      <w:r w:rsidR="00590B6B">
        <w:t xml:space="preserve"> the use of delay is common when </w:t>
      </w:r>
      <w:r>
        <w:t xml:space="preserve">you </w:t>
      </w:r>
      <w:r w:rsidR="00590B6B">
        <w:t>code in Arduino.</w:t>
      </w:r>
    </w:p>
    <w:p w14:paraId="4247DCA5" w14:textId="77777777" w:rsidR="00572286" w:rsidRPr="002E47C5" w:rsidRDefault="00572286" w:rsidP="00F9042B">
      <w:r>
        <w:br w:type="page"/>
      </w:r>
    </w:p>
    <w:p w14:paraId="2D26ABDB" w14:textId="6AF7DF8C" w:rsidR="005852EC" w:rsidRPr="002E47C5" w:rsidRDefault="009769DF" w:rsidP="00F9042B">
      <w:pPr>
        <w:pStyle w:val="Heading4"/>
      </w:pPr>
      <w:bookmarkStart w:id="96" w:name="_Toc135313096"/>
      <w:bookmarkStart w:id="97" w:name="_Toc135313181"/>
      <w:r w:rsidRPr="002E47C5">
        <w:lastRenderedPageBreak/>
        <w:t>Ps</w:t>
      </w:r>
      <w:r w:rsidR="00287025" w:rsidRPr="002E47C5">
        <w:t>eudocode</w:t>
      </w:r>
      <w:bookmarkEnd w:id="96"/>
      <w:bookmarkEnd w:id="97"/>
    </w:p>
    <w:p w14:paraId="7C78006E" w14:textId="7DB0DDCF" w:rsidR="00501632" w:rsidRPr="002E47C5" w:rsidRDefault="00501632" w:rsidP="00F9042B">
      <w:r w:rsidRPr="002E47C5">
        <w:t xml:space="preserve">Pseudocode is an artificial and informal language that helps programmers develop algorithms. </w:t>
      </w:r>
      <w:r w:rsidR="007A0484" w:rsidRPr="002E47C5">
        <w:t xml:space="preserve">It is </w:t>
      </w:r>
      <w:r w:rsidRPr="002E47C5">
        <w:t>a step by step written outline of your code that you gradually transcribe into the programming language you are using.</w:t>
      </w:r>
    </w:p>
    <w:p w14:paraId="116E9932" w14:textId="015163DE" w:rsidR="00220D38" w:rsidRPr="002E47C5" w:rsidRDefault="003B2586" w:rsidP="00F9042B">
      <w:r w:rsidRPr="002E47C5">
        <w:t>Pseudocode cannot be executed to run as it is intended for human reading.</w:t>
      </w:r>
    </w:p>
    <w:p w14:paraId="3C19EBEA" w14:textId="4A39C1B3" w:rsidR="00295BEA" w:rsidRPr="002E47C5" w:rsidRDefault="00295BEA" w:rsidP="00F9042B">
      <w:r w:rsidRPr="002E47C5">
        <w:t>Pseudocode is useful</w:t>
      </w:r>
      <w:r w:rsidR="00EA6959" w:rsidRPr="002E47C5">
        <w:t xml:space="preserve"> to:</w:t>
      </w:r>
    </w:p>
    <w:p w14:paraId="567B348A" w14:textId="4F3B3B73" w:rsidR="00295BEA" w:rsidRPr="002E47C5" w:rsidRDefault="00295BEA" w:rsidP="00F9042B">
      <w:pPr>
        <w:pStyle w:val="ListBullet"/>
      </w:pPr>
      <w:r w:rsidRPr="002E47C5">
        <w:t>describe how an algorithm should work</w:t>
      </w:r>
    </w:p>
    <w:p w14:paraId="2D4EFFE1" w14:textId="377FDC37" w:rsidR="00295BEA" w:rsidRPr="002E47C5" w:rsidRDefault="00295BEA" w:rsidP="00F9042B">
      <w:pPr>
        <w:pStyle w:val="ListBullet"/>
      </w:pPr>
      <w:r w:rsidRPr="002E47C5">
        <w:t>explain a computing process to less technical users</w:t>
      </w:r>
    </w:p>
    <w:p w14:paraId="0498941E" w14:textId="4B6BEAD0" w:rsidR="00295BEA" w:rsidRPr="002E47C5" w:rsidRDefault="00295BEA" w:rsidP="00F9042B">
      <w:pPr>
        <w:pStyle w:val="ListBullet"/>
      </w:pPr>
      <w:r w:rsidRPr="002E47C5">
        <w:t>design code in a group setting</w:t>
      </w:r>
    </w:p>
    <w:p w14:paraId="0BBBF819" w14:textId="77777777" w:rsidR="00C656FB" w:rsidRPr="002E47C5" w:rsidRDefault="00C656FB" w:rsidP="00F9042B">
      <w:r w:rsidRPr="002E47C5">
        <w:t>Pseudocode can be thought of as a part-English, part-code description of the program you want to develop. It's an easy way to identify every possible step required to solve a given problem. It also helps you plan the logic of your code.</w:t>
      </w:r>
    </w:p>
    <w:p w14:paraId="74380666" w14:textId="5AFB68FE" w:rsidR="00C656FB" w:rsidRPr="002E47C5" w:rsidRDefault="00C656FB" w:rsidP="00F9042B">
      <w:r w:rsidRPr="002E47C5">
        <w:t>Pseudocode should be</w:t>
      </w:r>
      <w:r w:rsidR="002F4B78" w:rsidRPr="002E47C5">
        <w:t xml:space="preserve"> </w:t>
      </w:r>
      <w:r w:rsidRPr="002E47C5">
        <w:t>precise</w:t>
      </w:r>
      <w:r w:rsidR="002F4B78" w:rsidRPr="002E47C5">
        <w:t xml:space="preserve">, </w:t>
      </w:r>
      <w:r w:rsidRPr="002E47C5">
        <w:t>concise</w:t>
      </w:r>
      <w:r w:rsidR="002F4B78" w:rsidRPr="002E47C5">
        <w:t xml:space="preserve"> and </w:t>
      </w:r>
      <w:r w:rsidRPr="002E47C5">
        <w:t>language independent.</w:t>
      </w:r>
    </w:p>
    <w:p w14:paraId="30284C10" w14:textId="77777777" w:rsidR="00F85398" w:rsidRPr="002E47C5" w:rsidRDefault="00C656FB" w:rsidP="00F9042B">
      <w:r w:rsidRPr="002E47C5">
        <w:t>There are no hard and fast rules for developing pseudocode; there is also a wide variation in pseudocode syntax. The general rule to stick to is that it needs to be easily interpreted and translated into your programming language of choice. If your pseudocode meets this requirement, then its style is appropriate to use.</w:t>
      </w:r>
    </w:p>
    <w:p w14:paraId="189567B3" w14:textId="02DC42AD" w:rsidR="00F85398" w:rsidRPr="002E47C5" w:rsidRDefault="00F85398" w:rsidP="00F9042B">
      <w:r w:rsidRPr="002E47C5">
        <w:t xml:space="preserve">Make statements simple to understand, use appropriate terms and follow code writing conventions, such as indenting. </w:t>
      </w:r>
      <w:proofErr w:type="gramStart"/>
      <w:r w:rsidRPr="002E47C5">
        <w:t>As long as</w:t>
      </w:r>
      <w:proofErr w:type="gramEnd"/>
      <w:r w:rsidRPr="002E47C5">
        <w:t xml:space="preserve"> you pick one style or logic of writing pseudocode and are consistent with it throughout, you shouldn't have any problems.</w:t>
      </w:r>
    </w:p>
    <w:p w14:paraId="36B8092E" w14:textId="77777777" w:rsidR="00F85398" w:rsidRPr="002E47C5" w:rsidRDefault="00F85398" w:rsidP="00F9042B">
      <w:r w:rsidRPr="002E47C5">
        <w:t>A good way to write pseudocode is to type it into a text document like Notepad; this can then be used as documentation when you're finished writing your script.</w:t>
      </w:r>
    </w:p>
    <w:p w14:paraId="4D450AAB" w14:textId="3B7EF3EA" w:rsidR="00F85398" w:rsidRPr="002E47C5" w:rsidRDefault="00F85398" w:rsidP="00F9042B">
      <w:r w:rsidRPr="002E47C5">
        <w:t>Below are some keywords commonly used in pseudocode to indicate input, output and processing operations.</w:t>
      </w:r>
    </w:p>
    <w:p w14:paraId="2C77C27A" w14:textId="372CEA5C" w:rsidR="00532207" w:rsidRPr="00532207" w:rsidRDefault="00532207" w:rsidP="00F9042B">
      <w:pPr>
        <w:pStyle w:val="Caption"/>
      </w:pPr>
      <w:r>
        <w:lastRenderedPageBreak/>
        <w:t xml:space="preserve">Table </w:t>
      </w:r>
      <w:r>
        <w:fldChar w:fldCharType="begin"/>
      </w:r>
      <w:r>
        <w:instrText xml:space="preserve"> SEQ Table \* ARABIC </w:instrText>
      </w:r>
      <w:r>
        <w:fldChar w:fldCharType="separate"/>
      </w:r>
      <w:r w:rsidR="00543FDA">
        <w:rPr>
          <w:noProof/>
        </w:rPr>
        <w:t>23</w:t>
      </w:r>
      <w:r>
        <w:fldChar w:fldCharType="end"/>
      </w:r>
      <w:r>
        <w:t xml:space="preserve"> – pseudocode keywords and the code they indicate</w:t>
      </w:r>
    </w:p>
    <w:tbl>
      <w:tblPr>
        <w:tblStyle w:val="Tableheader"/>
        <w:tblW w:w="5000" w:type="pct"/>
        <w:tblLook w:val="04A0" w:firstRow="1" w:lastRow="0" w:firstColumn="1" w:lastColumn="0" w:noHBand="0" w:noVBand="1"/>
        <w:tblDescription w:val="Pseudocode keywords and the code they indicate."/>
      </w:tblPr>
      <w:tblGrid>
        <w:gridCol w:w="4811"/>
        <w:gridCol w:w="4811"/>
      </w:tblGrid>
      <w:tr w:rsidR="00906CA8" w14:paraId="29AC6E99" w14:textId="77777777" w:rsidTr="00256F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DBF0B31" w14:textId="640A39B7" w:rsidR="00906CA8" w:rsidRDefault="00906CA8" w:rsidP="00F9042B">
            <w:r w:rsidRPr="00906CA8">
              <w:t>Keyword</w:t>
            </w:r>
          </w:p>
        </w:tc>
        <w:tc>
          <w:tcPr>
            <w:tcW w:w="2500" w:type="pct"/>
          </w:tcPr>
          <w:p w14:paraId="651D21F4" w14:textId="7754FB77" w:rsidR="00906CA8" w:rsidRDefault="00906CA8" w:rsidP="00F9042B">
            <w:pPr>
              <w:cnfStyle w:val="100000000000" w:firstRow="1" w:lastRow="0" w:firstColumn="0" w:lastColumn="0" w:oddVBand="0" w:evenVBand="0" w:oddHBand="0" w:evenHBand="0" w:firstRowFirstColumn="0" w:firstRowLastColumn="0" w:lastRowFirstColumn="0" w:lastRowLastColumn="0"/>
            </w:pPr>
            <w:r w:rsidRPr="00906CA8">
              <w:t>Indicates</w:t>
            </w:r>
          </w:p>
        </w:tc>
      </w:tr>
      <w:tr w:rsidR="00906CA8" w14:paraId="1F161C45" w14:textId="77777777" w:rsidTr="00256F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71BBF12" w14:textId="12400A35" w:rsidR="00906CA8" w:rsidRDefault="00906CA8" w:rsidP="00F9042B">
            <w:r w:rsidRPr="00906CA8">
              <w:t>Input</w:t>
            </w:r>
          </w:p>
        </w:tc>
        <w:tc>
          <w:tcPr>
            <w:tcW w:w="2500" w:type="pct"/>
          </w:tcPr>
          <w:p w14:paraId="5E7DE70F" w14:textId="3DD43E0A" w:rsidR="00906CA8" w:rsidRDefault="00906CA8" w:rsidP="00F9042B">
            <w:pPr>
              <w:cnfStyle w:val="000000100000" w:firstRow="0" w:lastRow="0" w:firstColumn="0" w:lastColumn="0" w:oddVBand="0" w:evenVBand="0" w:oddHBand="1" w:evenHBand="0" w:firstRowFirstColumn="0" w:firstRowLastColumn="0" w:lastRowFirstColumn="0" w:lastRowLastColumn="0"/>
            </w:pPr>
            <w:r w:rsidRPr="00906CA8">
              <w:t>GET, READ, OBTAIN, ACCEPT</w:t>
            </w:r>
          </w:p>
        </w:tc>
      </w:tr>
      <w:tr w:rsidR="00906CA8" w14:paraId="455761EE" w14:textId="77777777" w:rsidTr="00256F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2E47332C" w14:textId="125CD49C" w:rsidR="00906CA8" w:rsidRDefault="00906CA8" w:rsidP="00F9042B">
            <w:r w:rsidRPr="00906CA8">
              <w:t>Output</w:t>
            </w:r>
          </w:p>
        </w:tc>
        <w:tc>
          <w:tcPr>
            <w:tcW w:w="2500" w:type="pct"/>
          </w:tcPr>
          <w:p w14:paraId="7C82E9FC" w14:textId="0E552962" w:rsidR="00906CA8" w:rsidRDefault="00906CA8" w:rsidP="00F9042B">
            <w:pPr>
              <w:cnfStyle w:val="000000010000" w:firstRow="0" w:lastRow="0" w:firstColumn="0" w:lastColumn="0" w:oddVBand="0" w:evenVBand="0" w:oddHBand="0" w:evenHBand="1" w:firstRowFirstColumn="0" w:firstRowLastColumn="0" w:lastRowFirstColumn="0" w:lastRowLastColumn="0"/>
            </w:pPr>
            <w:r w:rsidRPr="00906CA8">
              <w:t>PRINT, DISPLAY, SHOW</w:t>
            </w:r>
          </w:p>
        </w:tc>
      </w:tr>
      <w:tr w:rsidR="00906CA8" w14:paraId="24D7C4E6" w14:textId="77777777" w:rsidTr="00256F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4454CB31" w14:textId="74215DBB" w:rsidR="00906CA8" w:rsidRDefault="00906CA8" w:rsidP="00F9042B">
            <w:r w:rsidRPr="00906CA8">
              <w:t>Initialise</w:t>
            </w:r>
          </w:p>
        </w:tc>
        <w:tc>
          <w:tcPr>
            <w:tcW w:w="2500" w:type="pct"/>
          </w:tcPr>
          <w:p w14:paraId="0403E794" w14:textId="3F15B390" w:rsidR="00906CA8" w:rsidRDefault="00906CA8" w:rsidP="00F9042B">
            <w:pPr>
              <w:cnfStyle w:val="000000100000" w:firstRow="0" w:lastRow="0" w:firstColumn="0" w:lastColumn="0" w:oddVBand="0" w:evenVBand="0" w:oddHBand="1" w:evenHBand="0" w:firstRowFirstColumn="0" w:firstRowLastColumn="0" w:lastRowFirstColumn="0" w:lastRowLastColumn="0"/>
            </w:pPr>
            <w:r w:rsidRPr="00906CA8">
              <w:t>SET, ASSIGN, INIT, INCREMENT</w:t>
            </w:r>
          </w:p>
        </w:tc>
      </w:tr>
      <w:tr w:rsidR="00906CA8" w14:paraId="21D7F4F1" w14:textId="77777777" w:rsidTr="00256F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04A984E0" w14:textId="3E96730E" w:rsidR="00906CA8" w:rsidRDefault="00906CA8" w:rsidP="00F9042B">
            <w:r w:rsidRPr="00906CA8">
              <w:t>Miscellaneous</w:t>
            </w:r>
          </w:p>
        </w:tc>
        <w:tc>
          <w:tcPr>
            <w:tcW w:w="2500" w:type="pct"/>
          </w:tcPr>
          <w:p w14:paraId="765B2644" w14:textId="2CC8AE76" w:rsidR="00906CA8" w:rsidRDefault="00906CA8" w:rsidP="00F9042B">
            <w:pPr>
              <w:cnfStyle w:val="000000010000" w:firstRow="0" w:lastRow="0" w:firstColumn="0" w:lastColumn="0" w:oddVBand="0" w:evenVBand="0" w:oddHBand="0" w:evenHBand="1" w:firstRowFirstColumn="0" w:firstRowLastColumn="0" w:lastRowFirstColumn="0" w:lastRowLastColumn="0"/>
            </w:pPr>
            <w:r w:rsidRPr="00906CA8">
              <w:t>FIND, SEARCH, SELECT, SORT</w:t>
            </w:r>
          </w:p>
        </w:tc>
      </w:tr>
    </w:tbl>
    <w:p w14:paraId="0514A00D" w14:textId="7A30F3C0" w:rsidR="00C45968" w:rsidRPr="007C0F0D" w:rsidRDefault="00173F53" w:rsidP="00F9042B">
      <w:pPr>
        <w:pStyle w:val="Heading4"/>
      </w:pPr>
      <w:bookmarkStart w:id="98" w:name="_Toc135313097"/>
      <w:bookmarkStart w:id="99" w:name="_Toc135313182"/>
      <w:r w:rsidRPr="007C0F0D">
        <w:t>The structures</w:t>
      </w:r>
      <w:r w:rsidR="008A1545" w:rsidRPr="007C0F0D">
        <w:t xml:space="preserve"> of </w:t>
      </w:r>
      <w:r w:rsidR="00BD49FB" w:rsidRPr="007C0F0D">
        <w:t>flowcharts and pseudocode</w:t>
      </w:r>
      <w:bookmarkEnd w:id="98"/>
      <w:bookmarkEnd w:id="99"/>
    </w:p>
    <w:p w14:paraId="400B2F73" w14:textId="77777777" w:rsidR="00D8484A" w:rsidRPr="007C0F0D" w:rsidRDefault="00D8484A" w:rsidP="00F9042B">
      <w:r w:rsidRPr="007C0F0D">
        <w:t>The control structures, or constructs, of sequence, selection and iteration are used to control the flow of program execution. They provide a means for precisely specifying which instruction will be performed at any given time during the execution of the program. In this section, you'll look at how these constructs are used to create pseudocode and flowcharts.</w:t>
      </w:r>
    </w:p>
    <w:p w14:paraId="7E5DA46D" w14:textId="4938E0C9" w:rsidR="00C04503" w:rsidRDefault="00C04503" w:rsidP="00F9042B">
      <w:pPr>
        <w:pStyle w:val="Heading5"/>
      </w:pPr>
      <w:r w:rsidRPr="007C0F0D">
        <w:t>Sequence</w:t>
      </w:r>
    </w:p>
    <w:p w14:paraId="270862FD" w14:textId="5454A23E" w:rsidR="003F0256" w:rsidRPr="003F0256" w:rsidRDefault="003F0256" w:rsidP="00F9042B">
      <w:pPr>
        <w:pStyle w:val="Caption"/>
      </w:pPr>
      <w:r>
        <w:t xml:space="preserve">Figure </w:t>
      </w:r>
      <w:r>
        <w:fldChar w:fldCharType="begin"/>
      </w:r>
      <w:r>
        <w:instrText xml:space="preserve"> SEQ Figure \* ARABIC </w:instrText>
      </w:r>
      <w:r>
        <w:fldChar w:fldCharType="separate"/>
      </w:r>
      <w:r w:rsidR="005743F7">
        <w:rPr>
          <w:noProof/>
        </w:rPr>
        <w:t>17</w:t>
      </w:r>
      <w:r>
        <w:fldChar w:fldCharType="end"/>
      </w:r>
      <w:r>
        <w:t xml:space="preserve"> – flowchart symbols showing sequence</w:t>
      </w:r>
    </w:p>
    <w:p w14:paraId="658424A8" w14:textId="512B4B80" w:rsidR="00E70903" w:rsidRPr="002F4B78" w:rsidRDefault="00D73C71" w:rsidP="00F9042B">
      <w:r w:rsidRPr="007C0F0D">
        <w:rPr>
          <w:noProof/>
        </w:rPr>
        <w:drawing>
          <wp:inline distT="0" distB="0" distL="0" distR="0" wp14:anchorId="1B19128C" wp14:editId="62CDB39C">
            <wp:extent cx="1445233" cy="1913860"/>
            <wp:effectExtent l="0" t="0" r="3175" b="0"/>
            <wp:docPr id="9" name="Picture 9" descr="Flowchart symbols showing sequ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lowchart symbols showing sequence."/>
                    <pic:cNvPicPr/>
                  </pic:nvPicPr>
                  <pic:blipFill rotWithShape="1">
                    <a:blip r:embed="rId103">
                      <a:extLst>
                        <a:ext uri="{28A0092B-C50C-407E-A947-70E740481C1C}">
                          <a14:useLocalDpi xmlns:a14="http://schemas.microsoft.com/office/drawing/2010/main" val="0"/>
                        </a:ext>
                      </a:extLst>
                    </a:blip>
                    <a:srcRect t="3598"/>
                    <a:stretch/>
                  </pic:blipFill>
                  <pic:spPr bwMode="auto">
                    <a:xfrm>
                      <a:off x="0" y="0"/>
                      <a:ext cx="1465100" cy="1940169"/>
                    </a:xfrm>
                    <a:prstGeom prst="rect">
                      <a:avLst/>
                    </a:prstGeom>
                    <a:ln>
                      <a:noFill/>
                    </a:ln>
                    <a:extLst>
                      <a:ext uri="{53640926-AAD7-44D8-BBD7-CCE9431645EC}">
                        <a14:shadowObscured xmlns:a14="http://schemas.microsoft.com/office/drawing/2010/main"/>
                      </a:ext>
                    </a:extLst>
                  </pic:spPr>
                </pic:pic>
              </a:graphicData>
            </a:graphic>
          </wp:inline>
        </w:drawing>
      </w:r>
    </w:p>
    <w:p w14:paraId="1169AA87" w14:textId="2A8A13C2" w:rsidR="00C04503" w:rsidRPr="00A21233" w:rsidRDefault="00E70903" w:rsidP="00F9042B">
      <w:r w:rsidRPr="00A21233">
        <w:t>In an algorithm, sequence involves simple steps which are to be executed one after the other.</w:t>
      </w:r>
      <w:r w:rsidR="00BC3DC8" w:rsidRPr="00A21233">
        <w:t xml:space="preserve"> </w:t>
      </w:r>
      <w:r w:rsidRPr="00A21233">
        <w:t>The steps are executed in the same order in which they are written.</w:t>
      </w:r>
    </w:p>
    <w:p w14:paraId="67FE0D23" w14:textId="77777777" w:rsidR="00EB5A47" w:rsidRPr="00A21233" w:rsidRDefault="00EB5A47" w:rsidP="00F9042B">
      <w:r w:rsidRPr="00A21233">
        <w:t>In pseudocode, each task is on a separate line and has the same indentation as the other tasks in the sequence. The tasks are executed one after the other, beginning with the task at the top and ending with the task at the bottom.</w:t>
      </w:r>
    </w:p>
    <w:p w14:paraId="184AE629" w14:textId="77777777" w:rsidR="00EB5A47" w:rsidRPr="00A21233" w:rsidRDefault="00EB5A47" w:rsidP="00F9042B">
      <w:r w:rsidRPr="00A21233">
        <w:lastRenderedPageBreak/>
        <w:t>In a flowchart, tasks are represented by rectangles. The tasks are executed from top to bottom. To ensure the correct order, arrows indicate the flow of tasks through a sequence. An oval is often used to indicate the start and end of the flowchart.</w:t>
      </w:r>
    </w:p>
    <w:p w14:paraId="7260A158" w14:textId="17175B57" w:rsidR="00266B1B" w:rsidRDefault="00276607" w:rsidP="00F9042B">
      <w:pPr>
        <w:spacing w:after="240"/>
      </w:pPr>
      <w:r w:rsidRPr="007C0F0D">
        <w:rPr>
          <w:noProof/>
        </w:rPr>
        <w:drawing>
          <wp:anchor distT="0" distB="0" distL="114300" distR="114300" simplePos="0" relativeHeight="251658340" behindDoc="0" locked="0" layoutInCell="1" allowOverlap="1" wp14:anchorId="3C19379C" wp14:editId="5FD76629">
            <wp:simplePos x="0" y="0"/>
            <wp:positionH relativeFrom="margin">
              <wp:align>left</wp:align>
            </wp:positionH>
            <wp:positionV relativeFrom="paragraph">
              <wp:posOffset>41796</wp:posOffset>
            </wp:positionV>
            <wp:extent cx="570230" cy="570230"/>
            <wp:effectExtent l="0" t="0" r="1270" b="1270"/>
            <wp:wrapSquare wrapText="bothSides"/>
            <wp:docPr id="928923710" name="Picture 9289237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573404" cy="573404"/>
                    </a:xfrm>
                    <a:prstGeom prst="rect">
                      <a:avLst/>
                    </a:prstGeom>
                  </pic:spPr>
                </pic:pic>
              </a:graphicData>
            </a:graphic>
            <wp14:sizeRelH relativeFrom="page">
              <wp14:pctWidth>0</wp14:pctWidth>
            </wp14:sizeRelH>
            <wp14:sizeRelV relativeFrom="page">
              <wp14:pctHeight>0</wp14:pctHeight>
            </wp14:sizeRelV>
          </wp:anchor>
        </w:drawing>
      </w:r>
      <w:r w:rsidR="002864B2" w:rsidRPr="007C0F0D">
        <w:t xml:space="preserve">Draw a flowchart and write pseudocode </w:t>
      </w:r>
      <w:r w:rsidR="007D3CBF" w:rsidRPr="007C0F0D">
        <w:t>for a smoke detector</w:t>
      </w:r>
      <w:r w:rsidR="007C3955" w:rsidRPr="007C0F0D">
        <w:t xml:space="preserve"> in the space below.</w:t>
      </w:r>
    </w:p>
    <w:tbl>
      <w:tblPr>
        <w:tblStyle w:val="TableGrid"/>
        <w:tblW w:w="9612"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12"/>
      </w:tblGrid>
      <w:tr w:rsidR="00342B46" w14:paraId="011E9CA0" w14:textId="77777777" w:rsidTr="00286144">
        <w:trPr>
          <w:trHeight w:val="1907"/>
        </w:trPr>
        <w:tc>
          <w:tcPr>
            <w:tcW w:w="9612" w:type="dxa"/>
          </w:tcPr>
          <w:p w14:paraId="0DA80042" w14:textId="77777777" w:rsidR="00342B46" w:rsidRDefault="00342B46" w:rsidP="00F9042B"/>
        </w:tc>
      </w:tr>
    </w:tbl>
    <w:p w14:paraId="7709F17F" w14:textId="54E996CE" w:rsidR="00830635" w:rsidRPr="00342B46" w:rsidRDefault="00830635" w:rsidP="00F9042B">
      <w:pPr>
        <w:pStyle w:val="Heading5"/>
      </w:pPr>
      <w:r w:rsidRPr="00342B46">
        <w:t>Selection</w:t>
      </w:r>
    </w:p>
    <w:p w14:paraId="3DA33B8E" w14:textId="1C7A4647" w:rsidR="00F8165B" w:rsidRPr="00342B46" w:rsidRDefault="00830635" w:rsidP="00F9042B">
      <w:r w:rsidRPr="00342B46">
        <w:t xml:space="preserve">Selection is used in an algorithm to determine which </w:t>
      </w:r>
      <w:proofErr w:type="gramStart"/>
      <w:r w:rsidRPr="00342B46">
        <w:t>particular step</w:t>
      </w:r>
      <w:proofErr w:type="gramEnd"/>
      <w:r w:rsidRPr="00342B46">
        <w:t xml:space="preserve"> or set of steps is to be</w:t>
      </w:r>
      <w:r w:rsidR="00982C19">
        <w:t xml:space="preserve"> </w:t>
      </w:r>
      <w:r w:rsidRPr="00342B46">
        <w:t>executed. A selection statement can be used to choose a specific path dependent on a condition.</w:t>
      </w:r>
    </w:p>
    <w:p w14:paraId="38E66D7D" w14:textId="5BB785D3" w:rsidR="009B1CC9" w:rsidRPr="00342B46" w:rsidRDefault="00AC4DD0" w:rsidP="00F9042B">
      <w:r w:rsidRPr="00342B46">
        <w:t>Selection allows</w:t>
      </w:r>
      <w:r w:rsidR="009B1CC9" w:rsidRPr="00342B46">
        <w:t xml:space="preserve"> a choice is made between alternative courses of action. A condition is tested (often using a comparison operation) and tasks are performed depending on whether the test is true or false. Selection is also known as branching.</w:t>
      </w:r>
    </w:p>
    <w:p w14:paraId="7B032448" w14:textId="09DB847C" w:rsidR="009B1CC9" w:rsidRPr="00982C19" w:rsidRDefault="009B1CC9" w:rsidP="00F9042B">
      <w:pPr>
        <w:pStyle w:val="ListBullet"/>
      </w:pPr>
      <w:r w:rsidRPr="00982C19">
        <w:t>In pseudocode, selection is represented by the IF-THEN-ELSE construct.</w:t>
      </w:r>
    </w:p>
    <w:p w14:paraId="4293D01F" w14:textId="77777777" w:rsidR="009B1CC9" w:rsidRPr="00982C19" w:rsidRDefault="009B1CC9" w:rsidP="00F9042B">
      <w:pPr>
        <w:pStyle w:val="ListBullet"/>
      </w:pPr>
      <w:r w:rsidRPr="00982C19">
        <w:t>In flowcharts, selection is represented using the diamond symbol.</w:t>
      </w:r>
    </w:p>
    <w:p w14:paraId="30A80577" w14:textId="0AED0794" w:rsidR="009B1CC9" w:rsidRPr="00982C19" w:rsidRDefault="009B1CC9" w:rsidP="00F9042B">
      <w:r w:rsidRPr="00982C19">
        <w:t>There may be times you want something done when a condition is met, but don't want anything done if the condition isn't met, so the ELSE part is optional</w:t>
      </w:r>
      <w:r w:rsidR="00AC4DD0" w:rsidRPr="00982C19">
        <w:t>.</w:t>
      </w:r>
    </w:p>
    <w:p w14:paraId="6D26561F" w14:textId="097DB852" w:rsidR="00830635" w:rsidRPr="00982C19" w:rsidRDefault="00830635" w:rsidP="00F9042B">
      <w:r w:rsidRPr="00982C19">
        <w:t xml:space="preserve">There are </w:t>
      </w:r>
      <w:r w:rsidR="00982C19">
        <w:t>2</w:t>
      </w:r>
      <w:r w:rsidRPr="00982C19">
        <w:t xml:space="preserve"> types of selection:</w:t>
      </w:r>
    </w:p>
    <w:p w14:paraId="36670F7E" w14:textId="12C4DF42" w:rsidR="00830635" w:rsidRPr="007852B0" w:rsidRDefault="00830635" w:rsidP="00F9042B">
      <w:pPr>
        <w:pStyle w:val="ListBullet"/>
      </w:pPr>
      <w:r w:rsidRPr="007852B0">
        <w:t>binary (</w:t>
      </w:r>
      <w:r w:rsidR="006C1EE1">
        <w:t>2</w:t>
      </w:r>
      <w:r w:rsidRPr="007852B0">
        <w:t>-way branching) selection</w:t>
      </w:r>
    </w:p>
    <w:p w14:paraId="086131A5" w14:textId="38183E63" w:rsidR="00830635" w:rsidRPr="007852B0" w:rsidRDefault="00830635" w:rsidP="00F9042B">
      <w:pPr>
        <w:pStyle w:val="ListBullet"/>
      </w:pPr>
      <w:r w:rsidRPr="007852B0">
        <w:t xml:space="preserve">multi-way (many </w:t>
      </w:r>
      <w:proofErr w:type="gramStart"/>
      <w:r w:rsidRPr="007852B0">
        <w:t>way</w:t>
      </w:r>
      <w:proofErr w:type="gramEnd"/>
      <w:r w:rsidRPr="007852B0">
        <w:t xml:space="preserve"> branching) selection.</w:t>
      </w:r>
    </w:p>
    <w:p w14:paraId="61E25990" w14:textId="324810A5" w:rsidR="00D73C71" w:rsidRDefault="00D73C71" w:rsidP="00F9042B">
      <w:pPr>
        <w:pStyle w:val="Heading5"/>
      </w:pPr>
      <w:r w:rsidRPr="007852B0">
        <w:lastRenderedPageBreak/>
        <w:t xml:space="preserve">Binary </w:t>
      </w:r>
      <w:r w:rsidR="00D67C62" w:rsidRPr="007852B0">
        <w:t>selection</w:t>
      </w:r>
    </w:p>
    <w:p w14:paraId="33C81819" w14:textId="643C072D" w:rsidR="006C0F06" w:rsidRPr="006C0F06" w:rsidRDefault="006C0F06" w:rsidP="00F9042B">
      <w:pPr>
        <w:pStyle w:val="Caption"/>
      </w:pPr>
      <w:r>
        <w:t xml:space="preserve">Figure </w:t>
      </w:r>
      <w:r>
        <w:fldChar w:fldCharType="begin"/>
      </w:r>
      <w:r>
        <w:instrText xml:space="preserve"> SEQ Figure \* ARABIC </w:instrText>
      </w:r>
      <w:r>
        <w:fldChar w:fldCharType="separate"/>
      </w:r>
      <w:r w:rsidR="005743F7">
        <w:rPr>
          <w:noProof/>
        </w:rPr>
        <w:t>18</w:t>
      </w:r>
      <w:r>
        <w:fldChar w:fldCharType="end"/>
      </w:r>
      <w:r>
        <w:t xml:space="preserve"> – flowchart symbols showing binary selection</w:t>
      </w:r>
    </w:p>
    <w:p w14:paraId="4913B218" w14:textId="77777777" w:rsidR="00D330E1" w:rsidRPr="0071750C" w:rsidRDefault="00F8165B" w:rsidP="00F9042B">
      <w:r w:rsidRPr="007852B0">
        <w:rPr>
          <w:noProof/>
        </w:rPr>
        <w:drawing>
          <wp:inline distT="0" distB="0" distL="0" distR="0" wp14:anchorId="2FD95EAE" wp14:editId="3062E971">
            <wp:extent cx="2724150" cy="2064973"/>
            <wp:effectExtent l="0" t="0" r="0" b="5715"/>
            <wp:docPr id="10" name="Picture 10" descr="Flowchart symbols showing binary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lowchart symbols showing binary selection."/>
                    <pic:cNvPicPr/>
                  </pic:nvPicPr>
                  <pic:blipFill>
                    <a:blip r:embed="rId104">
                      <a:extLst>
                        <a:ext uri="{28A0092B-C50C-407E-A947-70E740481C1C}">
                          <a14:useLocalDpi xmlns:a14="http://schemas.microsoft.com/office/drawing/2010/main" val="0"/>
                        </a:ext>
                      </a:extLst>
                    </a:blip>
                    <a:stretch>
                      <a:fillRect/>
                    </a:stretch>
                  </pic:blipFill>
                  <pic:spPr>
                    <a:xfrm>
                      <a:off x="0" y="0"/>
                      <a:ext cx="2755837" cy="2088993"/>
                    </a:xfrm>
                    <a:prstGeom prst="rect">
                      <a:avLst/>
                    </a:prstGeom>
                  </pic:spPr>
                </pic:pic>
              </a:graphicData>
            </a:graphic>
          </wp:inline>
        </w:drawing>
      </w:r>
    </w:p>
    <w:p w14:paraId="5906C75D" w14:textId="719E1DB9" w:rsidR="0024334A" w:rsidRPr="007852B0" w:rsidRDefault="0024334A" w:rsidP="00F9042B">
      <w:r w:rsidRPr="007852B0">
        <w:t xml:space="preserve">Binary selection allows the choice between </w:t>
      </w:r>
      <w:r w:rsidR="001F3A4E">
        <w:t>2</w:t>
      </w:r>
      <w:r w:rsidRPr="007852B0">
        <w:t xml:space="preserve"> possible paths. If the condition is met then</w:t>
      </w:r>
      <w:r w:rsidR="007852B0">
        <w:t xml:space="preserve"> </w:t>
      </w:r>
      <w:r w:rsidRPr="007852B0">
        <w:t>one path is taken, otherwise the second possible path is followed.</w:t>
      </w:r>
    </w:p>
    <w:p w14:paraId="314F9B06" w14:textId="452D61FA" w:rsidR="00D67C62" w:rsidRDefault="00D67C62" w:rsidP="00F9042B">
      <w:pPr>
        <w:pStyle w:val="Heading5"/>
      </w:pPr>
      <w:r w:rsidRPr="007852B0">
        <w:t>Multiway selection</w:t>
      </w:r>
    </w:p>
    <w:p w14:paraId="5D68FB89" w14:textId="40F0EB93" w:rsidR="006C0F06" w:rsidRPr="006C0F06" w:rsidRDefault="006C0F06" w:rsidP="00F9042B">
      <w:pPr>
        <w:pStyle w:val="Caption"/>
      </w:pPr>
      <w:r>
        <w:t xml:space="preserve">Figure </w:t>
      </w:r>
      <w:r>
        <w:fldChar w:fldCharType="begin"/>
      </w:r>
      <w:r>
        <w:instrText xml:space="preserve"> SEQ Figure \* ARABIC </w:instrText>
      </w:r>
      <w:r>
        <w:fldChar w:fldCharType="separate"/>
      </w:r>
      <w:r w:rsidR="005743F7">
        <w:rPr>
          <w:noProof/>
        </w:rPr>
        <w:t>19</w:t>
      </w:r>
      <w:r>
        <w:fldChar w:fldCharType="end"/>
      </w:r>
      <w:r>
        <w:t xml:space="preserve"> – f</w:t>
      </w:r>
      <w:r w:rsidRPr="008013B3">
        <w:t>lowchart symbols showing multiway selection</w:t>
      </w:r>
    </w:p>
    <w:p w14:paraId="302876B2" w14:textId="08308966" w:rsidR="00F8165B" w:rsidRPr="0071750C" w:rsidRDefault="00C53C58" w:rsidP="00F9042B">
      <w:r w:rsidRPr="007852B0">
        <w:rPr>
          <w:noProof/>
        </w:rPr>
        <w:drawing>
          <wp:inline distT="0" distB="0" distL="0" distR="0" wp14:anchorId="0247735B" wp14:editId="724A861B">
            <wp:extent cx="3241022" cy="2345635"/>
            <wp:effectExtent l="0" t="0" r="0" b="4445"/>
            <wp:docPr id="11" name="Picture 11" descr="Flowchart symbols showing multiway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lowchart symbols showing multiway selection."/>
                    <pic:cNvPicPr/>
                  </pic:nvPicPr>
                  <pic:blipFill>
                    <a:blip r:embed="rId105">
                      <a:extLst>
                        <a:ext uri="{28A0092B-C50C-407E-A947-70E740481C1C}">
                          <a14:useLocalDpi xmlns:a14="http://schemas.microsoft.com/office/drawing/2010/main" val="0"/>
                        </a:ext>
                      </a:extLst>
                    </a:blip>
                    <a:stretch>
                      <a:fillRect/>
                    </a:stretch>
                  </pic:blipFill>
                  <pic:spPr>
                    <a:xfrm flipH="1">
                      <a:off x="0" y="0"/>
                      <a:ext cx="3312750" cy="2397547"/>
                    </a:xfrm>
                    <a:prstGeom prst="rect">
                      <a:avLst/>
                    </a:prstGeom>
                  </pic:spPr>
                </pic:pic>
              </a:graphicData>
            </a:graphic>
          </wp:inline>
        </w:drawing>
      </w:r>
    </w:p>
    <w:p w14:paraId="33A05653" w14:textId="4DEA9CF2" w:rsidR="00217DB6" w:rsidRDefault="00217DB6" w:rsidP="00F9042B">
      <w:r w:rsidRPr="007852B0">
        <w:t>Multi-way selection allows for any number of possible choices, or cases. The path taken is determined by the selection of the choice which is true. Multi-way selection is often referred to as a case structure.</w:t>
      </w:r>
    </w:p>
    <w:p w14:paraId="0ACCD884" w14:textId="77777777" w:rsidR="006F6F13" w:rsidRPr="007852B0" w:rsidRDefault="006F6F13" w:rsidP="00F9042B"/>
    <w:p w14:paraId="1F0D10E1" w14:textId="01A2067E" w:rsidR="00CF082E" w:rsidRDefault="00276607" w:rsidP="00F9042B">
      <w:r w:rsidRPr="007852B0">
        <w:rPr>
          <w:noProof/>
        </w:rPr>
        <w:lastRenderedPageBreak/>
        <w:drawing>
          <wp:anchor distT="0" distB="180340" distL="114300" distR="114300" simplePos="0" relativeHeight="251658339" behindDoc="0" locked="0" layoutInCell="1" allowOverlap="1" wp14:anchorId="42B6984A" wp14:editId="60501B55">
            <wp:simplePos x="0" y="0"/>
            <wp:positionH relativeFrom="margin">
              <wp:align>left</wp:align>
            </wp:positionH>
            <wp:positionV relativeFrom="paragraph">
              <wp:posOffset>36250</wp:posOffset>
            </wp:positionV>
            <wp:extent cx="633600" cy="633600"/>
            <wp:effectExtent l="0" t="0" r="0" b="0"/>
            <wp:wrapSquare wrapText="bothSides"/>
            <wp:docPr id="1557717758" name="Picture 15577177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CF082E" w:rsidRPr="007852B0">
        <w:t>Draw a flowchart and write pseudocode to use an ultrason</w:t>
      </w:r>
      <w:r w:rsidR="00A15899" w:rsidRPr="007852B0">
        <w:t>ic sensor to detect an obstacle</w:t>
      </w:r>
      <w:r w:rsidR="0071750C" w:rsidRPr="007852B0">
        <w:t xml:space="preserve"> in the space below</w:t>
      </w:r>
      <w:r w:rsidR="00CF082E" w:rsidRPr="007852B0">
        <w:t>.</w:t>
      </w:r>
    </w:p>
    <w:tbl>
      <w:tblPr>
        <w:tblStyle w:val="TableGrid"/>
        <w:tblW w:w="9638"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38"/>
      </w:tblGrid>
      <w:tr w:rsidR="007852B0" w14:paraId="5440B83E" w14:textId="77777777" w:rsidTr="00F45F24">
        <w:trPr>
          <w:trHeight w:val="6558"/>
        </w:trPr>
        <w:tc>
          <w:tcPr>
            <w:tcW w:w="9638" w:type="dxa"/>
          </w:tcPr>
          <w:p w14:paraId="5ED2B398" w14:textId="77777777" w:rsidR="007852B0" w:rsidRDefault="007852B0" w:rsidP="00F9042B"/>
        </w:tc>
      </w:tr>
    </w:tbl>
    <w:p w14:paraId="37777E32" w14:textId="2F11148A" w:rsidR="00883488" w:rsidRPr="007852B0" w:rsidRDefault="009C1330" w:rsidP="00F9042B">
      <w:pPr>
        <w:pStyle w:val="Heading5"/>
      </w:pPr>
      <w:r w:rsidRPr="007852B0">
        <w:t>Iteration</w:t>
      </w:r>
    </w:p>
    <w:p w14:paraId="5F0738B3" w14:textId="187F7730" w:rsidR="00883488" w:rsidRPr="007852B0" w:rsidRDefault="00883488" w:rsidP="00F9042B">
      <w:r w:rsidRPr="007852B0">
        <w:t>Repetition allows for a portion of an algorithm to be done any number of times dependent on some condition being met. An occurrence of repetition is usually known as a loop.</w:t>
      </w:r>
    </w:p>
    <w:p w14:paraId="3C32246A" w14:textId="6AAD8459" w:rsidR="00883488" w:rsidRPr="007852B0" w:rsidRDefault="00883488" w:rsidP="00F9042B">
      <w:r w:rsidRPr="007852B0">
        <w:t>An essential feature of repetition is that each</w:t>
      </w:r>
      <w:r w:rsidR="00836193" w:rsidRPr="007852B0">
        <w:t xml:space="preserve"> loop has a termination condition to stop the repetition, or the obvious outcome is that the loop never completes execution (an infinite loop).</w:t>
      </w:r>
    </w:p>
    <w:p w14:paraId="74122C41" w14:textId="77777777" w:rsidR="00FF05C9" w:rsidRPr="007852B0" w:rsidRDefault="00FF05C9" w:rsidP="00F9042B">
      <w:r w:rsidRPr="007852B0">
        <w:t>There are several things you need to consider when deciding on the best way to construct loops:</w:t>
      </w:r>
    </w:p>
    <w:p w14:paraId="7838B012" w14:textId="77777777" w:rsidR="00FF05C9" w:rsidRPr="001C05CA" w:rsidRDefault="00FF05C9" w:rsidP="00F9042B">
      <w:pPr>
        <w:pStyle w:val="ListBullet"/>
      </w:pPr>
      <w:r w:rsidRPr="001C05CA">
        <w:t>Conditions of entry: What conditions should exist for entry into a loop?</w:t>
      </w:r>
    </w:p>
    <w:p w14:paraId="31C7A97C" w14:textId="77777777" w:rsidR="00FF05C9" w:rsidRPr="001C05CA" w:rsidRDefault="00FF05C9" w:rsidP="00F9042B">
      <w:pPr>
        <w:pStyle w:val="ListBullet"/>
      </w:pPr>
      <w:r w:rsidRPr="001C05CA">
        <w:t>Number of loops: Do you want to execute the loop instructions for a particular number of times?</w:t>
      </w:r>
    </w:p>
    <w:p w14:paraId="53BDD921" w14:textId="77777777" w:rsidR="00FF05C9" w:rsidRPr="001C05CA" w:rsidRDefault="00FF05C9" w:rsidP="00F9042B">
      <w:pPr>
        <w:pStyle w:val="ListBullet"/>
      </w:pPr>
      <w:r w:rsidRPr="001C05CA">
        <w:lastRenderedPageBreak/>
        <w:t xml:space="preserve">Conditions of exit: How will you modify the condition, so that it becomes </w:t>
      </w:r>
      <w:proofErr w:type="gramStart"/>
      <w:r w:rsidRPr="001C05CA">
        <w:t>false</w:t>
      </w:r>
      <w:proofErr w:type="gramEnd"/>
      <w:r w:rsidRPr="001C05CA">
        <w:t xml:space="preserve"> and the loop can stop?</w:t>
      </w:r>
    </w:p>
    <w:p w14:paraId="0F818E08" w14:textId="6FAE43B0" w:rsidR="00F01B1F" w:rsidRDefault="00F01B1F" w:rsidP="00F9042B">
      <w:pPr>
        <w:pStyle w:val="Heading5"/>
      </w:pPr>
      <w:r w:rsidRPr="002034B3">
        <w:t>Pre-</w:t>
      </w:r>
      <w:r w:rsidR="007720D2" w:rsidRPr="002034B3">
        <w:t>t</w:t>
      </w:r>
      <w:r w:rsidRPr="002034B3">
        <w:t>est</w:t>
      </w:r>
      <w:r w:rsidR="007720D2" w:rsidRPr="002034B3">
        <w:t xml:space="preserve"> loop</w:t>
      </w:r>
    </w:p>
    <w:p w14:paraId="72842982" w14:textId="58D79A31" w:rsidR="004E7FF3" w:rsidRPr="004E7FF3" w:rsidRDefault="004E7FF3" w:rsidP="00F9042B">
      <w:pPr>
        <w:pStyle w:val="Caption"/>
      </w:pPr>
      <w:r>
        <w:t xml:space="preserve">Figure </w:t>
      </w:r>
      <w:r>
        <w:fldChar w:fldCharType="begin"/>
      </w:r>
      <w:r>
        <w:instrText xml:space="preserve"> SEQ Figure \* ARABIC </w:instrText>
      </w:r>
      <w:r>
        <w:fldChar w:fldCharType="separate"/>
      </w:r>
      <w:r w:rsidR="005743F7">
        <w:rPr>
          <w:noProof/>
        </w:rPr>
        <w:t>20</w:t>
      </w:r>
      <w:r>
        <w:fldChar w:fldCharType="end"/>
      </w:r>
      <w:r>
        <w:t xml:space="preserve"> – f</w:t>
      </w:r>
      <w:r w:rsidRPr="00AD4D7B">
        <w:t>lowchart symbols showing iteration in a pre-tested loop</w:t>
      </w:r>
    </w:p>
    <w:p w14:paraId="65767285" w14:textId="77777777" w:rsidR="00F01B1F" w:rsidRPr="00051DC3" w:rsidRDefault="00C53C58" w:rsidP="00F9042B">
      <w:r w:rsidRPr="002034B3">
        <w:rPr>
          <w:noProof/>
        </w:rPr>
        <w:drawing>
          <wp:inline distT="0" distB="0" distL="0" distR="0" wp14:anchorId="5477A0F5" wp14:editId="554DEEFC">
            <wp:extent cx="1817718" cy="2957477"/>
            <wp:effectExtent l="0" t="0" r="0" b="1905"/>
            <wp:docPr id="12" name="Picture 12" descr="Flowchart symbols showing iteration in a pre-tested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lowchart symbols showing iteration in a pre-tested loop."/>
                    <pic:cNvPicPr/>
                  </pic:nvPicPr>
                  <pic:blipFill>
                    <a:blip r:embed="rId106">
                      <a:extLst>
                        <a:ext uri="{28A0092B-C50C-407E-A947-70E740481C1C}">
                          <a14:useLocalDpi xmlns:a14="http://schemas.microsoft.com/office/drawing/2010/main" val="0"/>
                        </a:ext>
                      </a:extLst>
                    </a:blip>
                    <a:stretch>
                      <a:fillRect/>
                    </a:stretch>
                  </pic:blipFill>
                  <pic:spPr>
                    <a:xfrm>
                      <a:off x="0" y="0"/>
                      <a:ext cx="1878853" cy="3056945"/>
                    </a:xfrm>
                    <a:prstGeom prst="rect">
                      <a:avLst/>
                    </a:prstGeom>
                  </pic:spPr>
                </pic:pic>
              </a:graphicData>
            </a:graphic>
          </wp:inline>
        </w:drawing>
      </w:r>
    </w:p>
    <w:p w14:paraId="31DEBF99" w14:textId="2A9FF0ED" w:rsidR="00051DC3" w:rsidRPr="002034B3" w:rsidRDefault="004263EC" w:rsidP="00F9042B">
      <w:r w:rsidRPr="002034B3">
        <w:t xml:space="preserve">A pre-tested loop is so named because the condition </w:t>
      </w:r>
      <w:proofErr w:type="gramStart"/>
      <w:r w:rsidRPr="002034B3">
        <w:t>has to</w:t>
      </w:r>
      <w:proofErr w:type="gramEnd"/>
      <w:r w:rsidRPr="002034B3">
        <w:t xml:space="preserve"> be met at the very beginning of the loop or the body of the loop is not executed. The body of the loop is executed</w:t>
      </w:r>
      <w:r w:rsidR="002034B3" w:rsidRPr="002034B3">
        <w:t>.</w:t>
      </w:r>
    </w:p>
    <w:p w14:paraId="73A346E8" w14:textId="180C7B31" w:rsidR="004263EC" w:rsidRDefault="004263EC" w:rsidP="00F9042B">
      <w:pPr>
        <w:pStyle w:val="Heading5"/>
      </w:pPr>
      <w:r w:rsidRPr="002034B3">
        <w:t>Post</w:t>
      </w:r>
      <w:r w:rsidR="00BC3DC8" w:rsidRPr="002034B3">
        <w:t>-</w:t>
      </w:r>
      <w:r w:rsidRPr="002034B3">
        <w:t xml:space="preserve">test </w:t>
      </w:r>
      <w:r w:rsidR="007720D2" w:rsidRPr="002034B3">
        <w:t>loop</w:t>
      </w:r>
    </w:p>
    <w:p w14:paraId="743E4F36" w14:textId="0F25296B" w:rsidR="004B67DD" w:rsidRPr="004B67DD" w:rsidRDefault="004B67DD" w:rsidP="004B67DD">
      <w:pPr>
        <w:pStyle w:val="Caption"/>
      </w:pPr>
      <w:r>
        <w:t xml:space="preserve">Figure </w:t>
      </w:r>
      <w:r>
        <w:fldChar w:fldCharType="begin"/>
      </w:r>
      <w:r>
        <w:instrText xml:space="preserve"> SEQ Figure \* ARABIC </w:instrText>
      </w:r>
      <w:r>
        <w:fldChar w:fldCharType="separate"/>
      </w:r>
      <w:r w:rsidR="005743F7">
        <w:rPr>
          <w:noProof/>
        </w:rPr>
        <w:t>21</w:t>
      </w:r>
      <w:r>
        <w:fldChar w:fldCharType="end"/>
      </w:r>
      <w:r>
        <w:t xml:space="preserve"> – f</w:t>
      </w:r>
      <w:r w:rsidRPr="009C6D38">
        <w:t>lowchart symbols showing iteration in a post-tested loop</w:t>
      </w:r>
    </w:p>
    <w:p w14:paraId="0F033D62" w14:textId="624C5226" w:rsidR="00F8165B" w:rsidRPr="00051DC3" w:rsidRDefault="00D330E1" w:rsidP="0069485D">
      <w:r w:rsidRPr="002034B3">
        <w:rPr>
          <w:noProof/>
        </w:rPr>
        <w:drawing>
          <wp:inline distT="0" distB="0" distL="0" distR="0" wp14:anchorId="46F1C84F" wp14:editId="68D898BA">
            <wp:extent cx="1598212" cy="2539625"/>
            <wp:effectExtent l="0" t="0" r="2540" b="635"/>
            <wp:docPr id="13" name="Picture 13" descr="Flowchart symbols showing iteration in a post-tested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lowchart symbols showing iteration in a post-tested loop."/>
                    <pic:cNvPicPr/>
                  </pic:nvPicPr>
                  <pic:blipFill>
                    <a:blip r:embed="rId107">
                      <a:extLst>
                        <a:ext uri="{28A0092B-C50C-407E-A947-70E740481C1C}">
                          <a14:useLocalDpi xmlns:a14="http://schemas.microsoft.com/office/drawing/2010/main" val="0"/>
                        </a:ext>
                      </a:extLst>
                    </a:blip>
                    <a:stretch>
                      <a:fillRect/>
                    </a:stretch>
                  </pic:blipFill>
                  <pic:spPr>
                    <a:xfrm>
                      <a:off x="0" y="0"/>
                      <a:ext cx="1629507" cy="2589354"/>
                    </a:xfrm>
                    <a:prstGeom prst="rect">
                      <a:avLst/>
                    </a:prstGeom>
                  </pic:spPr>
                </pic:pic>
              </a:graphicData>
            </a:graphic>
          </wp:inline>
        </w:drawing>
      </w:r>
    </w:p>
    <w:p w14:paraId="2B8D4831" w14:textId="19E3E54C" w:rsidR="00973802" w:rsidRPr="002034B3" w:rsidRDefault="00973802" w:rsidP="0069485D">
      <w:r w:rsidRPr="002034B3">
        <w:lastRenderedPageBreak/>
        <w:t>A post-tested loop executes the body of the loop before testing the termination condition. The body of the loop is repeatedly executed until the termination condition is true.</w:t>
      </w:r>
    </w:p>
    <w:p w14:paraId="6DE5906D" w14:textId="6F449FE2" w:rsidR="00A15899" w:rsidRDefault="00276607" w:rsidP="0069485D">
      <w:r w:rsidRPr="002034B3">
        <w:rPr>
          <w:noProof/>
        </w:rPr>
        <w:drawing>
          <wp:anchor distT="0" distB="180340" distL="114300" distR="114300" simplePos="0" relativeHeight="251658338" behindDoc="0" locked="0" layoutInCell="1" allowOverlap="1" wp14:anchorId="70E8599A" wp14:editId="67E709EA">
            <wp:simplePos x="0" y="0"/>
            <wp:positionH relativeFrom="margin">
              <wp:align>left</wp:align>
            </wp:positionH>
            <wp:positionV relativeFrom="paragraph">
              <wp:posOffset>7620</wp:posOffset>
            </wp:positionV>
            <wp:extent cx="633095" cy="633095"/>
            <wp:effectExtent l="0" t="0" r="0" b="0"/>
            <wp:wrapSquare wrapText="bothSides"/>
            <wp:docPr id="1402278032" name="Picture 14022780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A15899" w:rsidRPr="002034B3">
        <w:t xml:space="preserve">Draw a flowchart and write pseudocode to </w:t>
      </w:r>
      <w:r w:rsidR="00613814" w:rsidRPr="002034B3">
        <w:t>move a servo when a sensor is activated</w:t>
      </w:r>
      <w:r w:rsidR="00051DC3" w:rsidRPr="002034B3">
        <w:t xml:space="preserve"> in the space below.</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BF2047" w14:paraId="24DF41A7" w14:textId="77777777" w:rsidTr="00244BEE">
        <w:trPr>
          <w:trHeight w:val="5876"/>
        </w:trPr>
        <w:tc>
          <w:tcPr>
            <w:tcW w:w="9622" w:type="dxa"/>
          </w:tcPr>
          <w:p w14:paraId="3EC19E36" w14:textId="77777777" w:rsidR="00BF2047" w:rsidRDefault="00BF2047" w:rsidP="0069485D"/>
        </w:tc>
      </w:tr>
    </w:tbl>
    <w:p w14:paraId="438EBFB2" w14:textId="77777777" w:rsidR="00BF2047" w:rsidRDefault="00BF2047" w:rsidP="0069485D">
      <w:r>
        <w:br w:type="page"/>
      </w:r>
    </w:p>
    <w:p w14:paraId="6A2EBDA9" w14:textId="6E6C78E2" w:rsidR="000E68D7" w:rsidRPr="002C3C68" w:rsidRDefault="002C3C68" w:rsidP="00A87876">
      <w:pPr>
        <w:pStyle w:val="Heading3"/>
      </w:pPr>
      <w:bookmarkStart w:id="100" w:name="_Toc135313098"/>
      <w:bookmarkStart w:id="101" w:name="_Toc135313183"/>
      <w:r>
        <w:lastRenderedPageBreak/>
        <w:t>Design a</w:t>
      </w:r>
      <w:r w:rsidR="00C8579E">
        <w:t xml:space="preserve"> mechatronic or automated system</w:t>
      </w:r>
      <w:r w:rsidR="007539F4">
        <w:t xml:space="preserve"> activity</w:t>
      </w:r>
      <w:bookmarkEnd w:id="100"/>
      <w:bookmarkEnd w:id="101"/>
    </w:p>
    <w:p w14:paraId="5E05FFE2" w14:textId="22494638" w:rsidR="00F47A47" w:rsidRPr="00BF2047" w:rsidRDefault="00F47A47" w:rsidP="00A87876">
      <w:r w:rsidRPr="00BF2047">
        <w:t xml:space="preserve">The sample below is a system designed so that a </w:t>
      </w:r>
      <w:r w:rsidR="00BA4E5E" w:rsidRPr="00BF2047">
        <w:t>homeowner</w:t>
      </w:r>
      <w:r w:rsidRPr="00BF2047">
        <w:t xml:space="preserve"> does not need to take their bins out to the kerb on rubbish collection day.</w:t>
      </w:r>
    </w:p>
    <w:p w14:paraId="0A07ECFF" w14:textId="7150433D" w:rsidR="00C8579E" w:rsidRPr="00BF2047" w:rsidRDefault="00C8579E" w:rsidP="00A87876">
      <w:r w:rsidRPr="00BF2047">
        <w:t xml:space="preserve">Look at the example </w:t>
      </w:r>
      <w:r w:rsidR="00BA4E5E" w:rsidRPr="00BF2047">
        <w:t xml:space="preserve">going through the design and production steps </w:t>
      </w:r>
      <w:r w:rsidRPr="00BF2047">
        <w:t xml:space="preserve">and then </w:t>
      </w:r>
      <w:r w:rsidR="00BA4E5E" w:rsidRPr="00BF2047">
        <w:t>imagine a mechatronic or automated system you would like to have at your home.</w:t>
      </w:r>
    </w:p>
    <w:p w14:paraId="27366150" w14:textId="77777777" w:rsidR="00F47A47" w:rsidRPr="00BF2047" w:rsidRDefault="00F47A47" w:rsidP="00A87876">
      <w:pPr>
        <w:pStyle w:val="Heading4"/>
      </w:pPr>
      <w:bookmarkStart w:id="102" w:name="_Toc113619928"/>
      <w:bookmarkStart w:id="103" w:name="_Toc116471595"/>
      <w:bookmarkStart w:id="104" w:name="_Toc135313099"/>
      <w:bookmarkStart w:id="105" w:name="_Toc135313184"/>
      <w:r w:rsidRPr="00BF2047">
        <w:t>Identifying and defining</w:t>
      </w:r>
      <w:bookmarkEnd w:id="102"/>
      <w:bookmarkEnd w:id="103"/>
      <w:bookmarkEnd w:id="104"/>
      <w:bookmarkEnd w:id="105"/>
    </w:p>
    <w:p w14:paraId="6C3FF63A" w14:textId="782B092B" w:rsidR="00F47A47" w:rsidRDefault="00F47A47" w:rsidP="00A87876">
      <w:pPr>
        <w:spacing w:after="240"/>
        <w:rPr>
          <w:b/>
        </w:rPr>
      </w:pPr>
      <w:r w:rsidRPr="00523CC0">
        <w:rPr>
          <w:b/>
        </w:rPr>
        <w:t xml:space="preserve">Task: </w:t>
      </w:r>
      <w:r w:rsidR="00FE1298" w:rsidRPr="00523CC0">
        <w:rPr>
          <w:b/>
        </w:rPr>
        <w:t xml:space="preserve">taking </w:t>
      </w:r>
      <w:r w:rsidRPr="00523CC0">
        <w:rPr>
          <w:b/>
        </w:rPr>
        <w:t>rubbish bins to the kerb</w:t>
      </w:r>
    </w:p>
    <w:p w14:paraId="2B35059B" w14:textId="412975C8" w:rsidR="004B67DD" w:rsidRPr="00523CC0" w:rsidRDefault="004B67DD" w:rsidP="00A87876">
      <w:pPr>
        <w:pStyle w:val="Caption"/>
      </w:pPr>
      <w:r>
        <w:t xml:space="preserve">Table </w:t>
      </w:r>
      <w:r>
        <w:fldChar w:fldCharType="begin"/>
      </w:r>
      <w:r>
        <w:instrText xml:space="preserve"> SEQ Table \* ARABIC </w:instrText>
      </w:r>
      <w:r>
        <w:fldChar w:fldCharType="separate"/>
      </w:r>
      <w:r w:rsidR="00543FDA">
        <w:rPr>
          <w:noProof/>
        </w:rPr>
        <w:t>24</w:t>
      </w:r>
      <w:r>
        <w:fldChar w:fldCharType="end"/>
      </w:r>
      <w:r>
        <w:t xml:space="preserve"> – sensors and actuators needed for each step</w:t>
      </w:r>
    </w:p>
    <w:tbl>
      <w:tblPr>
        <w:tblStyle w:val="Tableheader"/>
        <w:tblW w:w="0" w:type="auto"/>
        <w:tblLook w:val="0420" w:firstRow="1" w:lastRow="0" w:firstColumn="0" w:lastColumn="0" w:noHBand="0" w:noVBand="1"/>
        <w:tblDescription w:val="Steps and seonsors needed for taking rubbish bins to the kerb."/>
      </w:tblPr>
      <w:tblGrid>
        <w:gridCol w:w="4811"/>
        <w:gridCol w:w="4811"/>
      </w:tblGrid>
      <w:tr w:rsidR="005373FA" w14:paraId="749C7FAD" w14:textId="77777777" w:rsidTr="005373FA">
        <w:trPr>
          <w:cnfStyle w:val="100000000000" w:firstRow="1" w:lastRow="0" w:firstColumn="0" w:lastColumn="0" w:oddVBand="0" w:evenVBand="0" w:oddHBand="0" w:evenHBand="0" w:firstRowFirstColumn="0" w:firstRowLastColumn="0" w:lastRowFirstColumn="0" w:lastRowLastColumn="0"/>
        </w:trPr>
        <w:tc>
          <w:tcPr>
            <w:tcW w:w="4811" w:type="dxa"/>
          </w:tcPr>
          <w:p w14:paraId="04EEFED6" w14:textId="453F8BCA" w:rsidR="005373FA" w:rsidRDefault="005373FA" w:rsidP="00A87876">
            <w:r w:rsidRPr="00BF2047">
              <w:t>Step</w:t>
            </w:r>
          </w:p>
        </w:tc>
        <w:tc>
          <w:tcPr>
            <w:tcW w:w="4811" w:type="dxa"/>
          </w:tcPr>
          <w:p w14:paraId="5FB31794" w14:textId="03D371E3" w:rsidR="005373FA" w:rsidRDefault="005373FA" w:rsidP="00A87876">
            <w:r w:rsidRPr="00BF2047">
              <w:t>Sensors</w:t>
            </w:r>
            <w:r w:rsidRPr="00BF2047" w:rsidDel="00FE1298">
              <w:t>/</w:t>
            </w:r>
            <w:r w:rsidRPr="00BF2047">
              <w:t>actuators</w:t>
            </w:r>
          </w:p>
        </w:tc>
      </w:tr>
      <w:tr w:rsidR="005373FA" w14:paraId="53B48F0B" w14:textId="77777777" w:rsidTr="005373FA">
        <w:trPr>
          <w:cnfStyle w:val="000000100000" w:firstRow="0" w:lastRow="0" w:firstColumn="0" w:lastColumn="0" w:oddVBand="0" w:evenVBand="0" w:oddHBand="1" w:evenHBand="0" w:firstRowFirstColumn="0" w:firstRowLastColumn="0" w:lastRowFirstColumn="0" w:lastRowLastColumn="0"/>
        </w:trPr>
        <w:tc>
          <w:tcPr>
            <w:tcW w:w="4811" w:type="dxa"/>
          </w:tcPr>
          <w:p w14:paraId="32DAF3CE" w14:textId="5CE2ADA1" w:rsidR="005373FA" w:rsidRDefault="005373FA" w:rsidP="00A87876">
            <w:r w:rsidRPr="00BF2047">
              <w:t>Wait until it is rubbish collection day</w:t>
            </w:r>
          </w:p>
        </w:tc>
        <w:tc>
          <w:tcPr>
            <w:tcW w:w="4811" w:type="dxa"/>
          </w:tcPr>
          <w:p w14:paraId="14C7E54E" w14:textId="7F2BE023" w:rsidR="005373FA" w:rsidRDefault="005373FA" w:rsidP="00A87876">
            <w:r w:rsidRPr="00BF2047">
              <w:t>Clock</w:t>
            </w:r>
          </w:p>
        </w:tc>
      </w:tr>
      <w:tr w:rsidR="005373FA" w14:paraId="7672840C" w14:textId="77777777" w:rsidTr="005373FA">
        <w:trPr>
          <w:cnfStyle w:val="000000010000" w:firstRow="0" w:lastRow="0" w:firstColumn="0" w:lastColumn="0" w:oddVBand="0" w:evenVBand="0" w:oddHBand="0" w:evenHBand="1" w:firstRowFirstColumn="0" w:firstRowLastColumn="0" w:lastRowFirstColumn="0" w:lastRowLastColumn="0"/>
        </w:trPr>
        <w:tc>
          <w:tcPr>
            <w:tcW w:w="4811" w:type="dxa"/>
          </w:tcPr>
          <w:p w14:paraId="50E06B31" w14:textId="51429912" w:rsidR="005373FA" w:rsidRDefault="005373FA" w:rsidP="00A87876">
            <w:r w:rsidRPr="00BF2047">
              <w:t>Check that the bin has waste in it to be emptied</w:t>
            </w:r>
          </w:p>
        </w:tc>
        <w:tc>
          <w:tcPr>
            <w:tcW w:w="4811" w:type="dxa"/>
          </w:tcPr>
          <w:p w14:paraId="4C7D1A9B" w14:textId="02F73936" w:rsidR="005373FA" w:rsidRDefault="005373FA" w:rsidP="00A87876">
            <w:r w:rsidRPr="00BF2047">
              <w:t>Weight sensor or ultrasonic distance sensor</w:t>
            </w:r>
          </w:p>
        </w:tc>
      </w:tr>
      <w:tr w:rsidR="005373FA" w14:paraId="1C368469" w14:textId="77777777" w:rsidTr="005373FA">
        <w:trPr>
          <w:cnfStyle w:val="000000100000" w:firstRow="0" w:lastRow="0" w:firstColumn="0" w:lastColumn="0" w:oddVBand="0" w:evenVBand="0" w:oddHBand="1" w:evenHBand="0" w:firstRowFirstColumn="0" w:firstRowLastColumn="0" w:lastRowFirstColumn="0" w:lastRowLastColumn="0"/>
        </w:trPr>
        <w:tc>
          <w:tcPr>
            <w:tcW w:w="4811" w:type="dxa"/>
          </w:tcPr>
          <w:p w14:paraId="2240B51A" w14:textId="615A6EC8" w:rsidR="005373FA" w:rsidRDefault="005373FA" w:rsidP="00A87876">
            <w:r w:rsidRPr="00BF2047">
              <w:t>Take the bin to the kerb</w:t>
            </w:r>
          </w:p>
        </w:tc>
        <w:tc>
          <w:tcPr>
            <w:tcW w:w="4811" w:type="dxa"/>
          </w:tcPr>
          <w:p w14:paraId="277059EC" w14:textId="6558E844" w:rsidR="005373FA" w:rsidRDefault="005373FA" w:rsidP="00A87876">
            <w:r w:rsidRPr="00BF2047">
              <w:t>GPS, electric motor and camera or ultrasonic distance sensor</w:t>
            </w:r>
          </w:p>
        </w:tc>
      </w:tr>
      <w:tr w:rsidR="005373FA" w14:paraId="5ABBAC5E" w14:textId="77777777" w:rsidTr="005373FA">
        <w:trPr>
          <w:cnfStyle w:val="000000010000" w:firstRow="0" w:lastRow="0" w:firstColumn="0" w:lastColumn="0" w:oddVBand="0" w:evenVBand="0" w:oddHBand="0" w:evenHBand="1" w:firstRowFirstColumn="0" w:firstRowLastColumn="0" w:lastRowFirstColumn="0" w:lastRowLastColumn="0"/>
        </w:trPr>
        <w:tc>
          <w:tcPr>
            <w:tcW w:w="4811" w:type="dxa"/>
          </w:tcPr>
          <w:p w14:paraId="7282632B" w14:textId="1ED361FB" w:rsidR="005373FA" w:rsidRDefault="005373FA" w:rsidP="00A87876">
            <w:r w:rsidRPr="00BF2047">
              <w:t>Wait until the bin is emptied</w:t>
            </w:r>
          </w:p>
        </w:tc>
        <w:tc>
          <w:tcPr>
            <w:tcW w:w="4811" w:type="dxa"/>
          </w:tcPr>
          <w:p w14:paraId="0F235D36" w14:textId="2E629587" w:rsidR="005373FA" w:rsidRDefault="005373FA" w:rsidP="00A87876">
            <w:r w:rsidRPr="00BF2047">
              <w:t>Weight sensor or ultrasonic distance sensor</w:t>
            </w:r>
          </w:p>
        </w:tc>
      </w:tr>
      <w:tr w:rsidR="005373FA" w14:paraId="03E761D8" w14:textId="77777777" w:rsidTr="005373FA">
        <w:trPr>
          <w:cnfStyle w:val="000000100000" w:firstRow="0" w:lastRow="0" w:firstColumn="0" w:lastColumn="0" w:oddVBand="0" w:evenVBand="0" w:oddHBand="1" w:evenHBand="0" w:firstRowFirstColumn="0" w:firstRowLastColumn="0" w:lastRowFirstColumn="0" w:lastRowLastColumn="0"/>
        </w:trPr>
        <w:tc>
          <w:tcPr>
            <w:tcW w:w="4811" w:type="dxa"/>
          </w:tcPr>
          <w:p w14:paraId="6CD0847D" w14:textId="170F307D" w:rsidR="005373FA" w:rsidRDefault="005373FA" w:rsidP="00A87876">
            <w:r w:rsidRPr="00BF2047">
              <w:t>Return the bin to its location on the premises</w:t>
            </w:r>
          </w:p>
        </w:tc>
        <w:tc>
          <w:tcPr>
            <w:tcW w:w="4811" w:type="dxa"/>
          </w:tcPr>
          <w:p w14:paraId="1677904C" w14:textId="3CC3FA16" w:rsidR="005373FA" w:rsidRDefault="005373FA" w:rsidP="00A87876">
            <w:r w:rsidRPr="00BF2047">
              <w:t>GPS, electric motor and camera or ultrasonic distance sensor</w:t>
            </w:r>
          </w:p>
        </w:tc>
      </w:tr>
      <w:tr w:rsidR="005373FA" w14:paraId="4A7F80D6" w14:textId="77777777" w:rsidTr="005373FA">
        <w:trPr>
          <w:cnfStyle w:val="000000010000" w:firstRow="0" w:lastRow="0" w:firstColumn="0" w:lastColumn="0" w:oddVBand="0" w:evenVBand="0" w:oddHBand="0" w:evenHBand="1" w:firstRowFirstColumn="0" w:firstRowLastColumn="0" w:lastRowFirstColumn="0" w:lastRowLastColumn="0"/>
        </w:trPr>
        <w:tc>
          <w:tcPr>
            <w:tcW w:w="4811" w:type="dxa"/>
          </w:tcPr>
          <w:p w14:paraId="5EA151B7" w14:textId="455DED31" w:rsidR="005373FA" w:rsidRDefault="005373FA" w:rsidP="00A87876">
            <w:r w:rsidRPr="00BF2047">
              <w:t>Repeat (loop)</w:t>
            </w:r>
          </w:p>
        </w:tc>
        <w:tc>
          <w:tcPr>
            <w:tcW w:w="4811" w:type="dxa"/>
          </w:tcPr>
          <w:p w14:paraId="6DC8C6CC" w14:textId="3F614A6A" w:rsidR="005373FA" w:rsidRDefault="005373FA" w:rsidP="00A87876">
            <w:r w:rsidRPr="00BF2047">
              <w:t xml:space="preserve">Arduino or </w:t>
            </w:r>
            <w:proofErr w:type="gramStart"/>
            <w:r w:rsidRPr="00BF2047">
              <w:t>other</w:t>
            </w:r>
            <w:proofErr w:type="gramEnd"/>
            <w:r w:rsidRPr="00BF2047">
              <w:t xml:space="preserve"> microcontroller</w:t>
            </w:r>
          </w:p>
        </w:tc>
      </w:tr>
    </w:tbl>
    <w:p w14:paraId="071418BB" w14:textId="77777777" w:rsidR="00F47A47" w:rsidRDefault="00F47A47" w:rsidP="00A87876">
      <w:pPr>
        <w:pStyle w:val="Heading4"/>
      </w:pPr>
      <w:bookmarkStart w:id="106" w:name="_Toc113619929"/>
      <w:bookmarkStart w:id="107" w:name="_Toc116471596"/>
      <w:bookmarkStart w:id="108" w:name="_Toc135313100"/>
      <w:bookmarkStart w:id="109" w:name="_Toc135313185"/>
      <w:r w:rsidRPr="00BF2047">
        <w:lastRenderedPageBreak/>
        <w:t>Research and planning</w:t>
      </w:r>
      <w:bookmarkEnd w:id="106"/>
      <w:bookmarkEnd w:id="107"/>
      <w:bookmarkEnd w:id="108"/>
      <w:bookmarkEnd w:id="109"/>
    </w:p>
    <w:p w14:paraId="2B390E81" w14:textId="720AEDA7" w:rsidR="00FC061D" w:rsidRPr="00FC061D" w:rsidRDefault="00FC061D" w:rsidP="00A87876">
      <w:pPr>
        <w:pStyle w:val="Caption"/>
      </w:pPr>
      <w:r>
        <w:t xml:space="preserve">Figure </w:t>
      </w:r>
      <w:r>
        <w:fldChar w:fldCharType="begin"/>
      </w:r>
      <w:r>
        <w:instrText xml:space="preserve"> SEQ Figure \* ARABIC </w:instrText>
      </w:r>
      <w:r>
        <w:fldChar w:fldCharType="separate"/>
      </w:r>
      <w:r w:rsidR="005743F7">
        <w:rPr>
          <w:noProof/>
        </w:rPr>
        <w:t>22</w:t>
      </w:r>
      <w:r>
        <w:fldChar w:fldCharType="end"/>
      </w:r>
      <w:r>
        <w:t xml:space="preserve"> – labelled wheelie bin</w:t>
      </w:r>
    </w:p>
    <w:p w14:paraId="29057E99" w14:textId="77777777" w:rsidR="00F47A47" w:rsidRDefault="00F47A47" w:rsidP="00A87876">
      <w:pPr>
        <w:rPr>
          <w:lang w:eastAsia="zh-CN"/>
        </w:rPr>
      </w:pPr>
      <w:r w:rsidRPr="00BF2047">
        <w:rPr>
          <w:noProof/>
        </w:rPr>
        <w:drawing>
          <wp:inline distT="0" distB="0" distL="0" distR="0" wp14:anchorId="6E43661E" wp14:editId="164E41B5">
            <wp:extent cx="6022142" cy="6120000"/>
            <wp:effectExtent l="0" t="0" r="0" b="0"/>
            <wp:docPr id="26" name="Picture 26" descr="A wheelie bin used for rubbish labelled with pa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wheelie bin used for rubbish labelled with parts. "/>
                    <pic:cNvPicPr>
                      <a:picLocks noChangeAspect="1" noChangeArrowheads="1"/>
                    </pic:cNvPicPr>
                  </pic:nvPicPr>
                  <pic:blipFill rotWithShape="1">
                    <a:blip r:embed="rId108">
                      <a:extLst>
                        <a:ext uri="{28A0092B-C50C-407E-A947-70E740481C1C}">
                          <a14:useLocalDpi xmlns:a14="http://schemas.microsoft.com/office/drawing/2010/main" val="0"/>
                        </a:ext>
                      </a:extLst>
                    </a:blip>
                    <a:srcRect t="10840" b="17346"/>
                    <a:stretch/>
                  </pic:blipFill>
                  <pic:spPr bwMode="auto">
                    <a:xfrm>
                      <a:off x="0" y="0"/>
                      <a:ext cx="6022142" cy="6120000"/>
                    </a:xfrm>
                    <a:prstGeom prst="rect">
                      <a:avLst/>
                    </a:prstGeom>
                    <a:noFill/>
                    <a:ln>
                      <a:noFill/>
                    </a:ln>
                    <a:extLst>
                      <a:ext uri="{53640926-AAD7-44D8-BBD7-CCE9431645EC}">
                        <a14:shadowObscured xmlns:a14="http://schemas.microsoft.com/office/drawing/2010/main"/>
                      </a:ext>
                    </a:extLst>
                  </pic:spPr>
                </pic:pic>
              </a:graphicData>
            </a:graphic>
          </wp:inline>
        </w:drawing>
      </w:r>
    </w:p>
    <w:p w14:paraId="74F4AC8F" w14:textId="11D6B163" w:rsidR="001643B6" w:rsidRPr="00E2073F" w:rsidRDefault="008E5461" w:rsidP="00A87876">
      <w:pPr>
        <w:pStyle w:val="Imageattributioncaption"/>
        <w:rPr>
          <w:b/>
          <w:bCs/>
          <w:sz w:val="22"/>
          <w:szCs w:val="16"/>
        </w:rPr>
      </w:pPr>
      <w:r w:rsidRPr="00523CC0">
        <w:t>Autodesk screen shots reprinted courtesy of</w:t>
      </w:r>
      <w:r w:rsidR="00C92059" w:rsidRPr="00E2073F">
        <w:rPr>
          <w:bCs/>
          <w:sz w:val="22"/>
          <w:szCs w:val="16"/>
        </w:rPr>
        <w:t xml:space="preserve"> </w:t>
      </w:r>
      <w:hyperlink r:id="rId109" w:tooltip="Original URL:&#10;https://www.autodesk.com/company/legal-notices-trademarks/intellectual-property/copyright&#10;&#10;Click to follow link." w:history="1">
        <w:r w:rsidRPr="006F6F13">
          <w:rPr>
            <w:rStyle w:val="Hyperlink"/>
            <w:bCs/>
          </w:rPr>
          <w:t>Autodesk, Inc</w:t>
        </w:r>
      </w:hyperlink>
      <w:r w:rsidRPr="006F6F13">
        <w:rPr>
          <w:bCs/>
        </w:rPr>
        <w:t>.</w:t>
      </w:r>
    </w:p>
    <w:p w14:paraId="52D6840E" w14:textId="77777777" w:rsidR="00F47A47" w:rsidRDefault="00F47A47" w:rsidP="00A87876">
      <w:pPr>
        <w:rPr>
          <w:lang w:eastAsia="zh-CN"/>
        </w:rPr>
      </w:pPr>
      <w:r>
        <w:rPr>
          <w:lang w:eastAsia="zh-CN"/>
        </w:rPr>
        <w:br w:type="page"/>
      </w:r>
    </w:p>
    <w:p w14:paraId="0A94EA13" w14:textId="77777777" w:rsidR="00F47A47" w:rsidRPr="00BF2047" w:rsidRDefault="00F47A47" w:rsidP="00A87876">
      <w:pPr>
        <w:pStyle w:val="Heading4"/>
      </w:pPr>
      <w:bookmarkStart w:id="110" w:name="_Toc113619930"/>
      <w:bookmarkStart w:id="111" w:name="_Toc116471597"/>
      <w:bookmarkStart w:id="112" w:name="_Toc135313101"/>
      <w:bookmarkStart w:id="113" w:name="_Toc135313186"/>
      <w:r>
        <w:lastRenderedPageBreak/>
        <w:t>Producing and implementing</w:t>
      </w:r>
      <w:bookmarkEnd w:id="110"/>
      <w:bookmarkEnd w:id="111"/>
      <w:bookmarkEnd w:id="112"/>
      <w:bookmarkEnd w:id="113"/>
    </w:p>
    <w:p w14:paraId="0DE49E57" w14:textId="6BC1825D" w:rsidR="00F47A47" w:rsidRDefault="00F47A47" w:rsidP="00A87876">
      <w:pPr>
        <w:rPr>
          <w:lang w:eastAsia="zh-CN"/>
        </w:rPr>
      </w:pPr>
      <w:r>
        <w:rPr>
          <w:lang w:eastAsia="zh-CN"/>
        </w:rPr>
        <w:t xml:space="preserve">Below is a sample flowchart for an automated </w:t>
      </w:r>
      <w:r w:rsidR="000B3300">
        <w:rPr>
          <w:lang w:eastAsia="zh-CN"/>
        </w:rPr>
        <w:t xml:space="preserve">wheely </w:t>
      </w:r>
      <w:r>
        <w:rPr>
          <w:lang w:eastAsia="zh-CN"/>
        </w:rPr>
        <w:t>bin.</w:t>
      </w:r>
    </w:p>
    <w:p w14:paraId="12CA9EF9" w14:textId="477C8D11" w:rsidR="000A2796" w:rsidRPr="00BF2047" w:rsidRDefault="000A2796" w:rsidP="00A87876">
      <w:pPr>
        <w:pStyle w:val="Caption"/>
      </w:pPr>
      <w:r>
        <w:t xml:space="preserve">Figure </w:t>
      </w:r>
      <w:r>
        <w:fldChar w:fldCharType="begin"/>
      </w:r>
      <w:r>
        <w:instrText xml:space="preserve"> SEQ Figure \* ARABIC </w:instrText>
      </w:r>
      <w:r>
        <w:fldChar w:fldCharType="separate"/>
      </w:r>
      <w:r w:rsidR="005743F7">
        <w:rPr>
          <w:noProof/>
        </w:rPr>
        <w:t>23</w:t>
      </w:r>
      <w:r>
        <w:fldChar w:fldCharType="end"/>
      </w:r>
      <w:r>
        <w:t xml:space="preserve"> – </w:t>
      </w:r>
      <w:r w:rsidRPr="00D25E4E">
        <w:t>flowchart showing a process for creating an automated bin</w:t>
      </w:r>
    </w:p>
    <w:p w14:paraId="169B355E" w14:textId="77777777" w:rsidR="00F47A47" w:rsidRDefault="00F47A47" w:rsidP="00A87876">
      <w:r w:rsidRPr="00BF2047">
        <w:rPr>
          <w:noProof/>
        </w:rPr>
        <w:drawing>
          <wp:inline distT="0" distB="0" distL="0" distR="0" wp14:anchorId="76BBA491" wp14:editId="4EF2A516">
            <wp:extent cx="4746423" cy="7509210"/>
            <wp:effectExtent l="0" t="0" r="0" b="0"/>
            <wp:docPr id="27" name="Picture 27" descr="A flowchart showing a process for creating an automated b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flowchart showing a process for creating an automated bin."/>
                    <pic:cNvPicPr>
                      <a:picLocks noChangeAspect="1" noChangeArrowheads="1"/>
                    </pic:cNvPicPr>
                  </pic:nvPicPr>
                  <pic:blipFill>
                    <a:blip r:embed="rId110" cstate="hqprint">
                      <a:extLst>
                        <a:ext uri="{28A0092B-C50C-407E-A947-70E740481C1C}">
                          <a14:useLocalDpi xmlns:a14="http://schemas.microsoft.com/office/drawing/2010/main" val="0"/>
                        </a:ext>
                      </a:extLst>
                    </a:blip>
                    <a:srcRect/>
                    <a:stretch>
                      <a:fillRect/>
                    </a:stretch>
                  </pic:blipFill>
                  <pic:spPr bwMode="auto">
                    <a:xfrm>
                      <a:off x="0" y="0"/>
                      <a:ext cx="4759643" cy="7530125"/>
                    </a:xfrm>
                    <a:prstGeom prst="rect">
                      <a:avLst/>
                    </a:prstGeom>
                    <a:noFill/>
                    <a:ln>
                      <a:noFill/>
                    </a:ln>
                  </pic:spPr>
                </pic:pic>
              </a:graphicData>
            </a:graphic>
          </wp:inline>
        </w:drawing>
      </w:r>
    </w:p>
    <w:p w14:paraId="5B5B0EBE" w14:textId="211C0C8F" w:rsidR="00F47A47" w:rsidRPr="00BF2047" w:rsidRDefault="00F47A47" w:rsidP="00A87876">
      <w:pPr>
        <w:pStyle w:val="Heading4"/>
      </w:pPr>
      <w:bookmarkStart w:id="114" w:name="_Toc113619931"/>
      <w:bookmarkStart w:id="115" w:name="_Toc116471598"/>
      <w:bookmarkStart w:id="116" w:name="_Toc135313102"/>
      <w:bookmarkStart w:id="117" w:name="_Toc135313187"/>
      <w:r w:rsidRPr="00BF2047">
        <w:lastRenderedPageBreak/>
        <w:t>Producing and implementing</w:t>
      </w:r>
      <w:bookmarkEnd w:id="114"/>
      <w:bookmarkEnd w:id="115"/>
      <w:bookmarkEnd w:id="116"/>
      <w:bookmarkEnd w:id="117"/>
    </w:p>
    <w:p w14:paraId="05A8C47D" w14:textId="56CDB89E" w:rsidR="00F47A47" w:rsidRPr="00DA3B54" w:rsidRDefault="00F47A47" w:rsidP="00DA3B54">
      <w:r w:rsidRPr="00DA3B54">
        <w:t>Below is a sample pseudocode for an automated rubbish bin.</w:t>
      </w:r>
    </w:p>
    <w:p w14:paraId="3686ABE1" w14:textId="77777777" w:rsidR="00F47A47" w:rsidRPr="00DA3B54" w:rsidRDefault="00F47A47" w:rsidP="00E2073F">
      <w:pPr>
        <w:pStyle w:val="FeatureBox"/>
      </w:pPr>
      <w:r w:rsidRPr="00DA3B54">
        <w:t>Initialise the motors as outputs.</w:t>
      </w:r>
    </w:p>
    <w:p w14:paraId="677CA09E" w14:textId="77777777" w:rsidR="00F47A47" w:rsidRPr="00DA3B54" w:rsidRDefault="00F47A47" w:rsidP="00E2073F">
      <w:pPr>
        <w:pStyle w:val="FeatureBox"/>
      </w:pPr>
      <w:r w:rsidRPr="00DA3B54">
        <w:t>Initialise the GPS, weight sensor and ultrasonic distance sensor as inputs.</w:t>
      </w:r>
    </w:p>
    <w:p w14:paraId="332AAAFC" w14:textId="77777777" w:rsidR="00F47A47" w:rsidRPr="00DA3B54" w:rsidRDefault="00F47A47" w:rsidP="00E2073F">
      <w:pPr>
        <w:pStyle w:val="FeatureBox"/>
      </w:pPr>
      <w:r w:rsidRPr="00DA3B54">
        <w:t xml:space="preserve">If it is not </w:t>
      </w:r>
      <w:proofErr w:type="gramStart"/>
      <w:r w:rsidRPr="00DA3B54">
        <w:t>rubbish</w:t>
      </w:r>
      <w:proofErr w:type="gramEnd"/>
      <w:r w:rsidRPr="00DA3B54">
        <w:t xml:space="preserve"> collection day, delay 24 hours.</w:t>
      </w:r>
    </w:p>
    <w:p w14:paraId="06EE5A5F" w14:textId="77777777" w:rsidR="00F47A47" w:rsidRPr="00DA3B54" w:rsidRDefault="00F47A47" w:rsidP="00E2073F">
      <w:pPr>
        <w:pStyle w:val="FeatureBox"/>
      </w:pPr>
      <w:r w:rsidRPr="00DA3B54">
        <w:t>If it is rubbish collection day, read weight sensor to see if bin has waste in it.</w:t>
      </w:r>
    </w:p>
    <w:p w14:paraId="010D934E" w14:textId="77777777" w:rsidR="00F47A47" w:rsidRPr="00DA3B54" w:rsidRDefault="00F47A47" w:rsidP="00E2073F">
      <w:pPr>
        <w:pStyle w:val="FeatureBox"/>
      </w:pPr>
      <w:r w:rsidRPr="00DA3B54">
        <w:t>If there is no waste in the bin, delay 24 hours.</w:t>
      </w:r>
    </w:p>
    <w:p w14:paraId="00D8D1EF" w14:textId="77777777" w:rsidR="00F47A47" w:rsidRPr="00DA3B54" w:rsidRDefault="00F47A47" w:rsidP="00E2073F">
      <w:pPr>
        <w:pStyle w:val="FeatureBox"/>
      </w:pPr>
      <w:r w:rsidRPr="00DA3B54">
        <w:t>If there is waste in the bin, read GPS, plan route to kerb, execute route to kerb.</w:t>
      </w:r>
    </w:p>
    <w:p w14:paraId="18FA72F4" w14:textId="77777777" w:rsidR="00F47A47" w:rsidRPr="00DA3B54" w:rsidRDefault="00F47A47" w:rsidP="00E2073F">
      <w:pPr>
        <w:pStyle w:val="FeatureBox"/>
      </w:pPr>
      <w:r w:rsidRPr="00DA3B54">
        <w:t>If there are no obstructions detected, check to see if the kerb is detectable.</w:t>
      </w:r>
    </w:p>
    <w:p w14:paraId="5B18B14C" w14:textId="77777777" w:rsidR="00F47A47" w:rsidRPr="00DA3B54" w:rsidRDefault="00F47A47" w:rsidP="00E2073F">
      <w:pPr>
        <w:pStyle w:val="FeatureBox"/>
      </w:pPr>
      <w:r w:rsidRPr="00DA3B54">
        <w:t>If the kerb is not detected, continue route to kerb.</w:t>
      </w:r>
    </w:p>
    <w:p w14:paraId="5D569A12" w14:textId="77777777" w:rsidR="00F47A47" w:rsidRPr="00DA3B54" w:rsidRDefault="00F47A47" w:rsidP="00E2073F">
      <w:pPr>
        <w:pStyle w:val="FeatureBox"/>
      </w:pPr>
      <w:r w:rsidRPr="00DA3B54">
        <w:t>If an obstruction is detected and the kerb is not, adjust route to account for obstruction, execute new route.</w:t>
      </w:r>
    </w:p>
    <w:p w14:paraId="5E618472" w14:textId="77777777" w:rsidR="00F47A47" w:rsidRPr="00DA3B54" w:rsidRDefault="00F47A47" w:rsidP="00E2073F">
      <w:pPr>
        <w:pStyle w:val="FeatureBox"/>
      </w:pPr>
      <w:r w:rsidRPr="00DA3B54">
        <w:t>If the kerb is detected, stay stationary.</w:t>
      </w:r>
    </w:p>
    <w:p w14:paraId="5E22F66F" w14:textId="77777777" w:rsidR="00F47A47" w:rsidRPr="00DA3B54" w:rsidRDefault="00F47A47" w:rsidP="00E2073F">
      <w:pPr>
        <w:pStyle w:val="FeatureBox"/>
      </w:pPr>
      <w:r w:rsidRPr="00DA3B54">
        <w:t>If the bin has not been emptied, stay stationary.</w:t>
      </w:r>
    </w:p>
    <w:p w14:paraId="7E54E52D" w14:textId="77777777" w:rsidR="00F47A47" w:rsidRPr="00DA3B54" w:rsidRDefault="00F47A47" w:rsidP="00E2073F">
      <w:pPr>
        <w:pStyle w:val="FeatureBox"/>
      </w:pPr>
      <w:r w:rsidRPr="00DA3B54">
        <w:t>If the bin has been emptied, read GPS, plan route to premises.</w:t>
      </w:r>
    </w:p>
    <w:p w14:paraId="19E8DBEC" w14:textId="77777777" w:rsidR="00F47A47" w:rsidRPr="00DA3B54" w:rsidRDefault="00F47A47" w:rsidP="00E2073F">
      <w:pPr>
        <w:pStyle w:val="FeatureBox"/>
      </w:pPr>
      <w:r w:rsidRPr="00DA3B54">
        <w:t>If there are no obstructions detected, check GPS to see if initial location is detected.</w:t>
      </w:r>
    </w:p>
    <w:p w14:paraId="1549A7DB" w14:textId="77777777" w:rsidR="00F47A47" w:rsidRPr="00DA3B54" w:rsidRDefault="00F47A47" w:rsidP="00E2073F">
      <w:pPr>
        <w:pStyle w:val="FeatureBox"/>
      </w:pPr>
      <w:r w:rsidRPr="00DA3B54">
        <w:t>If an obstruction is detected and the initial location is not detected, continue route to initial location.</w:t>
      </w:r>
    </w:p>
    <w:p w14:paraId="45B93C19" w14:textId="77777777" w:rsidR="00F47A47" w:rsidRPr="00DA3B54" w:rsidRDefault="00F47A47" w:rsidP="00E2073F">
      <w:pPr>
        <w:pStyle w:val="FeatureBox"/>
      </w:pPr>
      <w:r w:rsidRPr="00DA3B54">
        <w:t>If initial location is detected, delay 24 hours.</w:t>
      </w:r>
    </w:p>
    <w:p w14:paraId="6060B308" w14:textId="77777777" w:rsidR="005B3438" w:rsidRPr="00E53A8D" w:rsidRDefault="005B3438" w:rsidP="0069485D">
      <w:r w:rsidRPr="00E53A8D">
        <w:br w:type="page"/>
      </w:r>
    </w:p>
    <w:p w14:paraId="305D3EA5" w14:textId="607785C9" w:rsidR="00B00A47" w:rsidRPr="00555B58" w:rsidRDefault="00566062" w:rsidP="00A87876">
      <w:pPr>
        <w:pStyle w:val="Heading3"/>
      </w:pPr>
      <w:bookmarkStart w:id="118" w:name="_Toc116471599"/>
      <w:bookmarkStart w:id="119" w:name="_Toc135313103"/>
      <w:bookmarkStart w:id="120" w:name="_Toc135313188"/>
      <w:r w:rsidRPr="00BF2047">
        <w:lastRenderedPageBreak/>
        <w:t>Design</w:t>
      </w:r>
      <w:r w:rsidR="00B00A47" w:rsidRPr="00BF2047">
        <w:t xml:space="preserve"> a mechatronic or automated system</w:t>
      </w:r>
      <w:bookmarkEnd w:id="118"/>
      <w:r w:rsidRPr="00BF2047">
        <w:t xml:space="preserve"> activity</w:t>
      </w:r>
      <w:bookmarkEnd w:id="119"/>
      <w:bookmarkEnd w:id="120"/>
    </w:p>
    <w:p w14:paraId="64545266" w14:textId="11E9FFDB" w:rsidR="00566062" w:rsidRPr="00BF2047" w:rsidRDefault="00566062" w:rsidP="00A87876">
      <w:r w:rsidRPr="00BF2047">
        <w:t>Choose a task or chore which you do around the house frequently that could be simplified by designing a digital solution.</w:t>
      </w:r>
    </w:p>
    <w:p w14:paraId="6843488A" w14:textId="5320123A" w:rsidR="001F0146" w:rsidRPr="00BF2047" w:rsidRDefault="001F0146" w:rsidP="00A87876">
      <w:pPr>
        <w:pStyle w:val="Heading4"/>
      </w:pPr>
      <w:bookmarkStart w:id="121" w:name="_Toc113619933"/>
      <w:bookmarkStart w:id="122" w:name="_Toc116471600"/>
      <w:bookmarkStart w:id="123" w:name="_Toc135313104"/>
      <w:bookmarkStart w:id="124" w:name="_Toc135313189"/>
      <w:r w:rsidRPr="00BF2047">
        <w:t>Identifying and defining</w:t>
      </w:r>
      <w:bookmarkEnd w:id="121"/>
      <w:bookmarkEnd w:id="122"/>
      <w:bookmarkEnd w:id="123"/>
      <w:bookmarkEnd w:id="124"/>
    </w:p>
    <w:p w14:paraId="7842B6B6" w14:textId="106823D3" w:rsidR="001F0146" w:rsidRDefault="00BF2047" w:rsidP="00A87876">
      <w:pPr>
        <w:rPr>
          <w:lang w:eastAsia="zh-CN"/>
        </w:rPr>
      </w:pPr>
      <w:r w:rsidRPr="00BF2047">
        <w:rPr>
          <w:noProof/>
        </w:rPr>
        <w:drawing>
          <wp:anchor distT="0" distB="0" distL="114300" distR="114300" simplePos="0" relativeHeight="251658294" behindDoc="0" locked="0" layoutInCell="1" allowOverlap="1" wp14:anchorId="3B9BA808" wp14:editId="3C052EDB">
            <wp:simplePos x="0" y="0"/>
            <wp:positionH relativeFrom="margin">
              <wp:align>left</wp:align>
            </wp:positionH>
            <wp:positionV relativeFrom="paragraph">
              <wp:posOffset>62216</wp:posOffset>
            </wp:positionV>
            <wp:extent cx="579600" cy="579600"/>
            <wp:effectExtent l="0" t="0" r="0" b="0"/>
            <wp:wrapSquare wrapText="bothSides"/>
            <wp:docPr id="418424214" name="Picture 4184242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579600" cy="579600"/>
                    </a:xfrm>
                    <a:prstGeom prst="rect">
                      <a:avLst/>
                    </a:prstGeom>
                  </pic:spPr>
                </pic:pic>
              </a:graphicData>
            </a:graphic>
            <wp14:sizeRelH relativeFrom="page">
              <wp14:pctWidth>0</wp14:pctWidth>
            </wp14:sizeRelH>
            <wp14:sizeRelV relativeFrom="page">
              <wp14:pctHeight>0</wp14:pctHeight>
            </wp14:sizeRelV>
          </wp:anchor>
        </w:drawing>
      </w:r>
      <w:r w:rsidR="00EF6C68">
        <w:rPr>
          <w:lang w:eastAsia="zh-CN"/>
        </w:rPr>
        <w:t>Record</w:t>
      </w:r>
      <w:r w:rsidR="001F0146">
        <w:rPr>
          <w:lang w:eastAsia="zh-CN"/>
        </w:rPr>
        <w:t xml:space="preserve"> the basic steps of the task and consider any sensors or actuators you might need in your digital solution to help complete the task.</w:t>
      </w:r>
    </w:p>
    <w:p w14:paraId="6AA3C689" w14:textId="4A62E2E5" w:rsidR="001F0146" w:rsidRDefault="001F0146" w:rsidP="00A87876">
      <w:pPr>
        <w:pStyle w:val="Signature"/>
        <w:spacing w:after="240"/>
        <w:rPr>
          <w:b/>
          <w:bCs/>
          <w:lang w:eastAsia="zh-CN"/>
        </w:rPr>
      </w:pPr>
      <w:r w:rsidRPr="00555B58">
        <w:rPr>
          <w:b/>
          <w:bCs/>
          <w:lang w:eastAsia="zh-CN"/>
        </w:rPr>
        <w:t>Task or chore:</w:t>
      </w:r>
    </w:p>
    <w:p w14:paraId="3B87F24B" w14:textId="761EFF83" w:rsidR="00C20AC4" w:rsidRPr="00555B58" w:rsidRDefault="00C20AC4" w:rsidP="00A87876">
      <w:pPr>
        <w:pStyle w:val="Caption"/>
        <w:rPr>
          <w:b w:val="0"/>
          <w:bCs/>
          <w:lang w:eastAsia="zh-CN"/>
        </w:rPr>
      </w:pPr>
      <w:r>
        <w:t xml:space="preserve">Table </w:t>
      </w:r>
      <w:r>
        <w:fldChar w:fldCharType="begin"/>
      </w:r>
      <w:r>
        <w:instrText xml:space="preserve"> SEQ Table \* ARABIC </w:instrText>
      </w:r>
      <w:r>
        <w:fldChar w:fldCharType="separate"/>
      </w:r>
      <w:r w:rsidR="00543FDA">
        <w:rPr>
          <w:noProof/>
        </w:rPr>
        <w:t>25</w:t>
      </w:r>
      <w:r>
        <w:fldChar w:fldCharType="end"/>
      </w:r>
      <w:r>
        <w:t xml:space="preserve"> – blank table to input steps and sensors or actuators needed</w:t>
      </w:r>
    </w:p>
    <w:tbl>
      <w:tblPr>
        <w:tblStyle w:val="Tableheader"/>
        <w:tblW w:w="0" w:type="auto"/>
        <w:tblLook w:val="04A0" w:firstRow="1" w:lastRow="0" w:firstColumn="1" w:lastColumn="0" w:noHBand="0" w:noVBand="1"/>
        <w:tblDescription w:val="Table for students to complete, outlining the steps and sensors required to complete their task."/>
      </w:tblPr>
      <w:tblGrid>
        <w:gridCol w:w="5807"/>
        <w:gridCol w:w="3815"/>
      </w:tblGrid>
      <w:tr w:rsidR="00691C09" w14:paraId="500CD443" w14:textId="77777777" w:rsidTr="00691C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7905CB8E" w14:textId="65BA61FD" w:rsidR="00691C09" w:rsidRPr="00523CC0" w:rsidRDefault="00691C09" w:rsidP="00A87876">
            <w:r w:rsidRPr="00BF2047">
              <w:t>Step</w:t>
            </w:r>
          </w:p>
        </w:tc>
        <w:tc>
          <w:tcPr>
            <w:tcW w:w="3815" w:type="dxa"/>
          </w:tcPr>
          <w:p w14:paraId="6E5F109A" w14:textId="4158B191" w:rsidR="00691C09" w:rsidRPr="00523CC0" w:rsidRDefault="00691C09" w:rsidP="00A87876">
            <w:pPr>
              <w:cnfStyle w:val="100000000000" w:firstRow="1" w:lastRow="0" w:firstColumn="0" w:lastColumn="0" w:oddVBand="0" w:evenVBand="0" w:oddHBand="0" w:evenHBand="0" w:firstRowFirstColumn="0" w:firstRowLastColumn="0" w:lastRowFirstColumn="0" w:lastRowLastColumn="0"/>
            </w:pPr>
            <w:r w:rsidRPr="00BF2047">
              <w:t>Sensors</w:t>
            </w:r>
            <w:r w:rsidRPr="00BF2047" w:rsidDel="00BC50AB">
              <w:t>/</w:t>
            </w:r>
            <w:r w:rsidRPr="00BF2047">
              <w:t>actuators</w:t>
            </w:r>
          </w:p>
        </w:tc>
      </w:tr>
      <w:tr w:rsidR="00691C09" w14:paraId="7F115F3E" w14:textId="77777777" w:rsidTr="00691C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1737F2F9" w14:textId="77777777" w:rsidR="00691C09" w:rsidRDefault="00691C09" w:rsidP="00A87876">
            <w:pPr>
              <w:pStyle w:val="Signature"/>
              <w:rPr>
                <w:lang w:eastAsia="zh-CN"/>
              </w:rPr>
            </w:pPr>
          </w:p>
        </w:tc>
        <w:tc>
          <w:tcPr>
            <w:tcW w:w="3815" w:type="dxa"/>
          </w:tcPr>
          <w:p w14:paraId="5870EBC2" w14:textId="77777777" w:rsidR="00691C09" w:rsidRDefault="00691C09" w:rsidP="00A87876">
            <w:pPr>
              <w:pStyle w:val="Signature"/>
              <w:cnfStyle w:val="000000100000" w:firstRow="0" w:lastRow="0" w:firstColumn="0" w:lastColumn="0" w:oddVBand="0" w:evenVBand="0" w:oddHBand="1" w:evenHBand="0" w:firstRowFirstColumn="0" w:firstRowLastColumn="0" w:lastRowFirstColumn="0" w:lastRowLastColumn="0"/>
              <w:rPr>
                <w:lang w:eastAsia="zh-CN"/>
              </w:rPr>
            </w:pPr>
          </w:p>
        </w:tc>
      </w:tr>
      <w:tr w:rsidR="00691C09" w14:paraId="2169521F" w14:textId="77777777" w:rsidTr="00691C0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587FD1B2" w14:textId="77777777" w:rsidR="00691C09" w:rsidRDefault="00691C09" w:rsidP="00A87876">
            <w:pPr>
              <w:pStyle w:val="Signature"/>
              <w:rPr>
                <w:lang w:eastAsia="zh-CN"/>
              </w:rPr>
            </w:pPr>
          </w:p>
        </w:tc>
        <w:tc>
          <w:tcPr>
            <w:tcW w:w="3815" w:type="dxa"/>
          </w:tcPr>
          <w:p w14:paraId="3A9C8363" w14:textId="4E67E696" w:rsidR="00691C09" w:rsidRDefault="00691C09" w:rsidP="00A87876">
            <w:pPr>
              <w:pStyle w:val="Signature"/>
              <w:cnfStyle w:val="000000010000" w:firstRow="0" w:lastRow="0" w:firstColumn="0" w:lastColumn="0" w:oddVBand="0" w:evenVBand="0" w:oddHBand="0" w:evenHBand="1" w:firstRowFirstColumn="0" w:firstRowLastColumn="0" w:lastRowFirstColumn="0" w:lastRowLastColumn="0"/>
              <w:rPr>
                <w:lang w:eastAsia="zh-CN"/>
              </w:rPr>
            </w:pPr>
          </w:p>
        </w:tc>
      </w:tr>
      <w:tr w:rsidR="00691C09" w14:paraId="3259DC3E" w14:textId="77777777" w:rsidTr="00691C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60802AFA" w14:textId="77777777" w:rsidR="00691C09" w:rsidRDefault="00691C09" w:rsidP="00A87876">
            <w:pPr>
              <w:pStyle w:val="Signature"/>
              <w:rPr>
                <w:lang w:eastAsia="zh-CN"/>
              </w:rPr>
            </w:pPr>
          </w:p>
        </w:tc>
        <w:tc>
          <w:tcPr>
            <w:tcW w:w="3815" w:type="dxa"/>
          </w:tcPr>
          <w:p w14:paraId="2FFDB01C" w14:textId="77777777" w:rsidR="00691C09" w:rsidRDefault="00691C09" w:rsidP="00A87876">
            <w:pPr>
              <w:pStyle w:val="Signature"/>
              <w:cnfStyle w:val="000000100000" w:firstRow="0" w:lastRow="0" w:firstColumn="0" w:lastColumn="0" w:oddVBand="0" w:evenVBand="0" w:oddHBand="1" w:evenHBand="0" w:firstRowFirstColumn="0" w:firstRowLastColumn="0" w:lastRowFirstColumn="0" w:lastRowLastColumn="0"/>
              <w:rPr>
                <w:lang w:eastAsia="zh-CN"/>
              </w:rPr>
            </w:pPr>
          </w:p>
        </w:tc>
      </w:tr>
      <w:tr w:rsidR="00691C09" w14:paraId="02E5A9B1" w14:textId="77777777" w:rsidTr="00691C0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3C630799" w14:textId="77777777" w:rsidR="00691C09" w:rsidRDefault="00691C09" w:rsidP="00A87876">
            <w:pPr>
              <w:pStyle w:val="Signature"/>
              <w:rPr>
                <w:lang w:eastAsia="zh-CN"/>
              </w:rPr>
            </w:pPr>
          </w:p>
        </w:tc>
        <w:tc>
          <w:tcPr>
            <w:tcW w:w="3815" w:type="dxa"/>
          </w:tcPr>
          <w:p w14:paraId="3E274097" w14:textId="77777777" w:rsidR="00691C09" w:rsidRDefault="00691C09" w:rsidP="00A87876">
            <w:pPr>
              <w:pStyle w:val="Signature"/>
              <w:cnfStyle w:val="000000010000" w:firstRow="0" w:lastRow="0" w:firstColumn="0" w:lastColumn="0" w:oddVBand="0" w:evenVBand="0" w:oddHBand="0" w:evenHBand="1" w:firstRowFirstColumn="0" w:firstRowLastColumn="0" w:lastRowFirstColumn="0" w:lastRowLastColumn="0"/>
              <w:rPr>
                <w:lang w:eastAsia="zh-CN"/>
              </w:rPr>
            </w:pPr>
          </w:p>
        </w:tc>
      </w:tr>
      <w:tr w:rsidR="00691C09" w14:paraId="2A8FEA0E" w14:textId="77777777" w:rsidTr="00691C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3FAB8DB1" w14:textId="77777777" w:rsidR="00691C09" w:rsidRDefault="00691C09" w:rsidP="00A87876">
            <w:pPr>
              <w:pStyle w:val="Signature"/>
              <w:rPr>
                <w:lang w:eastAsia="zh-CN"/>
              </w:rPr>
            </w:pPr>
          </w:p>
        </w:tc>
        <w:tc>
          <w:tcPr>
            <w:tcW w:w="3815" w:type="dxa"/>
          </w:tcPr>
          <w:p w14:paraId="3367A774" w14:textId="77777777" w:rsidR="00691C09" w:rsidRDefault="00691C09" w:rsidP="00A87876">
            <w:pPr>
              <w:pStyle w:val="Signature"/>
              <w:cnfStyle w:val="000000100000" w:firstRow="0" w:lastRow="0" w:firstColumn="0" w:lastColumn="0" w:oddVBand="0" w:evenVBand="0" w:oddHBand="1" w:evenHBand="0" w:firstRowFirstColumn="0" w:firstRowLastColumn="0" w:lastRowFirstColumn="0" w:lastRowLastColumn="0"/>
              <w:rPr>
                <w:lang w:eastAsia="zh-CN"/>
              </w:rPr>
            </w:pPr>
          </w:p>
        </w:tc>
      </w:tr>
      <w:tr w:rsidR="00691C09" w14:paraId="438AAEF7" w14:textId="77777777" w:rsidTr="00691C0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6E12D78D" w14:textId="77777777" w:rsidR="00691C09" w:rsidRDefault="00691C09" w:rsidP="00A87876">
            <w:pPr>
              <w:pStyle w:val="Signature"/>
              <w:rPr>
                <w:lang w:eastAsia="zh-CN"/>
              </w:rPr>
            </w:pPr>
          </w:p>
        </w:tc>
        <w:tc>
          <w:tcPr>
            <w:tcW w:w="3815" w:type="dxa"/>
          </w:tcPr>
          <w:p w14:paraId="63E42C77" w14:textId="77777777" w:rsidR="00691C09" w:rsidRDefault="00691C09" w:rsidP="00A87876">
            <w:pPr>
              <w:pStyle w:val="Signature"/>
              <w:cnfStyle w:val="000000010000" w:firstRow="0" w:lastRow="0" w:firstColumn="0" w:lastColumn="0" w:oddVBand="0" w:evenVBand="0" w:oddHBand="0" w:evenHBand="1" w:firstRowFirstColumn="0" w:firstRowLastColumn="0" w:lastRowFirstColumn="0" w:lastRowLastColumn="0"/>
              <w:rPr>
                <w:lang w:eastAsia="zh-CN"/>
              </w:rPr>
            </w:pPr>
          </w:p>
        </w:tc>
      </w:tr>
      <w:tr w:rsidR="00691C09" w14:paraId="00DEED80" w14:textId="77777777" w:rsidTr="00691C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3A671C7D" w14:textId="77777777" w:rsidR="00691C09" w:rsidRDefault="00691C09" w:rsidP="00A87876">
            <w:pPr>
              <w:pStyle w:val="Signature"/>
              <w:rPr>
                <w:lang w:eastAsia="zh-CN"/>
              </w:rPr>
            </w:pPr>
          </w:p>
        </w:tc>
        <w:tc>
          <w:tcPr>
            <w:tcW w:w="3815" w:type="dxa"/>
          </w:tcPr>
          <w:p w14:paraId="20BCAA53" w14:textId="77777777" w:rsidR="00691C09" w:rsidRDefault="00691C09" w:rsidP="00A87876">
            <w:pPr>
              <w:pStyle w:val="Signature"/>
              <w:cnfStyle w:val="000000100000" w:firstRow="0" w:lastRow="0" w:firstColumn="0" w:lastColumn="0" w:oddVBand="0" w:evenVBand="0" w:oddHBand="1" w:evenHBand="0" w:firstRowFirstColumn="0" w:firstRowLastColumn="0" w:lastRowFirstColumn="0" w:lastRowLastColumn="0"/>
              <w:rPr>
                <w:lang w:eastAsia="zh-CN"/>
              </w:rPr>
            </w:pPr>
          </w:p>
        </w:tc>
      </w:tr>
      <w:tr w:rsidR="00691C09" w14:paraId="1E7FAE17" w14:textId="77777777" w:rsidTr="00691C0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27ED7089" w14:textId="77777777" w:rsidR="00691C09" w:rsidRDefault="00691C09" w:rsidP="00A87876">
            <w:pPr>
              <w:pStyle w:val="Signature"/>
              <w:rPr>
                <w:lang w:eastAsia="zh-CN"/>
              </w:rPr>
            </w:pPr>
          </w:p>
        </w:tc>
        <w:tc>
          <w:tcPr>
            <w:tcW w:w="3815" w:type="dxa"/>
          </w:tcPr>
          <w:p w14:paraId="5B030911" w14:textId="77777777" w:rsidR="00691C09" w:rsidRDefault="00691C09" w:rsidP="00A87876">
            <w:pPr>
              <w:pStyle w:val="Signature"/>
              <w:cnfStyle w:val="000000010000" w:firstRow="0" w:lastRow="0" w:firstColumn="0" w:lastColumn="0" w:oddVBand="0" w:evenVBand="0" w:oddHBand="0" w:evenHBand="1" w:firstRowFirstColumn="0" w:firstRowLastColumn="0" w:lastRowFirstColumn="0" w:lastRowLastColumn="0"/>
              <w:rPr>
                <w:lang w:eastAsia="zh-CN"/>
              </w:rPr>
            </w:pPr>
          </w:p>
        </w:tc>
      </w:tr>
    </w:tbl>
    <w:p w14:paraId="7774DE56" w14:textId="0A7BE537" w:rsidR="001F0146" w:rsidRPr="0008465F" w:rsidRDefault="001F0146" w:rsidP="00A87876">
      <w:pPr>
        <w:pStyle w:val="Heading4"/>
      </w:pPr>
      <w:bookmarkStart w:id="125" w:name="_Toc113619934"/>
      <w:bookmarkStart w:id="126" w:name="_Toc116471601"/>
      <w:bookmarkStart w:id="127" w:name="_Toc135313105"/>
      <w:bookmarkStart w:id="128" w:name="_Toc135313190"/>
      <w:r w:rsidRPr="000F2128">
        <w:lastRenderedPageBreak/>
        <w:t>Researching and planning</w:t>
      </w:r>
      <w:bookmarkEnd w:id="125"/>
      <w:bookmarkEnd w:id="126"/>
      <w:r w:rsidR="00AB7718" w:rsidRPr="000F2128">
        <w:t xml:space="preserve"> – sketch</w:t>
      </w:r>
      <w:bookmarkEnd w:id="127"/>
      <w:bookmarkEnd w:id="128"/>
    </w:p>
    <w:p w14:paraId="59826EB2" w14:textId="7822647D" w:rsidR="001F0146" w:rsidRDefault="000F2128" w:rsidP="00A87876">
      <w:pPr>
        <w:spacing w:after="240"/>
      </w:pPr>
      <w:r w:rsidRPr="000F2128">
        <w:rPr>
          <w:noProof/>
        </w:rPr>
        <w:drawing>
          <wp:anchor distT="0" distB="0" distL="114300" distR="114300" simplePos="0" relativeHeight="251658329" behindDoc="0" locked="0" layoutInCell="1" allowOverlap="1" wp14:anchorId="0C2907BE" wp14:editId="19B3C0C1">
            <wp:simplePos x="0" y="0"/>
            <wp:positionH relativeFrom="column">
              <wp:posOffset>-6556</wp:posOffset>
            </wp:positionH>
            <wp:positionV relativeFrom="paragraph">
              <wp:posOffset>115130</wp:posOffset>
            </wp:positionV>
            <wp:extent cx="635000" cy="635000"/>
            <wp:effectExtent l="0" t="0" r="0" b="0"/>
            <wp:wrapSquare wrapText="bothSides"/>
            <wp:docPr id="2135660523" name="Picture 21356605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F0146" w:rsidRPr="000F2128">
        <w:t xml:space="preserve">Sketch your digital solution below and annotate each of the inputs and outputs that will be required for it to function. Use </w:t>
      </w:r>
      <w:r w:rsidR="00A31A8B">
        <w:t xml:space="preserve">a </w:t>
      </w:r>
      <w:r w:rsidR="001F0146" w:rsidRPr="000F2128">
        <w:t>pencil so that you can edit your sketch as needed.</w:t>
      </w:r>
    </w:p>
    <w:tbl>
      <w:tblPr>
        <w:tblStyle w:val="TableGrid"/>
        <w:tblW w:w="9638"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38"/>
      </w:tblGrid>
      <w:tr w:rsidR="000F2128" w14:paraId="4FFA628B" w14:textId="77777777" w:rsidTr="0008465F">
        <w:trPr>
          <w:trHeight w:val="9584"/>
        </w:trPr>
        <w:tc>
          <w:tcPr>
            <w:tcW w:w="9638" w:type="dxa"/>
          </w:tcPr>
          <w:p w14:paraId="534D1A64" w14:textId="77777777" w:rsidR="000F2128" w:rsidRDefault="000F2128" w:rsidP="00A87876"/>
        </w:tc>
      </w:tr>
    </w:tbl>
    <w:p w14:paraId="7531F65E" w14:textId="77777777" w:rsidR="001F0146" w:rsidRDefault="001F0146" w:rsidP="00A87876">
      <w:pPr>
        <w:rPr>
          <w:lang w:eastAsia="zh-CN"/>
        </w:rPr>
      </w:pPr>
      <w:r>
        <w:rPr>
          <w:lang w:eastAsia="zh-CN"/>
        </w:rPr>
        <w:br w:type="page"/>
      </w:r>
    </w:p>
    <w:p w14:paraId="18C56C43" w14:textId="745A6103" w:rsidR="001F0146" w:rsidRPr="000F2128" w:rsidRDefault="001F0146" w:rsidP="00A87876">
      <w:pPr>
        <w:pStyle w:val="Heading4"/>
      </w:pPr>
      <w:bookmarkStart w:id="129" w:name="_Toc113619935"/>
      <w:bookmarkStart w:id="130" w:name="_Toc116471602"/>
      <w:bookmarkStart w:id="131" w:name="_Toc135313106"/>
      <w:bookmarkStart w:id="132" w:name="_Toc135313191"/>
      <w:r w:rsidRPr="000F2128">
        <w:lastRenderedPageBreak/>
        <w:t>Producing and implementing</w:t>
      </w:r>
      <w:bookmarkEnd w:id="129"/>
      <w:bookmarkEnd w:id="130"/>
      <w:r w:rsidR="00AB7718" w:rsidRPr="000F2128">
        <w:t xml:space="preserve"> – flowchart</w:t>
      </w:r>
      <w:bookmarkEnd w:id="131"/>
      <w:bookmarkEnd w:id="132"/>
    </w:p>
    <w:p w14:paraId="46AE03DE" w14:textId="4A48971E" w:rsidR="00A0164F" w:rsidRPr="000F2128" w:rsidRDefault="000F2128" w:rsidP="00A87876">
      <w:r w:rsidRPr="000F2128">
        <w:rPr>
          <w:noProof/>
        </w:rPr>
        <w:drawing>
          <wp:anchor distT="0" distB="0" distL="114300" distR="114300" simplePos="0" relativeHeight="251658328" behindDoc="0" locked="0" layoutInCell="1" allowOverlap="1" wp14:anchorId="055F580A" wp14:editId="5DDA2A72">
            <wp:simplePos x="0" y="0"/>
            <wp:positionH relativeFrom="margin">
              <wp:align>left</wp:align>
            </wp:positionH>
            <wp:positionV relativeFrom="paragraph">
              <wp:posOffset>78127</wp:posOffset>
            </wp:positionV>
            <wp:extent cx="564515" cy="564515"/>
            <wp:effectExtent l="0" t="0" r="6985" b="6985"/>
            <wp:wrapSquare wrapText="bothSides"/>
            <wp:docPr id="255313069" name="Picture 2553130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564515" cy="564515"/>
                    </a:xfrm>
                    <a:prstGeom prst="rect">
                      <a:avLst/>
                    </a:prstGeom>
                  </pic:spPr>
                </pic:pic>
              </a:graphicData>
            </a:graphic>
            <wp14:sizeRelH relativeFrom="page">
              <wp14:pctWidth>0</wp14:pctWidth>
            </wp14:sizeRelH>
            <wp14:sizeRelV relativeFrom="page">
              <wp14:pctHeight>0</wp14:pctHeight>
            </wp14:sizeRelV>
          </wp:anchor>
        </w:drawing>
      </w:r>
      <w:r w:rsidR="001F0146" w:rsidRPr="000F2128">
        <w:t>In the space below draw a flowchart to plan how your digital solution will function.</w:t>
      </w:r>
    </w:p>
    <w:p w14:paraId="68D70068" w14:textId="7440E8AC" w:rsidR="001F0146" w:rsidRDefault="001F0146" w:rsidP="00A87876">
      <w:pPr>
        <w:spacing w:after="240"/>
      </w:pPr>
      <w:r w:rsidRPr="00F547B1">
        <w:rPr>
          <w:b/>
        </w:rPr>
        <w:t>Hint:</w:t>
      </w:r>
      <w:r w:rsidRPr="000F2128">
        <w:t xml:space="preserve"> refer to the ‘Identifying and defining’ exercise, as you have already broken down the task</w:t>
      </w:r>
      <w:r w:rsidR="00B92261">
        <w:t xml:space="preserve"> or </w:t>
      </w:r>
      <w:r w:rsidRPr="000F2128">
        <w:t>chore into basic steps. If you need additional space attached a piece of A4 paper. Use pencil so that you can edit you</w:t>
      </w:r>
      <w:r w:rsidR="00296AE2" w:rsidRPr="000F2128">
        <w:t>r</w:t>
      </w:r>
      <w:r w:rsidRPr="000F2128">
        <w:t xml:space="preserve"> flowchart as needed.</w:t>
      </w:r>
    </w:p>
    <w:tbl>
      <w:tblPr>
        <w:tblStyle w:val="TableGrid"/>
        <w:tblW w:w="9638"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38"/>
      </w:tblGrid>
      <w:tr w:rsidR="000F2128" w14:paraId="57F87BCB" w14:textId="77777777" w:rsidTr="001C6404">
        <w:trPr>
          <w:trHeight w:val="10186"/>
        </w:trPr>
        <w:tc>
          <w:tcPr>
            <w:tcW w:w="9638" w:type="dxa"/>
          </w:tcPr>
          <w:p w14:paraId="5883EBC3" w14:textId="77777777" w:rsidR="000F2128" w:rsidRDefault="000F2128" w:rsidP="00A87876"/>
        </w:tc>
      </w:tr>
    </w:tbl>
    <w:p w14:paraId="384361CD" w14:textId="0DCEEC77" w:rsidR="001F0146" w:rsidRPr="000F2128" w:rsidRDefault="001F0146" w:rsidP="00A87876">
      <w:pPr>
        <w:pStyle w:val="Heading4"/>
      </w:pPr>
      <w:bookmarkStart w:id="133" w:name="_Toc113619936"/>
      <w:bookmarkStart w:id="134" w:name="_Toc116471603"/>
      <w:bookmarkStart w:id="135" w:name="_Toc135313107"/>
      <w:bookmarkStart w:id="136" w:name="_Toc135313192"/>
      <w:r w:rsidRPr="000F2128">
        <w:lastRenderedPageBreak/>
        <w:t>Producing and implementing</w:t>
      </w:r>
      <w:bookmarkEnd w:id="133"/>
      <w:bookmarkEnd w:id="134"/>
      <w:r w:rsidR="00FF0054" w:rsidRPr="000F2128">
        <w:t xml:space="preserve"> – pseudocode</w:t>
      </w:r>
      <w:bookmarkEnd w:id="135"/>
      <w:bookmarkEnd w:id="136"/>
    </w:p>
    <w:p w14:paraId="5A77C6D5" w14:textId="77777777" w:rsidR="00F547B1" w:rsidRDefault="00A0164F" w:rsidP="00C44890">
      <w:pPr>
        <w:spacing w:after="240"/>
        <w:rPr>
          <w:lang w:eastAsia="zh-CN"/>
        </w:rPr>
      </w:pPr>
      <w:r>
        <w:rPr>
          <w:b/>
          <w:bCs/>
          <w:noProof/>
        </w:rPr>
        <w:drawing>
          <wp:anchor distT="0" distB="0" distL="114300" distR="114300" simplePos="0" relativeHeight="251658327" behindDoc="0" locked="0" layoutInCell="1" allowOverlap="1" wp14:anchorId="78A6A41D" wp14:editId="6C4EFA35">
            <wp:simplePos x="0" y="0"/>
            <wp:positionH relativeFrom="margin">
              <wp:posOffset>-33111</wp:posOffset>
            </wp:positionH>
            <wp:positionV relativeFrom="paragraph">
              <wp:posOffset>227536</wp:posOffset>
            </wp:positionV>
            <wp:extent cx="745490" cy="745490"/>
            <wp:effectExtent l="0" t="0" r="0" b="0"/>
            <wp:wrapSquare wrapText="bothSides"/>
            <wp:docPr id="1319000367" name="Picture 13190003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745490" cy="745490"/>
                    </a:xfrm>
                    <a:prstGeom prst="rect">
                      <a:avLst/>
                    </a:prstGeom>
                  </pic:spPr>
                </pic:pic>
              </a:graphicData>
            </a:graphic>
            <wp14:sizeRelH relativeFrom="page">
              <wp14:pctWidth>0</wp14:pctWidth>
            </wp14:sizeRelH>
            <wp14:sizeRelV relativeFrom="page">
              <wp14:pctHeight>0</wp14:pctHeight>
            </wp14:sizeRelV>
          </wp:anchor>
        </w:drawing>
      </w:r>
      <w:r w:rsidR="001F0146">
        <w:rPr>
          <w:lang w:eastAsia="zh-CN"/>
        </w:rPr>
        <w:t>In the space below write the pseudocode for your digital solution.</w:t>
      </w:r>
    </w:p>
    <w:p w14:paraId="0C0BB743" w14:textId="0A64C008" w:rsidR="001F0146" w:rsidRDefault="001F0146" w:rsidP="00C44890">
      <w:pPr>
        <w:spacing w:after="240"/>
        <w:rPr>
          <w:lang w:eastAsia="zh-CN"/>
        </w:rPr>
      </w:pPr>
      <w:r w:rsidRPr="00F547B1">
        <w:rPr>
          <w:b/>
          <w:lang w:eastAsia="zh-CN"/>
        </w:rPr>
        <w:t>Hint:</w:t>
      </w:r>
      <w:r>
        <w:rPr>
          <w:lang w:eastAsia="zh-CN"/>
        </w:rPr>
        <w:t xml:space="preserve"> refer to the ‘Identifying and defining’ exercise, as you have already broken down the task</w:t>
      </w:r>
      <w:r w:rsidR="00134A76">
        <w:rPr>
          <w:lang w:eastAsia="zh-CN"/>
        </w:rPr>
        <w:t xml:space="preserve"> or </w:t>
      </w:r>
      <w:r>
        <w:rPr>
          <w:lang w:eastAsia="zh-CN"/>
        </w:rPr>
        <w:t>chore into basic steps. If you need additional space attach an A4 sheet of paper. Use pencil so that you can edit your pseudocode as needed.</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14"/>
      </w:tblGrid>
      <w:tr w:rsidR="000F2128" w14:paraId="5AA067FE" w14:textId="77777777" w:rsidTr="00C44890">
        <w:trPr>
          <w:trHeight w:val="11044"/>
        </w:trPr>
        <w:tc>
          <w:tcPr>
            <w:tcW w:w="9614" w:type="dxa"/>
          </w:tcPr>
          <w:p w14:paraId="28F859F9" w14:textId="77777777" w:rsidR="000F2128" w:rsidRDefault="000F2128" w:rsidP="0069485D">
            <w:pPr>
              <w:rPr>
                <w:lang w:eastAsia="zh-CN"/>
              </w:rPr>
            </w:pPr>
          </w:p>
        </w:tc>
      </w:tr>
    </w:tbl>
    <w:p w14:paraId="78B3B1A2" w14:textId="019011FE" w:rsidR="001F0146" w:rsidRPr="000F2128" w:rsidRDefault="001F0146" w:rsidP="00A87876">
      <w:pPr>
        <w:pStyle w:val="Heading2"/>
      </w:pPr>
      <w:bookmarkStart w:id="137" w:name="_Toc113619937"/>
      <w:bookmarkStart w:id="138" w:name="_Toc116471604"/>
      <w:bookmarkStart w:id="139" w:name="_Toc135313108"/>
      <w:bookmarkStart w:id="140" w:name="_Toc135313193"/>
      <w:r w:rsidRPr="000F2128">
        <w:lastRenderedPageBreak/>
        <w:t>Testing and evaluating</w:t>
      </w:r>
      <w:bookmarkEnd w:id="137"/>
      <w:bookmarkEnd w:id="138"/>
      <w:r w:rsidR="00B95A0F" w:rsidRPr="000F2128">
        <w:t xml:space="preserve"> – mid process</w:t>
      </w:r>
      <w:bookmarkEnd w:id="139"/>
      <w:bookmarkEnd w:id="140"/>
    </w:p>
    <w:p w14:paraId="20B29CF9" w14:textId="0F0EDC26" w:rsidR="001F0146" w:rsidRPr="000F2128" w:rsidRDefault="000F2128" w:rsidP="00A87876">
      <w:r w:rsidRPr="000F2128">
        <w:rPr>
          <w:noProof/>
        </w:rPr>
        <w:drawing>
          <wp:anchor distT="0" distB="0" distL="114300" distR="114300" simplePos="0" relativeHeight="251658341" behindDoc="0" locked="0" layoutInCell="1" allowOverlap="1" wp14:anchorId="68F94206" wp14:editId="48204AFD">
            <wp:simplePos x="0" y="0"/>
            <wp:positionH relativeFrom="margin">
              <wp:align>left</wp:align>
            </wp:positionH>
            <wp:positionV relativeFrom="paragraph">
              <wp:posOffset>26821</wp:posOffset>
            </wp:positionV>
            <wp:extent cx="635000" cy="635000"/>
            <wp:effectExtent l="0" t="0" r="0" b="0"/>
            <wp:wrapSquare wrapText="bothSides"/>
            <wp:docPr id="2074905132" name="Picture 20749051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3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F0146" w:rsidRPr="000F2128">
        <w:t>Swap your design with a partner and complete the evaluation below on their digital solution.</w:t>
      </w:r>
    </w:p>
    <w:p w14:paraId="7F3CBF84" w14:textId="04F8DC18" w:rsidR="001F0146" w:rsidRDefault="001F0146" w:rsidP="00A87876">
      <w:pPr>
        <w:rPr>
          <w:lang w:eastAsia="zh-CN"/>
        </w:rPr>
      </w:pPr>
      <w:r>
        <w:rPr>
          <w:lang w:eastAsia="zh-CN"/>
        </w:rPr>
        <w:t>What is the common household task</w:t>
      </w:r>
      <w:r w:rsidR="00767452">
        <w:rPr>
          <w:lang w:eastAsia="zh-CN"/>
        </w:rPr>
        <w:t xml:space="preserve"> or </w:t>
      </w:r>
      <w:r>
        <w:rPr>
          <w:lang w:eastAsia="zh-CN"/>
        </w:rPr>
        <w:t>chore the design solution is designed to address?</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14"/>
      </w:tblGrid>
      <w:tr w:rsidR="004604C7" w14:paraId="2CC89585" w14:textId="77777777" w:rsidTr="00C44890">
        <w:trPr>
          <w:trHeight w:val="934"/>
        </w:trPr>
        <w:tc>
          <w:tcPr>
            <w:tcW w:w="9614" w:type="dxa"/>
          </w:tcPr>
          <w:p w14:paraId="36887A4C" w14:textId="77777777" w:rsidR="004604C7" w:rsidRDefault="004604C7" w:rsidP="00A87876">
            <w:pPr>
              <w:rPr>
                <w:lang w:eastAsia="zh-CN"/>
              </w:rPr>
            </w:pPr>
          </w:p>
        </w:tc>
      </w:tr>
    </w:tbl>
    <w:p w14:paraId="1FD34D30" w14:textId="5A2041A2" w:rsidR="001F0146" w:rsidRDefault="001F0146" w:rsidP="00A87876">
      <w:pPr>
        <w:rPr>
          <w:lang w:eastAsia="zh-CN"/>
        </w:rPr>
      </w:pPr>
      <w:r>
        <w:rPr>
          <w:lang w:eastAsia="zh-CN"/>
        </w:rPr>
        <w:t>Are there any products that already exist which make this task</w:t>
      </w:r>
      <w:r w:rsidR="00603B4B">
        <w:rPr>
          <w:lang w:eastAsia="zh-CN"/>
        </w:rPr>
        <w:t xml:space="preserve"> or </w:t>
      </w:r>
      <w:r>
        <w:rPr>
          <w:lang w:eastAsia="zh-CN"/>
        </w:rPr>
        <w:t>chore easier?</w:t>
      </w:r>
    </w:p>
    <w:tbl>
      <w:tblPr>
        <w:tblStyle w:val="TableGrid"/>
        <w:tblW w:w="963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30"/>
      </w:tblGrid>
      <w:tr w:rsidR="004604C7" w14:paraId="31990BE9" w14:textId="77777777" w:rsidTr="00E5495B">
        <w:trPr>
          <w:trHeight w:val="804"/>
        </w:trPr>
        <w:tc>
          <w:tcPr>
            <w:tcW w:w="9630" w:type="dxa"/>
          </w:tcPr>
          <w:p w14:paraId="6C130AFA" w14:textId="77777777" w:rsidR="004604C7" w:rsidRDefault="004604C7" w:rsidP="00A87876">
            <w:pPr>
              <w:rPr>
                <w:lang w:eastAsia="zh-CN"/>
              </w:rPr>
            </w:pPr>
          </w:p>
        </w:tc>
      </w:tr>
    </w:tbl>
    <w:p w14:paraId="50FB3573" w14:textId="76DB77F7" w:rsidR="001F0146" w:rsidRDefault="001F0146" w:rsidP="00A87876">
      <w:pPr>
        <w:rPr>
          <w:lang w:eastAsia="zh-CN"/>
        </w:rPr>
      </w:pPr>
      <w:r>
        <w:rPr>
          <w:lang w:eastAsia="zh-CN"/>
        </w:rPr>
        <w:t>How does this digital solution differ from, or improve upon existing designs?</w:t>
      </w:r>
    </w:p>
    <w:tbl>
      <w:tblPr>
        <w:tblStyle w:val="TableGrid"/>
        <w:tblW w:w="963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30"/>
      </w:tblGrid>
      <w:tr w:rsidR="004604C7" w14:paraId="04F8DA63" w14:textId="77777777" w:rsidTr="009108A0">
        <w:trPr>
          <w:trHeight w:val="723"/>
        </w:trPr>
        <w:tc>
          <w:tcPr>
            <w:tcW w:w="9630" w:type="dxa"/>
          </w:tcPr>
          <w:p w14:paraId="07ACA314" w14:textId="77777777" w:rsidR="004604C7" w:rsidRDefault="004604C7" w:rsidP="00A87876">
            <w:pPr>
              <w:rPr>
                <w:lang w:eastAsia="zh-CN"/>
              </w:rPr>
            </w:pPr>
          </w:p>
        </w:tc>
      </w:tr>
    </w:tbl>
    <w:p w14:paraId="4970A11B" w14:textId="3D853AAA" w:rsidR="001F0146" w:rsidRDefault="001F0146" w:rsidP="00A87876">
      <w:pPr>
        <w:rPr>
          <w:lang w:eastAsia="zh-CN"/>
        </w:rPr>
      </w:pPr>
      <w:r>
        <w:rPr>
          <w:lang w:eastAsia="zh-CN"/>
        </w:rPr>
        <w:t>List the sensors and actuators that have been included in the design.</w:t>
      </w:r>
    </w:p>
    <w:tbl>
      <w:tblPr>
        <w:tblStyle w:val="TableGrid"/>
        <w:tblW w:w="9646"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46"/>
      </w:tblGrid>
      <w:tr w:rsidR="004604C7" w14:paraId="05CDD3FE" w14:textId="77777777" w:rsidTr="009108A0">
        <w:trPr>
          <w:trHeight w:val="1335"/>
        </w:trPr>
        <w:tc>
          <w:tcPr>
            <w:tcW w:w="9646" w:type="dxa"/>
          </w:tcPr>
          <w:p w14:paraId="45D1343D" w14:textId="77777777" w:rsidR="004604C7" w:rsidRDefault="004604C7" w:rsidP="00A87876">
            <w:pPr>
              <w:rPr>
                <w:lang w:eastAsia="zh-CN"/>
              </w:rPr>
            </w:pPr>
          </w:p>
        </w:tc>
      </w:tr>
    </w:tbl>
    <w:p w14:paraId="052EC708" w14:textId="67A4651B" w:rsidR="001F0146" w:rsidRDefault="001F0146" w:rsidP="00A87876">
      <w:pPr>
        <w:rPr>
          <w:lang w:eastAsia="zh-CN"/>
        </w:rPr>
      </w:pPr>
      <w:r>
        <w:rPr>
          <w:lang w:eastAsia="zh-CN"/>
        </w:rPr>
        <w:t>Are the sensors and actuators appropriate for the function of the digital solution? Are there any alternative</w:t>
      </w:r>
      <w:r w:rsidDel="00AF0A00">
        <w:rPr>
          <w:lang w:eastAsia="zh-CN"/>
        </w:rPr>
        <w:t>/</w:t>
      </w:r>
      <w:r>
        <w:rPr>
          <w:lang w:eastAsia="zh-CN"/>
        </w:rPr>
        <w:t>additional sensors that could be included to improve the function?</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06"/>
      </w:tblGrid>
      <w:tr w:rsidR="003A645D" w14:paraId="37924CB1" w14:textId="77777777" w:rsidTr="00D1414E">
        <w:trPr>
          <w:trHeight w:val="1761"/>
        </w:trPr>
        <w:tc>
          <w:tcPr>
            <w:tcW w:w="9606" w:type="dxa"/>
          </w:tcPr>
          <w:p w14:paraId="5BC1DEEF" w14:textId="77777777" w:rsidR="003A645D" w:rsidRDefault="003A645D" w:rsidP="00A87876">
            <w:pPr>
              <w:rPr>
                <w:lang w:eastAsia="zh-CN"/>
              </w:rPr>
            </w:pPr>
          </w:p>
        </w:tc>
      </w:tr>
    </w:tbl>
    <w:p w14:paraId="287E281C" w14:textId="22355493" w:rsidR="001F0146" w:rsidRDefault="001F0146" w:rsidP="00A87876">
      <w:pPr>
        <w:rPr>
          <w:lang w:eastAsia="zh-CN"/>
        </w:rPr>
      </w:pPr>
      <w:r>
        <w:rPr>
          <w:lang w:eastAsia="zh-CN"/>
        </w:rPr>
        <w:t>Analyse the flowchart and pseudocode for the digital solution. Is the algorithm logical and easy to follow? Are there any areas which could be improved? How?</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3A645D" w14:paraId="016696E5" w14:textId="77777777" w:rsidTr="00D1414E">
        <w:trPr>
          <w:trHeight w:val="1738"/>
        </w:trPr>
        <w:tc>
          <w:tcPr>
            <w:tcW w:w="9622" w:type="dxa"/>
          </w:tcPr>
          <w:p w14:paraId="3788425C" w14:textId="77777777" w:rsidR="003A645D" w:rsidRDefault="003A645D" w:rsidP="00A87876">
            <w:pPr>
              <w:rPr>
                <w:lang w:eastAsia="zh-CN"/>
              </w:rPr>
            </w:pPr>
          </w:p>
        </w:tc>
      </w:tr>
    </w:tbl>
    <w:p w14:paraId="678EB596" w14:textId="2E8D516E" w:rsidR="001F0146" w:rsidRDefault="001F0146" w:rsidP="00A87876">
      <w:pPr>
        <w:rPr>
          <w:lang w:eastAsia="zh-CN"/>
        </w:rPr>
      </w:pPr>
      <w:r>
        <w:rPr>
          <w:lang w:eastAsia="zh-CN"/>
        </w:rPr>
        <w:lastRenderedPageBreak/>
        <w:t>Overall, how effective will the digital solution be at completing its intended task</w:t>
      </w:r>
      <w:r w:rsidR="004C3EA4">
        <w:rPr>
          <w:lang w:eastAsia="zh-CN"/>
        </w:rPr>
        <w:t xml:space="preserve"> or </w:t>
      </w:r>
      <w:r>
        <w:rPr>
          <w:lang w:eastAsia="zh-CN"/>
        </w:rPr>
        <w:t>chore? Why?</w:t>
      </w:r>
    </w:p>
    <w:tbl>
      <w:tblPr>
        <w:tblStyle w:val="TableGrid"/>
        <w:tblW w:w="9638"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38"/>
      </w:tblGrid>
      <w:tr w:rsidR="003A645D" w14:paraId="03A8EE47" w14:textId="77777777" w:rsidTr="00D1414E">
        <w:trPr>
          <w:trHeight w:val="1186"/>
        </w:trPr>
        <w:tc>
          <w:tcPr>
            <w:tcW w:w="9638" w:type="dxa"/>
          </w:tcPr>
          <w:p w14:paraId="7BDA602F" w14:textId="77777777" w:rsidR="003A645D" w:rsidRDefault="003A645D" w:rsidP="00A87876">
            <w:pPr>
              <w:rPr>
                <w:lang w:eastAsia="zh-CN"/>
              </w:rPr>
            </w:pPr>
          </w:p>
        </w:tc>
      </w:tr>
    </w:tbl>
    <w:p w14:paraId="6093F22F" w14:textId="77777777" w:rsidR="003A645D" w:rsidRDefault="003A645D" w:rsidP="00A87876">
      <w:r>
        <w:br w:type="page"/>
      </w:r>
    </w:p>
    <w:p w14:paraId="2EFBF5F9" w14:textId="256F6EF5" w:rsidR="005B3438" w:rsidRPr="009D7019" w:rsidRDefault="004812B3" w:rsidP="00A87876">
      <w:pPr>
        <w:pStyle w:val="Heading3"/>
      </w:pPr>
      <w:bookmarkStart w:id="141" w:name="_Toc135313109"/>
      <w:bookmarkStart w:id="142" w:name="_Toc135313194"/>
      <w:r>
        <w:rPr>
          <w:noProof/>
        </w:rPr>
        <w:lastRenderedPageBreak/>
        <w:drawing>
          <wp:anchor distT="0" distB="0" distL="114300" distR="114300" simplePos="0" relativeHeight="251658342" behindDoc="0" locked="0" layoutInCell="1" allowOverlap="1" wp14:anchorId="59BFEA2D" wp14:editId="2F95F1F3">
            <wp:simplePos x="0" y="0"/>
            <wp:positionH relativeFrom="column">
              <wp:posOffset>-33861</wp:posOffset>
            </wp:positionH>
            <wp:positionV relativeFrom="paragraph">
              <wp:posOffset>367551</wp:posOffset>
            </wp:positionV>
            <wp:extent cx="635000" cy="635000"/>
            <wp:effectExtent l="0" t="0" r="0" b="0"/>
            <wp:wrapSquare wrapText="bothSides"/>
            <wp:docPr id="1182047054" name="Picture 11820470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B3438" w:rsidRPr="009D7019">
        <w:t>Self-assessment</w:t>
      </w:r>
      <w:bookmarkEnd w:id="141"/>
      <w:bookmarkEnd w:id="142"/>
    </w:p>
    <w:p w14:paraId="78893C4B" w14:textId="706B5502" w:rsidR="004812B3" w:rsidRDefault="005B3438" w:rsidP="00A87876">
      <w:pPr>
        <w:spacing w:after="240"/>
        <w:rPr>
          <w:lang w:eastAsia="zh-CN"/>
        </w:rPr>
      </w:pPr>
      <w:r>
        <w:rPr>
          <w:lang w:eastAsia="zh-CN"/>
        </w:rPr>
        <w:t>Tick the appropriate box for each of the learning intentions.</w:t>
      </w:r>
    </w:p>
    <w:p w14:paraId="1EC690DD" w14:textId="77777777" w:rsidR="005B3438" w:rsidRPr="004812B3" w:rsidRDefault="005B3438" w:rsidP="00A87876">
      <w:r w:rsidRPr="004812B3">
        <w:t xml:space="preserve">1= I need a </w:t>
      </w:r>
      <w:proofErr w:type="gramStart"/>
      <w:r w:rsidRPr="004812B3">
        <w:t>challenge,</w:t>
      </w:r>
      <w:proofErr w:type="gramEnd"/>
      <w:r w:rsidRPr="004812B3">
        <w:t xml:space="preserve"> I can teach this to others.</w:t>
      </w:r>
    </w:p>
    <w:p w14:paraId="42B03DB6" w14:textId="77777777" w:rsidR="005B3438" w:rsidRPr="004812B3" w:rsidRDefault="005B3438" w:rsidP="00A87876">
      <w:r w:rsidRPr="004812B3">
        <w:t>2= I can do this confidently.</w:t>
      </w:r>
    </w:p>
    <w:p w14:paraId="7E3C3745" w14:textId="77777777" w:rsidR="005B3438" w:rsidRPr="004812B3" w:rsidRDefault="005B3438" w:rsidP="00A87876">
      <w:r w:rsidRPr="004812B3">
        <w:t xml:space="preserve">3= I can do </w:t>
      </w:r>
      <w:proofErr w:type="gramStart"/>
      <w:r w:rsidRPr="004812B3">
        <w:t>this, but</w:t>
      </w:r>
      <w:proofErr w:type="gramEnd"/>
      <w:r w:rsidRPr="004812B3">
        <w:t xml:space="preserve"> need more practice and revision.</w:t>
      </w:r>
    </w:p>
    <w:p w14:paraId="67214F32" w14:textId="77777777" w:rsidR="005B3438" w:rsidRDefault="005B3438" w:rsidP="00A87876">
      <w:r w:rsidRPr="004812B3">
        <w:t>4= I can do this with some assistance.</w:t>
      </w:r>
    </w:p>
    <w:p w14:paraId="2FDA7C10" w14:textId="2465618D" w:rsidR="00F30FB5" w:rsidRPr="004812B3" w:rsidRDefault="00F30FB5" w:rsidP="00A87876">
      <w:pPr>
        <w:pStyle w:val="Caption"/>
      </w:pPr>
      <w:r>
        <w:t xml:space="preserve">Table </w:t>
      </w:r>
      <w:r>
        <w:fldChar w:fldCharType="begin"/>
      </w:r>
      <w:r>
        <w:instrText xml:space="preserve"> SEQ Table \* ARABIC </w:instrText>
      </w:r>
      <w:r>
        <w:fldChar w:fldCharType="separate"/>
      </w:r>
      <w:r w:rsidR="00543FDA">
        <w:rPr>
          <w:noProof/>
        </w:rPr>
        <w:t>26</w:t>
      </w:r>
      <w:r>
        <w:fldChar w:fldCharType="end"/>
      </w:r>
      <w:r>
        <w:t xml:space="preserve"> – self-assessment chart</w:t>
      </w:r>
    </w:p>
    <w:tbl>
      <w:tblPr>
        <w:tblStyle w:val="Tableheader"/>
        <w:tblW w:w="0" w:type="auto"/>
        <w:tblInd w:w="-30" w:type="dxa"/>
        <w:tblLook w:val="0420" w:firstRow="1" w:lastRow="0" w:firstColumn="0" w:lastColumn="0" w:noHBand="0" w:noVBand="1"/>
        <w:tblDescription w:val="Self assessment against learning intentions."/>
      </w:tblPr>
      <w:tblGrid>
        <w:gridCol w:w="7341"/>
        <w:gridCol w:w="557"/>
        <w:gridCol w:w="558"/>
        <w:gridCol w:w="558"/>
        <w:gridCol w:w="588"/>
      </w:tblGrid>
      <w:tr w:rsidR="005B3438" w:rsidRPr="000A5ED3" w14:paraId="53854A5B" w14:textId="77777777" w:rsidTr="000A5ED3">
        <w:trPr>
          <w:cnfStyle w:val="100000000000" w:firstRow="1" w:lastRow="0" w:firstColumn="0" w:lastColumn="0" w:oddVBand="0" w:evenVBand="0" w:oddHBand="0" w:evenHBand="0" w:firstRowFirstColumn="0" w:firstRowLastColumn="0" w:lastRowFirstColumn="0" w:lastRowLastColumn="0"/>
        </w:trPr>
        <w:tc>
          <w:tcPr>
            <w:tcW w:w="7341" w:type="dxa"/>
          </w:tcPr>
          <w:p w14:paraId="03E81832" w14:textId="77777777" w:rsidR="005B3438" w:rsidRPr="000A5ED3" w:rsidRDefault="005B3438" w:rsidP="00A87876">
            <w:r w:rsidRPr="000A5ED3">
              <w:t>Learning intentions</w:t>
            </w:r>
          </w:p>
        </w:tc>
        <w:tc>
          <w:tcPr>
            <w:tcW w:w="557" w:type="dxa"/>
          </w:tcPr>
          <w:p w14:paraId="79F4E045" w14:textId="77777777" w:rsidR="005B3438" w:rsidRPr="000A5ED3" w:rsidRDefault="005B3438" w:rsidP="00A87876">
            <w:r w:rsidRPr="000A5ED3">
              <w:t>1</w:t>
            </w:r>
          </w:p>
        </w:tc>
        <w:tc>
          <w:tcPr>
            <w:tcW w:w="558" w:type="dxa"/>
          </w:tcPr>
          <w:p w14:paraId="424CBA6A" w14:textId="77777777" w:rsidR="005B3438" w:rsidRPr="000A5ED3" w:rsidRDefault="005B3438" w:rsidP="00A87876">
            <w:r w:rsidRPr="000A5ED3">
              <w:t>2</w:t>
            </w:r>
          </w:p>
        </w:tc>
        <w:tc>
          <w:tcPr>
            <w:tcW w:w="558" w:type="dxa"/>
          </w:tcPr>
          <w:p w14:paraId="14985E62" w14:textId="77777777" w:rsidR="005B3438" w:rsidRPr="000A5ED3" w:rsidRDefault="005B3438" w:rsidP="00A87876">
            <w:r w:rsidRPr="000A5ED3">
              <w:t>3</w:t>
            </w:r>
          </w:p>
        </w:tc>
        <w:tc>
          <w:tcPr>
            <w:tcW w:w="588" w:type="dxa"/>
          </w:tcPr>
          <w:p w14:paraId="3469A254" w14:textId="77777777" w:rsidR="005B3438" w:rsidRPr="000A5ED3" w:rsidRDefault="005B3438" w:rsidP="00A87876">
            <w:r w:rsidRPr="000A5ED3">
              <w:t>4</w:t>
            </w:r>
          </w:p>
        </w:tc>
      </w:tr>
      <w:tr w:rsidR="005B3438" w:rsidRPr="000A5ED3" w14:paraId="45883B48" w14:textId="77777777" w:rsidTr="000A5ED3">
        <w:trPr>
          <w:cnfStyle w:val="000000100000" w:firstRow="0" w:lastRow="0" w:firstColumn="0" w:lastColumn="0" w:oddVBand="0" w:evenVBand="0" w:oddHBand="1" w:evenHBand="0" w:firstRowFirstColumn="0" w:firstRowLastColumn="0" w:lastRowFirstColumn="0" w:lastRowLastColumn="0"/>
          <w:trHeight w:val="1134"/>
        </w:trPr>
        <w:tc>
          <w:tcPr>
            <w:tcW w:w="7341" w:type="dxa"/>
          </w:tcPr>
          <w:p w14:paraId="3B8256BB" w14:textId="7A61824C" w:rsidR="005B3438" w:rsidRPr="000A5ED3" w:rsidRDefault="005B3438" w:rsidP="00A87876">
            <w:r w:rsidRPr="000A5ED3">
              <w:t>Break down a common household chore</w:t>
            </w:r>
            <w:r w:rsidR="00FA7499">
              <w:t xml:space="preserve"> or </w:t>
            </w:r>
            <w:r w:rsidRPr="000A5ED3">
              <w:t>task into its basic steps so that they can be applied to a digital solution.</w:t>
            </w:r>
          </w:p>
        </w:tc>
        <w:tc>
          <w:tcPr>
            <w:tcW w:w="557" w:type="dxa"/>
          </w:tcPr>
          <w:p w14:paraId="12461D53" w14:textId="77777777" w:rsidR="005B3438" w:rsidRPr="000A5ED3" w:rsidRDefault="005B3438" w:rsidP="00A87876"/>
        </w:tc>
        <w:tc>
          <w:tcPr>
            <w:tcW w:w="558" w:type="dxa"/>
          </w:tcPr>
          <w:p w14:paraId="26DFC761" w14:textId="77777777" w:rsidR="005B3438" w:rsidRPr="000A5ED3" w:rsidRDefault="005B3438" w:rsidP="00A87876"/>
        </w:tc>
        <w:tc>
          <w:tcPr>
            <w:tcW w:w="558" w:type="dxa"/>
          </w:tcPr>
          <w:p w14:paraId="71F09FFD" w14:textId="77777777" w:rsidR="005B3438" w:rsidRPr="000A5ED3" w:rsidRDefault="005B3438" w:rsidP="00A87876"/>
        </w:tc>
        <w:tc>
          <w:tcPr>
            <w:tcW w:w="558" w:type="dxa"/>
          </w:tcPr>
          <w:p w14:paraId="37369F40" w14:textId="77777777" w:rsidR="005B3438" w:rsidRPr="000A5ED3" w:rsidRDefault="005B3438" w:rsidP="00A87876"/>
        </w:tc>
      </w:tr>
      <w:tr w:rsidR="005B3438" w:rsidRPr="000A5ED3" w14:paraId="2C2DDD52" w14:textId="77777777" w:rsidTr="000A5ED3">
        <w:trPr>
          <w:cnfStyle w:val="000000010000" w:firstRow="0" w:lastRow="0" w:firstColumn="0" w:lastColumn="0" w:oddVBand="0" w:evenVBand="0" w:oddHBand="0" w:evenHBand="1" w:firstRowFirstColumn="0" w:firstRowLastColumn="0" w:lastRowFirstColumn="0" w:lastRowLastColumn="0"/>
          <w:trHeight w:val="1134"/>
        </w:trPr>
        <w:tc>
          <w:tcPr>
            <w:tcW w:w="7341" w:type="dxa"/>
          </w:tcPr>
          <w:p w14:paraId="16571B9D" w14:textId="6E8630D8" w:rsidR="005B3438" w:rsidRPr="000A5ED3" w:rsidRDefault="005B3438" w:rsidP="00A87876">
            <w:r w:rsidRPr="000A5ED3">
              <w:t>Determine the sensors and actuators needed to complete each step of the chore</w:t>
            </w:r>
            <w:r w:rsidR="00D855D1">
              <w:t xml:space="preserve"> or </w:t>
            </w:r>
            <w:r w:rsidRPr="000A5ED3">
              <w:t>task.</w:t>
            </w:r>
          </w:p>
        </w:tc>
        <w:tc>
          <w:tcPr>
            <w:tcW w:w="557" w:type="dxa"/>
          </w:tcPr>
          <w:p w14:paraId="26CB2370" w14:textId="77777777" w:rsidR="005B3438" w:rsidRPr="000A5ED3" w:rsidRDefault="005B3438" w:rsidP="00A87876"/>
        </w:tc>
        <w:tc>
          <w:tcPr>
            <w:tcW w:w="558" w:type="dxa"/>
          </w:tcPr>
          <w:p w14:paraId="5A1B4B83" w14:textId="77777777" w:rsidR="005B3438" w:rsidRPr="000A5ED3" w:rsidRDefault="005B3438" w:rsidP="00A87876"/>
        </w:tc>
        <w:tc>
          <w:tcPr>
            <w:tcW w:w="558" w:type="dxa"/>
          </w:tcPr>
          <w:p w14:paraId="642CD9E6" w14:textId="77777777" w:rsidR="005B3438" w:rsidRPr="000A5ED3" w:rsidRDefault="005B3438" w:rsidP="00A87876"/>
        </w:tc>
        <w:tc>
          <w:tcPr>
            <w:tcW w:w="558" w:type="dxa"/>
          </w:tcPr>
          <w:p w14:paraId="27B02951" w14:textId="77777777" w:rsidR="005B3438" w:rsidRPr="000A5ED3" w:rsidRDefault="005B3438" w:rsidP="00A87876"/>
        </w:tc>
      </w:tr>
      <w:tr w:rsidR="005B3438" w:rsidRPr="000A5ED3" w14:paraId="496C26E5" w14:textId="77777777" w:rsidTr="000A5ED3">
        <w:trPr>
          <w:cnfStyle w:val="000000100000" w:firstRow="0" w:lastRow="0" w:firstColumn="0" w:lastColumn="0" w:oddVBand="0" w:evenVBand="0" w:oddHBand="1" w:evenHBand="0" w:firstRowFirstColumn="0" w:firstRowLastColumn="0" w:lastRowFirstColumn="0" w:lastRowLastColumn="0"/>
          <w:trHeight w:val="1134"/>
        </w:trPr>
        <w:tc>
          <w:tcPr>
            <w:tcW w:w="7341" w:type="dxa"/>
          </w:tcPr>
          <w:p w14:paraId="769064E8" w14:textId="743155F8" w:rsidR="005B3438" w:rsidRPr="000A5ED3" w:rsidRDefault="005B3438" w:rsidP="00A87876">
            <w:r w:rsidRPr="000A5ED3">
              <w:t xml:space="preserve">Plan how each of the inputs and outputs will need to interact with each other so that the solution can complete the </w:t>
            </w:r>
            <w:r w:rsidR="00C12922">
              <w:t>chore or task</w:t>
            </w:r>
            <w:r w:rsidRPr="000A5ED3">
              <w:t>.</w:t>
            </w:r>
          </w:p>
        </w:tc>
        <w:tc>
          <w:tcPr>
            <w:tcW w:w="557" w:type="dxa"/>
          </w:tcPr>
          <w:p w14:paraId="1C7C1B7C" w14:textId="77777777" w:rsidR="005B3438" w:rsidRPr="000A5ED3" w:rsidRDefault="005B3438" w:rsidP="00A87876"/>
        </w:tc>
        <w:tc>
          <w:tcPr>
            <w:tcW w:w="558" w:type="dxa"/>
          </w:tcPr>
          <w:p w14:paraId="6037199E" w14:textId="77777777" w:rsidR="005B3438" w:rsidRPr="000A5ED3" w:rsidRDefault="005B3438" w:rsidP="00A87876"/>
        </w:tc>
        <w:tc>
          <w:tcPr>
            <w:tcW w:w="558" w:type="dxa"/>
          </w:tcPr>
          <w:p w14:paraId="3CDEBDBB" w14:textId="77777777" w:rsidR="005B3438" w:rsidRPr="000A5ED3" w:rsidRDefault="005B3438" w:rsidP="00A87876"/>
        </w:tc>
        <w:tc>
          <w:tcPr>
            <w:tcW w:w="558" w:type="dxa"/>
          </w:tcPr>
          <w:p w14:paraId="48218806" w14:textId="77777777" w:rsidR="005B3438" w:rsidRPr="000A5ED3" w:rsidRDefault="005B3438" w:rsidP="00A87876"/>
        </w:tc>
      </w:tr>
      <w:tr w:rsidR="005B3438" w:rsidRPr="000A5ED3" w14:paraId="4848BE6B" w14:textId="77777777" w:rsidTr="000A5ED3">
        <w:trPr>
          <w:cnfStyle w:val="000000010000" w:firstRow="0" w:lastRow="0" w:firstColumn="0" w:lastColumn="0" w:oddVBand="0" w:evenVBand="0" w:oddHBand="0" w:evenHBand="1" w:firstRowFirstColumn="0" w:firstRowLastColumn="0" w:lastRowFirstColumn="0" w:lastRowLastColumn="0"/>
          <w:trHeight w:val="1134"/>
        </w:trPr>
        <w:tc>
          <w:tcPr>
            <w:tcW w:w="7341" w:type="dxa"/>
          </w:tcPr>
          <w:p w14:paraId="551CFB6D" w14:textId="77777777" w:rsidR="005B3438" w:rsidRPr="000A5ED3" w:rsidRDefault="005B3438" w:rsidP="00A87876">
            <w:r w:rsidRPr="000A5ED3">
              <w:t>Design an algorithm for your digital solution using a flowchart.</w:t>
            </w:r>
          </w:p>
        </w:tc>
        <w:tc>
          <w:tcPr>
            <w:tcW w:w="557" w:type="dxa"/>
          </w:tcPr>
          <w:p w14:paraId="53E67570" w14:textId="77777777" w:rsidR="005B3438" w:rsidRPr="000A5ED3" w:rsidRDefault="005B3438" w:rsidP="00A87876"/>
        </w:tc>
        <w:tc>
          <w:tcPr>
            <w:tcW w:w="558" w:type="dxa"/>
          </w:tcPr>
          <w:p w14:paraId="4B3438A8" w14:textId="77777777" w:rsidR="005B3438" w:rsidRPr="000A5ED3" w:rsidRDefault="005B3438" w:rsidP="00A87876"/>
        </w:tc>
        <w:tc>
          <w:tcPr>
            <w:tcW w:w="558" w:type="dxa"/>
          </w:tcPr>
          <w:p w14:paraId="2D6E5F3F" w14:textId="77777777" w:rsidR="005B3438" w:rsidRPr="000A5ED3" w:rsidRDefault="005B3438" w:rsidP="00A87876"/>
        </w:tc>
        <w:tc>
          <w:tcPr>
            <w:tcW w:w="558" w:type="dxa"/>
          </w:tcPr>
          <w:p w14:paraId="7E48C209" w14:textId="77777777" w:rsidR="005B3438" w:rsidRPr="000A5ED3" w:rsidRDefault="005B3438" w:rsidP="00A87876"/>
        </w:tc>
      </w:tr>
      <w:tr w:rsidR="005B3438" w:rsidRPr="000A5ED3" w14:paraId="15EB035E" w14:textId="77777777" w:rsidTr="000A5ED3">
        <w:trPr>
          <w:cnfStyle w:val="000000100000" w:firstRow="0" w:lastRow="0" w:firstColumn="0" w:lastColumn="0" w:oddVBand="0" w:evenVBand="0" w:oddHBand="1" w:evenHBand="0" w:firstRowFirstColumn="0" w:firstRowLastColumn="0" w:lastRowFirstColumn="0" w:lastRowLastColumn="0"/>
          <w:trHeight w:val="1134"/>
        </w:trPr>
        <w:tc>
          <w:tcPr>
            <w:tcW w:w="7341" w:type="dxa"/>
          </w:tcPr>
          <w:p w14:paraId="29BDDF1F" w14:textId="77777777" w:rsidR="005B3438" w:rsidRPr="000A5ED3" w:rsidRDefault="005B3438" w:rsidP="00A87876">
            <w:r w:rsidRPr="000A5ED3">
              <w:t>Represent the algorithm using pseudocode.</w:t>
            </w:r>
          </w:p>
        </w:tc>
        <w:tc>
          <w:tcPr>
            <w:tcW w:w="557" w:type="dxa"/>
          </w:tcPr>
          <w:p w14:paraId="74257057" w14:textId="77777777" w:rsidR="005B3438" w:rsidRPr="000A5ED3" w:rsidRDefault="005B3438" w:rsidP="00A87876"/>
        </w:tc>
        <w:tc>
          <w:tcPr>
            <w:tcW w:w="558" w:type="dxa"/>
          </w:tcPr>
          <w:p w14:paraId="5B53AFC4" w14:textId="77777777" w:rsidR="005B3438" w:rsidRPr="000A5ED3" w:rsidRDefault="005B3438" w:rsidP="00A87876"/>
        </w:tc>
        <w:tc>
          <w:tcPr>
            <w:tcW w:w="558" w:type="dxa"/>
          </w:tcPr>
          <w:p w14:paraId="348ADD47" w14:textId="77777777" w:rsidR="005B3438" w:rsidRPr="000A5ED3" w:rsidRDefault="005B3438" w:rsidP="00A87876"/>
        </w:tc>
        <w:tc>
          <w:tcPr>
            <w:tcW w:w="558" w:type="dxa"/>
          </w:tcPr>
          <w:p w14:paraId="4E57B5EC" w14:textId="77777777" w:rsidR="005B3438" w:rsidRPr="000A5ED3" w:rsidRDefault="005B3438" w:rsidP="00A87876"/>
        </w:tc>
      </w:tr>
      <w:tr w:rsidR="005B3438" w:rsidRPr="000A5ED3" w14:paraId="4114251F" w14:textId="77777777" w:rsidTr="000A5ED3">
        <w:trPr>
          <w:cnfStyle w:val="000000010000" w:firstRow="0" w:lastRow="0" w:firstColumn="0" w:lastColumn="0" w:oddVBand="0" w:evenVBand="0" w:oddHBand="0" w:evenHBand="1" w:firstRowFirstColumn="0" w:firstRowLastColumn="0" w:lastRowFirstColumn="0" w:lastRowLastColumn="0"/>
          <w:trHeight w:val="1134"/>
        </w:trPr>
        <w:tc>
          <w:tcPr>
            <w:tcW w:w="7341" w:type="dxa"/>
          </w:tcPr>
          <w:p w14:paraId="73ECDE73" w14:textId="77777777" w:rsidR="005B3438" w:rsidRPr="000A5ED3" w:rsidRDefault="005B3438" w:rsidP="00A87876">
            <w:r w:rsidRPr="000A5ED3">
              <w:t>Evaluate a peer’s product based on their choice of sensors and actuators.</w:t>
            </w:r>
          </w:p>
        </w:tc>
        <w:tc>
          <w:tcPr>
            <w:tcW w:w="557" w:type="dxa"/>
          </w:tcPr>
          <w:p w14:paraId="611ECF8C" w14:textId="77777777" w:rsidR="005B3438" w:rsidRPr="000A5ED3" w:rsidRDefault="005B3438" w:rsidP="00A87876"/>
        </w:tc>
        <w:tc>
          <w:tcPr>
            <w:tcW w:w="558" w:type="dxa"/>
          </w:tcPr>
          <w:p w14:paraId="760D0BBE" w14:textId="77777777" w:rsidR="005B3438" w:rsidRPr="000A5ED3" w:rsidRDefault="005B3438" w:rsidP="00A87876"/>
        </w:tc>
        <w:tc>
          <w:tcPr>
            <w:tcW w:w="558" w:type="dxa"/>
          </w:tcPr>
          <w:p w14:paraId="6D8868B7" w14:textId="77777777" w:rsidR="005B3438" w:rsidRPr="000A5ED3" w:rsidRDefault="005B3438" w:rsidP="00A87876"/>
        </w:tc>
        <w:tc>
          <w:tcPr>
            <w:tcW w:w="558" w:type="dxa"/>
          </w:tcPr>
          <w:p w14:paraId="25261584" w14:textId="77777777" w:rsidR="005B3438" w:rsidRPr="000A5ED3" w:rsidRDefault="005B3438" w:rsidP="00A87876"/>
        </w:tc>
      </w:tr>
      <w:tr w:rsidR="005B3438" w:rsidRPr="000A5ED3" w14:paraId="1070410F" w14:textId="77777777" w:rsidTr="000A5ED3">
        <w:trPr>
          <w:cnfStyle w:val="000000100000" w:firstRow="0" w:lastRow="0" w:firstColumn="0" w:lastColumn="0" w:oddVBand="0" w:evenVBand="0" w:oddHBand="1" w:evenHBand="0" w:firstRowFirstColumn="0" w:firstRowLastColumn="0" w:lastRowFirstColumn="0" w:lastRowLastColumn="0"/>
          <w:trHeight w:val="1134"/>
        </w:trPr>
        <w:tc>
          <w:tcPr>
            <w:tcW w:w="7341" w:type="dxa"/>
          </w:tcPr>
          <w:p w14:paraId="3CE0EAA2" w14:textId="77777777" w:rsidR="005B3438" w:rsidRPr="000A5ED3" w:rsidRDefault="005B3438" w:rsidP="00A87876">
            <w:r w:rsidRPr="000A5ED3">
              <w:t>Trace a peer’s algorithm.</w:t>
            </w:r>
          </w:p>
        </w:tc>
        <w:tc>
          <w:tcPr>
            <w:tcW w:w="557" w:type="dxa"/>
          </w:tcPr>
          <w:p w14:paraId="1B96108F" w14:textId="77777777" w:rsidR="005B3438" w:rsidRPr="000A5ED3" w:rsidRDefault="005B3438" w:rsidP="00A87876"/>
        </w:tc>
        <w:tc>
          <w:tcPr>
            <w:tcW w:w="558" w:type="dxa"/>
          </w:tcPr>
          <w:p w14:paraId="67061144" w14:textId="77777777" w:rsidR="005B3438" w:rsidRPr="000A5ED3" w:rsidRDefault="005B3438" w:rsidP="00A87876"/>
        </w:tc>
        <w:tc>
          <w:tcPr>
            <w:tcW w:w="558" w:type="dxa"/>
          </w:tcPr>
          <w:p w14:paraId="6ED15D4E" w14:textId="77777777" w:rsidR="005B3438" w:rsidRPr="000A5ED3" w:rsidRDefault="005B3438" w:rsidP="00A87876"/>
        </w:tc>
        <w:tc>
          <w:tcPr>
            <w:tcW w:w="558" w:type="dxa"/>
          </w:tcPr>
          <w:p w14:paraId="70F55FFC" w14:textId="77777777" w:rsidR="005B3438" w:rsidRPr="000A5ED3" w:rsidRDefault="005B3438" w:rsidP="00A87876"/>
        </w:tc>
      </w:tr>
      <w:tr w:rsidR="005B3438" w:rsidRPr="000A5ED3" w14:paraId="6E89920D" w14:textId="77777777" w:rsidTr="000A5ED3">
        <w:trPr>
          <w:cnfStyle w:val="000000010000" w:firstRow="0" w:lastRow="0" w:firstColumn="0" w:lastColumn="0" w:oddVBand="0" w:evenVBand="0" w:oddHBand="0" w:evenHBand="1" w:firstRowFirstColumn="0" w:firstRowLastColumn="0" w:lastRowFirstColumn="0" w:lastRowLastColumn="0"/>
          <w:trHeight w:val="1134"/>
        </w:trPr>
        <w:tc>
          <w:tcPr>
            <w:tcW w:w="7341" w:type="dxa"/>
          </w:tcPr>
          <w:p w14:paraId="3D7C8F53" w14:textId="77777777" w:rsidR="005B3438" w:rsidRPr="000A5ED3" w:rsidRDefault="005B3438" w:rsidP="00A87876">
            <w:r w:rsidRPr="000A5ED3">
              <w:lastRenderedPageBreak/>
              <w:t>Evaluate a peer’s algorithm.</w:t>
            </w:r>
          </w:p>
        </w:tc>
        <w:tc>
          <w:tcPr>
            <w:tcW w:w="557" w:type="dxa"/>
          </w:tcPr>
          <w:p w14:paraId="6E9349CD" w14:textId="77777777" w:rsidR="005B3438" w:rsidRPr="000A5ED3" w:rsidRDefault="005B3438" w:rsidP="00A87876"/>
        </w:tc>
        <w:tc>
          <w:tcPr>
            <w:tcW w:w="558" w:type="dxa"/>
          </w:tcPr>
          <w:p w14:paraId="238337D5" w14:textId="77777777" w:rsidR="005B3438" w:rsidRPr="000A5ED3" w:rsidRDefault="005B3438" w:rsidP="00A87876"/>
        </w:tc>
        <w:tc>
          <w:tcPr>
            <w:tcW w:w="558" w:type="dxa"/>
          </w:tcPr>
          <w:p w14:paraId="7C01B1AE" w14:textId="77777777" w:rsidR="005B3438" w:rsidRPr="000A5ED3" w:rsidRDefault="005B3438" w:rsidP="00A87876"/>
        </w:tc>
        <w:tc>
          <w:tcPr>
            <w:tcW w:w="558" w:type="dxa"/>
          </w:tcPr>
          <w:p w14:paraId="680A4F1A" w14:textId="77777777" w:rsidR="005B3438" w:rsidRPr="000A5ED3" w:rsidRDefault="005B3438" w:rsidP="00A87876"/>
        </w:tc>
      </w:tr>
    </w:tbl>
    <w:p w14:paraId="7DD40FDC" w14:textId="77777777" w:rsidR="00E94762" w:rsidRPr="006713FB" w:rsidRDefault="00E94762" w:rsidP="00A87876"/>
    <w:p w14:paraId="55A0E4FB" w14:textId="77777777" w:rsidR="00E94762" w:rsidRDefault="00E94762" w:rsidP="00A87876">
      <w:pPr>
        <w:spacing w:line="276" w:lineRule="auto"/>
        <w:rPr>
          <w:rFonts w:eastAsia="Yu Gothic Light"/>
          <w:b/>
          <w:bCs/>
          <w:color w:val="002664"/>
          <w:sz w:val="48"/>
          <w:szCs w:val="48"/>
        </w:rPr>
      </w:pPr>
      <w:r>
        <w:br w:type="page"/>
      </w:r>
    </w:p>
    <w:p w14:paraId="34712110" w14:textId="4B715399" w:rsidR="00AD41E5" w:rsidRPr="000A5ED3" w:rsidRDefault="00FC35FB" w:rsidP="00A87876">
      <w:pPr>
        <w:pStyle w:val="Heading3"/>
      </w:pPr>
      <w:bookmarkStart w:id="143" w:name="_Toc135313110"/>
      <w:bookmarkStart w:id="144" w:name="_Toc135313195"/>
      <w:r w:rsidRPr="000A5ED3">
        <w:lastRenderedPageBreak/>
        <w:t>V</w:t>
      </w:r>
      <w:r w:rsidR="007C33D6" w:rsidRPr="000A5ED3">
        <w:t>alidate algorithms with desk checking</w:t>
      </w:r>
      <w:bookmarkEnd w:id="143"/>
      <w:bookmarkEnd w:id="144"/>
    </w:p>
    <w:p w14:paraId="3BC9B86B" w14:textId="77777777" w:rsidR="00716E7D" w:rsidRPr="00F24319" w:rsidRDefault="00716E7D" w:rsidP="00A87876">
      <w:pPr>
        <w:pStyle w:val="Heading4"/>
      </w:pPr>
      <w:bookmarkStart w:id="145" w:name="_Toc135313111"/>
      <w:bookmarkStart w:id="146" w:name="_Toc135313196"/>
      <w:r w:rsidRPr="00F24319">
        <w:t>Test data for checking algorithms and code</w:t>
      </w:r>
      <w:bookmarkEnd w:id="145"/>
      <w:bookmarkEnd w:id="146"/>
    </w:p>
    <w:p w14:paraId="6A0F538C" w14:textId="22E20464" w:rsidR="00F24319" w:rsidRPr="00674323" w:rsidRDefault="00716E7D" w:rsidP="00A87876">
      <w:r w:rsidRPr="00674323">
        <w:t xml:space="preserve">Test data is made up of sets of inputs. Each test data set is input into either the algorithm or the coded solution and the processing and outputs observed. The creation of test data sets aims to ensure that all processes are thoroughly tested. The logic of algorithms and source code needs to be tested. </w:t>
      </w:r>
      <w:r w:rsidR="009E0941" w:rsidRPr="00674323">
        <w:t>Therefore,</w:t>
      </w:r>
      <w:r w:rsidRPr="00674323">
        <w:t xml:space="preserve"> each set of test data will be designed to check some </w:t>
      </w:r>
      <w:proofErr w:type="gramStart"/>
      <w:r w:rsidRPr="00674323">
        <w:t>particular processing</w:t>
      </w:r>
      <w:proofErr w:type="gramEnd"/>
      <w:r w:rsidRPr="00674323">
        <w:t xml:space="preserve"> scenario. To do this effectively requires that we know the expected outputs for each test data set.</w:t>
      </w:r>
    </w:p>
    <w:p w14:paraId="0F1002F5" w14:textId="77777777" w:rsidR="00F24319" w:rsidRDefault="00F24319" w:rsidP="00A87876">
      <w:r>
        <w:br w:type="page"/>
      </w:r>
    </w:p>
    <w:p w14:paraId="052C4F29" w14:textId="7D37958B" w:rsidR="00716E7D" w:rsidRPr="00F24319" w:rsidRDefault="00716E7D" w:rsidP="00A87876">
      <w:pPr>
        <w:pStyle w:val="Heading3"/>
      </w:pPr>
      <w:bookmarkStart w:id="147" w:name="_Toc135313112"/>
      <w:bookmarkStart w:id="148" w:name="_Toc135313197"/>
      <w:r w:rsidRPr="00F24319">
        <w:lastRenderedPageBreak/>
        <w:t>Desk checking</w:t>
      </w:r>
      <w:bookmarkEnd w:id="147"/>
      <w:bookmarkEnd w:id="148"/>
    </w:p>
    <w:p w14:paraId="52C2F4FF" w14:textId="69052369" w:rsidR="00D87081" w:rsidRPr="00F24319" w:rsidRDefault="00D87081" w:rsidP="00A87876">
      <w:r w:rsidRPr="00F24319">
        <w:t xml:space="preserve">Desk checking is a manual process of going through the code or pseudocode to check its logic. It's a good technique to use before your start coding, however, is also used as a debugging method. When using data for desk checking, you should check it against the requirements of the specifications (what the program is supposed to do), not what your algorithm </w:t>
      </w:r>
      <w:proofErr w:type="gramStart"/>
      <w:r w:rsidRPr="00F24319">
        <w:t>actually does</w:t>
      </w:r>
      <w:proofErr w:type="gramEnd"/>
      <w:r w:rsidRPr="00F24319">
        <w:t>. You should know what the expected outputs are so that you know whether your program is working correctly.</w:t>
      </w:r>
    </w:p>
    <w:p w14:paraId="316C3995" w14:textId="10F0AA60" w:rsidR="00A16B50" w:rsidRPr="00C12922" w:rsidRDefault="00A16B50" w:rsidP="00A87876">
      <w:pPr>
        <w:rPr>
          <w:rStyle w:val="Strong"/>
        </w:rPr>
      </w:pPr>
      <w:r w:rsidRPr="00C12922">
        <w:rPr>
          <w:rStyle w:val="Strong"/>
        </w:rPr>
        <w:t>Advantages:</w:t>
      </w:r>
    </w:p>
    <w:p w14:paraId="1FE9CF6A" w14:textId="68D26E2A" w:rsidR="00A16B50" w:rsidRPr="00556BCC" w:rsidRDefault="00A16B50" w:rsidP="00A87876">
      <w:pPr>
        <w:pStyle w:val="ListBullet"/>
      </w:pPr>
      <w:r w:rsidRPr="00556BCC">
        <w:t>Catch a bug even before it occurs. An experienced programmer also tends to make mistakes, so desk checking is a way to take precaution in that regard.</w:t>
      </w:r>
    </w:p>
    <w:p w14:paraId="67C6D784" w14:textId="77777777" w:rsidR="00A16B50" w:rsidRPr="00556BCC" w:rsidRDefault="00A16B50" w:rsidP="00A87876">
      <w:pPr>
        <w:pStyle w:val="ListBullet"/>
      </w:pPr>
      <w:r w:rsidRPr="00556BCC">
        <w:t>It is an inexpensive and quick technique.</w:t>
      </w:r>
    </w:p>
    <w:p w14:paraId="5246E421" w14:textId="0BD00F83" w:rsidR="00A16B50" w:rsidRPr="00556BCC" w:rsidRDefault="00A16B50" w:rsidP="00A87876">
      <w:pPr>
        <w:pStyle w:val="ListBullet"/>
      </w:pPr>
      <w:r w:rsidRPr="00556BCC">
        <w:t xml:space="preserve">As the programmer writes the code/algorithm on his own, he can check if there is any issue or </w:t>
      </w:r>
      <w:r w:rsidR="002F6FC0" w:rsidRPr="00556BCC">
        <w:t>not and</w:t>
      </w:r>
      <w:r w:rsidRPr="00556BCC">
        <w:t xml:space="preserve"> fix the </w:t>
      </w:r>
      <w:r w:rsidR="00DF5692" w:rsidRPr="00556BCC">
        <w:t>issue</w:t>
      </w:r>
      <w:r w:rsidRPr="00556BCC">
        <w:t xml:space="preserve"> before the project moves on to the later stages.</w:t>
      </w:r>
    </w:p>
    <w:p w14:paraId="04AAA587" w14:textId="7BC4D5E0" w:rsidR="00A16B50" w:rsidRPr="00C12922" w:rsidRDefault="00A16B50" w:rsidP="00A87876">
      <w:pPr>
        <w:rPr>
          <w:rStyle w:val="Strong"/>
        </w:rPr>
      </w:pPr>
      <w:r w:rsidRPr="00C12922">
        <w:rPr>
          <w:rStyle w:val="Strong"/>
        </w:rPr>
        <w:t>Disadvantages:</w:t>
      </w:r>
    </w:p>
    <w:p w14:paraId="219CCFDC" w14:textId="351A3905" w:rsidR="00A16B50" w:rsidRPr="00F24319" w:rsidRDefault="00A16B50" w:rsidP="00A87876">
      <w:pPr>
        <w:pStyle w:val="ListBullet"/>
      </w:pPr>
      <w:r w:rsidRPr="00F24319">
        <w:t xml:space="preserve">Although the programmer </w:t>
      </w:r>
      <w:proofErr w:type="gramStart"/>
      <w:r w:rsidRPr="00F24319">
        <w:t xml:space="preserve">is </w:t>
      </w:r>
      <w:r w:rsidR="00215A29" w:rsidRPr="00F24319">
        <w:t>able</w:t>
      </w:r>
      <w:r w:rsidRPr="00F24319">
        <w:t xml:space="preserve"> to</w:t>
      </w:r>
      <w:proofErr w:type="gramEnd"/>
      <w:r w:rsidRPr="00F24319">
        <w:t xml:space="preserve"> find out the errors in their own code, it may sometimes be otherwise. He may not be able to track the issue</w:t>
      </w:r>
      <w:r w:rsidR="00092D24" w:rsidRPr="00F24319">
        <w:t xml:space="preserve"> or </w:t>
      </w:r>
      <w:r w:rsidRPr="00F24319">
        <w:t>bug in the code, which may result in erroneous outcomes.</w:t>
      </w:r>
    </w:p>
    <w:p w14:paraId="60C3CA26" w14:textId="77777777" w:rsidR="00A16B50" w:rsidRPr="00F24319" w:rsidRDefault="00A16B50" w:rsidP="00A87876">
      <w:r w:rsidRPr="00F24319">
        <w:t>Desk checking enables developers to proceed in a very systematic manner, in terms of coding. This technique eliminates the chances of erroneous code as proper review is done to analyse the problem and therefore offer the best solution for a given problem.</w:t>
      </w:r>
    </w:p>
    <w:p w14:paraId="61C57899" w14:textId="1C59F933" w:rsidR="00EC6A03" w:rsidRPr="00F24319" w:rsidRDefault="00716E7D" w:rsidP="00A87876">
      <w:r w:rsidRPr="00F24319">
        <w:t>Desk checking</w:t>
      </w:r>
      <w:r w:rsidR="008D3A21" w:rsidRPr="00F24319">
        <w:t xml:space="preserve"> is</w:t>
      </w:r>
      <w:r w:rsidR="0010047F">
        <w:t xml:space="preserve"> als</w:t>
      </w:r>
      <w:r w:rsidRPr="00F24319">
        <w:t>o called a dry run and is where specific aspects of the algorithm are tested. This requires setting up a check table and then systematically working through the algorithm and completing the table. The table generally lists:</w:t>
      </w:r>
    </w:p>
    <w:p w14:paraId="064A6F9B" w14:textId="77777777" w:rsidR="00EC6A03" w:rsidRPr="00F24319" w:rsidRDefault="00716E7D" w:rsidP="00A87876">
      <w:pPr>
        <w:pStyle w:val="ListBullet"/>
      </w:pPr>
      <w:r w:rsidRPr="00F24319">
        <w:t>test data</w:t>
      </w:r>
    </w:p>
    <w:p w14:paraId="6E9A042A" w14:textId="77777777" w:rsidR="00EC6A03" w:rsidRPr="00F24319" w:rsidRDefault="00716E7D" w:rsidP="00A87876">
      <w:pPr>
        <w:pStyle w:val="ListBullet"/>
      </w:pPr>
      <w:r w:rsidRPr="00F24319">
        <w:t>expected result</w:t>
      </w:r>
      <w:r w:rsidR="00EC6A03" w:rsidRPr="00F24319">
        <w:t>s</w:t>
      </w:r>
    </w:p>
    <w:p w14:paraId="5870EC42" w14:textId="7EDC9055" w:rsidR="00716E7D" w:rsidRPr="00F24319" w:rsidRDefault="00EC6A03" w:rsidP="00A87876">
      <w:pPr>
        <w:pStyle w:val="ListBullet"/>
      </w:pPr>
      <w:r w:rsidRPr="00F24319">
        <w:t>r</w:t>
      </w:r>
      <w:r w:rsidR="00716E7D" w:rsidRPr="00F24319">
        <w:t>esults that are achieved when you precisely follow the algorithm.</w:t>
      </w:r>
    </w:p>
    <w:p w14:paraId="734DBB24" w14:textId="47185A72" w:rsidR="00716E7D" w:rsidRPr="00F24319" w:rsidRDefault="00F8597C" w:rsidP="00A87876">
      <w:pPr>
        <w:pStyle w:val="Heading4"/>
      </w:pPr>
      <w:bookmarkStart w:id="149" w:name="_Toc135313113"/>
      <w:bookmarkStart w:id="150" w:name="_Toc135313198"/>
      <w:r w:rsidRPr="00F24319">
        <w:lastRenderedPageBreak/>
        <w:t>Pseudocode e</w:t>
      </w:r>
      <w:r w:rsidR="00716E7D" w:rsidRPr="00F24319">
        <w:t>xample</w:t>
      </w:r>
      <w:bookmarkEnd w:id="149"/>
      <w:bookmarkEnd w:id="150"/>
    </w:p>
    <w:p w14:paraId="7F247611" w14:textId="68B39E62" w:rsidR="00716E7D" w:rsidRDefault="00716E7D" w:rsidP="00A87876">
      <w:pPr>
        <w:rPr>
          <w:lang w:val="en-US"/>
        </w:rPr>
      </w:pPr>
      <w:r>
        <w:rPr>
          <w:lang w:val="en-US"/>
        </w:rPr>
        <w:t>BEGIN MAINPROGRAM</w:t>
      </w:r>
    </w:p>
    <w:p w14:paraId="34D25F11" w14:textId="77777777" w:rsidR="00716E7D" w:rsidRDefault="00716E7D" w:rsidP="00A87876">
      <w:pPr>
        <w:rPr>
          <w:lang w:val="en-US"/>
        </w:rPr>
      </w:pPr>
      <w:r>
        <w:rPr>
          <w:lang w:val="en-US"/>
        </w:rPr>
        <w:tab/>
      </w:r>
      <w:proofErr w:type="spellStart"/>
      <w:r>
        <w:rPr>
          <w:lang w:val="en-US"/>
        </w:rPr>
        <w:t>Initialise</w:t>
      </w:r>
      <w:proofErr w:type="spellEnd"/>
      <w:r>
        <w:rPr>
          <w:lang w:val="en-US"/>
        </w:rPr>
        <w:t xml:space="preserve"> </w:t>
      </w:r>
      <w:proofErr w:type="gramStart"/>
      <w:r>
        <w:rPr>
          <w:lang w:val="en-US"/>
        </w:rPr>
        <w:t>values</w:t>
      </w:r>
      <w:proofErr w:type="gramEnd"/>
    </w:p>
    <w:p w14:paraId="0595D071" w14:textId="77777777" w:rsidR="00716E7D" w:rsidRDefault="00716E7D" w:rsidP="00A87876">
      <w:pPr>
        <w:rPr>
          <w:lang w:val="en-US"/>
        </w:rPr>
      </w:pPr>
      <w:r>
        <w:rPr>
          <w:lang w:val="en-US"/>
        </w:rPr>
        <w:tab/>
        <w:t xml:space="preserve">Get 3 </w:t>
      </w:r>
      <w:proofErr w:type="gramStart"/>
      <w:r>
        <w:rPr>
          <w:lang w:val="en-US"/>
        </w:rPr>
        <w:t>numbers</w:t>
      </w:r>
      <w:proofErr w:type="gramEnd"/>
    </w:p>
    <w:p w14:paraId="5F6A3A8B" w14:textId="77777777" w:rsidR="00716E7D" w:rsidRDefault="00716E7D" w:rsidP="00A87876">
      <w:pPr>
        <w:rPr>
          <w:lang w:val="en-US"/>
        </w:rPr>
      </w:pPr>
      <w:r>
        <w:rPr>
          <w:lang w:val="en-US"/>
        </w:rPr>
        <w:tab/>
        <w:t>Average = Sum / Count</w:t>
      </w:r>
    </w:p>
    <w:p w14:paraId="0954C8E1" w14:textId="77777777" w:rsidR="00716E7D" w:rsidRDefault="00716E7D" w:rsidP="00A87876">
      <w:pPr>
        <w:rPr>
          <w:lang w:val="en-US"/>
        </w:rPr>
      </w:pPr>
      <w:r>
        <w:rPr>
          <w:lang w:val="en-US"/>
        </w:rPr>
        <w:tab/>
        <w:t>Print Average</w:t>
      </w:r>
    </w:p>
    <w:p w14:paraId="04E435F0" w14:textId="6C683A83" w:rsidR="00716E7D" w:rsidRDefault="00716E7D" w:rsidP="00A87876">
      <w:pPr>
        <w:rPr>
          <w:lang w:val="en-US"/>
        </w:rPr>
      </w:pPr>
      <w:r>
        <w:rPr>
          <w:lang w:val="en-US"/>
        </w:rPr>
        <w:t>END MAINPROGRAM</w:t>
      </w:r>
    </w:p>
    <w:p w14:paraId="31A6D7DA" w14:textId="77777777" w:rsidR="00AC629F" w:rsidRDefault="00716E7D" w:rsidP="00A87876">
      <w:pPr>
        <w:rPr>
          <w:lang w:val="en-US"/>
        </w:rPr>
      </w:pPr>
      <w:r>
        <w:rPr>
          <w:lang w:val="en-US"/>
        </w:rPr>
        <w:t xml:space="preserve">BEGIN SUBPROGRAM </w:t>
      </w:r>
    </w:p>
    <w:p w14:paraId="41F5E465" w14:textId="3E8C9116" w:rsidR="00716E7D" w:rsidRDefault="00716E7D" w:rsidP="00A87876">
      <w:pPr>
        <w:rPr>
          <w:lang w:val="en-US"/>
        </w:rPr>
      </w:pPr>
      <w:proofErr w:type="spellStart"/>
      <w:r>
        <w:rPr>
          <w:lang w:val="en-US"/>
        </w:rPr>
        <w:t>Initialise</w:t>
      </w:r>
      <w:proofErr w:type="spellEnd"/>
      <w:r>
        <w:rPr>
          <w:lang w:val="en-US"/>
        </w:rPr>
        <w:t xml:space="preserve"> </w:t>
      </w:r>
      <w:proofErr w:type="gramStart"/>
      <w:r>
        <w:rPr>
          <w:lang w:val="en-US"/>
        </w:rPr>
        <w:t>values</w:t>
      </w:r>
      <w:proofErr w:type="gramEnd"/>
    </w:p>
    <w:p w14:paraId="1147D6FA" w14:textId="77777777" w:rsidR="00716E7D" w:rsidRDefault="00716E7D" w:rsidP="00A87876">
      <w:pPr>
        <w:rPr>
          <w:lang w:val="en-US"/>
        </w:rPr>
      </w:pPr>
      <w:r>
        <w:rPr>
          <w:lang w:val="en-US"/>
        </w:rPr>
        <w:tab/>
        <w:t>Sum = 0</w:t>
      </w:r>
    </w:p>
    <w:p w14:paraId="0C0EF7F6" w14:textId="77777777" w:rsidR="00716E7D" w:rsidRDefault="00716E7D" w:rsidP="00A87876">
      <w:pPr>
        <w:rPr>
          <w:lang w:val="en-US"/>
        </w:rPr>
      </w:pPr>
      <w:r>
        <w:rPr>
          <w:lang w:val="en-US"/>
        </w:rPr>
        <w:tab/>
        <w:t>Average = 0</w:t>
      </w:r>
    </w:p>
    <w:p w14:paraId="354B4241" w14:textId="77777777" w:rsidR="00716E7D" w:rsidRDefault="00716E7D" w:rsidP="00A87876">
      <w:pPr>
        <w:rPr>
          <w:lang w:val="en-US"/>
        </w:rPr>
      </w:pPr>
      <w:r>
        <w:rPr>
          <w:lang w:val="en-US"/>
        </w:rPr>
        <w:tab/>
        <w:t>Number = 0</w:t>
      </w:r>
    </w:p>
    <w:p w14:paraId="71FC1A90" w14:textId="1D15C7A3" w:rsidR="00AC629F" w:rsidRDefault="00716E7D" w:rsidP="00A87876">
      <w:pPr>
        <w:rPr>
          <w:lang w:val="en-US"/>
        </w:rPr>
      </w:pPr>
      <w:r>
        <w:rPr>
          <w:lang w:val="en-US"/>
        </w:rPr>
        <w:t>END SUBPROGRAM</w:t>
      </w:r>
    </w:p>
    <w:p w14:paraId="6FE49F76" w14:textId="41927F51" w:rsidR="00716E7D" w:rsidRPr="00AC629F" w:rsidRDefault="00716E7D" w:rsidP="00A87876">
      <w:pPr>
        <w:rPr>
          <w:lang w:val="en-US"/>
        </w:rPr>
      </w:pPr>
      <w:r w:rsidRPr="00AC629F">
        <w:rPr>
          <w:lang w:val="en-US"/>
        </w:rPr>
        <w:t xml:space="preserve">BEGIN SUBPROGRAM Get 3 </w:t>
      </w:r>
      <w:proofErr w:type="gramStart"/>
      <w:r w:rsidRPr="00AC629F">
        <w:rPr>
          <w:lang w:val="en-US"/>
        </w:rPr>
        <w:t>numbers</w:t>
      </w:r>
      <w:proofErr w:type="gramEnd"/>
    </w:p>
    <w:p w14:paraId="30C65CDE" w14:textId="77777777" w:rsidR="00716E7D" w:rsidRPr="00AC629F" w:rsidRDefault="00716E7D" w:rsidP="00A87876">
      <w:pPr>
        <w:rPr>
          <w:lang w:val="en-US"/>
        </w:rPr>
      </w:pPr>
      <w:r w:rsidRPr="00AC629F">
        <w:rPr>
          <w:lang w:val="en-US"/>
        </w:rPr>
        <w:tab/>
        <w:t>Count = 0</w:t>
      </w:r>
    </w:p>
    <w:p w14:paraId="44E572CF" w14:textId="77777777" w:rsidR="00716E7D" w:rsidRPr="00AC629F" w:rsidRDefault="00716E7D" w:rsidP="00A87876">
      <w:pPr>
        <w:rPr>
          <w:lang w:val="en-US"/>
        </w:rPr>
      </w:pPr>
      <w:r w:rsidRPr="00AC629F">
        <w:rPr>
          <w:lang w:val="en-US"/>
        </w:rPr>
        <w:t>WHILE Count &lt; 3</w:t>
      </w:r>
    </w:p>
    <w:p w14:paraId="317257F3" w14:textId="77777777" w:rsidR="00716E7D" w:rsidRPr="00AC629F" w:rsidRDefault="00716E7D" w:rsidP="00A87876">
      <w:pPr>
        <w:rPr>
          <w:lang w:val="en-US"/>
        </w:rPr>
      </w:pPr>
      <w:r w:rsidRPr="00AC629F">
        <w:rPr>
          <w:lang w:val="en-US"/>
        </w:rPr>
        <w:tab/>
        <w:t>Get a Number</w:t>
      </w:r>
    </w:p>
    <w:p w14:paraId="0AA4DC93" w14:textId="77777777" w:rsidR="00716E7D" w:rsidRPr="00AC629F" w:rsidRDefault="00716E7D" w:rsidP="00A87876">
      <w:pPr>
        <w:rPr>
          <w:lang w:val="en-US"/>
        </w:rPr>
      </w:pPr>
      <w:r w:rsidRPr="00AC629F">
        <w:rPr>
          <w:lang w:val="en-US"/>
        </w:rPr>
        <w:tab/>
        <w:t>Sum = Sum + Number</w:t>
      </w:r>
    </w:p>
    <w:p w14:paraId="71AE97F7" w14:textId="77777777" w:rsidR="00716E7D" w:rsidRPr="00AC629F" w:rsidRDefault="00716E7D" w:rsidP="00A87876">
      <w:pPr>
        <w:rPr>
          <w:lang w:val="en-US"/>
        </w:rPr>
      </w:pPr>
      <w:r w:rsidRPr="00AC629F">
        <w:rPr>
          <w:lang w:val="en-US"/>
        </w:rPr>
        <w:tab/>
        <w:t>Count = Count + 1</w:t>
      </w:r>
    </w:p>
    <w:p w14:paraId="5208D125" w14:textId="77777777" w:rsidR="00716E7D" w:rsidRPr="00AC629F" w:rsidRDefault="00716E7D" w:rsidP="00A87876">
      <w:pPr>
        <w:rPr>
          <w:lang w:val="en-US"/>
        </w:rPr>
      </w:pPr>
      <w:r w:rsidRPr="00AC629F">
        <w:rPr>
          <w:lang w:val="en-US"/>
        </w:rPr>
        <w:t>ENDWHILE</w:t>
      </w:r>
    </w:p>
    <w:p w14:paraId="374C605E" w14:textId="77777777" w:rsidR="00716E7D" w:rsidRPr="00AC629F" w:rsidRDefault="00716E7D" w:rsidP="00A87876">
      <w:pPr>
        <w:rPr>
          <w:lang w:val="en-US"/>
        </w:rPr>
      </w:pPr>
      <w:r w:rsidRPr="00AC629F">
        <w:rPr>
          <w:lang w:val="en-US"/>
        </w:rPr>
        <w:t>Count = Count + 1</w:t>
      </w:r>
    </w:p>
    <w:p w14:paraId="0819CD85" w14:textId="77777777" w:rsidR="00716E7D" w:rsidRPr="00AC629F" w:rsidRDefault="00716E7D" w:rsidP="00A87876">
      <w:pPr>
        <w:rPr>
          <w:lang w:val="en-US"/>
        </w:rPr>
      </w:pPr>
      <w:r w:rsidRPr="00AC629F">
        <w:rPr>
          <w:lang w:val="en-US"/>
        </w:rPr>
        <w:t>END SUBPROGRAM</w:t>
      </w:r>
    </w:p>
    <w:p w14:paraId="7B7A2412" w14:textId="69A2BADE" w:rsidR="00716E7D" w:rsidRDefault="00716E7D" w:rsidP="00A87876">
      <w:pPr>
        <w:spacing w:after="240"/>
        <w:rPr>
          <w:lang w:val="en-US"/>
        </w:rPr>
      </w:pPr>
      <w:r>
        <w:rPr>
          <w:lang w:val="en-US"/>
        </w:rPr>
        <w:lastRenderedPageBreak/>
        <w:t>Desk check for algorithm giving incorrect results (</w:t>
      </w:r>
      <w:r w:rsidR="00785F01">
        <w:rPr>
          <w:lang w:val="en-US"/>
        </w:rPr>
        <w:t>Results expected are different to Results achieved</w:t>
      </w:r>
      <w:r>
        <w:rPr>
          <w:lang w:val="en-US"/>
        </w:rPr>
        <w:t>)</w:t>
      </w:r>
      <w:r w:rsidR="006A7FA3">
        <w:rPr>
          <w:lang w:val="en-US"/>
        </w:rPr>
        <w:t>.</w:t>
      </w:r>
    </w:p>
    <w:p w14:paraId="295852A2" w14:textId="11194AE7" w:rsidR="004A497F" w:rsidRDefault="004A497F" w:rsidP="00A87876">
      <w:pPr>
        <w:pStyle w:val="Caption"/>
        <w:rPr>
          <w:lang w:val="en-US"/>
        </w:rPr>
      </w:pPr>
      <w:r>
        <w:t xml:space="preserve">Table </w:t>
      </w:r>
      <w:r>
        <w:fldChar w:fldCharType="begin"/>
      </w:r>
      <w:r>
        <w:instrText xml:space="preserve"> SEQ Table \* ARABIC </w:instrText>
      </w:r>
      <w:r>
        <w:fldChar w:fldCharType="separate"/>
      </w:r>
      <w:r w:rsidR="00543FDA">
        <w:rPr>
          <w:noProof/>
        </w:rPr>
        <w:t>27</w:t>
      </w:r>
      <w:r>
        <w:fldChar w:fldCharType="end"/>
      </w:r>
      <w:r>
        <w:t xml:space="preserve"> – desk check for algorithm</w:t>
      </w:r>
    </w:p>
    <w:tbl>
      <w:tblPr>
        <w:tblStyle w:val="Tableheader"/>
        <w:tblW w:w="0" w:type="auto"/>
        <w:tblLook w:val="04A0" w:firstRow="1" w:lastRow="0" w:firstColumn="1" w:lastColumn="0" w:noHBand="0" w:noVBand="1"/>
        <w:tblDescription w:val="Desk check for algorithm giving incorrect results "/>
      </w:tblPr>
      <w:tblGrid>
        <w:gridCol w:w="1924"/>
        <w:gridCol w:w="1924"/>
        <w:gridCol w:w="1924"/>
        <w:gridCol w:w="1925"/>
        <w:gridCol w:w="1925"/>
      </w:tblGrid>
      <w:tr w:rsidR="00691C09" w14:paraId="1FF6194C" w14:textId="77777777" w:rsidTr="00691C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064BCC31" w14:textId="30EDC61F" w:rsidR="00691C09" w:rsidRDefault="00691C09" w:rsidP="00A87876">
            <w:pPr>
              <w:rPr>
                <w:lang w:val="en-US"/>
              </w:rPr>
            </w:pPr>
            <w:r w:rsidRPr="009D22F7">
              <w:t>Numbers entered</w:t>
            </w:r>
          </w:p>
        </w:tc>
        <w:tc>
          <w:tcPr>
            <w:tcW w:w="1924" w:type="dxa"/>
          </w:tcPr>
          <w:p w14:paraId="24E52734" w14:textId="2CD665FC" w:rsidR="00691C09" w:rsidRDefault="00691C09" w:rsidP="00A87876">
            <w:pPr>
              <w:cnfStyle w:val="100000000000" w:firstRow="1" w:lastRow="0" w:firstColumn="0" w:lastColumn="0" w:oddVBand="0" w:evenVBand="0" w:oddHBand="0" w:evenHBand="0" w:firstRowFirstColumn="0" w:firstRowLastColumn="0" w:lastRowFirstColumn="0" w:lastRowLastColumn="0"/>
              <w:rPr>
                <w:lang w:val="en-US"/>
              </w:rPr>
            </w:pPr>
            <w:r w:rsidRPr="009D22F7">
              <w:t>Results expected</w:t>
            </w:r>
          </w:p>
        </w:tc>
        <w:tc>
          <w:tcPr>
            <w:tcW w:w="1924" w:type="dxa"/>
          </w:tcPr>
          <w:p w14:paraId="061DC099" w14:textId="38133C67" w:rsidR="00691C09" w:rsidRDefault="00691C09" w:rsidP="00A87876">
            <w:pPr>
              <w:cnfStyle w:val="100000000000" w:firstRow="1" w:lastRow="0" w:firstColumn="0" w:lastColumn="0" w:oddVBand="0" w:evenVBand="0" w:oddHBand="0" w:evenHBand="0" w:firstRowFirstColumn="0" w:firstRowLastColumn="0" w:lastRowFirstColumn="0" w:lastRowLastColumn="0"/>
              <w:rPr>
                <w:lang w:val="en-US"/>
              </w:rPr>
            </w:pPr>
            <w:r w:rsidRPr="009D22F7">
              <w:t>Results expected</w:t>
            </w:r>
          </w:p>
        </w:tc>
        <w:tc>
          <w:tcPr>
            <w:tcW w:w="1925" w:type="dxa"/>
          </w:tcPr>
          <w:p w14:paraId="3E7264BB" w14:textId="55011CAD" w:rsidR="00691C09" w:rsidRDefault="00691C09" w:rsidP="00A87876">
            <w:pPr>
              <w:cnfStyle w:val="100000000000" w:firstRow="1" w:lastRow="0" w:firstColumn="0" w:lastColumn="0" w:oddVBand="0" w:evenVBand="0" w:oddHBand="0" w:evenHBand="0" w:firstRowFirstColumn="0" w:firstRowLastColumn="0" w:lastRowFirstColumn="0" w:lastRowLastColumn="0"/>
              <w:rPr>
                <w:lang w:val="en-US"/>
              </w:rPr>
            </w:pPr>
            <w:r w:rsidRPr="009D22F7">
              <w:t>Results achieved</w:t>
            </w:r>
          </w:p>
        </w:tc>
        <w:tc>
          <w:tcPr>
            <w:tcW w:w="1925" w:type="dxa"/>
          </w:tcPr>
          <w:p w14:paraId="458F27C9" w14:textId="26B5E9D9" w:rsidR="00691C09" w:rsidRDefault="00691C09" w:rsidP="00A87876">
            <w:pPr>
              <w:cnfStyle w:val="100000000000" w:firstRow="1" w:lastRow="0" w:firstColumn="0" w:lastColumn="0" w:oddVBand="0" w:evenVBand="0" w:oddHBand="0" w:evenHBand="0" w:firstRowFirstColumn="0" w:firstRowLastColumn="0" w:lastRowFirstColumn="0" w:lastRowLastColumn="0"/>
              <w:rPr>
                <w:lang w:val="en-US"/>
              </w:rPr>
            </w:pPr>
            <w:r w:rsidRPr="009D22F7">
              <w:t>Results achieved</w:t>
            </w:r>
          </w:p>
        </w:tc>
      </w:tr>
      <w:tr w:rsidR="00691C09" w14:paraId="5D23DCD7" w14:textId="77777777" w:rsidTr="00691C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3F3532D4" w14:textId="77777777" w:rsidR="00691C09" w:rsidRPr="0010047F" w:rsidRDefault="00691C09" w:rsidP="00A87876">
            <w:pPr>
              <w:rPr>
                <w:bCs/>
                <w:lang w:val="en-US"/>
              </w:rPr>
            </w:pPr>
          </w:p>
        </w:tc>
        <w:tc>
          <w:tcPr>
            <w:tcW w:w="1924" w:type="dxa"/>
          </w:tcPr>
          <w:p w14:paraId="76EBCE06" w14:textId="2BD8EADF" w:rsidR="00691C09" w:rsidRPr="0010047F" w:rsidRDefault="00691C09" w:rsidP="00A87876">
            <w:pPr>
              <w:cnfStyle w:val="000000100000" w:firstRow="0" w:lastRow="0" w:firstColumn="0" w:lastColumn="0" w:oddVBand="0" w:evenVBand="0" w:oddHBand="1" w:evenHBand="0" w:firstRowFirstColumn="0" w:firstRowLastColumn="0" w:lastRowFirstColumn="0" w:lastRowLastColumn="0"/>
              <w:rPr>
                <w:b/>
                <w:bCs/>
                <w:lang w:val="en-US"/>
              </w:rPr>
            </w:pPr>
            <w:r w:rsidRPr="0010047F">
              <w:rPr>
                <w:b/>
                <w:bCs/>
              </w:rPr>
              <w:t>Average</w:t>
            </w:r>
          </w:p>
        </w:tc>
        <w:tc>
          <w:tcPr>
            <w:tcW w:w="1924" w:type="dxa"/>
          </w:tcPr>
          <w:p w14:paraId="4F4BA24E" w14:textId="3BB739F7" w:rsidR="00691C09" w:rsidRPr="0010047F" w:rsidRDefault="00691C09" w:rsidP="00A87876">
            <w:pPr>
              <w:cnfStyle w:val="000000100000" w:firstRow="0" w:lastRow="0" w:firstColumn="0" w:lastColumn="0" w:oddVBand="0" w:evenVBand="0" w:oddHBand="1" w:evenHBand="0" w:firstRowFirstColumn="0" w:firstRowLastColumn="0" w:lastRowFirstColumn="0" w:lastRowLastColumn="0"/>
              <w:rPr>
                <w:b/>
                <w:bCs/>
                <w:lang w:val="en-US"/>
              </w:rPr>
            </w:pPr>
            <w:r w:rsidRPr="0010047F">
              <w:rPr>
                <w:b/>
                <w:bCs/>
              </w:rPr>
              <w:t>Sum</w:t>
            </w:r>
          </w:p>
        </w:tc>
        <w:tc>
          <w:tcPr>
            <w:tcW w:w="1925" w:type="dxa"/>
          </w:tcPr>
          <w:p w14:paraId="239E7A5B" w14:textId="7F37811C" w:rsidR="00691C09" w:rsidRPr="0010047F" w:rsidRDefault="00691C09" w:rsidP="00A87876">
            <w:pPr>
              <w:cnfStyle w:val="000000100000" w:firstRow="0" w:lastRow="0" w:firstColumn="0" w:lastColumn="0" w:oddVBand="0" w:evenVBand="0" w:oddHBand="1" w:evenHBand="0" w:firstRowFirstColumn="0" w:firstRowLastColumn="0" w:lastRowFirstColumn="0" w:lastRowLastColumn="0"/>
              <w:rPr>
                <w:b/>
                <w:bCs/>
                <w:lang w:val="en-US"/>
              </w:rPr>
            </w:pPr>
            <w:r w:rsidRPr="0010047F">
              <w:rPr>
                <w:b/>
                <w:bCs/>
              </w:rPr>
              <w:t>Average</w:t>
            </w:r>
          </w:p>
        </w:tc>
        <w:tc>
          <w:tcPr>
            <w:tcW w:w="1925" w:type="dxa"/>
          </w:tcPr>
          <w:p w14:paraId="11C8BDBE" w14:textId="0F60FAD9" w:rsidR="00691C09" w:rsidRPr="0010047F" w:rsidRDefault="00691C09" w:rsidP="00A87876">
            <w:pPr>
              <w:cnfStyle w:val="000000100000" w:firstRow="0" w:lastRow="0" w:firstColumn="0" w:lastColumn="0" w:oddVBand="0" w:evenVBand="0" w:oddHBand="1" w:evenHBand="0" w:firstRowFirstColumn="0" w:firstRowLastColumn="0" w:lastRowFirstColumn="0" w:lastRowLastColumn="0"/>
              <w:rPr>
                <w:b/>
                <w:bCs/>
                <w:lang w:val="en-US"/>
              </w:rPr>
            </w:pPr>
            <w:r w:rsidRPr="0010047F">
              <w:rPr>
                <w:b/>
                <w:bCs/>
              </w:rPr>
              <w:t>Sum</w:t>
            </w:r>
          </w:p>
        </w:tc>
      </w:tr>
      <w:tr w:rsidR="00691C09" w14:paraId="47C944AA" w14:textId="77777777" w:rsidTr="00691C0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43DC147F" w14:textId="60857018" w:rsidR="00691C09" w:rsidRDefault="00691C09" w:rsidP="00A87876">
            <w:pPr>
              <w:rPr>
                <w:lang w:val="en-US"/>
              </w:rPr>
            </w:pPr>
            <w:r w:rsidRPr="009D22F7">
              <w:t>1, 7, 4</w:t>
            </w:r>
          </w:p>
        </w:tc>
        <w:tc>
          <w:tcPr>
            <w:tcW w:w="1924" w:type="dxa"/>
          </w:tcPr>
          <w:p w14:paraId="6D0B37A8" w14:textId="62A90913" w:rsidR="00691C09" w:rsidRDefault="00691C09" w:rsidP="00A87876">
            <w:pPr>
              <w:cnfStyle w:val="000000010000" w:firstRow="0" w:lastRow="0" w:firstColumn="0" w:lastColumn="0" w:oddVBand="0" w:evenVBand="0" w:oddHBand="0" w:evenHBand="1" w:firstRowFirstColumn="0" w:firstRowLastColumn="0" w:lastRowFirstColumn="0" w:lastRowLastColumn="0"/>
              <w:rPr>
                <w:lang w:val="en-US"/>
              </w:rPr>
            </w:pPr>
            <w:r w:rsidRPr="009D22F7">
              <w:t>4</w:t>
            </w:r>
          </w:p>
        </w:tc>
        <w:tc>
          <w:tcPr>
            <w:tcW w:w="1924" w:type="dxa"/>
          </w:tcPr>
          <w:p w14:paraId="62631AF8" w14:textId="09CE1AD0" w:rsidR="00691C09" w:rsidRDefault="00691C09" w:rsidP="00A87876">
            <w:pPr>
              <w:cnfStyle w:val="000000010000" w:firstRow="0" w:lastRow="0" w:firstColumn="0" w:lastColumn="0" w:oddVBand="0" w:evenVBand="0" w:oddHBand="0" w:evenHBand="1" w:firstRowFirstColumn="0" w:firstRowLastColumn="0" w:lastRowFirstColumn="0" w:lastRowLastColumn="0"/>
              <w:rPr>
                <w:lang w:val="en-US"/>
              </w:rPr>
            </w:pPr>
            <w:r w:rsidRPr="009D22F7">
              <w:t>12</w:t>
            </w:r>
          </w:p>
        </w:tc>
        <w:tc>
          <w:tcPr>
            <w:tcW w:w="1925" w:type="dxa"/>
          </w:tcPr>
          <w:p w14:paraId="0F0E8E83" w14:textId="42E7492C" w:rsidR="00691C09" w:rsidRDefault="00691C09" w:rsidP="00A87876">
            <w:pPr>
              <w:cnfStyle w:val="000000010000" w:firstRow="0" w:lastRow="0" w:firstColumn="0" w:lastColumn="0" w:oddVBand="0" w:evenVBand="0" w:oddHBand="0" w:evenHBand="1" w:firstRowFirstColumn="0" w:firstRowLastColumn="0" w:lastRowFirstColumn="0" w:lastRowLastColumn="0"/>
              <w:rPr>
                <w:lang w:val="en-US"/>
              </w:rPr>
            </w:pPr>
            <w:r w:rsidRPr="009D22F7">
              <w:t>3</w:t>
            </w:r>
          </w:p>
        </w:tc>
        <w:tc>
          <w:tcPr>
            <w:tcW w:w="1925" w:type="dxa"/>
          </w:tcPr>
          <w:p w14:paraId="3C7DF914" w14:textId="3DEEEBE2" w:rsidR="00691C09" w:rsidRDefault="00691C09" w:rsidP="00A87876">
            <w:pPr>
              <w:cnfStyle w:val="000000010000" w:firstRow="0" w:lastRow="0" w:firstColumn="0" w:lastColumn="0" w:oddVBand="0" w:evenVBand="0" w:oddHBand="0" w:evenHBand="1" w:firstRowFirstColumn="0" w:firstRowLastColumn="0" w:lastRowFirstColumn="0" w:lastRowLastColumn="0"/>
              <w:rPr>
                <w:lang w:val="en-US"/>
              </w:rPr>
            </w:pPr>
            <w:r w:rsidRPr="009D22F7">
              <w:t>12</w:t>
            </w:r>
          </w:p>
        </w:tc>
      </w:tr>
      <w:tr w:rsidR="00691C09" w14:paraId="41C2056C" w14:textId="77777777" w:rsidTr="00691C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0F5C03C7" w14:textId="11DC2135" w:rsidR="00691C09" w:rsidRDefault="00691C09" w:rsidP="00A87876">
            <w:pPr>
              <w:rPr>
                <w:lang w:val="en-US"/>
              </w:rPr>
            </w:pPr>
            <w:r w:rsidRPr="009D22F7">
              <w:t>1, 0, 5</w:t>
            </w:r>
          </w:p>
        </w:tc>
        <w:tc>
          <w:tcPr>
            <w:tcW w:w="1924" w:type="dxa"/>
          </w:tcPr>
          <w:p w14:paraId="5809B0D9" w14:textId="44F2BB81" w:rsidR="00691C09" w:rsidRDefault="00691C09" w:rsidP="00A87876">
            <w:pPr>
              <w:cnfStyle w:val="000000100000" w:firstRow="0" w:lastRow="0" w:firstColumn="0" w:lastColumn="0" w:oddVBand="0" w:evenVBand="0" w:oddHBand="1" w:evenHBand="0" w:firstRowFirstColumn="0" w:firstRowLastColumn="0" w:lastRowFirstColumn="0" w:lastRowLastColumn="0"/>
              <w:rPr>
                <w:lang w:val="en-US"/>
              </w:rPr>
            </w:pPr>
            <w:r w:rsidRPr="009D22F7">
              <w:t>2</w:t>
            </w:r>
          </w:p>
        </w:tc>
        <w:tc>
          <w:tcPr>
            <w:tcW w:w="1924" w:type="dxa"/>
          </w:tcPr>
          <w:p w14:paraId="06D26095" w14:textId="2F10281E" w:rsidR="00691C09" w:rsidRDefault="00691C09" w:rsidP="00A87876">
            <w:pPr>
              <w:cnfStyle w:val="000000100000" w:firstRow="0" w:lastRow="0" w:firstColumn="0" w:lastColumn="0" w:oddVBand="0" w:evenVBand="0" w:oddHBand="1" w:evenHBand="0" w:firstRowFirstColumn="0" w:firstRowLastColumn="0" w:lastRowFirstColumn="0" w:lastRowLastColumn="0"/>
              <w:rPr>
                <w:lang w:val="en-US"/>
              </w:rPr>
            </w:pPr>
            <w:r w:rsidRPr="009D22F7">
              <w:t>6</w:t>
            </w:r>
          </w:p>
        </w:tc>
        <w:tc>
          <w:tcPr>
            <w:tcW w:w="1925" w:type="dxa"/>
          </w:tcPr>
          <w:p w14:paraId="4FCFEF3F" w14:textId="19DFE217" w:rsidR="00691C09" w:rsidRDefault="00691C09" w:rsidP="00A87876">
            <w:pPr>
              <w:cnfStyle w:val="000000100000" w:firstRow="0" w:lastRow="0" w:firstColumn="0" w:lastColumn="0" w:oddVBand="0" w:evenVBand="0" w:oddHBand="1" w:evenHBand="0" w:firstRowFirstColumn="0" w:firstRowLastColumn="0" w:lastRowFirstColumn="0" w:lastRowLastColumn="0"/>
              <w:rPr>
                <w:lang w:val="en-US"/>
              </w:rPr>
            </w:pPr>
            <w:r w:rsidRPr="009D22F7">
              <w:t>1.5</w:t>
            </w:r>
          </w:p>
        </w:tc>
        <w:tc>
          <w:tcPr>
            <w:tcW w:w="1925" w:type="dxa"/>
          </w:tcPr>
          <w:p w14:paraId="771A29C9" w14:textId="3CF14201" w:rsidR="00691C09" w:rsidRDefault="00691C09" w:rsidP="00A87876">
            <w:pPr>
              <w:cnfStyle w:val="000000100000" w:firstRow="0" w:lastRow="0" w:firstColumn="0" w:lastColumn="0" w:oddVBand="0" w:evenVBand="0" w:oddHBand="1" w:evenHBand="0" w:firstRowFirstColumn="0" w:firstRowLastColumn="0" w:lastRowFirstColumn="0" w:lastRowLastColumn="0"/>
              <w:rPr>
                <w:lang w:val="en-US"/>
              </w:rPr>
            </w:pPr>
            <w:r w:rsidRPr="009D22F7">
              <w:t>6</w:t>
            </w:r>
          </w:p>
        </w:tc>
      </w:tr>
      <w:tr w:rsidR="00691C09" w14:paraId="52830730" w14:textId="77777777" w:rsidTr="00691C0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4B56CE62" w14:textId="0E7DFC4E" w:rsidR="00691C09" w:rsidRDefault="00691C09" w:rsidP="00A87876">
            <w:pPr>
              <w:rPr>
                <w:lang w:val="en-US"/>
              </w:rPr>
            </w:pPr>
            <w:r w:rsidRPr="009D22F7">
              <w:t>0, 0, 6</w:t>
            </w:r>
          </w:p>
        </w:tc>
        <w:tc>
          <w:tcPr>
            <w:tcW w:w="1924" w:type="dxa"/>
          </w:tcPr>
          <w:p w14:paraId="5C3870BF" w14:textId="1244EAF2" w:rsidR="00691C09" w:rsidRDefault="00691C09" w:rsidP="00A87876">
            <w:pPr>
              <w:cnfStyle w:val="000000010000" w:firstRow="0" w:lastRow="0" w:firstColumn="0" w:lastColumn="0" w:oddVBand="0" w:evenVBand="0" w:oddHBand="0" w:evenHBand="1" w:firstRowFirstColumn="0" w:firstRowLastColumn="0" w:lastRowFirstColumn="0" w:lastRowLastColumn="0"/>
              <w:rPr>
                <w:lang w:val="en-US"/>
              </w:rPr>
            </w:pPr>
            <w:r w:rsidRPr="009D22F7">
              <w:t>2</w:t>
            </w:r>
          </w:p>
        </w:tc>
        <w:tc>
          <w:tcPr>
            <w:tcW w:w="1924" w:type="dxa"/>
          </w:tcPr>
          <w:p w14:paraId="7C4A45D8" w14:textId="78F5F8A3" w:rsidR="00691C09" w:rsidRDefault="00691C09" w:rsidP="00A87876">
            <w:pPr>
              <w:cnfStyle w:val="000000010000" w:firstRow="0" w:lastRow="0" w:firstColumn="0" w:lastColumn="0" w:oddVBand="0" w:evenVBand="0" w:oddHBand="0" w:evenHBand="1" w:firstRowFirstColumn="0" w:firstRowLastColumn="0" w:lastRowFirstColumn="0" w:lastRowLastColumn="0"/>
              <w:rPr>
                <w:lang w:val="en-US"/>
              </w:rPr>
            </w:pPr>
            <w:r w:rsidRPr="009D22F7">
              <w:t>6</w:t>
            </w:r>
          </w:p>
        </w:tc>
        <w:tc>
          <w:tcPr>
            <w:tcW w:w="1925" w:type="dxa"/>
          </w:tcPr>
          <w:p w14:paraId="48667657" w14:textId="0F50844C" w:rsidR="00691C09" w:rsidRDefault="00691C09" w:rsidP="00A87876">
            <w:pPr>
              <w:cnfStyle w:val="000000010000" w:firstRow="0" w:lastRow="0" w:firstColumn="0" w:lastColumn="0" w:oddVBand="0" w:evenVBand="0" w:oddHBand="0" w:evenHBand="1" w:firstRowFirstColumn="0" w:firstRowLastColumn="0" w:lastRowFirstColumn="0" w:lastRowLastColumn="0"/>
              <w:rPr>
                <w:lang w:val="en-US"/>
              </w:rPr>
            </w:pPr>
            <w:r w:rsidRPr="009D22F7">
              <w:t>1.5</w:t>
            </w:r>
          </w:p>
        </w:tc>
        <w:tc>
          <w:tcPr>
            <w:tcW w:w="1925" w:type="dxa"/>
          </w:tcPr>
          <w:p w14:paraId="1DD6BFA6" w14:textId="1EF00D7C" w:rsidR="00691C09" w:rsidRDefault="00691C09" w:rsidP="00A87876">
            <w:pPr>
              <w:cnfStyle w:val="000000010000" w:firstRow="0" w:lastRow="0" w:firstColumn="0" w:lastColumn="0" w:oddVBand="0" w:evenVBand="0" w:oddHBand="0" w:evenHBand="1" w:firstRowFirstColumn="0" w:firstRowLastColumn="0" w:lastRowFirstColumn="0" w:lastRowLastColumn="0"/>
              <w:rPr>
                <w:lang w:val="en-US"/>
              </w:rPr>
            </w:pPr>
            <w:r w:rsidRPr="009D22F7">
              <w:t>6</w:t>
            </w:r>
          </w:p>
        </w:tc>
      </w:tr>
    </w:tbl>
    <w:p w14:paraId="4AF58E9E" w14:textId="6669F4C3" w:rsidR="00716E7D" w:rsidRPr="00AD3D5E" w:rsidRDefault="00716E7D" w:rsidP="00A87876">
      <w:r w:rsidRPr="00AD3D5E">
        <w:t xml:space="preserve">The error in the algorithm in the desk check above is the additional Count = Count + 1 (after the ENDWHILE) in the subprogram Get 3 Numbers. </w:t>
      </w:r>
      <w:r w:rsidR="00A3202B" w:rsidRPr="00AD3D5E">
        <w:t>Therefore,</w:t>
      </w:r>
      <w:r w:rsidRPr="00AD3D5E">
        <w:t xml:space="preserve"> the value of the Count will be one larger than it should be.</w:t>
      </w:r>
    </w:p>
    <w:p w14:paraId="496D1226" w14:textId="7177982E" w:rsidR="00716E7D" w:rsidRPr="00AD3D5E" w:rsidRDefault="00716E7D" w:rsidP="00A87876">
      <w:r w:rsidRPr="00AD3D5E">
        <w:t>If any faults are discovered the algorithm must be corrected and then tested again. If not re-tested, other errors that may have been introduced while correcting the first error will go undetected.</w:t>
      </w:r>
    </w:p>
    <w:p w14:paraId="022BCF4E" w14:textId="77777777" w:rsidR="002D7CE5" w:rsidRDefault="002D7CE5" w:rsidP="00A87876">
      <w:pPr>
        <w:rPr>
          <w:lang w:eastAsia="zh-CN"/>
        </w:rPr>
      </w:pPr>
      <w:r>
        <w:rPr>
          <w:lang w:eastAsia="zh-CN"/>
        </w:rPr>
        <w:br w:type="page"/>
      </w:r>
    </w:p>
    <w:p w14:paraId="1011EE4F" w14:textId="01739CAC" w:rsidR="002D7CE5" w:rsidRPr="00AD3D5E" w:rsidRDefault="006713FB" w:rsidP="00A87876">
      <w:pPr>
        <w:pStyle w:val="Heading4"/>
      </w:pPr>
      <w:bookmarkStart w:id="151" w:name="_Toc135313114"/>
      <w:bookmarkStart w:id="152" w:name="_Toc135313199"/>
      <w:r>
        <w:lastRenderedPageBreak/>
        <w:t>A</w:t>
      </w:r>
      <w:r w:rsidRPr="00AD3D5E">
        <w:t>ctivity</w:t>
      </w:r>
      <w:r w:rsidR="002D7CE5" w:rsidRPr="00AD3D5E">
        <w:t xml:space="preserve">– </w:t>
      </w:r>
      <w:r>
        <w:t>d</w:t>
      </w:r>
      <w:r w:rsidRPr="00AD3D5E">
        <w:t>esk check</w:t>
      </w:r>
      <w:bookmarkEnd w:id="151"/>
      <w:bookmarkEnd w:id="152"/>
    </w:p>
    <w:p w14:paraId="038293D3" w14:textId="02D7FDE5" w:rsidR="00A2296D" w:rsidRDefault="00A2296D" w:rsidP="0010670B">
      <w:pPr>
        <w:rPr>
          <w:lang w:eastAsia="zh-CN"/>
        </w:rPr>
      </w:pPr>
      <w:r>
        <w:rPr>
          <w:lang w:eastAsia="zh-CN"/>
        </w:rPr>
        <w:t>Desk check the following algorithm. Use the test data Y = 2 to complete table below:</w:t>
      </w:r>
    </w:p>
    <w:p w14:paraId="4F5B4C83" w14:textId="16EC2D7B" w:rsidR="001D5DCA" w:rsidRDefault="001D5DCA" w:rsidP="0010670B">
      <w:pPr>
        <w:pStyle w:val="Caption"/>
        <w:rPr>
          <w:lang w:eastAsia="zh-CN"/>
        </w:rPr>
      </w:pPr>
      <w:r>
        <w:t xml:space="preserve">Table </w:t>
      </w:r>
      <w:r>
        <w:fldChar w:fldCharType="begin"/>
      </w:r>
      <w:r>
        <w:instrText xml:space="preserve"> SEQ Table \* ARABIC </w:instrText>
      </w:r>
      <w:r>
        <w:fldChar w:fldCharType="separate"/>
      </w:r>
      <w:r w:rsidR="00543FDA">
        <w:rPr>
          <w:noProof/>
        </w:rPr>
        <w:t>28</w:t>
      </w:r>
      <w:r>
        <w:fldChar w:fldCharType="end"/>
      </w:r>
      <w:r>
        <w:t xml:space="preserve"> – algorithm desk check</w:t>
      </w:r>
    </w:p>
    <w:tbl>
      <w:tblPr>
        <w:tblStyle w:val="TableGrid"/>
        <w:tblW w:w="9754" w:type="dxa"/>
        <w:tblLook w:val="04A0" w:firstRow="1" w:lastRow="0" w:firstColumn="1" w:lastColumn="0" w:noHBand="0" w:noVBand="1"/>
      </w:tblPr>
      <w:tblGrid>
        <w:gridCol w:w="9754"/>
      </w:tblGrid>
      <w:tr w:rsidR="003871AB" w14:paraId="036F364F" w14:textId="77777777" w:rsidTr="003871AB">
        <w:trPr>
          <w:trHeight w:val="4417"/>
        </w:trPr>
        <w:tc>
          <w:tcPr>
            <w:tcW w:w="9754" w:type="dxa"/>
          </w:tcPr>
          <w:p w14:paraId="5FAC3C45" w14:textId="77777777" w:rsidR="003871AB" w:rsidRPr="003871AB" w:rsidRDefault="003871AB" w:rsidP="0010670B">
            <w:r w:rsidRPr="003871AB">
              <w:t>1 X = 1</w:t>
            </w:r>
          </w:p>
          <w:p w14:paraId="6D910572" w14:textId="77777777" w:rsidR="003871AB" w:rsidRPr="003871AB" w:rsidRDefault="003871AB" w:rsidP="0010670B">
            <w:r w:rsidRPr="003871AB">
              <w:t>2 Get Y</w:t>
            </w:r>
          </w:p>
          <w:p w14:paraId="6F8AD335" w14:textId="77777777" w:rsidR="003871AB" w:rsidRPr="003871AB" w:rsidRDefault="003871AB" w:rsidP="0010670B">
            <w:r w:rsidRPr="003871AB">
              <w:t xml:space="preserve">3 </w:t>
            </w:r>
            <w:proofErr w:type="gramStart"/>
            <w:r w:rsidRPr="003871AB">
              <w:t>REPEAT</w:t>
            </w:r>
            <w:proofErr w:type="gramEnd"/>
          </w:p>
          <w:p w14:paraId="3BD58E91" w14:textId="77777777" w:rsidR="003871AB" w:rsidRPr="003871AB" w:rsidRDefault="003871AB" w:rsidP="0010670B">
            <w:r w:rsidRPr="003871AB">
              <w:t>4         Z = Y</w:t>
            </w:r>
          </w:p>
          <w:p w14:paraId="0ACB2353" w14:textId="77777777" w:rsidR="003871AB" w:rsidRPr="003871AB" w:rsidRDefault="003871AB" w:rsidP="0010670B">
            <w:r w:rsidRPr="003871AB">
              <w:t>5         IF X &lt; 7 THEN</w:t>
            </w:r>
          </w:p>
          <w:p w14:paraId="2E16E80B" w14:textId="77777777" w:rsidR="003871AB" w:rsidRPr="003871AB" w:rsidRDefault="003871AB" w:rsidP="0010670B">
            <w:r w:rsidRPr="003871AB">
              <w:t>6                 X = X + 1</w:t>
            </w:r>
          </w:p>
          <w:p w14:paraId="3FD0AD03" w14:textId="77777777" w:rsidR="003871AB" w:rsidRPr="003871AB" w:rsidRDefault="003871AB" w:rsidP="0010670B">
            <w:r w:rsidRPr="003871AB">
              <w:t>7                 IF X &lt; 8 THEN</w:t>
            </w:r>
          </w:p>
          <w:p w14:paraId="438A1CB6" w14:textId="77777777" w:rsidR="003871AB" w:rsidRPr="003871AB" w:rsidRDefault="003871AB" w:rsidP="0010670B">
            <w:r w:rsidRPr="003871AB">
              <w:t>8                         Print X * Z</w:t>
            </w:r>
          </w:p>
          <w:p w14:paraId="247C5D0B" w14:textId="77777777" w:rsidR="003871AB" w:rsidRPr="003871AB" w:rsidRDefault="003871AB" w:rsidP="0010670B">
            <w:r w:rsidRPr="003871AB">
              <w:t>9                 END IF</w:t>
            </w:r>
          </w:p>
          <w:p w14:paraId="520A2A30" w14:textId="77777777" w:rsidR="003871AB" w:rsidRPr="003871AB" w:rsidRDefault="003871AB" w:rsidP="0010670B">
            <w:r w:rsidRPr="003871AB">
              <w:t>10        END IF</w:t>
            </w:r>
          </w:p>
          <w:p w14:paraId="6B01604E" w14:textId="77777777" w:rsidR="003871AB" w:rsidRPr="003871AB" w:rsidRDefault="003871AB" w:rsidP="0010670B">
            <w:r w:rsidRPr="003871AB">
              <w:t>11        X = X + 1</w:t>
            </w:r>
          </w:p>
          <w:p w14:paraId="2ED88D9E" w14:textId="77777777" w:rsidR="003871AB" w:rsidRPr="003871AB" w:rsidRDefault="003871AB" w:rsidP="0010670B">
            <w:r w:rsidRPr="003871AB">
              <w:t>12 UNTIL X &gt; 8</w:t>
            </w:r>
          </w:p>
          <w:p w14:paraId="23941826" w14:textId="44BDB4D9" w:rsidR="003871AB" w:rsidRDefault="003871AB" w:rsidP="0010670B">
            <w:pPr>
              <w:rPr>
                <w:lang w:eastAsia="zh-CN"/>
              </w:rPr>
            </w:pPr>
            <w:r w:rsidRPr="003871AB">
              <w:t>13 Print “Done”</w:t>
            </w:r>
          </w:p>
        </w:tc>
      </w:tr>
    </w:tbl>
    <w:p w14:paraId="3333E14E" w14:textId="33123EC8" w:rsidR="003871AB" w:rsidRDefault="003871AB" w:rsidP="0010670B">
      <w:pPr>
        <w:rPr>
          <w:lang w:eastAsia="zh-CN"/>
        </w:rPr>
      </w:pPr>
    </w:p>
    <w:tbl>
      <w:tblPr>
        <w:tblStyle w:val="Tableheader"/>
        <w:tblW w:w="0" w:type="auto"/>
        <w:tblLook w:val="04A0" w:firstRow="1" w:lastRow="0" w:firstColumn="1" w:lastColumn="0" w:noHBand="0" w:noVBand="1"/>
        <w:tblDescription w:val="Space for students to provide answer."/>
      </w:tblPr>
      <w:tblGrid>
        <w:gridCol w:w="2405"/>
        <w:gridCol w:w="2405"/>
        <w:gridCol w:w="2406"/>
        <w:gridCol w:w="2406"/>
      </w:tblGrid>
      <w:tr w:rsidR="003871AB" w14:paraId="530690DC" w14:textId="77777777" w:rsidTr="003871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30AE2C3" w14:textId="65BF47A5" w:rsidR="003871AB" w:rsidRDefault="003871AB" w:rsidP="0010670B">
            <w:pPr>
              <w:rPr>
                <w:lang w:eastAsia="zh-CN"/>
              </w:rPr>
            </w:pPr>
            <w:r w:rsidRPr="00EC637B">
              <w:rPr>
                <w:lang w:eastAsia="zh-CN"/>
              </w:rPr>
              <w:t>X</w:t>
            </w:r>
          </w:p>
        </w:tc>
        <w:tc>
          <w:tcPr>
            <w:tcW w:w="2405" w:type="dxa"/>
          </w:tcPr>
          <w:p w14:paraId="73AA1154" w14:textId="762C7C26" w:rsidR="003871AB" w:rsidRDefault="003871AB" w:rsidP="0010670B">
            <w:pPr>
              <w:cnfStyle w:val="100000000000" w:firstRow="1" w:lastRow="0" w:firstColumn="0" w:lastColumn="0" w:oddVBand="0" w:evenVBand="0" w:oddHBand="0" w:evenHBand="0" w:firstRowFirstColumn="0" w:firstRowLastColumn="0" w:lastRowFirstColumn="0" w:lastRowLastColumn="0"/>
              <w:rPr>
                <w:lang w:eastAsia="zh-CN"/>
              </w:rPr>
            </w:pPr>
            <w:r w:rsidRPr="00EC637B">
              <w:rPr>
                <w:lang w:eastAsia="zh-CN"/>
              </w:rPr>
              <w:t>Y</w:t>
            </w:r>
          </w:p>
        </w:tc>
        <w:tc>
          <w:tcPr>
            <w:tcW w:w="2406" w:type="dxa"/>
          </w:tcPr>
          <w:p w14:paraId="5E67B016" w14:textId="23A3BDA2" w:rsidR="003871AB" w:rsidRDefault="003871AB" w:rsidP="0010670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Z</w:t>
            </w:r>
          </w:p>
        </w:tc>
        <w:tc>
          <w:tcPr>
            <w:tcW w:w="2406" w:type="dxa"/>
          </w:tcPr>
          <w:p w14:paraId="4ADB1D79" w14:textId="5BAEC532" w:rsidR="003871AB" w:rsidRDefault="003871AB" w:rsidP="0010670B">
            <w:pPr>
              <w:cnfStyle w:val="100000000000" w:firstRow="1" w:lastRow="0" w:firstColumn="0" w:lastColumn="0" w:oddVBand="0" w:evenVBand="0" w:oddHBand="0" w:evenHBand="0" w:firstRowFirstColumn="0" w:firstRowLastColumn="0" w:lastRowFirstColumn="0" w:lastRowLastColumn="0"/>
              <w:rPr>
                <w:lang w:eastAsia="zh-CN"/>
              </w:rPr>
            </w:pPr>
            <w:r w:rsidRPr="00EC637B">
              <w:rPr>
                <w:lang w:eastAsia="zh-CN"/>
              </w:rPr>
              <w:t>Output</w:t>
            </w:r>
          </w:p>
        </w:tc>
      </w:tr>
      <w:tr w:rsidR="003871AB" w14:paraId="1AE2C9CE" w14:textId="77777777" w:rsidTr="003871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DF022F6" w14:textId="77777777" w:rsidR="003871AB" w:rsidRDefault="003871AB" w:rsidP="0010670B">
            <w:pPr>
              <w:rPr>
                <w:lang w:eastAsia="zh-CN"/>
              </w:rPr>
            </w:pPr>
          </w:p>
        </w:tc>
        <w:tc>
          <w:tcPr>
            <w:tcW w:w="2405" w:type="dxa"/>
          </w:tcPr>
          <w:p w14:paraId="407A0571" w14:textId="77777777" w:rsidR="003871AB" w:rsidRDefault="003871AB" w:rsidP="0010670B">
            <w:pPr>
              <w:cnfStyle w:val="000000100000" w:firstRow="0" w:lastRow="0" w:firstColumn="0" w:lastColumn="0" w:oddVBand="0" w:evenVBand="0" w:oddHBand="1" w:evenHBand="0" w:firstRowFirstColumn="0" w:firstRowLastColumn="0" w:lastRowFirstColumn="0" w:lastRowLastColumn="0"/>
              <w:rPr>
                <w:lang w:eastAsia="zh-CN"/>
              </w:rPr>
            </w:pPr>
          </w:p>
        </w:tc>
        <w:tc>
          <w:tcPr>
            <w:tcW w:w="2406" w:type="dxa"/>
          </w:tcPr>
          <w:p w14:paraId="242FA43B" w14:textId="77777777" w:rsidR="003871AB" w:rsidRDefault="003871AB" w:rsidP="0010670B">
            <w:pPr>
              <w:cnfStyle w:val="000000100000" w:firstRow="0" w:lastRow="0" w:firstColumn="0" w:lastColumn="0" w:oddVBand="0" w:evenVBand="0" w:oddHBand="1" w:evenHBand="0" w:firstRowFirstColumn="0" w:firstRowLastColumn="0" w:lastRowFirstColumn="0" w:lastRowLastColumn="0"/>
              <w:rPr>
                <w:lang w:eastAsia="zh-CN"/>
              </w:rPr>
            </w:pPr>
          </w:p>
        </w:tc>
        <w:tc>
          <w:tcPr>
            <w:tcW w:w="2406" w:type="dxa"/>
          </w:tcPr>
          <w:p w14:paraId="52BC3FA7" w14:textId="77777777" w:rsidR="003871AB" w:rsidRDefault="003871AB" w:rsidP="0010670B">
            <w:pPr>
              <w:cnfStyle w:val="000000100000" w:firstRow="0" w:lastRow="0" w:firstColumn="0" w:lastColumn="0" w:oddVBand="0" w:evenVBand="0" w:oddHBand="1" w:evenHBand="0" w:firstRowFirstColumn="0" w:firstRowLastColumn="0" w:lastRowFirstColumn="0" w:lastRowLastColumn="0"/>
              <w:rPr>
                <w:lang w:eastAsia="zh-CN"/>
              </w:rPr>
            </w:pPr>
          </w:p>
        </w:tc>
      </w:tr>
      <w:tr w:rsidR="003871AB" w14:paraId="6EC8607F" w14:textId="77777777" w:rsidTr="003871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964990A" w14:textId="77777777" w:rsidR="003871AB" w:rsidRDefault="003871AB" w:rsidP="0010670B">
            <w:pPr>
              <w:rPr>
                <w:lang w:eastAsia="zh-CN"/>
              </w:rPr>
            </w:pPr>
          </w:p>
        </w:tc>
        <w:tc>
          <w:tcPr>
            <w:tcW w:w="2405" w:type="dxa"/>
          </w:tcPr>
          <w:p w14:paraId="734FC6C2" w14:textId="77777777" w:rsidR="003871AB" w:rsidRDefault="003871AB" w:rsidP="0010670B">
            <w:pPr>
              <w:cnfStyle w:val="000000010000" w:firstRow="0" w:lastRow="0" w:firstColumn="0" w:lastColumn="0" w:oddVBand="0" w:evenVBand="0" w:oddHBand="0" w:evenHBand="1" w:firstRowFirstColumn="0" w:firstRowLastColumn="0" w:lastRowFirstColumn="0" w:lastRowLastColumn="0"/>
              <w:rPr>
                <w:lang w:eastAsia="zh-CN"/>
              </w:rPr>
            </w:pPr>
          </w:p>
        </w:tc>
        <w:tc>
          <w:tcPr>
            <w:tcW w:w="2406" w:type="dxa"/>
          </w:tcPr>
          <w:p w14:paraId="5688EE2C" w14:textId="77777777" w:rsidR="003871AB" w:rsidRDefault="003871AB" w:rsidP="0010670B">
            <w:pPr>
              <w:cnfStyle w:val="000000010000" w:firstRow="0" w:lastRow="0" w:firstColumn="0" w:lastColumn="0" w:oddVBand="0" w:evenVBand="0" w:oddHBand="0" w:evenHBand="1" w:firstRowFirstColumn="0" w:firstRowLastColumn="0" w:lastRowFirstColumn="0" w:lastRowLastColumn="0"/>
              <w:rPr>
                <w:lang w:eastAsia="zh-CN"/>
              </w:rPr>
            </w:pPr>
          </w:p>
        </w:tc>
        <w:tc>
          <w:tcPr>
            <w:tcW w:w="2406" w:type="dxa"/>
          </w:tcPr>
          <w:p w14:paraId="5E25E4D3" w14:textId="77777777" w:rsidR="003871AB" w:rsidRDefault="003871AB" w:rsidP="0010670B">
            <w:pPr>
              <w:cnfStyle w:val="000000010000" w:firstRow="0" w:lastRow="0" w:firstColumn="0" w:lastColumn="0" w:oddVBand="0" w:evenVBand="0" w:oddHBand="0" w:evenHBand="1" w:firstRowFirstColumn="0" w:firstRowLastColumn="0" w:lastRowFirstColumn="0" w:lastRowLastColumn="0"/>
              <w:rPr>
                <w:lang w:eastAsia="zh-CN"/>
              </w:rPr>
            </w:pPr>
          </w:p>
        </w:tc>
      </w:tr>
      <w:tr w:rsidR="003871AB" w14:paraId="068F65E1" w14:textId="77777777" w:rsidTr="003871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82ACCEB" w14:textId="77777777" w:rsidR="003871AB" w:rsidRDefault="003871AB" w:rsidP="0010670B">
            <w:pPr>
              <w:rPr>
                <w:lang w:eastAsia="zh-CN"/>
              </w:rPr>
            </w:pPr>
          </w:p>
        </w:tc>
        <w:tc>
          <w:tcPr>
            <w:tcW w:w="2405" w:type="dxa"/>
          </w:tcPr>
          <w:p w14:paraId="3D0412B0" w14:textId="77777777" w:rsidR="003871AB" w:rsidRDefault="003871AB" w:rsidP="0010670B">
            <w:pPr>
              <w:cnfStyle w:val="000000100000" w:firstRow="0" w:lastRow="0" w:firstColumn="0" w:lastColumn="0" w:oddVBand="0" w:evenVBand="0" w:oddHBand="1" w:evenHBand="0" w:firstRowFirstColumn="0" w:firstRowLastColumn="0" w:lastRowFirstColumn="0" w:lastRowLastColumn="0"/>
              <w:rPr>
                <w:lang w:eastAsia="zh-CN"/>
              </w:rPr>
            </w:pPr>
          </w:p>
        </w:tc>
        <w:tc>
          <w:tcPr>
            <w:tcW w:w="2406" w:type="dxa"/>
          </w:tcPr>
          <w:p w14:paraId="604DB012" w14:textId="77777777" w:rsidR="003871AB" w:rsidRDefault="003871AB" w:rsidP="0010670B">
            <w:pPr>
              <w:cnfStyle w:val="000000100000" w:firstRow="0" w:lastRow="0" w:firstColumn="0" w:lastColumn="0" w:oddVBand="0" w:evenVBand="0" w:oddHBand="1" w:evenHBand="0" w:firstRowFirstColumn="0" w:firstRowLastColumn="0" w:lastRowFirstColumn="0" w:lastRowLastColumn="0"/>
              <w:rPr>
                <w:lang w:eastAsia="zh-CN"/>
              </w:rPr>
            </w:pPr>
          </w:p>
        </w:tc>
        <w:tc>
          <w:tcPr>
            <w:tcW w:w="2406" w:type="dxa"/>
          </w:tcPr>
          <w:p w14:paraId="1F687CFB" w14:textId="77777777" w:rsidR="003871AB" w:rsidRDefault="003871AB" w:rsidP="0010670B">
            <w:pPr>
              <w:cnfStyle w:val="000000100000" w:firstRow="0" w:lastRow="0" w:firstColumn="0" w:lastColumn="0" w:oddVBand="0" w:evenVBand="0" w:oddHBand="1" w:evenHBand="0" w:firstRowFirstColumn="0" w:firstRowLastColumn="0" w:lastRowFirstColumn="0" w:lastRowLastColumn="0"/>
              <w:rPr>
                <w:lang w:eastAsia="zh-CN"/>
              </w:rPr>
            </w:pPr>
          </w:p>
        </w:tc>
      </w:tr>
      <w:tr w:rsidR="003871AB" w14:paraId="6520FEF4" w14:textId="77777777" w:rsidTr="003871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6442129" w14:textId="77777777" w:rsidR="003871AB" w:rsidRDefault="003871AB" w:rsidP="0010670B">
            <w:pPr>
              <w:rPr>
                <w:lang w:eastAsia="zh-CN"/>
              </w:rPr>
            </w:pPr>
          </w:p>
        </w:tc>
        <w:tc>
          <w:tcPr>
            <w:tcW w:w="2405" w:type="dxa"/>
          </w:tcPr>
          <w:p w14:paraId="3EB8F31E" w14:textId="77777777" w:rsidR="003871AB" w:rsidRDefault="003871AB" w:rsidP="0010670B">
            <w:pPr>
              <w:cnfStyle w:val="000000010000" w:firstRow="0" w:lastRow="0" w:firstColumn="0" w:lastColumn="0" w:oddVBand="0" w:evenVBand="0" w:oddHBand="0" w:evenHBand="1" w:firstRowFirstColumn="0" w:firstRowLastColumn="0" w:lastRowFirstColumn="0" w:lastRowLastColumn="0"/>
              <w:rPr>
                <w:lang w:eastAsia="zh-CN"/>
              </w:rPr>
            </w:pPr>
          </w:p>
        </w:tc>
        <w:tc>
          <w:tcPr>
            <w:tcW w:w="2406" w:type="dxa"/>
          </w:tcPr>
          <w:p w14:paraId="58539BD7" w14:textId="77777777" w:rsidR="003871AB" w:rsidRDefault="003871AB" w:rsidP="0010670B">
            <w:pPr>
              <w:cnfStyle w:val="000000010000" w:firstRow="0" w:lastRow="0" w:firstColumn="0" w:lastColumn="0" w:oddVBand="0" w:evenVBand="0" w:oddHBand="0" w:evenHBand="1" w:firstRowFirstColumn="0" w:firstRowLastColumn="0" w:lastRowFirstColumn="0" w:lastRowLastColumn="0"/>
              <w:rPr>
                <w:lang w:eastAsia="zh-CN"/>
              </w:rPr>
            </w:pPr>
          </w:p>
        </w:tc>
        <w:tc>
          <w:tcPr>
            <w:tcW w:w="2406" w:type="dxa"/>
          </w:tcPr>
          <w:p w14:paraId="1A8E6E0F" w14:textId="77777777" w:rsidR="003871AB" w:rsidRDefault="003871AB" w:rsidP="0010670B">
            <w:pPr>
              <w:cnfStyle w:val="000000010000" w:firstRow="0" w:lastRow="0" w:firstColumn="0" w:lastColumn="0" w:oddVBand="0" w:evenVBand="0" w:oddHBand="0" w:evenHBand="1" w:firstRowFirstColumn="0" w:firstRowLastColumn="0" w:lastRowFirstColumn="0" w:lastRowLastColumn="0"/>
              <w:rPr>
                <w:lang w:eastAsia="zh-CN"/>
              </w:rPr>
            </w:pPr>
          </w:p>
        </w:tc>
      </w:tr>
      <w:tr w:rsidR="003871AB" w14:paraId="4B687AE8" w14:textId="77777777" w:rsidTr="003871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DE1B7C0" w14:textId="77777777" w:rsidR="003871AB" w:rsidRDefault="003871AB" w:rsidP="0010670B">
            <w:pPr>
              <w:rPr>
                <w:lang w:eastAsia="zh-CN"/>
              </w:rPr>
            </w:pPr>
          </w:p>
        </w:tc>
        <w:tc>
          <w:tcPr>
            <w:tcW w:w="2405" w:type="dxa"/>
          </w:tcPr>
          <w:p w14:paraId="175303D0" w14:textId="77777777" w:rsidR="003871AB" w:rsidRDefault="003871AB" w:rsidP="0010670B">
            <w:pPr>
              <w:cnfStyle w:val="000000100000" w:firstRow="0" w:lastRow="0" w:firstColumn="0" w:lastColumn="0" w:oddVBand="0" w:evenVBand="0" w:oddHBand="1" w:evenHBand="0" w:firstRowFirstColumn="0" w:firstRowLastColumn="0" w:lastRowFirstColumn="0" w:lastRowLastColumn="0"/>
              <w:rPr>
                <w:lang w:eastAsia="zh-CN"/>
              </w:rPr>
            </w:pPr>
          </w:p>
        </w:tc>
        <w:tc>
          <w:tcPr>
            <w:tcW w:w="2406" w:type="dxa"/>
          </w:tcPr>
          <w:p w14:paraId="66C60BD7" w14:textId="77777777" w:rsidR="003871AB" w:rsidRDefault="003871AB" w:rsidP="0010670B">
            <w:pPr>
              <w:cnfStyle w:val="000000100000" w:firstRow="0" w:lastRow="0" w:firstColumn="0" w:lastColumn="0" w:oddVBand="0" w:evenVBand="0" w:oddHBand="1" w:evenHBand="0" w:firstRowFirstColumn="0" w:firstRowLastColumn="0" w:lastRowFirstColumn="0" w:lastRowLastColumn="0"/>
              <w:rPr>
                <w:lang w:eastAsia="zh-CN"/>
              </w:rPr>
            </w:pPr>
          </w:p>
        </w:tc>
        <w:tc>
          <w:tcPr>
            <w:tcW w:w="2406" w:type="dxa"/>
          </w:tcPr>
          <w:p w14:paraId="56C129AB" w14:textId="77777777" w:rsidR="003871AB" w:rsidRDefault="003871AB" w:rsidP="0010670B">
            <w:pPr>
              <w:cnfStyle w:val="000000100000" w:firstRow="0" w:lastRow="0" w:firstColumn="0" w:lastColumn="0" w:oddVBand="0" w:evenVBand="0" w:oddHBand="1" w:evenHBand="0" w:firstRowFirstColumn="0" w:firstRowLastColumn="0" w:lastRowFirstColumn="0" w:lastRowLastColumn="0"/>
              <w:rPr>
                <w:lang w:eastAsia="zh-CN"/>
              </w:rPr>
            </w:pPr>
          </w:p>
        </w:tc>
      </w:tr>
      <w:tr w:rsidR="003871AB" w14:paraId="545E7B38" w14:textId="77777777" w:rsidTr="003871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24004CE" w14:textId="77777777" w:rsidR="003871AB" w:rsidRDefault="003871AB" w:rsidP="0010670B">
            <w:pPr>
              <w:rPr>
                <w:lang w:eastAsia="zh-CN"/>
              </w:rPr>
            </w:pPr>
          </w:p>
        </w:tc>
        <w:tc>
          <w:tcPr>
            <w:tcW w:w="2405" w:type="dxa"/>
          </w:tcPr>
          <w:p w14:paraId="6D05033D" w14:textId="77777777" w:rsidR="003871AB" w:rsidRDefault="003871AB" w:rsidP="0010670B">
            <w:pPr>
              <w:cnfStyle w:val="000000010000" w:firstRow="0" w:lastRow="0" w:firstColumn="0" w:lastColumn="0" w:oddVBand="0" w:evenVBand="0" w:oddHBand="0" w:evenHBand="1" w:firstRowFirstColumn="0" w:firstRowLastColumn="0" w:lastRowFirstColumn="0" w:lastRowLastColumn="0"/>
              <w:rPr>
                <w:lang w:eastAsia="zh-CN"/>
              </w:rPr>
            </w:pPr>
          </w:p>
        </w:tc>
        <w:tc>
          <w:tcPr>
            <w:tcW w:w="2406" w:type="dxa"/>
          </w:tcPr>
          <w:p w14:paraId="745A2209" w14:textId="77777777" w:rsidR="003871AB" w:rsidRDefault="003871AB" w:rsidP="0010670B">
            <w:pPr>
              <w:cnfStyle w:val="000000010000" w:firstRow="0" w:lastRow="0" w:firstColumn="0" w:lastColumn="0" w:oddVBand="0" w:evenVBand="0" w:oddHBand="0" w:evenHBand="1" w:firstRowFirstColumn="0" w:firstRowLastColumn="0" w:lastRowFirstColumn="0" w:lastRowLastColumn="0"/>
              <w:rPr>
                <w:lang w:eastAsia="zh-CN"/>
              </w:rPr>
            </w:pPr>
          </w:p>
        </w:tc>
        <w:tc>
          <w:tcPr>
            <w:tcW w:w="2406" w:type="dxa"/>
          </w:tcPr>
          <w:p w14:paraId="40D8B32C" w14:textId="77777777" w:rsidR="003871AB" w:rsidRDefault="003871AB" w:rsidP="0010670B">
            <w:pPr>
              <w:cnfStyle w:val="000000010000" w:firstRow="0" w:lastRow="0" w:firstColumn="0" w:lastColumn="0" w:oddVBand="0" w:evenVBand="0" w:oddHBand="0" w:evenHBand="1" w:firstRowFirstColumn="0" w:firstRowLastColumn="0" w:lastRowFirstColumn="0" w:lastRowLastColumn="0"/>
              <w:rPr>
                <w:lang w:eastAsia="zh-CN"/>
              </w:rPr>
            </w:pPr>
          </w:p>
        </w:tc>
      </w:tr>
      <w:tr w:rsidR="003871AB" w14:paraId="18BF215A" w14:textId="77777777" w:rsidTr="003871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7AA0430" w14:textId="77777777" w:rsidR="003871AB" w:rsidRDefault="003871AB" w:rsidP="0010670B">
            <w:pPr>
              <w:rPr>
                <w:lang w:eastAsia="zh-CN"/>
              </w:rPr>
            </w:pPr>
          </w:p>
        </w:tc>
        <w:tc>
          <w:tcPr>
            <w:tcW w:w="2405" w:type="dxa"/>
          </w:tcPr>
          <w:p w14:paraId="606F6E0B" w14:textId="77777777" w:rsidR="003871AB" w:rsidRDefault="003871AB" w:rsidP="0010670B">
            <w:pPr>
              <w:cnfStyle w:val="000000100000" w:firstRow="0" w:lastRow="0" w:firstColumn="0" w:lastColumn="0" w:oddVBand="0" w:evenVBand="0" w:oddHBand="1" w:evenHBand="0" w:firstRowFirstColumn="0" w:firstRowLastColumn="0" w:lastRowFirstColumn="0" w:lastRowLastColumn="0"/>
              <w:rPr>
                <w:lang w:eastAsia="zh-CN"/>
              </w:rPr>
            </w:pPr>
          </w:p>
        </w:tc>
        <w:tc>
          <w:tcPr>
            <w:tcW w:w="2406" w:type="dxa"/>
          </w:tcPr>
          <w:p w14:paraId="2DDD7636" w14:textId="77777777" w:rsidR="003871AB" w:rsidRDefault="003871AB" w:rsidP="0010670B">
            <w:pPr>
              <w:cnfStyle w:val="000000100000" w:firstRow="0" w:lastRow="0" w:firstColumn="0" w:lastColumn="0" w:oddVBand="0" w:evenVBand="0" w:oddHBand="1" w:evenHBand="0" w:firstRowFirstColumn="0" w:firstRowLastColumn="0" w:lastRowFirstColumn="0" w:lastRowLastColumn="0"/>
              <w:rPr>
                <w:lang w:eastAsia="zh-CN"/>
              </w:rPr>
            </w:pPr>
          </w:p>
        </w:tc>
        <w:tc>
          <w:tcPr>
            <w:tcW w:w="2406" w:type="dxa"/>
          </w:tcPr>
          <w:p w14:paraId="240CC3C5" w14:textId="77777777" w:rsidR="003871AB" w:rsidRDefault="003871AB" w:rsidP="0010670B">
            <w:pPr>
              <w:cnfStyle w:val="000000100000" w:firstRow="0" w:lastRow="0" w:firstColumn="0" w:lastColumn="0" w:oddVBand="0" w:evenVBand="0" w:oddHBand="1" w:evenHBand="0" w:firstRowFirstColumn="0" w:firstRowLastColumn="0" w:lastRowFirstColumn="0" w:lastRowLastColumn="0"/>
              <w:rPr>
                <w:lang w:eastAsia="zh-CN"/>
              </w:rPr>
            </w:pPr>
          </w:p>
        </w:tc>
      </w:tr>
      <w:tr w:rsidR="003871AB" w14:paraId="3C0113BD" w14:textId="77777777" w:rsidTr="003871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CC64294" w14:textId="77777777" w:rsidR="003871AB" w:rsidRDefault="003871AB" w:rsidP="0010670B">
            <w:pPr>
              <w:rPr>
                <w:lang w:eastAsia="zh-CN"/>
              </w:rPr>
            </w:pPr>
          </w:p>
        </w:tc>
        <w:tc>
          <w:tcPr>
            <w:tcW w:w="2405" w:type="dxa"/>
          </w:tcPr>
          <w:p w14:paraId="7CF4ECFF" w14:textId="77777777" w:rsidR="003871AB" w:rsidRDefault="003871AB" w:rsidP="0010670B">
            <w:pPr>
              <w:cnfStyle w:val="000000010000" w:firstRow="0" w:lastRow="0" w:firstColumn="0" w:lastColumn="0" w:oddVBand="0" w:evenVBand="0" w:oddHBand="0" w:evenHBand="1" w:firstRowFirstColumn="0" w:firstRowLastColumn="0" w:lastRowFirstColumn="0" w:lastRowLastColumn="0"/>
              <w:rPr>
                <w:lang w:eastAsia="zh-CN"/>
              </w:rPr>
            </w:pPr>
          </w:p>
        </w:tc>
        <w:tc>
          <w:tcPr>
            <w:tcW w:w="2406" w:type="dxa"/>
          </w:tcPr>
          <w:p w14:paraId="5B34EC8B" w14:textId="77777777" w:rsidR="003871AB" w:rsidRDefault="003871AB" w:rsidP="0010670B">
            <w:pPr>
              <w:cnfStyle w:val="000000010000" w:firstRow="0" w:lastRow="0" w:firstColumn="0" w:lastColumn="0" w:oddVBand="0" w:evenVBand="0" w:oddHBand="0" w:evenHBand="1" w:firstRowFirstColumn="0" w:firstRowLastColumn="0" w:lastRowFirstColumn="0" w:lastRowLastColumn="0"/>
              <w:rPr>
                <w:lang w:eastAsia="zh-CN"/>
              </w:rPr>
            </w:pPr>
          </w:p>
        </w:tc>
        <w:tc>
          <w:tcPr>
            <w:tcW w:w="2406" w:type="dxa"/>
          </w:tcPr>
          <w:p w14:paraId="18637EB8" w14:textId="77777777" w:rsidR="003871AB" w:rsidRDefault="003871AB" w:rsidP="0010670B">
            <w:pPr>
              <w:cnfStyle w:val="000000010000" w:firstRow="0" w:lastRow="0" w:firstColumn="0" w:lastColumn="0" w:oddVBand="0" w:evenVBand="0" w:oddHBand="0" w:evenHBand="1" w:firstRowFirstColumn="0" w:firstRowLastColumn="0" w:lastRowFirstColumn="0" w:lastRowLastColumn="0"/>
              <w:rPr>
                <w:lang w:eastAsia="zh-CN"/>
              </w:rPr>
            </w:pPr>
          </w:p>
        </w:tc>
      </w:tr>
      <w:tr w:rsidR="003871AB" w14:paraId="02446C10" w14:textId="77777777" w:rsidTr="003871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0A874A8" w14:textId="77777777" w:rsidR="003871AB" w:rsidRDefault="003871AB" w:rsidP="0010670B">
            <w:pPr>
              <w:rPr>
                <w:lang w:eastAsia="zh-CN"/>
              </w:rPr>
            </w:pPr>
          </w:p>
        </w:tc>
        <w:tc>
          <w:tcPr>
            <w:tcW w:w="2405" w:type="dxa"/>
          </w:tcPr>
          <w:p w14:paraId="39902B9F" w14:textId="77777777" w:rsidR="003871AB" w:rsidRDefault="003871AB" w:rsidP="0010670B">
            <w:pPr>
              <w:cnfStyle w:val="000000100000" w:firstRow="0" w:lastRow="0" w:firstColumn="0" w:lastColumn="0" w:oddVBand="0" w:evenVBand="0" w:oddHBand="1" w:evenHBand="0" w:firstRowFirstColumn="0" w:firstRowLastColumn="0" w:lastRowFirstColumn="0" w:lastRowLastColumn="0"/>
              <w:rPr>
                <w:lang w:eastAsia="zh-CN"/>
              </w:rPr>
            </w:pPr>
          </w:p>
        </w:tc>
        <w:tc>
          <w:tcPr>
            <w:tcW w:w="2406" w:type="dxa"/>
          </w:tcPr>
          <w:p w14:paraId="6AE63D63" w14:textId="77777777" w:rsidR="003871AB" w:rsidRDefault="003871AB" w:rsidP="0010670B">
            <w:pPr>
              <w:cnfStyle w:val="000000100000" w:firstRow="0" w:lastRow="0" w:firstColumn="0" w:lastColumn="0" w:oddVBand="0" w:evenVBand="0" w:oddHBand="1" w:evenHBand="0" w:firstRowFirstColumn="0" w:firstRowLastColumn="0" w:lastRowFirstColumn="0" w:lastRowLastColumn="0"/>
              <w:rPr>
                <w:lang w:eastAsia="zh-CN"/>
              </w:rPr>
            </w:pPr>
          </w:p>
        </w:tc>
        <w:tc>
          <w:tcPr>
            <w:tcW w:w="2406" w:type="dxa"/>
          </w:tcPr>
          <w:p w14:paraId="1DCDFBDF" w14:textId="77777777" w:rsidR="003871AB" w:rsidRDefault="003871AB" w:rsidP="0010670B">
            <w:pPr>
              <w:cnfStyle w:val="000000100000" w:firstRow="0" w:lastRow="0" w:firstColumn="0" w:lastColumn="0" w:oddVBand="0" w:evenVBand="0" w:oddHBand="1" w:evenHBand="0" w:firstRowFirstColumn="0" w:firstRowLastColumn="0" w:lastRowFirstColumn="0" w:lastRowLastColumn="0"/>
              <w:rPr>
                <w:lang w:eastAsia="zh-CN"/>
              </w:rPr>
            </w:pPr>
          </w:p>
        </w:tc>
      </w:tr>
    </w:tbl>
    <w:p w14:paraId="1B906CE6" w14:textId="15549446" w:rsidR="00613814" w:rsidRPr="002D7CE5" w:rsidRDefault="00613814" w:rsidP="0010670B">
      <w:r w:rsidRPr="002D7CE5">
        <w:br w:type="page"/>
      </w:r>
    </w:p>
    <w:p w14:paraId="38A4A539" w14:textId="49033837" w:rsidR="00EC7F01" w:rsidRPr="008C7A2C" w:rsidRDefault="00EC7F01" w:rsidP="00A87876">
      <w:pPr>
        <w:pStyle w:val="Heading2"/>
      </w:pPr>
      <w:bookmarkStart w:id="153" w:name="_Toc135313115"/>
      <w:bookmarkStart w:id="154" w:name="_Toc135313200"/>
      <w:r w:rsidRPr="008C7A2C">
        <w:lastRenderedPageBreak/>
        <w:t>Producing and implementing</w:t>
      </w:r>
      <w:bookmarkEnd w:id="153"/>
      <w:bookmarkEnd w:id="154"/>
    </w:p>
    <w:p w14:paraId="35528082" w14:textId="41E926AB" w:rsidR="00EC7F01" w:rsidRPr="008C7A2C" w:rsidRDefault="00FE5241" w:rsidP="00A87876">
      <w:r w:rsidRPr="008C7A2C">
        <w:t>I</w:t>
      </w:r>
      <w:r w:rsidR="00EC7F01" w:rsidRPr="008C7A2C">
        <w:t>nvestigate a real-world problem or need that can be solved by mechatronic and/or automated systems</w:t>
      </w:r>
      <w:r w:rsidRPr="008C7A2C">
        <w:t>.</w:t>
      </w:r>
      <w:r w:rsidR="00EC7F01" w:rsidRPr="008C7A2C">
        <w:t xml:space="preserve"> </w:t>
      </w:r>
      <w:r w:rsidR="002F3835" w:rsidRPr="008C7A2C">
        <w:t>Includ</w:t>
      </w:r>
      <w:r w:rsidR="002F3835">
        <w:t>e</w:t>
      </w:r>
      <w:r w:rsidR="002F3835" w:rsidRPr="008C7A2C">
        <w:t xml:space="preserve"> </w:t>
      </w:r>
      <w:r w:rsidR="00EC7F01" w:rsidRPr="008C7A2C">
        <w:t xml:space="preserve">breaking </w:t>
      </w:r>
      <w:r w:rsidRPr="008C7A2C">
        <w:t>the system</w:t>
      </w:r>
      <w:r w:rsidR="00EC7F01" w:rsidRPr="008C7A2C">
        <w:t xml:space="preserve"> down into manageable parts and interviewing stakeholders to identify their needs</w:t>
      </w:r>
      <w:r w:rsidRPr="008C7A2C">
        <w:t>.</w:t>
      </w:r>
    </w:p>
    <w:p w14:paraId="032ACB09" w14:textId="2DDF7DF0" w:rsidR="00462793" w:rsidRDefault="003F734B" w:rsidP="00A87876">
      <w:r w:rsidRPr="008C7A2C">
        <w:rPr>
          <w:noProof/>
        </w:rPr>
        <w:drawing>
          <wp:anchor distT="0" distB="180340" distL="114300" distR="114300" simplePos="0" relativeHeight="251658301" behindDoc="0" locked="0" layoutInCell="1" allowOverlap="1" wp14:anchorId="720EF51E" wp14:editId="71EF2F3C">
            <wp:simplePos x="0" y="0"/>
            <wp:positionH relativeFrom="margin">
              <wp:align>left</wp:align>
            </wp:positionH>
            <wp:positionV relativeFrom="paragraph">
              <wp:posOffset>27455</wp:posOffset>
            </wp:positionV>
            <wp:extent cx="579600" cy="579600"/>
            <wp:effectExtent l="0" t="0" r="0" b="0"/>
            <wp:wrapSquare wrapText="bothSides"/>
            <wp:docPr id="43963720" name="Picture 439637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579600" cy="579600"/>
                    </a:xfrm>
                    <a:prstGeom prst="rect">
                      <a:avLst/>
                    </a:prstGeom>
                  </pic:spPr>
                </pic:pic>
              </a:graphicData>
            </a:graphic>
            <wp14:sizeRelH relativeFrom="page">
              <wp14:pctWidth>0</wp14:pctWidth>
            </wp14:sizeRelH>
            <wp14:sizeRelV relativeFrom="page">
              <wp14:pctHeight>0</wp14:pctHeight>
            </wp14:sizeRelV>
          </wp:anchor>
        </w:drawing>
      </w:r>
      <w:r w:rsidR="005472D2" w:rsidRPr="008C7A2C">
        <w:t>List</w:t>
      </w:r>
      <w:r w:rsidR="00D440C0" w:rsidRPr="008C7A2C">
        <w:t xml:space="preserve"> the stakeholder needs in the space below.</w:t>
      </w:r>
    </w:p>
    <w:tbl>
      <w:tblPr>
        <w:tblStyle w:val="TableGrid"/>
        <w:tblW w:w="963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30"/>
      </w:tblGrid>
      <w:tr w:rsidR="008C7A2C" w14:paraId="146E952D" w14:textId="77777777" w:rsidTr="00D16B52">
        <w:trPr>
          <w:trHeight w:val="1883"/>
        </w:trPr>
        <w:tc>
          <w:tcPr>
            <w:tcW w:w="9630" w:type="dxa"/>
          </w:tcPr>
          <w:p w14:paraId="3F0A97CE" w14:textId="77777777" w:rsidR="008C7A2C" w:rsidRDefault="008C7A2C" w:rsidP="00A87876"/>
        </w:tc>
      </w:tr>
    </w:tbl>
    <w:p w14:paraId="2E9087C7" w14:textId="555892AE" w:rsidR="009C111C" w:rsidRPr="007A5E7B" w:rsidRDefault="005472D2" w:rsidP="00A87876">
      <w:r w:rsidRPr="007A5E7B">
        <w:t xml:space="preserve">Create a </w:t>
      </w:r>
      <w:r w:rsidR="0097411D" w:rsidRPr="007A5E7B">
        <w:t>concept map</w:t>
      </w:r>
      <w:r w:rsidRPr="007A5E7B">
        <w:t xml:space="preserve"> of the </w:t>
      </w:r>
      <w:r w:rsidR="00A55B7B" w:rsidRPr="007A5E7B">
        <w:t xml:space="preserve">chosen </w:t>
      </w:r>
      <w:r w:rsidRPr="007A5E7B">
        <w:t>mechatronic or automated system</w:t>
      </w:r>
      <w:r w:rsidR="00A55B7B" w:rsidRPr="007A5E7B">
        <w:t>,</w:t>
      </w:r>
      <w:r w:rsidR="00AC1273" w:rsidRPr="007A5E7B">
        <w:t xml:space="preserve"> breaking the system down into manageable parts</w:t>
      </w:r>
      <w:r w:rsidRPr="007A5E7B">
        <w:t xml:space="preserve"> and </w:t>
      </w:r>
      <w:r w:rsidR="0097411D" w:rsidRPr="007A5E7B">
        <w:t>insert</w:t>
      </w:r>
      <w:r w:rsidRPr="007A5E7B">
        <w:t xml:space="preserve"> it in the box below.</w:t>
      </w:r>
    </w:p>
    <w:p w14:paraId="4899038B" w14:textId="711AC0B3" w:rsidR="009C111C" w:rsidRPr="0029531E" w:rsidRDefault="0029531E" w:rsidP="00A87876">
      <w:r w:rsidRPr="0029531E">
        <w:rPr>
          <w:noProof/>
        </w:rPr>
        <w:drawing>
          <wp:anchor distT="0" distB="0" distL="114300" distR="114300" simplePos="0" relativeHeight="251658330" behindDoc="0" locked="0" layoutInCell="1" allowOverlap="1" wp14:anchorId="07BD9303" wp14:editId="581DEAD0">
            <wp:simplePos x="0" y="0"/>
            <wp:positionH relativeFrom="margin">
              <wp:align>left</wp:align>
            </wp:positionH>
            <wp:positionV relativeFrom="paragraph">
              <wp:posOffset>265657</wp:posOffset>
            </wp:positionV>
            <wp:extent cx="635000" cy="635000"/>
            <wp:effectExtent l="0" t="0" r="0" b="0"/>
            <wp:wrapSquare wrapText="bothSides"/>
            <wp:docPr id="1738693717" name="Picture 17386937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C111C" w:rsidRPr="0029531E">
        <w:t>Students may use</w:t>
      </w:r>
      <w:r w:rsidR="00420335" w:rsidRPr="0029531E">
        <w:t xml:space="preserve"> </w:t>
      </w:r>
      <w:r w:rsidR="009D4E62" w:rsidRPr="0029531E">
        <w:t xml:space="preserve">a </w:t>
      </w:r>
      <w:hyperlink r:id="rId111" w:history="1">
        <w:r w:rsidR="00AC1273" w:rsidRPr="0029531E">
          <w:rPr>
            <w:rStyle w:val="Hyperlink"/>
          </w:rPr>
          <w:t>concept</w:t>
        </w:r>
        <w:r w:rsidR="006953EC" w:rsidRPr="0029531E">
          <w:rPr>
            <w:rStyle w:val="Hyperlink"/>
          </w:rPr>
          <w:t xml:space="preserve"> map</w:t>
        </w:r>
      </w:hyperlink>
      <w:r w:rsidR="009D4E62" w:rsidRPr="0029531E">
        <w:t xml:space="preserve"> template</w:t>
      </w:r>
      <w:r w:rsidR="003518CB" w:rsidRPr="0029531E">
        <w:t>.</w:t>
      </w:r>
    </w:p>
    <w:p w14:paraId="4B1D2CE2" w14:textId="3BA9061D" w:rsidR="00420335" w:rsidRDefault="00420335" w:rsidP="00A87876">
      <w:r w:rsidRPr="0029531E">
        <w:t xml:space="preserve">Students can also use a </w:t>
      </w:r>
      <w:hyperlink r:id="rId112" w:history="1">
        <w:r w:rsidRPr="0029531E">
          <w:rPr>
            <w:rStyle w:val="Hyperlink"/>
          </w:rPr>
          <w:t>website</w:t>
        </w:r>
      </w:hyperlink>
      <w:r w:rsidRPr="0029531E">
        <w:t xml:space="preserve"> that </w:t>
      </w:r>
      <w:r w:rsidR="006953EC" w:rsidRPr="0029531E">
        <w:t>facilitates</w:t>
      </w:r>
      <w:r w:rsidRPr="0029531E">
        <w:t xml:space="preserve"> collaborative </w:t>
      </w:r>
      <w:r w:rsidR="006953EC" w:rsidRPr="0029531E">
        <w:t>mind map building.</w:t>
      </w:r>
    </w:p>
    <w:tbl>
      <w:tblPr>
        <w:tblStyle w:val="TableGrid"/>
        <w:tblW w:w="963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30"/>
      </w:tblGrid>
      <w:tr w:rsidR="0038041B" w14:paraId="7872560B" w14:textId="77777777" w:rsidTr="00D16B52">
        <w:trPr>
          <w:trHeight w:val="5901"/>
        </w:trPr>
        <w:tc>
          <w:tcPr>
            <w:tcW w:w="9630" w:type="dxa"/>
          </w:tcPr>
          <w:p w14:paraId="64C5198E" w14:textId="77777777" w:rsidR="0038041B" w:rsidRDefault="0038041B" w:rsidP="00A87876"/>
        </w:tc>
      </w:tr>
    </w:tbl>
    <w:p w14:paraId="50A3A1F5" w14:textId="05E5E5B3" w:rsidR="003C4404" w:rsidRDefault="003C4404" w:rsidP="00A87876">
      <w:pPr>
        <w:spacing w:after="240"/>
      </w:pPr>
      <w:r>
        <w:rPr>
          <w:noProof/>
        </w:rPr>
        <w:lastRenderedPageBreak/>
        <w:drawing>
          <wp:anchor distT="0" distB="0" distL="114300" distR="114300" simplePos="0" relativeHeight="251658295" behindDoc="0" locked="0" layoutInCell="1" allowOverlap="1" wp14:anchorId="2873A58C" wp14:editId="192193CF">
            <wp:simplePos x="0" y="0"/>
            <wp:positionH relativeFrom="margin">
              <wp:align>left</wp:align>
            </wp:positionH>
            <wp:positionV relativeFrom="paragraph">
              <wp:posOffset>202</wp:posOffset>
            </wp:positionV>
            <wp:extent cx="579600" cy="579600"/>
            <wp:effectExtent l="0" t="0" r="0" b="0"/>
            <wp:wrapSquare wrapText="bothSides"/>
            <wp:docPr id="1530034247" name="Picture 15300342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579600" cy="579600"/>
                    </a:xfrm>
                    <a:prstGeom prst="rect">
                      <a:avLst/>
                    </a:prstGeom>
                  </pic:spPr>
                </pic:pic>
              </a:graphicData>
            </a:graphic>
            <wp14:sizeRelH relativeFrom="page">
              <wp14:pctWidth>0</wp14:pctWidth>
            </wp14:sizeRelH>
            <wp14:sizeRelV relativeFrom="page">
              <wp14:pctHeight>0</wp14:pctHeight>
            </wp14:sizeRelV>
          </wp:anchor>
        </w:drawing>
      </w:r>
      <w:r w:rsidR="008A0A1A" w:rsidRPr="007A5E7B">
        <w:t>Select and e</w:t>
      </w:r>
      <w:r w:rsidR="00EC7F01" w:rsidRPr="007A5E7B">
        <w:t>valuate existing solutions to the problem or related problems</w:t>
      </w:r>
      <w:r w:rsidR="007A5E7B">
        <w:t xml:space="preserve"> by completing the table below.</w:t>
      </w:r>
    </w:p>
    <w:p w14:paraId="0A95FCB2" w14:textId="1CA5CB42" w:rsidR="00543FDA" w:rsidRPr="007A5E7B" w:rsidRDefault="00543FDA" w:rsidP="00A87876">
      <w:pPr>
        <w:pStyle w:val="Caption"/>
      </w:pPr>
      <w:r>
        <w:t xml:space="preserve">Table </w:t>
      </w:r>
      <w:r>
        <w:fldChar w:fldCharType="begin"/>
      </w:r>
      <w:r>
        <w:instrText xml:space="preserve"> SEQ Table \* ARABIC </w:instrText>
      </w:r>
      <w:r>
        <w:fldChar w:fldCharType="separate"/>
      </w:r>
      <w:r>
        <w:rPr>
          <w:noProof/>
        </w:rPr>
        <w:t>29</w:t>
      </w:r>
      <w:r>
        <w:fldChar w:fldCharType="end"/>
      </w:r>
      <w:r>
        <w:t xml:space="preserve"> – evaluating existing solutions</w:t>
      </w:r>
    </w:p>
    <w:tbl>
      <w:tblPr>
        <w:tblStyle w:val="Tableheader"/>
        <w:tblW w:w="5000" w:type="pct"/>
        <w:tblLook w:val="0420" w:firstRow="1" w:lastRow="0" w:firstColumn="0" w:lastColumn="0" w:noHBand="0" w:noVBand="1"/>
        <w:tblDescription w:val="Space for students to provide the answer to evaluate existing solutions"/>
      </w:tblPr>
      <w:tblGrid>
        <w:gridCol w:w="2548"/>
        <w:gridCol w:w="7074"/>
      </w:tblGrid>
      <w:tr w:rsidR="008A0A1A" w:rsidRPr="0038041B" w14:paraId="0603C38E" w14:textId="77777777" w:rsidTr="0038041B">
        <w:trPr>
          <w:cnfStyle w:val="100000000000" w:firstRow="1" w:lastRow="0" w:firstColumn="0" w:lastColumn="0" w:oddVBand="0" w:evenVBand="0" w:oddHBand="0" w:evenHBand="0" w:firstRowFirstColumn="0" w:firstRowLastColumn="0" w:lastRowFirstColumn="0" w:lastRowLastColumn="0"/>
        </w:trPr>
        <w:tc>
          <w:tcPr>
            <w:tcW w:w="1324" w:type="pct"/>
          </w:tcPr>
          <w:p w14:paraId="4AAD4AAE" w14:textId="66B7E22E" w:rsidR="008A0A1A" w:rsidRPr="0038041B" w:rsidRDefault="008A0A1A" w:rsidP="00A87876">
            <w:r w:rsidRPr="0038041B">
              <w:t>Existing solution</w:t>
            </w:r>
          </w:p>
        </w:tc>
        <w:tc>
          <w:tcPr>
            <w:tcW w:w="3676" w:type="pct"/>
          </w:tcPr>
          <w:p w14:paraId="7516C801" w14:textId="706E794A" w:rsidR="008A0A1A" w:rsidRPr="0038041B" w:rsidRDefault="008A0A1A" w:rsidP="00A87876">
            <w:r w:rsidRPr="0038041B">
              <w:t>Evaluate the mechatronic or automated system</w:t>
            </w:r>
          </w:p>
        </w:tc>
      </w:tr>
      <w:tr w:rsidR="008A0A1A" w:rsidRPr="0038041B" w14:paraId="16527EA1" w14:textId="77777777" w:rsidTr="0038041B">
        <w:trPr>
          <w:cnfStyle w:val="000000100000" w:firstRow="0" w:lastRow="0" w:firstColumn="0" w:lastColumn="0" w:oddVBand="0" w:evenVBand="0" w:oddHBand="1" w:evenHBand="0" w:firstRowFirstColumn="0" w:firstRowLastColumn="0" w:lastRowFirstColumn="0" w:lastRowLastColumn="0"/>
          <w:trHeight w:val="1059"/>
        </w:trPr>
        <w:tc>
          <w:tcPr>
            <w:tcW w:w="1324" w:type="pct"/>
          </w:tcPr>
          <w:p w14:paraId="5971D55B" w14:textId="592FFB26" w:rsidR="008A0A1A" w:rsidRPr="0038041B" w:rsidRDefault="008A0A1A" w:rsidP="00A87876"/>
        </w:tc>
        <w:tc>
          <w:tcPr>
            <w:tcW w:w="3676" w:type="pct"/>
          </w:tcPr>
          <w:p w14:paraId="7F12FBCA" w14:textId="77777777" w:rsidR="008A0A1A" w:rsidRPr="0038041B" w:rsidRDefault="008A0A1A" w:rsidP="00A87876"/>
        </w:tc>
      </w:tr>
      <w:tr w:rsidR="008A0A1A" w:rsidRPr="0038041B" w14:paraId="78B91797" w14:textId="77777777" w:rsidTr="0038041B">
        <w:trPr>
          <w:cnfStyle w:val="000000010000" w:firstRow="0" w:lastRow="0" w:firstColumn="0" w:lastColumn="0" w:oddVBand="0" w:evenVBand="0" w:oddHBand="0" w:evenHBand="1" w:firstRowFirstColumn="0" w:firstRowLastColumn="0" w:lastRowFirstColumn="0" w:lastRowLastColumn="0"/>
          <w:trHeight w:val="1059"/>
        </w:trPr>
        <w:tc>
          <w:tcPr>
            <w:tcW w:w="1324" w:type="pct"/>
          </w:tcPr>
          <w:p w14:paraId="75D09EE8" w14:textId="20C2D6F8" w:rsidR="008A0A1A" w:rsidRPr="0038041B" w:rsidRDefault="008A0A1A" w:rsidP="00A87876"/>
        </w:tc>
        <w:tc>
          <w:tcPr>
            <w:tcW w:w="3676" w:type="pct"/>
          </w:tcPr>
          <w:p w14:paraId="5F6D21DD" w14:textId="77777777" w:rsidR="008A0A1A" w:rsidRPr="0038041B" w:rsidRDefault="008A0A1A" w:rsidP="00A87876"/>
        </w:tc>
      </w:tr>
      <w:tr w:rsidR="008A0A1A" w:rsidRPr="0038041B" w14:paraId="27D0E251" w14:textId="77777777" w:rsidTr="0038041B">
        <w:trPr>
          <w:cnfStyle w:val="000000100000" w:firstRow="0" w:lastRow="0" w:firstColumn="0" w:lastColumn="0" w:oddVBand="0" w:evenVBand="0" w:oddHBand="1" w:evenHBand="0" w:firstRowFirstColumn="0" w:firstRowLastColumn="0" w:lastRowFirstColumn="0" w:lastRowLastColumn="0"/>
          <w:trHeight w:val="1059"/>
        </w:trPr>
        <w:tc>
          <w:tcPr>
            <w:tcW w:w="1324" w:type="pct"/>
          </w:tcPr>
          <w:p w14:paraId="6FCAE2CE" w14:textId="6DBDACBA" w:rsidR="008A0A1A" w:rsidRPr="0038041B" w:rsidRDefault="008A0A1A" w:rsidP="00A87876"/>
        </w:tc>
        <w:tc>
          <w:tcPr>
            <w:tcW w:w="3676" w:type="pct"/>
          </w:tcPr>
          <w:p w14:paraId="556BE8DA" w14:textId="77777777" w:rsidR="008A0A1A" w:rsidRPr="0038041B" w:rsidRDefault="008A0A1A" w:rsidP="00A87876"/>
        </w:tc>
      </w:tr>
    </w:tbl>
    <w:p w14:paraId="680838E6" w14:textId="6EAFC0E9" w:rsidR="004F1A71" w:rsidRPr="007A5E7B" w:rsidRDefault="00013E7B" w:rsidP="00A87876">
      <w:pPr>
        <w:pStyle w:val="FeatureBox2"/>
      </w:pPr>
      <w:r w:rsidRPr="0038041B">
        <w:rPr>
          <w:b/>
          <w:bCs/>
        </w:rPr>
        <w:t xml:space="preserve">Teacher </w:t>
      </w:r>
      <w:proofErr w:type="gramStart"/>
      <w:r w:rsidRPr="0038041B">
        <w:rPr>
          <w:b/>
          <w:bCs/>
        </w:rPr>
        <w:t>note:</w:t>
      </w:r>
      <w:proofErr w:type="gramEnd"/>
      <w:r w:rsidRPr="007A5E7B">
        <w:t xml:space="preserve"> </w:t>
      </w:r>
      <w:r w:rsidR="0038041B">
        <w:t>p</w:t>
      </w:r>
      <w:r w:rsidR="00FC07C1" w:rsidRPr="007A5E7B">
        <w:t>latform selection for the project</w:t>
      </w:r>
      <w:r w:rsidR="00B140F1" w:rsidRPr="007A5E7B">
        <w:t xml:space="preserve"> may see various </w:t>
      </w:r>
      <w:r w:rsidR="00BC53AF" w:rsidRPr="007A5E7B">
        <w:t>ways</w:t>
      </w:r>
      <w:r w:rsidR="00B140F1" w:rsidRPr="007A5E7B">
        <w:t xml:space="preserve"> to implement the </w:t>
      </w:r>
      <w:r w:rsidR="002643C0" w:rsidRPr="007A5E7B">
        <w:t>project-based</w:t>
      </w:r>
      <w:r w:rsidR="00B140F1" w:rsidRPr="007A5E7B">
        <w:t xml:space="preserve"> learning</w:t>
      </w:r>
      <w:r w:rsidR="005A3C4B" w:rsidRPr="007A5E7B">
        <w:t xml:space="preserve"> required in the focus area</w:t>
      </w:r>
      <w:r w:rsidR="00077FD3" w:rsidRPr="007A5E7B">
        <w:t xml:space="preserve">. The accompanying assessment removes reference to the platform choice. </w:t>
      </w:r>
      <w:r w:rsidR="00633997" w:rsidRPr="007A5E7B">
        <w:t>An example of a</w:t>
      </w:r>
      <w:r w:rsidR="00AA5322" w:rsidRPr="007A5E7B">
        <w:t xml:space="preserve"> base</w:t>
      </w:r>
      <w:r w:rsidR="00633997" w:rsidRPr="007A5E7B">
        <w:t xml:space="preserve"> kit that </w:t>
      </w:r>
      <w:r w:rsidR="008B6547" w:rsidRPr="007A5E7B">
        <w:t>is cost effective and</w:t>
      </w:r>
      <w:r w:rsidR="00320C13" w:rsidRPr="007A5E7B">
        <w:t xml:space="preserve"> </w:t>
      </w:r>
      <w:r w:rsidR="00633997" w:rsidRPr="007A5E7B">
        <w:t>can be</w:t>
      </w:r>
      <w:r w:rsidR="00F801D4" w:rsidRPr="007A5E7B">
        <w:t xml:space="preserve"> </w:t>
      </w:r>
      <w:r w:rsidR="00A75A71" w:rsidRPr="007A5E7B">
        <w:t>modified</w:t>
      </w:r>
      <w:r w:rsidR="00F801D4" w:rsidRPr="007A5E7B">
        <w:t xml:space="preserve"> is</w:t>
      </w:r>
      <w:r w:rsidR="000D603B" w:rsidRPr="007A5E7B">
        <w:t xml:space="preserve"> the </w:t>
      </w:r>
      <w:hyperlink r:id="rId113" w:history="1">
        <w:proofErr w:type="spellStart"/>
        <w:r w:rsidR="000D603B" w:rsidRPr="007A5E7B">
          <w:rPr>
            <w:rStyle w:val="Hyperlink"/>
          </w:rPr>
          <w:t>Arbot</w:t>
        </w:r>
        <w:proofErr w:type="spellEnd"/>
      </w:hyperlink>
      <w:r w:rsidR="000D603B" w:rsidRPr="007A5E7B">
        <w:t xml:space="preserve">. </w:t>
      </w:r>
      <w:r w:rsidR="008F786C" w:rsidRPr="007A5E7B">
        <w:t xml:space="preserve">This has been produced with </w:t>
      </w:r>
      <w:r w:rsidR="002F28D3" w:rsidRPr="007A5E7B">
        <w:t xml:space="preserve">instructions on building the components and examples of </w:t>
      </w:r>
      <w:r w:rsidR="00BB39FE" w:rsidRPr="007A5E7B">
        <w:t>modifiable</w:t>
      </w:r>
      <w:r w:rsidR="002F28D3" w:rsidRPr="007A5E7B">
        <w:t xml:space="preserve"> code to </w:t>
      </w:r>
      <w:r w:rsidR="00BB39FE" w:rsidRPr="007A5E7B">
        <w:t>conquer a range of challenges.</w:t>
      </w:r>
    </w:p>
    <w:p w14:paraId="499BC48A" w14:textId="531B2E71" w:rsidR="0052124A" w:rsidRPr="007A5E7B" w:rsidRDefault="00BB39FE" w:rsidP="00A87876">
      <w:pPr>
        <w:pStyle w:val="FeatureBox2"/>
      </w:pPr>
      <w:r w:rsidRPr="007A5E7B">
        <w:t xml:space="preserve">Students can use these activities as </w:t>
      </w:r>
      <w:proofErr w:type="gramStart"/>
      <w:r w:rsidR="009E7A90" w:rsidRPr="007A5E7B">
        <w:t>stepping</w:t>
      </w:r>
      <w:r w:rsidR="007408A7">
        <w:t xml:space="preserve"> </w:t>
      </w:r>
      <w:r w:rsidR="009E7A90" w:rsidRPr="007A5E7B">
        <w:t>stones</w:t>
      </w:r>
      <w:proofErr w:type="gramEnd"/>
      <w:r w:rsidRPr="007A5E7B">
        <w:t xml:space="preserve"> </w:t>
      </w:r>
      <w:r w:rsidR="009E7A90" w:rsidRPr="007A5E7B">
        <w:t xml:space="preserve">in their learning </w:t>
      </w:r>
      <w:r w:rsidRPr="007A5E7B">
        <w:t>to</w:t>
      </w:r>
      <w:r w:rsidR="00574458" w:rsidRPr="007A5E7B">
        <w:t xml:space="preserve"> alter and interpret code. </w:t>
      </w:r>
      <w:r w:rsidR="00935223" w:rsidRPr="007A5E7B">
        <w:t>Students can then</w:t>
      </w:r>
      <w:r w:rsidRPr="007A5E7B">
        <w:t xml:space="preserve"> finalis</w:t>
      </w:r>
      <w:r w:rsidR="00CF7568" w:rsidRPr="007A5E7B">
        <w:t xml:space="preserve">e a system that emulates a </w:t>
      </w:r>
      <w:r w:rsidR="00935223" w:rsidRPr="007A5E7B">
        <w:t xml:space="preserve">real-world </w:t>
      </w:r>
      <w:r w:rsidR="00CF7568" w:rsidRPr="007A5E7B">
        <w:t>mechatroni</w:t>
      </w:r>
      <w:r w:rsidR="00935223" w:rsidRPr="007A5E7B">
        <w:t>c</w:t>
      </w:r>
      <w:r w:rsidR="00CF7568" w:rsidRPr="007A5E7B">
        <w:t xml:space="preserve"> system.</w:t>
      </w:r>
    </w:p>
    <w:p w14:paraId="2240E0D1" w14:textId="3F527148" w:rsidR="00EE7E42" w:rsidRDefault="00EE7E42" w:rsidP="00A87876">
      <w:pPr>
        <w:pStyle w:val="FeatureBox2"/>
      </w:pPr>
      <w:r w:rsidRPr="0038041B">
        <w:rPr>
          <w:b/>
          <w:bCs/>
        </w:rPr>
        <w:t xml:space="preserve">Teacher </w:t>
      </w:r>
      <w:proofErr w:type="gramStart"/>
      <w:r w:rsidRPr="0038041B">
        <w:rPr>
          <w:b/>
          <w:bCs/>
        </w:rPr>
        <w:t>note:</w:t>
      </w:r>
      <w:proofErr w:type="gramEnd"/>
      <w:r>
        <w:t xml:space="preserve"> </w:t>
      </w:r>
      <w:r w:rsidR="0038041B">
        <w:t>y</w:t>
      </w:r>
      <w:r>
        <w:t>ou many need to examine the current equipment and expertise in your school context area. There are many products available, but to meet the needs of the syllabus the platform must use text-based coding.</w:t>
      </w:r>
    </w:p>
    <w:p w14:paraId="2DFD6B8C" w14:textId="66C94DC3" w:rsidR="00EE7E42" w:rsidRDefault="00EE7E42" w:rsidP="00A87876">
      <w:pPr>
        <w:pStyle w:val="FeatureBox2"/>
      </w:pPr>
      <w:r w:rsidRPr="00A43662">
        <w:t>De</w:t>
      </w:r>
      <w:r>
        <w:t>pending on the platform chosen you may need to upskill in a range of technology.</w:t>
      </w:r>
    </w:p>
    <w:p w14:paraId="2B68DC29" w14:textId="1D06A21E" w:rsidR="0031093B" w:rsidRDefault="00EE7E42" w:rsidP="00A87876">
      <w:pPr>
        <w:pStyle w:val="FeatureBox2"/>
      </w:pPr>
      <w:r>
        <w:t xml:space="preserve">There are educational courses from </w:t>
      </w:r>
      <w:hyperlink r:id="rId114" w:history="1">
        <w:r w:rsidRPr="000B2A5E">
          <w:rPr>
            <w:rStyle w:val="Hyperlink"/>
          </w:rPr>
          <w:t>soldering equipment</w:t>
        </w:r>
      </w:hyperlink>
      <w:r>
        <w:t xml:space="preserve"> to learning </w:t>
      </w:r>
      <w:hyperlink r:id="rId115" w:history="1">
        <w:r w:rsidRPr="00F64681">
          <w:rPr>
            <w:rStyle w:val="Hyperlink"/>
          </w:rPr>
          <w:t>Arduino prototyping</w:t>
        </w:r>
      </w:hyperlink>
      <w:r>
        <w:t xml:space="preserve"> available through LinkedIn Learning.</w:t>
      </w:r>
    </w:p>
    <w:p w14:paraId="347B2532" w14:textId="6ED9F562" w:rsidR="003533E0" w:rsidRDefault="00EE7E42" w:rsidP="00A87876">
      <w:pPr>
        <w:pStyle w:val="FeatureBox2"/>
      </w:pPr>
      <w:r w:rsidRPr="00EF1E0C">
        <w:rPr>
          <w:b/>
          <w:bCs/>
        </w:rPr>
        <w:t xml:space="preserve">Teacher </w:t>
      </w:r>
      <w:proofErr w:type="gramStart"/>
      <w:r w:rsidRPr="00EF1E0C">
        <w:rPr>
          <w:b/>
          <w:bCs/>
        </w:rPr>
        <w:t>note</w:t>
      </w:r>
      <w:proofErr w:type="gramEnd"/>
      <w:r w:rsidRPr="00EF1E0C">
        <w:rPr>
          <w:b/>
          <w:bCs/>
        </w:rPr>
        <w:t>:</w:t>
      </w:r>
      <w:r>
        <w:t xml:space="preserve"> </w:t>
      </w:r>
      <w:r w:rsidR="00EF1E0C">
        <w:t>t</w:t>
      </w:r>
      <w:r w:rsidR="00756DF6">
        <w:t xml:space="preserve">he </w:t>
      </w:r>
      <w:hyperlink r:id="rId116" w:history="1">
        <w:proofErr w:type="spellStart"/>
        <w:r w:rsidR="00756DF6" w:rsidRPr="00485D4B">
          <w:rPr>
            <w:rStyle w:val="Hyperlink"/>
          </w:rPr>
          <w:t>Arbot</w:t>
        </w:r>
        <w:proofErr w:type="spellEnd"/>
      </w:hyperlink>
      <w:r w:rsidR="00756DF6">
        <w:t xml:space="preserve"> is one </w:t>
      </w:r>
      <w:r w:rsidR="009E21BC">
        <w:t xml:space="preserve">packaged option available. </w:t>
      </w:r>
      <w:r w:rsidR="003533E0">
        <w:t>There are many examples of projects</w:t>
      </w:r>
      <w:r w:rsidR="0031093B">
        <w:t xml:space="preserve"> on the </w:t>
      </w:r>
      <w:hyperlink r:id="rId117" w:history="1">
        <w:r w:rsidR="0031093B" w:rsidRPr="0031093B">
          <w:rPr>
            <w:rStyle w:val="Hyperlink"/>
          </w:rPr>
          <w:t>Arduino Project Hub</w:t>
        </w:r>
      </w:hyperlink>
      <w:r w:rsidR="0031093B">
        <w:t>.</w:t>
      </w:r>
      <w:r w:rsidR="009E21BC">
        <w:t xml:space="preserve"> </w:t>
      </w:r>
      <w:r w:rsidR="00752758">
        <w:t>You</w:t>
      </w:r>
      <w:r w:rsidR="009E21BC">
        <w:t xml:space="preserve"> may also </w:t>
      </w:r>
      <w:r w:rsidR="00F9702D">
        <w:t>have</w:t>
      </w:r>
      <w:r w:rsidR="009E21BC">
        <w:t xml:space="preserve"> access to other platforms that use </w:t>
      </w:r>
      <w:proofErr w:type="gramStart"/>
      <w:r w:rsidR="009E21BC">
        <w:t>text based</w:t>
      </w:r>
      <w:proofErr w:type="gramEnd"/>
      <w:r w:rsidR="009E21BC">
        <w:t xml:space="preserve"> programming.</w:t>
      </w:r>
    </w:p>
    <w:p w14:paraId="31048CC9" w14:textId="3217496B" w:rsidR="00B85333" w:rsidRDefault="00D1038A" w:rsidP="00A87876">
      <w:pPr>
        <w:pStyle w:val="FeatureBox2"/>
      </w:pPr>
      <w:r>
        <w:t xml:space="preserve">Components </w:t>
      </w:r>
      <w:r w:rsidR="0061322D">
        <w:t xml:space="preserve">for a kit </w:t>
      </w:r>
      <w:r w:rsidR="00640A76">
        <w:t>could include</w:t>
      </w:r>
      <w:r w:rsidR="00B85333">
        <w:t>:</w:t>
      </w:r>
    </w:p>
    <w:p w14:paraId="63E87951" w14:textId="7DC06F58" w:rsidR="001A163A" w:rsidRDefault="008B419B" w:rsidP="00A87876">
      <w:pPr>
        <w:pStyle w:val="Featurebox2Bullets"/>
        <w:rPr>
          <w:lang w:val="en-US"/>
        </w:rPr>
      </w:pPr>
      <w:r w:rsidRPr="008B419B">
        <w:rPr>
          <w:lang w:val="en-US"/>
        </w:rPr>
        <w:lastRenderedPageBreak/>
        <w:t xml:space="preserve">Laser cut </w:t>
      </w:r>
      <w:proofErr w:type="gramStart"/>
      <w:r w:rsidRPr="008B419B">
        <w:rPr>
          <w:lang w:val="en-US"/>
        </w:rPr>
        <w:t>chassis</w:t>
      </w:r>
      <w:proofErr w:type="gramEnd"/>
    </w:p>
    <w:p w14:paraId="210B6145" w14:textId="77777777" w:rsidR="001A163A" w:rsidRDefault="008B419B" w:rsidP="00A87876">
      <w:pPr>
        <w:pStyle w:val="Featurebox2Bullets"/>
        <w:rPr>
          <w:lang w:val="en-US"/>
        </w:rPr>
      </w:pPr>
      <w:r w:rsidRPr="008B419B">
        <w:rPr>
          <w:lang w:val="en-US"/>
        </w:rPr>
        <w:t>Arduino Uno with upload cable</w:t>
      </w:r>
    </w:p>
    <w:p w14:paraId="31907CC8" w14:textId="7CC319EC" w:rsidR="001A163A" w:rsidRDefault="008B419B" w:rsidP="00A87876">
      <w:pPr>
        <w:pStyle w:val="Featurebox2Bullets"/>
        <w:rPr>
          <w:lang w:val="en-US"/>
        </w:rPr>
      </w:pPr>
      <w:r w:rsidRPr="008B419B">
        <w:rPr>
          <w:lang w:val="en-US"/>
        </w:rPr>
        <w:t>Motor Controller (L298N)</w:t>
      </w:r>
    </w:p>
    <w:p w14:paraId="1BE831DB" w14:textId="77777777" w:rsidR="001A163A" w:rsidRDefault="008B419B" w:rsidP="00A87876">
      <w:pPr>
        <w:pStyle w:val="Featurebox2Bullets"/>
        <w:rPr>
          <w:lang w:val="en-US"/>
        </w:rPr>
      </w:pPr>
      <w:r w:rsidRPr="008B419B">
        <w:rPr>
          <w:lang w:val="en-US"/>
        </w:rPr>
        <w:t>Ultrasonic sensor (HC-SR04)</w:t>
      </w:r>
    </w:p>
    <w:p w14:paraId="51A491CA" w14:textId="77777777" w:rsidR="00AA5322" w:rsidRDefault="008B419B" w:rsidP="00A87876">
      <w:pPr>
        <w:pStyle w:val="Featurebox2Bullets"/>
        <w:rPr>
          <w:lang w:val="en-US"/>
        </w:rPr>
      </w:pPr>
      <w:proofErr w:type="gramStart"/>
      <w:r w:rsidRPr="008B419B">
        <w:rPr>
          <w:lang w:val="en-US"/>
        </w:rPr>
        <w:t>2</w:t>
      </w:r>
      <w:proofErr w:type="gramEnd"/>
      <w:r w:rsidRPr="008B419B">
        <w:rPr>
          <w:lang w:val="en-US"/>
        </w:rPr>
        <w:t xml:space="preserve"> motors with wheels</w:t>
      </w:r>
    </w:p>
    <w:p w14:paraId="7E099056" w14:textId="77777777" w:rsidR="00AA5322" w:rsidRDefault="008B419B" w:rsidP="00A87876">
      <w:pPr>
        <w:pStyle w:val="Featurebox2Bullets"/>
        <w:rPr>
          <w:lang w:val="en-US"/>
        </w:rPr>
      </w:pPr>
      <w:r w:rsidRPr="008B419B">
        <w:rPr>
          <w:lang w:val="en-US"/>
        </w:rPr>
        <w:t>Omni-wheel</w:t>
      </w:r>
    </w:p>
    <w:p w14:paraId="7D7F3C79" w14:textId="34D87815" w:rsidR="00AA5322" w:rsidRDefault="008B419B" w:rsidP="00A87876">
      <w:pPr>
        <w:pStyle w:val="Featurebox2Bullets"/>
        <w:rPr>
          <w:lang w:val="en-US"/>
        </w:rPr>
      </w:pPr>
      <w:r w:rsidRPr="008B419B">
        <w:rPr>
          <w:lang w:val="en-US"/>
        </w:rPr>
        <w:t xml:space="preserve">Battery Case </w:t>
      </w:r>
      <w:r w:rsidR="00AA5322">
        <w:rPr>
          <w:lang w:val="en-US"/>
        </w:rPr>
        <w:t>with four</w:t>
      </w:r>
      <w:r w:rsidRPr="008B419B">
        <w:rPr>
          <w:lang w:val="en-US"/>
        </w:rPr>
        <w:t xml:space="preserve"> AA </w:t>
      </w:r>
      <w:r w:rsidR="00AA5322">
        <w:rPr>
          <w:lang w:val="en-US"/>
        </w:rPr>
        <w:t>b</w:t>
      </w:r>
      <w:r w:rsidRPr="008B419B">
        <w:rPr>
          <w:lang w:val="en-US"/>
        </w:rPr>
        <w:t>atteries</w:t>
      </w:r>
    </w:p>
    <w:p w14:paraId="72666075" w14:textId="5FE34991" w:rsidR="0052124A" w:rsidRDefault="008B419B" w:rsidP="00A87876">
      <w:pPr>
        <w:pStyle w:val="Featurebox2Bullets"/>
        <w:spacing w:after="240"/>
      </w:pPr>
      <w:r w:rsidRPr="008B419B">
        <w:rPr>
          <w:lang w:val="en-US"/>
        </w:rPr>
        <w:t>Switch</w:t>
      </w:r>
    </w:p>
    <w:p w14:paraId="7F6C2D34" w14:textId="77777777" w:rsidR="005F52CA" w:rsidRDefault="005F52CA" w:rsidP="00A87876">
      <w:pPr>
        <w:pStyle w:val="Featurebox2Bullets"/>
        <w:numPr>
          <w:ilvl w:val="0"/>
          <w:numId w:val="0"/>
        </w:numPr>
        <w:spacing w:after="240"/>
      </w:pPr>
    </w:p>
    <w:p w14:paraId="0D00EC9F" w14:textId="52FCF4B8" w:rsidR="004F1A71" w:rsidRDefault="00EF349F" w:rsidP="00A87876">
      <w:pPr>
        <w:pStyle w:val="Featurebox2Bullets"/>
        <w:numPr>
          <w:ilvl w:val="0"/>
          <w:numId w:val="0"/>
        </w:numPr>
        <w:spacing w:before="360"/>
      </w:pPr>
      <w:r w:rsidRPr="001C7E60">
        <w:rPr>
          <w:b/>
          <w:bCs/>
        </w:rPr>
        <w:t xml:space="preserve">Teacher </w:t>
      </w:r>
      <w:proofErr w:type="gramStart"/>
      <w:r w:rsidRPr="001C7E60">
        <w:rPr>
          <w:b/>
          <w:bCs/>
        </w:rPr>
        <w:t>note</w:t>
      </w:r>
      <w:proofErr w:type="gramEnd"/>
      <w:r w:rsidRPr="001C7E60">
        <w:rPr>
          <w:b/>
          <w:bCs/>
        </w:rPr>
        <w:t>:</w:t>
      </w:r>
      <w:r w:rsidR="008D58AE">
        <w:t xml:space="preserve"> </w:t>
      </w:r>
      <w:proofErr w:type="spellStart"/>
      <w:r w:rsidR="008D58AE">
        <w:t>RoboCup</w:t>
      </w:r>
      <w:proofErr w:type="spellEnd"/>
      <w:r w:rsidR="008D58AE">
        <w:t xml:space="preserve"> Junior Australia have res</w:t>
      </w:r>
      <w:r w:rsidR="00014BD0">
        <w:t>ources with concepts for further activities</w:t>
      </w:r>
      <w:r w:rsidR="006944BC">
        <w:t>. These</w:t>
      </w:r>
      <w:r w:rsidR="00014BD0">
        <w:t xml:space="preserve"> enriching </w:t>
      </w:r>
      <w:r w:rsidR="006F3457">
        <w:t>tasks</w:t>
      </w:r>
      <w:r w:rsidR="00014BD0">
        <w:t xml:space="preserve"> </w:t>
      </w:r>
      <w:r w:rsidR="00C410C8">
        <w:t xml:space="preserve">can </w:t>
      </w:r>
      <w:r w:rsidR="006F3457">
        <w:t xml:space="preserve">deepen the </w:t>
      </w:r>
      <w:r w:rsidR="00C410C8">
        <w:t xml:space="preserve">learning </w:t>
      </w:r>
      <w:r w:rsidR="006F3457">
        <w:t xml:space="preserve">of a programming language </w:t>
      </w:r>
      <w:r w:rsidR="0034099C">
        <w:t>by</w:t>
      </w:r>
      <w:r w:rsidR="00C410C8">
        <w:t xml:space="preserve"> complet</w:t>
      </w:r>
      <w:r w:rsidR="0034099C">
        <w:t>ing</w:t>
      </w:r>
      <w:r w:rsidR="00C410C8">
        <w:t xml:space="preserve"> challenges</w:t>
      </w:r>
      <w:r w:rsidR="00E522DE">
        <w:t xml:space="preserve"> such as a </w:t>
      </w:r>
      <w:hyperlink r:id="rId118" w:history="1">
        <w:r w:rsidR="00E522DE" w:rsidRPr="00E522DE">
          <w:rPr>
            <w:rStyle w:val="Hyperlink"/>
          </w:rPr>
          <w:t>Rescue Maze</w:t>
        </w:r>
      </w:hyperlink>
      <w:r w:rsidR="00C410C8">
        <w:t xml:space="preserve">. </w:t>
      </w:r>
      <w:r w:rsidR="00E522DE">
        <w:t>A tutorial is also available for</w:t>
      </w:r>
      <w:r w:rsidR="00C410C8">
        <w:t xml:space="preserve"> </w:t>
      </w:r>
      <w:hyperlink r:id="rId119" w:history="1">
        <w:r w:rsidR="00C410C8" w:rsidRPr="0034099C">
          <w:rPr>
            <w:rStyle w:val="Hyperlink"/>
          </w:rPr>
          <w:t>Maze rescue for Ev</w:t>
        </w:r>
        <w:r w:rsidR="00970099" w:rsidRPr="0034099C">
          <w:rPr>
            <w:rStyle w:val="Hyperlink"/>
          </w:rPr>
          <w:t xml:space="preserve">3 using </w:t>
        </w:r>
        <w:proofErr w:type="spellStart"/>
        <w:r w:rsidR="00970099" w:rsidRPr="0034099C">
          <w:rPr>
            <w:rStyle w:val="Hyperlink"/>
          </w:rPr>
          <w:t>Micropython</w:t>
        </w:r>
        <w:proofErr w:type="spellEnd"/>
      </w:hyperlink>
      <w:r w:rsidR="00970099">
        <w:t xml:space="preserve">. </w:t>
      </w:r>
      <w:r w:rsidR="004F1A71">
        <w:br w:type="page"/>
      </w:r>
    </w:p>
    <w:p w14:paraId="572A6770" w14:textId="1E7BC352" w:rsidR="00EC7F01" w:rsidRPr="00D14834" w:rsidRDefault="003464C6" w:rsidP="00A87876">
      <w:pPr>
        <w:pStyle w:val="Heading3"/>
      </w:pPr>
      <w:bookmarkStart w:id="155" w:name="_Toc135313116"/>
      <w:bookmarkStart w:id="156" w:name="_Toc135313201"/>
      <w:r w:rsidRPr="00D14834">
        <w:lastRenderedPageBreak/>
        <w:t>D</w:t>
      </w:r>
      <w:r w:rsidR="00EC7F01" w:rsidRPr="00D14834">
        <w:t>ebug a range of errors</w:t>
      </w:r>
      <w:bookmarkEnd w:id="155"/>
      <w:bookmarkEnd w:id="156"/>
    </w:p>
    <w:p w14:paraId="79CE2B21" w14:textId="56FC19FE" w:rsidR="005F1736" w:rsidRPr="00D14834" w:rsidRDefault="005F1736" w:rsidP="00A87876">
      <w:r w:rsidRPr="00D14834">
        <w:t>When making a project there are chances that you encounter errors. The errors can be either related to the code or to the hardware of the project. Issues can be overcome if we keep in mind a few things.</w:t>
      </w:r>
    </w:p>
    <w:p w14:paraId="15EE88EA" w14:textId="16DF0DD0" w:rsidR="00810B33" w:rsidRPr="00D14834" w:rsidRDefault="00810B33" w:rsidP="00A87876">
      <w:r w:rsidRPr="00D14834">
        <w:t xml:space="preserve">Check that the correct board type and port are selected in the </w:t>
      </w:r>
      <w:proofErr w:type="gramStart"/>
      <w:r w:rsidRPr="00D14834">
        <w:t>tools</w:t>
      </w:r>
      <w:proofErr w:type="gramEnd"/>
      <w:r w:rsidRPr="00D14834">
        <w:t xml:space="preserve"> menu.</w:t>
      </w:r>
    </w:p>
    <w:p w14:paraId="7B07353E" w14:textId="77777777" w:rsidR="00810B33" w:rsidRPr="00D14834" w:rsidRDefault="00810B33" w:rsidP="00A87876">
      <w:r w:rsidRPr="00D14834">
        <w:t>Go back to the pseudocode and flowchart. Are the instructions in the correct order? Computers only do what they are told line by line!</w:t>
      </w:r>
    </w:p>
    <w:p w14:paraId="5E928599" w14:textId="77777777" w:rsidR="00810B33" w:rsidRPr="00D14834" w:rsidRDefault="00810B33" w:rsidP="00A87876">
      <w:r w:rsidRPr="00D14834">
        <w:t>Make sure you use the semi colon (;) at the end of each line.</w:t>
      </w:r>
    </w:p>
    <w:p w14:paraId="361C32F2" w14:textId="77777777" w:rsidR="00810B33" w:rsidRPr="00810B33" w:rsidRDefault="00810B33" w:rsidP="00A87876">
      <w:pPr>
        <w:pStyle w:val="ListBullet"/>
      </w:pPr>
      <w:r w:rsidRPr="00810B33">
        <w:t>Exceptions include:</w:t>
      </w:r>
    </w:p>
    <w:p w14:paraId="72DB4B1F" w14:textId="77777777" w:rsidR="00810B33" w:rsidRPr="00810B33" w:rsidRDefault="00810B33" w:rsidP="00A87876">
      <w:pPr>
        <w:pStyle w:val="ListNumber2"/>
      </w:pPr>
      <w:r w:rsidRPr="00810B33">
        <w:t>void setup () {</w:t>
      </w:r>
    </w:p>
    <w:p w14:paraId="61DDE2F7" w14:textId="77777777" w:rsidR="00810B33" w:rsidRPr="00810B33" w:rsidRDefault="00810B33" w:rsidP="00A87876">
      <w:pPr>
        <w:pStyle w:val="ListNumber2"/>
      </w:pPr>
      <w:r w:rsidRPr="00810B33">
        <w:t>void loop () {</w:t>
      </w:r>
    </w:p>
    <w:p w14:paraId="1858FD91" w14:textId="77777777" w:rsidR="00810B33" w:rsidRPr="00810B33" w:rsidRDefault="00810B33" w:rsidP="00A87876">
      <w:pPr>
        <w:pStyle w:val="ListNumber2"/>
      </w:pPr>
      <w:r w:rsidRPr="00810B33">
        <w:t>if (condition) {</w:t>
      </w:r>
    </w:p>
    <w:p w14:paraId="2904635E" w14:textId="77777777" w:rsidR="00810B33" w:rsidRPr="00017173" w:rsidRDefault="00810B33" w:rsidP="00A87876">
      <w:r w:rsidRPr="00017173">
        <w:t xml:space="preserve">For every opening bracket or brace </w:t>
      </w:r>
      <w:proofErr w:type="gramStart"/>
      <w:r w:rsidRPr="00017173">
        <w:t>( {</w:t>
      </w:r>
      <w:proofErr w:type="gramEnd"/>
      <w:r w:rsidRPr="00017173">
        <w:t>, there must be a closing one. ) }.</w:t>
      </w:r>
    </w:p>
    <w:p w14:paraId="2864CFC3" w14:textId="77777777" w:rsidR="00810B33" w:rsidRPr="00D14834" w:rsidRDefault="00810B33" w:rsidP="00A87876">
      <w:pPr>
        <w:pStyle w:val="ListBullet"/>
      </w:pPr>
      <w:r w:rsidRPr="00D14834">
        <w:t>Putting the cursor on a brace will highlight its partner.</w:t>
      </w:r>
    </w:p>
    <w:p w14:paraId="3E8331AC" w14:textId="2363D4B4" w:rsidR="00810B33" w:rsidRPr="00D14834" w:rsidRDefault="00810B33" w:rsidP="00A87876">
      <w:pPr>
        <w:pStyle w:val="ListBullet"/>
      </w:pPr>
      <w:r w:rsidRPr="00D14834">
        <w:t xml:space="preserve">Best </w:t>
      </w:r>
      <w:r w:rsidR="001C2D99" w:rsidRPr="001C2D99">
        <w:t>practi</w:t>
      </w:r>
      <w:r w:rsidR="001C2D99">
        <w:t>c</w:t>
      </w:r>
      <w:r w:rsidR="001C2D99" w:rsidRPr="001C2D99">
        <w:t xml:space="preserve">e </w:t>
      </w:r>
      <w:r w:rsidRPr="00D14834">
        <w:t>is to type in a closing brace directly after you type the opening one.</w:t>
      </w:r>
    </w:p>
    <w:p w14:paraId="4A15786A" w14:textId="77777777" w:rsidR="00810B33" w:rsidRPr="00017173" w:rsidRDefault="00810B33" w:rsidP="00A87876">
      <w:r w:rsidRPr="00017173">
        <w:t xml:space="preserve">Check that commands change colour when you type them. If a command has not changed </w:t>
      </w:r>
      <w:proofErr w:type="gramStart"/>
      <w:r w:rsidRPr="00017173">
        <w:t>colour</w:t>
      </w:r>
      <w:proofErr w:type="gramEnd"/>
      <w:r w:rsidRPr="00017173">
        <w:t xml:space="preserve"> it may be spelt incorrectly.</w:t>
      </w:r>
    </w:p>
    <w:p w14:paraId="34B947AF" w14:textId="77777777" w:rsidR="00810B33" w:rsidRPr="00017173" w:rsidRDefault="00810B33" w:rsidP="00A87876">
      <w:r w:rsidRPr="00017173">
        <w:t>Some commands are written in camel case. This is where the words are joined but use a capital for the second word. Examples include:</w:t>
      </w:r>
    </w:p>
    <w:p w14:paraId="42FFE1DC" w14:textId="77777777" w:rsidR="00810B33" w:rsidRPr="00810B33" w:rsidRDefault="00810B33" w:rsidP="00A87876">
      <w:pPr>
        <w:pStyle w:val="ListBullet"/>
      </w:pPr>
      <w:r w:rsidRPr="00810B33">
        <w:t>pinMode</w:t>
      </w:r>
    </w:p>
    <w:p w14:paraId="6D88943A" w14:textId="77777777" w:rsidR="00810B33" w:rsidRPr="00810B33" w:rsidRDefault="00810B33" w:rsidP="00A87876">
      <w:pPr>
        <w:pStyle w:val="ListBullet"/>
      </w:pPr>
      <w:r w:rsidRPr="00810B33">
        <w:t>digitalWrite.</w:t>
      </w:r>
    </w:p>
    <w:p w14:paraId="2BAB7713" w14:textId="37878C6C" w:rsidR="00810B33" w:rsidRPr="00D14834" w:rsidRDefault="00810B33" w:rsidP="00A87876">
      <w:r w:rsidRPr="00D14834">
        <w:t>Check simple things such whether the USB cable is fully plugged in. Sometimes the cable can be faulty. Swap with another cable to check.</w:t>
      </w:r>
    </w:p>
    <w:p w14:paraId="6C03CD12" w14:textId="77777777" w:rsidR="00810B33" w:rsidRPr="00D14834" w:rsidRDefault="00810B33" w:rsidP="00A87876">
      <w:r w:rsidRPr="00D14834">
        <w:t>Sometimes when you verify your sketch, the error is in the line before the highlighted line.</w:t>
      </w:r>
    </w:p>
    <w:p w14:paraId="5867FBDE" w14:textId="74B12FA2" w:rsidR="005717DB" w:rsidRPr="00D14834" w:rsidRDefault="00810B33" w:rsidP="00A87876">
      <w:r w:rsidRPr="00D14834">
        <w:t>Do the pin numbers in the code match where devices are plugged in?</w:t>
      </w:r>
    </w:p>
    <w:p w14:paraId="68147A3B" w14:textId="57362701" w:rsidR="00D97D67" w:rsidRPr="0083742E" w:rsidRDefault="00D97D67" w:rsidP="00A87876">
      <w:pPr>
        <w:pStyle w:val="Heading3"/>
      </w:pPr>
      <w:bookmarkStart w:id="157" w:name="_Toc135313117"/>
      <w:bookmarkStart w:id="158" w:name="_Toc135313202"/>
      <w:r w:rsidRPr="0083742E">
        <w:lastRenderedPageBreak/>
        <w:t>Interpret and modify existing programs</w:t>
      </w:r>
      <w:bookmarkEnd w:id="157"/>
      <w:bookmarkEnd w:id="158"/>
    </w:p>
    <w:p w14:paraId="578A58EE" w14:textId="7C0BF968" w:rsidR="001F53D8" w:rsidRPr="008701EF" w:rsidRDefault="008701EF" w:rsidP="00A87876">
      <w:pPr>
        <w:rPr>
          <w:bCs/>
        </w:rPr>
      </w:pPr>
      <w:r w:rsidRPr="008701EF">
        <w:rPr>
          <w:rStyle w:val="Strong"/>
        </w:rPr>
        <w:t>Interpret and modify existing programs (code) for mechatronic and/or automated systems</w:t>
      </w:r>
    </w:p>
    <w:p w14:paraId="718284FD" w14:textId="284BC6EB" w:rsidR="001F53D8" w:rsidRPr="0083742E" w:rsidRDefault="001F53D8" w:rsidP="00A87876">
      <w:r w:rsidRPr="0083742E">
        <w:t>In the diagram below</w:t>
      </w:r>
      <w:r w:rsidR="00A12E2E">
        <w:t>,</w:t>
      </w:r>
      <w:r w:rsidRPr="0083742E">
        <w:t xml:space="preserve"> the vehicle has 3 wheels. One is a</w:t>
      </w:r>
      <w:r w:rsidR="004F5F20" w:rsidRPr="0083742E">
        <w:t xml:space="preserve">n omni wheel or rear castor </w:t>
      </w:r>
      <w:r w:rsidRPr="0083742E">
        <w:t xml:space="preserve">and </w:t>
      </w:r>
      <w:r w:rsidR="00184106">
        <w:t>2</w:t>
      </w:r>
      <w:r w:rsidRPr="0083742E">
        <w:t xml:space="preserve"> are motorised wheels. To move </w:t>
      </w:r>
      <w:r w:rsidR="004B405A" w:rsidRPr="0083742E">
        <w:t xml:space="preserve">the motorised </w:t>
      </w:r>
      <w:r w:rsidRPr="0083742E">
        <w:t xml:space="preserve">wheels, a microcontroller needs to affect </w:t>
      </w:r>
      <w:r w:rsidR="004B67D2">
        <w:t>2</w:t>
      </w:r>
      <w:r w:rsidRPr="0083742E">
        <w:t xml:space="preserve"> actuators. To control this movement a H-Bridge can receive instructions from a microcontroller to perform. The actuator receives its instructions as power. The H-Bridge communicates to the microcontroller with data and is connected for power supply.</w:t>
      </w:r>
    </w:p>
    <w:p w14:paraId="0167F9CD" w14:textId="77777777" w:rsidR="001F53D8" w:rsidRDefault="001F53D8" w:rsidP="00A87876">
      <w:r w:rsidRPr="0083742E">
        <w:t>Look at the diagram below to see the rotation of the motor for different movements.</w:t>
      </w:r>
    </w:p>
    <w:p w14:paraId="0288306E" w14:textId="6C0F27A8" w:rsidR="00D242E3" w:rsidRPr="0083742E" w:rsidRDefault="00D242E3" w:rsidP="00A87876">
      <w:pPr>
        <w:pStyle w:val="Caption"/>
      </w:pPr>
      <w:r>
        <w:t xml:space="preserve">Figure </w:t>
      </w:r>
      <w:r>
        <w:fldChar w:fldCharType="begin"/>
      </w:r>
      <w:r>
        <w:instrText xml:space="preserve"> SEQ Figure \* ARABIC </w:instrText>
      </w:r>
      <w:r>
        <w:fldChar w:fldCharType="separate"/>
      </w:r>
      <w:r w:rsidR="005743F7">
        <w:rPr>
          <w:noProof/>
        </w:rPr>
        <w:t>24</w:t>
      </w:r>
      <w:r>
        <w:fldChar w:fldCharType="end"/>
      </w:r>
      <w:r>
        <w:t xml:space="preserve"> – </w:t>
      </w:r>
      <w:r w:rsidRPr="007600B8">
        <w:t xml:space="preserve">how </w:t>
      </w:r>
      <w:r w:rsidR="00543FDA">
        <w:t>2</w:t>
      </w:r>
      <w:r w:rsidRPr="007600B8">
        <w:t xml:space="preserve"> motorised wheels move to travel forward, reverse, turn right and turn left</w:t>
      </w:r>
    </w:p>
    <w:p w14:paraId="116D2F26" w14:textId="3E4C967E" w:rsidR="001F53D8" w:rsidRDefault="00300A59" w:rsidP="00A87876">
      <w:r w:rsidRPr="0083742E">
        <w:rPr>
          <w:noProof/>
        </w:rPr>
        <w:drawing>
          <wp:inline distT="0" distB="0" distL="0" distR="0" wp14:anchorId="1B363B30" wp14:editId="064BB029">
            <wp:extent cx="6116320" cy="2132330"/>
            <wp:effectExtent l="0" t="0" r="5080" b="1270"/>
            <wp:docPr id="19" name="Picture 19" descr="A diagram showing how two motorised wheels move to travel forward, reverse, turn right and turn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diagram showing how two motorised wheels move to travel forward, reverse, turn right and turn left."/>
                    <pic:cNvPicPr/>
                  </pic:nvPicPr>
                  <pic:blipFill>
                    <a:blip r:embed="rId120">
                      <a:extLst>
                        <a:ext uri="{28A0092B-C50C-407E-A947-70E740481C1C}">
                          <a14:useLocalDpi xmlns:a14="http://schemas.microsoft.com/office/drawing/2010/main" val="0"/>
                        </a:ext>
                      </a:extLst>
                    </a:blip>
                    <a:stretch>
                      <a:fillRect/>
                    </a:stretch>
                  </pic:blipFill>
                  <pic:spPr>
                    <a:xfrm>
                      <a:off x="0" y="0"/>
                      <a:ext cx="6116320" cy="2132330"/>
                    </a:xfrm>
                    <a:prstGeom prst="rect">
                      <a:avLst/>
                    </a:prstGeom>
                  </pic:spPr>
                </pic:pic>
              </a:graphicData>
            </a:graphic>
          </wp:inline>
        </w:drawing>
      </w:r>
    </w:p>
    <w:p w14:paraId="49218A55" w14:textId="77777777" w:rsidR="00A64E17" w:rsidRPr="00224EDE" w:rsidRDefault="00A64E17" w:rsidP="00A87876">
      <w:r w:rsidRPr="00224EDE">
        <w:br w:type="page"/>
      </w:r>
    </w:p>
    <w:p w14:paraId="22C8AF75" w14:textId="1E848854" w:rsidR="00997F80" w:rsidRPr="0083742E" w:rsidRDefault="00997F80" w:rsidP="00A87876">
      <w:pPr>
        <w:pStyle w:val="Heading4"/>
      </w:pPr>
      <w:bookmarkStart w:id="159" w:name="_Toc135313118"/>
      <w:bookmarkStart w:id="160" w:name="_Toc135313203"/>
      <w:r w:rsidRPr="0083742E">
        <w:lastRenderedPageBreak/>
        <w:t xml:space="preserve">Activity – </w:t>
      </w:r>
      <w:r w:rsidR="0083742E" w:rsidRPr="0083742E">
        <w:t>l</w:t>
      </w:r>
      <w:r w:rsidRPr="0083742E">
        <w:t>ook at how a H-Bridge can control movement</w:t>
      </w:r>
      <w:bookmarkEnd w:id="159"/>
      <w:bookmarkEnd w:id="160"/>
    </w:p>
    <w:p w14:paraId="1C9F81D6" w14:textId="7D2CD3E9" w:rsidR="001F53D8" w:rsidRPr="0083742E" w:rsidRDefault="001F53D8" w:rsidP="00A87876">
      <w:pPr>
        <w:pStyle w:val="Heading5"/>
      </w:pPr>
      <w:r w:rsidRPr="0083742E">
        <w:t>H-Bridge L298N</w:t>
      </w:r>
    </w:p>
    <w:p w14:paraId="19DAE269" w14:textId="1673779D" w:rsidR="001F53D8" w:rsidRPr="0083742E" w:rsidRDefault="001F53D8" w:rsidP="0010670B">
      <w:r w:rsidRPr="0083742E">
        <w:t>The</w:t>
      </w:r>
      <w:r w:rsidR="0083742E" w:rsidRPr="0083742E">
        <w:t xml:space="preserve"> </w:t>
      </w:r>
      <w:r w:rsidRPr="0083742E">
        <w:t>L298N Motor Driver</w:t>
      </w:r>
      <w:r w:rsidR="0083742E" w:rsidRPr="0083742E">
        <w:t xml:space="preserve"> </w:t>
      </w:r>
      <w:r w:rsidRPr="0083742E">
        <w:t>is a controller that uses a</w:t>
      </w:r>
      <w:r w:rsidR="0083742E" w:rsidRPr="0083742E">
        <w:t xml:space="preserve"> </w:t>
      </w:r>
      <w:r w:rsidRPr="0083742E">
        <w:t>H-Bridge</w:t>
      </w:r>
      <w:r w:rsidR="0083742E" w:rsidRPr="0083742E">
        <w:t xml:space="preserve"> </w:t>
      </w:r>
      <w:r w:rsidRPr="0083742E">
        <w:t>to easily control the direction and speed of up to 2 DC motors.</w:t>
      </w:r>
    </w:p>
    <w:p w14:paraId="4512A1C7" w14:textId="5905DBA1" w:rsidR="00C673E5" w:rsidRDefault="00C673E5" w:rsidP="0010670B">
      <w:r w:rsidRPr="0083742E">
        <w:t>Below is a diagram labelling the connect</w:t>
      </w:r>
      <w:r w:rsidR="00F60110" w:rsidRPr="0083742E">
        <w:t>ing pins.</w:t>
      </w:r>
    </w:p>
    <w:p w14:paraId="053CA0D3" w14:textId="5AE3BBF5" w:rsidR="00D242E3" w:rsidRPr="0083742E" w:rsidRDefault="00D242E3" w:rsidP="0010670B">
      <w:pPr>
        <w:pStyle w:val="Caption"/>
      </w:pPr>
      <w:r>
        <w:t xml:space="preserve">Figure </w:t>
      </w:r>
      <w:r>
        <w:fldChar w:fldCharType="begin"/>
      </w:r>
      <w:r>
        <w:instrText xml:space="preserve"> SEQ Figure \* ARABIC </w:instrText>
      </w:r>
      <w:r>
        <w:fldChar w:fldCharType="separate"/>
      </w:r>
      <w:r w:rsidR="005743F7">
        <w:rPr>
          <w:noProof/>
        </w:rPr>
        <w:t>25</w:t>
      </w:r>
      <w:r>
        <w:fldChar w:fldCharType="end"/>
      </w:r>
      <w:r>
        <w:t xml:space="preserve"> – </w:t>
      </w:r>
      <w:r w:rsidRPr="004B3895">
        <w:t>H-Bridge L298N labelled with pins</w:t>
      </w:r>
    </w:p>
    <w:p w14:paraId="7D2C9BDD" w14:textId="77777777" w:rsidR="001F53D8" w:rsidRPr="00224EDE" w:rsidRDefault="001F53D8" w:rsidP="0010670B">
      <w:r w:rsidRPr="0083742E">
        <w:rPr>
          <w:noProof/>
        </w:rPr>
        <w:drawing>
          <wp:inline distT="0" distB="0" distL="0" distR="0" wp14:anchorId="2E985444" wp14:editId="276B880F">
            <wp:extent cx="2962350" cy="2777924"/>
            <wp:effectExtent l="0" t="0" r="0" b="3810"/>
            <wp:docPr id="17" name="Picture 17" descr="A diagram of a H-Bridge L298N labelled with p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diagram of a H-Bridge L298N labelled with pins."/>
                    <pic:cNvPicPr/>
                  </pic:nvPicPr>
                  <pic:blipFill>
                    <a:blip r:embed="rId121">
                      <a:extLst>
                        <a:ext uri="{28A0092B-C50C-407E-A947-70E740481C1C}">
                          <a14:useLocalDpi xmlns:a14="http://schemas.microsoft.com/office/drawing/2010/main" val="0"/>
                        </a:ext>
                      </a:extLst>
                    </a:blip>
                    <a:stretch>
                      <a:fillRect/>
                    </a:stretch>
                  </pic:blipFill>
                  <pic:spPr>
                    <a:xfrm>
                      <a:off x="0" y="0"/>
                      <a:ext cx="2969219" cy="2784365"/>
                    </a:xfrm>
                    <a:prstGeom prst="rect">
                      <a:avLst/>
                    </a:prstGeom>
                  </pic:spPr>
                </pic:pic>
              </a:graphicData>
            </a:graphic>
          </wp:inline>
        </w:drawing>
      </w:r>
    </w:p>
    <w:p w14:paraId="33645AF2" w14:textId="77777777" w:rsidR="001F53D8" w:rsidRPr="00DA3F9A" w:rsidRDefault="001F53D8" w:rsidP="0010670B">
      <w:pPr>
        <w:pStyle w:val="ListBullet"/>
      </w:pPr>
      <w:r w:rsidRPr="00DA3F9A">
        <w:t>The Enable A and Enable B pins are used the speed of the motor</w:t>
      </w:r>
    </w:p>
    <w:p w14:paraId="2C01B621" w14:textId="77777777" w:rsidR="001F53D8" w:rsidRPr="00DA3F9A" w:rsidRDefault="001F53D8" w:rsidP="0010670B">
      <w:pPr>
        <w:pStyle w:val="ListBullet"/>
      </w:pPr>
      <w:r w:rsidRPr="00DA3F9A">
        <w:t>The Input 1 (IN1) and Input 2 (IN2) pins are used for controlling the rotation direction of motor A</w:t>
      </w:r>
    </w:p>
    <w:p w14:paraId="58B4DD03" w14:textId="59FC3044" w:rsidR="001F53D8" w:rsidRPr="00DA3F9A" w:rsidRDefault="001F53D8" w:rsidP="0010670B">
      <w:pPr>
        <w:pStyle w:val="ListBullet"/>
      </w:pPr>
      <w:r w:rsidRPr="00DA3F9A">
        <w:t>The Input 3 (IN3) and Input 4 (IN4) pins are used for controlling the rotation direction of motor B</w:t>
      </w:r>
    </w:p>
    <w:p w14:paraId="2D8FB1CE" w14:textId="77777777" w:rsidR="001F53D8" w:rsidRPr="00DA3F9A" w:rsidRDefault="001F53D8" w:rsidP="0010670B">
      <w:pPr>
        <w:pStyle w:val="ListBullet"/>
      </w:pPr>
      <w:r w:rsidRPr="00DA3F9A">
        <w:t>Using these pins we control the switches of the H-Bridge inside the L298N</w:t>
      </w:r>
    </w:p>
    <w:p w14:paraId="7CA4ED05" w14:textId="77777777" w:rsidR="001F53D8" w:rsidRPr="00DA3F9A" w:rsidRDefault="001F53D8" w:rsidP="0010670B">
      <w:pPr>
        <w:pStyle w:val="ListBullet"/>
      </w:pPr>
      <w:r w:rsidRPr="00DA3F9A">
        <w:t xml:space="preserve">If input 1 is LOW and input 2 is </w:t>
      </w:r>
      <w:proofErr w:type="gramStart"/>
      <w:r w:rsidRPr="00DA3F9A">
        <w:t>HIGH</w:t>
      </w:r>
      <w:proofErr w:type="gramEnd"/>
      <w:r w:rsidRPr="00DA3F9A">
        <w:t xml:space="preserve"> the motor will move forward</w:t>
      </w:r>
    </w:p>
    <w:p w14:paraId="5E25DA11" w14:textId="77777777" w:rsidR="001F53D8" w:rsidRPr="00DA3F9A" w:rsidRDefault="001F53D8" w:rsidP="0010670B">
      <w:pPr>
        <w:pStyle w:val="ListBullet"/>
      </w:pPr>
      <w:r w:rsidRPr="00DA3F9A">
        <w:t xml:space="preserve">If input 1 is HIGH and input 2 is </w:t>
      </w:r>
      <w:proofErr w:type="gramStart"/>
      <w:r w:rsidRPr="00DA3F9A">
        <w:t>LOW</w:t>
      </w:r>
      <w:proofErr w:type="gramEnd"/>
      <w:r w:rsidRPr="00DA3F9A">
        <w:t xml:space="preserve"> the motor will move backward</w:t>
      </w:r>
    </w:p>
    <w:p w14:paraId="6D2BA4C0" w14:textId="77777777" w:rsidR="001F53D8" w:rsidRPr="00DA3F9A" w:rsidRDefault="001F53D8" w:rsidP="0010670B">
      <w:pPr>
        <w:pStyle w:val="ListBullet"/>
      </w:pPr>
      <w:r w:rsidRPr="00DA3F9A">
        <w:t>The same applies for the inputs 3 and 4 and the motor B</w:t>
      </w:r>
    </w:p>
    <w:p w14:paraId="3E5C4D24" w14:textId="77777777" w:rsidR="001F53D8" w:rsidRPr="00DA3F9A" w:rsidRDefault="001F53D8" w:rsidP="0010670B">
      <w:pPr>
        <w:pStyle w:val="ListBullet"/>
      </w:pPr>
      <w:r w:rsidRPr="00DA3F9A">
        <w:t>GND stands for ground</w:t>
      </w:r>
    </w:p>
    <w:p w14:paraId="205D59B8" w14:textId="0A08FBE0" w:rsidR="005E54AB" w:rsidRDefault="001F53D8" w:rsidP="0010670B">
      <w:pPr>
        <w:pStyle w:val="ListBullet"/>
      </w:pPr>
      <w:r w:rsidRPr="00DA3F9A">
        <w:t>VIN stands for voltage in.</w:t>
      </w:r>
    </w:p>
    <w:p w14:paraId="0FF81A80" w14:textId="77777777" w:rsidR="000C6356" w:rsidRDefault="00F60110" w:rsidP="0010670B">
      <w:r w:rsidRPr="005E54AB">
        <w:t xml:space="preserve">Below is a table and </w:t>
      </w:r>
      <w:r w:rsidR="008752EC" w:rsidRPr="005E54AB">
        <w:t>diagram on</w:t>
      </w:r>
      <w:r w:rsidRPr="005E54AB">
        <w:t xml:space="preserve"> connecting the pins from the H-Bridge to the </w:t>
      </w:r>
      <w:r w:rsidR="008752EC" w:rsidRPr="005E54AB">
        <w:t>Arduino</w:t>
      </w:r>
      <w:r w:rsidRPr="005E54AB">
        <w:t xml:space="preserve"> UNO</w:t>
      </w:r>
      <w:r w:rsidR="008752EC" w:rsidRPr="005E54AB">
        <w:t>.</w:t>
      </w:r>
    </w:p>
    <w:p w14:paraId="21E8D2ED" w14:textId="498F6309" w:rsidR="00D242E3" w:rsidRDefault="00D242E3" w:rsidP="0010670B">
      <w:pPr>
        <w:pStyle w:val="Caption"/>
      </w:pPr>
      <w:r>
        <w:lastRenderedPageBreak/>
        <w:t xml:space="preserve">Figure </w:t>
      </w:r>
      <w:r>
        <w:fldChar w:fldCharType="begin"/>
      </w:r>
      <w:r>
        <w:instrText xml:space="preserve"> SEQ Figure \* ARABIC </w:instrText>
      </w:r>
      <w:r>
        <w:fldChar w:fldCharType="separate"/>
      </w:r>
      <w:r w:rsidR="005743F7">
        <w:rPr>
          <w:noProof/>
        </w:rPr>
        <w:t>26</w:t>
      </w:r>
      <w:r>
        <w:fldChar w:fldCharType="end"/>
      </w:r>
      <w:r>
        <w:t xml:space="preserve"> – </w:t>
      </w:r>
      <w:r w:rsidR="00BC23C9" w:rsidRPr="00334A57">
        <w:t xml:space="preserve">diagram and table of a </w:t>
      </w:r>
      <w:r w:rsidR="009E31C1">
        <w:t>H</w:t>
      </w:r>
      <w:r w:rsidR="002E7BBB">
        <w:t>-Bridge data and connecting components</w:t>
      </w:r>
    </w:p>
    <w:p w14:paraId="32C39626" w14:textId="66C073B9" w:rsidR="001F53D8" w:rsidRPr="005E54AB" w:rsidRDefault="001F53D8" w:rsidP="0010670B">
      <w:r w:rsidRPr="005439D8">
        <w:rPr>
          <w:noProof/>
        </w:rPr>
        <w:drawing>
          <wp:inline distT="0" distB="0" distL="0" distR="0" wp14:anchorId="140D8E05" wp14:editId="164454C1">
            <wp:extent cx="5632704" cy="3693577"/>
            <wp:effectExtent l="0" t="0" r="6350" b="2540"/>
            <wp:docPr id="18" name="Picture 18" descr="L298 H-Bridge data and connecting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298 H-Bridge data and connecting components."/>
                    <pic:cNvPicPr/>
                  </pic:nvPicPr>
                  <pic:blipFill>
                    <a:blip r:embed="rId122" cstate="hqprint">
                      <a:extLst>
                        <a:ext uri="{28A0092B-C50C-407E-A947-70E740481C1C}">
                          <a14:useLocalDpi xmlns:a14="http://schemas.microsoft.com/office/drawing/2010/main" val="0"/>
                        </a:ext>
                      </a:extLst>
                    </a:blip>
                    <a:stretch>
                      <a:fillRect/>
                    </a:stretch>
                  </pic:blipFill>
                  <pic:spPr>
                    <a:xfrm>
                      <a:off x="0" y="0"/>
                      <a:ext cx="5643844" cy="3700882"/>
                    </a:xfrm>
                    <a:prstGeom prst="rect">
                      <a:avLst/>
                    </a:prstGeom>
                  </pic:spPr>
                </pic:pic>
              </a:graphicData>
            </a:graphic>
          </wp:inline>
        </w:drawing>
      </w:r>
    </w:p>
    <w:p w14:paraId="48A16A6B" w14:textId="5CE3593C" w:rsidR="008752EC" w:rsidRDefault="008752EC" w:rsidP="0010670B">
      <w:r w:rsidRPr="005E54AB">
        <w:t xml:space="preserve">Below is a table and </w:t>
      </w:r>
      <w:r w:rsidR="009E7A90" w:rsidRPr="005E54AB">
        <w:t>diagram on</w:t>
      </w:r>
      <w:r w:rsidRPr="005E54AB">
        <w:t xml:space="preserve"> connecting power to the H-Bridge.</w:t>
      </w:r>
    </w:p>
    <w:p w14:paraId="00D233DE" w14:textId="224858C5" w:rsidR="005743F7" w:rsidRPr="005E54AB" w:rsidRDefault="005743F7" w:rsidP="0010670B">
      <w:pPr>
        <w:pStyle w:val="Caption"/>
      </w:pPr>
      <w:r>
        <w:t xml:space="preserve">Figure </w:t>
      </w:r>
      <w:r>
        <w:fldChar w:fldCharType="begin"/>
      </w:r>
      <w:r>
        <w:instrText xml:space="preserve"> SEQ Figure \* ARABIC </w:instrText>
      </w:r>
      <w:r>
        <w:fldChar w:fldCharType="separate"/>
      </w:r>
      <w:r>
        <w:rPr>
          <w:noProof/>
        </w:rPr>
        <w:t>27</w:t>
      </w:r>
      <w:r>
        <w:fldChar w:fldCharType="end"/>
      </w:r>
      <w:r>
        <w:t xml:space="preserve"> – </w:t>
      </w:r>
      <w:r w:rsidRPr="00334A57">
        <w:t>diagram and table of a H-Bridge and its components that connect to power</w:t>
      </w:r>
    </w:p>
    <w:p w14:paraId="5D00CE8B" w14:textId="230673F9" w:rsidR="001F53D8" w:rsidRPr="005E54AB" w:rsidRDefault="001F53D8" w:rsidP="0010670B">
      <w:r w:rsidRPr="005439D8">
        <w:rPr>
          <w:noProof/>
        </w:rPr>
        <w:drawing>
          <wp:inline distT="0" distB="0" distL="0" distR="0" wp14:anchorId="1F736056" wp14:editId="7408186F">
            <wp:extent cx="5444115" cy="2854882"/>
            <wp:effectExtent l="0" t="0" r="4445" b="3175"/>
            <wp:docPr id="20" name="Picture 20" descr="A diagram and table of a H-Bridge and its components that connect to p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diagram and table of a H-Bridge and its components that connect to power."/>
                    <pic:cNvPicPr/>
                  </pic:nvPicPr>
                  <pic:blipFill>
                    <a:blip r:embed="rId123" cstate="hqprint">
                      <a:extLst>
                        <a:ext uri="{28A0092B-C50C-407E-A947-70E740481C1C}">
                          <a14:useLocalDpi xmlns:a14="http://schemas.microsoft.com/office/drawing/2010/main" val="0"/>
                        </a:ext>
                      </a:extLst>
                    </a:blip>
                    <a:stretch>
                      <a:fillRect/>
                    </a:stretch>
                  </pic:blipFill>
                  <pic:spPr>
                    <a:xfrm>
                      <a:off x="0" y="0"/>
                      <a:ext cx="5484346" cy="2875979"/>
                    </a:xfrm>
                    <a:prstGeom prst="rect">
                      <a:avLst/>
                    </a:prstGeom>
                  </pic:spPr>
                </pic:pic>
              </a:graphicData>
            </a:graphic>
          </wp:inline>
        </w:drawing>
      </w:r>
    </w:p>
    <w:p w14:paraId="6DFF36EC" w14:textId="77777777" w:rsidR="004B405A" w:rsidRPr="005E54AB" w:rsidRDefault="004B405A" w:rsidP="0010670B">
      <w:r w:rsidRPr="005E54AB">
        <w:br w:type="page"/>
      </w:r>
    </w:p>
    <w:p w14:paraId="3FF356C0" w14:textId="7CF0F97F" w:rsidR="005F21CD" w:rsidRPr="005439D8" w:rsidRDefault="005F21CD" w:rsidP="007A002F">
      <w:pPr>
        <w:pStyle w:val="Heading2"/>
      </w:pPr>
      <w:bookmarkStart w:id="161" w:name="_Toc135313119"/>
      <w:bookmarkStart w:id="162" w:name="_Toc135313204"/>
      <w:r w:rsidRPr="005439D8">
        <w:lastRenderedPageBreak/>
        <w:t xml:space="preserve">Coding for Arduino </w:t>
      </w:r>
      <w:r w:rsidR="005439D8">
        <w:t>c</w:t>
      </w:r>
      <w:r w:rsidRPr="005439D8">
        <w:t>heat sheet</w:t>
      </w:r>
      <w:bookmarkEnd w:id="161"/>
      <w:bookmarkEnd w:id="162"/>
    </w:p>
    <w:p w14:paraId="7553D69E" w14:textId="77777777" w:rsidR="005F21CD" w:rsidRPr="00170866" w:rsidRDefault="005F21CD" w:rsidP="0010670B">
      <w:pPr>
        <w:pStyle w:val="FeatureBox"/>
        <w:rPr>
          <w:rStyle w:val="Strong"/>
        </w:rPr>
      </w:pPr>
      <w:r w:rsidRPr="00170866">
        <w:rPr>
          <w:rStyle w:val="Strong"/>
        </w:rPr>
        <w:t>Basic program structure: (students can copy and paste this to start).</w:t>
      </w:r>
    </w:p>
    <w:p w14:paraId="2C5D678E" w14:textId="2CA95E95" w:rsidR="005F21CD" w:rsidRPr="001C2D99" w:rsidRDefault="005F21CD" w:rsidP="0010670B">
      <w:pPr>
        <w:pStyle w:val="Heading4"/>
        <w:rPr>
          <w:rStyle w:val="Strong"/>
          <w:b/>
        </w:rPr>
      </w:pPr>
      <w:bookmarkStart w:id="163" w:name="_Toc135313120"/>
      <w:bookmarkStart w:id="164" w:name="_Toc135313205"/>
      <w:r w:rsidRPr="001C2D99">
        <w:rPr>
          <w:rStyle w:val="Strong"/>
          <w:b/>
        </w:rPr>
        <w:t>Step 1: Declare your variables</w:t>
      </w:r>
      <w:bookmarkEnd w:id="163"/>
      <w:bookmarkEnd w:id="164"/>
    </w:p>
    <w:p w14:paraId="165A8BAE" w14:textId="445E94FD" w:rsidR="005F21CD" w:rsidRPr="00F9303B" w:rsidRDefault="005F21CD" w:rsidP="0010670B">
      <w:r w:rsidRPr="00F9303B">
        <w:t>A variable is a name given to a value that you change in the program, such as: what is the current temperature?</w:t>
      </w:r>
    </w:p>
    <w:p w14:paraId="2AAD4490" w14:textId="45C3CF34" w:rsidR="005F21CD" w:rsidRPr="00F9303B" w:rsidRDefault="005F21CD" w:rsidP="0010670B">
      <w:r w:rsidRPr="00F9303B">
        <w:t>You need to tell the computer two things. First, what type of data is it? Is it a whole number (integer,) a decimal point number (float) or text (char)</w:t>
      </w:r>
      <w:r w:rsidR="007E7A4F">
        <w:t>?</w:t>
      </w:r>
    </w:p>
    <w:p w14:paraId="3C82FFB4" w14:textId="3FCCF8C4" w:rsidR="005F21CD" w:rsidRPr="00147E90" w:rsidRDefault="00E70DCD" w:rsidP="0010670B">
      <w:r>
        <w:t xml:space="preserve">For </w:t>
      </w:r>
      <w:proofErr w:type="gramStart"/>
      <w:r>
        <w:t>example</w:t>
      </w:r>
      <w:proofErr w:type="gramEnd"/>
      <w:r w:rsidR="005F21CD" w:rsidRPr="00147E90">
        <w:t xml:space="preserve"> int buzzer = 8; (means the buzzer is connected to pin 8)</w:t>
      </w:r>
      <w:r w:rsidR="00147E90">
        <w:t>.</w:t>
      </w:r>
    </w:p>
    <w:p w14:paraId="3DA10C37" w14:textId="3477A144" w:rsidR="001A0FDB" w:rsidRPr="001A0FDB" w:rsidRDefault="001A0FDB" w:rsidP="0010670B">
      <w:r w:rsidRPr="001A0FDB">
        <w:t>Common commands for step 1</w:t>
      </w:r>
      <w:r>
        <w:t>:</w:t>
      </w:r>
    </w:p>
    <w:p w14:paraId="665E7DD2" w14:textId="77777777" w:rsidR="001A0FDB" w:rsidRPr="001A0FDB" w:rsidRDefault="001A0FDB" w:rsidP="0010670B">
      <w:pPr>
        <w:pStyle w:val="ListBullet"/>
      </w:pPr>
      <w:r w:rsidRPr="001A0FDB">
        <w:t xml:space="preserve">int buzzer = </w:t>
      </w:r>
      <w:proofErr w:type="gramStart"/>
      <w:r w:rsidRPr="001A0FDB">
        <w:t>8;</w:t>
      </w:r>
      <w:proofErr w:type="gramEnd"/>
    </w:p>
    <w:p w14:paraId="5A02B3A0" w14:textId="77777777" w:rsidR="001A0FDB" w:rsidRDefault="001A0FDB" w:rsidP="0010670B">
      <w:pPr>
        <w:pStyle w:val="ListBullet"/>
      </w:pPr>
      <w:r w:rsidRPr="001A0FDB">
        <w:t>int LED = 13,</w:t>
      </w:r>
    </w:p>
    <w:p w14:paraId="4356A1CA" w14:textId="77777777" w:rsidR="001A0FDB" w:rsidRDefault="001A0FDB" w:rsidP="0010670B">
      <w:pPr>
        <w:pStyle w:val="ListBullet"/>
      </w:pPr>
      <w:r w:rsidRPr="001A0FDB">
        <w:t xml:space="preserve">int pushbutton= </w:t>
      </w:r>
      <w:proofErr w:type="gramStart"/>
      <w:r w:rsidRPr="001A0FDB">
        <w:t>12;</w:t>
      </w:r>
      <w:proofErr w:type="gramEnd"/>
    </w:p>
    <w:p w14:paraId="08986500" w14:textId="03F0D543" w:rsidR="005F21CD" w:rsidRDefault="001A0FDB" w:rsidP="0010670B">
      <w:r w:rsidRPr="001A0FDB">
        <w:t>This means that the buzzer is connected to pin 8, the LED is connected to pin 13 and a pushbutton is connected to pin 12</w:t>
      </w:r>
      <w:r w:rsidR="007E7A4F">
        <w:t>.</w:t>
      </w:r>
    </w:p>
    <w:p w14:paraId="596764D9" w14:textId="397898C3" w:rsidR="005F21CD" w:rsidRPr="001C2D99" w:rsidRDefault="005F21CD" w:rsidP="0010670B">
      <w:pPr>
        <w:pStyle w:val="Heading4"/>
      </w:pPr>
      <w:bookmarkStart w:id="165" w:name="_Toc135313121"/>
      <w:bookmarkStart w:id="166" w:name="_Toc135313206"/>
      <w:r w:rsidRPr="001C2D99">
        <w:t>Step 2: Set up the board</w:t>
      </w:r>
      <w:bookmarkEnd w:id="165"/>
      <w:bookmarkEnd w:id="166"/>
    </w:p>
    <w:p w14:paraId="74BD1325" w14:textId="74190E41" w:rsidR="005F21CD" w:rsidRPr="00F9303B" w:rsidRDefault="005F21CD" w:rsidP="0010670B">
      <w:r w:rsidRPr="00F9303B">
        <w:t xml:space="preserve">In </w:t>
      </w:r>
      <w:r w:rsidR="003C71AA" w:rsidRPr="00F9303B">
        <w:t>Arduino</w:t>
      </w:r>
      <w:r w:rsidRPr="00F9303B">
        <w:t>, we use a command called pinMode to set up the pins as input or output pins</w:t>
      </w:r>
      <w:r w:rsidR="00E70DCD">
        <w:t xml:space="preserve">. For example, </w:t>
      </w:r>
      <w:r w:rsidRPr="00F9303B">
        <w:t>pinMode (</w:t>
      </w:r>
      <w:proofErr w:type="gramStart"/>
      <w:r w:rsidRPr="00F9303B">
        <w:t>8,OUTPUT</w:t>
      </w:r>
      <w:proofErr w:type="gramEnd"/>
      <w:r w:rsidRPr="00F9303B">
        <w:t>)</w:t>
      </w:r>
      <w:r w:rsidR="00B30BB4">
        <w:t xml:space="preserve">, </w:t>
      </w:r>
      <w:r w:rsidRPr="00F9303B">
        <w:t xml:space="preserve">tells the Arduino processor to pump electrons out of the board to the pin. </w:t>
      </w:r>
      <w:r w:rsidR="00B30BB4">
        <w:t xml:space="preserve">Whereas </w:t>
      </w:r>
      <w:r w:rsidRPr="00F9303B">
        <w:t>pinMode (8, INPUT); tells the computer to listen to that pin for an electrical signal.</w:t>
      </w:r>
    </w:p>
    <w:p w14:paraId="055E09C9" w14:textId="510F4DE3" w:rsidR="003C71AA" w:rsidRPr="00634234" w:rsidRDefault="003C71AA" w:rsidP="0010670B">
      <w:r w:rsidRPr="00634234">
        <w:t>pinMode (</w:t>
      </w:r>
      <w:proofErr w:type="spellStart"/>
      <w:r w:rsidRPr="00634234">
        <w:t>Pin</w:t>
      </w:r>
      <w:proofErr w:type="gramStart"/>
      <w:r w:rsidRPr="00634234">
        <w:t>#,INPUT</w:t>
      </w:r>
      <w:proofErr w:type="gramEnd"/>
      <w:r w:rsidRPr="00634234">
        <w:t>_PULLUP</w:t>
      </w:r>
      <w:proofErr w:type="spellEnd"/>
      <w:r w:rsidRPr="00634234">
        <w:t>) is a special form of INPUT, used when you are listening for a SIGNAL (like a switch or a sensor)</w:t>
      </w:r>
      <w:r w:rsidR="007237C2">
        <w:t>.</w:t>
      </w:r>
    </w:p>
    <w:p w14:paraId="5EE84501" w14:textId="698E6D14" w:rsidR="00270DF3" w:rsidRPr="00270DF3" w:rsidRDefault="00270DF3" w:rsidP="0010670B">
      <w:r w:rsidRPr="00270DF3">
        <w:t>Common commands for step 2</w:t>
      </w:r>
      <w:r>
        <w:t>:</w:t>
      </w:r>
    </w:p>
    <w:p w14:paraId="0FAC1CAB" w14:textId="77777777" w:rsidR="00270DF3" w:rsidRPr="00270DF3" w:rsidRDefault="00270DF3" w:rsidP="0010670B">
      <w:pPr>
        <w:pStyle w:val="ListBullet"/>
      </w:pPr>
      <w:r w:rsidRPr="00270DF3">
        <w:t>pinMode (</w:t>
      </w:r>
      <w:proofErr w:type="gramStart"/>
      <w:r w:rsidRPr="00270DF3">
        <w:t>8,OUTPUT</w:t>
      </w:r>
      <w:proofErr w:type="gramEnd"/>
      <w:r w:rsidRPr="00270DF3">
        <w:t>);</w:t>
      </w:r>
    </w:p>
    <w:p w14:paraId="2B2BCCF5" w14:textId="77777777" w:rsidR="00270DF3" w:rsidRDefault="00270DF3" w:rsidP="0010670B">
      <w:pPr>
        <w:pStyle w:val="ListBullet"/>
      </w:pPr>
      <w:r w:rsidRPr="00270DF3">
        <w:t>pinMode (A0, INPUT_PULLUP</w:t>
      </w:r>
      <w:proofErr w:type="gramStart"/>
      <w:r w:rsidRPr="00270DF3">
        <w:t>);</w:t>
      </w:r>
      <w:proofErr w:type="gramEnd"/>
    </w:p>
    <w:p w14:paraId="149460E4" w14:textId="579FDE9B" w:rsidR="005F21CD" w:rsidRDefault="00270DF3" w:rsidP="0010670B">
      <w:pPr>
        <w:pStyle w:val="ListBullet"/>
      </w:pPr>
      <w:r w:rsidRPr="00270DF3">
        <w:lastRenderedPageBreak/>
        <w:t>pinMode (10, INPUT</w:t>
      </w:r>
      <w:proofErr w:type="gramStart"/>
      <w:r w:rsidRPr="00270DF3">
        <w:t>);</w:t>
      </w:r>
      <w:proofErr w:type="gramEnd"/>
    </w:p>
    <w:p w14:paraId="1B55B46A" w14:textId="77777777" w:rsidR="005F21CD" w:rsidRPr="00F9303B" w:rsidRDefault="005F21CD" w:rsidP="0010670B">
      <w:pPr>
        <w:pStyle w:val="FeatureBox2"/>
      </w:pPr>
      <w:r w:rsidRPr="00F9303B">
        <w:t>void setup () {</w:t>
      </w:r>
    </w:p>
    <w:p w14:paraId="41F71914" w14:textId="1850DA5F" w:rsidR="005F21CD" w:rsidRPr="00F9303B" w:rsidRDefault="005F21CD" w:rsidP="0010670B">
      <w:pPr>
        <w:pStyle w:val="FeatureBox2"/>
      </w:pPr>
      <w:r w:rsidRPr="00F9303B">
        <w:t>Write your setup commands inside these curly braces.</w:t>
      </w:r>
    </w:p>
    <w:p w14:paraId="2A77885C" w14:textId="2EC00A1E" w:rsidR="005F21CD" w:rsidRPr="00F9303B" w:rsidRDefault="005F21CD" w:rsidP="0010670B">
      <w:pPr>
        <w:pStyle w:val="FeatureBox2"/>
      </w:pPr>
      <w:r w:rsidRPr="00F9303B">
        <w:t>}</w:t>
      </w:r>
    </w:p>
    <w:p w14:paraId="46B701AC" w14:textId="462FA0D0" w:rsidR="005F21CD" w:rsidRPr="001C2D99" w:rsidRDefault="005F21CD" w:rsidP="0010670B">
      <w:pPr>
        <w:pStyle w:val="Heading4"/>
      </w:pPr>
      <w:bookmarkStart w:id="167" w:name="_Toc135313122"/>
      <w:bookmarkStart w:id="168" w:name="_Toc135313207"/>
      <w:r w:rsidRPr="001C2D99">
        <w:t>Step 3: Write the main program (loop)</w:t>
      </w:r>
      <w:bookmarkEnd w:id="167"/>
      <w:bookmarkEnd w:id="168"/>
    </w:p>
    <w:p w14:paraId="75C7EB90" w14:textId="3924A920" w:rsidR="005F21CD" w:rsidRDefault="005F21CD" w:rsidP="0010670B">
      <w:r w:rsidRPr="00F9303B">
        <w:t>In this section, we write the main part of the program.</w:t>
      </w:r>
    </w:p>
    <w:p w14:paraId="11A4E97A" w14:textId="17FE74DF" w:rsidR="005F21CD" w:rsidRDefault="005F21CD" w:rsidP="0010670B">
      <w:r w:rsidRPr="00F9303B">
        <w:t xml:space="preserve">First you write </w:t>
      </w:r>
      <w:r w:rsidR="00C420CD">
        <w:t>plan out you</w:t>
      </w:r>
      <w:r w:rsidRPr="00F9303B">
        <w:t xml:space="preserve"> code </w:t>
      </w:r>
      <w:r w:rsidR="00C420CD">
        <w:t xml:space="preserve">using flowcharts and </w:t>
      </w:r>
      <w:proofErr w:type="gramStart"/>
      <w:r w:rsidR="00C420CD">
        <w:t>pseudocode</w:t>
      </w:r>
      <w:proofErr w:type="gramEnd"/>
      <w:r w:rsidR="00C420CD">
        <w:t xml:space="preserve"> </w:t>
      </w:r>
      <w:r w:rsidRPr="00F9303B">
        <w:t>so you know what you have to do.</w:t>
      </w:r>
    </w:p>
    <w:p w14:paraId="7E9DB207" w14:textId="6B5FCA6F" w:rsidR="005F21CD" w:rsidRPr="00F9303B" w:rsidRDefault="00B16262" w:rsidP="0010670B">
      <w:r>
        <w:t>Copy</w:t>
      </w:r>
      <w:r w:rsidR="005F21CD" w:rsidRPr="00F9303B">
        <w:t xml:space="preserve"> and paste the SIMPLE ENGLISH code across to your board and ‘comment it out’</w:t>
      </w:r>
      <w:r>
        <w:t xml:space="preserve"> using two </w:t>
      </w:r>
      <w:r w:rsidR="009B485A">
        <w:t xml:space="preserve">forward </w:t>
      </w:r>
      <w:proofErr w:type="gramStart"/>
      <w:r w:rsidR="009B485A">
        <w:t>slash</w:t>
      </w:r>
      <w:proofErr w:type="gramEnd"/>
      <w:r w:rsidR="009B485A">
        <w:t>, like this //.</w:t>
      </w:r>
    </w:p>
    <w:p w14:paraId="26C58BE6" w14:textId="1113A11C" w:rsidR="005F21CD" w:rsidRDefault="009B485A" w:rsidP="0010670B">
      <w:r>
        <w:t>W</w:t>
      </w:r>
      <w:r w:rsidR="005F21CD" w:rsidRPr="00F9303B">
        <w:t>rite your code in between the curly braces</w:t>
      </w:r>
      <w:r w:rsidR="00667D7C">
        <w:t xml:space="preserve"> on the </w:t>
      </w:r>
      <w:proofErr w:type="gramStart"/>
      <w:r w:rsidR="00667D7C">
        <w:t>left hand</w:t>
      </w:r>
      <w:proofErr w:type="gramEnd"/>
      <w:r w:rsidR="00667D7C">
        <w:t xml:space="preserve"> side of the two slashes</w:t>
      </w:r>
      <w:r w:rsidR="004E3713">
        <w:t xml:space="preserve"> (next to your pseudocode).</w:t>
      </w:r>
    </w:p>
    <w:p w14:paraId="5C6C2A88" w14:textId="4F1BCA70" w:rsidR="00807001" w:rsidRDefault="00807001" w:rsidP="0010670B">
      <w:r>
        <w:t>C</w:t>
      </w:r>
      <w:r w:rsidR="005F21CD" w:rsidRPr="00F9303B">
        <w:t>ommon commands</w:t>
      </w:r>
      <w:r w:rsidR="009C6881">
        <w:t xml:space="preserve"> for step 3</w:t>
      </w:r>
      <w:r w:rsidR="005F21CD" w:rsidRPr="00F9303B">
        <w:t>:</w:t>
      </w:r>
    </w:p>
    <w:p w14:paraId="05632EB6" w14:textId="2BA409E1" w:rsidR="009C6881" w:rsidRDefault="005F21CD" w:rsidP="0010670B">
      <w:pPr>
        <w:pStyle w:val="ListBullet"/>
      </w:pPr>
      <w:r w:rsidRPr="00F9303B">
        <w:t>digitalWrite(</w:t>
      </w:r>
      <w:proofErr w:type="gramStart"/>
      <w:r w:rsidRPr="00F9303B">
        <w:t>#,state</w:t>
      </w:r>
      <w:proofErr w:type="gramEnd"/>
      <w:r w:rsidRPr="00F9303B">
        <w:t>)</w:t>
      </w:r>
    </w:p>
    <w:p w14:paraId="2998F490" w14:textId="69914724" w:rsidR="009C6881" w:rsidRDefault="005F21CD" w:rsidP="0010670B">
      <w:pPr>
        <w:pStyle w:val="ListBullet"/>
      </w:pPr>
      <w:r w:rsidRPr="00F9303B">
        <w:t>delay (in 1/1000s of a second)</w:t>
      </w:r>
    </w:p>
    <w:p w14:paraId="508A06BB" w14:textId="1444BA19" w:rsidR="009C6881" w:rsidRDefault="005F21CD" w:rsidP="0010670B">
      <w:pPr>
        <w:pStyle w:val="ListBullet"/>
      </w:pPr>
      <w:proofErr w:type="spellStart"/>
      <w:r w:rsidRPr="00F9303B">
        <w:t>analogRead</w:t>
      </w:r>
      <w:proofErr w:type="spellEnd"/>
      <w:r w:rsidRPr="00F9303B">
        <w:t xml:space="preserve"> (pin#)</w:t>
      </w:r>
    </w:p>
    <w:p w14:paraId="0394CE3A" w14:textId="24B0233E" w:rsidR="005F21CD" w:rsidRPr="00F9303B" w:rsidRDefault="005F21CD" w:rsidP="0010670B">
      <w:pPr>
        <w:pStyle w:val="ListBullet"/>
      </w:pPr>
      <w:proofErr w:type="spellStart"/>
      <w:r w:rsidRPr="00F9303B">
        <w:t>digitalRead</w:t>
      </w:r>
      <w:proofErr w:type="spellEnd"/>
      <w:r w:rsidRPr="00F9303B">
        <w:t xml:space="preserve"> (pin#)</w:t>
      </w:r>
    </w:p>
    <w:p w14:paraId="039207F5" w14:textId="77777777" w:rsidR="009C6881" w:rsidRDefault="005F21CD" w:rsidP="0010670B">
      <w:pPr>
        <w:pStyle w:val="ListBullet"/>
      </w:pPr>
      <w:r w:rsidRPr="00F9303B">
        <w:t>tone (pin#, frequency, length in 1/1000s of a second)</w:t>
      </w:r>
    </w:p>
    <w:p w14:paraId="7EB83F1D" w14:textId="1447E1DA" w:rsidR="005F21CD" w:rsidRPr="00F9303B" w:rsidRDefault="005F21CD" w:rsidP="0010670B">
      <w:pPr>
        <w:pStyle w:val="ListBullet"/>
      </w:pPr>
      <w:proofErr w:type="spellStart"/>
      <w:r w:rsidRPr="00F9303B">
        <w:t>noTone</w:t>
      </w:r>
      <w:proofErr w:type="spellEnd"/>
      <w:r w:rsidRPr="00F9303B">
        <w:t xml:space="preserve"> (pin#)</w:t>
      </w:r>
    </w:p>
    <w:p w14:paraId="08EF1C34" w14:textId="77777777" w:rsidR="005F21CD" w:rsidRPr="00F9303B" w:rsidRDefault="005F21CD" w:rsidP="0010670B">
      <w:pPr>
        <w:pStyle w:val="FeatureBox2"/>
      </w:pPr>
      <w:r w:rsidRPr="00F9303B">
        <w:t xml:space="preserve">void </w:t>
      </w:r>
      <w:proofErr w:type="gramStart"/>
      <w:r w:rsidRPr="00F9303B">
        <w:t>loop(</w:t>
      </w:r>
      <w:proofErr w:type="gramEnd"/>
      <w:r w:rsidRPr="00F9303B">
        <w:t>) {</w:t>
      </w:r>
    </w:p>
    <w:p w14:paraId="3EFA95B5" w14:textId="047EBC2C" w:rsidR="004E3713" w:rsidRDefault="004E3713" w:rsidP="0010670B">
      <w:pPr>
        <w:pStyle w:val="FeatureBox2"/>
      </w:pPr>
      <w:r>
        <w:t>code here // pseudocode in plain English here</w:t>
      </w:r>
    </w:p>
    <w:p w14:paraId="7CE45D58" w14:textId="672CDBD6" w:rsidR="005F21CD" w:rsidRPr="00F9303B" w:rsidRDefault="005F21CD" w:rsidP="0010670B">
      <w:pPr>
        <w:pStyle w:val="FeatureBox2"/>
      </w:pPr>
      <w:r w:rsidRPr="00F9303B">
        <w:t>}</w:t>
      </w:r>
    </w:p>
    <w:p w14:paraId="29EFA7D8" w14:textId="77777777" w:rsidR="001D1462" w:rsidRPr="001D1462" w:rsidRDefault="001D1462" w:rsidP="0010670B">
      <w:pPr>
        <w:rPr>
          <w:rStyle w:val="Strong"/>
        </w:rPr>
      </w:pPr>
      <w:r w:rsidRPr="001D1462">
        <w:rPr>
          <w:rStyle w:val="Strong"/>
        </w:rPr>
        <w:t>The ‘if’ and ‘else’ statement:</w:t>
      </w:r>
    </w:p>
    <w:p w14:paraId="6A06D9F1" w14:textId="7397FE4B" w:rsidR="001D1462" w:rsidRPr="001D1462" w:rsidRDefault="00073E5C" w:rsidP="0010670B">
      <w:r>
        <w:lastRenderedPageBreak/>
        <w:t>To write the code for if statements from pseudocode</w:t>
      </w:r>
      <w:r w:rsidR="00DD6F92">
        <w:t xml:space="preserve"> (for example</w:t>
      </w:r>
      <w:r w:rsidR="001D1462" w:rsidRPr="001D1462">
        <w:t>, if (this happens), {do this}, otherwise {do that}</w:t>
      </w:r>
      <w:r w:rsidR="00DD6F92">
        <w:t>), it would look like the code below.</w:t>
      </w:r>
    </w:p>
    <w:p w14:paraId="759DA491" w14:textId="77777777" w:rsidR="001D1462" w:rsidRPr="001D1462" w:rsidRDefault="001D1462" w:rsidP="0010670B">
      <w:r w:rsidRPr="001D1462">
        <w:t xml:space="preserve">int value = </w:t>
      </w:r>
      <w:proofErr w:type="spellStart"/>
      <w:r w:rsidRPr="001D1462">
        <w:t>digitalRead</w:t>
      </w:r>
      <w:proofErr w:type="spellEnd"/>
      <w:r w:rsidRPr="001D1462">
        <w:t xml:space="preserve"> (9) </w:t>
      </w:r>
    </w:p>
    <w:p w14:paraId="3BBF3ACC" w14:textId="77777777" w:rsidR="001D1462" w:rsidRPr="001D1462" w:rsidRDefault="001D1462" w:rsidP="0010670B">
      <w:r w:rsidRPr="001D1462">
        <w:t>if (value == 1) {digitalWrite(</w:t>
      </w:r>
      <w:proofErr w:type="gramStart"/>
      <w:r w:rsidRPr="001D1462">
        <w:t>13,HIGH</w:t>
      </w:r>
      <w:proofErr w:type="gramEnd"/>
      <w:r w:rsidRPr="001D1462">
        <w:t>);}</w:t>
      </w:r>
    </w:p>
    <w:p w14:paraId="29CCF6DA" w14:textId="323F8225" w:rsidR="001D1462" w:rsidRDefault="001D1462" w:rsidP="0010670B">
      <w:r w:rsidRPr="001D1462">
        <w:t>else {digitalWrite(</w:t>
      </w:r>
      <w:proofErr w:type="gramStart"/>
      <w:r w:rsidRPr="001D1462">
        <w:t>13,LOW</w:t>
      </w:r>
      <w:proofErr w:type="gramEnd"/>
      <w:r w:rsidRPr="001D1462">
        <w:t>);}</w:t>
      </w:r>
    </w:p>
    <w:p w14:paraId="77BD6142" w14:textId="61C490D6" w:rsidR="00034CD8" w:rsidRPr="00034CD8" w:rsidRDefault="00034CD8" w:rsidP="0010670B">
      <w:pPr>
        <w:rPr>
          <w:rStyle w:val="Strong"/>
        </w:rPr>
      </w:pPr>
      <w:r w:rsidRPr="00034CD8">
        <w:rPr>
          <w:rStyle w:val="Strong"/>
        </w:rPr>
        <w:t xml:space="preserve">if statements - Beware </w:t>
      </w:r>
      <w:r w:rsidR="00F82A7F" w:rsidRPr="00270A3E">
        <w:rPr>
          <w:rStyle w:val="Strong"/>
        </w:rPr>
        <w:t xml:space="preserve">of </w:t>
      </w:r>
      <w:r w:rsidRPr="00034CD8">
        <w:rPr>
          <w:rStyle w:val="Strong"/>
        </w:rPr>
        <w:t xml:space="preserve">the == </w:t>
      </w:r>
    </w:p>
    <w:p w14:paraId="0C70A91D" w14:textId="77777777" w:rsidR="00034CD8" w:rsidRPr="00034CD8" w:rsidRDefault="00034CD8" w:rsidP="0010670B">
      <w:r w:rsidRPr="00034CD8">
        <w:t>1 + 1 = 2 (a single equals sign is maths. Called an assignment)</w:t>
      </w:r>
    </w:p>
    <w:p w14:paraId="100D7BFC" w14:textId="55BA7FD8" w:rsidR="005F21CD" w:rsidRPr="006150E6" w:rsidRDefault="00034CD8" w:rsidP="0010670B">
      <w:r w:rsidRPr="00034CD8">
        <w:t xml:space="preserve">1 + 1 == 2 (the double equals </w:t>
      </w:r>
      <w:proofErr w:type="gramStart"/>
      <w:r w:rsidRPr="00034CD8">
        <w:t>is</w:t>
      </w:r>
      <w:proofErr w:type="gramEnd"/>
      <w:r w:rsidRPr="00034CD8">
        <w:t xml:space="preserve"> asking a question. Does 1 + 1 == 2?</w:t>
      </w:r>
      <w:r w:rsidR="005F21CD" w:rsidRPr="006150E6">
        <w:br w:type="page"/>
      </w:r>
    </w:p>
    <w:p w14:paraId="441B77F5" w14:textId="04641F32" w:rsidR="00DC5020" w:rsidRPr="005571F4" w:rsidRDefault="00B4757A" w:rsidP="00365319">
      <w:pPr>
        <w:pStyle w:val="Heading2"/>
      </w:pPr>
      <w:bookmarkStart w:id="169" w:name="_Toc135313123"/>
      <w:bookmarkStart w:id="170" w:name="_Toc135313208"/>
      <w:r w:rsidRPr="005571F4">
        <w:lastRenderedPageBreak/>
        <w:t xml:space="preserve">Record of </w:t>
      </w:r>
      <w:r w:rsidR="00701708" w:rsidRPr="005571F4">
        <w:t xml:space="preserve">project </w:t>
      </w:r>
      <w:r w:rsidR="00701708" w:rsidRPr="00C820EA">
        <w:t>development</w:t>
      </w:r>
      <w:bookmarkEnd w:id="169"/>
      <w:bookmarkEnd w:id="170"/>
    </w:p>
    <w:p w14:paraId="1DB8CB81" w14:textId="77777777" w:rsidR="008C028C" w:rsidRPr="00AA3C91" w:rsidRDefault="008C028C" w:rsidP="0010670B">
      <w:r w:rsidRPr="00AA3C91">
        <w:t>Plan and manage a project using an iterative approach. Keep a record of project development and video record your system model attempting processes as it evolves.</w:t>
      </w:r>
    </w:p>
    <w:p w14:paraId="67A6863D" w14:textId="55D92F52" w:rsidR="000C6356" w:rsidRDefault="000C6356" w:rsidP="0010670B">
      <w:r w:rsidRPr="00AA3C91">
        <w:rPr>
          <w:noProof/>
        </w:rPr>
        <w:drawing>
          <wp:anchor distT="0" distB="0" distL="114300" distR="114300" simplePos="0" relativeHeight="251658296" behindDoc="0" locked="0" layoutInCell="1" allowOverlap="1" wp14:anchorId="4DA11EAE" wp14:editId="771F71A7">
            <wp:simplePos x="0" y="0"/>
            <wp:positionH relativeFrom="margin">
              <wp:align>left</wp:align>
            </wp:positionH>
            <wp:positionV relativeFrom="paragraph">
              <wp:posOffset>200194</wp:posOffset>
            </wp:positionV>
            <wp:extent cx="580390" cy="580390"/>
            <wp:effectExtent l="0" t="0" r="0" b="0"/>
            <wp:wrapSquare wrapText="bothSides"/>
            <wp:docPr id="2050414775" name="Picture 20504147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580390" cy="580390"/>
                    </a:xfrm>
                    <a:prstGeom prst="rect">
                      <a:avLst/>
                    </a:prstGeom>
                  </pic:spPr>
                </pic:pic>
              </a:graphicData>
            </a:graphic>
            <wp14:sizeRelH relativeFrom="page">
              <wp14:pctWidth>0</wp14:pctWidth>
            </wp14:sizeRelH>
            <wp14:sizeRelV relativeFrom="page">
              <wp14:pctHeight>0</wp14:pctHeight>
            </wp14:sizeRelV>
          </wp:anchor>
        </w:drawing>
      </w:r>
      <w:r w:rsidR="00DC5020" w:rsidRPr="00AA3C91">
        <w:t xml:space="preserve">Use the following pages as a diary to document the </w:t>
      </w:r>
      <w:r w:rsidR="00701708" w:rsidRPr="00AA3C91">
        <w:t>development of your project</w:t>
      </w:r>
      <w:r w:rsidR="00DC5020" w:rsidRPr="00AA3C91">
        <w:t>. Make note of skills and knowledge gained, challenges faced and successes</w:t>
      </w:r>
      <w:r w:rsidR="00701708" w:rsidRPr="00AA3C91">
        <w:t xml:space="preserve"> demonstrating iterative design and evaluation</w:t>
      </w:r>
      <w:r w:rsidR="00DC5020" w:rsidRPr="00AA3C91">
        <w:t>.</w:t>
      </w:r>
    </w:p>
    <w:p w14:paraId="55E72B84" w14:textId="40695334" w:rsidR="005743F7" w:rsidRPr="005571F4" w:rsidRDefault="005743F7" w:rsidP="0010670B">
      <w:pPr>
        <w:pStyle w:val="Caption"/>
      </w:pPr>
      <w:r>
        <w:t xml:space="preserve">Table </w:t>
      </w:r>
      <w:r>
        <w:fldChar w:fldCharType="begin"/>
      </w:r>
      <w:r>
        <w:instrText xml:space="preserve"> SEQ Table \* ARABIC </w:instrText>
      </w:r>
      <w:r>
        <w:fldChar w:fldCharType="separate"/>
      </w:r>
      <w:r w:rsidR="00543FDA">
        <w:rPr>
          <w:noProof/>
        </w:rPr>
        <w:t>30</w:t>
      </w:r>
      <w:r>
        <w:fldChar w:fldCharType="end"/>
      </w:r>
      <w:r>
        <w:t xml:space="preserve"> – diary to document project development</w:t>
      </w:r>
    </w:p>
    <w:tbl>
      <w:tblPr>
        <w:tblStyle w:val="Tableheader"/>
        <w:tblW w:w="5000" w:type="pct"/>
        <w:tblLook w:val="04A0" w:firstRow="1" w:lastRow="0" w:firstColumn="1" w:lastColumn="0" w:noHBand="0" w:noVBand="1"/>
        <w:tblDescription w:val="A construction diary with space for students to document their process of construction."/>
      </w:tblPr>
      <w:tblGrid>
        <w:gridCol w:w="1555"/>
        <w:gridCol w:w="8067"/>
      </w:tblGrid>
      <w:tr w:rsidR="00DC5020" w:rsidRPr="00851858" w14:paraId="457EBA87" w14:textId="77777777" w:rsidTr="00851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pct"/>
          </w:tcPr>
          <w:p w14:paraId="10DF3E75" w14:textId="0974F8A4" w:rsidR="00DC5020" w:rsidRPr="00851858" w:rsidRDefault="00DC5020" w:rsidP="0010670B">
            <w:r w:rsidRPr="00851858">
              <w:t>Date</w:t>
            </w:r>
          </w:p>
        </w:tc>
        <w:tc>
          <w:tcPr>
            <w:tcW w:w="4192" w:type="pct"/>
          </w:tcPr>
          <w:p w14:paraId="5F6BCC05" w14:textId="100CE924" w:rsidR="00DC5020" w:rsidRPr="00851858" w:rsidRDefault="00704BBC" w:rsidP="0010670B">
            <w:pPr>
              <w:cnfStyle w:val="100000000000" w:firstRow="1" w:lastRow="0" w:firstColumn="0" w:lastColumn="0" w:oddVBand="0" w:evenVBand="0" w:oddHBand="0" w:evenHBand="0" w:firstRowFirstColumn="0" w:firstRowLastColumn="0" w:lastRowFirstColumn="0" w:lastRowLastColumn="0"/>
            </w:pPr>
            <w:r w:rsidRPr="00851858">
              <w:t>D</w:t>
            </w:r>
            <w:r w:rsidR="00DC5020" w:rsidRPr="00851858">
              <w:t>escription</w:t>
            </w:r>
          </w:p>
        </w:tc>
      </w:tr>
      <w:tr w:rsidR="00DC5020" w:rsidRPr="00851858" w14:paraId="1F6A6510" w14:textId="77777777" w:rsidTr="00851858">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808" w:type="pct"/>
          </w:tcPr>
          <w:p w14:paraId="29C6974C" w14:textId="603F53AB" w:rsidR="00DC5020" w:rsidRPr="00851858" w:rsidRDefault="00F90700" w:rsidP="0010670B">
            <w:r w:rsidRPr="00851858">
              <w:t>__/__/__</w:t>
            </w:r>
          </w:p>
        </w:tc>
        <w:tc>
          <w:tcPr>
            <w:tcW w:w="4192" w:type="pct"/>
          </w:tcPr>
          <w:p w14:paraId="42A718AC" w14:textId="77777777" w:rsidR="00DC5020" w:rsidRPr="00851858" w:rsidRDefault="00DC5020" w:rsidP="0010670B">
            <w:pPr>
              <w:cnfStyle w:val="000000100000" w:firstRow="0" w:lastRow="0" w:firstColumn="0" w:lastColumn="0" w:oddVBand="0" w:evenVBand="0" w:oddHBand="1" w:evenHBand="0" w:firstRowFirstColumn="0" w:firstRowLastColumn="0" w:lastRowFirstColumn="0" w:lastRowLastColumn="0"/>
            </w:pPr>
          </w:p>
        </w:tc>
      </w:tr>
      <w:tr w:rsidR="00DC5020" w:rsidRPr="00851858" w14:paraId="69580FB0" w14:textId="77777777" w:rsidTr="00851858">
        <w:trPr>
          <w:cnfStyle w:val="000000010000" w:firstRow="0" w:lastRow="0" w:firstColumn="0" w:lastColumn="0" w:oddVBand="0" w:evenVBand="0" w:oddHBand="0" w:evenHBand="1"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808" w:type="pct"/>
          </w:tcPr>
          <w:p w14:paraId="4FB3E3D7" w14:textId="29D8444E" w:rsidR="00DC5020" w:rsidRPr="00851858" w:rsidRDefault="00F90700" w:rsidP="0010670B">
            <w:r w:rsidRPr="00851858">
              <w:t>__/__/__</w:t>
            </w:r>
          </w:p>
        </w:tc>
        <w:tc>
          <w:tcPr>
            <w:tcW w:w="4192" w:type="pct"/>
          </w:tcPr>
          <w:p w14:paraId="43387E74" w14:textId="77777777" w:rsidR="00DC5020" w:rsidRPr="00851858" w:rsidRDefault="00DC5020" w:rsidP="0010670B">
            <w:pPr>
              <w:cnfStyle w:val="000000010000" w:firstRow="0" w:lastRow="0" w:firstColumn="0" w:lastColumn="0" w:oddVBand="0" w:evenVBand="0" w:oddHBand="0" w:evenHBand="1" w:firstRowFirstColumn="0" w:firstRowLastColumn="0" w:lastRowFirstColumn="0" w:lastRowLastColumn="0"/>
            </w:pPr>
          </w:p>
        </w:tc>
      </w:tr>
      <w:tr w:rsidR="00DC5020" w:rsidRPr="00851858" w14:paraId="67DFB29B" w14:textId="77777777" w:rsidTr="00851858">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808" w:type="pct"/>
          </w:tcPr>
          <w:p w14:paraId="725ED430" w14:textId="7AA64FA5" w:rsidR="00DC5020" w:rsidRPr="00851858" w:rsidRDefault="00F90700" w:rsidP="0010670B">
            <w:r w:rsidRPr="00851858">
              <w:t>__/__/__</w:t>
            </w:r>
          </w:p>
        </w:tc>
        <w:tc>
          <w:tcPr>
            <w:tcW w:w="4192" w:type="pct"/>
          </w:tcPr>
          <w:p w14:paraId="3AFF1BF1" w14:textId="77777777" w:rsidR="00DC5020" w:rsidRPr="00851858" w:rsidRDefault="00DC5020" w:rsidP="0010670B">
            <w:pPr>
              <w:cnfStyle w:val="000000100000" w:firstRow="0" w:lastRow="0" w:firstColumn="0" w:lastColumn="0" w:oddVBand="0" w:evenVBand="0" w:oddHBand="1" w:evenHBand="0" w:firstRowFirstColumn="0" w:firstRowLastColumn="0" w:lastRowFirstColumn="0" w:lastRowLastColumn="0"/>
            </w:pPr>
          </w:p>
        </w:tc>
      </w:tr>
      <w:tr w:rsidR="00DC5020" w:rsidRPr="00851858" w14:paraId="7E438605" w14:textId="77777777" w:rsidTr="00851858">
        <w:trPr>
          <w:cnfStyle w:val="000000010000" w:firstRow="0" w:lastRow="0" w:firstColumn="0" w:lastColumn="0" w:oddVBand="0" w:evenVBand="0" w:oddHBand="0" w:evenHBand="1"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808" w:type="pct"/>
          </w:tcPr>
          <w:p w14:paraId="0BD3DE25" w14:textId="3281BB91" w:rsidR="00DC5020" w:rsidRPr="00851858" w:rsidRDefault="00F90700" w:rsidP="0010670B">
            <w:r w:rsidRPr="00851858">
              <w:t>__/__/__</w:t>
            </w:r>
          </w:p>
        </w:tc>
        <w:tc>
          <w:tcPr>
            <w:tcW w:w="4192" w:type="pct"/>
          </w:tcPr>
          <w:p w14:paraId="59FDF241" w14:textId="77777777" w:rsidR="00DC5020" w:rsidRPr="00851858" w:rsidRDefault="00DC5020" w:rsidP="0010670B">
            <w:pPr>
              <w:cnfStyle w:val="000000010000" w:firstRow="0" w:lastRow="0" w:firstColumn="0" w:lastColumn="0" w:oddVBand="0" w:evenVBand="0" w:oddHBand="0" w:evenHBand="1" w:firstRowFirstColumn="0" w:firstRowLastColumn="0" w:lastRowFirstColumn="0" w:lastRowLastColumn="0"/>
            </w:pPr>
          </w:p>
        </w:tc>
      </w:tr>
      <w:tr w:rsidR="00DC5020" w:rsidRPr="00851858" w14:paraId="766F5F2D" w14:textId="77777777" w:rsidTr="00851858">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808" w:type="pct"/>
          </w:tcPr>
          <w:p w14:paraId="7F7968EC" w14:textId="7BB310BC" w:rsidR="00DC5020" w:rsidRPr="00851858" w:rsidRDefault="00F90700" w:rsidP="0010670B">
            <w:r w:rsidRPr="00851858">
              <w:lastRenderedPageBreak/>
              <w:t>__/__/__</w:t>
            </w:r>
          </w:p>
        </w:tc>
        <w:tc>
          <w:tcPr>
            <w:tcW w:w="4192" w:type="pct"/>
          </w:tcPr>
          <w:p w14:paraId="6FBB105B" w14:textId="77777777" w:rsidR="00DC5020" w:rsidRPr="00851858" w:rsidRDefault="00DC5020" w:rsidP="0010670B">
            <w:pPr>
              <w:cnfStyle w:val="000000100000" w:firstRow="0" w:lastRow="0" w:firstColumn="0" w:lastColumn="0" w:oddVBand="0" w:evenVBand="0" w:oddHBand="1" w:evenHBand="0" w:firstRowFirstColumn="0" w:firstRowLastColumn="0" w:lastRowFirstColumn="0" w:lastRowLastColumn="0"/>
            </w:pPr>
          </w:p>
        </w:tc>
      </w:tr>
      <w:tr w:rsidR="00DC5020" w:rsidRPr="00851858" w14:paraId="57052754" w14:textId="77777777" w:rsidTr="00851858">
        <w:trPr>
          <w:cnfStyle w:val="000000010000" w:firstRow="0" w:lastRow="0" w:firstColumn="0" w:lastColumn="0" w:oddVBand="0" w:evenVBand="0" w:oddHBand="0" w:evenHBand="1"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808" w:type="pct"/>
          </w:tcPr>
          <w:p w14:paraId="29A345BF" w14:textId="6E0C31E3" w:rsidR="00DC5020" w:rsidRPr="00851858" w:rsidRDefault="00F90700" w:rsidP="0010670B">
            <w:r w:rsidRPr="00851858">
              <w:t>__/__/__</w:t>
            </w:r>
          </w:p>
        </w:tc>
        <w:tc>
          <w:tcPr>
            <w:tcW w:w="4192" w:type="pct"/>
          </w:tcPr>
          <w:p w14:paraId="77B788B9" w14:textId="77777777" w:rsidR="00DC5020" w:rsidRPr="00851858" w:rsidRDefault="00DC5020" w:rsidP="0010670B">
            <w:pPr>
              <w:cnfStyle w:val="000000010000" w:firstRow="0" w:lastRow="0" w:firstColumn="0" w:lastColumn="0" w:oddVBand="0" w:evenVBand="0" w:oddHBand="0" w:evenHBand="1" w:firstRowFirstColumn="0" w:firstRowLastColumn="0" w:lastRowFirstColumn="0" w:lastRowLastColumn="0"/>
            </w:pPr>
          </w:p>
        </w:tc>
      </w:tr>
      <w:tr w:rsidR="00DC5020" w:rsidRPr="00851858" w14:paraId="62057E99" w14:textId="77777777" w:rsidTr="00851858">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808" w:type="pct"/>
          </w:tcPr>
          <w:p w14:paraId="7BC2A0BF" w14:textId="08C5604E" w:rsidR="00DC5020" w:rsidRPr="00851858" w:rsidRDefault="00F90700" w:rsidP="0010670B">
            <w:r w:rsidRPr="00851858">
              <w:t>__/__/__</w:t>
            </w:r>
          </w:p>
        </w:tc>
        <w:tc>
          <w:tcPr>
            <w:tcW w:w="4192" w:type="pct"/>
          </w:tcPr>
          <w:p w14:paraId="749DBA6B" w14:textId="77777777" w:rsidR="00DC5020" w:rsidRPr="00851858" w:rsidRDefault="00DC5020" w:rsidP="0010670B">
            <w:pPr>
              <w:cnfStyle w:val="000000100000" w:firstRow="0" w:lastRow="0" w:firstColumn="0" w:lastColumn="0" w:oddVBand="0" w:evenVBand="0" w:oddHBand="1" w:evenHBand="0" w:firstRowFirstColumn="0" w:firstRowLastColumn="0" w:lastRowFirstColumn="0" w:lastRowLastColumn="0"/>
            </w:pPr>
          </w:p>
        </w:tc>
      </w:tr>
      <w:tr w:rsidR="00DC5020" w:rsidRPr="00851858" w14:paraId="63BE0CE0" w14:textId="77777777" w:rsidTr="00851858">
        <w:trPr>
          <w:cnfStyle w:val="000000010000" w:firstRow="0" w:lastRow="0" w:firstColumn="0" w:lastColumn="0" w:oddVBand="0" w:evenVBand="0" w:oddHBand="0" w:evenHBand="1"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808" w:type="pct"/>
          </w:tcPr>
          <w:p w14:paraId="50CEB399" w14:textId="707011B2" w:rsidR="00DC5020" w:rsidRPr="00851858" w:rsidRDefault="00F90700" w:rsidP="0010670B">
            <w:r w:rsidRPr="00851858">
              <w:t>__/__/__</w:t>
            </w:r>
          </w:p>
        </w:tc>
        <w:tc>
          <w:tcPr>
            <w:tcW w:w="4192" w:type="pct"/>
          </w:tcPr>
          <w:p w14:paraId="24CCE6C6" w14:textId="77777777" w:rsidR="00DC5020" w:rsidRPr="00851858" w:rsidRDefault="00DC5020" w:rsidP="0010670B">
            <w:pPr>
              <w:cnfStyle w:val="000000010000" w:firstRow="0" w:lastRow="0" w:firstColumn="0" w:lastColumn="0" w:oddVBand="0" w:evenVBand="0" w:oddHBand="0" w:evenHBand="1" w:firstRowFirstColumn="0" w:firstRowLastColumn="0" w:lastRowFirstColumn="0" w:lastRowLastColumn="0"/>
            </w:pPr>
          </w:p>
        </w:tc>
      </w:tr>
      <w:tr w:rsidR="00DC5020" w:rsidRPr="00851858" w14:paraId="0D3930CE" w14:textId="77777777" w:rsidTr="00851858">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808" w:type="pct"/>
          </w:tcPr>
          <w:p w14:paraId="604EE463" w14:textId="695BFF16" w:rsidR="00DC5020" w:rsidRPr="00851858" w:rsidRDefault="00F90700" w:rsidP="0010670B">
            <w:r w:rsidRPr="00851858">
              <w:t>__/__/__</w:t>
            </w:r>
          </w:p>
        </w:tc>
        <w:tc>
          <w:tcPr>
            <w:tcW w:w="4192" w:type="pct"/>
          </w:tcPr>
          <w:p w14:paraId="4D9CA37F" w14:textId="77777777" w:rsidR="00DC5020" w:rsidRPr="00851858" w:rsidRDefault="00DC5020" w:rsidP="0010670B">
            <w:pPr>
              <w:cnfStyle w:val="000000100000" w:firstRow="0" w:lastRow="0" w:firstColumn="0" w:lastColumn="0" w:oddVBand="0" w:evenVBand="0" w:oddHBand="1" w:evenHBand="0" w:firstRowFirstColumn="0" w:firstRowLastColumn="0" w:lastRowFirstColumn="0" w:lastRowLastColumn="0"/>
            </w:pPr>
          </w:p>
        </w:tc>
      </w:tr>
    </w:tbl>
    <w:p w14:paraId="4FDCBBE8" w14:textId="77777777" w:rsidR="00A90841" w:rsidRDefault="00A90841" w:rsidP="0010670B">
      <w:r>
        <w:br w:type="page"/>
      </w:r>
    </w:p>
    <w:p w14:paraId="5BBC8854" w14:textId="162C107C" w:rsidR="00EC7F01" w:rsidRPr="006A009D" w:rsidRDefault="00EC7F01" w:rsidP="00365319">
      <w:pPr>
        <w:pStyle w:val="Heading2"/>
      </w:pPr>
      <w:bookmarkStart w:id="171" w:name="_Toc135313124"/>
      <w:bookmarkStart w:id="172" w:name="_Toc135313209"/>
      <w:r w:rsidRPr="006A009D">
        <w:lastRenderedPageBreak/>
        <w:t>Testing and evaluating</w:t>
      </w:r>
      <w:bookmarkEnd w:id="171"/>
      <w:bookmarkEnd w:id="172"/>
    </w:p>
    <w:p w14:paraId="011085EE" w14:textId="40DF9B02" w:rsidR="000C6356" w:rsidRDefault="00851858" w:rsidP="0010670B">
      <w:r>
        <w:rPr>
          <w:noProof/>
        </w:rPr>
        <w:drawing>
          <wp:anchor distT="0" distB="0" distL="114300" distR="114300" simplePos="0" relativeHeight="251658297" behindDoc="0" locked="0" layoutInCell="1" allowOverlap="1" wp14:anchorId="08140C7F" wp14:editId="70CF1414">
            <wp:simplePos x="0" y="0"/>
            <wp:positionH relativeFrom="margin">
              <wp:align>left</wp:align>
            </wp:positionH>
            <wp:positionV relativeFrom="paragraph">
              <wp:posOffset>95885</wp:posOffset>
            </wp:positionV>
            <wp:extent cx="579600" cy="579600"/>
            <wp:effectExtent l="0" t="0" r="0" b="0"/>
            <wp:wrapSquare wrapText="bothSides"/>
            <wp:docPr id="288900315" name="Picture 2889003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579600" cy="579600"/>
                    </a:xfrm>
                    <a:prstGeom prst="rect">
                      <a:avLst/>
                    </a:prstGeom>
                  </pic:spPr>
                </pic:pic>
              </a:graphicData>
            </a:graphic>
            <wp14:sizeRelH relativeFrom="page">
              <wp14:pctWidth>0</wp14:pctWidth>
            </wp14:sizeRelH>
            <wp14:sizeRelV relativeFrom="page">
              <wp14:pctHeight>0</wp14:pctHeight>
            </wp14:sizeRelV>
          </wp:anchor>
        </w:drawing>
      </w:r>
      <w:r w:rsidR="00704BBC" w:rsidRPr="00851858">
        <w:t>E</w:t>
      </w:r>
      <w:r w:rsidR="00EC7F01" w:rsidRPr="00851858">
        <w:t xml:space="preserve">valuate </w:t>
      </w:r>
      <w:r w:rsidR="00704BBC" w:rsidRPr="00851858">
        <w:t>your</w:t>
      </w:r>
      <w:r w:rsidR="00EC7F01" w:rsidRPr="00851858">
        <w:t xml:space="preserve"> own project using predetermined functional and </w:t>
      </w:r>
      <w:r w:rsidR="005F052A" w:rsidRPr="00851858">
        <w:t>non-functional</w:t>
      </w:r>
      <w:r w:rsidR="00EC7F01" w:rsidRPr="00851858">
        <w:t xml:space="preserve"> requirements</w:t>
      </w:r>
      <w:r w:rsidR="00DC6CD4" w:rsidRPr="00851858">
        <w:t xml:space="preserve"> in the table</w:t>
      </w:r>
      <w:r w:rsidR="00042D2E" w:rsidRPr="00851858">
        <w:t>s</w:t>
      </w:r>
      <w:r w:rsidR="00DC6CD4" w:rsidRPr="00851858">
        <w:t xml:space="preserve"> below.</w:t>
      </w:r>
    </w:p>
    <w:p w14:paraId="2DFAC4DA" w14:textId="35F51C01" w:rsidR="005743F7" w:rsidRPr="006A009D" w:rsidRDefault="005743F7" w:rsidP="0010670B">
      <w:pPr>
        <w:pStyle w:val="Caption"/>
      </w:pPr>
      <w:r>
        <w:t xml:space="preserve">Table </w:t>
      </w:r>
      <w:r>
        <w:fldChar w:fldCharType="begin"/>
      </w:r>
      <w:r>
        <w:instrText xml:space="preserve"> SEQ Table \* ARABIC </w:instrText>
      </w:r>
      <w:r>
        <w:fldChar w:fldCharType="separate"/>
      </w:r>
      <w:r w:rsidR="00543FDA">
        <w:rPr>
          <w:noProof/>
        </w:rPr>
        <w:t>31</w:t>
      </w:r>
      <w:r>
        <w:fldChar w:fldCharType="end"/>
      </w:r>
      <w:r>
        <w:t xml:space="preserve"> – e</w:t>
      </w:r>
      <w:r w:rsidRPr="00E54EBD">
        <w:t>valuation of project for functional requirements</w:t>
      </w:r>
    </w:p>
    <w:tbl>
      <w:tblPr>
        <w:tblStyle w:val="Tableheader"/>
        <w:tblW w:w="5000" w:type="pct"/>
        <w:tblLayout w:type="fixed"/>
        <w:tblLook w:val="04A0" w:firstRow="1" w:lastRow="0" w:firstColumn="1" w:lastColumn="0" w:noHBand="0" w:noVBand="1"/>
        <w:tblDescription w:val="Evaluation of project for functional requirements."/>
      </w:tblPr>
      <w:tblGrid>
        <w:gridCol w:w="1980"/>
        <w:gridCol w:w="3822"/>
        <w:gridCol w:w="3820"/>
      </w:tblGrid>
      <w:tr w:rsidR="005D44EE" w:rsidRPr="006A009D" w14:paraId="337BA24E" w14:textId="50D50287" w:rsidTr="00D92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7EE78A66" w14:textId="6369EA5C" w:rsidR="005D44EE" w:rsidRPr="006A009D" w:rsidRDefault="00FE534E" w:rsidP="0010670B">
            <w:r>
              <w:t>Requirements</w:t>
            </w:r>
          </w:p>
        </w:tc>
        <w:tc>
          <w:tcPr>
            <w:tcW w:w="1986" w:type="pct"/>
          </w:tcPr>
          <w:p w14:paraId="13B575FA" w14:textId="26381022" w:rsidR="005D44EE" w:rsidRPr="006A009D" w:rsidRDefault="005D44EE" w:rsidP="0010670B">
            <w:pPr>
              <w:cnfStyle w:val="100000000000" w:firstRow="1" w:lastRow="0" w:firstColumn="0" w:lastColumn="0" w:oddVBand="0" w:evenVBand="0" w:oddHBand="0" w:evenHBand="0" w:firstRowFirstColumn="0" w:firstRowLastColumn="0" w:lastRowFirstColumn="0" w:lastRowLastColumn="0"/>
            </w:pPr>
            <w:r w:rsidRPr="006A009D">
              <w:t>Specify the functional requirements of your mechatronic or automated system</w:t>
            </w:r>
          </w:p>
        </w:tc>
        <w:tc>
          <w:tcPr>
            <w:tcW w:w="1986" w:type="pct"/>
          </w:tcPr>
          <w:p w14:paraId="16CED0FC" w14:textId="40FD7FCB" w:rsidR="005D44EE" w:rsidRPr="006A009D" w:rsidRDefault="005D44EE" w:rsidP="0010670B">
            <w:pPr>
              <w:cnfStyle w:val="100000000000" w:firstRow="1" w:lastRow="0" w:firstColumn="0" w:lastColumn="0" w:oddVBand="0" w:evenVBand="0" w:oddHBand="0" w:evenHBand="0" w:firstRowFirstColumn="0" w:firstRowLastColumn="0" w:lastRowFirstColumn="0" w:lastRowLastColumn="0"/>
            </w:pPr>
            <w:r w:rsidRPr="006A009D">
              <w:t>Evaluate the functional requirements of your mechatronic or automated system</w:t>
            </w:r>
          </w:p>
        </w:tc>
      </w:tr>
      <w:tr w:rsidR="005D44EE" w:rsidRPr="006A009D" w14:paraId="29495BC1" w14:textId="52769BB1" w:rsidTr="00D92E19">
        <w:trPr>
          <w:cnfStyle w:val="000000100000" w:firstRow="0" w:lastRow="0" w:firstColumn="0" w:lastColumn="0" w:oddVBand="0" w:evenVBand="0" w:oddHBand="1" w:evenHBand="0" w:firstRowFirstColumn="0" w:firstRowLastColumn="0" w:lastRowFirstColumn="0" w:lastRowLastColumn="0"/>
          <w:trHeight w:val="1059"/>
        </w:trPr>
        <w:tc>
          <w:tcPr>
            <w:cnfStyle w:val="001000000000" w:firstRow="0" w:lastRow="0" w:firstColumn="1" w:lastColumn="0" w:oddVBand="0" w:evenVBand="0" w:oddHBand="0" w:evenHBand="0" w:firstRowFirstColumn="0" w:firstRowLastColumn="0" w:lastRowFirstColumn="0" w:lastRowLastColumn="0"/>
            <w:tcW w:w="1029" w:type="pct"/>
          </w:tcPr>
          <w:p w14:paraId="290E63CD" w14:textId="77777777" w:rsidR="005D44EE" w:rsidRPr="00877DE8" w:rsidRDefault="005D44EE" w:rsidP="0010670B">
            <w:r w:rsidRPr="00877DE8">
              <w:t>The purpose of a system</w:t>
            </w:r>
          </w:p>
        </w:tc>
        <w:tc>
          <w:tcPr>
            <w:tcW w:w="1983" w:type="pct"/>
          </w:tcPr>
          <w:p w14:paraId="281784AB" w14:textId="77777777" w:rsidR="005D44EE" w:rsidRPr="006A009D" w:rsidRDefault="005D44EE" w:rsidP="0010670B">
            <w:pPr>
              <w:cnfStyle w:val="000000100000" w:firstRow="0" w:lastRow="0" w:firstColumn="0" w:lastColumn="0" w:oddVBand="0" w:evenVBand="0" w:oddHBand="1" w:evenHBand="0" w:firstRowFirstColumn="0" w:firstRowLastColumn="0" w:lastRowFirstColumn="0" w:lastRowLastColumn="0"/>
            </w:pPr>
          </w:p>
        </w:tc>
        <w:tc>
          <w:tcPr>
            <w:tcW w:w="1983" w:type="pct"/>
          </w:tcPr>
          <w:p w14:paraId="2B3FB18A" w14:textId="77777777" w:rsidR="005D44EE" w:rsidRPr="006A009D" w:rsidRDefault="005D44EE" w:rsidP="0010670B">
            <w:pPr>
              <w:cnfStyle w:val="000000100000" w:firstRow="0" w:lastRow="0" w:firstColumn="0" w:lastColumn="0" w:oddVBand="0" w:evenVBand="0" w:oddHBand="1" w:evenHBand="0" w:firstRowFirstColumn="0" w:firstRowLastColumn="0" w:lastRowFirstColumn="0" w:lastRowLastColumn="0"/>
            </w:pPr>
          </w:p>
        </w:tc>
      </w:tr>
      <w:tr w:rsidR="005D44EE" w:rsidRPr="006A009D" w14:paraId="0AD67049" w14:textId="6375CDCA" w:rsidTr="00D92E19">
        <w:trPr>
          <w:cnfStyle w:val="000000010000" w:firstRow="0" w:lastRow="0" w:firstColumn="0" w:lastColumn="0" w:oddVBand="0" w:evenVBand="0" w:oddHBand="0" w:evenHBand="1" w:firstRowFirstColumn="0" w:firstRowLastColumn="0" w:lastRowFirstColumn="0" w:lastRowLastColumn="0"/>
          <w:trHeight w:val="1059"/>
        </w:trPr>
        <w:tc>
          <w:tcPr>
            <w:cnfStyle w:val="001000000000" w:firstRow="0" w:lastRow="0" w:firstColumn="1" w:lastColumn="0" w:oddVBand="0" w:evenVBand="0" w:oddHBand="0" w:evenHBand="0" w:firstRowFirstColumn="0" w:firstRowLastColumn="0" w:lastRowFirstColumn="0" w:lastRowLastColumn="0"/>
            <w:tcW w:w="1029" w:type="pct"/>
          </w:tcPr>
          <w:p w14:paraId="7E51C776" w14:textId="77777777" w:rsidR="005D44EE" w:rsidRPr="00877DE8" w:rsidRDefault="005D44EE" w:rsidP="0010670B">
            <w:r w:rsidRPr="00877DE8">
              <w:t>Describe use cases</w:t>
            </w:r>
          </w:p>
        </w:tc>
        <w:tc>
          <w:tcPr>
            <w:tcW w:w="1983" w:type="pct"/>
          </w:tcPr>
          <w:p w14:paraId="225DFD98" w14:textId="77777777" w:rsidR="005D44EE" w:rsidRPr="006A009D" w:rsidRDefault="005D44EE" w:rsidP="0010670B">
            <w:pPr>
              <w:cnfStyle w:val="000000010000" w:firstRow="0" w:lastRow="0" w:firstColumn="0" w:lastColumn="0" w:oddVBand="0" w:evenVBand="0" w:oddHBand="0" w:evenHBand="1" w:firstRowFirstColumn="0" w:firstRowLastColumn="0" w:lastRowFirstColumn="0" w:lastRowLastColumn="0"/>
            </w:pPr>
          </w:p>
        </w:tc>
        <w:tc>
          <w:tcPr>
            <w:tcW w:w="1983" w:type="pct"/>
          </w:tcPr>
          <w:p w14:paraId="3964B2E6" w14:textId="77777777" w:rsidR="005D44EE" w:rsidRPr="006A009D" w:rsidRDefault="005D44EE" w:rsidP="0010670B">
            <w:pPr>
              <w:cnfStyle w:val="000000010000" w:firstRow="0" w:lastRow="0" w:firstColumn="0" w:lastColumn="0" w:oddVBand="0" w:evenVBand="0" w:oddHBand="0" w:evenHBand="1" w:firstRowFirstColumn="0" w:firstRowLastColumn="0" w:lastRowFirstColumn="0" w:lastRowLastColumn="0"/>
            </w:pPr>
          </w:p>
        </w:tc>
      </w:tr>
      <w:tr w:rsidR="005D44EE" w:rsidRPr="006A009D" w14:paraId="380AE024" w14:textId="452B44E6" w:rsidTr="00D92E19">
        <w:trPr>
          <w:cnfStyle w:val="000000100000" w:firstRow="0" w:lastRow="0" w:firstColumn="0" w:lastColumn="0" w:oddVBand="0" w:evenVBand="0" w:oddHBand="1" w:evenHBand="0" w:firstRowFirstColumn="0" w:firstRowLastColumn="0" w:lastRowFirstColumn="0" w:lastRowLastColumn="0"/>
          <w:trHeight w:val="1059"/>
        </w:trPr>
        <w:tc>
          <w:tcPr>
            <w:cnfStyle w:val="001000000000" w:firstRow="0" w:lastRow="0" w:firstColumn="1" w:lastColumn="0" w:oddVBand="0" w:evenVBand="0" w:oddHBand="0" w:evenHBand="0" w:firstRowFirstColumn="0" w:firstRowLastColumn="0" w:lastRowFirstColumn="0" w:lastRowLastColumn="0"/>
            <w:tcW w:w="1029" w:type="pct"/>
          </w:tcPr>
          <w:p w14:paraId="5F9E5F9C" w14:textId="77777777" w:rsidR="005D44EE" w:rsidRPr="00877DE8" w:rsidRDefault="005D44EE" w:rsidP="0010670B">
            <w:r w:rsidRPr="00877DE8">
              <w:t>Develop test cases of inputs</w:t>
            </w:r>
          </w:p>
        </w:tc>
        <w:tc>
          <w:tcPr>
            <w:tcW w:w="1983" w:type="pct"/>
          </w:tcPr>
          <w:p w14:paraId="59C6BB43" w14:textId="77777777" w:rsidR="005D44EE" w:rsidRPr="006A009D" w:rsidRDefault="005D44EE" w:rsidP="0010670B">
            <w:pPr>
              <w:cnfStyle w:val="000000100000" w:firstRow="0" w:lastRow="0" w:firstColumn="0" w:lastColumn="0" w:oddVBand="0" w:evenVBand="0" w:oddHBand="1" w:evenHBand="0" w:firstRowFirstColumn="0" w:firstRowLastColumn="0" w:lastRowFirstColumn="0" w:lastRowLastColumn="0"/>
            </w:pPr>
          </w:p>
        </w:tc>
        <w:tc>
          <w:tcPr>
            <w:tcW w:w="1983" w:type="pct"/>
          </w:tcPr>
          <w:p w14:paraId="27FF0399" w14:textId="77777777" w:rsidR="005D44EE" w:rsidRPr="006A009D" w:rsidRDefault="005D44EE" w:rsidP="0010670B">
            <w:pPr>
              <w:cnfStyle w:val="000000100000" w:firstRow="0" w:lastRow="0" w:firstColumn="0" w:lastColumn="0" w:oddVBand="0" w:evenVBand="0" w:oddHBand="1" w:evenHBand="0" w:firstRowFirstColumn="0" w:firstRowLastColumn="0" w:lastRowFirstColumn="0" w:lastRowLastColumn="0"/>
            </w:pPr>
          </w:p>
        </w:tc>
      </w:tr>
      <w:tr w:rsidR="005D44EE" w:rsidRPr="006A009D" w14:paraId="54DB7E94" w14:textId="3976B9C8" w:rsidTr="00D92E19">
        <w:trPr>
          <w:cnfStyle w:val="000000010000" w:firstRow="0" w:lastRow="0" w:firstColumn="0" w:lastColumn="0" w:oddVBand="0" w:evenVBand="0" w:oddHBand="0" w:evenHBand="1" w:firstRowFirstColumn="0" w:firstRowLastColumn="0" w:lastRowFirstColumn="0" w:lastRowLastColumn="0"/>
          <w:trHeight w:val="1059"/>
        </w:trPr>
        <w:tc>
          <w:tcPr>
            <w:cnfStyle w:val="001000000000" w:firstRow="0" w:lastRow="0" w:firstColumn="1" w:lastColumn="0" w:oddVBand="0" w:evenVBand="0" w:oddHBand="0" w:evenHBand="0" w:firstRowFirstColumn="0" w:firstRowLastColumn="0" w:lastRowFirstColumn="0" w:lastRowLastColumn="0"/>
            <w:tcW w:w="1029" w:type="pct"/>
          </w:tcPr>
          <w:p w14:paraId="1445A703" w14:textId="77777777" w:rsidR="005D44EE" w:rsidRPr="00877DE8" w:rsidRDefault="005D44EE" w:rsidP="0010670B">
            <w:r w:rsidRPr="00877DE8">
              <w:t>Develop test cases of expected outputs</w:t>
            </w:r>
          </w:p>
        </w:tc>
        <w:tc>
          <w:tcPr>
            <w:tcW w:w="1983" w:type="pct"/>
          </w:tcPr>
          <w:p w14:paraId="4F24E113" w14:textId="77777777" w:rsidR="005D44EE" w:rsidRPr="006A009D" w:rsidRDefault="005D44EE" w:rsidP="0010670B">
            <w:pPr>
              <w:cnfStyle w:val="000000010000" w:firstRow="0" w:lastRow="0" w:firstColumn="0" w:lastColumn="0" w:oddVBand="0" w:evenVBand="0" w:oddHBand="0" w:evenHBand="1" w:firstRowFirstColumn="0" w:firstRowLastColumn="0" w:lastRowFirstColumn="0" w:lastRowLastColumn="0"/>
            </w:pPr>
          </w:p>
        </w:tc>
        <w:tc>
          <w:tcPr>
            <w:tcW w:w="1983" w:type="pct"/>
          </w:tcPr>
          <w:p w14:paraId="1AC2082C" w14:textId="77777777" w:rsidR="005D44EE" w:rsidRPr="006A009D" w:rsidRDefault="005D44EE" w:rsidP="0010670B">
            <w:pPr>
              <w:cnfStyle w:val="000000010000" w:firstRow="0" w:lastRow="0" w:firstColumn="0" w:lastColumn="0" w:oddVBand="0" w:evenVBand="0" w:oddHBand="0" w:evenHBand="1" w:firstRowFirstColumn="0" w:firstRowLastColumn="0" w:lastRowFirstColumn="0" w:lastRowLastColumn="0"/>
            </w:pPr>
          </w:p>
        </w:tc>
      </w:tr>
    </w:tbl>
    <w:p w14:paraId="48A97335" w14:textId="19B9CDAB" w:rsidR="00184F9B" w:rsidRDefault="005743F7" w:rsidP="0010670B">
      <w:pPr>
        <w:pStyle w:val="Caption"/>
      </w:pPr>
      <w:r>
        <w:t xml:space="preserve">Table </w:t>
      </w:r>
      <w:r>
        <w:fldChar w:fldCharType="begin"/>
      </w:r>
      <w:r>
        <w:instrText xml:space="preserve"> SEQ Table \* ARABIC </w:instrText>
      </w:r>
      <w:r>
        <w:fldChar w:fldCharType="separate"/>
      </w:r>
      <w:r w:rsidR="00543FDA">
        <w:rPr>
          <w:noProof/>
        </w:rPr>
        <w:t>32</w:t>
      </w:r>
      <w:r>
        <w:fldChar w:fldCharType="end"/>
      </w:r>
      <w:r>
        <w:t xml:space="preserve"> – e</w:t>
      </w:r>
      <w:r w:rsidRPr="00CA1EC4">
        <w:t>valuation of project for non-functional requirements</w:t>
      </w:r>
    </w:p>
    <w:tbl>
      <w:tblPr>
        <w:tblStyle w:val="Tableheader"/>
        <w:tblW w:w="0" w:type="auto"/>
        <w:tblLayout w:type="fixed"/>
        <w:tblLook w:val="04A0" w:firstRow="1" w:lastRow="0" w:firstColumn="1" w:lastColumn="0" w:noHBand="0" w:noVBand="1"/>
        <w:tblDescription w:val="Evaluation of project for non-functional requirements."/>
      </w:tblPr>
      <w:tblGrid>
        <w:gridCol w:w="2122"/>
        <w:gridCol w:w="3750"/>
        <w:gridCol w:w="3750"/>
      </w:tblGrid>
      <w:tr w:rsidR="0087192A" w14:paraId="178D06B3" w14:textId="77777777" w:rsidTr="008719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B444DF4" w14:textId="7E8595B8" w:rsidR="0087192A" w:rsidRDefault="00D92E19" w:rsidP="0010670B">
            <w:r>
              <w:t>Requirements</w:t>
            </w:r>
          </w:p>
        </w:tc>
        <w:tc>
          <w:tcPr>
            <w:tcW w:w="3750" w:type="dxa"/>
          </w:tcPr>
          <w:p w14:paraId="266F3EFE" w14:textId="75670D03" w:rsidR="0087192A" w:rsidRDefault="0087192A" w:rsidP="0010670B">
            <w:pPr>
              <w:cnfStyle w:val="100000000000" w:firstRow="1" w:lastRow="0" w:firstColumn="0" w:lastColumn="0" w:oddVBand="0" w:evenVBand="0" w:oddHBand="0" w:evenHBand="0" w:firstRowFirstColumn="0" w:firstRowLastColumn="0" w:lastRowFirstColumn="0" w:lastRowLastColumn="0"/>
            </w:pPr>
            <w:r w:rsidRPr="006A009D">
              <w:t>Explain the non-functional requirements of your mechatronic or automated system</w:t>
            </w:r>
          </w:p>
        </w:tc>
        <w:tc>
          <w:tcPr>
            <w:tcW w:w="3750" w:type="dxa"/>
          </w:tcPr>
          <w:p w14:paraId="14D05657" w14:textId="0D6B1D76" w:rsidR="0087192A" w:rsidRDefault="0087192A" w:rsidP="0010670B">
            <w:pPr>
              <w:cnfStyle w:val="100000000000" w:firstRow="1" w:lastRow="0" w:firstColumn="0" w:lastColumn="0" w:oddVBand="0" w:evenVBand="0" w:oddHBand="0" w:evenHBand="0" w:firstRowFirstColumn="0" w:firstRowLastColumn="0" w:lastRowFirstColumn="0" w:lastRowLastColumn="0"/>
            </w:pPr>
            <w:r w:rsidRPr="006A009D">
              <w:t>Evaluate the non-functional requirements of your mechatronic or automated system</w:t>
            </w:r>
          </w:p>
        </w:tc>
      </w:tr>
      <w:tr w:rsidR="0087192A" w14:paraId="7BF5241C" w14:textId="77777777" w:rsidTr="00871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846B242" w14:textId="6155E499" w:rsidR="0087192A" w:rsidRDefault="0087192A" w:rsidP="0010670B">
            <w:r w:rsidRPr="00877DE8">
              <w:t>Battery disposal</w:t>
            </w:r>
          </w:p>
        </w:tc>
        <w:tc>
          <w:tcPr>
            <w:tcW w:w="3750" w:type="dxa"/>
          </w:tcPr>
          <w:p w14:paraId="6B314E6A" w14:textId="77777777" w:rsidR="0087192A" w:rsidRDefault="0087192A" w:rsidP="0010670B">
            <w:pPr>
              <w:cnfStyle w:val="000000100000" w:firstRow="0" w:lastRow="0" w:firstColumn="0" w:lastColumn="0" w:oddVBand="0" w:evenVBand="0" w:oddHBand="1" w:evenHBand="0" w:firstRowFirstColumn="0" w:firstRowLastColumn="0" w:lastRowFirstColumn="0" w:lastRowLastColumn="0"/>
            </w:pPr>
          </w:p>
        </w:tc>
        <w:tc>
          <w:tcPr>
            <w:tcW w:w="3750" w:type="dxa"/>
          </w:tcPr>
          <w:p w14:paraId="5D9A1A70" w14:textId="77777777" w:rsidR="0087192A" w:rsidRDefault="0087192A" w:rsidP="0010670B">
            <w:pPr>
              <w:cnfStyle w:val="000000100000" w:firstRow="0" w:lastRow="0" w:firstColumn="0" w:lastColumn="0" w:oddVBand="0" w:evenVBand="0" w:oddHBand="1" w:evenHBand="0" w:firstRowFirstColumn="0" w:firstRowLastColumn="0" w:lastRowFirstColumn="0" w:lastRowLastColumn="0"/>
            </w:pPr>
          </w:p>
        </w:tc>
      </w:tr>
      <w:tr w:rsidR="0087192A" w14:paraId="2A483272" w14:textId="77777777" w:rsidTr="008719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67735D2" w14:textId="372FAC48" w:rsidR="0087192A" w:rsidRDefault="0087192A" w:rsidP="0010670B">
            <w:r w:rsidRPr="00877DE8">
              <w:t xml:space="preserve">Improved wellbeing </w:t>
            </w:r>
            <w:proofErr w:type="gramStart"/>
            <w:r w:rsidRPr="00877DE8">
              <w:t xml:space="preserve">as a </w:t>
            </w:r>
            <w:r w:rsidRPr="00877DE8">
              <w:lastRenderedPageBreak/>
              <w:t>result of</w:t>
            </w:r>
            <w:proofErr w:type="gramEnd"/>
            <w:r w:rsidRPr="00877DE8">
              <w:t xml:space="preserve"> implementation</w:t>
            </w:r>
          </w:p>
        </w:tc>
        <w:tc>
          <w:tcPr>
            <w:tcW w:w="3750" w:type="dxa"/>
          </w:tcPr>
          <w:p w14:paraId="26585F48" w14:textId="77777777" w:rsidR="0087192A" w:rsidRDefault="0087192A" w:rsidP="0010670B">
            <w:pPr>
              <w:cnfStyle w:val="000000010000" w:firstRow="0" w:lastRow="0" w:firstColumn="0" w:lastColumn="0" w:oddVBand="0" w:evenVBand="0" w:oddHBand="0" w:evenHBand="1" w:firstRowFirstColumn="0" w:firstRowLastColumn="0" w:lastRowFirstColumn="0" w:lastRowLastColumn="0"/>
            </w:pPr>
          </w:p>
        </w:tc>
        <w:tc>
          <w:tcPr>
            <w:tcW w:w="3750" w:type="dxa"/>
          </w:tcPr>
          <w:p w14:paraId="274C0428" w14:textId="77777777" w:rsidR="0087192A" w:rsidRDefault="0087192A" w:rsidP="0010670B">
            <w:pPr>
              <w:cnfStyle w:val="000000010000" w:firstRow="0" w:lastRow="0" w:firstColumn="0" w:lastColumn="0" w:oddVBand="0" w:evenVBand="0" w:oddHBand="0" w:evenHBand="1" w:firstRowFirstColumn="0" w:firstRowLastColumn="0" w:lastRowFirstColumn="0" w:lastRowLastColumn="0"/>
            </w:pPr>
          </w:p>
        </w:tc>
      </w:tr>
      <w:tr w:rsidR="0087192A" w14:paraId="6A11CB95" w14:textId="77777777" w:rsidTr="00871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EC416EF" w14:textId="3AF112CF" w:rsidR="0087192A" w:rsidRDefault="0087192A" w:rsidP="0010670B">
            <w:r w:rsidRPr="00877DE8">
              <w:t>Ease of manufacturing the system</w:t>
            </w:r>
          </w:p>
        </w:tc>
        <w:tc>
          <w:tcPr>
            <w:tcW w:w="3750" w:type="dxa"/>
          </w:tcPr>
          <w:p w14:paraId="33B0884C" w14:textId="77777777" w:rsidR="0087192A" w:rsidRDefault="0087192A" w:rsidP="0010670B">
            <w:pPr>
              <w:cnfStyle w:val="000000100000" w:firstRow="0" w:lastRow="0" w:firstColumn="0" w:lastColumn="0" w:oddVBand="0" w:evenVBand="0" w:oddHBand="1" w:evenHBand="0" w:firstRowFirstColumn="0" w:firstRowLastColumn="0" w:lastRowFirstColumn="0" w:lastRowLastColumn="0"/>
            </w:pPr>
          </w:p>
        </w:tc>
        <w:tc>
          <w:tcPr>
            <w:tcW w:w="3750" w:type="dxa"/>
          </w:tcPr>
          <w:p w14:paraId="16698B4D" w14:textId="77777777" w:rsidR="0087192A" w:rsidRDefault="0087192A" w:rsidP="0010670B">
            <w:pPr>
              <w:cnfStyle w:val="000000100000" w:firstRow="0" w:lastRow="0" w:firstColumn="0" w:lastColumn="0" w:oddVBand="0" w:evenVBand="0" w:oddHBand="1" w:evenHBand="0" w:firstRowFirstColumn="0" w:firstRowLastColumn="0" w:lastRowFirstColumn="0" w:lastRowLastColumn="0"/>
            </w:pPr>
          </w:p>
        </w:tc>
      </w:tr>
    </w:tbl>
    <w:p w14:paraId="55E84AFB" w14:textId="5E2FE80C" w:rsidR="0021488A" w:rsidRDefault="000C6356" w:rsidP="0010670B">
      <w:pPr>
        <w:spacing w:after="240"/>
      </w:pPr>
      <w:r w:rsidRPr="00D47776">
        <w:rPr>
          <w:noProof/>
        </w:rPr>
        <w:drawing>
          <wp:anchor distT="0" distB="0" distL="114300" distR="114300" simplePos="0" relativeHeight="251658298" behindDoc="0" locked="0" layoutInCell="1" allowOverlap="1" wp14:anchorId="601CD272" wp14:editId="35CBA6A1">
            <wp:simplePos x="0" y="0"/>
            <wp:positionH relativeFrom="margin">
              <wp:align>left</wp:align>
            </wp:positionH>
            <wp:positionV relativeFrom="paragraph">
              <wp:posOffset>158566</wp:posOffset>
            </wp:positionV>
            <wp:extent cx="579600" cy="579600"/>
            <wp:effectExtent l="0" t="0" r="0" b="0"/>
            <wp:wrapSquare wrapText="bothSides"/>
            <wp:docPr id="882084508" name="Picture 8820845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579600" cy="579600"/>
                    </a:xfrm>
                    <a:prstGeom prst="rect">
                      <a:avLst/>
                    </a:prstGeom>
                  </pic:spPr>
                </pic:pic>
              </a:graphicData>
            </a:graphic>
            <wp14:sizeRelH relativeFrom="page">
              <wp14:pctWidth>0</wp14:pctWidth>
            </wp14:sizeRelH>
            <wp14:sizeRelV relativeFrom="page">
              <wp14:pctHeight>0</wp14:pctHeight>
            </wp14:sizeRelV>
          </wp:anchor>
        </w:drawing>
      </w:r>
      <w:r w:rsidR="00184F9B" w:rsidRPr="00D47776">
        <w:t>Evaluate your peers using predetermined functional and non-functional requirements</w:t>
      </w:r>
      <w:r w:rsidR="00042D2E" w:rsidRPr="00D47776">
        <w:t xml:space="preserve"> in the tables below.</w:t>
      </w:r>
    </w:p>
    <w:p w14:paraId="636583B7" w14:textId="5E103C12" w:rsidR="0021488A" w:rsidRPr="006A009D" w:rsidRDefault="0021488A" w:rsidP="0010670B">
      <w:pPr>
        <w:pStyle w:val="Caption"/>
      </w:pPr>
      <w:r>
        <w:t xml:space="preserve">Table </w:t>
      </w:r>
      <w:r>
        <w:fldChar w:fldCharType="begin"/>
      </w:r>
      <w:r>
        <w:instrText xml:space="preserve"> SEQ Table \* ARABIC </w:instrText>
      </w:r>
      <w:r>
        <w:fldChar w:fldCharType="separate"/>
      </w:r>
      <w:r w:rsidR="00543FDA">
        <w:rPr>
          <w:noProof/>
        </w:rPr>
        <w:t>33</w:t>
      </w:r>
      <w:r>
        <w:fldChar w:fldCharType="end"/>
      </w:r>
      <w:r>
        <w:t xml:space="preserve"> – </w:t>
      </w:r>
      <w:r w:rsidR="00D74528">
        <w:t>e</w:t>
      </w:r>
      <w:r w:rsidRPr="00C47255">
        <w:t>valuation of project for functional and non-functional requirements</w:t>
      </w:r>
    </w:p>
    <w:tbl>
      <w:tblPr>
        <w:tblStyle w:val="Tableheader"/>
        <w:tblW w:w="5000" w:type="pct"/>
        <w:tblLayout w:type="fixed"/>
        <w:tblLook w:val="04A0" w:firstRow="1" w:lastRow="0" w:firstColumn="1" w:lastColumn="0" w:noHBand="0" w:noVBand="1"/>
        <w:tblDescription w:val="Evaluation of project for functional and non-functional requirements."/>
      </w:tblPr>
      <w:tblGrid>
        <w:gridCol w:w="2122"/>
        <w:gridCol w:w="3749"/>
        <w:gridCol w:w="3751"/>
      </w:tblGrid>
      <w:tr w:rsidR="00184F9B" w:rsidRPr="006A009D" w14:paraId="1944B3B7" w14:textId="77777777" w:rsidTr="007860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pct"/>
          </w:tcPr>
          <w:p w14:paraId="7B154C94" w14:textId="0A90AB07" w:rsidR="00184F9B" w:rsidRPr="006A009D" w:rsidRDefault="007860EB" w:rsidP="0010670B">
            <w:r>
              <w:t>Requirements</w:t>
            </w:r>
          </w:p>
        </w:tc>
        <w:tc>
          <w:tcPr>
            <w:tcW w:w="1948" w:type="pct"/>
          </w:tcPr>
          <w:p w14:paraId="7B27D6C7" w14:textId="77777777" w:rsidR="00184F9B" w:rsidRPr="006A009D" w:rsidRDefault="00184F9B" w:rsidP="0010670B">
            <w:pPr>
              <w:cnfStyle w:val="100000000000" w:firstRow="1" w:lastRow="0" w:firstColumn="0" w:lastColumn="0" w:oddVBand="0" w:evenVBand="0" w:oddHBand="0" w:evenHBand="0" w:firstRowFirstColumn="0" w:firstRowLastColumn="0" w:lastRowFirstColumn="0" w:lastRowLastColumn="0"/>
            </w:pPr>
            <w:r w:rsidRPr="006A009D">
              <w:t>Specify the functional requirements of your mechatronic or automated system</w:t>
            </w:r>
          </w:p>
        </w:tc>
        <w:tc>
          <w:tcPr>
            <w:tcW w:w="1949" w:type="pct"/>
          </w:tcPr>
          <w:p w14:paraId="42678ACD" w14:textId="77777777" w:rsidR="00184F9B" w:rsidRPr="006A009D" w:rsidRDefault="00184F9B" w:rsidP="0010670B">
            <w:pPr>
              <w:cnfStyle w:val="100000000000" w:firstRow="1" w:lastRow="0" w:firstColumn="0" w:lastColumn="0" w:oddVBand="0" w:evenVBand="0" w:oddHBand="0" w:evenHBand="0" w:firstRowFirstColumn="0" w:firstRowLastColumn="0" w:lastRowFirstColumn="0" w:lastRowLastColumn="0"/>
            </w:pPr>
            <w:r w:rsidRPr="006A009D">
              <w:t>Evaluate the functional requirements of your mechatronic or automated system</w:t>
            </w:r>
          </w:p>
        </w:tc>
      </w:tr>
      <w:tr w:rsidR="00184F9B" w:rsidRPr="006A009D" w14:paraId="62F3D8ED" w14:textId="77777777" w:rsidTr="007860EB">
        <w:trPr>
          <w:cnfStyle w:val="000000100000" w:firstRow="0" w:lastRow="0" w:firstColumn="0" w:lastColumn="0" w:oddVBand="0" w:evenVBand="0" w:oddHBand="1" w:evenHBand="0" w:firstRowFirstColumn="0" w:firstRowLastColumn="0" w:lastRowFirstColumn="0" w:lastRowLastColumn="0"/>
          <w:trHeight w:val="1246"/>
        </w:trPr>
        <w:tc>
          <w:tcPr>
            <w:cnfStyle w:val="001000000000" w:firstRow="0" w:lastRow="0" w:firstColumn="1" w:lastColumn="0" w:oddVBand="0" w:evenVBand="0" w:oddHBand="0" w:evenHBand="0" w:firstRowFirstColumn="0" w:firstRowLastColumn="0" w:lastRowFirstColumn="0" w:lastRowLastColumn="0"/>
            <w:tcW w:w="1103" w:type="pct"/>
          </w:tcPr>
          <w:p w14:paraId="7BAF33C4" w14:textId="77777777" w:rsidR="00184F9B" w:rsidRPr="00877DE8" w:rsidRDefault="00184F9B" w:rsidP="0010670B">
            <w:r w:rsidRPr="00877DE8">
              <w:t>The purpose of a system</w:t>
            </w:r>
          </w:p>
        </w:tc>
        <w:tc>
          <w:tcPr>
            <w:tcW w:w="1946" w:type="pct"/>
          </w:tcPr>
          <w:p w14:paraId="0B61E091" w14:textId="77777777" w:rsidR="00184F9B" w:rsidRPr="006A009D" w:rsidRDefault="00184F9B" w:rsidP="0010670B">
            <w:pPr>
              <w:cnfStyle w:val="000000100000" w:firstRow="0" w:lastRow="0" w:firstColumn="0" w:lastColumn="0" w:oddVBand="0" w:evenVBand="0" w:oddHBand="1" w:evenHBand="0" w:firstRowFirstColumn="0" w:firstRowLastColumn="0" w:lastRowFirstColumn="0" w:lastRowLastColumn="0"/>
            </w:pPr>
          </w:p>
        </w:tc>
        <w:tc>
          <w:tcPr>
            <w:tcW w:w="1947" w:type="pct"/>
          </w:tcPr>
          <w:p w14:paraId="44F0BF9E" w14:textId="77777777" w:rsidR="00184F9B" w:rsidRPr="006A009D" w:rsidRDefault="00184F9B" w:rsidP="0010670B">
            <w:pPr>
              <w:cnfStyle w:val="000000100000" w:firstRow="0" w:lastRow="0" w:firstColumn="0" w:lastColumn="0" w:oddVBand="0" w:evenVBand="0" w:oddHBand="1" w:evenHBand="0" w:firstRowFirstColumn="0" w:firstRowLastColumn="0" w:lastRowFirstColumn="0" w:lastRowLastColumn="0"/>
            </w:pPr>
          </w:p>
        </w:tc>
      </w:tr>
      <w:tr w:rsidR="00184F9B" w:rsidRPr="006A009D" w14:paraId="2FB2BF43" w14:textId="77777777" w:rsidTr="007860EB">
        <w:trPr>
          <w:cnfStyle w:val="000000010000" w:firstRow="0" w:lastRow="0" w:firstColumn="0" w:lastColumn="0" w:oddVBand="0" w:evenVBand="0" w:oddHBand="0" w:evenHBand="1" w:firstRowFirstColumn="0" w:firstRowLastColumn="0" w:lastRowFirstColumn="0" w:lastRowLastColumn="0"/>
          <w:trHeight w:val="1413"/>
        </w:trPr>
        <w:tc>
          <w:tcPr>
            <w:cnfStyle w:val="001000000000" w:firstRow="0" w:lastRow="0" w:firstColumn="1" w:lastColumn="0" w:oddVBand="0" w:evenVBand="0" w:oddHBand="0" w:evenHBand="0" w:firstRowFirstColumn="0" w:firstRowLastColumn="0" w:lastRowFirstColumn="0" w:lastRowLastColumn="0"/>
            <w:tcW w:w="1103" w:type="pct"/>
          </w:tcPr>
          <w:p w14:paraId="3FD5F5B5" w14:textId="77777777" w:rsidR="00184F9B" w:rsidRPr="00877DE8" w:rsidRDefault="00184F9B" w:rsidP="0010670B">
            <w:r w:rsidRPr="00877DE8">
              <w:t>Describe use cases</w:t>
            </w:r>
          </w:p>
        </w:tc>
        <w:tc>
          <w:tcPr>
            <w:tcW w:w="1946" w:type="pct"/>
          </w:tcPr>
          <w:p w14:paraId="0E3FF307" w14:textId="77777777" w:rsidR="00184F9B" w:rsidRPr="006A009D" w:rsidRDefault="00184F9B" w:rsidP="0010670B">
            <w:pPr>
              <w:cnfStyle w:val="000000010000" w:firstRow="0" w:lastRow="0" w:firstColumn="0" w:lastColumn="0" w:oddVBand="0" w:evenVBand="0" w:oddHBand="0" w:evenHBand="1" w:firstRowFirstColumn="0" w:firstRowLastColumn="0" w:lastRowFirstColumn="0" w:lastRowLastColumn="0"/>
            </w:pPr>
          </w:p>
        </w:tc>
        <w:tc>
          <w:tcPr>
            <w:tcW w:w="1947" w:type="pct"/>
          </w:tcPr>
          <w:p w14:paraId="465B17F4" w14:textId="77777777" w:rsidR="00184F9B" w:rsidRPr="006A009D" w:rsidRDefault="00184F9B" w:rsidP="0010670B">
            <w:pPr>
              <w:cnfStyle w:val="000000010000" w:firstRow="0" w:lastRow="0" w:firstColumn="0" w:lastColumn="0" w:oddVBand="0" w:evenVBand="0" w:oddHBand="0" w:evenHBand="1" w:firstRowFirstColumn="0" w:firstRowLastColumn="0" w:lastRowFirstColumn="0" w:lastRowLastColumn="0"/>
            </w:pPr>
          </w:p>
        </w:tc>
      </w:tr>
      <w:tr w:rsidR="00184F9B" w:rsidRPr="006A009D" w14:paraId="4D7BF13B" w14:textId="77777777" w:rsidTr="007860EB">
        <w:trPr>
          <w:cnfStyle w:val="000000100000" w:firstRow="0" w:lastRow="0" w:firstColumn="0" w:lastColumn="0" w:oddVBand="0" w:evenVBand="0" w:oddHBand="1" w:evenHBand="0" w:firstRowFirstColumn="0" w:firstRowLastColumn="0" w:lastRowFirstColumn="0" w:lastRowLastColumn="0"/>
          <w:trHeight w:val="1406"/>
        </w:trPr>
        <w:tc>
          <w:tcPr>
            <w:cnfStyle w:val="001000000000" w:firstRow="0" w:lastRow="0" w:firstColumn="1" w:lastColumn="0" w:oddVBand="0" w:evenVBand="0" w:oddHBand="0" w:evenHBand="0" w:firstRowFirstColumn="0" w:firstRowLastColumn="0" w:lastRowFirstColumn="0" w:lastRowLastColumn="0"/>
            <w:tcW w:w="1103" w:type="pct"/>
          </w:tcPr>
          <w:p w14:paraId="77603C16" w14:textId="77777777" w:rsidR="00184F9B" w:rsidRPr="00877DE8" w:rsidRDefault="00184F9B" w:rsidP="0010670B">
            <w:r w:rsidRPr="00877DE8">
              <w:t>Develop test cases of inputs</w:t>
            </w:r>
          </w:p>
        </w:tc>
        <w:tc>
          <w:tcPr>
            <w:tcW w:w="1946" w:type="pct"/>
          </w:tcPr>
          <w:p w14:paraId="41EE1486" w14:textId="77777777" w:rsidR="00184F9B" w:rsidRPr="006A009D" w:rsidRDefault="00184F9B" w:rsidP="0010670B">
            <w:pPr>
              <w:cnfStyle w:val="000000100000" w:firstRow="0" w:lastRow="0" w:firstColumn="0" w:lastColumn="0" w:oddVBand="0" w:evenVBand="0" w:oddHBand="1" w:evenHBand="0" w:firstRowFirstColumn="0" w:firstRowLastColumn="0" w:lastRowFirstColumn="0" w:lastRowLastColumn="0"/>
            </w:pPr>
          </w:p>
        </w:tc>
        <w:tc>
          <w:tcPr>
            <w:tcW w:w="1947" w:type="pct"/>
          </w:tcPr>
          <w:p w14:paraId="65962E52" w14:textId="77777777" w:rsidR="00184F9B" w:rsidRPr="006A009D" w:rsidRDefault="00184F9B" w:rsidP="0010670B">
            <w:pPr>
              <w:cnfStyle w:val="000000100000" w:firstRow="0" w:lastRow="0" w:firstColumn="0" w:lastColumn="0" w:oddVBand="0" w:evenVBand="0" w:oddHBand="1" w:evenHBand="0" w:firstRowFirstColumn="0" w:firstRowLastColumn="0" w:lastRowFirstColumn="0" w:lastRowLastColumn="0"/>
            </w:pPr>
          </w:p>
        </w:tc>
      </w:tr>
      <w:tr w:rsidR="00184F9B" w:rsidRPr="006A009D" w14:paraId="7B89C35F" w14:textId="77777777" w:rsidTr="007860EB">
        <w:trPr>
          <w:cnfStyle w:val="000000010000" w:firstRow="0" w:lastRow="0" w:firstColumn="0" w:lastColumn="0" w:oddVBand="0" w:evenVBand="0" w:oddHBand="0" w:evenHBand="1" w:firstRowFirstColumn="0" w:firstRowLastColumn="0" w:lastRowFirstColumn="0" w:lastRowLastColumn="0"/>
          <w:trHeight w:val="1553"/>
        </w:trPr>
        <w:tc>
          <w:tcPr>
            <w:cnfStyle w:val="001000000000" w:firstRow="0" w:lastRow="0" w:firstColumn="1" w:lastColumn="0" w:oddVBand="0" w:evenVBand="0" w:oddHBand="0" w:evenHBand="0" w:firstRowFirstColumn="0" w:firstRowLastColumn="0" w:lastRowFirstColumn="0" w:lastRowLastColumn="0"/>
            <w:tcW w:w="1103" w:type="pct"/>
          </w:tcPr>
          <w:p w14:paraId="26E23E6D" w14:textId="77777777" w:rsidR="00184F9B" w:rsidRPr="00877DE8" w:rsidRDefault="00184F9B" w:rsidP="0010670B">
            <w:r w:rsidRPr="00877DE8">
              <w:t>Develop test cases of expected outputs</w:t>
            </w:r>
          </w:p>
        </w:tc>
        <w:tc>
          <w:tcPr>
            <w:tcW w:w="1946" w:type="pct"/>
          </w:tcPr>
          <w:p w14:paraId="508194D8" w14:textId="77777777" w:rsidR="00184F9B" w:rsidRPr="006A009D" w:rsidRDefault="00184F9B" w:rsidP="0010670B">
            <w:pPr>
              <w:cnfStyle w:val="000000010000" w:firstRow="0" w:lastRow="0" w:firstColumn="0" w:lastColumn="0" w:oddVBand="0" w:evenVBand="0" w:oddHBand="0" w:evenHBand="1" w:firstRowFirstColumn="0" w:firstRowLastColumn="0" w:lastRowFirstColumn="0" w:lastRowLastColumn="0"/>
            </w:pPr>
          </w:p>
        </w:tc>
        <w:tc>
          <w:tcPr>
            <w:tcW w:w="1947" w:type="pct"/>
          </w:tcPr>
          <w:p w14:paraId="1637F39E" w14:textId="77777777" w:rsidR="00184F9B" w:rsidRPr="006A009D" w:rsidRDefault="00184F9B" w:rsidP="0010670B">
            <w:pPr>
              <w:cnfStyle w:val="000000010000" w:firstRow="0" w:lastRow="0" w:firstColumn="0" w:lastColumn="0" w:oddVBand="0" w:evenVBand="0" w:oddHBand="0" w:evenHBand="1" w:firstRowFirstColumn="0" w:firstRowLastColumn="0" w:lastRowFirstColumn="0" w:lastRowLastColumn="0"/>
            </w:pPr>
          </w:p>
        </w:tc>
      </w:tr>
    </w:tbl>
    <w:p w14:paraId="630E5D56" w14:textId="0052031B" w:rsidR="00184F9B" w:rsidRDefault="00D478A1" w:rsidP="0010670B">
      <w:pPr>
        <w:pStyle w:val="Caption"/>
      </w:pPr>
      <w:r>
        <w:lastRenderedPageBreak/>
        <w:t xml:space="preserve">Table </w:t>
      </w:r>
      <w:r>
        <w:fldChar w:fldCharType="begin"/>
      </w:r>
      <w:r>
        <w:instrText xml:space="preserve"> SEQ Table \* ARABIC </w:instrText>
      </w:r>
      <w:r>
        <w:fldChar w:fldCharType="separate"/>
      </w:r>
      <w:r w:rsidR="00543FDA">
        <w:rPr>
          <w:noProof/>
        </w:rPr>
        <w:t>34</w:t>
      </w:r>
      <w:r>
        <w:fldChar w:fldCharType="end"/>
      </w:r>
      <w:r>
        <w:t xml:space="preserve"> – e</w:t>
      </w:r>
      <w:r w:rsidRPr="001948E1">
        <w:t>valuation of project for functional and non-functional requirements</w:t>
      </w:r>
    </w:p>
    <w:tbl>
      <w:tblPr>
        <w:tblStyle w:val="Tableheader"/>
        <w:tblW w:w="5000" w:type="pct"/>
        <w:tblLayout w:type="fixed"/>
        <w:tblLook w:val="04A0" w:firstRow="1" w:lastRow="0" w:firstColumn="1" w:lastColumn="0" w:noHBand="0" w:noVBand="1"/>
        <w:tblDescription w:val="Evaluation of project for functional and non-functional requirements."/>
      </w:tblPr>
      <w:tblGrid>
        <w:gridCol w:w="2122"/>
        <w:gridCol w:w="3751"/>
        <w:gridCol w:w="3749"/>
      </w:tblGrid>
      <w:tr w:rsidR="0087192A" w14:paraId="4E499107" w14:textId="77777777" w:rsidTr="00A012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pct"/>
          </w:tcPr>
          <w:p w14:paraId="1A56C5C3" w14:textId="5868F9C6" w:rsidR="0087192A" w:rsidRDefault="0058221B" w:rsidP="0010670B">
            <w:r>
              <w:t>Requirements</w:t>
            </w:r>
          </w:p>
        </w:tc>
        <w:tc>
          <w:tcPr>
            <w:tcW w:w="1949" w:type="pct"/>
          </w:tcPr>
          <w:p w14:paraId="0DED9020" w14:textId="72064943" w:rsidR="0087192A" w:rsidRDefault="0087192A" w:rsidP="0010670B">
            <w:pPr>
              <w:cnfStyle w:val="100000000000" w:firstRow="1" w:lastRow="0" w:firstColumn="0" w:lastColumn="0" w:oddVBand="0" w:evenVBand="0" w:oddHBand="0" w:evenHBand="0" w:firstRowFirstColumn="0" w:firstRowLastColumn="0" w:lastRowFirstColumn="0" w:lastRowLastColumn="0"/>
            </w:pPr>
            <w:r w:rsidRPr="00D47776">
              <w:t>Explain the non-functional requirements of your mechatronic or automated system</w:t>
            </w:r>
          </w:p>
        </w:tc>
        <w:tc>
          <w:tcPr>
            <w:tcW w:w="1949" w:type="pct"/>
          </w:tcPr>
          <w:p w14:paraId="6DBEDDA2" w14:textId="76358D5E" w:rsidR="0087192A" w:rsidRDefault="0087192A" w:rsidP="0010670B">
            <w:pPr>
              <w:cnfStyle w:val="100000000000" w:firstRow="1" w:lastRow="0" w:firstColumn="0" w:lastColumn="0" w:oddVBand="0" w:evenVBand="0" w:oddHBand="0" w:evenHBand="0" w:firstRowFirstColumn="0" w:firstRowLastColumn="0" w:lastRowFirstColumn="0" w:lastRowLastColumn="0"/>
            </w:pPr>
            <w:r w:rsidRPr="00D47776">
              <w:t>Evaluate the non-functional requirements of your mechatronic or automated system</w:t>
            </w:r>
          </w:p>
        </w:tc>
      </w:tr>
      <w:tr w:rsidR="0087192A" w14:paraId="52493BBD" w14:textId="77777777" w:rsidTr="00A01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pct"/>
          </w:tcPr>
          <w:p w14:paraId="774D9913" w14:textId="7F7D3D11" w:rsidR="0087192A" w:rsidRDefault="0087192A" w:rsidP="0010670B">
            <w:r w:rsidRPr="00D47776">
              <w:t>Battery disposal</w:t>
            </w:r>
          </w:p>
        </w:tc>
        <w:tc>
          <w:tcPr>
            <w:tcW w:w="1949" w:type="pct"/>
          </w:tcPr>
          <w:p w14:paraId="76F65E71" w14:textId="77777777" w:rsidR="0087192A" w:rsidRDefault="0087192A" w:rsidP="0010670B">
            <w:pPr>
              <w:cnfStyle w:val="000000100000" w:firstRow="0" w:lastRow="0" w:firstColumn="0" w:lastColumn="0" w:oddVBand="0" w:evenVBand="0" w:oddHBand="1" w:evenHBand="0" w:firstRowFirstColumn="0" w:firstRowLastColumn="0" w:lastRowFirstColumn="0" w:lastRowLastColumn="0"/>
            </w:pPr>
          </w:p>
        </w:tc>
        <w:tc>
          <w:tcPr>
            <w:tcW w:w="1949" w:type="pct"/>
          </w:tcPr>
          <w:p w14:paraId="64920EA8" w14:textId="77777777" w:rsidR="0087192A" w:rsidRDefault="0087192A" w:rsidP="0010670B">
            <w:pPr>
              <w:cnfStyle w:val="000000100000" w:firstRow="0" w:lastRow="0" w:firstColumn="0" w:lastColumn="0" w:oddVBand="0" w:evenVBand="0" w:oddHBand="1" w:evenHBand="0" w:firstRowFirstColumn="0" w:firstRowLastColumn="0" w:lastRowFirstColumn="0" w:lastRowLastColumn="0"/>
            </w:pPr>
          </w:p>
        </w:tc>
      </w:tr>
      <w:tr w:rsidR="0087192A" w14:paraId="56DD35C8" w14:textId="77777777" w:rsidTr="00A012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pct"/>
          </w:tcPr>
          <w:p w14:paraId="5E85B366" w14:textId="029CA100" w:rsidR="0087192A" w:rsidRDefault="0087192A" w:rsidP="0010670B">
            <w:r w:rsidRPr="00D47776">
              <w:t xml:space="preserve">Improved wellbeing </w:t>
            </w:r>
            <w:proofErr w:type="gramStart"/>
            <w:r w:rsidRPr="00D47776">
              <w:t>as a result of</w:t>
            </w:r>
            <w:proofErr w:type="gramEnd"/>
            <w:r w:rsidRPr="00D47776">
              <w:t xml:space="preserve"> implementation</w:t>
            </w:r>
          </w:p>
        </w:tc>
        <w:tc>
          <w:tcPr>
            <w:tcW w:w="1949" w:type="pct"/>
          </w:tcPr>
          <w:p w14:paraId="4A4045EB" w14:textId="77777777" w:rsidR="0087192A" w:rsidRDefault="0087192A" w:rsidP="0010670B">
            <w:pPr>
              <w:cnfStyle w:val="000000010000" w:firstRow="0" w:lastRow="0" w:firstColumn="0" w:lastColumn="0" w:oddVBand="0" w:evenVBand="0" w:oddHBand="0" w:evenHBand="1" w:firstRowFirstColumn="0" w:firstRowLastColumn="0" w:lastRowFirstColumn="0" w:lastRowLastColumn="0"/>
            </w:pPr>
          </w:p>
        </w:tc>
        <w:tc>
          <w:tcPr>
            <w:tcW w:w="1949" w:type="pct"/>
          </w:tcPr>
          <w:p w14:paraId="1EC7177F" w14:textId="77777777" w:rsidR="0087192A" w:rsidRDefault="0087192A" w:rsidP="0010670B">
            <w:pPr>
              <w:cnfStyle w:val="000000010000" w:firstRow="0" w:lastRow="0" w:firstColumn="0" w:lastColumn="0" w:oddVBand="0" w:evenVBand="0" w:oddHBand="0" w:evenHBand="1" w:firstRowFirstColumn="0" w:firstRowLastColumn="0" w:lastRowFirstColumn="0" w:lastRowLastColumn="0"/>
            </w:pPr>
          </w:p>
        </w:tc>
      </w:tr>
      <w:tr w:rsidR="0087192A" w14:paraId="1E6DC940" w14:textId="77777777" w:rsidTr="00A01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pct"/>
          </w:tcPr>
          <w:p w14:paraId="7F6520E7" w14:textId="4DD93F29" w:rsidR="0087192A" w:rsidRDefault="0087192A" w:rsidP="0010670B">
            <w:r w:rsidRPr="00D47776">
              <w:t>Ease of manufacturing the system</w:t>
            </w:r>
          </w:p>
        </w:tc>
        <w:tc>
          <w:tcPr>
            <w:tcW w:w="1949" w:type="pct"/>
          </w:tcPr>
          <w:p w14:paraId="65AC49A8" w14:textId="77777777" w:rsidR="0087192A" w:rsidRDefault="0087192A" w:rsidP="0010670B">
            <w:pPr>
              <w:cnfStyle w:val="000000100000" w:firstRow="0" w:lastRow="0" w:firstColumn="0" w:lastColumn="0" w:oddVBand="0" w:evenVBand="0" w:oddHBand="1" w:evenHBand="0" w:firstRowFirstColumn="0" w:firstRowLastColumn="0" w:lastRowFirstColumn="0" w:lastRowLastColumn="0"/>
            </w:pPr>
          </w:p>
        </w:tc>
        <w:tc>
          <w:tcPr>
            <w:tcW w:w="1949" w:type="pct"/>
          </w:tcPr>
          <w:p w14:paraId="1D92A918" w14:textId="77777777" w:rsidR="0087192A" w:rsidRDefault="0087192A" w:rsidP="0010670B">
            <w:pPr>
              <w:cnfStyle w:val="000000100000" w:firstRow="0" w:lastRow="0" w:firstColumn="0" w:lastColumn="0" w:oddVBand="0" w:evenVBand="0" w:oddHBand="1" w:evenHBand="0" w:firstRowFirstColumn="0" w:firstRowLastColumn="0" w:lastRowFirstColumn="0" w:lastRowLastColumn="0"/>
            </w:pPr>
          </w:p>
        </w:tc>
      </w:tr>
    </w:tbl>
    <w:p w14:paraId="6CC90C7D" w14:textId="5F63F908" w:rsidR="000C6356" w:rsidRDefault="000C6356" w:rsidP="0010670B">
      <w:r w:rsidRPr="00D47776">
        <w:rPr>
          <w:noProof/>
        </w:rPr>
        <w:drawing>
          <wp:anchor distT="0" distB="0" distL="114300" distR="114300" simplePos="0" relativeHeight="251658299" behindDoc="0" locked="0" layoutInCell="1" allowOverlap="1" wp14:anchorId="6049A75B" wp14:editId="2FCAF973">
            <wp:simplePos x="0" y="0"/>
            <wp:positionH relativeFrom="margin">
              <wp:align>left</wp:align>
            </wp:positionH>
            <wp:positionV relativeFrom="paragraph">
              <wp:posOffset>89403</wp:posOffset>
            </wp:positionV>
            <wp:extent cx="579600" cy="579600"/>
            <wp:effectExtent l="0" t="0" r="0" b="0"/>
            <wp:wrapSquare wrapText="bothSides"/>
            <wp:docPr id="1886499689" name="Picture 18864996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579600" cy="579600"/>
                    </a:xfrm>
                    <a:prstGeom prst="rect">
                      <a:avLst/>
                    </a:prstGeom>
                  </pic:spPr>
                </pic:pic>
              </a:graphicData>
            </a:graphic>
            <wp14:sizeRelH relativeFrom="page">
              <wp14:pctWidth>0</wp14:pctWidth>
            </wp14:sizeRelH>
            <wp14:sizeRelV relativeFrom="page">
              <wp14:pctHeight>0</wp14:pctHeight>
            </wp14:sizeRelV>
          </wp:anchor>
        </w:drawing>
      </w:r>
      <w:r w:rsidR="00704BBC" w:rsidRPr="00D47776">
        <w:t>D</w:t>
      </w:r>
      <w:r w:rsidR="00EC7F01" w:rsidRPr="00D47776">
        <w:t>evelop and apply test criteria for components of a mechatronic and/or automated system</w:t>
      </w:r>
      <w:r w:rsidR="00042D2E" w:rsidRPr="00D47776">
        <w:t xml:space="preserve"> in the table below</w:t>
      </w:r>
      <w:r w:rsidR="00704BBC" w:rsidRPr="00D47776">
        <w:t>.</w:t>
      </w:r>
    </w:p>
    <w:p w14:paraId="30ADA1D0" w14:textId="2FDD70CE" w:rsidR="00D478A1" w:rsidRDefault="00D478A1" w:rsidP="0010670B">
      <w:pPr>
        <w:pStyle w:val="Caption"/>
      </w:pPr>
      <w:r>
        <w:t xml:space="preserve">Table </w:t>
      </w:r>
      <w:r>
        <w:fldChar w:fldCharType="begin"/>
      </w:r>
      <w:r>
        <w:instrText xml:space="preserve"> SEQ Table \* ARABIC </w:instrText>
      </w:r>
      <w:r>
        <w:fldChar w:fldCharType="separate"/>
      </w:r>
      <w:r w:rsidR="00543FDA">
        <w:rPr>
          <w:noProof/>
        </w:rPr>
        <w:t>35</w:t>
      </w:r>
      <w:r>
        <w:fldChar w:fldCharType="end"/>
      </w:r>
      <w:r>
        <w:t xml:space="preserve"> –</w:t>
      </w:r>
      <w:r w:rsidR="00D74528">
        <w:t xml:space="preserve"> </w:t>
      </w:r>
      <w:r>
        <w:t>evaluation of t</w:t>
      </w:r>
      <w:r w:rsidRPr="001016BA">
        <w:t>est criteria for components of a mechatronic and/or automated system</w:t>
      </w:r>
    </w:p>
    <w:tbl>
      <w:tblPr>
        <w:tblStyle w:val="Tableheader"/>
        <w:tblW w:w="0" w:type="auto"/>
        <w:tblLayout w:type="fixed"/>
        <w:tblLook w:val="0420" w:firstRow="1" w:lastRow="0" w:firstColumn="0" w:lastColumn="0" w:noHBand="0" w:noVBand="1"/>
        <w:tblDescription w:val="Test criteria for components of a mechatronic and/or automated system."/>
      </w:tblPr>
      <w:tblGrid>
        <w:gridCol w:w="2263"/>
        <w:gridCol w:w="3679"/>
        <w:gridCol w:w="3680"/>
      </w:tblGrid>
      <w:tr w:rsidR="00202C9A" w:rsidRPr="001C1C54" w14:paraId="5EF3ECD2" w14:textId="77777777" w:rsidTr="00202C9A">
        <w:trPr>
          <w:cnfStyle w:val="100000000000" w:firstRow="1" w:lastRow="0" w:firstColumn="0" w:lastColumn="0" w:oddVBand="0" w:evenVBand="0" w:oddHBand="0" w:evenHBand="0" w:firstRowFirstColumn="0" w:firstRowLastColumn="0" w:lastRowFirstColumn="0" w:lastRowLastColumn="0"/>
        </w:trPr>
        <w:tc>
          <w:tcPr>
            <w:tcW w:w="2263" w:type="dxa"/>
          </w:tcPr>
          <w:p w14:paraId="22448EA5" w14:textId="2FAA77A0" w:rsidR="00202C9A" w:rsidRPr="001C1C54" w:rsidRDefault="00202C9A" w:rsidP="0010670B">
            <w:r w:rsidRPr="001C1C54">
              <w:t> Components</w:t>
            </w:r>
          </w:p>
        </w:tc>
        <w:tc>
          <w:tcPr>
            <w:tcW w:w="3679" w:type="dxa"/>
          </w:tcPr>
          <w:p w14:paraId="3B21219D" w14:textId="39BC0ED1" w:rsidR="00202C9A" w:rsidRPr="001C1C54" w:rsidRDefault="00202C9A" w:rsidP="0010670B">
            <w:r w:rsidRPr="001C1C54">
              <w:t>Test criteria</w:t>
            </w:r>
          </w:p>
        </w:tc>
        <w:tc>
          <w:tcPr>
            <w:tcW w:w="3680" w:type="dxa"/>
          </w:tcPr>
          <w:p w14:paraId="01135D6E" w14:textId="7E912BA8" w:rsidR="00202C9A" w:rsidRPr="001C1C54" w:rsidRDefault="00202C9A" w:rsidP="0010670B">
            <w:r w:rsidRPr="001C1C54">
              <w:t>Evaluate the result of test criteria</w:t>
            </w:r>
          </w:p>
        </w:tc>
      </w:tr>
      <w:tr w:rsidR="00202C9A" w:rsidRPr="001C1C54" w14:paraId="792A1536" w14:textId="77777777" w:rsidTr="00202C9A">
        <w:trPr>
          <w:cnfStyle w:val="000000100000" w:firstRow="0" w:lastRow="0" w:firstColumn="0" w:lastColumn="0" w:oddVBand="0" w:evenVBand="0" w:oddHBand="1" w:evenHBand="0" w:firstRowFirstColumn="0" w:firstRowLastColumn="0" w:lastRowFirstColumn="0" w:lastRowLastColumn="0"/>
        </w:trPr>
        <w:tc>
          <w:tcPr>
            <w:tcW w:w="2263" w:type="dxa"/>
          </w:tcPr>
          <w:p w14:paraId="4ED12668" w14:textId="2244D407" w:rsidR="00202C9A" w:rsidRPr="001C1C54" w:rsidRDefault="00202C9A" w:rsidP="0010670B">
            <w:r w:rsidRPr="001C1C54">
              <w:t>microcontroller</w:t>
            </w:r>
          </w:p>
        </w:tc>
        <w:tc>
          <w:tcPr>
            <w:tcW w:w="3679" w:type="dxa"/>
          </w:tcPr>
          <w:p w14:paraId="48BB3B39" w14:textId="77777777" w:rsidR="00202C9A" w:rsidRPr="001C1C54" w:rsidRDefault="00202C9A" w:rsidP="0010670B"/>
        </w:tc>
        <w:tc>
          <w:tcPr>
            <w:tcW w:w="3680" w:type="dxa"/>
          </w:tcPr>
          <w:p w14:paraId="51DBD292" w14:textId="77777777" w:rsidR="00202C9A" w:rsidRPr="001C1C54" w:rsidRDefault="00202C9A" w:rsidP="0010670B"/>
        </w:tc>
      </w:tr>
      <w:tr w:rsidR="00202C9A" w:rsidRPr="001C1C54" w14:paraId="3D3037FB" w14:textId="77777777" w:rsidTr="00202C9A">
        <w:trPr>
          <w:cnfStyle w:val="000000010000" w:firstRow="0" w:lastRow="0" w:firstColumn="0" w:lastColumn="0" w:oddVBand="0" w:evenVBand="0" w:oddHBand="0" w:evenHBand="1" w:firstRowFirstColumn="0" w:firstRowLastColumn="0" w:lastRowFirstColumn="0" w:lastRowLastColumn="0"/>
        </w:trPr>
        <w:tc>
          <w:tcPr>
            <w:tcW w:w="2263" w:type="dxa"/>
          </w:tcPr>
          <w:p w14:paraId="5E7CA137" w14:textId="4586DE18" w:rsidR="00202C9A" w:rsidRPr="001C1C54" w:rsidRDefault="00202C9A" w:rsidP="0010670B">
            <w:r w:rsidRPr="001C1C54">
              <w:t>ultrasonic sensor</w:t>
            </w:r>
          </w:p>
        </w:tc>
        <w:tc>
          <w:tcPr>
            <w:tcW w:w="3679" w:type="dxa"/>
          </w:tcPr>
          <w:p w14:paraId="6E41AAB2" w14:textId="77777777" w:rsidR="00202C9A" w:rsidRPr="001C1C54" w:rsidRDefault="00202C9A" w:rsidP="0010670B"/>
        </w:tc>
        <w:tc>
          <w:tcPr>
            <w:tcW w:w="3680" w:type="dxa"/>
          </w:tcPr>
          <w:p w14:paraId="683E6832" w14:textId="77777777" w:rsidR="00202C9A" w:rsidRPr="001C1C54" w:rsidRDefault="00202C9A" w:rsidP="0010670B"/>
        </w:tc>
      </w:tr>
      <w:tr w:rsidR="00202C9A" w:rsidRPr="001C1C54" w14:paraId="532EEC76" w14:textId="77777777" w:rsidTr="00202C9A">
        <w:trPr>
          <w:cnfStyle w:val="000000100000" w:firstRow="0" w:lastRow="0" w:firstColumn="0" w:lastColumn="0" w:oddVBand="0" w:evenVBand="0" w:oddHBand="1" w:evenHBand="0" w:firstRowFirstColumn="0" w:firstRowLastColumn="0" w:lastRowFirstColumn="0" w:lastRowLastColumn="0"/>
        </w:trPr>
        <w:tc>
          <w:tcPr>
            <w:tcW w:w="2263" w:type="dxa"/>
          </w:tcPr>
          <w:p w14:paraId="7DE06EA6" w14:textId="6203187B" w:rsidR="00202C9A" w:rsidRPr="001C1C54" w:rsidRDefault="00202C9A" w:rsidP="0010670B">
            <w:r w:rsidRPr="001C1C54">
              <w:t>servo</w:t>
            </w:r>
          </w:p>
        </w:tc>
        <w:tc>
          <w:tcPr>
            <w:tcW w:w="3679" w:type="dxa"/>
          </w:tcPr>
          <w:p w14:paraId="2601C7AC" w14:textId="77777777" w:rsidR="00202C9A" w:rsidRPr="001C1C54" w:rsidRDefault="00202C9A" w:rsidP="0010670B"/>
        </w:tc>
        <w:tc>
          <w:tcPr>
            <w:tcW w:w="3680" w:type="dxa"/>
          </w:tcPr>
          <w:p w14:paraId="2D55E495" w14:textId="77777777" w:rsidR="00202C9A" w:rsidRPr="001C1C54" w:rsidRDefault="00202C9A" w:rsidP="0010670B"/>
        </w:tc>
      </w:tr>
    </w:tbl>
    <w:p w14:paraId="179B2CDC" w14:textId="1E4804D2" w:rsidR="000C6356" w:rsidRDefault="000C6356" w:rsidP="0010670B">
      <w:r>
        <w:rPr>
          <w:noProof/>
        </w:rPr>
        <w:drawing>
          <wp:anchor distT="0" distB="0" distL="114300" distR="114300" simplePos="0" relativeHeight="251658300" behindDoc="0" locked="0" layoutInCell="1" allowOverlap="1" wp14:anchorId="5130BA54" wp14:editId="3DB7C796">
            <wp:simplePos x="0" y="0"/>
            <wp:positionH relativeFrom="column">
              <wp:posOffset>0</wp:posOffset>
            </wp:positionH>
            <wp:positionV relativeFrom="paragraph">
              <wp:posOffset>94781</wp:posOffset>
            </wp:positionV>
            <wp:extent cx="579600" cy="579600"/>
            <wp:effectExtent l="0" t="0" r="0" b="0"/>
            <wp:wrapSquare wrapText="bothSides"/>
            <wp:docPr id="639604661" name="Picture 6396046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43">
                      <a:extLst>
                        <a:ext uri="{28A0092B-C50C-407E-A947-70E740481C1C}">
                          <a14:useLocalDpi xmlns:a14="http://schemas.microsoft.com/office/drawing/2010/main" val="0"/>
                        </a:ext>
                      </a:extLst>
                    </a:blip>
                    <a:stretch>
                      <a:fillRect/>
                    </a:stretch>
                  </pic:blipFill>
                  <pic:spPr>
                    <a:xfrm>
                      <a:off x="0" y="0"/>
                      <a:ext cx="579600" cy="579600"/>
                    </a:xfrm>
                    <a:prstGeom prst="rect">
                      <a:avLst/>
                    </a:prstGeom>
                  </pic:spPr>
                </pic:pic>
              </a:graphicData>
            </a:graphic>
            <wp14:sizeRelH relativeFrom="page">
              <wp14:pctWidth>0</wp14:pctWidth>
            </wp14:sizeRelH>
            <wp14:sizeRelV relativeFrom="page">
              <wp14:pctHeight>0</wp14:pctHeight>
            </wp14:sizeRelV>
          </wp:anchor>
        </w:drawing>
      </w:r>
      <w:r w:rsidR="00704BBC" w:rsidRPr="006A009D">
        <w:t>P</w:t>
      </w:r>
      <w:r w:rsidR="00EC7F01" w:rsidRPr="006A009D">
        <w:t>ropose software and hardware modifications to increase the effectiveness of a mechatronic and/or automated system</w:t>
      </w:r>
      <w:r w:rsidR="00042D2E" w:rsidRPr="00042D2E">
        <w:t xml:space="preserve"> </w:t>
      </w:r>
      <w:r w:rsidR="00042D2E">
        <w:t>in the table below.</w:t>
      </w:r>
    </w:p>
    <w:p w14:paraId="6D97FAEA" w14:textId="6D511530" w:rsidR="00D478A1" w:rsidRDefault="00D478A1" w:rsidP="0010670B">
      <w:pPr>
        <w:pStyle w:val="Caption"/>
      </w:pPr>
      <w:r>
        <w:lastRenderedPageBreak/>
        <w:t xml:space="preserve">Table </w:t>
      </w:r>
      <w:r>
        <w:fldChar w:fldCharType="begin"/>
      </w:r>
      <w:r>
        <w:instrText xml:space="preserve"> SEQ Table \* ARABIC </w:instrText>
      </w:r>
      <w:r>
        <w:fldChar w:fldCharType="separate"/>
      </w:r>
      <w:r w:rsidR="00543FDA">
        <w:rPr>
          <w:noProof/>
        </w:rPr>
        <w:t>36</w:t>
      </w:r>
      <w:r>
        <w:fldChar w:fldCharType="end"/>
      </w:r>
      <w:r>
        <w:t xml:space="preserve"> – p</w:t>
      </w:r>
      <w:r w:rsidRPr="008D65E9">
        <w:t>roposed software and/or hardware modifications to increase effectiveness of the project</w:t>
      </w:r>
    </w:p>
    <w:tbl>
      <w:tblPr>
        <w:tblStyle w:val="Tableheader"/>
        <w:tblW w:w="0" w:type="auto"/>
        <w:tblLook w:val="04A0" w:firstRow="1" w:lastRow="0" w:firstColumn="1" w:lastColumn="0" w:noHBand="0" w:noVBand="1"/>
        <w:tblDescription w:val="Proposed software and/or hardware modifications to increase effectiveness of the project."/>
      </w:tblPr>
      <w:tblGrid>
        <w:gridCol w:w="3681"/>
        <w:gridCol w:w="5941"/>
      </w:tblGrid>
      <w:tr w:rsidR="00E531CC" w14:paraId="7459F8D8" w14:textId="77777777" w:rsidTr="00E531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47804BA9" w14:textId="2A4F1EF4" w:rsidR="00E531CC" w:rsidRDefault="00E531CC" w:rsidP="0010670B">
            <w:r w:rsidRPr="006A009D">
              <w:t>Software or hardware component</w:t>
            </w:r>
          </w:p>
        </w:tc>
        <w:tc>
          <w:tcPr>
            <w:tcW w:w="5941" w:type="dxa"/>
          </w:tcPr>
          <w:p w14:paraId="1FE37707" w14:textId="38634AB6" w:rsidR="00E531CC" w:rsidRDefault="00E531CC" w:rsidP="0010670B">
            <w:pPr>
              <w:cnfStyle w:val="100000000000" w:firstRow="1" w:lastRow="0" w:firstColumn="0" w:lastColumn="0" w:oddVBand="0" w:evenVBand="0" w:oddHBand="0" w:evenHBand="0" w:firstRowFirstColumn="0" w:firstRowLastColumn="0" w:lastRowFirstColumn="0" w:lastRowLastColumn="0"/>
            </w:pPr>
            <w:r w:rsidRPr="006A009D">
              <w:t>Possible modification to increase effectiveness</w:t>
            </w:r>
          </w:p>
        </w:tc>
      </w:tr>
      <w:tr w:rsidR="00E531CC" w14:paraId="2987D4B1" w14:textId="77777777" w:rsidTr="00E531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3AAC643D" w14:textId="77777777" w:rsidR="00E531CC" w:rsidRDefault="00E531CC" w:rsidP="0010670B"/>
        </w:tc>
        <w:tc>
          <w:tcPr>
            <w:tcW w:w="5941" w:type="dxa"/>
          </w:tcPr>
          <w:p w14:paraId="028E560D" w14:textId="77777777" w:rsidR="00E531CC" w:rsidRDefault="00E531CC" w:rsidP="0010670B">
            <w:pPr>
              <w:cnfStyle w:val="000000100000" w:firstRow="0" w:lastRow="0" w:firstColumn="0" w:lastColumn="0" w:oddVBand="0" w:evenVBand="0" w:oddHBand="1" w:evenHBand="0" w:firstRowFirstColumn="0" w:firstRowLastColumn="0" w:lastRowFirstColumn="0" w:lastRowLastColumn="0"/>
            </w:pPr>
          </w:p>
        </w:tc>
      </w:tr>
      <w:tr w:rsidR="00E531CC" w14:paraId="22E326EC" w14:textId="77777777" w:rsidTr="00E531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5AF744F8" w14:textId="77777777" w:rsidR="00E531CC" w:rsidRDefault="00E531CC" w:rsidP="0010670B"/>
        </w:tc>
        <w:tc>
          <w:tcPr>
            <w:tcW w:w="5941" w:type="dxa"/>
          </w:tcPr>
          <w:p w14:paraId="5B1DD78D" w14:textId="77777777" w:rsidR="00E531CC" w:rsidRDefault="00E531CC" w:rsidP="0010670B">
            <w:pPr>
              <w:cnfStyle w:val="000000010000" w:firstRow="0" w:lastRow="0" w:firstColumn="0" w:lastColumn="0" w:oddVBand="0" w:evenVBand="0" w:oddHBand="0" w:evenHBand="1" w:firstRowFirstColumn="0" w:firstRowLastColumn="0" w:lastRowFirstColumn="0" w:lastRowLastColumn="0"/>
            </w:pPr>
          </w:p>
        </w:tc>
      </w:tr>
      <w:tr w:rsidR="00E531CC" w14:paraId="431BA7AF" w14:textId="77777777" w:rsidTr="00E531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7F58F862" w14:textId="77777777" w:rsidR="00E531CC" w:rsidRDefault="00E531CC" w:rsidP="0010670B"/>
        </w:tc>
        <w:tc>
          <w:tcPr>
            <w:tcW w:w="5941" w:type="dxa"/>
          </w:tcPr>
          <w:p w14:paraId="133DC0D7" w14:textId="77777777" w:rsidR="00E531CC" w:rsidRDefault="00E531CC" w:rsidP="0010670B">
            <w:pPr>
              <w:cnfStyle w:val="000000100000" w:firstRow="0" w:lastRow="0" w:firstColumn="0" w:lastColumn="0" w:oddVBand="0" w:evenVBand="0" w:oddHBand="1" w:evenHBand="0" w:firstRowFirstColumn="0" w:firstRowLastColumn="0" w:lastRowFirstColumn="0" w:lastRowLastColumn="0"/>
            </w:pPr>
          </w:p>
        </w:tc>
      </w:tr>
    </w:tbl>
    <w:p w14:paraId="3F8756C0" w14:textId="61B48567" w:rsidR="00850BFB" w:rsidRDefault="00850BFB" w:rsidP="0010670B">
      <w:r>
        <w:rPr>
          <w:b/>
          <w:bCs/>
          <w:noProof/>
        </w:rPr>
        <w:drawing>
          <wp:anchor distT="0" distB="0" distL="114300" distR="114300" simplePos="0" relativeHeight="251658331" behindDoc="0" locked="0" layoutInCell="1" allowOverlap="1" wp14:anchorId="2E23BDF1" wp14:editId="012F1467">
            <wp:simplePos x="0" y="0"/>
            <wp:positionH relativeFrom="margin">
              <wp:align>left</wp:align>
            </wp:positionH>
            <wp:positionV relativeFrom="paragraph">
              <wp:posOffset>36000</wp:posOffset>
            </wp:positionV>
            <wp:extent cx="633600" cy="633600"/>
            <wp:effectExtent l="0" t="0" r="0" b="0"/>
            <wp:wrapSquare wrapText="bothSides"/>
            <wp:docPr id="1483539245" name="Picture 14835392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539245" name="Picture 1483539245">
                      <a:extLst>
                        <a:ext uri="{C183D7F6-B498-43B3-948B-1728B52AA6E4}">
                          <adec:decorative xmlns:adec="http://schemas.microsoft.com/office/drawing/2017/decorative" val="1"/>
                        </a:ext>
                      </a:extLst>
                    </pic:cNvPr>
                    <pic:cNvPicPr/>
                  </pic:nvPicPr>
                  <pic:blipFill>
                    <a:blip r:embed="rId39">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7A47F8" w:rsidRPr="00042D2E">
        <w:t>E</w:t>
      </w:r>
      <w:r w:rsidR="00EC7F01" w:rsidRPr="00042D2E">
        <w:t>valuate social, ethical and cybersecurity considerations of mechatronic and automated</w:t>
      </w:r>
      <w:r w:rsidR="00042D2E">
        <w:t xml:space="preserve"> s</w:t>
      </w:r>
      <w:r w:rsidR="00EC7F01" w:rsidRPr="00042D2E">
        <w:t>ystems</w:t>
      </w:r>
      <w:r w:rsidR="00042D2E" w:rsidRPr="00042D2E">
        <w:t xml:space="preserve"> in the table below.</w:t>
      </w:r>
    </w:p>
    <w:p w14:paraId="224A7ACB" w14:textId="1D270003" w:rsidR="00F6508C" w:rsidRPr="00042D2E" w:rsidRDefault="00F6508C" w:rsidP="0010670B">
      <w:pPr>
        <w:pStyle w:val="Caption"/>
      </w:pPr>
      <w:r>
        <w:t xml:space="preserve">Table </w:t>
      </w:r>
      <w:r>
        <w:fldChar w:fldCharType="begin"/>
      </w:r>
      <w:r>
        <w:instrText xml:space="preserve"> SEQ Table \* ARABIC </w:instrText>
      </w:r>
      <w:r>
        <w:fldChar w:fldCharType="separate"/>
      </w:r>
      <w:r w:rsidR="00543FDA">
        <w:rPr>
          <w:noProof/>
        </w:rPr>
        <w:t>37</w:t>
      </w:r>
      <w:r>
        <w:fldChar w:fldCharType="end"/>
      </w:r>
      <w:r>
        <w:t xml:space="preserve"> – evaluation of social, ethical and cybersecurity considerations for mechatronic and automated systems</w:t>
      </w:r>
    </w:p>
    <w:tbl>
      <w:tblPr>
        <w:tblStyle w:val="Tableheader"/>
        <w:tblW w:w="0" w:type="auto"/>
        <w:tblLook w:val="04A0" w:firstRow="1" w:lastRow="0" w:firstColumn="1" w:lastColumn="0" w:noHBand="0" w:noVBand="1"/>
        <w:tblDescription w:val="Evaluate social, ethical and cybersecurity considerations of mechatronic and automated systems"/>
      </w:tblPr>
      <w:tblGrid>
        <w:gridCol w:w="1980"/>
        <w:gridCol w:w="7642"/>
      </w:tblGrid>
      <w:tr w:rsidR="007163F4" w:rsidRPr="006A009D" w14:paraId="226445C3" w14:textId="77777777" w:rsidTr="00B73485">
        <w:trPr>
          <w:cnfStyle w:val="100000000000" w:firstRow="1" w:lastRow="0" w:firstColumn="0" w:lastColumn="0" w:oddVBand="0" w:evenVBand="0" w:oddHBand="0"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1980" w:type="dxa"/>
          </w:tcPr>
          <w:p w14:paraId="4C7BAD3D" w14:textId="5F608F57" w:rsidR="007163F4" w:rsidRPr="006A009D" w:rsidRDefault="007163F4" w:rsidP="0010670B">
            <w:r w:rsidRPr="006A009D">
              <w:t>Consideration</w:t>
            </w:r>
          </w:p>
        </w:tc>
        <w:tc>
          <w:tcPr>
            <w:tcW w:w="7642" w:type="dxa"/>
          </w:tcPr>
          <w:p w14:paraId="3FB1C877" w14:textId="12E62408" w:rsidR="007163F4" w:rsidRPr="006A009D" w:rsidRDefault="007163F4" w:rsidP="0010670B">
            <w:pPr>
              <w:cnfStyle w:val="100000000000" w:firstRow="1" w:lastRow="0" w:firstColumn="0" w:lastColumn="0" w:oddVBand="0" w:evenVBand="0" w:oddHBand="0" w:evenHBand="0" w:firstRowFirstColumn="0" w:firstRowLastColumn="0" w:lastRowFirstColumn="0" w:lastRowLastColumn="0"/>
            </w:pPr>
            <w:r w:rsidRPr="006A009D">
              <w:t>Evaluation</w:t>
            </w:r>
          </w:p>
        </w:tc>
      </w:tr>
      <w:tr w:rsidR="007163F4" w:rsidRPr="006A009D" w14:paraId="0822A044" w14:textId="77777777" w:rsidTr="00B73485">
        <w:trPr>
          <w:cnfStyle w:val="000000100000" w:firstRow="0" w:lastRow="0" w:firstColumn="0" w:lastColumn="0" w:oddVBand="0" w:evenVBand="0" w:oddHBand="1" w:evenHBand="0" w:firstRowFirstColumn="0" w:firstRowLastColumn="0" w:lastRowFirstColumn="0" w:lastRowLastColumn="0"/>
          <w:trHeight w:val="3700"/>
        </w:trPr>
        <w:tc>
          <w:tcPr>
            <w:cnfStyle w:val="001000000000" w:firstRow="0" w:lastRow="0" w:firstColumn="1" w:lastColumn="0" w:oddVBand="0" w:evenVBand="0" w:oddHBand="0" w:evenHBand="0" w:firstRowFirstColumn="0" w:firstRowLastColumn="0" w:lastRowFirstColumn="0" w:lastRowLastColumn="0"/>
            <w:tcW w:w="1980" w:type="dxa"/>
          </w:tcPr>
          <w:p w14:paraId="7BD51D15" w14:textId="4B6CBFE1" w:rsidR="007163F4" w:rsidRPr="002F2417" w:rsidRDefault="007163F4" w:rsidP="0010670B">
            <w:r w:rsidRPr="002F2417">
              <w:t>Social</w:t>
            </w:r>
          </w:p>
        </w:tc>
        <w:tc>
          <w:tcPr>
            <w:tcW w:w="7642" w:type="dxa"/>
          </w:tcPr>
          <w:p w14:paraId="57C04057" w14:textId="54376F27" w:rsidR="00877DE8" w:rsidRPr="00053025" w:rsidRDefault="00877DE8" w:rsidP="0010670B">
            <w:pPr>
              <w:cnfStyle w:val="000000100000" w:firstRow="0" w:lastRow="0" w:firstColumn="0" w:lastColumn="0" w:oddVBand="0" w:evenVBand="0" w:oddHBand="1" w:evenHBand="0" w:firstRowFirstColumn="0" w:firstRowLastColumn="0" w:lastRowFirstColumn="0" w:lastRowLastColumn="0"/>
              <w:rPr>
                <w:b/>
                <w:bCs/>
                <w:color w:val="000000" w:themeColor="text1"/>
              </w:rPr>
            </w:pPr>
            <w:r w:rsidRPr="00053025">
              <w:rPr>
                <w:b/>
                <w:bCs/>
              </w:rPr>
              <w:t>Sample answer</w:t>
            </w:r>
            <w:r w:rsidR="006E15DC" w:rsidRPr="00053025">
              <w:rPr>
                <w:b/>
                <w:bCs/>
              </w:rPr>
              <w:t>s</w:t>
            </w:r>
            <w:r w:rsidRPr="00053025">
              <w:rPr>
                <w:b/>
                <w:bCs/>
              </w:rPr>
              <w:t>:</w:t>
            </w:r>
          </w:p>
          <w:p w14:paraId="4184DF33" w14:textId="77777777" w:rsidR="00556855" w:rsidRPr="0069485D" w:rsidRDefault="00556855" w:rsidP="0010670B">
            <w:pPr>
              <w:pStyle w:val="ListNumber"/>
              <w:numPr>
                <w:ilvl w:val="0"/>
                <w:numId w:val="14"/>
              </w:numPr>
              <w:cnfStyle w:val="000000100000" w:firstRow="0" w:lastRow="0" w:firstColumn="0" w:lastColumn="0" w:oddVBand="0" w:evenVBand="0" w:oddHBand="1" w:evenHBand="0" w:firstRowFirstColumn="0" w:firstRowLastColumn="0" w:lastRowFirstColumn="0" w:lastRowLastColumn="0"/>
            </w:pPr>
            <w:r w:rsidRPr="0069485D">
              <w:rPr>
                <w:b/>
                <w:bCs/>
              </w:rPr>
              <w:t xml:space="preserve">Job loss and economic disruption: </w:t>
            </w:r>
            <w:r w:rsidRPr="0069485D">
              <w:t>As automation becomes more prevalent, it may lead to the displacement of workers, particularly in industries where tasks can be easily automated. This could lead to economic disruption and increased inequality.</w:t>
            </w:r>
          </w:p>
          <w:p w14:paraId="21736BDD" w14:textId="77777777" w:rsidR="00556855" w:rsidRPr="00BE71A6" w:rsidRDefault="00556855" w:rsidP="0010670B">
            <w:pPr>
              <w:pStyle w:val="ListNumber"/>
              <w:cnfStyle w:val="000000100000" w:firstRow="0" w:lastRow="0" w:firstColumn="0" w:lastColumn="0" w:oddVBand="0" w:evenVBand="0" w:oddHBand="1" w:evenHBand="0" w:firstRowFirstColumn="0" w:firstRowLastColumn="0" w:lastRowFirstColumn="0" w:lastRowLastColumn="0"/>
            </w:pPr>
            <w:r w:rsidRPr="000340C1">
              <w:rPr>
                <w:b/>
                <w:bCs/>
              </w:rPr>
              <w:t xml:space="preserve">Privacy concerns: </w:t>
            </w:r>
            <w:r w:rsidRPr="00BE71A6">
              <w:t>Automated systems often collect and process large amounts of personal data, raising concerns about data privacy and security.</w:t>
            </w:r>
          </w:p>
          <w:p w14:paraId="63FDC9EF" w14:textId="77777777" w:rsidR="00556855" w:rsidRPr="00BE71A6" w:rsidRDefault="00556855" w:rsidP="0010670B">
            <w:pPr>
              <w:pStyle w:val="ListNumber"/>
              <w:cnfStyle w:val="000000100000" w:firstRow="0" w:lastRow="0" w:firstColumn="0" w:lastColumn="0" w:oddVBand="0" w:evenVBand="0" w:oddHBand="1" w:evenHBand="0" w:firstRowFirstColumn="0" w:firstRowLastColumn="0" w:lastRowFirstColumn="0" w:lastRowLastColumn="0"/>
            </w:pPr>
            <w:r w:rsidRPr="000340C1">
              <w:rPr>
                <w:b/>
                <w:bCs/>
              </w:rPr>
              <w:t xml:space="preserve">Inclusion and accessibility: </w:t>
            </w:r>
            <w:r w:rsidRPr="00BE71A6">
              <w:t>Automated systems may not be accessible or inclusive for certain groups of people, such as those with disabilities or those who lack the necessary skills to interact with the technology.</w:t>
            </w:r>
          </w:p>
          <w:p w14:paraId="1A38CF10" w14:textId="77777777" w:rsidR="00556855" w:rsidRPr="00BE71A6" w:rsidRDefault="00556855" w:rsidP="0010670B">
            <w:pPr>
              <w:pStyle w:val="ListNumber"/>
              <w:cnfStyle w:val="000000100000" w:firstRow="0" w:lastRow="0" w:firstColumn="0" w:lastColumn="0" w:oddVBand="0" w:evenVBand="0" w:oddHBand="1" w:evenHBand="0" w:firstRowFirstColumn="0" w:firstRowLastColumn="0" w:lastRowFirstColumn="0" w:lastRowLastColumn="0"/>
            </w:pPr>
            <w:r w:rsidRPr="000340C1">
              <w:rPr>
                <w:b/>
                <w:bCs/>
              </w:rPr>
              <w:t xml:space="preserve">Social isolation: </w:t>
            </w:r>
            <w:r w:rsidRPr="00BE71A6">
              <w:t>Some people may feel isolated or lonely due to increased automation and the reduced need for human interaction.</w:t>
            </w:r>
          </w:p>
          <w:p w14:paraId="106C483F" w14:textId="77777777" w:rsidR="00556855" w:rsidRPr="00BE71A6" w:rsidRDefault="00556855" w:rsidP="0010670B">
            <w:pPr>
              <w:pStyle w:val="ListNumber"/>
              <w:cnfStyle w:val="000000100000" w:firstRow="0" w:lastRow="0" w:firstColumn="0" w:lastColumn="0" w:oddVBand="0" w:evenVBand="0" w:oddHBand="1" w:evenHBand="0" w:firstRowFirstColumn="0" w:firstRowLastColumn="0" w:lastRowFirstColumn="0" w:lastRowLastColumn="0"/>
            </w:pPr>
            <w:r w:rsidRPr="000340C1">
              <w:rPr>
                <w:b/>
                <w:bCs/>
              </w:rPr>
              <w:t xml:space="preserve">Societal change and cultural shift: </w:t>
            </w:r>
            <w:r w:rsidRPr="00BE71A6">
              <w:t xml:space="preserve">as the technology advances, it is likely to change the way we live and work, which </w:t>
            </w:r>
            <w:r w:rsidRPr="00BE71A6">
              <w:lastRenderedPageBreak/>
              <w:t>may have an impact on the cultural norms, values and expectations, leading to social issues related to the psychological and social adaptation.</w:t>
            </w:r>
          </w:p>
          <w:p w14:paraId="39C9A744" w14:textId="46D6C224" w:rsidR="007163F4" w:rsidRPr="000F61D0" w:rsidRDefault="00556855" w:rsidP="0010670B">
            <w:pPr>
              <w:pStyle w:val="ListNumber"/>
              <w:cnfStyle w:val="000000100000" w:firstRow="0" w:lastRow="0" w:firstColumn="0" w:lastColumn="0" w:oddVBand="0" w:evenVBand="0" w:oddHBand="1" w:evenHBand="0" w:firstRowFirstColumn="0" w:firstRowLastColumn="0" w:lastRowFirstColumn="0" w:lastRowLastColumn="0"/>
            </w:pPr>
            <w:r w:rsidRPr="000340C1">
              <w:rPr>
                <w:b/>
                <w:bCs/>
              </w:rPr>
              <w:t>Distribution of benefits and harms:</w:t>
            </w:r>
            <w:r w:rsidRPr="00BE71A6">
              <w:t xml:space="preserve"> As the use of mechatronics and automation systems increase, there is a need to ensure that the benefits of these systems are distributed equitably and that their negative impacts are minimi</w:t>
            </w:r>
            <w:r w:rsidR="000F61D0" w:rsidRPr="00BE71A6">
              <w:t>s</w:t>
            </w:r>
            <w:r w:rsidRPr="00BE71A6">
              <w:t>ed.</w:t>
            </w:r>
          </w:p>
        </w:tc>
      </w:tr>
      <w:tr w:rsidR="007163F4" w:rsidRPr="006A009D" w14:paraId="199765BB" w14:textId="77777777" w:rsidTr="00B73485">
        <w:trPr>
          <w:cnfStyle w:val="000000010000" w:firstRow="0" w:lastRow="0" w:firstColumn="0" w:lastColumn="0" w:oddVBand="0" w:evenVBand="0" w:oddHBand="0" w:evenHBand="1" w:firstRowFirstColumn="0" w:firstRowLastColumn="0" w:lastRowFirstColumn="0" w:lastRowLastColumn="0"/>
          <w:trHeight w:val="1383"/>
        </w:trPr>
        <w:tc>
          <w:tcPr>
            <w:cnfStyle w:val="001000000000" w:firstRow="0" w:lastRow="0" w:firstColumn="1" w:lastColumn="0" w:oddVBand="0" w:evenVBand="0" w:oddHBand="0" w:evenHBand="0" w:firstRowFirstColumn="0" w:firstRowLastColumn="0" w:lastRowFirstColumn="0" w:lastRowLastColumn="0"/>
            <w:tcW w:w="1980" w:type="dxa"/>
          </w:tcPr>
          <w:p w14:paraId="336B0BE6" w14:textId="67974B71" w:rsidR="007163F4" w:rsidRPr="002F2417" w:rsidRDefault="007163F4" w:rsidP="0010670B">
            <w:r w:rsidRPr="002F2417">
              <w:lastRenderedPageBreak/>
              <w:t>Ethical</w:t>
            </w:r>
          </w:p>
        </w:tc>
        <w:tc>
          <w:tcPr>
            <w:tcW w:w="7642" w:type="dxa"/>
          </w:tcPr>
          <w:p w14:paraId="35899BA7" w14:textId="6DAFFF89" w:rsidR="00877DE8" w:rsidRPr="00053025" w:rsidRDefault="00877DE8" w:rsidP="0010670B">
            <w:pPr>
              <w:cnfStyle w:val="000000010000" w:firstRow="0" w:lastRow="0" w:firstColumn="0" w:lastColumn="0" w:oddVBand="0" w:evenVBand="0" w:oddHBand="0" w:evenHBand="1" w:firstRowFirstColumn="0" w:firstRowLastColumn="0" w:lastRowFirstColumn="0" w:lastRowLastColumn="0"/>
              <w:rPr>
                <w:b/>
                <w:bCs/>
              </w:rPr>
            </w:pPr>
            <w:r w:rsidRPr="00053025">
              <w:rPr>
                <w:b/>
                <w:bCs/>
              </w:rPr>
              <w:t>Sample answer</w:t>
            </w:r>
            <w:r w:rsidR="006E15DC" w:rsidRPr="00053025">
              <w:rPr>
                <w:b/>
                <w:bCs/>
              </w:rPr>
              <w:t>s</w:t>
            </w:r>
            <w:r w:rsidRPr="00053025">
              <w:rPr>
                <w:b/>
                <w:bCs/>
              </w:rPr>
              <w:t>:</w:t>
            </w:r>
          </w:p>
          <w:p w14:paraId="1B354B73" w14:textId="15400185" w:rsidR="00261996" w:rsidRPr="0069485D" w:rsidRDefault="00261996" w:rsidP="0010670B">
            <w:pPr>
              <w:pStyle w:val="ListNumber"/>
              <w:numPr>
                <w:ilvl w:val="0"/>
                <w:numId w:val="15"/>
              </w:numPr>
              <w:cnfStyle w:val="000000010000" w:firstRow="0" w:lastRow="0" w:firstColumn="0" w:lastColumn="0" w:oddVBand="0" w:evenVBand="0" w:oddHBand="0" w:evenHBand="1" w:firstRowFirstColumn="0" w:firstRowLastColumn="0" w:lastRowFirstColumn="0" w:lastRowLastColumn="0"/>
            </w:pPr>
            <w:r w:rsidRPr="0069485D">
              <w:rPr>
                <w:b/>
                <w:bCs/>
              </w:rPr>
              <w:t>Responsibility:</w:t>
            </w:r>
            <w:r w:rsidRPr="0069485D">
              <w:t xml:space="preserve"> When accidents or errors occur, it can be difficult to determine who is responsible and accountable for the consequences. This is particularly problematic with autonomous systems, which </w:t>
            </w:r>
            <w:proofErr w:type="gramStart"/>
            <w:r w:rsidRPr="0069485D">
              <w:t>are capable of making</w:t>
            </w:r>
            <w:proofErr w:type="gramEnd"/>
            <w:r w:rsidRPr="0069485D">
              <w:t xml:space="preserve"> decisions and taking actions without human oversight.</w:t>
            </w:r>
          </w:p>
          <w:p w14:paraId="669C4D46" w14:textId="697587FE" w:rsidR="00261996" w:rsidRPr="000340C1" w:rsidRDefault="00261996" w:rsidP="0010670B">
            <w:pPr>
              <w:pStyle w:val="ListNumber"/>
              <w:cnfStyle w:val="000000010000" w:firstRow="0" w:lastRow="0" w:firstColumn="0" w:lastColumn="0" w:oddVBand="0" w:evenVBand="0" w:oddHBand="0" w:evenHBand="1" w:firstRowFirstColumn="0" w:firstRowLastColumn="0" w:lastRowFirstColumn="0" w:lastRowLastColumn="0"/>
            </w:pPr>
            <w:r w:rsidRPr="000340C1">
              <w:rPr>
                <w:b/>
                <w:bCs/>
              </w:rPr>
              <w:t>Transparency:</w:t>
            </w:r>
            <w:r w:rsidRPr="000340C1">
              <w:t xml:space="preserve"> Complex algorithms and decision-making processes used in these systems can be difficult for non-experts to understand, making it difficult to assess their performance and trustworthiness.</w:t>
            </w:r>
          </w:p>
          <w:p w14:paraId="154D66C0" w14:textId="77777777" w:rsidR="00261996" w:rsidRPr="000340C1" w:rsidRDefault="00261996" w:rsidP="0010670B">
            <w:pPr>
              <w:pStyle w:val="ListNumber"/>
              <w:cnfStyle w:val="000000010000" w:firstRow="0" w:lastRow="0" w:firstColumn="0" w:lastColumn="0" w:oddVBand="0" w:evenVBand="0" w:oddHBand="0" w:evenHBand="1" w:firstRowFirstColumn="0" w:firstRowLastColumn="0" w:lastRowFirstColumn="0" w:lastRowLastColumn="0"/>
            </w:pPr>
            <w:r w:rsidRPr="000340C1">
              <w:rPr>
                <w:b/>
                <w:bCs/>
              </w:rPr>
              <w:t>Bias and discrimination:</w:t>
            </w:r>
            <w:r w:rsidRPr="000340C1">
              <w:t xml:space="preserve"> Automated systems may perpetuate or even amplify existing biases in </w:t>
            </w:r>
            <w:proofErr w:type="gramStart"/>
            <w:r w:rsidRPr="000340C1">
              <w:t>society, if</w:t>
            </w:r>
            <w:proofErr w:type="gramEnd"/>
            <w:r w:rsidRPr="000340C1">
              <w:t xml:space="preserve"> the data or algorithms used to train them are biased.</w:t>
            </w:r>
          </w:p>
          <w:p w14:paraId="556B91F1" w14:textId="77777777" w:rsidR="00261996" w:rsidRPr="000340C1" w:rsidRDefault="00261996" w:rsidP="0010670B">
            <w:pPr>
              <w:pStyle w:val="ListNumber"/>
              <w:cnfStyle w:val="000000010000" w:firstRow="0" w:lastRow="0" w:firstColumn="0" w:lastColumn="0" w:oddVBand="0" w:evenVBand="0" w:oddHBand="0" w:evenHBand="1" w:firstRowFirstColumn="0" w:firstRowLastColumn="0" w:lastRowFirstColumn="0" w:lastRowLastColumn="0"/>
            </w:pPr>
            <w:r w:rsidRPr="000340C1">
              <w:rPr>
                <w:b/>
                <w:bCs/>
              </w:rPr>
              <w:t>Data privacy:</w:t>
            </w:r>
            <w:r w:rsidRPr="000340C1">
              <w:t xml:space="preserve"> Automated systems often collect and process large amounts of personal data, raising concerns about data privacy and security.</w:t>
            </w:r>
          </w:p>
          <w:p w14:paraId="1ACA9B40" w14:textId="77777777" w:rsidR="00261996" w:rsidRPr="000340C1" w:rsidRDefault="00261996" w:rsidP="0010670B">
            <w:pPr>
              <w:pStyle w:val="ListNumber"/>
              <w:cnfStyle w:val="000000010000" w:firstRow="0" w:lastRow="0" w:firstColumn="0" w:lastColumn="0" w:oddVBand="0" w:evenVBand="0" w:oddHBand="0" w:evenHBand="1" w:firstRowFirstColumn="0" w:firstRowLastColumn="0" w:lastRowFirstColumn="0" w:lastRowLastColumn="0"/>
            </w:pPr>
            <w:r w:rsidRPr="000340C1">
              <w:rPr>
                <w:b/>
                <w:bCs/>
              </w:rPr>
              <w:t>Control and autonomy:</w:t>
            </w:r>
            <w:r w:rsidRPr="000340C1">
              <w:t xml:space="preserve"> As autonomous systems become more sophisticated, there are concerns about the degree of control humans will have over them and the potential for these systems to act in ways that are detrimental to humans.</w:t>
            </w:r>
          </w:p>
          <w:p w14:paraId="2CB43D10" w14:textId="00DF7C13" w:rsidR="007163F4" w:rsidRPr="006A009D" w:rsidRDefault="00261996" w:rsidP="0010670B">
            <w:pPr>
              <w:pStyle w:val="ListNumber"/>
              <w:cnfStyle w:val="000000010000" w:firstRow="0" w:lastRow="0" w:firstColumn="0" w:lastColumn="0" w:oddVBand="0" w:evenVBand="0" w:oddHBand="0" w:evenHBand="1" w:firstRowFirstColumn="0" w:firstRowLastColumn="0" w:lastRowFirstColumn="0" w:lastRowLastColumn="0"/>
            </w:pPr>
            <w:r w:rsidRPr="000340C1">
              <w:rPr>
                <w:b/>
                <w:bCs/>
              </w:rPr>
              <w:t>Human-in-the-loop decision making:</w:t>
            </w:r>
            <w:r w:rsidRPr="000340C1">
              <w:t xml:space="preserve"> As the number of autonomous systems increase, the ethical issues surrounding the </w:t>
            </w:r>
            <w:proofErr w:type="gramStart"/>
            <w:r w:rsidRPr="000340C1">
              <w:t>decision making</w:t>
            </w:r>
            <w:proofErr w:type="gramEnd"/>
            <w:r w:rsidRPr="000340C1">
              <w:t xml:space="preserve"> process of these systems, like self-driving </w:t>
            </w:r>
            <w:r w:rsidRPr="000340C1">
              <w:lastRenderedPageBreak/>
              <w:t>cars, drones, and robots, become more complex. The ability of these systems to decide whether to harm or spare human lives in certain situations, with or without human supervision, is an ongoing ethical debate.</w:t>
            </w:r>
          </w:p>
        </w:tc>
      </w:tr>
      <w:tr w:rsidR="007163F4" w:rsidRPr="006A009D" w14:paraId="34E986F4" w14:textId="77777777" w:rsidTr="00B73485">
        <w:trPr>
          <w:cnfStyle w:val="000000100000" w:firstRow="0" w:lastRow="0" w:firstColumn="0" w:lastColumn="0" w:oddVBand="0" w:evenVBand="0" w:oddHBand="1" w:evenHBand="0" w:firstRowFirstColumn="0" w:firstRowLastColumn="0" w:lastRowFirstColumn="0" w:lastRowLastColumn="0"/>
          <w:trHeight w:val="3700"/>
        </w:trPr>
        <w:tc>
          <w:tcPr>
            <w:cnfStyle w:val="001000000000" w:firstRow="0" w:lastRow="0" w:firstColumn="1" w:lastColumn="0" w:oddVBand="0" w:evenVBand="0" w:oddHBand="0" w:evenHBand="0" w:firstRowFirstColumn="0" w:firstRowLastColumn="0" w:lastRowFirstColumn="0" w:lastRowLastColumn="0"/>
            <w:tcW w:w="1980" w:type="dxa"/>
          </w:tcPr>
          <w:p w14:paraId="60268562" w14:textId="46374FAD" w:rsidR="007163F4" w:rsidRPr="002F2417" w:rsidRDefault="007163F4" w:rsidP="0010670B">
            <w:r w:rsidRPr="002F2417">
              <w:lastRenderedPageBreak/>
              <w:t>Cybersecurity</w:t>
            </w:r>
          </w:p>
        </w:tc>
        <w:tc>
          <w:tcPr>
            <w:tcW w:w="7642" w:type="dxa"/>
          </w:tcPr>
          <w:p w14:paraId="70895409" w14:textId="13EB18D8" w:rsidR="00877DE8" w:rsidRPr="00053025" w:rsidRDefault="00877DE8" w:rsidP="0010670B">
            <w:pPr>
              <w:cnfStyle w:val="000000100000" w:firstRow="0" w:lastRow="0" w:firstColumn="0" w:lastColumn="0" w:oddVBand="0" w:evenVBand="0" w:oddHBand="1" w:evenHBand="0" w:firstRowFirstColumn="0" w:firstRowLastColumn="0" w:lastRowFirstColumn="0" w:lastRowLastColumn="0"/>
              <w:rPr>
                <w:b/>
                <w:bCs/>
                <w:color w:val="000000" w:themeColor="text1"/>
              </w:rPr>
            </w:pPr>
            <w:r w:rsidRPr="00053025">
              <w:rPr>
                <w:b/>
                <w:bCs/>
              </w:rPr>
              <w:t>Sample answer</w:t>
            </w:r>
            <w:r w:rsidR="006E15DC" w:rsidRPr="00053025">
              <w:rPr>
                <w:b/>
                <w:bCs/>
              </w:rPr>
              <w:t>s</w:t>
            </w:r>
            <w:r w:rsidRPr="00053025">
              <w:rPr>
                <w:b/>
                <w:bCs/>
              </w:rPr>
              <w:t>:</w:t>
            </w:r>
          </w:p>
          <w:p w14:paraId="34A18067" w14:textId="77777777" w:rsidR="00CF7398" w:rsidRPr="0069485D" w:rsidRDefault="00CF7398" w:rsidP="0010670B">
            <w:pPr>
              <w:pStyle w:val="ListNumber"/>
              <w:numPr>
                <w:ilvl w:val="0"/>
                <w:numId w:val="16"/>
              </w:numPr>
              <w:cnfStyle w:val="000000100000" w:firstRow="0" w:lastRow="0" w:firstColumn="0" w:lastColumn="0" w:oddVBand="0" w:evenVBand="0" w:oddHBand="1" w:evenHBand="0" w:firstRowFirstColumn="0" w:firstRowLastColumn="0" w:lastRowFirstColumn="0" w:lastRowLastColumn="0"/>
            </w:pPr>
            <w:r w:rsidRPr="0069485D">
              <w:rPr>
                <w:b/>
                <w:bCs/>
              </w:rPr>
              <w:t>Vulnerabilities in hardware and software:</w:t>
            </w:r>
            <w:r w:rsidRPr="0069485D">
              <w:t xml:space="preserve"> Mechatronic and automated systems often use complex hardware and software, which can contain vulnerabilities that can be exploited by cybercriminals.</w:t>
            </w:r>
          </w:p>
          <w:p w14:paraId="32C7C968" w14:textId="2A0E8566" w:rsidR="00CF7398" w:rsidRPr="0069485D" w:rsidRDefault="00CF7398" w:rsidP="0010670B">
            <w:pPr>
              <w:pStyle w:val="ListNumber"/>
              <w:numPr>
                <w:ilvl w:val="0"/>
                <w:numId w:val="16"/>
              </w:numPr>
              <w:cnfStyle w:val="000000100000" w:firstRow="0" w:lastRow="0" w:firstColumn="0" w:lastColumn="0" w:oddVBand="0" w:evenVBand="0" w:oddHBand="1" w:evenHBand="0" w:firstRowFirstColumn="0" w:firstRowLastColumn="0" w:lastRowFirstColumn="0" w:lastRowLastColumn="0"/>
            </w:pPr>
            <w:r w:rsidRPr="0069485D">
              <w:rPr>
                <w:b/>
                <w:bCs/>
              </w:rPr>
              <w:t>Network security:</w:t>
            </w:r>
            <w:r w:rsidRPr="0069485D">
              <w:t xml:space="preserve"> Automated systems often rely on communication networks, which can be vulnerable to </w:t>
            </w:r>
            <w:r w:rsidR="00080273" w:rsidRPr="0069485D">
              <w:t>cyber-attacks</w:t>
            </w:r>
            <w:r w:rsidRPr="0069485D">
              <w:t xml:space="preserve"> such as denial-of-service attacks and man-in-the-middle attacks.</w:t>
            </w:r>
          </w:p>
          <w:p w14:paraId="35867A64" w14:textId="77777777" w:rsidR="00CF7398" w:rsidRPr="0069485D" w:rsidRDefault="00CF7398" w:rsidP="0010670B">
            <w:pPr>
              <w:pStyle w:val="ListNumber"/>
              <w:numPr>
                <w:ilvl w:val="0"/>
                <w:numId w:val="16"/>
              </w:numPr>
              <w:cnfStyle w:val="000000100000" w:firstRow="0" w:lastRow="0" w:firstColumn="0" w:lastColumn="0" w:oddVBand="0" w:evenVBand="0" w:oddHBand="1" w:evenHBand="0" w:firstRowFirstColumn="0" w:firstRowLastColumn="0" w:lastRowFirstColumn="0" w:lastRowLastColumn="0"/>
            </w:pPr>
            <w:r w:rsidRPr="0069485D">
              <w:rPr>
                <w:b/>
                <w:bCs/>
              </w:rPr>
              <w:t>Data breaches:</w:t>
            </w:r>
            <w:r w:rsidRPr="0069485D">
              <w:t xml:space="preserve"> Automated systems often collect and process large amounts of personal data, which can be vulnerable to data breaches if the systems are not properly secured.</w:t>
            </w:r>
          </w:p>
          <w:p w14:paraId="03121F7B" w14:textId="1196A54B" w:rsidR="00CF7398" w:rsidRPr="0069485D" w:rsidRDefault="00CF7398" w:rsidP="0010670B">
            <w:pPr>
              <w:pStyle w:val="ListNumber"/>
              <w:numPr>
                <w:ilvl w:val="0"/>
                <w:numId w:val="16"/>
              </w:numPr>
              <w:cnfStyle w:val="000000100000" w:firstRow="0" w:lastRow="0" w:firstColumn="0" w:lastColumn="0" w:oddVBand="0" w:evenVBand="0" w:oddHBand="1" w:evenHBand="0" w:firstRowFirstColumn="0" w:firstRowLastColumn="0" w:lastRowFirstColumn="0" w:lastRowLastColumn="0"/>
            </w:pPr>
            <w:r w:rsidRPr="0069485D">
              <w:rPr>
                <w:b/>
                <w:bCs/>
              </w:rPr>
              <w:t>Unauthorised access:</w:t>
            </w:r>
            <w:r w:rsidRPr="0069485D">
              <w:t xml:space="preserve"> Mechatronic and automated systems are often controlled remotely, which can leave them vulnerable to unauthorised access by cybercriminals.</w:t>
            </w:r>
          </w:p>
          <w:p w14:paraId="694E5A4B" w14:textId="1BD4D1DB" w:rsidR="00CF7398" w:rsidRPr="0069485D" w:rsidRDefault="00CF7398" w:rsidP="0010670B">
            <w:pPr>
              <w:pStyle w:val="ListNumber"/>
              <w:numPr>
                <w:ilvl w:val="0"/>
                <w:numId w:val="16"/>
              </w:numPr>
              <w:cnfStyle w:val="000000100000" w:firstRow="0" w:lastRow="0" w:firstColumn="0" w:lastColumn="0" w:oddVBand="0" w:evenVBand="0" w:oddHBand="1" w:evenHBand="0" w:firstRowFirstColumn="0" w:firstRowLastColumn="0" w:lastRowFirstColumn="0" w:lastRowLastColumn="0"/>
            </w:pPr>
            <w:r w:rsidRPr="0069485D">
              <w:rPr>
                <w:b/>
                <w:bCs/>
              </w:rPr>
              <w:t>Malicious attacks:</w:t>
            </w:r>
            <w:r w:rsidRPr="0069485D">
              <w:t xml:space="preserve"> Automated systems can be targeted by malicious actors who can use exploits to gain unauthori</w:t>
            </w:r>
            <w:r w:rsidR="00877DE8" w:rsidRPr="0069485D">
              <w:t>s</w:t>
            </w:r>
            <w:r w:rsidRPr="0069485D">
              <w:t>ed access, steal sensitive data, disrupt operations or even cause physical damage.</w:t>
            </w:r>
          </w:p>
          <w:p w14:paraId="7DEADA51" w14:textId="1A33280E" w:rsidR="00CF7398" w:rsidRPr="0069485D" w:rsidRDefault="00CF7398" w:rsidP="0010670B">
            <w:pPr>
              <w:pStyle w:val="ListNumber"/>
              <w:numPr>
                <w:ilvl w:val="0"/>
                <w:numId w:val="16"/>
              </w:numPr>
              <w:cnfStyle w:val="000000100000" w:firstRow="0" w:lastRow="0" w:firstColumn="0" w:lastColumn="0" w:oddVBand="0" w:evenVBand="0" w:oddHBand="1" w:evenHBand="0" w:firstRowFirstColumn="0" w:firstRowLastColumn="0" w:lastRowFirstColumn="0" w:lastRowLastColumn="0"/>
            </w:pPr>
            <w:r w:rsidRPr="0069485D">
              <w:rPr>
                <w:b/>
                <w:bCs/>
              </w:rPr>
              <w:t>Interoperability:</w:t>
            </w:r>
            <w:r w:rsidRPr="0069485D">
              <w:t xml:space="preserve"> As the number of automated systems increase, the integration of these systems with one another and with other networks, increases the risk of </w:t>
            </w:r>
            <w:r w:rsidR="00080273" w:rsidRPr="0069485D">
              <w:t>cyber-attacks</w:t>
            </w:r>
            <w:r w:rsidRPr="0069485D">
              <w:t xml:space="preserve"> that can spread across different systems and networks.</w:t>
            </w:r>
          </w:p>
          <w:p w14:paraId="40D7E142" w14:textId="637D5A8E" w:rsidR="007163F4" w:rsidRPr="0069485D" w:rsidRDefault="00CF7398" w:rsidP="0010670B">
            <w:pPr>
              <w:pStyle w:val="ListNumber"/>
              <w:numPr>
                <w:ilvl w:val="0"/>
                <w:numId w:val="16"/>
              </w:numPr>
              <w:cnfStyle w:val="000000100000" w:firstRow="0" w:lastRow="0" w:firstColumn="0" w:lastColumn="0" w:oddVBand="0" w:evenVBand="0" w:oddHBand="1" w:evenHBand="0" w:firstRowFirstColumn="0" w:firstRowLastColumn="0" w:lastRowFirstColumn="0" w:lastRowLastColumn="0"/>
              <w:rPr>
                <w:szCs w:val="22"/>
              </w:rPr>
            </w:pPr>
            <w:r w:rsidRPr="0069485D">
              <w:rPr>
                <w:b/>
                <w:bCs/>
              </w:rPr>
              <w:t>Supply chain security:</w:t>
            </w:r>
            <w:r w:rsidRPr="0069485D">
              <w:t xml:space="preserve"> The security of the components and the supply chain of the systems is crucial to the overall security of the system, as it may introduce vulnerabilities if the components or the supply chain are not secure.</w:t>
            </w:r>
          </w:p>
        </w:tc>
      </w:tr>
    </w:tbl>
    <w:p w14:paraId="7BC88F55" w14:textId="77777777" w:rsidR="00066BD3" w:rsidRDefault="00066BD3" w:rsidP="0010670B">
      <w:r>
        <w:br w:type="page"/>
      </w:r>
    </w:p>
    <w:p w14:paraId="44DFB0BC" w14:textId="384B1F80" w:rsidR="00DC6CD4" w:rsidRDefault="00DC6CD4" w:rsidP="00365319">
      <w:pPr>
        <w:pStyle w:val="Heading2"/>
      </w:pPr>
      <w:bookmarkStart w:id="173" w:name="_Toc135313125"/>
      <w:bookmarkStart w:id="174" w:name="_Toc135313210"/>
      <w:r>
        <w:lastRenderedPageBreak/>
        <w:t>Careers</w:t>
      </w:r>
      <w:bookmarkEnd w:id="173"/>
      <w:bookmarkEnd w:id="174"/>
    </w:p>
    <w:p w14:paraId="175391BB" w14:textId="548BFB28" w:rsidR="00967FA7" w:rsidRPr="00C7519D" w:rsidRDefault="00967FA7" w:rsidP="0010670B">
      <w:r w:rsidRPr="00C7519D">
        <w:t>Identify the vast number of pathways into the industry, with a focus on tertiary education. Explain the competitive nature of the industry and prevalence of small start-up companies.</w:t>
      </w:r>
    </w:p>
    <w:p w14:paraId="628468B8" w14:textId="6FD53EBA" w:rsidR="005A1007" w:rsidRPr="006A009D" w:rsidRDefault="005A1007" w:rsidP="0010670B">
      <w:r>
        <w:rPr>
          <w:noProof/>
        </w:rPr>
        <w:drawing>
          <wp:anchor distT="0" distB="0" distL="114300" distR="114300" simplePos="0" relativeHeight="251658332" behindDoc="0" locked="0" layoutInCell="1" allowOverlap="1" wp14:anchorId="161AEB73" wp14:editId="55656FC0">
            <wp:simplePos x="0" y="0"/>
            <wp:positionH relativeFrom="column">
              <wp:posOffset>-70485</wp:posOffset>
            </wp:positionH>
            <wp:positionV relativeFrom="paragraph">
              <wp:posOffset>84455</wp:posOffset>
            </wp:positionV>
            <wp:extent cx="635000" cy="635000"/>
            <wp:effectExtent l="0" t="0" r="0" b="0"/>
            <wp:wrapSquare wrapText="bothSides"/>
            <wp:docPr id="671751544" name="Picture 6717515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Watch</w:t>
      </w:r>
      <w:r w:rsidR="00967FA7" w:rsidRPr="006A009D">
        <w:t xml:space="preserve"> a range of career profile videos including </w:t>
      </w:r>
      <w:hyperlink r:id="rId124" w:history="1">
        <w:r w:rsidR="00967FA7" w:rsidRPr="006A009D">
          <w:rPr>
            <w:rStyle w:val="Hyperlink"/>
          </w:rPr>
          <w:t>entrepreneurial</w:t>
        </w:r>
      </w:hyperlink>
      <w:r w:rsidR="00967FA7" w:rsidRPr="006A009D">
        <w:t xml:space="preserve"> skills and </w:t>
      </w:r>
      <w:hyperlink r:id="rId125" w:history="1">
        <w:r w:rsidR="00C7519D">
          <w:rPr>
            <w:rStyle w:val="Hyperlink"/>
            <w:szCs w:val="28"/>
            <w:lang w:eastAsia="zh-CN"/>
          </w:rPr>
          <w:t>what it is like to be a mechatronics engineer (2:27)</w:t>
        </w:r>
      </w:hyperlink>
      <w:r w:rsidR="00C7519D" w:rsidRPr="00C7519D">
        <w:t>.</w:t>
      </w:r>
    </w:p>
    <w:p w14:paraId="45AB22D9" w14:textId="29991206" w:rsidR="00EA54DA" w:rsidRDefault="00EA54DA" w:rsidP="0010670B">
      <w:r>
        <w:rPr>
          <w:noProof/>
        </w:rPr>
        <w:drawing>
          <wp:anchor distT="0" distB="0" distL="114300" distR="114300" simplePos="0" relativeHeight="251658333" behindDoc="1" locked="0" layoutInCell="1" allowOverlap="1" wp14:anchorId="661739A7" wp14:editId="72FB3DB2">
            <wp:simplePos x="0" y="0"/>
            <wp:positionH relativeFrom="column">
              <wp:posOffset>-70485</wp:posOffset>
            </wp:positionH>
            <wp:positionV relativeFrom="paragraph">
              <wp:posOffset>61595</wp:posOffset>
            </wp:positionV>
            <wp:extent cx="633600" cy="633600"/>
            <wp:effectExtent l="0" t="0" r="0" b="0"/>
            <wp:wrapTight wrapText="bothSides">
              <wp:wrapPolygon edited="0">
                <wp:start x="5200" y="0"/>
                <wp:lineTo x="0" y="3900"/>
                <wp:lineTo x="0" y="16899"/>
                <wp:lineTo x="5200" y="20798"/>
                <wp:lineTo x="15599" y="20798"/>
                <wp:lineTo x="20798" y="16899"/>
                <wp:lineTo x="20798" y="3900"/>
                <wp:lineTo x="15599" y="0"/>
                <wp:lineTo x="5200" y="0"/>
              </wp:wrapPolygon>
            </wp:wrapTight>
            <wp:docPr id="1493860410" name="Picture 14938604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7A47F8" w:rsidRPr="006A009D">
        <w:t>E</w:t>
      </w:r>
      <w:r w:rsidR="00EC7F01" w:rsidRPr="006A009D">
        <w:t>xplore careers in mechatronic and automated systems design, production, installation or maintenance</w:t>
      </w:r>
      <w:r w:rsidR="00C27B32">
        <w:t xml:space="preserve"> by completing the table below.</w:t>
      </w:r>
    </w:p>
    <w:p w14:paraId="11AC8303" w14:textId="17A77157" w:rsidR="00830545" w:rsidRDefault="00830545" w:rsidP="0010670B">
      <w:pPr>
        <w:pStyle w:val="Caption"/>
      </w:pPr>
      <w:r>
        <w:t xml:space="preserve">Table </w:t>
      </w:r>
      <w:r>
        <w:fldChar w:fldCharType="begin"/>
      </w:r>
      <w:r>
        <w:instrText xml:space="preserve"> SEQ Table \* ARABIC </w:instrText>
      </w:r>
      <w:r>
        <w:fldChar w:fldCharType="separate"/>
      </w:r>
      <w:r w:rsidR="00543FDA">
        <w:rPr>
          <w:noProof/>
        </w:rPr>
        <w:t>38</w:t>
      </w:r>
      <w:r>
        <w:fldChar w:fldCharType="end"/>
      </w:r>
      <w:r>
        <w:t xml:space="preserve"> – careers in mechatronic and automated systems design</w:t>
      </w:r>
    </w:p>
    <w:tbl>
      <w:tblPr>
        <w:tblStyle w:val="Tableheader"/>
        <w:tblW w:w="0" w:type="auto"/>
        <w:tblLook w:val="04A0" w:firstRow="1" w:lastRow="0" w:firstColumn="1" w:lastColumn="0" w:noHBand="0" w:noVBand="1"/>
        <w:tblDescription w:val="Careers in mechatronic and automated systems design, production, installation or maintenance."/>
      </w:tblPr>
      <w:tblGrid>
        <w:gridCol w:w="1838"/>
        <w:gridCol w:w="7784"/>
      </w:tblGrid>
      <w:tr w:rsidR="00E66F3E" w14:paraId="6980C4FD" w14:textId="77777777" w:rsidTr="006E1B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6D203B72" w14:textId="2D754B46" w:rsidR="00E66F3E" w:rsidRDefault="00E66F3E" w:rsidP="0010670B">
            <w:r w:rsidRPr="009E59D4">
              <w:t>Field</w:t>
            </w:r>
          </w:p>
        </w:tc>
        <w:tc>
          <w:tcPr>
            <w:tcW w:w="7784" w:type="dxa"/>
          </w:tcPr>
          <w:p w14:paraId="08957A48" w14:textId="07D5850A" w:rsidR="00E66F3E" w:rsidRDefault="00E66F3E" w:rsidP="0010670B">
            <w:pPr>
              <w:cnfStyle w:val="100000000000" w:firstRow="1" w:lastRow="0" w:firstColumn="0" w:lastColumn="0" w:oddVBand="0" w:evenVBand="0" w:oddHBand="0" w:evenHBand="0" w:firstRowFirstColumn="0" w:firstRowLastColumn="0" w:lastRowFirstColumn="0" w:lastRowLastColumn="0"/>
            </w:pPr>
            <w:r w:rsidRPr="009E59D4">
              <w:t>Mechatronic or automated system career example</w:t>
            </w:r>
          </w:p>
        </w:tc>
      </w:tr>
      <w:tr w:rsidR="00E66F3E" w14:paraId="6E195CF8" w14:textId="77777777" w:rsidTr="006E1B69">
        <w:trPr>
          <w:cnfStyle w:val="000000100000" w:firstRow="0" w:lastRow="0" w:firstColumn="0" w:lastColumn="0" w:oddVBand="0" w:evenVBand="0" w:oddHBand="1" w:evenHBand="0" w:firstRowFirstColumn="0" w:firstRowLastColumn="0" w:lastRowFirstColumn="0" w:lastRowLastColumn="0"/>
          <w:trHeight w:val="2284"/>
        </w:trPr>
        <w:tc>
          <w:tcPr>
            <w:cnfStyle w:val="001000000000" w:firstRow="0" w:lastRow="0" w:firstColumn="1" w:lastColumn="0" w:oddVBand="0" w:evenVBand="0" w:oddHBand="0" w:evenHBand="0" w:firstRowFirstColumn="0" w:firstRowLastColumn="0" w:lastRowFirstColumn="0" w:lastRowLastColumn="0"/>
            <w:tcW w:w="1838" w:type="dxa"/>
          </w:tcPr>
          <w:p w14:paraId="0C121DE4" w14:textId="255D847C" w:rsidR="00E66F3E" w:rsidRDefault="00E66F3E" w:rsidP="0010670B">
            <w:r w:rsidRPr="009E59D4">
              <w:t>System design</w:t>
            </w:r>
          </w:p>
        </w:tc>
        <w:tc>
          <w:tcPr>
            <w:tcW w:w="7784" w:type="dxa"/>
          </w:tcPr>
          <w:p w14:paraId="2E117099" w14:textId="77777777" w:rsidR="00E66F3E" w:rsidRDefault="00E66F3E" w:rsidP="0010670B">
            <w:pPr>
              <w:cnfStyle w:val="000000100000" w:firstRow="0" w:lastRow="0" w:firstColumn="0" w:lastColumn="0" w:oddVBand="0" w:evenVBand="0" w:oddHBand="1" w:evenHBand="0" w:firstRowFirstColumn="0" w:firstRowLastColumn="0" w:lastRowFirstColumn="0" w:lastRowLastColumn="0"/>
            </w:pPr>
          </w:p>
        </w:tc>
      </w:tr>
      <w:tr w:rsidR="00E66F3E" w14:paraId="53C53901" w14:textId="77777777" w:rsidTr="006E1B69">
        <w:trPr>
          <w:cnfStyle w:val="000000010000" w:firstRow="0" w:lastRow="0" w:firstColumn="0" w:lastColumn="0" w:oddVBand="0" w:evenVBand="0" w:oddHBand="0" w:evenHBand="1" w:firstRowFirstColumn="0" w:firstRowLastColumn="0" w:lastRowFirstColumn="0" w:lastRowLastColumn="0"/>
          <w:trHeight w:val="2284"/>
        </w:trPr>
        <w:tc>
          <w:tcPr>
            <w:cnfStyle w:val="001000000000" w:firstRow="0" w:lastRow="0" w:firstColumn="1" w:lastColumn="0" w:oddVBand="0" w:evenVBand="0" w:oddHBand="0" w:evenHBand="0" w:firstRowFirstColumn="0" w:firstRowLastColumn="0" w:lastRowFirstColumn="0" w:lastRowLastColumn="0"/>
            <w:tcW w:w="1838" w:type="dxa"/>
          </w:tcPr>
          <w:p w14:paraId="5E10898F" w14:textId="0FB05733" w:rsidR="00E66F3E" w:rsidRDefault="00E66F3E" w:rsidP="0010670B">
            <w:r w:rsidRPr="009E59D4">
              <w:t>Production</w:t>
            </w:r>
          </w:p>
        </w:tc>
        <w:tc>
          <w:tcPr>
            <w:tcW w:w="7784" w:type="dxa"/>
          </w:tcPr>
          <w:p w14:paraId="3B7A0958" w14:textId="77777777" w:rsidR="00E66F3E" w:rsidRDefault="00E66F3E" w:rsidP="0010670B">
            <w:pPr>
              <w:cnfStyle w:val="000000010000" w:firstRow="0" w:lastRow="0" w:firstColumn="0" w:lastColumn="0" w:oddVBand="0" w:evenVBand="0" w:oddHBand="0" w:evenHBand="1" w:firstRowFirstColumn="0" w:firstRowLastColumn="0" w:lastRowFirstColumn="0" w:lastRowLastColumn="0"/>
            </w:pPr>
          </w:p>
        </w:tc>
      </w:tr>
      <w:tr w:rsidR="00E66F3E" w14:paraId="077752A4" w14:textId="77777777" w:rsidTr="006E1B69">
        <w:trPr>
          <w:cnfStyle w:val="000000100000" w:firstRow="0" w:lastRow="0" w:firstColumn="0" w:lastColumn="0" w:oddVBand="0" w:evenVBand="0" w:oddHBand="1" w:evenHBand="0" w:firstRowFirstColumn="0" w:firstRowLastColumn="0" w:lastRowFirstColumn="0" w:lastRowLastColumn="0"/>
          <w:trHeight w:val="2284"/>
        </w:trPr>
        <w:tc>
          <w:tcPr>
            <w:cnfStyle w:val="001000000000" w:firstRow="0" w:lastRow="0" w:firstColumn="1" w:lastColumn="0" w:oddVBand="0" w:evenVBand="0" w:oddHBand="0" w:evenHBand="0" w:firstRowFirstColumn="0" w:firstRowLastColumn="0" w:lastRowFirstColumn="0" w:lastRowLastColumn="0"/>
            <w:tcW w:w="1838" w:type="dxa"/>
          </w:tcPr>
          <w:p w14:paraId="5028B281" w14:textId="7B0E044F" w:rsidR="00E66F3E" w:rsidRDefault="00E66F3E" w:rsidP="0010670B">
            <w:r w:rsidRPr="009E59D4">
              <w:t>Installation</w:t>
            </w:r>
          </w:p>
        </w:tc>
        <w:tc>
          <w:tcPr>
            <w:tcW w:w="7784" w:type="dxa"/>
          </w:tcPr>
          <w:p w14:paraId="4454E238" w14:textId="77777777" w:rsidR="00E66F3E" w:rsidRDefault="00E66F3E" w:rsidP="0010670B">
            <w:pPr>
              <w:cnfStyle w:val="000000100000" w:firstRow="0" w:lastRow="0" w:firstColumn="0" w:lastColumn="0" w:oddVBand="0" w:evenVBand="0" w:oddHBand="1" w:evenHBand="0" w:firstRowFirstColumn="0" w:firstRowLastColumn="0" w:lastRowFirstColumn="0" w:lastRowLastColumn="0"/>
            </w:pPr>
          </w:p>
        </w:tc>
      </w:tr>
      <w:tr w:rsidR="00E66F3E" w14:paraId="27147D84" w14:textId="77777777" w:rsidTr="006E1B69">
        <w:trPr>
          <w:cnfStyle w:val="000000010000" w:firstRow="0" w:lastRow="0" w:firstColumn="0" w:lastColumn="0" w:oddVBand="0" w:evenVBand="0" w:oddHBand="0" w:evenHBand="1" w:firstRowFirstColumn="0" w:firstRowLastColumn="0" w:lastRowFirstColumn="0" w:lastRowLastColumn="0"/>
          <w:trHeight w:val="2284"/>
        </w:trPr>
        <w:tc>
          <w:tcPr>
            <w:cnfStyle w:val="001000000000" w:firstRow="0" w:lastRow="0" w:firstColumn="1" w:lastColumn="0" w:oddVBand="0" w:evenVBand="0" w:oddHBand="0" w:evenHBand="0" w:firstRowFirstColumn="0" w:firstRowLastColumn="0" w:lastRowFirstColumn="0" w:lastRowLastColumn="0"/>
            <w:tcW w:w="1838" w:type="dxa"/>
          </w:tcPr>
          <w:p w14:paraId="07AA1E52" w14:textId="63C84129" w:rsidR="00E66F3E" w:rsidRDefault="00E66F3E" w:rsidP="0010670B">
            <w:r w:rsidRPr="009E59D4">
              <w:lastRenderedPageBreak/>
              <w:t>Maintenance</w:t>
            </w:r>
          </w:p>
        </w:tc>
        <w:tc>
          <w:tcPr>
            <w:tcW w:w="7784" w:type="dxa"/>
          </w:tcPr>
          <w:p w14:paraId="2459E0DE" w14:textId="77777777" w:rsidR="00E66F3E" w:rsidRDefault="00E66F3E" w:rsidP="0010670B">
            <w:pPr>
              <w:cnfStyle w:val="000000010000" w:firstRow="0" w:lastRow="0" w:firstColumn="0" w:lastColumn="0" w:oddVBand="0" w:evenVBand="0" w:oddHBand="0" w:evenHBand="1" w:firstRowFirstColumn="0" w:firstRowLastColumn="0" w:lastRowFirstColumn="0" w:lastRowLastColumn="0"/>
            </w:pPr>
          </w:p>
        </w:tc>
      </w:tr>
    </w:tbl>
    <w:p w14:paraId="253DD2D8" w14:textId="1D83D1B6" w:rsidR="0060148B" w:rsidRDefault="0060148B" w:rsidP="0010670B">
      <w:r>
        <w:rPr>
          <w:noProof/>
        </w:rPr>
        <w:drawing>
          <wp:anchor distT="0" distB="0" distL="114300" distR="114300" simplePos="0" relativeHeight="251658334" behindDoc="0" locked="0" layoutInCell="1" allowOverlap="1" wp14:anchorId="37D8AF6E" wp14:editId="33A78F97">
            <wp:simplePos x="0" y="0"/>
            <wp:positionH relativeFrom="margin">
              <wp:align>left</wp:align>
            </wp:positionH>
            <wp:positionV relativeFrom="paragraph">
              <wp:posOffset>42284</wp:posOffset>
            </wp:positionV>
            <wp:extent cx="633600" cy="633600"/>
            <wp:effectExtent l="0" t="0" r="0" b="0"/>
            <wp:wrapSquare wrapText="bothSides"/>
            <wp:docPr id="1761193651" name="Picture 17611936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846F01" w:rsidRPr="006A009D">
        <w:t xml:space="preserve">Research </w:t>
      </w:r>
      <w:r w:rsidR="00350388">
        <w:t>3</w:t>
      </w:r>
      <w:r w:rsidR="003513FE" w:rsidRPr="006A009D">
        <w:t xml:space="preserve"> </w:t>
      </w:r>
      <w:r w:rsidR="00846F01" w:rsidRPr="006A009D">
        <w:t>current existing positions and their criteria</w:t>
      </w:r>
      <w:r w:rsidR="00D474CD" w:rsidRPr="006A009D">
        <w:t xml:space="preserve"> from current employment websites such as </w:t>
      </w:r>
      <w:hyperlink r:id="rId126" w:history="1">
        <w:r w:rsidR="003513FE" w:rsidRPr="006A009D">
          <w:rPr>
            <w:rStyle w:val="Hyperlink"/>
          </w:rPr>
          <w:t>SEEK</w:t>
        </w:r>
      </w:hyperlink>
      <w:r w:rsidR="003513FE" w:rsidRPr="006A009D">
        <w:t xml:space="preserve">, </w:t>
      </w:r>
      <w:hyperlink r:id="rId127" w:history="1">
        <w:r w:rsidR="003513FE" w:rsidRPr="006A009D">
          <w:rPr>
            <w:rStyle w:val="Hyperlink"/>
          </w:rPr>
          <w:t>Indeed</w:t>
        </w:r>
      </w:hyperlink>
      <w:r w:rsidR="003513FE" w:rsidRPr="006A009D">
        <w:t xml:space="preserve"> and </w:t>
      </w:r>
      <w:hyperlink r:id="rId128" w:history="1">
        <w:r w:rsidR="003513FE" w:rsidRPr="006A009D">
          <w:rPr>
            <w:rStyle w:val="Hyperlink"/>
          </w:rPr>
          <w:t>CareerOne</w:t>
        </w:r>
      </w:hyperlink>
      <w:r w:rsidR="003513FE" w:rsidRPr="006A009D">
        <w:t>.</w:t>
      </w:r>
    </w:p>
    <w:p w14:paraId="2861A9E5" w14:textId="69C6AB0F" w:rsidR="00830545" w:rsidRDefault="00830545" w:rsidP="0010670B">
      <w:pPr>
        <w:pStyle w:val="Caption"/>
      </w:pPr>
      <w:r>
        <w:t xml:space="preserve">Table </w:t>
      </w:r>
      <w:r>
        <w:fldChar w:fldCharType="begin"/>
      </w:r>
      <w:r>
        <w:instrText xml:space="preserve"> SEQ Table \* ARABIC </w:instrText>
      </w:r>
      <w:r>
        <w:fldChar w:fldCharType="separate"/>
      </w:r>
      <w:r w:rsidR="00543FDA">
        <w:rPr>
          <w:noProof/>
        </w:rPr>
        <w:t>39</w:t>
      </w:r>
      <w:r>
        <w:fldChar w:fldCharType="end"/>
      </w:r>
      <w:r>
        <w:t xml:space="preserve"> – career research task</w:t>
      </w:r>
    </w:p>
    <w:tbl>
      <w:tblPr>
        <w:tblStyle w:val="Tableheader"/>
        <w:tblW w:w="0" w:type="auto"/>
        <w:tblLook w:val="04A0" w:firstRow="1" w:lastRow="0" w:firstColumn="1" w:lastColumn="0" w:noHBand="0" w:noVBand="1"/>
        <w:tblDescription w:val="Career research task."/>
      </w:tblPr>
      <w:tblGrid>
        <w:gridCol w:w="2263"/>
        <w:gridCol w:w="7359"/>
      </w:tblGrid>
      <w:tr w:rsidR="00794830" w14:paraId="2E859D3C" w14:textId="77777777" w:rsidTr="00E66F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F2C7A1A" w14:textId="624503B1" w:rsidR="00794830" w:rsidRDefault="00794830" w:rsidP="0010670B">
            <w:r w:rsidRPr="009E59D4">
              <w:t>Criteria</w:t>
            </w:r>
          </w:p>
        </w:tc>
        <w:tc>
          <w:tcPr>
            <w:tcW w:w="7359" w:type="dxa"/>
          </w:tcPr>
          <w:p w14:paraId="3854F69C" w14:textId="0CAB981D" w:rsidR="00794830" w:rsidRDefault="00794830" w:rsidP="0010670B">
            <w:pPr>
              <w:cnfStyle w:val="100000000000" w:firstRow="1" w:lastRow="0" w:firstColumn="0" w:lastColumn="0" w:oddVBand="0" w:evenVBand="0" w:oddHBand="0" w:evenHBand="0" w:firstRowFirstColumn="0" w:firstRowLastColumn="0" w:lastRowFirstColumn="0" w:lastRowLastColumn="0"/>
            </w:pPr>
            <w:r w:rsidRPr="009E59D4">
              <w:t>Response</w:t>
            </w:r>
          </w:p>
        </w:tc>
      </w:tr>
      <w:tr w:rsidR="00794830" w14:paraId="45B04AEF" w14:textId="77777777" w:rsidTr="00E66F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6EDC31D" w14:textId="2DF738D9" w:rsidR="00794830" w:rsidRDefault="00794830" w:rsidP="0010670B">
            <w:r w:rsidRPr="009E59D4">
              <w:t>Job title</w:t>
            </w:r>
          </w:p>
        </w:tc>
        <w:tc>
          <w:tcPr>
            <w:tcW w:w="7359" w:type="dxa"/>
          </w:tcPr>
          <w:p w14:paraId="7A6311D6" w14:textId="77777777" w:rsidR="00794830" w:rsidRDefault="00794830" w:rsidP="0010670B">
            <w:pPr>
              <w:cnfStyle w:val="000000100000" w:firstRow="0" w:lastRow="0" w:firstColumn="0" w:lastColumn="0" w:oddVBand="0" w:evenVBand="0" w:oddHBand="1" w:evenHBand="0" w:firstRowFirstColumn="0" w:firstRowLastColumn="0" w:lastRowFirstColumn="0" w:lastRowLastColumn="0"/>
            </w:pPr>
          </w:p>
        </w:tc>
      </w:tr>
      <w:tr w:rsidR="00794830" w14:paraId="1B3A10AA" w14:textId="77777777" w:rsidTr="00E66F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73786F9" w14:textId="004CAC09" w:rsidR="00794830" w:rsidRDefault="00794830" w:rsidP="0010670B">
            <w:r w:rsidRPr="009E59D4">
              <w:t>Training required</w:t>
            </w:r>
          </w:p>
        </w:tc>
        <w:tc>
          <w:tcPr>
            <w:tcW w:w="7359" w:type="dxa"/>
          </w:tcPr>
          <w:p w14:paraId="4841B142" w14:textId="77777777" w:rsidR="00794830" w:rsidRDefault="00794830" w:rsidP="0010670B">
            <w:pPr>
              <w:cnfStyle w:val="000000010000" w:firstRow="0" w:lastRow="0" w:firstColumn="0" w:lastColumn="0" w:oddVBand="0" w:evenVBand="0" w:oddHBand="0" w:evenHBand="1" w:firstRowFirstColumn="0" w:firstRowLastColumn="0" w:lastRowFirstColumn="0" w:lastRowLastColumn="0"/>
            </w:pPr>
          </w:p>
        </w:tc>
      </w:tr>
      <w:tr w:rsidR="00794830" w14:paraId="6E46297F" w14:textId="77777777" w:rsidTr="00E66F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D9DFB83" w14:textId="18708886" w:rsidR="00794830" w:rsidRDefault="00794830" w:rsidP="0010670B">
            <w:r w:rsidRPr="009E59D4">
              <w:t>Personal requirements</w:t>
            </w:r>
          </w:p>
        </w:tc>
        <w:tc>
          <w:tcPr>
            <w:tcW w:w="7359" w:type="dxa"/>
          </w:tcPr>
          <w:p w14:paraId="50C69B71" w14:textId="77777777" w:rsidR="00794830" w:rsidRDefault="00794830" w:rsidP="0010670B">
            <w:pPr>
              <w:cnfStyle w:val="000000100000" w:firstRow="0" w:lastRow="0" w:firstColumn="0" w:lastColumn="0" w:oddVBand="0" w:evenVBand="0" w:oddHBand="1" w:evenHBand="0" w:firstRowFirstColumn="0" w:firstRowLastColumn="0" w:lastRowFirstColumn="0" w:lastRowLastColumn="0"/>
            </w:pPr>
          </w:p>
        </w:tc>
      </w:tr>
      <w:tr w:rsidR="00794830" w14:paraId="28325293" w14:textId="77777777" w:rsidTr="00E66F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4B2D91D" w14:textId="30323973" w:rsidR="00794830" w:rsidRDefault="00794830" w:rsidP="0010670B">
            <w:r w:rsidRPr="009E59D4">
              <w:t>Outline of duties</w:t>
            </w:r>
          </w:p>
        </w:tc>
        <w:tc>
          <w:tcPr>
            <w:tcW w:w="7359" w:type="dxa"/>
          </w:tcPr>
          <w:p w14:paraId="2C3FD746" w14:textId="77777777" w:rsidR="00794830" w:rsidRDefault="00794830" w:rsidP="0010670B">
            <w:pPr>
              <w:cnfStyle w:val="000000010000" w:firstRow="0" w:lastRow="0" w:firstColumn="0" w:lastColumn="0" w:oddVBand="0" w:evenVBand="0" w:oddHBand="0" w:evenHBand="1" w:firstRowFirstColumn="0" w:firstRowLastColumn="0" w:lastRowFirstColumn="0" w:lastRowLastColumn="0"/>
            </w:pPr>
          </w:p>
        </w:tc>
      </w:tr>
      <w:tr w:rsidR="00794830" w14:paraId="0035D92F" w14:textId="77777777" w:rsidTr="00E66F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D96A972" w14:textId="11D2BE8A" w:rsidR="00794830" w:rsidRDefault="00794830" w:rsidP="0010670B">
            <w:r w:rsidRPr="009E59D4">
              <w:t>Average income</w:t>
            </w:r>
          </w:p>
        </w:tc>
        <w:tc>
          <w:tcPr>
            <w:tcW w:w="7359" w:type="dxa"/>
          </w:tcPr>
          <w:p w14:paraId="07EF3E4E" w14:textId="77777777" w:rsidR="00794830" w:rsidRDefault="00794830" w:rsidP="0010670B">
            <w:pPr>
              <w:cnfStyle w:val="000000100000" w:firstRow="0" w:lastRow="0" w:firstColumn="0" w:lastColumn="0" w:oddVBand="0" w:evenVBand="0" w:oddHBand="1" w:evenHBand="0" w:firstRowFirstColumn="0" w:firstRowLastColumn="0" w:lastRowFirstColumn="0" w:lastRowLastColumn="0"/>
            </w:pPr>
          </w:p>
        </w:tc>
      </w:tr>
    </w:tbl>
    <w:p w14:paraId="54A17616" w14:textId="073DC25C" w:rsidR="003513FE" w:rsidRDefault="00830545" w:rsidP="0010670B">
      <w:pPr>
        <w:pStyle w:val="Caption"/>
      </w:pPr>
      <w:r>
        <w:t xml:space="preserve">Table </w:t>
      </w:r>
      <w:r>
        <w:fldChar w:fldCharType="begin"/>
      </w:r>
      <w:r>
        <w:instrText xml:space="preserve"> SEQ Table \* ARABIC </w:instrText>
      </w:r>
      <w:r>
        <w:fldChar w:fldCharType="separate"/>
      </w:r>
      <w:r w:rsidR="00543FDA">
        <w:rPr>
          <w:noProof/>
        </w:rPr>
        <w:t>40</w:t>
      </w:r>
      <w:r>
        <w:fldChar w:fldCharType="end"/>
      </w:r>
      <w:r>
        <w:t xml:space="preserve"> – career research task</w:t>
      </w:r>
    </w:p>
    <w:tbl>
      <w:tblPr>
        <w:tblStyle w:val="Tableheader"/>
        <w:tblW w:w="0" w:type="auto"/>
        <w:tblLook w:val="04A0" w:firstRow="1" w:lastRow="0" w:firstColumn="1" w:lastColumn="0" w:noHBand="0" w:noVBand="1"/>
        <w:tblDescription w:val="Career research task."/>
      </w:tblPr>
      <w:tblGrid>
        <w:gridCol w:w="2263"/>
        <w:gridCol w:w="7359"/>
      </w:tblGrid>
      <w:tr w:rsidR="003871AB" w14:paraId="0DC31CF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8DAF03D" w14:textId="77777777" w:rsidR="003871AB" w:rsidRDefault="003871AB" w:rsidP="0010670B">
            <w:r w:rsidRPr="009E59D4">
              <w:t>Criteria</w:t>
            </w:r>
          </w:p>
        </w:tc>
        <w:tc>
          <w:tcPr>
            <w:tcW w:w="7359" w:type="dxa"/>
          </w:tcPr>
          <w:p w14:paraId="423F3438" w14:textId="77777777" w:rsidR="003871AB" w:rsidRDefault="003871AB" w:rsidP="0010670B">
            <w:pPr>
              <w:cnfStyle w:val="100000000000" w:firstRow="1" w:lastRow="0" w:firstColumn="0" w:lastColumn="0" w:oddVBand="0" w:evenVBand="0" w:oddHBand="0" w:evenHBand="0" w:firstRowFirstColumn="0" w:firstRowLastColumn="0" w:lastRowFirstColumn="0" w:lastRowLastColumn="0"/>
            </w:pPr>
            <w:r w:rsidRPr="009E59D4">
              <w:t>Response</w:t>
            </w:r>
          </w:p>
        </w:tc>
      </w:tr>
      <w:tr w:rsidR="003871AB" w14:paraId="0790B05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139FFCD" w14:textId="77777777" w:rsidR="003871AB" w:rsidRDefault="003871AB" w:rsidP="0010670B">
            <w:r w:rsidRPr="009E59D4">
              <w:t>Job title</w:t>
            </w:r>
          </w:p>
        </w:tc>
        <w:tc>
          <w:tcPr>
            <w:tcW w:w="7359" w:type="dxa"/>
          </w:tcPr>
          <w:p w14:paraId="7917226D" w14:textId="77777777" w:rsidR="003871AB" w:rsidRDefault="003871AB" w:rsidP="0010670B">
            <w:pPr>
              <w:cnfStyle w:val="000000100000" w:firstRow="0" w:lastRow="0" w:firstColumn="0" w:lastColumn="0" w:oddVBand="0" w:evenVBand="0" w:oddHBand="1" w:evenHBand="0" w:firstRowFirstColumn="0" w:firstRowLastColumn="0" w:lastRowFirstColumn="0" w:lastRowLastColumn="0"/>
            </w:pPr>
          </w:p>
        </w:tc>
      </w:tr>
      <w:tr w:rsidR="003871AB" w14:paraId="7AF2D7CD"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4C93C63" w14:textId="77777777" w:rsidR="003871AB" w:rsidRDefault="003871AB" w:rsidP="0010670B">
            <w:r w:rsidRPr="009E59D4">
              <w:t>Training required</w:t>
            </w:r>
          </w:p>
        </w:tc>
        <w:tc>
          <w:tcPr>
            <w:tcW w:w="7359" w:type="dxa"/>
          </w:tcPr>
          <w:p w14:paraId="471E92CF" w14:textId="77777777" w:rsidR="003871AB" w:rsidRDefault="003871AB" w:rsidP="0010670B">
            <w:pPr>
              <w:cnfStyle w:val="000000010000" w:firstRow="0" w:lastRow="0" w:firstColumn="0" w:lastColumn="0" w:oddVBand="0" w:evenVBand="0" w:oddHBand="0" w:evenHBand="1" w:firstRowFirstColumn="0" w:firstRowLastColumn="0" w:lastRowFirstColumn="0" w:lastRowLastColumn="0"/>
            </w:pPr>
          </w:p>
        </w:tc>
      </w:tr>
      <w:tr w:rsidR="003871AB" w14:paraId="17A98A2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14DD40D" w14:textId="77777777" w:rsidR="003871AB" w:rsidRDefault="003871AB" w:rsidP="0010670B">
            <w:r w:rsidRPr="009E59D4">
              <w:t>Personal requirements</w:t>
            </w:r>
          </w:p>
        </w:tc>
        <w:tc>
          <w:tcPr>
            <w:tcW w:w="7359" w:type="dxa"/>
          </w:tcPr>
          <w:p w14:paraId="31CCC4E0" w14:textId="77777777" w:rsidR="003871AB" w:rsidRDefault="003871AB" w:rsidP="0010670B">
            <w:pPr>
              <w:cnfStyle w:val="000000100000" w:firstRow="0" w:lastRow="0" w:firstColumn="0" w:lastColumn="0" w:oddVBand="0" w:evenVBand="0" w:oddHBand="1" w:evenHBand="0" w:firstRowFirstColumn="0" w:firstRowLastColumn="0" w:lastRowFirstColumn="0" w:lastRowLastColumn="0"/>
            </w:pPr>
          </w:p>
        </w:tc>
      </w:tr>
      <w:tr w:rsidR="003871AB" w14:paraId="007146B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E2616FE" w14:textId="77777777" w:rsidR="003871AB" w:rsidRDefault="003871AB" w:rsidP="0010670B">
            <w:r w:rsidRPr="009E59D4">
              <w:t>Outline of duties</w:t>
            </w:r>
          </w:p>
        </w:tc>
        <w:tc>
          <w:tcPr>
            <w:tcW w:w="7359" w:type="dxa"/>
          </w:tcPr>
          <w:p w14:paraId="764CEEC7" w14:textId="77777777" w:rsidR="003871AB" w:rsidRDefault="003871AB" w:rsidP="0010670B">
            <w:pPr>
              <w:cnfStyle w:val="000000010000" w:firstRow="0" w:lastRow="0" w:firstColumn="0" w:lastColumn="0" w:oddVBand="0" w:evenVBand="0" w:oddHBand="0" w:evenHBand="1" w:firstRowFirstColumn="0" w:firstRowLastColumn="0" w:lastRowFirstColumn="0" w:lastRowLastColumn="0"/>
            </w:pPr>
          </w:p>
        </w:tc>
      </w:tr>
      <w:tr w:rsidR="003871AB" w14:paraId="2CD2CE9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4B204FE" w14:textId="77777777" w:rsidR="003871AB" w:rsidRDefault="003871AB" w:rsidP="0010670B">
            <w:r w:rsidRPr="009E59D4">
              <w:lastRenderedPageBreak/>
              <w:t>Average income</w:t>
            </w:r>
          </w:p>
        </w:tc>
        <w:tc>
          <w:tcPr>
            <w:tcW w:w="7359" w:type="dxa"/>
          </w:tcPr>
          <w:p w14:paraId="0C762E17" w14:textId="77777777" w:rsidR="003871AB" w:rsidRDefault="003871AB" w:rsidP="0010670B">
            <w:pPr>
              <w:cnfStyle w:val="000000100000" w:firstRow="0" w:lastRow="0" w:firstColumn="0" w:lastColumn="0" w:oddVBand="0" w:evenVBand="0" w:oddHBand="1" w:evenHBand="0" w:firstRowFirstColumn="0" w:firstRowLastColumn="0" w:lastRowFirstColumn="0" w:lastRowLastColumn="0"/>
            </w:pPr>
          </w:p>
        </w:tc>
      </w:tr>
    </w:tbl>
    <w:p w14:paraId="13172746" w14:textId="6653779F" w:rsidR="003871AB" w:rsidRDefault="00830545" w:rsidP="0010670B">
      <w:pPr>
        <w:pStyle w:val="Caption"/>
      </w:pPr>
      <w:r>
        <w:t xml:space="preserve">Table </w:t>
      </w:r>
      <w:r>
        <w:fldChar w:fldCharType="begin"/>
      </w:r>
      <w:r>
        <w:instrText xml:space="preserve"> SEQ Table \* ARABIC </w:instrText>
      </w:r>
      <w:r>
        <w:fldChar w:fldCharType="separate"/>
      </w:r>
      <w:r w:rsidR="00543FDA">
        <w:rPr>
          <w:noProof/>
        </w:rPr>
        <w:t>41</w:t>
      </w:r>
      <w:r>
        <w:fldChar w:fldCharType="end"/>
      </w:r>
      <w:r>
        <w:t xml:space="preserve"> – career research task</w:t>
      </w:r>
    </w:p>
    <w:tbl>
      <w:tblPr>
        <w:tblStyle w:val="Tableheader"/>
        <w:tblW w:w="0" w:type="auto"/>
        <w:tblLook w:val="04A0" w:firstRow="1" w:lastRow="0" w:firstColumn="1" w:lastColumn="0" w:noHBand="0" w:noVBand="1"/>
        <w:tblDescription w:val="Career research task."/>
      </w:tblPr>
      <w:tblGrid>
        <w:gridCol w:w="2263"/>
        <w:gridCol w:w="7359"/>
      </w:tblGrid>
      <w:tr w:rsidR="003871AB" w14:paraId="4B45544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87BA2FA" w14:textId="77777777" w:rsidR="003871AB" w:rsidRDefault="003871AB" w:rsidP="0010670B">
            <w:r w:rsidRPr="009E59D4">
              <w:t>Criteria</w:t>
            </w:r>
          </w:p>
        </w:tc>
        <w:tc>
          <w:tcPr>
            <w:tcW w:w="7359" w:type="dxa"/>
          </w:tcPr>
          <w:p w14:paraId="5A27FDED" w14:textId="77777777" w:rsidR="003871AB" w:rsidRDefault="003871AB" w:rsidP="0010670B">
            <w:pPr>
              <w:cnfStyle w:val="100000000000" w:firstRow="1" w:lastRow="0" w:firstColumn="0" w:lastColumn="0" w:oddVBand="0" w:evenVBand="0" w:oddHBand="0" w:evenHBand="0" w:firstRowFirstColumn="0" w:firstRowLastColumn="0" w:lastRowFirstColumn="0" w:lastRowLastColumn="0"/>
            </w:pPr>
            <w:r w:rsidRPr="009E59D4">
              <w:t>Response</w:t>
            </w:r>
          </w:p>
        </w:tc>
      </w:tr>
      <w:tr w:rsidR="003871AB" w14:paraId="70D2E26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DBEDFD7" w14:textId="77777777" w:rsidR="003871AB" w:rsidRDefault="003871AB" w:rsidP="0010670B">
            <w:r w:rsidRPr="009E59D4">
              <w:t>Job title</w:t>
            </w:r>
          </w:p>
        </w:tc>
        <w:tc>
          <w:tcPr>
            <w:tcW w:w="7359" w:type="dxa"/>
          </w:tcPr>
          <w:p w14:paraId="5E9E0FD9" w14:textId="77777777" w:rsidR="003871AB" w:rsidRDefault="003871AB" w:rsidP="0010670B">
            <w:pPr>
              <w:cnfStyle w:val="000000100000" w:firstRow="0" w:lastRow="0" w:firstColumn="0" w:lastColumn="0" w:oddVBand="0" w:evenVBand="0" w:oddHBand="1" w:evenHBand="0" w:firstRowFirstColumn="0" w:firstRowLastColumn="0" w:lastRowFirstColumn="0" w:lastRowLastColumn="0"/>
            </w:pPr>
          </w:p>
        </w:tc>
      </w:tr>
      <w:tr w:rsidR="003871AB" w14:paraId="7E5A710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5438851" w14:textId="77777777" w:rsidR="003871AB" w:rsidRDefault="003871AB" w:rsidP="0010670B">
            <w:r w:rsidRPr="009E59D4">
              <w:t>Training required</w:t>
            </w:r>
          </w:p>
        </w:tc>
        <w:tc>
          <w:tcPr>
            <w:tcW w:w="7359" w:type="dxa"/>
          </w:tcPr>
          <w:p w14:paraId="6AD1669C" w14:textId="77777777" w:rsidR="003871AB" w:rsidRDefault="003871AB" w:rsidP="0010670B">
            <w:pPr>
              <w:cnfStyle w:val="000000010000" w:firstRow="0" w:lastRow="0" w:firstColumn="0" w:lastColumn="0" w:oddVBand="0" w:evenVBand="0" w:oddHBand="0" w:evenHBand="1" w:firstRowFirstColumn="0" w:firstRowLastColumn="0" w:lastRowFirstColumn="0" w:lastRowLastColumn="0"/>
            </w:pPr>
          </w:p>
        </w:tc>
      </w:tr>
      <w:tr w:rsidR="003871AB" w14:paraId="36D85BC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EAFB54B" w14:textId="77777777" w:rsidR="003871AB" w:rsidRDefault="003871AB" w:rsidP="0010670B">
            <w:r w:rsidRPr="009E59D4">
              <w:t>Personal requirements</w:t>
            </w:r>
          </w:p>
        </w:tc>
        <w:tc>
          <w:tcPr>
            <w:tcW w:w="7359" w:type="dxa"/>
          </w:tcPr>
          <w:p w14:paraId="65CAF9A7" w14:textId="77777777" w:rsidR="003871AB" w:rsidRDefault="003871AB" w:rsidP="0010670B">
            <w:pPr>
              <w:cnfStyle w:val="000000100000" w:firstRow="0" w:lastRow="0" w:firstColumn="0" w:lastColumn="0" w:oddVBand="0" w:evenVBand="0" w:oddHBand="1" w:evenHBand="0" w:firstRowFirstColumn="0" w:firstRowLastColumn="0" w:lastRowFirstColumn="0" w:lastRowLastColumn="0"/>
            </w:pPr>
          </w:p>
        </w:tc>
      </w:tr>
      <w:tr w:rsidR="003871AB" w14:paraId="1264C82D"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546A309" w14:textId="77777777" w:rsidR="003871AB" w:rsidRDefault="003871AB" w:rsidP="0010670B">
            <w:r w:rsidRPr="009E59D4">
              <w:t>Outline of duties</w:t>
            </w:r>
          </w:p>
        </w:tc>
        <w:tc>
          <w:tcPr>
            <w:tcW w:w="7359" w:type="dxa"/>
          </w:tcPr>
          <w:p w14:paraId="21E968C3" w14:textId="77777777" w:rsidR="003871AB" w:rsidRDefault="003871AB" w:rsidP="0010670B">
            <w:pPr>
              <w:cnfStyle w:val="000000010000" w:firstRow="0" w:lastRow="0" w:firstColumn="0" w:lastColumn="0" w:oddVBand="0" w:evenVBand="0" w:oddHBand="0" w:evenHBand="1" w:firstRowFirstColumn="0" w:firstRowLastColumn="0" w:lastRowFirstColumn="0" w:lastRowLastColumn="0"/>
            </w:pPr>
          </w:p>
        </w:tc>
      </w:tr>
      <w:tr w:rsidR="003871AB" w14:paraId="33C60EE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F6016D4" w14:textId="77777777" w:rsidR="003871AB" w:rsidRDefault="003871AB" w:rsidP="0010670B">
            <w:r w:rsidRPr="009E59D4">
              <w:t>Average income</w:t>
            </w:r>
          </w:p>
        </w:tc>
        <w:tc>
          <w:tcPr>
            <w:tcW w:w="7359" w:type="dxa"/>
          </w:tcPr>
          <w:p w14:paraId="64588A7F" w14:textId="77777777" w:rsidR="003871AB" w:rsidRDefault="003871AB" w:rsidP="0010670B">
            <w:pPr>
              <w:cnfStyle w:val="000000100000" w:firstRow="0" w:lastRow="0" w:firstColumn="0" w:lastColumn="0" w:oddVBand="0" w:evenVBand="0" w:oddHBand="1" w:evenHBand="0" w:firstRowFirstColumn="0" w:firstRowLastColumn="0" w:lastRowFirstColumn="0" w:lastRowLastColumn="0"/>
            </w:pPr>
          </w:p>
        </w:tc>
      </w:tr>
    </w:tbl>
    <w:p w14:paraId="5F7095E2" w14:textId="77777777" w:rsidR="009F3833" w:rsidRPr="006A009D" w:rsidRDefault="009F3833" w:rsidP="0010670B">
      <w:r w:rsidRPr="006A009D">
        <w:br w:type="page"/>
      </w:r>
    </w:p>
    <w:p w14:paraId="1BDBBC03" w14:textId="24011F91" w:rsidR="003C7C10" w:rsidRPr="009E59D4" w:rsidRDefault="003C7C10" w:rsidP="00365319">
      <w:pPr>
        <w:pStyle w:val="Heading2"/>
      </w:pPr>
      <w:bookmarkStart w:id="175" w:name="_Toc1022999069"/>
      <w:bookmarkStart w:id="176" w:name="_Toc112409496"/>
      <w:bookmarkStart w:id="177" w:name="_Toc117157603"/>
      <w:bookmarkStart w:id="178" w:name="_Toc93660425"/>
      <w:bookmarkStart w:id="179" w:name="_Toc106634832"/>
      <w:bookmarkStart w:id="180" w:name="_Toc112928231"/>
      <w:bookmarkStart w:id="181" w:name="_Toc135313126"/>
      <w:bookmarkStart w:id="182" w:name="_Toc135313211"/>
      <w:r w:rsidRPr="009E59D4">
        <w:lastRenderedPageBreak/>
        <w:t>Support and alignment</w:t>
      </w:r>
      <w:bookmarkEnd w:id="175"/>
      <w:bookmarkEnd w:id="176"/>
      <w:bookmarkEnd w:id="177"/>
      <w:bookmarkEnd w:id="181"/>
      <w:bookmarkEnd w:id="182"/>
    </w:p>
    <w:p w14:paraId="57C887EB" w14:textId="71315929" w:rsidR="003C7C10" w:rsidRPr="00CF3988" w:rsidRDefault="003C7C10" w:rsidP="0010670B">
      <w:r w:rsidRPr="6667E0D0">
        <w:rPr>
          <w:b/>
          <w:bCs/>
        </w:rPr>
        <w:t>Resource evaluation and support</w:t>
      </w:r>
      <w:r w:rsidRPr="00BF4FA8">
        <w:rPr>
          <w:b/>
        </w:rPr>
        <w:t>:</w:t>
      </w:r>
      <w:r w:rsidRPr="6667E0D0">
        <w:t xml:space="preserve"> </w:t>
      </w:r>
      <w:r w:rsidR="00876AC3">
        <w:t>a</w:t>
      </w:r>
      <w:r w:rsidRPr="6667E0D0">
        <w:t xml:space="preserve">ll curriculum resources are prepared through a rigorous process. Resources are periodically reviewed as part of our ongoing evaluation plan to ensure currency, relevance, and effectiveness. For additional support or advice contact the </w:t>
      </w:r>
      <w:r>
        <w:t>TAS c</w:t>
      </w:r>
      <w:r w:rsidRPr="6667E0D0">
        <w:t xml:space="preserve">urriculum team by emailing </w:t>
      </w:r>
      <w:hyperlink r:id="rId129" w:history="1">
        <w:r w:rsidRPr="006F7A01">
          <w:rPr>
            <w:rStyle w:val="Hyperlink"/>
          </w:rPr>
          <w:t>TAS@det.nsw.edu.au</w:t>
        </w:r>
      </w:hyperlink>
      <w:r>
        <w:t>.</w:t>
      </w:r>
    </w:p>
    <w:p w14:paraId="4313317D" w14:textId="7BF334A4" w:rsidR="003C7C10" w:rsidRDefault="003C7C10" w:rsidP="0010670B">
      <w:r w:rsidRPr="6667E0D0">
        <w:rPr>
          <w:rFonts w:eastAsia="Arial"/>
          <w:b/>
          <w:bCs/>
        </w:rPr>
        <w:t>Alignment to system priorities and/or needs</w:t>
      </w:r>
      <w:r w:rsidRPr="00BF4FA8">
        <w:rPr>
          <w:rFonts w:eastAsia="Arial"/>
          <w:b/>
        </w:rPr>
        <w:t>:</w:t>
      </w:r>
      <w:r w:rsidRPr="6667E0D0">
        <w:rPr>
          <w:rFonts w:eastAsia="Arial"/>
        </w:rPr>
        <w:t xml:space="preserve"> </w:t>
      </w:r>
      <w:hyperlink r:id="rId130">
        <w:r w:rsidRPr="6667E0D0">
          <w:rPr>
            <w:rStyle w:val="Hyperlink"/>
          </w:rPr>
          <w:t xml:space="preserve">School </w:t>
        </w:r>
        <w:r>
          <w:rPr>
            <w:rStyle w:val="Hyperlink"/>
          </w:rPr>
          <w:t>E</w:t>
        </w:r>
        <w:r w:rsidRPr="6667E0D0">
          <w:rPr>
            <w:rStyle w:val="Hyperlink"/>
          </w:rPr>
          <w:t xml:space="preserve">xcellence </w:t>
        </w:r>
        <w:r>
          <w:rPr>
            <w:rStyle w:val="Hyperlink"/>
          </w:rPr>
          <w:t>P</w:t>
        </w:r>
        <w:r w:rsidRPr="6667E0D0">
          <w:rPr>
            <w:rStyle w:val="Hyperlink"/>
          </w:rPr>
          <w:t>olicy</w:t>
        </w:r>
      </w:hyperlink>
      <w:r w:rsidRPr="6667E0D0">
        <w:rPr>
          <w:rFonts w:eastAsia="Arial"/>
        </w:rPr>
        <w:t xml:space="preserve">, </w:t>
      </w:r>
      <w:hyperlink r:id="rId131">
        <w:r w:rsidRPr="00197A97">
          <w:rPr>
            <w:rStyle w:val="Hyperlink"/>
          </w:rPr>
          <w:t>School Success Model</w:t>
        </w:r>
        <w:r w:rsidR="00197A97" w:rsidRPr="00197A97">
          <w:t>.</w:t>
        </w:r>
      </w:hyperlink>
    </w:p>
    <w:p w14:paraId="525E708F" w14:textId="31E2A284" w:rsidR="003C7C10" w:rsidRDefault="003C7C10" w:rsidP="0010670B">
      <w:pPr>
        <w:rPr>
          <w:rFonts w:eastAsia="Arial"/>
        </w:rPr>
      </w:pPr>
      <w:r w:rsidRPr="6667E0D0">
        <w:rPr>
          <w:rFonts w:eastAsia="Arial"/>
          <w:b/>
          <w:bCs/>
        </w:rPr>
        <w:t>Alignment to the School Excellence Framework</w:t>
      </w:r>
      <w:r w:rsidRPr="00BF4FA8">
        <w:rPr>
          <w:rFonts w:eastAsia="Arial"/>
          <w:b/>
        </w:rPr>
        <w:t>:</w:t>
      </w:r>
      <w:r w:rsidRPr="6667E0D0">
        <w:rPr>
          <w:rFonts w:eastAsia="Arial"/>
        </w:rPr>
        <w:t xml:space="preserve"> </w:t>
      </w:r>
      <w:r w:rsidR="00876AC3">
        <w:rPr>
          <w:rFonts w:eastAsia="Arial"/>
        </w:rPr>
        <w:t>t</w:t>
      </w:r>
      <w:r w:rsidRPr="6667E0D0">
        <w:rPr>
          <w:rFonts w:eastAsia="Arial"/>
        </w:rPr>
        <w:t xml:space="preserve">his resource supports the </w:t>
      </w:r>
      <w:hyperlink r:id="rId132">
        <w:r w:rsidRPr="6667E0D0">
          <w:rPr>
            <w:rStyle w:val="Hyperlink"/>
          </w:rPr>
          <w:t>School Excellence Framework</w:t>
        </w:r>
      </w:hyperlink>
      <w:r w:rsidRPr="6667E0D0">
        <w:rPr>
          <w:rFonts w:eastAsia="Arial"/>
        </w:rPr>
        <w:t xml:space="preserve"> </w:t>
      </w:r>
      <w:r w:rsidRPr="006E3821">
        <w:rPr>
          <w:rFonts w:eastAsia="Arial"/>
        </w:rPr>
        <w:t>elements of curriculum (curriculum provision) and effective classroom practice (lesson planning, explicit teaching).</w:t>
      </w:r>
    </w:p>
    <w:p w14:paraId="0C110A39" w14:textId="2BD8AD99" w:rsidR="003C7C10" w:rsidRDefault="003C7C10" w:rsidP="0010670B">
      <w:pPr>
        <w:rPr>
          <w:rFonts w:eastAsia="Arial"/>
          <w:highlight w:val="yellow"/>
        </w:rPr>
      </w:pPr>
      <w:r w:rsidRPr="6667E0D0">
        <w:rPr>
          <w:rFonts w:eastAsia="Arial"/>
          <w:b/>
          <w:bCs/>
        </w:rPr>
        <w:t>Alignment to Australian Professional Teaching Standards</w:t>
      </w:r>
      <w:r w:rsidRPr="00BF4FA8">
        <w:rPr>
          <w:rFonts w:eastAsia="Arial"/>
          <w:b/>
        </w:rPr>
        <w:t>:</w:t>
      </w:r>
      <w:r w:rsidRPr="6667E0D0">
        <w:rPr>
          <w:rFonts w:eastAsia="Arial"/>
        </w:rPr>
        <w:t xml:space="preserve"> </w:t>
      </w:r>
      <w:r w:rsidR="00876AC3">
        <w:rPr>
          <w:rFonts w:eastAsia="Arial"/>
        </w:rPr>
        <w:t>t</w:t>
      </w:r>
      <w:r w:rsidRPr="6667E0D0">
        <w:rPr>
          <w:rFonts w:eastAsia="Arial"/>
        </w:rPr>
        <w:t xml:space="preserve">his resource supports teachers to address </w:t>
      </w:r>
      <w:hyperlink r:id="rId133">
        <w:r w:rsidRPr="6667E0D0">
          <w:rPr>
            <w:rStyle w:val="Hyperlink"/>
          </w:rPr>
          <w:t>Australian Professional Teaching Standards</w:t>
        </w:r>
      </w:hyperlink>
      <w:r w:rsidRPr="6667E0D0">
        <w:rPr>
          <w:rFonts w:eastAsia="Arial"/>
        </w:rPr>
        <w:t xml:space="preserve"> </w:t>
      </w:r>
      <w:r w:rsidRPr="006E3821">
        <w:rPr>
          <w:rFonts w:eastAsia="Arial"/>
        </w:rPr>
        <w:t>3.2.2, 3.3.2.</w:t>
      </w:r>
    </w:p>
    <w:p w14:paraId="04C1F23F" w14:textId="4965B6A9" w:rsidR="003C7C10" w:rsidRDefault="003C7C10" w:rsidP="0010670B">
      <w:r w:rsidRPr="6667E0D0">
        <w:rPr>
          <w:b/>
          <w:bCs/>
        </w:rPr>
        <w:t xml:space="preserve">Consulted with: </w:t>
      </w:r>
      <w:r w:rsidRPr="006E3821">
        <w:t>Curriculum and Reform</w:t>
      </w:r>
      <w:r>
        <w:t xml:space="preserve"> </w:t>
      </w:r>
      <w:r w:rsidRPr="006E3821">
        <w:t xml:space="preserve">and </w:t>
      </w:r>
      <w:r>
        <w:t>s</w:t>
      </w:r>
      <w:r w:rsidRPr="006E3821">
        <w:t xml:space="preserve">ubject </w:t>
      </w:r>
      <w:r>
        <w:t>m</w:t>
      </w:r>
      <w:r w:rsidRPr="006E3821">
        <w:t xml:space="preserve">atter </w:t>
      </w:r>
      <w:r>
        <w:t>e</w:t>
      </w:r>
      <w:r w:rsidRPr="006E3821">
        <w:t>xperts</w:t>
      </w:r>
    </w:p>
    <w:p w14:paraId="1F76FD95" w14:textId="77777777" w:rsidR="003C7C10" w:rsidRPr="00B77D47" w:rsidRDefault="003C7C10" w:rsidP="0010670B">
      <w:r w:rsidRPr="00C86948">
        <w:rPr>
          <w:rStyle w:val="Strong"/>
        </w:rPr>
        <w:t xml:space="preserve">NSW </w:t>
      </w:r>
      <w:r>
        <w:rPr>
          <w:rStyle w:val="Strong"/>
        </w:rPr>
        <w:t>s</w:t>
      </w:r>
      <w:r w:rsidRPr="00C86948">
        <w:rPr>
          <w:rStyle w:val="Strong"/>
        </w:rPr>
        <w:t>yllabus:</w:t>
      </w:r>
      <w:r w:rsidRPr="00B77D47">
        <w:t xml:space="preserve"> </w:t>
      </w:r>
      <w:r>
        <w:t>Computing Technology 7</w:t>
      </w:r>
      <w:r w:rsidRPr="00FA5852">
        <w:t>–</w:t>
      </w:r>
      <w:r>
        <w:t>10</w:t>
      </w:r>
    </w:p>
    <w:p w14:paraId="32EAF46D" w14:textId="77777777" w:rsidR="003C7C10" w:rsidRPr="00B77D47" w:rsidRDefault="003C7C10" w:rsidP="0010670B">
      <w:pPr>
        <w:rPr>
          <w:rStyle w:val="Strong"/>
        </w:rPr>
      </w:pPr>
      <w:r w:rsidRPr="00C86948">
        <w:rPr>
          <w:rStyle w:val="Strong"/>
        </w:rPr>
        <w:t xml:space="preserve">Syllabus outcomes: </w:t>
      </w:r>
      <w:r w:rsidRPr="00BD2D66">
        <w:t>C</w:t>
      </w:r>
      <w:r>
        <w:t xml:space="preserve">T5-DPM-01, </w:t>
      </w:r>
      <w:r w:rsidRPr="00BD2D66">
        <w:t>CT</w:t>
      </w:r>
      <w:r>
        <w:t>5-COL-01,</w:t>
      </w:r>
      <w:r w:rsidRPr="005305A8">
        <w:t xml:space="preserve"> </w:t>
      </w:r>
      <w:r w:rsidRPr="00BD2D66">
        <w:t>CT</w:t>
      </w:r>
      <w:r>
        <w:t xml:space="preserve">5-EVL-01, </w:t>
      </w:r>
      <w:r w:rsidRPr="00BD2D66">
        <w:t>CT</w:t>
      </w:r>
      <w:r>
        <w:t xml:space="preserve">5-OPL-01, </w:t>
      </w:r>
      <w:r w:rsidRPr="00BD2D66">
        <w:t>CT</w:t>
      </w:r>
      <w:r>
        <w:t>5-THI-01.</w:t>
      </w:r>
    </w:p>
    <w:p w14:paraId="7AAFD562" w14:textId="77777777" w:rsidR="003C7C10" w:rsidRPr="00B77D47" w:rsidRDefault="003C7C10" w:rsidP="0010670B">
      <w:r w:rsidRPr="6667E0D0">
        <w:rPr>
          <w:rStyle w:val="Strong"/>
        </w:rPr>
        <w:t>Author:</w:t>
      </w:r>
      <w:r>
        <w:t xml:space="preserve"> TAS, Curriculum Secondary Learners, Curriculum Reform</w:t>
      </w:r>
    </w:p>
    <w:p w14:paraId="4699FDFF" w14:textId="77777777" w:rsidR="003C7C10" w:rsidRPr="00B77D47" w:rsidRDefault="003C7C10" w:rsidP="0010670B">
      <w:r w:rsidRPr="00C86948">
        <w:rPr>
          <w:rStyle w:val="Strong"/>
        </w:rPr>
        <w:t>Publisher:</w:t>
      </w:r>
      <w:r w:rsidRPr="00B77D47">
        <w:t xml:space="preserve"> State of NSW, Department of Education</w:t>
      </w:r>
    </w:p>
    <w:p w14:paraId="1CB200F9" w14:textId="3FC748FF" w:rsidR="003C7C10" w:rsidRPr="00B77D47" w:rsidRDefault="003C7C10" w:rsidP="0010670B">
      <w:r w:rsidRPr="00C86948">
        <w:rPr>
          <w:rStyle w:val="Strong"/>
        </w:rPr>
        <w:t>Resource:</w:t>
      </w:r>
      <w:r w:rsidRPr="00B77D47">
        <w:t xml:space="preserve"> </w:t>
      </w:r>
      <w:r w:rsidR="009E59D4">
        <w:t>p</w:t>
      </w:r>
      <w:r>
        <w:t>rogram of learning</w:t>
      </w:r>
    </w:p>
    <w:p w14:paraId="73DC020F" w14:textId="262DD534" w:rsidR="003C7C10" w:rsidRPr="00B77D47" w:rsidRDefault="003C7C10" w:rsidP="0010670B">
      <w:r w:rsidRPr="00C86948">
        <w:rPr>
          <w:rStyle w:val="Strong"/>
        </w:rPr>
        <w:t>Related resources:</w:t>
      </w:r>
      <w:r w:rsidRPr="00B77D47">
        <w:t xml:space="preserve"> </w:t>
      </w:r>
      <w:bookmarkStart w:id="183" w:name="_Hlk112245591"/>
      <w:r w:rsidR="009E59D4">
        <w:rPr>
          <w:rFonts w:cs="Times New Roman"/>
        </w:rPr>
        <w:t>f</w:t>
      </w:r>
      <w:r w:rsidRPr="127B10CA">
        <w:rPr>
          <w:rFonts w:cs="Times New Roman"/>
        </w:rPr>
        <w:t>urther resources to support</w:t>
      </w:r>
      <w:r>
        <w:rPr>
          <w:rFonts w:cs="Times New Roman"/>
        </w:rPr>
        <w:t xml:space="preserve"> Computing Technology 7</w:t>
      </w:r>
      <w:r w:rsidRPr="00FA5852">
        <w:t>–</w:t>
      </w:r>
      <w:r>
        <w:t>10</w:t>
      </w:r>
      <w:r w:rsidRPr="127B10CA">
        <w:rPr>
          <w:rFonts w:cs="Times New Roman"/>
        </w:rPr>
        <w:t xml:space="preserve"> can be found on </w:t>
      </w:r>
      <w:r>
        <w:rPr>
          <w:rFonts w:cs="Times New Roman"/>
        </w:rPr>
        <w:t>t</w:t>
      </w:r>
      <w:r w:rsidRPr="127B10CA">
        <w:rPr>
          <w:rFonts w:cs="Times New Roman"/>
        </w:rPr>
        <w:t xml:space="preserve">he </w:t>
      </w:r>
      <w:hyperlink r:id="rId134" w:history="1">
        <w:r w:rsidRPr="002E3D00">
          <w:rPr>
            <w:rStyle w:val="Hyperlink"/>
          </w:rPr>
          <w:t>TAS curriculum page</w:t>
        </w:r>
      </w:hyperlink>
      <w:r>
        <w:t>.</w:t>
      </w:r>
      <w:bookmarkEnd w:id="183"/>
    </w:p>
    <w:p w14:paraId="5A47DCBA" w14:textId="35F3790B" w:rsidR="003C7C10" w:rsidRPr="00B77D47" w:rsidRDefault="003C7C10" w:rsidP="0010670B">
      <w:r w:rsidRPr="6667E0D0">
        <w:rPr>
          <w:rStyle w:val="Strong"/>
        </w:rPr>
        <w:t xml:space="preserve">Professional </w:t>
      </w:r>
      <w:r>
        <w:rPr>
          <w:rStyle w:val="Strong"/>
        </w:rPr>
        <w:t>l</w:t>
      </w:r>
      <w:r w:rsidRPr="6667E0D0">
        <w:rPr>
          <w:rStyle w:val="Strong"/>
        </w:rPr>
        <w:t>earning:</w:t>
      </w:r>
      <w:r>
        <w:t xml:space="preserve"> </w:t>
      </w:r>
      <w:r w:rsidR="009E59D4">
        <w:t>r</w:t>
      </w:r>
      <w:r>
        <w:t>elevant p</w:t>
      </w:r>
      <w:r w:rsidRPr="784E087E">
        <w:t xml:space="preserve">rofessional </w:t>
      </w:r>
      <w:r>
        <w:t>l</w:t>
      </w:r>
      <w:r w:rsidRPr="784E087E">
        <w:t xml:space="preserve">earning is available through </w:t>
      </w:r>
      <w:r>
        <w:t xml:space="preserve">the TAS </w:t>
      </w:r>
      <w:proofErr w:type="spellStart"/>
      <w:r>
        <w:t>statewide</w:t>
      </w:r>
      <w:proofErr w:type="spellEnd"/>
      <w:r>
        <w:t xml:space="preserve"> staffroom.</w:t>
      </w:r>
    </w:p>
    <w:p w14:paraId="11EBBF56" w14:textId="77777777" w:rsidR="003C7C10" w:rsidRDefault="003C7C10" w:rsidP="0010670B">
      <w:pPr>
        <w:rPr>
          <w:rFonts w:cs="Times New Roman"/>
        </w:rPr>
      </w:pPr>
      <w:r w:rsidRPr="00C86948">
        <w:rPr>
          <w:rStyle w:val="Strong"/>
        </w:rPr>
        <w:t>Creation date:</w:t>
      </w:r>
      <w:r w:rsidRPr="00B77D47">
        <w:t xml:space="preserve"> </w:t>
      </w:r>
      <w:r>
        <w:rPr>
          <w:rFonts w:cs="Times New Roman"/>
        </w:rPr>
        <w:t>2022</w:t>
      </w:r>
    </w:p>
    <w:p w14:paraId="1C181212" w14:textId="77777777" w:rsidR="003C7C10" w:rsidRPr="00706BBD" w:rsidRDefault="003C7C10" w:rsidP="0010670B">
      <w:r w:rsidRPr="00C61FBF">
        <w:rPr>
          <w:b/>
          <w:bCs/>
        </w:rPr>
        <w:t>Rights:</w:t>
      </w:r>
      <w:r w:rsidRPr="00C61FBF">
        <w:t xml:space="preserve"> © State of New South Wales, Department of Education</w:t>
      </w:r>
      <w:r>
        <w:t>.</w:t>
      </w:r>
    </w:p>
    <w:p w14:paraId="627A0F7C" w14:textId="77777777" w:rsidR="003C7C10" w:rsidRDefault="003C7C10" w:rsidP="0010670B">
      <w:r>
        <w:lastRenderedPageBreak/>
        <w:br w:type="page"/>
      </w:r>
    </w:p>
    <w:p w14:paraId="7FB0E4CE" w14:textId="77777777" w:rsidR="003C7C10" w:rsidRDefault="003C7C10" w:rsidP="00365319">
      <w:pPr>
        <w:pStyle w:val="Heading2"/>
      </w:pPr>
      <w:bookmarkStart w:id="184" w:name="_Toc112681296"/>
      <w:bookmarkStart w:id="185" w:name="_Toc117157604"/>
      <w:bookmarkStart w:id="186" w:name="_Toc135313127"/>
      <w:bookmarkStart w:id="187" w:name="_Toc135313212"/>
      <w:r>
        <w:lastRenderedPageBreak/>
        <w:t>Evidence base</w:t>
      </w:r>
      <w:bookmarkEnd w:id="184"/>
      <w:bookmarkEnd w:id="185"/>
      <w:bookmarkEnd w:id="186"/>
      <w:bookmarkEnd w:id="187"/>
    </w:p>
    <w:bookmarkStart w:id="188" w:name="_Hlk112938577"/>
    <w:p w14:paraId="3D50EBEF" w14:textId="77777777" w:rsidR="00B72D89" w:rsidRDefault="00B72D89" w:rsidP="0010670B">
      <w:r>
        <w:fldChar w:fldCharType="begin"/>
      </w:r>
      <w:r>
        <w:instrText>HYPERLINK "https://curriculum.nsw.edu.au/syllabuses/computing-technology-7-10-2022"</w:instrText>
      </w:r>
      <w:r>
        <w:fldChar w:fldCharType="separate"/>
      </w:r>
      <w:r>
        <w:rPr>
          <w:rStyle w:val="Hyperlink"/>
        </w:rPr>
        <w:t>Computing Technology 7–10 Syllabus</w:t>
      </w:r>
      <w:r>
        <w:rPr>
          <w:rStyle w:val="Hyperlink"/>
        </w:rPr>
        <w:fldChar w:fldCharType="end"/>
      </w:r>
      <w:r>
        <w:t xml:space="preserve"> © NSW Education Standards Authority (NESA) for and on behalf of the Crown in right of the State of New South Wales, 2022.</w:t>
      </w:r>
    </w:p>
    <w:bookmarkEnd w:id="188"/>
    <w:p w14:paraId="00DF956D" w14:textId="77777777" w:rsidR="00C5210C" w:rsidRPr="009D7895" w:rsidRDefault="00C5210C" w:rsidP="0010670B">
      <w:r w:rsidRPr="009D7895">
        <w:t>AITSL (Australian Institute for Teaching and School Leadership Limited) (n.d.)</w:t>
      </w:r>
      <w:r w:rsidRPr="003D207F">
        <w:rPr>
          <w:i/>
          <w:iCs/>
        </w:rPr>
        <w:t xml:space="preserve"> </w:t>
      </w:r>
      <w:hyperlink r:id="rId135" w:anchor=":~:text=Learning%20Intentions%20are%20descriptions%20of,providing%20feedback%20and%20assessing%20achievement." w:history="1">
        <w:r w:rsidRPr="003D207F">
          <w:rPr>
            <w:rStyle w:val="Hyperlink"/>
          </w:rPr>
          <w:t>Learning intentions and success criteria [PDF 251KB]</w:t>
        </w:r>
      </w:hyperlink>
      <w:r w:rsidRPr="003D207F">
        <w:rPr>
          <w:i/>
          <w:iCs/>
        </w:rPr>
        <w:t xml:space="preserve">, </w:t>
      </w:r>
      <w:r w:rsidRPr="009D7895">
        <w:t>AITSL, accessed 29 August 2022.</w:t>
      </w:r>
    </w:p>
    <w:p w14:paraId="1C741A31" w14:textId="77777777" w:rsidR="00C5210C" w:rsidRPr="009D7895" w:rsidRDefault="00C5210C" w:rsidP="0010670B">
      <w:r w:rsidRPr="009D7895">
        <w:t>Brookhart S (2011)</w:t>
      </w:r>
      <w:r w:rsidRPr="003D207F">
        <w:rPr>
          <w:i/>
          <w:iCs/>
        </w:rPr>
        <w:t xml:space="preserve"> How to Assess Higher-Order Thinking Skills in Your Classroom</w:t>
      </w:r>
      <w:r w:rsidRPr="009D7895">
        <w:t>, Hawker Brownlow Education, Victoria.</w:t>
      </w:r>
    </w:p>
    <w:p w14:paraId="2D1D87FE" w14:textId="77777777" w:rsidR="00C5210C" w:rsidRDefault="00C5210C" w:rsidP="0010670B">
      <w:r>
        <w:t xml:space="preserve">CESE (Centre for Education Statistics and Evaluation) (2020a) </w:t>
      </w:r>
      <w:hyperlink r:id="rId136" w:tgtFrame="_blank" w:tooltip="https://education.nsw.gov.au/about-us/educational-data/cese/publications/research-reports/what-works-best-2020-update" w:history="1">
        <w:r>
          <w:rPr>
            <w:rStyle w:val="Hyperlink"/>
          </w:rPr>
          <w:t>What works best: 2020 update</w:t>
        </w:r>
      </w:hyperlink>
      <w:r>
        <w:t xml:space="preserve">, NSW Department of Education, accessed 29 August </w:t>
      </w:r>
      <w:r w:rsidRPr="00D332F5">
        <w:t>2022</w:t>
      </w:r>
      <w:r>
        <w:t>.</w:t>
      </w:r>
    </w:p>
    <w:p w14:paraId="60F6F779" w14:textId="77777777" w:rsidR="00C5210C" w:rsidRDefault="00C5210C" w:rsidP="0010670B">
      <w:r>
        <w:t xml:space="preserve">CESE (Centre for Education Statistics and Evaluation) (2020b) </w:t>
      </w:r>
      <w:hyperlink r:id="rId137" w:tgtFrame="_blank" w:tooltip="https://education.nsw.gov.au/about-us/educational-data/cese/publications/practical-guides-for-educators-/what-works-best-in-practice" w:history="1">
        <w:r w:rsidRPr="00DF402D">
          <w:rPr>
            <w:rStyle w:val="Hyperlink"/>
          </w:rPr>
          <w:t>What works best in practice</w:t>
        </w:r>
      </w:hyperlink>
      <w:r>
        <w:t xml:space="preserve">, NSW Department of Education, accessed 29 August </w:t>
      </w:r>
      <w:r w:rsidRPr="00D332F5">
        <w:t>2022</w:t>
      </w:r>
      <w:r>
        <w:t>.</w:t>
      </w:r>
    </w:p>
    <w:p w14:paraId="7D80B721" w14:textId="77777777" w:rsidR="00C5210C" w:rsidRDefault="00C5210C" w:rsidP="0010670B">
      <w:proofErr w:type="spellStart"/>
      <w:r>
        <w:t>Rosenshine</w:t>
      </w:r>
      <w:proofErr w:type="spellEnd"/>
      <w:r>
        <w:t xml:space="preserve"> B (2012) ‘</w:t>
      </w:r>
      <w:hyperlink r:id="rId138" w:history="1">
        <w:r w:rsidRPr="001E5CDB">
          <w:rPr>
            <w:rStyle w:val="Hyperlink"/>
          </w:rPr>
          <w:t>Principles of Instruction: Research-Based Strategies That All Teachers Should Know</w:t>
        </w:r>
      </w:hyperlink>
      <w:r>
        <w:rPr>
          <w:rStyle w:val="Hyperlink"/>
        </w:rPr>
        <w:t>’</w:t>
      </w:r>
      <w:r>
        <w:t xml:space="preserve">, </w:t>
      </w:r>
      <w:r w:rsidRPr="002B7EC3">
        <w:rPr>
          <w:rStyle w:val="Emphasis"/>
        </w:rPr>
        <w:t>American Educator</w:t>
      </w:r>
      <w:r>
        <w:t>, 36(1):12-19, 39, accessed 29 August 2022.</w:t>
      </w:r>
    </w:p>
    <w:p w14:paraId="4DFE7129" w14:textId="77777777" w:rsidR="00C5210C" w:rsidRDefault="00C5210C" w:rsidP="0010670B">
      <w:proofErr w:type="spellStart"/>
      <w:r>
        <w:t>Wiliam</w:t>
      </w:r>
      <w:proofErr w:type="spellEnd"/>
      <w:r>
        <w:t xml:space="preserve"> D (2013) ‘</w:t>
      </w:r>
      <w:hyperlink r:id="rId139" w:history="1">
        <w:r>
          <w:rPr>
            <w:rStyle w:val="Hyperlink"/>
          </w:rPr>
          <w:t>Assessment: The bridge between teaching and learning</w:t>
        </w:r>
      </w:hyperlink>
      <w:r>
        <w:rPr>
          <w:rStyle w:val="Hyperlink"/>
        </w:rPr>
        <w:t>’</w:t>
      </w:r>
      <w:r>
        <w:t xml:space="preserve">, </w:t>
      </w:r>
      <w:r w:rsidRPr="00C00B77">
        <w:rPr>
          <w:rStyle w:val="Emphasis"/>
        </w:rPr>
        <w:t>Voices from the Middle</w:t>
      </w:r>
      <w:r>
        <w:t>, 21(2):15–20, accessed 29 August 2022.</w:t>
      </w:r>
    </w:p>
    <w:p w14:paraId="35481B9F" w14:textId="77777777" w:rsidR="00C5210C" w:rsidRDefault="00C5210C" w:rsidP="0010670B">
      <w:proofErr w:type="spellStart"/>
      <w:r>
        <w:t>Wiliam</w:t>
      </w:r>
      <w:proofErr w:type="spellEnd"/>
      <w:r>
        <w:t xml:space="preserve"> D (2018) </w:t>
      </w:r>
      <w:r w:rsidRPr="003A2037">
        <w:rPr>
          <w:rStyle w:val="Emphasis"/>
        </w:rPr>
        <w:t>Embedded Formative Assessment</w:t>
      </w:r>
      <w:r>
        <w:t xml:space="preserve">, 2nd </w:t>
      </w:r>
      <w:proofErr w:type="spellStart"/>
      <w:r>
        <w:t>edn</w:t>
      </w:r>
      <w:proofErr w:type="spellEnd"/>
      <w:r>
        <w:t>, Solution Tree Press, Bloomington, IN.</w:t>
      </w:r>
    </w:p>
    <w:p w14:paraId="24CC6B4A" w14:textId="6227BA07" w:rsidR="003C7C10" w:rsidRPr="003A0354" w:rsidRDefault="00C5210C" w:rsidP="0010670B">
      <w:r>
        <w:t xml:space="preserve">Wisniewski B, </w:t>
      </w:r>
      <w:proofErr w:type="spellStart"/>
      <w:r>
        <w:t>Zierer</w:t>
      </w:r>
      <w:proofErr w:type="spellEnd"/>
      <w:r>
        <w:t xml:space="preserve"> K and Hattie J (2020) ‘</w:t>
      </w:r>
      <w:hyperlink r:id="rId140" w:history="1">
        <w:r w:rsidRPr="001E5CDB">
          <w:rPr>
            <w:rStyle w:val="Hyperlink"/>
          </w:rPr>
          <w:t>The Power of Feedback Revisited: A Meta-Analysis of Educational Feedback Research</w:t>
        </w:r>
      </w:hyperlink>
      <w:r>
        <w:rPr>
          <w:rStyle w:val="Hyperlink"/>
        </w:rPr>
        <w:t>’</w:t>
      </w:r>
      <w:r>
        <w:t xml:space="preserve">, </w:t>
      </w:r>
      <w:r w:rsidRPr="003346F4">
        <w:rPr>
          <w:i/>
          <w:iCs/>
        </w:rPr>
        <w:t>Frontiers In Psychology</w:t>
      </w:r>
      <w:r>
        <w:t xml:space="preserve">, 10:3087, </w:t>
      </w:r>
      <w:r w:rsidRPr="00ED5A6D">
        <w:t>doi</w:t>
      </w:r>
      <w:r>
        <w:t>:</w:t>
      </w:r>
      <w:r w:rsidRPr="00ED5A6D">
        <w:t>10.3389/fpsyg.2019.03087</w:t>
      </w:r>
      <w:r>
        <w:t>, accessed 29 August 2022.</w:t>
      </w:r>
      <w:r w:rsidR="003C7C10">
        <w:br w:type="page"/>
      </w:r>
    </w:p>
    <w:p w14:paraId="7D32EE5E" w14:textId="4A07B58B" w:rsidR="009F3833" w:rsidRPr="00413435" w:rsidRDefault="009F3833" w:rsidP="00365319">
      <w:pPr>
        <w:pStyle w:val="Heading2"/>
      </w:pPr>
      <w:bookmarkStart w:id="189" w:name="_Toc135313128"/>
      <w:bookmarkStart w:id="190" w:name="_Toc135313213"/>
      <w:r w:rsidRPr="00413435">
        <w:lastRenderedPageBreak/>
        <w:t>References</w:t>
      </w:r>
      <w:bookmarkEnd w:id="178"/>
      <w:bookmarkEnd w:id="179"/>
      <w:bookmarkEnd w:id="180"/>
      <w:bookmarkEnd w:id="189"/>
      <w:bookmarkEnd w:id="190"/>
    </w:p>
    <w:p w14:paraId="338AC9A8" w14:textId="431F9213" w:rsidR="00023BF8" w:rsidRPr="00AE7FE3" w:rsidRDefault="00023BF8" w:rsidP="0069485D">
      <w:pPr>
        <w:pStyle w:val="FeatureBox2"/>
      </w:pPr>
      <w:r w:rsidRPr="00AE7FE3">
        <w:t xml:space="preserve">This </w:t>
      </w:r>
      <w:r w:rsidR="00654477">
        <w:t>resource</w:t>
      </w:r>
      <w:r w:rsidRPr="00AE7FE3">
        <w:t xml:space="preserv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6E670413" w14:textId="77777777" w:rsidR="00023BF8" w:rsidRPr="00AE7FE3" w:rsidRDefault="00023BF8" w:rsidP="0069485D">
      <w:pPr>
        <w:pStyle w:val="FeatureBox2"/>
      </w:pPr>
      <w:r w:rsidRPr="00AE7FE3">
        <w:t>Please refer to the NESA Copyright Disclaimer for more information</w:t>
      </w:r>
      <w:r>
        <w:t xml:space="preserve"> </w:t>
      </w:r>
      <w:hyperlink r:id="rId141" w:history="1">
        <w:r w:rsidRPr="004C354B">
          <w:rPr>
            <w:rStyle w:val="Hyperlink"/>
          </w:rPr>
          <w:t>https://educationstandards.nsw.edu.au/wps/portal/nesa/mini-footer/copyright</w:t>
        </w:r>
      </w:hyperlink>
      <w:r w:rsidRPr="006A254E">
        <w:t>.</w:t>
      </w:r>
    </w:p>
    <w:p w14:paraId="01144923" w14:textId="77777777" w:rsidR="00023BF8" w:rsidRPr="00AE7FE3" w:rsidRDefault="00023BF8" w:rsidP="0069485D">
      <w:pPr>
        <w:pStyle w:val="FeatureBox2"/>
      </w:pPr>
      <w:r w:rsidRPr="00AE7FE3">
        <w:t>NESA holds the only official and up-to-date versions of the NSW Curriculum and syllabus documents. Please visit the NSW Education Standards Authority (NESA) website</w:t>
      </w:r>
      <w:r>
        <w:t xml:space="preserve"> </w:t>
      </w:r>
      <w:hyperlink r:id="rId142" w:tgtFrame="_blank" w:tooltip="https://educationstandards.nsw.edu.au/" w:history="1">
        <w:r w:rsidRPr="00AE7FE3">
          <w:rPr>
            <w:rStyle w:val="Hyperlink"/>
          </w:rPr>
          <w:t>https://educationstandards.nsw.edu.au/</w:t>
        </w:r>
      </w:hyperlink>
      <w:r w:rsidRPr="006A254E">
        <w:t xml:space="preserve"> </w:t>
      </w:r>
      <w:r w:rsidRPr="00AE7FE3">
        <w:t xml:space="preserve">and the NSW Curriculum website </w:t>
      </w:r>
      <w:hyperlink r:id="rId143" w:history="1">
        <w:r w:rsidRPr="00AE7FE3">
          <w:rPr>
            <w:rStyle w:val="Hyperlink"/>
          </w:rPr>
          <w:t>https://curriculum.nsw.edu.au/home</w:t>
        </w:r>
      </w:hyperlink>
      <w:r w:rsidRPr="00AE7FE3">
        <w:t>.</w:t>
      </w:r>
    </w:p>
    <w:p w14:paraId="688DEDD6" w14:textId="045C8437" w:rsidR="00787976" w:rsidRDefault="00BB4BB9" w:rsidP="00787976">
      <w:hyperlink r:id="rId144" w:history="1">
        <w:r w:rsidR="00787976">
          <w:rPr>
            <w:rStyle w:val="Hyperlink"/>
          </w:rPr>
          <w:t>Computing Technology 7–10 Syllabus</w:t>
        </w:r>
      </w:hyperlink>
      <w:r w:rsidR="00787976">
        <w:t xml:space="preserve"> © NSW Education Standards Authority (NESA) for and on behalf of the Crown in right of the State of New South Wales, 2022.</w:t>
      </w:r>
    </w:p>
    <w:p w14:paraId="0FAB1A42" w14:textId="77777777" w:rsidR="00565819" w:rsidRDefault="00565819" w:rsidP="00695A00">
      <w:r>
        <w:rPr>
          <w:color w:val="000000"/>
        </w:rPr>
        <w:t xml:space="preserve">ABC </w:t>
      </w:r>
      <w:r>
        <w:rPr>
          <w:rStyle w:val="Emphasis"/>
        </w:rPr>
        <w:t>(</w:t>
      </w:r>
      <w:r w:rsidRPr="005A6874">
        <w:rPr>
          <w:rStyle w:val="Emphasis"/>
        </w:rPr>
        <w:t>Australian Broadcasting Corporation</w:t>
      </w:r>
      <w:r>
        <w:rPr>
          <w:rStyle w:val="Emphasis"/>
        </w:rPr>
        <w:t>)</w:t>
      </w:r>
      <w:r>
        <w:rPr>
          <w:color w:val="000000"/>
        </w:rPr>
        <w:t xml:space="preserve"> (10 November 2014) </w:t>
      </w:r>
      <w:hyperlink r:id="rId145" w:history="1">
        <w:r>
          <w:rPr>
            <w:rStyle w:val="Hyperlink"/>
          </w:rPr>
          <w:t>'Talking stick: Native Title’ ABC 2010' [video]</w:t>
        </w:r>
      </w:hyperlink>
      <w:r>
        <w:rPr>
          <w:color w:val="000000"/>
        </w:rPr>
        <w:t xml:space="preserve">, </w:t>
      </w:r>
      <w:r w:rsidRPr="00EC5FDE">
        <w:rPr>
          <w:rStyle w:val="Emphasis"/>
        </w:rPr>
        <w:t>Tranby NIAET</w:t>
      </w:r>
      <w:r>
        <w:rPr>
          <w:color w:val="000000"/>
        </w:rPr>
        <w:t xml:space="preserve">, </w:t>
      </w:r>
      <w:r w:rsidRPr="00271B0E">
        <w:rPr>
          <w:color w:val="000000"/>
        </w:rPr>
        <w:t xml:space="preserve">YouTube, </w:t>
      </w:r>
      <w:r w:rsidRPr="00813698">
        <w:t xml:space="preserve">accessed </w:t>
      </w:r>
      <w:r>
        <w:t>9 September</w:t>
      </w:r>
      <w:r w:rsidRPr="00813698">
        <w:t xml:space="preserve"> 2022.</w:t>
      </w:r>
    </w:p>
    <w:p w14:paraId="51E4C8B6" w14:textId="77777777" w:rsidR="00565819" w:rsidRDefault="00565819" w:rsidP="00695A00">
      <w:pPr>
        <w:rPr>
          <w:color w:val="000000"/>
        </w:rPr>
      </w:pPr>
      <w:r>
        <w:rPr>
          <w:color w:val="000000"/>
        </w:rPr>
        <w:t>Ackerman E (23 July 2022) ‘</w:t>
      </w:r>
      <w:hyperlink r:id="rId146" w:history="1">
        <w:r w:rsidRPr="00D97A25">
          <w:rPr>
            <w:rStyle w:val="Hyperlink"/>
          </w:rPr>
          <w:t xml:space="preserve">How </w:t>
        </w:r>
        <w:r>
          <w:rPr>
            <w:rStyle w:val="Hyperlink"/>
          </w:rPr>
          <w:t>R</w:t>
        </w:r>
        <w:r w:rsidRPr="00D97A25">
          <w:rPr>
            <w:rStyle w:val="Hyperlink"/>
          </w:rPr>
          <w:t xml:space="preserve">obots </w:t>
        </w:r>
        <w:r>
          <w:rPr>
            <w:rStyle w:val="Hyperlink"/>
          </w:rPr>
          <w:t>C</w:t>
        </w:r>
        <w:r w:rsidRPr="00D97A25">
          <w:rPr>
            <w:rStyle w:val="Hyperlink"/>
          </w:rPr>
          <w:t xml:space="preserve">an </w:t>
        </w:r>
        <w:r>
          <w:rPr>
            <w:rStyle w:val="Hyperlink"/>
          </w:rPr>
          <w:t>H</w:t>
        </w:r>
        <w:r w:rsidRPr="00D97A25">
          <w:rPr>
            <w:rStyle w:val="Hyperlink"/>
          </w:rPr>
          <w:t xml:space="preserve">elp </w:t>
        </w:r>
        <w:r>
          <w:rPr>
            <w:rStyle w:val="Hyperlink"/>
          </w:rPr>
          <w:t>U</w:t>
        </w:r>
        <w:r w:rsidRPr="00D97A25">
          <w:rPr>
            <w:rStyle w:val="Hyperlink"/>
          </w:rPr>
          <w:t xml:space="preserve">s </w:t>
        </w:r>
        <w:r>
          <w:rPr>
            <w:rStyle w:val="Hyperlink"/>
          </w:rPr>
          <w:t>A</w:t>
        </w:r>
        <w:r w:rsidRPr="00D97A25">
          <w:rPr>
            <w:rStyle w:val="Hyperlink"/>
          </w:rPr>
          <w:t xml:space="preserve">ct and </w:t>
        </w:r>
        <w:r>
          <w:rPr>
            <w:rStyle w:val="Hyperlink"/>
          </w:rPr>
          <w:t>F</w:t>
        </w:r>
        <w:r w:rsidRPr="00D97A25">
          <w:rPr>
            <w:rStyle w:val="Hyperlink"/>
          </w:rPr>
          <w:t xml:space="preserve">eel </w:t>
        </w:r>
        <w:r>
          <w:rPr>
            <w:rStyle w:val="Hyperlink"/>
          </w:rPr>
          <w:t>Y</w:t>
        </w:r>
        <w:r w:rsidRPr="00D97A25">
          <w:rPr>
            <w:rStyle w:val="Hyperlink"/>
          </w:rPr>
          <w:t>ounger</w:t>
        </w:r>
      </w:hyperlink>
      <w:r>
        <w:rPr>
          <w:color w:val="000000"/>
        </w:rPr>
        <w:t xml:space="preserve">’, </w:t>
      </w:r>
      <w:r w:rsidRPr="005F644D">
        <w:rPr>
          <w:rStyle w:val="Emphasis"/>
        </w:rPr>
        <w:t>IEEE (Institute of Electrical and Electronics Engineers)</w:t>
      </w:r>
      <w:r>
        <w:rPr>
          <w:rStyle w:val="Emphasis"/>
        </w:rPr>
        <w:t xml:space="preserve"> </w:t>
      </w:r>
      <w:r w:rsidRPr="005F644D">
        <w:rPr>
          <w:rStyle w:val="Emphasis"/>
        </w:rPr>
        <w:t>Spectrum</w:t>
      </w:r>
      <w:r>
        <w:rPr>
          <w:color w:val="000000"/>
        </w:rPr>
        <w:t xml:space="preserve">, </w:t>
      </w:r>
      <w:r w:rsidRPr="004F5ECE">
        <w:rPr>
          <w:color w:val="000000"/>
        </w:rPr>
        <w:t>accessed 9 September 2022.</w:t>
      </w:r>
    </w:p>
    <w:p w14:paraId="19656E47" w14:textId="77777777" w:rsidR="000064EA" w:rsidRDefault="000064EA" w:rsidP="000064EA">
      <w:pPr>
        <w:rPr>
          <w:color w:val="000000"/>
        </w:rPr>
      </w:pPr>
      <w:r>
        <w:rPr>
          <w:bCs/>
          <w:color w:val="000000"/>
        </w:rPr>
        <w:t>Ackerman E (1 September 2022) ‘</w:t>
      </w:r>
      <w:hyperlink r:id="rId147" w:history="1">
        <w:r w:rsidRPr="004C7C60">
          <w:rPr>
            <w:rStyle w:val="Hyperlink"/>
            <w:bCs/>
          </w:rPr>
          <w:t xml:space="preserve">Aerial Dragon Robot Reconfigures Itself </w:t>
        </w:r>
        <w:proofErr w:type="gramStart"/>
        <w:r w:rsidRPr="004C7C60">
          <w:rPr>
            <w:rStyle w:val="Hyperlink"/>
            <w:bCs/>
          </w:rPr>
          <w:t>Into</w:t>
        </w:r>
        <w:proofErr w:type="gramEnd"/>
        <w:r w:rsidRPr="004C7C60">
          <w:rPr>
            <w:rStyle w:val="Hyperlink"/>
            <w:bCs/>
          </w:rPr>
          <w:t xml:space="preserve"> a Flying Manipulator</w:t>
        </w:r>
      </w:hyperlink>
      <w:r>
        <w:rPr>
          <w:bCs/>
          <w:color w:val="000000"/>
        </w:rPr>
        <w:t xml:space="preserve">’, </w:t>
      </w:r>
      <w:r w:rsidRPr="005F644D">
        <w:rPr>
          <w:rStyle w:val="Emphasis"/>
        </w:rPr>
        <w:t>IEEE Spectrum</w:t>
      </w:r>
      <w:r w:rsidRPr="004F5ECE">
        <w:rPr>
          <w:color w:val="000000"/>
        </w:rPr>
        <w:t>, accessed 9 September 2022.</w:t>
      </w:r>
    </w:p>
    <w:p w14:paraId="50F4C8D1" w14:textId="5A24D172" w:rsidR="00565819" w:rsidRDefault="00565819" w:rsidP="00695A00">
      <w:r>
        <w:rPr>
          <w:color w:val="000000"/>
        </w:rPr>
        <w:t>ADF (</w:t>
      </w:r>
      <w:r w:rsidRPr="00A05F23">
        <w:rPr>
          <w:color w:val="000000"/>
        </w:rPr>
        <w:t>Australian Defence Force</w:t>
      </w:r>
      <w:r>
        <w:rPr>
          <w:color w:val="000000"/>
        </w:rPr>
        <w:t xml:space="preserve">) (23 November 2020) </w:t>
      </w:r>
      <w:hyperlink r:id="rId148" w:history="1">
        <w:r>
          <w:rPr>
            <w:rStyle w:val="Hyperlink"/>
          </w:rPr>
          <w:t>'Concept for Robotics and Autonomous Systems' [video]</w:t>
        </w:r>
      </w:hyperlink>
      <w:r>
        <w:rPr>
          <w:color w:val="000000"/>
        </w:rPr>
        <w:t xml:space="preserve">, </w:t>
      </w:r>
      <w:r w:rsidRPr="00A05F23">
        <w:rPr>
          <w:rStyle w:val="Emphasis"/>
        </w:rPr>
        <w:t>Digital Media</w:t>
      </w:r>
      <w:r>
        <w:rPr>
          <w:color w:val="000000"/>
        </w:rPr>
        <w:t>,</w:t>
      </w:r>
      <w:r w:rsidRPr="0085394D">
        <w:rPr>
          <w:color w:val="000000"/>
        </w:rPr>
        <w:t xml:space="preserve"> </w:t>
      </w:r>
      <w:r w:rsidRPr="00271B0E">
        <w:rPr>
          <w:color w:val="000000"/>
        </w:rPr>
        <w:t xml:space="preserve">YouTube, </w:t>
      </w:r>
      <w:r w:rsidRPr="00813698">
        <w:t xml:space="preserve">accessed </w:t>
      </w:r>
      <w:r>
        <w:t>9 September</w:t>
      </w:r>
      <w:r w:rsidRPr="00813698">
        <w:t xml:space="preserve"> 2022.</w:t>
      </w:r>
    </w:p>
    <w:p w14:paraId="59C8E23A" w14:textId="5183DF1A" w:rsidR="00565819" w:rsidRDefault="00565819" w:rsidP="00695A00">
      <w:r w:rsidRPr="0020135C">
        <w:t>AITSL (Australian Institute for Teaching and School Leadership (2017) ‘</w:t>
      </w:r>
      <w:hyperlink r:id="rId149" w:anchor=":~:text=FEEDBACK-,Factsheet,-A%20quick%20guide" w:history="1">
        <w:r w:rsidRPr="0020135C">
          <w:rPr>
            <w:rStyle w:val="Hyperlink"/>
          </w:rPr>
          <w:t>Feedback Factsheet</w:t>
        </w:r>
      </w:hyperlink>
      <w:r w:rsidRPr="0020135C">
        <w:t xml:space="preserve">’, AITSL, accessed </w:t>
      </w:r>
      <w:r>
        <w:t>12 May 2023</w:t>
      </w:r>
      <w:r w:rsidRPr="0020135C">
        <w:t>.</w:t>
      </w:r>
    </w:p>
    <w:p w14:paraId="2A96F2DA" w14:textId="77777777" w:rsidR="001C2D99" w:rsidRDefault="001C2D99" w:rsidP="001C2D99">
      <w:proofErr w:type="spellStart"/>
      <w:r w:rsidRPr="00813698">
        <w:rPr>
          <w:rFonts w:eastAsia="Times New Roman"/>
          <w:color w:val="000000"/>
          <w:kern w:val="36"/>
          <w:lang w:eastAsia="en-GB"/>
        </w:rPr>
        <w:t>AltexSoft</w:t>
      </w:r>
      <w:proofErr w:type="spellEnd"/>
      <w:r w:rsidRPr="00813698">
        <w:rPr>
          <w:rFonts w:eastAsia="Times New Roman"/>
          <w:color w:val="000000"/>
          <w:kern w:val="36"/>
          <w:lang w:eastAsia="en-GB"/>
        </w:rPr>
        <w:t xml:space="preserve"> (</w:t>
      </w:r>
      <w:r>
        <w:rPr>
          <w:rFonts w:eastAsia="Times New Roman"/>
          <w:color w:val="000000"/>
          <w:kern w:val="36"/>
          <w:lang w:eastAsia="en-GB"/>
        </w:rPr>
        <w:t>2 December</w:t>
      </w:r>
      <w:r w:rsidRPr="00813698">
        <w:rPr>
          <w:rFonts w:eastAsia="Times New Roman"/>
          <w:color w:val="000000"/>
          <w:kern w:val="36"/>
          <w:lang w:eastAsia="en-GB"/>
        </w:rPr>
        <w:t xml:space="preserve"> 202</w:t>
      </w:r>
      <w:r>
        <w:rPr>
          <w:rFonts w:eastAsia="Times New Roman"/>
          <w:color w:val="000000"/>
          <w:kern w:val="36"/>
          <w:lang w:eastAsia="en-GB"/>
        </w:rPr>
        <w:t>1</w:t>
      </w:r>
      <w:r w:rsidRPr="00813698">
        <w:rPr>
          <w:rFonts w:eastAsia="Times New Roman"/>
          <w:color w:val="000000"/>
          <w:kern w:val="36"/>
          <w:lang w:eastAsia="en-GB"/>
        </w:rPr>
        <w:t>)</w:t>
      </w:r>
      <w:r>
        <w:rPr>
          <w:rFonts w:eastAsia="Times New Roman"/>
          <w:color w:val="000000"/>
          <w:kern w:val="36"/>
          <w:lang w:eastAsia="en-GB"/>
        </w:rPr>
        <w:t xml:space="preserve"> </w:t>
      </w:r>
      <w:hyperlink r:id="rId150" w:history="1">
        <w:r>
          <w:rPr>
            <w:rStyle w:val="Hyperlink"/>
            <w:rFonts w:eastAsia="Times New Roman"/>
            <w:kern w:val="36"/>
            <w:lang w:eastAsia="en-GB"/>
          </w:rPr>
          <w:t>'Software Planning and Technical Documentation' [video]</w:t>
        </w:r>
      </w:hyperlink>
      <w:r>
        <w:rPr>
          <w:rFonts w:eastAsia="Times New Roman"/>
          <w:color w:val="000000"/>
          <w:kern w:val="36"/>
          <w:lang w:eastAsia="en-GB"/>
        </w:rPr>
        <w:t xml:space="preserve">, </w:t>
      </w:r>
      <w:proofErr w:type="spellStart"/>
      <w:r w:rsidRPr="003058F5">
        <w:rPr>
          <w:rStyle w:val="Emphasis"/>
        </w:rPr>
        <w:t>AltexSoft</w:t>
      </w:r>
      <w:proofErr w:type="spellEnd"/>
      <w:r w:rsidRPr="00813698">
        <w:t xml:space="preserve">, YouTube, accessed </w:t>
      </w:r>
      <w:r>
        <w:t>9 September</w:t>
      </w:r>
      <w:r w:rsidRPr="00813698">
        <w:t xml:space="preserve"> 2022.</w:t>
      </w:r>
    </w:p>
    <w:p w14:paraId="0A9B9EEB" w14:textId="77777777" w:rsidR="00565819" w:rsidRDefault="00565819" w:rsidP="00695A00">
      <w:proofErr w:type="spellStart"/>
      <w:r w:rsidRPr="00A05F23">
        <w:rPr>
          <w:rFonts w:eastAsia="Times New Roman"/>
          <w:color w:val="000000"/>
          <w:kern w:val="36"/>
          <w:lang w:eastAsia="en-GB"/>
        </w:rPr>
        <w:t>AltexSoft</w:t>
      </w:r>
      <w:proofErr w:type="spellEnd"/>
      <w:r w:rsidRPr="00A05F23">
        <w:rPr>
          <w:rFonts w:eastAsia="Times New Roman"/>
          <w:color w:val="000000"/>
          <w:kern w:val="36"/>
          <w:lang w:eastAsia="en-GB"/>
        </w:rPr>
        <w:t xml:space="preserve"> </w:t>
      </w:r>
      <w:r w:rsidRPr="00813698">
        <w:rPr>
          <w:rFonts w:eastAsia="Times New Roman"/>
          <w:color w:val="000000"/>
          <w:kern w:val="36"/>
          <w:lang w:eastAsia="en-GB"/>
        </w:rPr>
        <w:t xml:space="preserve">(16 June 2022) </w:t>
      </w:r>
      <w:hyperlink r:id="rId151" w:history="1">
        <w:r>
          <w:rPr>
            <w:rStyle w:val="Hyperlink"/>
          </w:rPr>
          <w:t>'What are Non-functional Requirements and How Do They Work?' [video]</w:t>
        </w:r>
      </w:hyperlink>
      <w:r w:rsidRPr="00813698">
        <w:t xml:space="preserve">, </w:t>
      </w:r>
      <w:proofErr w:type="spellStart"/>
      <w:r w:rsidRPr="00A05F23">
        <w:rPr>
          <w:rStyle w:val="Emphasis"/>
        </w:rPr>
        <w:t>AltexSoft</w:t>
      </w:r>
      <w:proofErr w:type="spellEnd"/>
      <w:r w:rsidRPr="00813698">
        <w:t xml:space="preserve">, YouTube, accessed </w:t>
      </w:r>
      <w:r>
        <w:t>9 September</w:t>
      </w:r>
      <w:r w:rsidRPr="00813698">
        <w:t xml:space="preserve"> 2022.</w:t>
      </w:r>
    </w:p>
    <w:p w14:paraId="339EF590" w14:textId="77777777" w:rsidR="00565819" w:rsidRDefault="00565819" w:rsidP="00695A00">
      <w:pPr>
        <w:rPr>
          <w:color w:val="000000"/>
        </w:rPr>
      </w:pPr>
      <w:r>
        <w:rPr>
          <w:color w:val="000000"/>
        </w:rPr>
        <w:lastRenderedPageBreak/>
        <w:t>Anderson MR (17 March 2017) ‘</w:t>
      </w:r>
      <w:hyperlink r:id="rId152" w:history="1">
        <w:r w:rsidRPr="00970846">
          <w:rPr>
            <w:rStyle w:val="Hyperlink"/>
          </w:rPr>
          <w:t>After 75 years, Isaac Asimov’s Three Laws of Robotics need updating</w:t>
        </w:r>
      </w:hyperlink>
      <w:r>
        <w:rPr>
          <w:color w:val="000000"/>
        </w:rPr>
        <w:t xml:space="preserve">’, </w:t>
      </w:r>
      <w:r w:rsidRPr="004E70F7">
        <w:rPr>
          <w:rStyle w:val="Emphasis"/>
        </w:rPr>
        <w:t>The Conversation</w:t>
      </w:r>
      <w:r>
        <w:t xml:space="preserve">, </w:t>
      </w:r>
      <w:r w:rsidRPr="00813698">
        <w:t xml:space="preserve">accessed </w:t>
      </w:r>
      <w:r>
        <w:t>9 September</w:t>
      </w:r>
      <w:r w:rsidRPr="00813698">
        <w:t xml:space="preserve"> 2022.</w:t>
      </w:r>
    </w:p>
    <w:p w14:paraId="743F6BED" w14:textId="77777777" w:rsidR="00565819" w:rsidRDefault="00565819" w:rsidP="00695A00">
      <w:proofErr w:type="spellStart"/>
      <w:r>
        <w:t>Animagraffs</w:t>
      </w:r>
      <w:proofErr w:type="spellEnd"/>
      <w:r>
        <w:t xml:space="preserve"> (2022) </w:t>
      </w:r>
      <w:hyperlink r:id="rId153" w:history="1">
        <w:r w:rsidRPr="003058F5">
          <w:rPr>
            <w:rStyle w:val="Hyperlink"/>
          </w:rPr>
          <w:t>How Self Driving Cars Work</w:t>
        </w:r>
      </w:hyperlink>
      <w:r>
        <w:t xml:space="preserve">, </w:t>
      </w:r>
      <w:proofErr w:type="spellStart"/>
      <w:r>
        <w:t>Animagraffs</w:t>
      </w:r>
      <w:proofErr w:type="spellEnd"/>
      <w:r w:rsidRPr="00E80D31">
        <w:t xml:space="preserve"> </w:t>
      </w:r>
      <w:r>
        <w:t>website,</w:t>
      </w:r>
      <w:r w:rsidRPr="00E03522">
        <w:t xml:space="preserve"> </w:t>
      </w:r>
      <w:r w:rsidRPr="00813698">
        <w:t xml:space="preserve">accessed </w:t>
      </w:r>
      <w:r>
        <w:t>9 September</w:t>
      </w:r>
      <w:r w:rsidRPr="00813698">
        <w:t xml:space="preserve"> 2022.</w:t>
      </w:r>
    </w:p>
    <w:p w14:paraId="401C6267" w14:textId="77777777" w:rsidR="00565819" w:rsidRDefault="00565819" w:rsidP="00695A00">
      <w:pPr>
        <w:rPr>
          <w:color w:val="000000"/>
        </w:rPr>
      </w:pPr>
      <w:r>
        <w:rPr>
          <w:color w:val="000000"/>
        </w:rPr>
        <w:t>Arduino (2022) ‘</w:t>
      </w:r>
      <w:hyperlink r:id="rId154" w:history="1">
        <w:r w:rsidRPr="00AE2A3B">
          <w:rPr>
            <w:rStyle w:val="Hyperlink"/>
          </w:rPr>
          <w:t>Servo Motor Basics with Arduino</w:t>
        </w:r>
      </w:hyperlink>
      <w:r>
        <w:rPr>
          <w:color w:val="000000"/>
        </w:rPr>
        <w:t xml:space="preserve">’, </w:t>
      </w:r>
      <w:r w:rsidRPr="00101ACF">
        <w:rPr>
          <w:rStyle w:val="Emphasis"/>
        </w:rPr>
        <w:t>Learn: Electronics</w:t>
      </w:r>
      <w:r>
        <w:rPr>
          <w:color w:val="000000"/>
        </w:rPr>
        <w:t xml:space="preserve">, Arduino website, </w:t>
      </w:r>
      <w:r w:rsidRPr="004F5ECE">
        <w:rPr>
          <w:color w:val="000000"/>
        </w:rPr>
        <w:t>accessed 9 September 2022.</w:t>
      </w:r>
    </w:p>
    <w:p w14:paraId="1BF7D446" w14:textId="77777777" w:rsidR="00565819" w:rsidRDefault="00565819" w:rsidP="00695A00">
      <w:pPr>
        <w:rPr>
          <w:color w:val="000000"/>
        </w:rPr>
      </w:pPr>
      <w:r w:rsidRPr="006B70BF">
        <w:rPr>
          <w:color w:val="000000"/>
        </w:rPr>
        <w:t xml:space="preserve">Arts Law Centre of Australia </w:t>
      </w:r>
      <w:r>
        <w:rPr>
          <w:color w:val="000000"/>
        </w:rPr>
        <w:t>(2022) ‘</w:t>
      </w:r>
      <w:hyperlink r:id="rId155" w:history="1">
        <w:r w:rsidRPr="002F3A0B">
          <w:rPr>
            <w:rStyle w:val="Hyperlink"/>
          </w:rPr>
          <w:t>Indigenous Cultural and Intellectual Property (ICIP)</w:t>
        </w:r>
      </w:hyperlink>
      <w:r>
        <w:rPr>
          <w:color w:val="000000"/>
        </w:rPr>
        <w:t xml:space="preserve">’, </w:t>
      </w:r>
      <w:r w:rsidRPr="008B0EAD">
        <w:rPr>
          <w:rStyle w:val="Emphasis"/>
        </w:rPr>
        <w:t>Info Sheets</w:t>
      </w:r>
      <w:r>
        <w:rPr>
          <w:color w:val="000000"/>
        </w:rPr>
        <w:t>, Arts Law</w:t>
      </w:r>
      <w:r w:rsidRPr="002F3A0B">
        <w:rPr>
          <w:color w:val="000000"/>
        </w:rPr>
        <w:t xml:space="preserve"> </w:t>
      </w:r>
      <w:r>
        <w:rPr>
          <w:color w:val="000000"/>
        </w:rPr>
        <w:t xml:space="preserve">website, </w:t>
      </w:r>
      <w:r w:rsidRPr="004F5ECE">
        <w:rPr>
          <w:color w:val="000000"/>
        </w:rPr>
        <w:t>accessed 9 September 2022.</w:t>
      </w:r>
    </w:p>
    <w:p w14:paraId="0D974684" w14:textId="77777777" w:rsidR="00565819" w:rsidRPr="00AD5CB2" w:rsidRDefault="00565819" w:rsidP="00695A00">
      <w:pPr>
        <w:rPr>
          <w:bCs/>
          <w:color w:val="000000"/>
        </w:rPr>
      </w:pPr>
      <w:r>
        <w:rPr>
          <w:bCs/>
          <w:color w:val="000000"/>
        </w:rPr>
        <w:t>Beer J</w:t>
      </w:r>
      <w:r w:rsidRPr="00AD5CB2">
        <w:rPr>
          <w:bCs/>
          <w:color w:val="000000"/>
        </w:rPr>
        <w:t xml:space="preserve"> (22 May 2012) </w:t>
      </w:r>
      <w:hyperlink r:id="rId156" w:history="1">
        <w:r>
          <w:rPr>
            <w:rStyle w:val="Hyperlink"/>
            <w:bCs/>
          </w:rPr>
          <w:t>'</w:t>
        </w:r>
        <w:proofErr w:type="spellStart"/>
        <w:r>
          <w:rPr>
            <w:rStyle w:val="Hyperlink"/>
            <w:bCs/>
          </w:rPr>
          <w:t>TEDxGeorgiaTech</w:t>
        </w:r>
        <w:proofErr w:type="spellEnd"/>
        <w:r>
          <w:rPr>
            <w:rStyle w:val="Hyperlink"/>
            <w:bCs/>
          </w:rPr>
          <w:t xml:space="preserve"> – </w:t>
        </w:r>
        <w:proofErr w:type="spellStart"/>
        <w:r>
          <w:rPr>
            <w:rStyle w:val="Hyperlink"/>
            <w:bCs/>
          </w:rPr>
          <w:t>Jenay</w:t>
        </w:r>
        <w:proofErr w:type="spellEnd"/>
        <w:r>
          <w:rPr>
            <w:rStyle w:val="Hyperlink"/>
            <w:bCs/>
          </w:rPr>
          <w:t xml:space="preserve"> Beer – Meet Your Grandparents' Assistant: The Domesticated Robot' [video]</w:t>
        </w:r>
      </w:hyperlink>
      <w:r w:rsidRPr="00AD5CB2">
        <w:rPr>
          <w:bCs/>
          <w:color w:val="000000"/>
        </w:rPr>
        <w:t xml:space="preserve">, </w:t>
      </w:r>
      <w:r w:rsidRPr="00376277">
        <w:rPr>
          <w:rStyle w:val="Emphasis"/>
        </w:rPr>
        <w:t>TEDx Talks</w:t>
      </w:r>
      <w:r w:rsidRPr="00AD5CB2">
        <w:rPr>
          <w:bCs/>
          <w:color w:val="000000"/>
        </w:rPr>
        <w:t>, YouTube, accessed 9 September 2022.</w:t>
      </w:r>
    </w:p>
    <w:p w14:paraId="7F78FB8F" w14:textId="77777777" w:rsidR="00565819" w:rsidRDefault="00565819" w:rsidP="00695A00">
      <w:r>
        <w:rPr>
          <w:color w:val="000000"/>
        </w:rPr>
        <w:t>Bender E</w:t>
      </w:r>
      <w:r w:rsidRPr="00271B0E">
        <w:rPr>
          <w:color w:val="000000"/>
        </w:rPr>
        <w:t xml:space="preserve"> (25 March 2011) </w:t>
      </w:r>
      <w:hyperlink r:id="rId157" w:history="1">
        <w:r>
          <w:rPr>
            <w:rStyle w:val="Hyperlink"/>
          </w:rPr>
          <w:t>'</w:t>
        </w:r>
        <w:proofErr w:type="spellStart"/>
        <w:r>
          <w:rPr>
            <w:rStyle w:val="Hyperlink"/>
          </w:rPr>
          <w:t>Eythor</w:t>
        </w:r>
        <w:proofErr w:type="spellEnd"/>
        <w:r>
          <w:rPr>
            <w:rStyle w:val="Hyperlink"/>
          </w:rPr>
          <w:t xml:space="preserve"> Bender demos human exoskeletons' [video]</w:t>
        </w:r>
      </w:hyperlink>
      <w:r w:rsidRPr="00271B0E">
        <w:rPr>
          <w:color w:val="000000"/>
        </w:rPr>
        <w:t xml:space="preserve">, </w:t>
      </w:r>
      <w:r>
        <w:rPr>
          <w:rStyle w:val="Emphasis"/>
        </w:rPr>
        <w:t>TED</w:t>
      </w:r>
      <w:r w:rsidRPr="00271B0E">
        <w:rPr>
          <w:color w:val="000000"/>
        </w:rPr>
        <w:t xml:space="preserve">, YouTube, </w:t>
      </w:r>
      <w:r w:rsidRPr="00813698">
        <w:t xml:space="preserve">accessed </w:t>
      </w:r>
      <w:r>
        <w:t>9 September</w:t>
      </w:r>
      <w:r w:rsidRPr="00813698">
        <w:t xml:space="preserve"> 2022.</w:t>
      </w:r>
    </w:p>
    <w:p w14:paraId="5F579356" w14:textId="77777777" w:rsidR="00565819" w:rsidRDefault="00565819" w:rsidP="00695A00">
      <w:r>
        <w:rPr>
          <w:color w:val="000000"/>
        </w:rPr>
        <w:t xml:space="preserve">Black E (11 May 2019) </w:t>
      </w:r>
      <w:hyperlink r:id="rId158" w:history="1">
        <w:r>
          <w:rPr>
            <w:rStyle w:val="Hyperlink"/>
            <w:rFonts w:eastAsia="Times New Roman"/>
            <w:kern w:val="36"/>
            <w:lang w:eastAsia="en-GB"/>
          </w:rPr>
          <w:t>'This tomato-picking robot is more efficient than humans and can work 24/7' [video]</w:t>
        </w:r>
      </w:hyperlink>
      <w:r>
        <w:rPr>
          <w:rFonts w:eastAsia="Times New Roman"/>
          <w:color w:val="000000"/>
          <w:kern w:val="36"/>
          <w:lang w:eastAsia="en-GB"/>
        </w:rPr>
        <w:t xml:space="preserve">, </w:t>
      </w:r>
      <w:r w:rsidRPr="005A6874">
        <w:rPr>
          <w:rStyle w:val="Emphasis"/>
        </w:rPr>
        <w:t>CNBC Work</w:t>
      </w:r>
      <w:r>
        <w:rPr>
          <w:rFonts w:eastAsia="Times New Roman"/>
          <w:color w:val="000000"/>
          <w:kern w:val="36"/>
          <w:lang w:eastAsia="en-GB"/>
        </w:rPr>
        <w:t>, CNBC (</w:t>
      </w:r>
      <w:r w:rsidRPr="005A6874">
        <w:rPr>
          <w:rFonts w:eastAsia="Times New Roman"/>
          <w:color w:val="000000"/>
          <w:kern w:val="36"/>
          <w:lang w:eastAsia="en-GB"/>
        </w:rPr>
        <w:t>Consumer News and Business Channel</w:t>
      </w:r>
      <w:r>
        <w:rPr>
          <w:rFonts w:eastAsia="Times New Roman"/>
          <w:color w:val="000000"/>
          <w:kern w:val="36"/>
          <w:lang w:eastAsia="en-GB"/>
        </w:rPr>
        <w:t xml:space="preserve">) website, </w:t>
      </w:r>
      <w:r w:rsidRPr="00813698">
        <w:t xml:space="preserve">accessed </w:t>
      </w:r>
      <w:r>
        <w:t>9 September</w:t>
      </w:r>
      <w:r w:rsidRPr="00813698">
        <w:t xml:space="preserve"> 2022.</w:t>
      </w:r>
    </w:p>
    <w:p w14:paraId="3DBC23C8" w14:textId="77777777" w:rsidR="00565819" w:rsidRDefault="00565819" w:rsidP="00695A00">
      <w:r w:rsidRPr="001E75C3">
        <w:t>Brandenburg</w:t>
      </w:r>
      <w:r>
        <w:t xml:space="preserve"> L (6 June 2018) </w:t>
      </w:r>
      <w:hyperlink r:id="rId159" w:history="1">
        <w:r>
          <w:rPr>
            <w:rStyle w:val="Hyperlink"/>
          </w:rPr>
          <w:t>'User Stories vs Use Cases' [video]</w:t>
        </w:r>
      </w:hyperlink>
      <w:r>
        <w:t xml:space="preserve">, </w:t>
      </w:r>
      <w:r w:rsidRPr="001E75C3">
        <w:rPr>
          <w:rStyle w:val="Emphasis"/>
        </w:rPr>
        <w:t xml:space="preserve">Bridging the Gap </w:t>
      </w:r>
      <w:r>
        <w:rPr>
          <w:rStyle w:val="Emphasis"/>
        </w:rPr>
        <w:t>–</w:t>
      </w:r>
      <w:r w:rsidRPr="001E75C3">
        <w:rPr>
          <w:rStyle w:val="Emphasis"/>
        </w:rPr>
        <w:t xml:space="preserve"> Resources for Business Analysts</w:t>
      </w:r>
      <w:r>
        <w:t xml:space="preserve">, </w:t>
      </w:r>
      <w:r w:rsidRPr="00813698">
        <w:t xml:space="preserve">YouTube, accessed </w:t>
      </w:r>
      <w:r>
        <w:t>9 September</w:t>
      </w:r>
      <w:r w:rsidRPr="00813698">
        <w:t xml:space="preserve"> 2022.</w:t>
      </w:r>
    </w:p>
    <w:p w14:paraId="75B58BD1" w14:textId="77777777" w:rsidR="00565819" w:rsidRDefault="00565819" w:rsidP="00695A00">
      <w:pPr>
        <w:rPr>
          <w:bCs/>
          <w:color w:val="000000"/>
        </w:rPr>
      </w:pPr>
      <w:r w:rsidRPr="00024AC4">
        <w:t xml:space="preserve">Camber Foundation </w:t>
      </w:r>
      <w:r>
        <w:t>and GCF (</w:t>
      </w:r>
      <w:r w:rsidRPr="00024AC4">
        <w:t>Goodwill Community Foundation</w:t>
      </w:r>
      <w:r>
        <w:t>)</w:t>
      </w:r>
      <w:r w:rsidRPr="00024AC4">
        <w:t xml:space="preserve"> Inc </w:t>
      </w:r>
      <w:r>
        <w:t xml:space="preserve">(4 October 2018) </w:t>
      </w:r>
      <w:hyperlink r:id="rId160" w:history="1">
        <w:r>
          <w:rPr>
            <w:rStyle w:val="Hyperlink"/>
            <w:rFonts w:eastAsia="SimSun"/>
          </w:rPr>
          <w:t>'Computer Science Basics: Sequences, Selections, and Loops' [video]</w:t>
        </w:r>
      </w:hyperlink>
      <w:r>
        <w:rPr>
          <w:rFonts w:eastAsia="SimSun"/>
          <w:color w:val="000000"/>
        </w:rPr>
        <w:t>,</w:t>
      </w:r>
      <w:r w:rsidRPr="000B4301">
        <w:t xml:space="preserve"> </w:t>
      </w:r>
      <w:proofErr w:type="spellStart"/>
      <w:r w:rsidRPr="00024AC4">
        <w:rPr>
          <w:rStyle w:val="Emphasis"/>
        </w:rPr>
        <w:t>GCFLearnFree</w:t>
      </w:r>
      <w:proofErr w:type="spellEnd"/>
      <w:r>
        <w:t xml:space="preserve">, </w:t>
      </w:r>
      <w:r w:rsidRPr="00AD5CB2">
        <w:rPr>
          <w:bCs/>
          <w:color w:val="000000"/>
        </w:rPr>
        <w:t>YouTube, accessed 9 September 2022.</w:t>
      </w:r>
    </w:p>
    <w:p w14:paraId="50C1BACC" w14:textId="77777777" w:rsidR="00565819" w:rsidRDefault="00565819" w:rsidP="00695A00">
      <w:pPr>
        <w:rPr>
          <w:bCs/>
          <w:color w:val="000000"/>
        </w:rPr>
      </w:pPr>
      <w:r w:rsidRPr="00C25BF9">
        <w:t xml:space="preserve">CareerOne Pty Ltd </w:t>
      </w:r>
      <w:r w:rsidRPr="007D44FB">
        <w:t>(2022)</w:t>
      </w:r>
      <w:r>
        <w:t xml:space="preserve"> </w:t>
      </w:r>
      <w:hyperlink r:id="rId161" w:history="1">
        <w:r w:rsidRPr="00C25BF9">
          <w:rPr>
            <w:rStyle w:val="Hyperlink"/>
          </w:rPr>
          <w:t>CareerOne</w:t>
        </w:r>
      </w:hyperlink>
      <w:r>
        <w:t xml:space="preserve"> [</w:t>
      </w:r>
      <w:r w:rsidRPr="004E4C0C">
        <w:rPr>
          <w:bCs/>
          <w:color w:val="000000"/>
        </w:rPr>
        <w:t>website</w:t>
      </w:r>
      <w:r>
        <w:rPr>
          <w:bCs/>
          <w:color w:val="000000"/>
        </w:rPr>
        <w:t>]</w:t>
      </w:r>
      <w:r w:rsidRPr="004E4C0C">
        <w:rPr>
          <w:bCs/>
          <w:color w:val="000000"/>
        </w:rPr>
        <w:t>, accessed 9 September 2022</w:t>
      </w:r>
      <w:r>
        <w:rPr>
          <w:bCs/>
          <w:color w:val="000000"/>
        </w:rPr>
        <w:t>.</w:t>
      </w:r>
    </w:p>
    <w:p w14:paraId="7BEC6A48" w14:textId="77777777" w:rsidR="00FE52A0" w:rsidRPr="00FE52A0" w:rsidRDefault="00FE52A0" w:rsidP="00FE52A0">
      <w:pPr>
        <w:rPr>
          <w:color w:val="000000"/>
        </w:rPr>
      </w:pPr>
      <w:r w:rsidRPr="00FE52A0">
        <w:rPr>
          <w:color w:val="000000"/>
        </w:rPr>
        <w:t xml:space="preserve">Commonwealth of Australia (2022) </w:t>
      </w:r>
      <w:hyperlink r:id="rId162" w:history="1">
        <w:r w:rsidRPr="00FE52A0">
          <w:rPr>
            <w:rStyle w:val="Hyperlink"/>
          </w:rPr>
          <w:t>Threats</w:t>
        </w:r>
      </w:hyperlink>
      <w:r w:rsidRPr="00FE52A0">
        <w:rPr>
          <w:color w:val="000000"/>
        </w:rPr>
        <w:t>, ACSC website, accessed 12 May 2023.</w:t>
      </w:r>
    </w:p>
    <w:p w14:paraId="2411B93D" w14:textId="0C93ADCB" w:rsidR="00565819" w:rsidRDefault="00565819" w:rsidP="00695A00">
      <w:pPr>
        <w:rPr>
          <w:color w:val="000000"/>
        </w:rPr>
      </w:pPr>
      <w:r w:rsidRPr="0045464F">
        <w:rPr>
          <w:color w:val="000000"/>
        </w:rPr>
        <w:t xml:space="preserve">Commonwealth of Australia </w:t>
      </w:r>
      <w:r>
        <w:rPr>
          <w:color w:val="000000"/>
        </w:rPr>
        <w:t>(2022) ‘</w:t>
      </w:r>
      <w:hyperlink r:id="rId163" w:history="1">
        <w:r w:rsidRPr="00217F05">
          <w:rPr>
            <w:rStyle w:val="Hyperlink"/>
          </w:rPr>
          <w:t>Quiz library</w:t>
        </w:r>
      </w:hyperlink>
      <w:r w:rsidRPr="0045464F">
        <w:t xml:space="preserve">’, </w:t>
      </w:r>
      <w:r w:rsidRPr="0045464F">
        <w:rPr>
          <w:rStyle w:val="Emphasis"/>
        </w:rPr>
        <w:t>Learn the basics: View resources</w:t>
      </w:r>
      <w:r>
        <w:t xml:space="preserve">, </w:t>
      </w:r>
      <w:r>
        <w:rPr>
          <w:color w:val="000000"/>
        </w:rPr>
        <w:t xml:space="preserve">ACSC </w:t>
      </w:r>
      <w:r w:rsidRPr="001D3EC6">
        <w:rPr>
          <w:color w:val="000000"/>
        </w:rPr>
        <w:t xml:space="preserve">(Australian Cyber Security Centre) </w:t>
      </w:r>
      <w:r>
        <w:rPr>
          <w:color w:val="000000"/>
        </w:rPr>
        <w:t xml:space="preserve">website, </w:t>
      </w:r>
      <w:r w:rsidRPr="004F5ECE">
        <w:rPr>
          <w:color w:val="000000"/>
        </w:rPr>
        <w:t xml:space="preserve">accessed </w:t>
      </w:r>
      <w:r>
        <w:rPr>
          <w:color w:val="000000"/>
        </w:rPr>
        <w:t>12 May 2023</w:t>
      </w:r>
      <w:r w:rsidRPr="004F5ECE">
        <w:rPr>
          <w:color w:val="000000"/>
        </w:rPr>
        <w:t>.</w:t>
      </w:r>
    </w:p>
    <w:p w14:paraId="56FC26B6" w14:textId="77777777" w:rsidR="00565819" w:rsidRDefault="00565819" w:rsidP="00695A00">
      <w:pPr>
        <w:rPr>
          <w:bCs/>
          <w:color w:val="000000"/>
        </w:rPr>
      </w:pPr>
      <w:r>
        <w:rPr>
          <w:rFonts w:eastAsia="SimSun"/>
          <w:color w:val="000000"/>
        </w:rPr>
        <w:t xml:space="preserve">Curtin University (2 June 2016) </w:t>
      </w:r>
      <w:hyperlink r:id="rId164" w:history="1">
        <w:r>
          <w:rPr>
            <w:rStyle w:val="Hyperlink"/>
            <w:rFonts w:eastAsia="SimSun"/>
          </w:rPr>
          <w:t>'What’s it like to be a Mechatronic Engineer?' [video]</w:t>
        </w:r>
      </w:hyperlink>
      <w:r>
        <w:rPr>
          <w:rFonts w:eastAsia="SimSun"/>
          <w:color w:val="000000"/>
        </w:rPr>
        <w:t xml:space="preserve">, </w:t>
      </w:r>
      <w:r w:rsidRPr="009C65EF">
        <w:rPr>
          <w:rStyle w:val="Emphasis"/>
        </w:rPr>
        <w:t>Curtin University</w:t>
      </w:r>
      <w:r>
        <w:rPr>
          <w:rFonts w:eastAsia="SimSun"/>
          <w:color w:val="000000"/>
        </w:rPr>
        <w:t xml:space="preserve">, </w:t>
      </w:r>
      <w:r w:rsidRPr="00AD5CB2">
        <w:rPr>
          <w:bCs/>
          <w:color w:val="000000"/>
        </w:rPr>
        <w:t>YouTube, accessed 9 September 2022.</w:t>
      </w:r>
    </w:p>
    <w:p w14:paraId="2265EDE2" w14:textId="77777777" w:rsidR="00565819" w:rsidRDefault="00565819" w:rsidP="00695A00">
      <w:pPr>
        <w:rPr>
          <w:color w:val="000000"/>
        </w:rPr>
      </w:pPr>
      <w:r>
        <w:lastRenderedPageBreak/>
        <w:t>Da Silva W (21 August 2017) ‘</w:t>
      </w:r>
      <w:hyperlink r:id="rId165" w:history="1">
        <w:r w:rsidRPr="007004DA">
          <w:rPr>
            <w:rStyle w:val="Hyperlink"/>
          </w:rPr>
          <w:t>World</w:t>
        </w:r>
        <w:r>
          <w:rPr>
            <w:rStyle w:val="Hyperlink"/>
          </w:rPr>
          <w:t>’s</w:t>
        </w:r>
        <w:r w:rsidRPr="007004DA">
          <w:rPr>
            <w:rStyle w:val="Hyperlink"/>
          </w:rPr>
          <w:t xml:space="preserve"> tech leaders urge UN to ban killer robots</w:t>
        </w:r>
      </w:hyperlink>
      <w:r>
        <w:t xml:space="preserve">’, </w:t>
      </w:r>
      <w:r w:rsidRPr="002C68A6">
        <w:rPr>
          <w:rStyle w:val="Emphasis"/>
        </w:rPr>
        <w:t>UNSW (University of New South Wales) Sydney Newsroom</w:t>
      </w:r>
      <w:r>
        <w:t xml:space="preserve">, </w:t>
      </w:r>
      <w:r w:rsidRPr="00813698">
        <w:t xml:space="preserve">accessed </w:t>
      </w:r>
      <w:r>
        <w:t>9 September</w:t>
      </w:r>
      <w:r w:rsidRPr="00813698">
        <w:t xml:space="preserve"> 2022.</w:t>
      </w:r>
    </w:p>
    <w:p w14:paraId="3B63C1CE" w14:textId="04BA3894" w:rsidR="00565819" w:rsidRDefault="00565819" w:rsidP="00695A00">
      <w:r>
        <w:rPr>
          <w:rFonts w:eastAsia="SimSun"/>
          <w:color w:val="000000"/>
        </w:rPr>
        <w:t xml:space="preserve">de </w:t>
      </w:r>
      <w:proofErr w:type="spellStart"/>
      <w:r>
        <w:rPr>
          <w:rFonts w:eastAsia="SimSun"/>
          <w:color w:val="000000"/>
        </w:rPr>
        <w:t>Vinck</w:t>
      </w:r>
      <w:proofErr w:type="spellEnd"/>
      <w:r>
        <w:rPr>
          <w:rFonts w:eastAsia="SimSun"/>
          <w:color w:val="000000"/>
        </w:rPr>
        <w:t xml:space="preserve"> M (2020) ‘</w:t>
      </w:r>
      <w:hyperlink r:id="rId166" w:history="1">
        <w:r w:rsidRPr="00AF02C3">
          <w:rPr>
            <w:rStyle w:val="Hyperlink"/>
            <w:rFonts w:eastAsia="SimSun"/>
          </w:rPr>
          <w:t>Soldering for Electronic Products and Manufacturing</w:t>
        </w:r>
      </w:hyperlink>
      <w:r>
        <w:rPr>
          <w:rFonts w:eastAsia="SimSun"/>
          <w:color w:val="000000"/>
        </w:rPr>
        <w:t xml:space="preserve">’, </w:t>
      </w:r>
      <w:r w:rsidRPr="00455FC8">
        <w:rPr>
          <w:rStyle w:val="Emphasis"/>
        </w:rPr>
        <w:t>Learning Soldering for Electronics</w:t>
      </w:r>
      <w:r>
        <w:rPr>
          <w:rFonts w:eastAsia="SimSun"/>
          <w:color w:val="000000"/>
        </w:rPr>
        <w:t xml:space="preserve">, </w:t>
      </w:r>
      <w:r>
        <w:t xml:space="preserve">LinkedIn Learning website, </w:t>
      </w:r>
      <w:r w:rsidRPr="00813698">
        <w:t xml:space="preserve">accessed </w:t>
      </w:r>
      <w:r>
        <w:t>9 September</w:t>
      </w:r>
      <w:r w:rsidRPr="00813698">
        <w:t xml:space="preserve"> 2022.</w:t>
      </w:r>
    </w:p>
    <w:p w14:paraId="7D0ED958" w14:textId="77777777" w:rsidR="00565819" w:rsidRDefault="00565819" w:rsidP="00695A00">
      <w:pPr>
        <w:rPr>
          <w:color w:val="000000"/>
        </w:rPr>
      </w:pPr>
      <w:r w:rsidRPr="002B348F">
        <w:t xml:space="preserve">Digital Rights Watch Inc </w:t>
      </w:r>
      <w:r>
        <w:t xml:space="preserve">(8 August 2022) </w:t>
      </w:r>
      <w:hyperlink r:id="rId167" w:history="1">
        <w:r w:rsidRPr="00AA6BAA">
          <w:rPr>
            <w:rStyle w:val="Hyperlink"/>
          </w:rPr>
          <w:t>Media Release: Amazon’s acquisition of Roomba raises privacy concerns</w:t>
        </w:r>
      </w:hyperlink>
      <w:r w:rsidRPr="00D51B19">
        <w:t xml:space="preserve"> </w:t>
      </w:r>
      <w:r>
        <w:t>[media release], Digital Rights Watch</w:t>
      </w:r>
      <w:r>
        <w:rPr>
          <w:color w:val="000000"/>
        </w:rPr>
        <w:t xml:space="preserve">, </w:t>
      </w:r>
      <w:r w:rsidRPr="004F5ECE">
        <w:rPr>
          <w:color w:val="000000"/>
        </w:rPr>
        <w:t>accessed 9 September 2022.</w:t>
      </w:r>
    </w:p>
    <w:p w14:paraId="3DB4F92F" w14:textId="77193EC8" w:rsidR="00565819" w:rsidRPr="005A62A5" w:rsidRDefault="00565819" w:rsidP="00695A00">
      <w:r>
        <w:t>Dwivedi N (2019) ‘</w:t>
      </w:r>
      <w:hyperlink r:id="rId168" w:history="1">
        <w:r w:rsidRPr="00582051">
          <w:rPr>
            <w:rStyle w:val="Hyperlink"/>
          </w:rPr>
          <w:t>Functional vs. non-functional</w:t>
        </w:r>
      </w:hyperlink>
      <w:r>
        <w:t xml:space="preserve">’, </w:t>
      </w:r>
      <w:r w:rsidRPr="00533ACB">
        <w:rPr>
          <w:rStyle w:val="Emphasis"/>
        </w:rPr>
        <w:t>Software Design: Developing Effective Requirements</w:t>
      </w:r>
      <w:r>
        <w:t xml:space="preserve">, LinkedIn Learning website, </w:t>
      </w:r>
      <w:r w:rsidRPr="00533ACB">
        <w:t>accessed through the DoE portal</w:t>
      </w:r>
      <w:r>
        <w:t xml:space="preserve">, </w:t>
      </w:r>
      <w:r w:rsidRPr="00813698">
        <w:t xml:space="preserve">accessed </w:t>
      </w:r>
      <w:r>
        <w:t>9 September</w:t>
      </w:r>
      <w:r w:rsidRPr="00813698">
        <w:t xml:space="preserve"> 2022.</w:t>
      </w:r>
    </w:p>
    <w:p w14:paraId="62C84F6C" w14:textId="77777777" w:rsidR="00565819" w:rsidRDefault="00565819" w:rsidP="00695A00">
      <w:r>
        <w:t xml:space="preserve">Dwivedi N (2019) </w:t>
      </w:r>
      <w:hyperlink r:id="rId169" w:history="1">
        <w:r w:rsidRPr="00B26571">
          <w:rPr>
            <w:rStyle w:val="Hyperlink"/>
          </w:rPr>
          <w:t>Software Design: Developing Effective Requirements</w:t>
        </w:r>
      </w:hyperlink>
      <w:r>
        <w:t>,</w:t>
      </w:r>
      <w:r w:rsidRPr="003B4782">
        <w:t xml:space="preserve"> </w:t>
      </w:r>
      <w:r>
        <w:t xml:space="preserve">LinkedIn Learning website, </w:t>
      </w:r>
      <w:r w:rsidRPr="00533ACB">
        <w:t>accessed through the DoE portal</w:t>
      </w:r>
      <w:r>
        <w:t>,</w:t>
      </w:r>
      <w:r w:rsidRPr="00533ACB">
        <w:t xml:space="preserve"> </w:t>
      </w:r>
      <w:r w:rsidRPr="00813698">
        <w:t xml:space="preserve">accessed </w:t>
      </w:r>
      <w:r>
        <w:t>9 September</w:t>
      </w:r>
      <w:r w:rsidRPr="00813698">
        <w:t xml:space="preserve"> 2022.</w:t>
      </w:r>
    </w:p>
    <w:p w14:paraId="399BC9C9" w14:textId="4381E076" w:rsidR="00565819" w:rsidRDefault="00565819" w:rsidP="00695A00">
      <w:r w:rsidRPr="002C2F6E">
        <w:rPr>
          <w:rFonts w:eastAsia="Times New Roman"/>
          <w:color w:val="000000"/>
          <w:kern w:val="36"/>
          <w:lang w:eastAsia="en-GB"/>
        </w:rPr>
        <w:t xml:space="preserve">Fonseca </w:t>
      </w:r>
      <w:r>
        <w:rPr>
          <w:rFonts w:eastAsia="Times New Roman"/>
          <w:color w:val="000000"/>
          <w:kern w:val="36"/>
          <w:lang w:eastAsia="en-GB"/>
        </w:rPr>
        <w:t>L (15 February 2022) ‘</w:t>
      </w:r>
      <w:hyperlink r:id="rId170" w:anchor="what" w:history="1">
        <w:r w:rsidRPr="001A65CB">
          <w:rPr>
            <w:rStyle w:val="Hyperlink"/>
            <w:rFonts w:eastAsia="Times New Roman"/>
            <w:kern w:val="36"/>
            <w:lang w:eastAsia="en-GB"/>
          </w:rPr>
          <w:t>10 Use Case Diagram Examples (and How to Create Them)</w:t>
        </w:r>
      </w:hyperlink>
      <w:r>
        <w:rPr>
          <w:rFonts w:eastAsia="Times New Roman"/>
          <w:color w:val="000000"/>
          <w:kern w:val="36"/>
          <w:lang w:eastAsia="en-GB"/>
        </w:rPr>
        <w:t xml:space="preserve">’, </w:t>
      </w:r>
      <w:proofErr w:type="spellStart"/>
      <w:r w:rsidRPr="002C2F6E">
        <w:rPr>
          <w:rStyle w:val="Emphasis"/>
        </w:rPr>
        <w:t>Venngage</w:t>
      </w:r>
      <w:proofErr w:type="spellEnd"/>
      <w:r w:rsidRPr="002C2F6E">
        <w:rPr>
          <w:rStyle w:val="Emphasis"/>
        </w:rPr>
        <w:t xml:space="preserve"> blog</w:t>
      </w:r>
      <w:r>
        <w:t xml:space="preserve">, </w:t>
      </w:r>
      <w:r w:rsidRPr="00813698">
        <w:t xml:space="preserve">accessed </w:t>
      </w:r>
      <w:r>
        <w:t>9 September</w:t>
      </w:r>
      <w:r w:rsidRPr="00813698">
        <w:t xml:space="preserve"> 2022.</w:t>
      </w:r>
    </w:p>
    <w:p w14:paraId="2898FEE9" w14:textId="77777777" w:rsidR="00565819" w:rsidRDefault="00565819" w:rsidP="00695A00">
      <w:proofErr w:type="spellStart"/>
      <w:r w:rsidRPr="004B3CA9">
        <w:rPr>
          <w:color w:val="000000"/>
        </w:rPr>
        <w:t>Freethink</w:t>
      </w:r>
      <w:proofErr w:type="spellEnd"/>
      <w:r w:rsidRPr="004B3CA9">
        <w:rPr>
          <w:color w:val="000000"/>
        </w:rPr>
        <w:t xml:space="preserve"> Media Inc </w:t>
      </w:r>
      <w:r>
        <w:rPr>
          <w:color w:val="000000"/>
        </w:rPr>
        <w:t xml:space="preserve">(9 October 2020) </w:t>
      </w:r>
      <w:hyperlink r:id="rId171" w:history="1">
        <w:r>
          <w:rPr>
            <w:rStyle w:val="Hyperlink"/>
          </w:rPr>
          <w:t>'Engineering the Impossible: The Future of Military Tech' [video]</w:t>
        </w:r>
      </w:hyperlink>
      <w:r>
        <w:rPr>
          <w:color w:val="000000"/>
        </w:rPr>
        <w:t xml:space="preserve">, </w:t>
      </w:r>
      <w:proofErr w:type="spellStart"/>
      <w:r w:rsidRPr="004B3CA9">
        <w:rPr>
          <w:rStyle w:val="Emphasis"/>
        </w:rPr>
        <w:t>Freethink</w:t>
      </w:r>
      <w:proofErr w:type="spellEnd"/>
      <w:r>
        <w:rPr>
          <w:color w:val="000000"/>
        </w:rPr>
        <w:t>,</w:t>
      </w:r>
      <w:r w:rsidRPr="002A23FA">
        <w:rPr>
          <w:color w:val="000000"/>
        </w:rPr>
        <w:t xml:space="preserve"> </w:t>
      </w:r>
      <w:r w:rsidRPr="00271B0E">
        <w:rPr>
          <w:color w:val="000000"/>
        </w:rPr>
        <w:t xml:space="preserve">YouTube, </w:t>
      </w:r>
      <w:r w:rsidRPr="00813698">
        <w:t xml:space="preserve">accessed </w:t>
      </w:r>
      <w:r>
        <w:t>9 September</w:t>
      </w:r>
      <w:r w:rsidRPr="00813698">
        <w:t xml:space="preserve"> 2022.</w:t>
      </w:r>
    </w:p>
    <w:p w14:paraId="1077F0C9" w14:textId="77777777" w:rsidR="00565819" w:rsidRDefault="00565819" w:rsidP="00695A00">
      <w:r>
        <w:rPr>
          <w:rFonts w:eastAsia="SimSun"/>
          <w:color w:val="000000"/>
        </w:rPr>
        <w:t xml:space="preserve">Gallup R (2021) </w:t>
      </w:r>
      <w:hyperlink r:id="rId172" w:history="1">
        <w:r w:rsidRPr="00E829A8">
          <w:rPr>
            <w:rStyle w:val="Hyperlink"/>
            <w:rFonts w:eastAsia="SimSun"/>
          </w:rPr>
          <w:t>Arduino: Prototyping</w:t>
        </w:r>
      </w:hyperlink>
      <w:r>
        <w:rPr>
          <w:rFonts w:eastAsia="SimSun"/>
          <w:color w:val="000000"/>
        </w:rPr>
        <w:t xml:space="preserve">, </w:t>
      </w:r>
      <w:r>
        <w:t xml:space="preserve">LinkedIn Learning website, </w:t>
      </w:r>
      <w:r w:rsidRPr="00E829A8">
        <w:t>accessed through the DoE portal</w:t>
      </w:r>
      <w:r>
        <w:t>,</w:t>
      </w:r>
      <w:r w:rsidRPr="00E829A8">
        <w:t xml:space="preserve"> </w:t>
      </w:r>
      <w:r w:rsidRPr="00813698">
        <w:t xml:space="preserve">accessed </w:t>
      </w:r>
      <w:r>
        <w:t>9 September</w:t>
      </w:r>
      <w:r w:rsidRPr="00813698">
        <w:t xml:space="preserve"> 2022.</w:t>
      </w:r>
    </w:p>
    <w:p w14:paraId="645D1513" w14:textId="77777777" w:rsidR="00565819" w:rsidRPr="0009552B" w:rsidRDefault="00565819" w:rsidP="00787976">
      <w:r>
        <w:t xml:space="preserve">Gray N (2020) </w:t>
      </w:r>
      <w:hyperlink r:id="rId173" w:history="1">
        <w:r w:rsidRPr="0009552B">
          <w:rPr>
            <w:rStyle w:val="Hyperlink"/>
            <w:i/>
            <w:iCs/>
          </w:rPr>
          <w:t xml:space="preserve">Rescue Maze EV3 </w:t>
        </w:r>
        <w:proofErr w:type="spellStart"/>
        <w:r w:rsidRPr="0009552B">
          <w:rPr>
            <w:rStyle w:val="Hyperlink"/>
            <w:i/>
            <w:iCs/>
          </w:rPr>
          <w:t>Micropython</w:t>
        </w:r>
        <w:proofErr w:type="spellEnd"/>
        <w:r w:rsidRPr="0009552B">
          <w:rPr>
            <w:rStyle w:val="Hyperlink"/>
            <w:i/>
            <w:iCs/>
          </w:rPr>
          <w:t xml:space="preserve"> Tutorial</w:t>
        </w:r>
      </w:hyperlink>
      <w:r>
        <w:t xml:space="preserve">, </w:t>
      </w:r>
      <w:proofErr w:type="spellStart"/>
      <w:r>
        <w:t>RoboCup</w:t>
      </w:r>
      <w:proofErr w:type="spellEnd"/>
      <w:r>
        <w:t xml:space="preserve"> Junior website, accessed 9 September 2022.</w:t>
      </w:r>
    </w:p>
    <w:p w14:paraId="61FE73BC" w14:textId="77777777" w:rsidR="00565819" w:rsidRDefault="00565819" w:rsidP="00695A00">
      <w:pPr>
        <w:rPr>
          <w:rFonts w:cstheme="minorBidi"/>
        </w:rPr>
      </w:pPr>
      <w:r>
        <w:rPr>
          <w:color w:val="000000"/>
        </w:rPr>
        <w:t>Guest A (19 February 2022) ‘</w:t>
      </w:r>
      <w:hyperlink r:id="rId174" w:history="1">
        <w:r>
          <w:rPr>
            <w:rStyle w:val="Hyperlink"/>
          </w:rPr>
          <w:t>Are big ag tech companies harvesting farmers’ confidential data?</w:t>
        </w:r>
      </w:hyperlink>
      <w:r w:rsidRPr="00AF5434">
        <w:t>’,</w:t>
      </w:r>
      <w:r>
        <w:rPr>
          <w:color w:val="000000"/>
        </w:rPr>
        <w:t xml:space="preserve"> </w:t>
      </w:r>
      <w:r w:rsidRPr="00AF5434">
        <w:rPr>
          <w:rStyle w:val="Emphasis"/>
        </w:rPr>
        <w:t>ABC</w:t>
      </w:r>
      <w:r>
        <w:rPr>
          <w:rStyle w:val="Emphasis"/>
        </w:rPr>
        <w:t xml:space="preserve"> </w:t>
      </w:r>
      <w:r w:rsidRPr="00AF5434">
        <w:rPr>
          <w:rStyle w:val="Emphasis"/>
        </w:rPr>
        <w:t>News</w:t>
      </w:r>
      <w:r w:rsidRPr="00045FAB">
        <w:rPr>
          <w:rFonts w:cstheme="minorBidi"/>
        </w:rPr>
        <w:t>, accessed 9 September 2022.</w:t>
      </w:r>
    </w:p>
    <w:p w14:paraId="79AADA78" w14:textId="77777777" w:rsidR="00565819" w:rsidRDefault="00565819" w:rsidP="00695A00">
      <w:r>
        <w:t xml:space="preserve">Guru99 (3 June 2014) </w:t>
      </w:r>
      <w:hyperlink r:id="rId175" w:history="1">
        <w:r>
          <w:rPr>
            <w:rStyle w:val="Hyperlink"/>
          </w:rPr>
          <w:t>'How to write a TEST CASE? Software Testing Tutorial' [video]</w:t>
        </w:r>
      </w:hyperlink>
      <w:r>
        <w:t>,</w:t>
      </w:r>
      <w:r w:rsidRPr="00333627">
        <w:t xml:space="preserve"> </w:t>
      </w:r>
      <w:r w:rsidRPr="00903420">
        <w:rPr>
          <w:rStyle w:val="Emphasis"/>
        </w:rPr>
        <w:t>Guru99</w:t>
      </w:r>
      <w:r>
        <w:t xml:space="preserve">, </w:t>
      </w:r>
      <w:r w:rsidRPr="00813698">
        <w:t xml:space="preserve">YouTube, accessed </w:t>
      </w:r>
      <w:r>
        <w:t>9 September</w:t>
      </w:r>
      <w:r w:rsidRPr="00813698">
        <w:t xml:space="preserve"> 2022.</w:t>
      </w:r>
    </w:p>
    <w:p w14:paraId="2A8C325E" w14:textId="77777777" w:rsidR="00565819" w:rsidRDefault="00565819" w:rsidP="00695A00">
      <w:pPr>
        <w:rPr>
          <w:color w:val="000000"/>
        </w:rPr>
      </w:pPr>
      <w:r>
        <w:rPr>
          <w:color w:val="000000"/>
        </w:rPr>
        <w:t>Hampson M (2 August 2022) ‘</w:t>
      </w:r>
      <w:hyperlink r:id="rId176" w:history="1">
        <w:r w:rsidRPr="003D5DEF">
          <w:rPr>
            <w:rStyle w:val="Hyperlink"/>
          </w:rPr>
          <w:t>Underwater Robots Get a Boost in Mapping the Ocean</w:t>
        </w:r>
      </w:hyperlink>
      <w:r>
        <w:rPr>
          <w:color w:val="000000"/>
        </w:rPr>
        <w:t xml:space="preserve">’, </w:t>
      </w:r>
      <w:r w:rsidRPr="005F644D">
        <w:rPr>
          <w:rStyle w:val="Emphasis"/>
        </w:rPr>
        <w:t>IEEE Spectrum</w:t>
      </w:r>
      <w:r>
        <w:rPr>
          <w:color w:val="000000"/>
        </w:rPr>
        <w:t xml:space="preserve">, </w:t>
      </w:r>
      <w:r w:rsidRPr="004F5ECE">
        <w:rPr>
          <w:color w:val="000000"/>
        </w:rPr>
        <w:t>accessed 9 September 2022.</w:t>
      </w:r>
    </w:p>
    <w:p w14:paraId="5F7514E4" w14:textId="77777777" w:rsidR="00565819" w:rsidRDefault="00565819" w:rsidP="00695A00">
      <w:pPr>
        <w:rPr>
          <w:bCs/>
          <w:color w:val="000000"/>
        </w:rPr>
      </w:pPr>
      <w:r>
        <w:rPr>
          <w:rFonts w:eastAsia="SimSun"/>
          <w:color w:val="000000"/>
        </w:rPr>
        <w:t xml:space="preserve">Hayne Robotics (2022) </w:t>
      </w:r>
      <w:hyperlink r:id="rId177" w:history="1">
        <w:r w:rsidRPr="009A553A">
          <w:rPr>
            <w:rStyle w:val="Hyperlink"/>
            <w:rFonts w:eastAsia="SimSun"/>
          </w:rPr>
          <w:t>Hayne Robotics</w:t>
        </w:r>
      </w:hyperlink>
      <w:r w:rsidRPr="00011ECC">
        <w:rPr>
          <w:bCs/>
          <w:color w:val="000000"/>
        </w:rPr>
        <w:t xml:space="preserve"> </w:t>
      </w:r>
      <w:r>
        <w:rPr>
          <w:bCs/>
          <w:color w:val="000000"/>
        </w:rPr>
        <w:t>[</w:t>
      </w:r>
      <w:r w:rsidRPr="004E4C0C">
        <w:rPr>
          <w:bCs/>
          <w:color w:val="000000"/>
        </w:rPr>
        <w:t>website</w:t>
      </w:r>
      <w:r>
        <w:rPr>
          <w:bCs/>
          <w:color w:val="000000"/>
        </w:rPr>
        <w:t>]</w:t>
      </w:r>
      <w:r w:rsidRPr="004E4C0C">
        <w:rPr>
          <w:bCs/>
          <w:color w:val="000000"/>
        </w:rPr>
        <w:t>, accessed 9 September 2022</w:t>
      </w:r>
      <w:r>
        <w:rPr>
          <w:bCs/>
          <w:color w:val="000000"/>
        </w:rPr>
        <w:t>.</w:t>
      </w:r>
    </w:p>
    <w:p w14:paraId="29AF5961" w14:textId="77777777" w:rsidR="00565819" w:rsidRDefault="00565819" w:rsidP="00695A00">
      <w:pPr>
        <w:rPr>
          <w:color w:val="000000"/>
        </w:rPr>
      </w:pPr>
      <w:r>
        <w:rPr>
          <w:color w:val="000000"/>
        </w:rPr>
        <w:lastRenderedPageBreak/>
        <w:t xml:space="preserve">Herr H (29 March 2014) </w:t>
      </w:r>
      <w:hyperlink r:id="rId178" w:history="1">
        <w:r>
          <w:rPr>
            <w:rStyle w:val="Hyperlink"/>
          </w:rPr>
          <w:t>'New bionics let us run, climb and dance | Hugh Herr' [video]</w:t>
        </w:r>
      </w:hyperlink>
      <w:r>
        <w:rPr>
          <w:color w:val="000000"/>
        </w:rPr>
        <w:t>,</w:t>
      </w:r>
      <w:r w:rsidRPr="004F5ECE">
        <w:rPr>
          <w:color w:val="000000"/>
        </w:rPr>
        <w:t xml:space="preserve"> </w:t>
      </w:r>
      <w:r w:rsidRPr="00B54340">
        <w:rPr>
          <w:rStyle w:val="Emphasis"/>
        </w:rPr>
        <w:t>TED</w:t>
      </w:r>
      <w:r w:rsidRPr="004F5ECE">
        <w:rPr>
          <w:color w:val="000000"/>
        </w:rPr>
        <w:t>, YouTube, accessed 9 September 2022.</w:t>
      </w:r>
    </w:p>
    <w:p w14:paraId="20842B43" w14:textId="33FF7532" w:rsidR="008643F6" w:rsidRDefault="008643F6" w:rsidP="00695A00">
      <w:pPr>
        <w:rPr>
          <w:color w:val="000000"/>
        </w:rPr>
      </w:pPr>
      <w:r>
        <w:rPr>
          <w:color w:val="000000"/>
        </w:rPr>
        <w:t>Hwang Y, Minami Y and Ishikawa M</w:t>
      </w:r>
      <w:r w:rsidR="00831E76">
        <w:rPr>
          <w:color w:val="000000"/>
        </w:rPr>
        <w:t xml:space="preserve"> (2018) </w:t>
      </w:r>
      <w:r w:rsidR="00460A27">
        <w:rPr>
          <w:color w:val="000000"/>
        </w:rPr>
        <w:t>‘</w:t>
      </w:r>
      <w:hyperlink r:id="rId179" w:history="1">
        <w:r w:rsidR="00460A27" w:rsidRPr="002C05BD">
          <w:rPr>
            <w:rStyle w:val="Hyperlink"/>
          </w:rPr>
          <w:t>Virtual Torque Sensor for Low-Cost RC Servo Motors Based on Dynamic System Identification Utilizing Parametric Constraints</w:t>
        </w:r>
      </w:hyperlink>
      <w:r w:rsidR="00460A27">
        <w:rPr>
          <w:color w:val="000000"/>
        </w:rPr>
        <w:t xml:space="preserve">’, </w:t>
      </w:r>
      <w:r w:rsidR="00E20A0C">
        <w:rPr>
          <w:i/>
          <w:iCs/>
          <w:color w:val="000000"/>
        </w:rPr>
        <w:t>Sensors</w:t>
      </w:r>
      <w:r w:rsidR="002F21FE">
        <w:rPr>
          <w:color w:val="000000"/>
        </w:rPr>
        <w:t xml:space="preserve">, </w:t>
      </w:r>
      <w:r w:rsidR="00D83F1E">
        <w:rPr>
          <w:color w:val="000000"/>
        </w:rPr>
        <w:t>18(11)</w:t>
      </w:r>
      <w:r w:rsidR="00DE2831">
        <w:rPr>
          <w:color w:val="000000"/>
        </w:rPr>
        <w:t xml:space="preserve">, </w:t>
      </w:r>
      <w:proofErr w:type="spellStart"/>
      <w:r w:rsidR="008C07F6">
        <w:rPr>
          <w:color w:val="000000"/>
        </w:rPr>
        <w:t>doi</w:t>
      </w:r>
      <w:proofErr w:type="spellEnd"/>
      <w:r w:rsidR="008C07F6">
        <w:rPr>
          <w:color w:val="000000"/>
        </w:rPr>
        <w:t>:</w:t>
      </w:r>
      <w:r w:rsidR="00F50587" w:rsidRPr="00F50587">
        <w:t xml:space="preserve"> </w:t>
      </w:r>
      <w:r w:rsidR="00F50587" w:rsidRPr="00F50587">
        <w:rPr>
          <w:color w:val="000000"/>
        </w:rPr>
        <w:t>10.3390/s18113856</w:t>
      </w:r>
      <w:r w:rsidR="002C05BD">
        <w:rPr>
          <w:color w:val="000000"/>
        </w:rPr>
        <w:t>, accessed 18 May 2023.</w:t>
      </w:r>
    </w:p>
    <w:p w14:paraId="47049CF4" w14:textId="77777777" w:rsidR="00565819" w:rsidRDefault="00565819" w:rsidP="00695A00">
      <w:r>
        <w:t xml:space="preserve">IEEE (2022) </w:t>
      </w:r>
      <w:hyperlink r:id="rId180" w:history="1">
        <w:r w:rsidRPr="004611F4">
          <w:rPr>
            <w:rStyle w:val="Hyperlink"/>
          </w:rPr>
          <w:t>Robots: Your Guide to the World of Robotics</w:t>
        </w:r>
      </w:hyperlink>
      <w:r>
        <w:t xml:space="preserve"> [website],</w:t>
      </w:r>
      <w:r w:rsidRPr="00E03522">
        <w:t xml:space="preserve"> </w:t>
      </w:r>
      <w:r w:rsidRPr="00813698">
        <w:t xml:space="preserve">accessed </w:t>
      </w:r>
      <w:r>
        <w:t>9 September</w:t>
      </w:r>
      <w:r w:rsidRPr="00813698">
        <w:t xml:space="preserve"> 2022.</w:t>
      </w:r>
    </w:p>
    <w:p w14:paraId="170617C2" w14:textId="77777777" w:rsidR="00565819" w:rsidRDefault="00565819" w:rsidP="00695A00">
      <w:pPr>
        <w:rPr>
          <w:bCs/>
          <w:color w:val="000000"/>
        </w:rPr>
      </w:pPr>
      <w:r w:rsidRPr="000D5754">
        <w:t xml:space="preserve">Indeed Inc </w:t>
      </w:r>
      <w:r w:rsidRPr="00BB3D85">
        <w:t xml:space="preserve">(2022) </w:t>
      </w:r>
      <w:hyperlink r:id="rId181" w:history="1">
        <w:r w:rsidRPr="000D5754">
          <w:rPr>
            <w:rStyle w:val="Hyperlink"/>
          </w:rPr>
          <w:t>Indeed</w:t>
        </w:r>
      </w:hyperlink>
      <w:r>
        <w:t xml:space="preserve"> [</w:t>
      </w:r>
      <w:r w:rsidRPr="00BB3D85">
        <w:rPr>
          <w:bCs/>
          <w:color w:val="000000"/>
        </w:rPr>
        <w:t>website</w:t>
      </w:r>
      <w:r>
        <w:rPr>
          <w:bCs/>
          <w:color w:val="000000"/>
        </w:rPr>
        <w:t>]</w:t>
      </w:r>
      <w:r w:rsidRPr="004E4C0C">
        <w:rPr>
          <w:bCs/>
          <w:color w:val="000000"/>
        </w:rPr>
        <w:t>, accessed 9 September 2022</w:t>
      </w:r>
      <w:r>
        <w:rPr>
          <w:bCs/>
          <w:color w:val="000000"/>
        </w:rPr>
        <w:t>.</w:t>
      </w:r>
    </w:p>
    <w:p w14:paraId="67A70A96" w14:textId="77777777" w:rsidR="00565819" w:rsidRPr="00AC48A4" w:rsidRDefault="00565819" w:rsidP="00695A00">
      <w:r>
        <w:rPr>
          <w:rFonts w:cstheme="minorBidi"/>
        </w:rPr>
        <w:t xml:space="preserve">Kang JJ and </w:t>
      </w:r>
      <w:r w:rsidRPr="004E70F7">
        <w:rPr>
          <w:rFonts w:cstheme="minorBidi"/>
        </w:rPr>
        <w:t>Abu-Khalaf</w:t>
      </w:r>
      <w:r>
        <w:rPr>
          <w:rFonts w:cstheme="minorBidi"/>
        </w:rPr>
        <w:t xml:space="preserve"> J</w:t>
      </w:r>
      <w:r w:rsidRPr="009A6B2C">
        <w:rPr>
          <w:rFonts w:cstheme="minorBidi"/>
        </w:rPr>
        <w:t xml:space="preserve"> (7 September 2021) </w:t>
      </w:r>
      <w:r>
        <w:rPr>
          <w:rFonts w:cstheme="minorBidi"/>
        </w:rPr>
        <w:t>‘</w:t>
      </w:r>
      <w:hyperlink r:id="rId182" w:history="1">
        <w:r w:rsidRPr="009A6B2C">
          <w:rPr>
            <w:rStyle w:val="Hyperlink"/>
            <w:rFonts w:cstheme="minorBidi"/>
          </w:rPr>
          <w:t>Facebook or Twitter posts can now be quietly modified by the government under new surveillance</w:t>
        </w:r>
        <w:r>
          <w:rPr>
            <w:rStyle w:val="Hyperlink"/>
            <w:rFonts w:cstheme="minorBidi"/>
          </w:rPr>
          <w:t xml:space="preserve"> </w:t>
        </w:r>
        <w:r w:rsidRPr="009A6B2C">
          <w:rPr>
            <w:rStyle w:val="Hyperlink"/>
            <w:rFonts w:cstheme="minorBidi"/>
          </w:rPr>
          <w:t>laws</w:t>
        </w:r>
      </w:hyperlink>
      <w:r>
        <w:rPr>
          <w:rFonts w:cstheme="minorBidi"/>
        </w:rPr>
        <w:t xml:space="preserve">’, </w:t>
      </w:r>
      <w:r w:rsidRPr="004E70F7">
        <w:rPr>
          <w:rStyle w:val="Emphasis"/>
        </w:rPr>
        <w:t>The Conversation</w:t>
      </w:r>
      <w:r w:rsidRPr="00045FAB">
        <w:rPr>
          <w:rFonts w:cstheme="minorBidi"/>
        </w:rPr>
        <w:t>, accessed 9 September 2022.</w:t>
      </w:r>
    </w:p>
    <w:p w14:paraId="0E4E1774" w14:textId="77777777" w:rsidR="00565819" w:rsidRDefault="00565819" w:rsidP="00695A00">
      <w:r>
        <w:t>Kee D (6 August 2021) ‘</w:t>
      </w:r>
      <w:hyperlink r:id="rId183" w:history="1">
        <w:r>
          <w:rPr>
            <w:rStyle w:val="Hyperlink"/>
          </w:rPr>
          <w:t>4 Starter Arduino Projects for Classrooms</w:t>
        </w:r>
      </w:hyperlink>
      <w:r>
        <w:t xml:space="preserve">’, </w:t>
      </w:r>
      <w:r w:rsidRPr="00167D19">
        <w:rPr>
          <w:rStyle w:val="Emphasis"/>
        </w:rPr>
        <w:t>Damien Kee blog,</w:t>
      </w:r>
      <w:r>
        <w:t xml:space="preserve"> </w:t>
      </w:r>
      <w:r w:rsidRPr="00AD5CB2">
        <w:rPr>
          <w:bCs/>
          <w:color w:val="000000"/>
        </w:rPr>
        <w:t>accessed 9 September 2022.</w:t>
      </w:r>
    </w:p>
    <w:p w14:paraId="64E67363" w14:textId="77777777" w:rsidR="00565819" w:rsidRDefault="00565819" w:rsidP="00695A00">
      <w:proofErr w:type="spellStart"/>
      <w:r w:rsidRPr="00455FC8">
        <w:t>Lesics</w:t>
      </w:r>
      <w:proofErr w:type="spellEnd"/>
      <w:r w:rsidRPr="00455FC8">
        <w:t xml:space="preserve"> Engineers Pvt</w:t>
      </w:r>
      <w:r>
        <w:t xml:space="preserve"> </w:t>
      </w:r>
      <w:r w:rsidRPr="00455FC8">
        <w:t xml:space="preserve">Ltd </w:t>
      </w:r>
      <w:r>
        <w:t xml:space="preserve">(31 January 2022) </w:t>
      </w:r>
      <w:hyperlink r:id="rId184" w:history="1">
        <w:r>
          <w:rPr>
            <w:rStyle w:val="Hyperlink"/>
          </w:rPr>
          <w:t>'The Amazing Engineering behind the Cleaning Robots!' [video]</w:t>
        </w:r>
      </w:hyperlink>
      <w:r>
        <w:t xml:space="preserve">, </w:t>
      </w:r>
      <w:proofErr w:type="spellStart"/>
      <w:r w:rsidRPr="00455FC8">
        <w:rPr>
          <w:rStyle w:val="Emphasis"/>
        </w:rPr>
        <w:t>Lesics</w:t>
      </w:r>
      <w:proofErr w:type="spellEnd"/>
      <w:r>
        <w:t xml:space="preserve">, </w:t>
      </w:r>
      <w:r w:rsidRPr="000D271D">
        <w:rPr>
          <w:color w:val="000000"/>
        </w:rPr>
        <w:t xml:space="preserve">YouTube, </w:t>
      </w:r>
      <w:r w:rsidRPr="00813698">
        <w:t xml:space="preserve">accessed </w:t>
      </w:r>
      <w:r>
        <w:t>9 September</w:t>
      </w:r>
      <w:r w:rsidRPr="00813698">
        <w:t xml:space="preserve"> 2022.</w:t>
      </w:r>
    </w:p>
    <w:p w14:paraId="77E58A48" w14:textId="77777777" w:rsidR="00565819" w:rsidRDefault="00565819" w:rsidP="00695A00">
      <w:pPr>
        <w:rPr>
          <w:bCs/>
          <w:color w:val="000000"/>
        </w:rPr>
      </w:pPr>
      <w:proofErr w:type="spellStart"/>
      <w:r w:rsidRPr="009153ED">
        <w:t>LKCollab</w:t>
      </w:r>
      <w:proofErr w:type="spellEnd"/>
      <w:r w:rsidRPr="009153ED">
        <w:t xml:space="preserve">, LLC </w:t>
      </w:r>
      <w:r>
        <w:t xml:space="preserve">(2022) </w:t>
      </w:r>
      <w:hyperlink r:id="rId185" w:history="1">
        <w:r w:rsidRPr="00C25BF9">
          <w:rPr>
            <w:rStyle w:val="Hyperlink"/>
          </w:rPr>
          <w:t>Bubble.us</w:t>
        </w:r>
      </w:hyperlink>
      <w:r w:rsidRPr="004E4C0C">
        <w:rPr>
          <w:bCs/>
          <w:color w:val="000000"/>
        </w:rPr>
        <w:t>, accessed 9 September 2022</w:t>
      </w:r>
      <w:r>
        <w:rPr>
          <w:bCs/>
          <w:color w:val="000000"/>
        </w:rPr>
        <w:t>.</w:t>
      </w:r>
    </w:p>
    <w:p w14:paraId="3BF6ECE2" w14:textId="77777777" w:rsidR="00565819" w:rsidRDefault="00565819" w:rsidP="00695A00">
      <w:r>
        <w:t xml:space="preserve">Malan DJ (21 May 2013) </w:t>
      </w:r>
      <w:hyperlink r:id="rId186" w:history="1">
        <w:r>
          <w:rPr>
            <w:rStyle w:val="Hyperlink"/>
          </w:rPr>
          <w:t>'What’s an algorithm? – David J. Malan' [video]</w:t>
        </w:r>
      </w:hyperlink>
      <w:r>
        <w:t>,</w:t>
      </w:r>
      <w:r w:rsidRPr="00E62A5A">
        <w:t xml:space="preserve"> </w:t>
      </w:r>
      <w:r w:rsidRPr="00376277">
        <w:rPr>
          <w:rStyle w:val="Emphasis"/>
        </w:rPr>
        <w:t>TED-Ed</w:t>
      </w:r>
      <w:r>
        <w:t>,</w:t>
      </w:r>
      <w:r w:rsidRPr="00E62A5A">
        <w:rPr>
          <w:bCs/>
          <w:color w:val="000000"/>
        </w:rPr>
        <w:t xml:space="preserve"> </w:t>
      </w:r>
      <w:r w:rsidRPr="00AD5CB2">
        <w:rPr>
          <w:bCs/>
          <w:color w:val="000000"/>
        </w:rPr>
        <w:t>YouTube, accessed 9 September 2022.</w:t>
      </w:r>
    </w:p>
    <w:p w14:paraId="0AEA7658" w14:textId="007EB8C1" w:rsidR="00565819" w:rsidRPr="00AC48A4" w:rsidRDefault="005D553F" w:rsidP="00695A00">
      <w:pPr>
        <w:rPr>
          <w:color w:val="000000"/>
        </w:rPr>
      </w:pPr>
      <w:r w:rsidRPr="005D553F">
        <w:rPr>
          <w:color w:val="000000"/>
        </w:rPr>
        <w:t xml:space="preserve">Microsoft Educator </w:t>
      </w:r>
      <w:proofErr w:type="spellStart"/>
      <w:r w:rsidRPr="005D553F">
        <w:rPr>
          <w:color w:val="000000"/>
        </w:rPr>
        <w:t>Center</w:t>
      </w:r>
      <w:proofErr w:type="spellEnd"/>
      <w:r w:rsidRPr="005D553F">
        <w:rPr>
          <w:color w:val="000000"/>
        </w:rPr>
        <w:t xml:space="preserve"> </w:t>
      </w:r>
      <w:r w:rsidR="00565819">
        <w:rPr>
          <w:color w:val="000000"/>
        </w:rPr>
        <w:t>(15 April 2022) ‘</w:t>
      </w:r>
      <w:hyperlink r:id="rId187" w:history="1">
        <w:r w:rsidR="00565819" w:rsidRPr="002675D8">
          <w:rPr>
            <w:rStyle w:val="Hyperlink"/>
          </w:rPr>
          <w:t>Build machines that emulate humans</w:t>
        </w:r>
      </w:hyperlink>
      <w:r w:rsidR="00565819">
        <w:rPr>
          <w:color w:val="000000"/>
        </w:rPr>
        <w:t xml:space="preserve">’, </w:t>
      </w:r>
      <w:r w:rsidR="00565819" w:rsidRPr="00EB3B85">
        <w:rPr>
          <w:rStyle w:val="Emphasis"/>
        </w:rPr>
        <w:t>Microsoft Learn articles</w:t>
      </w:r>
      <w:r w:rsidR="00565819" w:rsidRPr="004F5ECE">
        <w:rPr>
          <w:color w:val="000000"/>
        </w:rPr>
        <w:t>, accessed 9 September 2022.</w:t>
      </w:r>
    </w:p>
    <w:p w14:paraId="5FCAB215" w14:textId="77777777" w:rsidR="00565819" w:rsidRDefault="00565819" w:rsidP="00695A00">
      <w:pPr>
        <w:rPr>
          <w:color w:val="000000"/>
        </w:rPr>
      </w:pPr>
      <w:r>
        <w:rPr>
          <w:color w:val="000000"/>
        </w:rPr>
        <w:t xml:space="preserve">Moghrabi H (28 April 2017) </w:t>
      </w:r>
      <w:hyperlink r:id="rId188" w:history="1">
        <w:r>
          <w:rPr>
            <w:rStyle w:val="Hyperlink"/>
          </w:rPr>
          <w:t>'Sensors used in industry' [video]</w:t>
        </w:r>
      </w:hyperlink>
      <w:r>
        <w:rPr>
          <w:color w:val="000000"/>
        </w:rPr>
        <w:t xml:space="preserve">, </w:t>
      </w:r>
      <w:proofErr w:type="spellStart"/>
      <w:r w:rsidRPr="00CC7BA0">
        <w:rPr>
          <w:rStyle w:val="Emphasis"/>
        </w:rPr>
        <w:t>Thundertronics</w:t>
      </w:r>
      <w:proofErr w:type="spellEnd"/>
      <w:r>
        <w:rPr>
          <w:bCs/>
          <w:color w:val="000000"/>
        </w:rPr>
        <w:t xml:space="preserve">, </w:t>
      </w:r>
      <w:r w:rsidRPr="004F5ECE">
        <w:rPr>
          <w:color w:val="000000"/>
        </w:rPr>
        <w:t>YouTube, accessed 9 September 2022.</w:t>
      </w:r>
    </w:p>
    <w:p w14:paraId="7E1EBE98" w14:textId="77777777" w:rsidR="00565819" w:rsidRDefault="00565819" w:rsidP="00695A00">
      <w:r>
        <w:t>NASA (</w:t>
      </w:r>
      <w:r w:rsidRPr="00221E03">
        <w:t>National Aeronautics and Space Administration</w:t>
      </w:r>
      <w:r>
        <w:t>) (2022)</w:t>
      </w:r>
      <w:r w:rsidRPr="005347BB">
        <w:t xml:space="preserve"> </w:t>
      </w:r>
      <w:hyperlink r:id="rId189" w:history="1">
        <w:r w:rsidRPr="00A52E50">
          <w:rPr>
            <w:rStyle w:val="Hyperlink"/>
          </w:rPr>
          <w:t>MARS Exploration Rovers</w:t>
        </w:r>
      </w:hyperlink>
      <w:r>
        <w:t>, NASA Science: Mars Exploration website,</w:t>
      </w:r>
      <w:r w:rsidRPr="00E03522">
        <w:t xml:space="preserve"> </w:t>
      </w:r>
      <w:r w:rsidRPr="00813698">
        <w:t xml:space="preserve">accessed </w:t>
      </w:r>
      <w:r>
        <w:t>9 September</w:t>
      </w:r>
      <w:r w:rsidRPr="00813698">
        <w:t xml:space="preserve"> 2022.</w:t>
      </w:r>
    </w:p>
    <w:p w14:paraId="7C82CDCB" w14:textId="77777777" w:rsidR="00565819" w:rsidRPr="00830934" w:rsidRDefault="00565819" w:rsidP="00695A00">
      <w:r>
        <w:t>NESA (New South Wales Education Standards Authority) (2021) ‘</w:t>
      </w:r>
      <w:hyperlink r:id="rId190" w:history="1">
        <w:r w:rsidRPr="008B3936">
          <w:rPr>
            <w:rStyle w:val="Hyperlink"/>
          </w:rPr>
          <w:t>Programming</w:t>
        </w:r>
      </w:hyperlink>
      <w:r>
        <w:t xml:space="preserve">’, </w:t>
      </w:r>
      <w:r>
        <w:rPr>
          <w:i/>
          <w:iCs/>
        </w:rPr>
        <w:t>Understanding the curriculum</w:t>
      </w:r>
      <w:r>
        <w:t>, NESA website, accessed 12 May 2023.</w:t>
      </w:r>
    </w:p>
    <w:p w14:paraId="411DD943" w14:textId="77777777" w:rsidR="00565819" w:rsidRDefault="00565819" w:rsidP="00695A00">
      <w:pPr>
        <w:rPr>
          <w:color w:val="000000"/>
        </w:rPr>
      </w:pPr>
      <w:proofErr w:type="spellStart"/>
      <w:r w:rsidRPr="0074119F">
        <w:rPr>
          <w:bCs/>
          <w:color w:val="000000"/>
        </w:rPr>
        <w:lastRenderedPageBreak/>
        <w:t>Newsocracy</w:t>
      </w:r>
      <w:proofErr w:type="spellEnd"/>
      <w:r w:rsidRPr="0074119F">
        <w:rPr>
          <w:bCs/>
          <w:color w:val="000000"/>
        </w:rPr>
        <w:t xml:space="preserve"> LLC </w:t>
      </w:r>
      <w:r w:rsidRPr="00022B8F">
        <w:rPr>
          <w:bCs/>
          <w:color w:val="000000"/>
        </w:rPr>
        <w:t>(22 July 2014)</w:t>
      </w:r>
      <w:r>
        <w:rPr>
          <w:bCs/>
          <w:color w:val="000000"/>
        </w:rPr>
        <w:t xml:space="preserve"> </w:t>
      </w:r>
      <w:r w:rsidRPr="00022B8F">
        <w:rPr>
          <w:bCs/>
          <w:color w:val="000000"/>
        </w:rPr>
        <w:t>‘</w:t>
      </w:r>
      <w:hyperlink r:id="rId191" w:history="1">
        <w:r>
          <w:rPr>
            <w:rStyle w:val="Hyperlink"/>
          </w:rPr>
          <w:t>'</w:t>
        </w:r>
        <w:proofErr w:type="spellStart"/>
        <w:r>
          <w:rPr>
            <w:rStyle w:val="Hyperlink"/>
          </w:rPr>
          <w:t>i</w:t>
        </w:r>
        <w:proofErr w:type="spellEnd"/>
        <w:r>
          <w:rPr>
            <w:rStyle w:val="Hyperlink"/>
          </w:rPr>
          <w:t>-Limb Bionic Hand is a Game Changer for Amputees' [video]</w:t>
        </w:r>
      </w:hyperlink>
      <w:r>
        <w:rPr>
          <w:b/>
          <w:color w:val="000000"/>
        </w:rPr>
        <w:t>,</w:t>
      </w:r>
      <w:r w:rsidRPr="00022B8F">
        <w:rPr>
          <w:bCs/>
          <w:color w:val="000000"/>
        </w:rPr>
        <w:t xml:space="preserve"> </w:t>
      </w:r>
      <w:proofErr w:type="spellStart"/>
      <w:r w:rsidRPr="0074119F">
        <w:rPr>
          <w:rStyle w:val="Emphasis"/>
        </w:rPr>
        <w:t>Newsocracy</w:t>
      </w:r>
      <w:proofErr w:type="spellEnd"/>
      <w:r>
        <w:rPr>
          <w:bCs/>
          <w:color w:val="000000"/>
        </w:rPr>
        <w:t xml:space="preserve">, </w:t>
      </w:r>
      <w:r w:rsidRPr="004F5ECE">
        <w:rPr>
          <w:color w:val="000000"/>
        </w:rPr>
        <w:t>YouTube, accessed 9 September 2022.</w:t>
      </w:r>
    </w:p>
    <w:p w14:paraId="3124A433" w14:textId="77777777" w:rsidR="00565819" w:rsidRPr="00685C3D" w:rsidRDefault="00565819" w:rsidP="00695A00">
      <w:proofErr w:type="spellStart"/>
      <w:r w:rsidRPr="008941FA">
        <w:t>RealPars</w:t>
      </w:r>
      <w:proofErr w:type="spellEnd"/>
      <w:r w:rsidRPr="008941FA">
        <w:t xml:space="preserve"> BV </w:t>
      </w:r>
      <w:r>
        <w:t xml:space="preserve">(22 May 2018) </w:t>
      </w:r>
      <w:hyperlink r:id="rId192" w:history="1">
        <w:r>
          <w:rPr>
            <w:rStyle w:val="Hyperlink"/>
          </w:rPr>
          <w:t>'What is Process Automation?' [video]</w:t>
        </w:r>
      </w:hyperlink>
      <w:r>
        <w:t xml:space="preserve">, </w:t>
      </w:r>
      <w:proofErr w:type="spellStart"/>
      <w:r w:rsidRPr="008941FA">
        <w:rPr>
          <w:rStyle w:val="Emphasis"/>
        </w:rPr>
        <w:t>RealPars</w:t>
      </w:r>
      <w:proofErr w:type="spellEnd"/>
      <w:r>
        <w:t xml:space="preserve">, YouTube, </w:t>
      </w:r>
      <w:r w:rsidRPr="00813698">
        <w:t xml:space="preserve">accessed </w:t>
      </w:r>
      <w:r>
        <w:t>9 September</w:t>
      </w:r>
      <w:r w:rsidRPr="00813698">
        <w:t xml:space="preserve"> 2022.</w:t>
      </w:r>
    </w:p>
    <w:p w14:paraId="65BC0F98" w14:textId="77777777" w:rsidR="00565819" w:rsidRDefault="00565819" w:rsidP="00695A00">
      <w:pPr>
        <w:rPr>
          <w:color w:val="000000"/>
        </w:rPr>
      </w:pPr>
      <w:proofErr w:type="spellStart"/>
      <w:r w:rsidRPr="008941FA">
        <w:rPr>
          <w:bCs/>
          <w:color w:val="000000"/>
        </w:rPr>
        <w:t>RealPars</w:t>
      </w:r>
      <w:proofErr w:type="spellEnd"/>
      <w:r w:rsidRPr="008941FA">
        <w:rPr>
          <w:bCs/>
          <w:color w:val="000000"/>
        </w:rPr>
        <w:t xml:space="preserve"> BV </w:t>
      </w:r>
      <w:r>
        <w:rPr>
          <w:bCs/>
          <w:color w:val="000000"/>
        </w:rPr>
        <w:t xml:space="preserve">(28 August 2018) </w:t>
      </w:r>
      <w:hyperlink r:id="rId193" w:history="1">
        <w:r>
          <w:rPr>
            <w:rStyle w:val="Hyperlink"/>
            <w:bCs/>
          </w:rPr>
          <w:t>'What is a Servo Motor and How it Works?' [video]</w:t>
        </w:r>
      </w:hyperlink>
      <w:r>
        <w:rPr>
          <w:bCs/>
          <w:color w:val="000000"/>
        </w:rPr>
        <w:t xml:space="preserve">, </w:t>
      </w:r>
      <w:proofErr w:type="spellStart"/>
      <w:r w:rsidRPr="008941FA">
        <w:rPr>
          <w:rStyle w:val="Emphasis"/>
        </w:rPr>
        <w:t>RealPars</w:t>
      </w:r>
      <w:proofErr w:type="spellEnd"/>
      <w:r>
        <w:rPr>
          <w:bCs/>
          <w:color w:val="000000"/>
        </w:rPr>
        <w:t xml:space="preserve">, </w:t>
      </w:r>
      <w:r w:rsidRPr="004F5ECE">
        <w:rPr>
          <w:color w:val="000000"/>
        </w:rPr>
        <w:t>YouTube, accessed 9 September 2022.</w:t>
      </w:r>
    </w:p>
    <w:p w14:paraId="7AAF169A" w14:textId="77777777" w:rsidR="00565819" w:rsidRPr="00811EC7" w:rsidRDefault="00565819" w:rsidP="0069485D">
      <w:proofErr w:type="spellStart"/>
      <w:r w:rsidRPr="00565819">
        <w:t>Robocup</w:t>
      </w:r>
      <w:proofErr w:type="spellEnd"/>
      <w:r w:rsidRPr="00565819">
        <w:t xml:space="preserve"> Junior (Australia) Inc. (2020) </w:t>
      </w:r>
      <w:hyperlink r:id="rId194" w:history="1">
        <w:r w:rsidRPr="00565819">
          <w:rPr>
            <w:rStyle w:val="Hyperlink"/>
            <w:i/>
            <w:iCs/>
          </w:rPr>
          <w:t>Rescue Maze</w:t>
        </w:r>
      </w:hyperlink>
      <w:r w:rsidRPr="00565819">
        <w:t xml:space="preserve">, </w:t>
      </w:r>
      <w:proofErr w:type="spellStart"/>
      <w:r w:rsidRPr="00565819">
        <w:t>RoboCup</w:t>
      </w:r>
      <w:proofErr w:type="spellEnd"/>
      <w:r w:rsidRPr="00565819">
        <w:t xml:space="preserve"> Junior website, accessed 9 September 2022.</w:t>
      </w:r>
    </w:p>
    <w:p w14:paraId="2A0310BA" w14:textId="77777777" w:rsidR="00565819" w:rsidRDefault="00565819" w:rsidP="00695A00">
      <w:pPr>
        <w:rPr>
          <w:color w:val="000000"/>
        </w:rPr>
      </w:pPr>
      <w:proofErr w:type="spellStart"/>
      <w:r>
        <w:rPr>
          <w:color w:val="000000"/>
        </w:rPr>
        <w:t>Sabik</w:t>
      </w:r>
      <w:proofErr w:type="spellEnd"/>
      <w:r>
        <w:rPr>
          <w:color w:val="000000"/>
        </w:rPr>
        <w:t xml:space="preserve"> TK (22 January 2020) ‘</w:t>
      </w:r>
      <w:hyperlink r:id="rId195" w:history="1">
        <w:r>
          <w:rPr>
            <w:rStyle w:val="Hyperlink"/>
          </w:rPr>
          <w:t>Cyber Security Breach In Mechatronics System</w:t>
        </w:r>
      </w:hyperlink>
      <w:r>
        <w:rPr>
          <w:color w:val="000000"/>
        </w:rPr>
        <w:t xml:space="preserve">’, </w:t>
      </w:r>
      <w:r w:rsidRPr="00E829A8">
        <w:rPr>
          <w:rStyle w:val="Emphasis"/>
        </w:rPr>
        <w:t>LinkedIn Pulse</w:t>
      </w:r>
      <w:r>
        <w:rPr>
          <w:color w:val="000000"/>
        </w:rPr>
        <w:t xml:space="preserve">, </w:t>
      </w:r>
      <w:r w:rsidRPr="004F5ECE">
        <w:rPr>
          <w:color w:val="000000"/>
        </w:rPr>
        <w:t>accessed 9 September 2022.</w:t>
      </w:r>
    </w:p>
    <w:p w14:paraId="7B402C35" w14:textId="77777777" w:rsidR="00964ACC" w:rsidRDefault="00964ACC" w:rsidP="00964ACC">
      <w:r w:rsidRPr="00813698">
        <w:rPr>
          <w:color w:val="000000"/>
        </w:rPr>
        <w:t xml:space="preserve">Samaritan Health Services (3 May 2016) </w:t>
      </w:r>
      <w:hyperlink r:id="rId196" w:history="1">
        <w:r>
          <w:rPr>
            <w:rStyle w:val="Hyperlink"/>
          </w:rPr>
          <w:t>'da Vinci® Surgery – How It Works' [video]</w:t>
        </w:r>
      </w:hyperlink>
      <w:r w:rsidRPr="00813698">
        <w:t xml:space="preserve">, </w:t>
      </w:r>
      <w:r w:rsidRPr="00E829A8">
        <w:rPr>
          <w:rStyle w:val="Emphasis"/>
        </w:rPr>
        <w:t>Samaritan Health Services</w:t>
      </w:r>
      <w:r w:rsidRPr="00813698">
        <w:rPr>
          <w:color w:val="000000"/>
        </w:rPr>
        <w:t>,</w:t>
      </w:r>
      <w:r w:rsidRPr="00813698">
        <w:t xml:space="preserve"> YouTube, accessed </w:t>
      </w:r>
      <w:r>
        <w:t>9 September</w:t>
      </w:r>
      <w:r w:rsidRPr="00813698">
        <w:t xml:space="preserve"> 2022.</w:t>
      </w:r>
    </w:p>
    <w:p w14:paraId="52A56FEF" w14:textId="77777777" w:rsidR="00565819" w:rsidRDefault="00565819" w:rsidP="00695A00">
      <w:pPr>
        <w:rPr>
          <w:color w:val="000000"/>
        </w:rPr>
      </w:pPr>
      <w:proofErr w:type="spellStart"/>
      <w:r>
        <w:rPr>
          <w:color w:val="000000"/>
        </w:rPr>
        <w:t>sciBRIGHT</w:t>
      </w:r>
      <w:proofErr w:type="spellEnd"/>
      <w:r>
        <w:rPr>
          <w:color w:val="000000"/>
        </w:rPr>
        <w:t xml:space="preserve"> (15 September 2016) </w:t>
      </w:r>
      <w:hyperlink r:id="rId197" w:history="1">
        <w:r>
          <w:rPr>
            <w:rStyle w:val="Hyperlink"/>
          </w:rPr>
          <w:t>'How Does GPS Work?' [video]</w:t>
        </w:r>
      </w:hyperlink>
      <w:r>
        <w:rPr>
          <w:color w:val="000000"/>
        </w:rPr>
        <w:t xml:space="preserve">, </w:t>
      </w:r>
      <w:proofErr w:type="spellStart"/>
      <w:r w:rsidRPr="002B1A38">
        <w:rPr>
          <w:rStyle w:val="Emphasis"/>
        </w:rPr>
        <w:t>sciBRIGHT</w:t>
      </w:r>
      <w:proofErr w:type="spellEnd"/>
      <w:r>
        <w:rPr>
          <w:color w:val="000000"/>
        </w:rPr>
        <w:t xml:space="preserve">, YouTube, </w:t>
      </w:r>
      <w:r w:rsidRPr="004F5ECE">
        <w:rPr>
          <w:color w:val="000000"/>
        </w:rPr>
        <w:t>accessed 9 September 2022.</w:t>
      </w:r>
    </w:p>
    <w:p w14:paraId="2FC3FECA" w14:textId="77777777" w:rsidR="00565819" w:rsidRDefault="00565819" w:rsidP="00695A00">
      <w:pPr>
        <w:rPr>
          <w:bCs/>
          <w:color w:val="000000"/>
        </w:rPr>
      </w:pPr>
      <w:r w:rsidRPr="002B1A38">
        <w:t xml:space="preserve">SEEK Limited </w:t>
      </w:r>
      <w:r w:rsidRPr="00D0305C">
        <w:t>(n</w:t>
      </w:r>
      <w:r>
        <w:t>.</w:t>
      </w:r>
      <w:r w:rsidRPr="00D0305C">
        <w:t>d</w:t>
      </w:r>
      <w:r>
        <w:t>.</w:t>
      </w:r>
      <w:r w:rsidRPr="00D0305C">
        <w:t xml:space="preserve">) </w:t>
      </w:r>
      <w:hyperlink r:id="rId198" w:history="1">
        <w:r w:rsidRPr="002B1A38">
          <w:rPr>
            <w:rStyle w:val="Hyperlink"/>
          </w:rPr>
          <w:t>SEEK</w:t>
        </w:r>
      </w:hyperlink>
      <w:r>
        <w:t xml:space="preserve"> [</w:t>
      </w:r>
      <w:r w:rsidRPr="004E4C0C">
        <w:rPr>
          <w:bCs/>
          <w:color w:val="000000"/>
        </w:rPr>
        <w:t>website</w:t>
      </w:r>
      <w:r>
        <w:rPr>
          <w:bCs/>
          <w:color w:val="000000"/>
        </w:rPr>
        <w:t>]</w:t>
      </w:r>
      <w:r w:rsidRPr="004E4C0C">
        <w:rPr>
          <w:bCs/>
          <w:color w:val="000000"/>
        </w:rPr>
        <w:t>, accessed 9 September 2022</w:t>
      </w:r>
      <w:r>
        <w:rPr>
          <w:bCs/>
          <w:color w:val="000000"/>
        </w:rPr>
        <w:t>.</w:t>
      </w:r>
    </w:p>
    <w:p w14:paraId="0D12527E" w14:textId="77777777" w:rsidR="00565819" w:rsidRPr="00A82639" w:rsidRDefault="00565819" w:rsidP="00695A00">
      <w:r w:rsidRPr="00813698">
        <w:rPr>
          <w:color w:val="000000"/>
        </w:rPr>
        <w:t>Star</w:t>
      </w:r>
      <w:r>
        <w:rPr>
          <w:color w:val="000000"/>
        </w:rPr>
        <w:t xml:space="preserve"> Z</w:t>
      </w:r>
      <w:r w:rsidRPr="00813698">
        <w:rPr>
          <w:color w:val="000000"/>
        </w:rPr>
        <w:t xml:space="preserve"> (18 September 2017) </w:t>
      </w:r>
      <w:hyperlink r:id="rId199" w:history="1">
        <w:r>
          <w:rPr>
            <w:rStyle w:val="Hyperlink"/>
          </w:rPr>
          <w:t>'Robotics | Subfields and Which Majors to Pick' [video]</w:t>
        </w:r>
      </w:hyperlink>
      <w:r w:rsidRPr="00813698">
        <w:t xml:space="preserve">, </w:t>
      </w:r>
      <w:r w:rsidRPr="002D243D">
        <w:rPr>
          <w:rStyle w:val="Emphasis"/>
        </w:rPr>
        <w:t>Zach Star</w:t>
      </w:r>
      <w:r w:rsidRPr="00813698">
        <w:t xml:space="preserve">, YouTube, accessed </w:t>
      </w:r>
      <w:r>
        <w:t>9 September</w:t>
      </w:r>
      <w:r w:rsidRPr="00813698">
        <w:t xml:space="preserve"> 2022.</w:t>
      </w:r>
    </w:p>
    <w:p w14:paraId="12F36DB7" w14:textId="77777777" w:rsidR="00565819" w:rsidRDefault="00565819" w:rsidP="00695A00">
      <w:pPr>
        <w:rPr>
          <w:color w:val="000000"/>
        </w:rPr>
      </w:pPr>
      <w:r w:rsidRPr="0069244A">
        <w:rPr>
          <w:color w:val="000000"/>
        </w:rPr>
        <w:t xml:space="preserve">State of New South Wales (Department of Planning and Environment) </w:t>
      </w:r>
      <w:r>
        <w:rPr>
          <w:color w:val="000000"/>
        </w:rPr>
        <w:t>(2022) ‘</w:t>
      </w:r>
      <w:hyperlink r:id="rId200" w:history="1">
        <w:r w:rsidRPr="00E310B9">
          <w:rPr>
            <w:rStyle w:val="Hyperlink"/>
          </w:rPr>
          <w:t>Indigenous land use agreements</w:t>
        </w:r>
      </w:hyperlink>
      <w:r>
        <w:rPr>
          <w:color w:val="000000"/>
        </w:rPr>
        <w:t xml:space="preserve">’, </w:t>
      </w:r>
      <w:r w:rsidRPr="0069244A">
        <w:rPr>
          <w:rStyle w:val="Emphasis"/>
        </w:rPr>
        <w:t>How Aboriginal joint management works</w:t>
      </w:r>
      <w:r>
        <w:rPr>
          <w:color w:val="000000"/>
        </w:rPr>
        <w:t>, NSW Department of Planning and Environment website,</w:t>
      </w:r>
      <w:r w:rsidRPr="00E310B9">
        <w:t xml:space="preserve"> </w:t>
      </w:r>
      <w:r w:rsidRPr="00813698">
        <w:t xml:space="preserve">accessed </w:t>
      </w:r>
      <w:r>
        <w:t>9 September</w:t>
      </w:r>
      <w:r w:rsidRPr="00813698">
        <w:t xml:space="preserve"> 2022.</w:t>
      </w:r>
    </w:p>
    <w:p w14:paraId="1FC4B2F7" w14:textId="7B9A3B4B" w:rsidR="00565819" w:rsidRPr="00367D0C" w:rsidRDefault="00565819" w:rsidP="00695A00">
      <w:pPr>
        <w:rPr>
          <w:bCs/>
          <w:color w:val="000000"/>
        </w:rPr>
      </w:pPr>
      <w:r>
        <w:rPr>
          <w:bCs/>
          <w:color w:val="000000"/>
        </w:rPr>
        <w:t>Terrell Hanna K (</w:t>
      </w:r>
      <w:r w:rsidR="00267AA1">
        <w:rPr>
          <w:bCs/>
          <w:color w:val="000000"/>
        </w:rPr>
        <w:t>2021</w:t>
      </w:r>
      <w:r>
        <w:rPr>
          <w:bCs/>
          <w:color w:val="000000"/>
        </w:rPr>
        <w:t>) ‘</w:t>
      </w:r>
      <w:hyperlink r:id="rId201" w:history="1">
        <w:r w:rsidR="00386821">
          <w:rPr>
            <w:rStyle w:val="Hyperlink"/>
            <w:bCs/>
          </w:rPr>
          <w:t>robotics</w:t>
        </w:r>
      </w:hyperlink>
      <w:r>
        <w:rPr>
          <w:bCs/>
          <w:color w:val="000000"/>
        </w:rPr>
        <w:t xml:space="preserve">’, </w:t>
      </w:r>
      <w:r w:rsidRPr="00D63C3B">
        <w:rPr>
          <w:rStyle w:val="Emphasis"/>
        </w:rPr>
        <w:t>Computer science: Robotics</w:t>
      </w:r>
      <w:r>
        <w:rPr>
          <w:bCs/>
          <w:color w:val="000000"/>
        </w:rPr>
        <w:t xml:space="preserve">, TechTarget </w:t>
      </w:r>
      <w:r>
        <w:rPr>
          <w:color w:val="000000"/>
        </w:rPr>
        <w:t>website</w:t>
      </w:r>
      <w:r w:rsidRPr="004F5ECE">
        <w:rPr>
          <w:color w:val="000000"/>
        </w:rPr>
        <w:t>, accessed 9 September 2022.</w:t>
      </w:r>
    </w:p>
    <w:p w14:paraId="58126B05" w14:textId="77777777" w:rsidR="00565819" w:rsidRDefault="00565819" w:rsidP="00695A00">
      <w:r>
        <w:t xml:space="preserve">Tesla (2022) </w:t>
      </w:r>
      <w:hyperlink r:id="rId202" w:history="1">
        <w:r w:rsidRPr="00376277">
          <w:rPr>
            <w:rStyle w:val="Hyperlink"/>
          </w:rPr>
          <w:t>Autopilot: Future of Driving</w:t>
        </w:r>
      </w:hyperlink>
      <w:r>
        <w:t>, Tesla website,</w:t>
      </w:r>
      <w:r w:rsidRPr="00E03522">
        <w:t xml:space="preserve"> </w:t>
      </w:r>
      <w:r w:rsidRPr="00813698">
        <w:t xml:space="preserve">accessed </w:t>
      </w:r>
      <w:r>
        <w:t>9 September</w:t>
      </w:r>
      <w:r w:rsidRPr="00813698">
        <w:t xml:space="preserve"> 2022.</w:t>
      </w:r>
    </w:p>
    <w:p w14:paraId="55A08EFC" w14:textId="77777777" w:rsidR="00565819" w:rsidRDefault="00565819" w:rsidP="00695A00">
      <w:r>
        <w:rPr>
          <w:color w:val="000000"/>
        </w:rPr>
        <w:t>The Medical Futurist (31 July 2018) ‘</w:t>
      </w:r>
      <w:hyperlink r:id="rId203" w:history="1">
        <w:r w:rsidRPr="003420E3">
          <w:rPr>
            <w:rStyle w:val="Hyperlink"/>
          </w:rPr>
          <w:t>The Top 12 Social Companion Robots</w:t>
        </w:r>
      </w:hyperlink>
      <w:r>
        <w:rPr>
          <w:color w:val="000000"/>
        </w:rPr>
        <w:t>’,</w:t>
      </w:r>
      <w:r w:rsidRPr="000468CC">
        <w:rPr>
          <w:color w:val="000000"/>
        </w:rPr>
        <w:t xml:space="preserve"> </w:t>
      </w:r>
      <w:r w:rsidRPr="00CC7BA0">
        <w:rPr>
          <w:rStyle w:val="Emphasis"/>
        </w:rPr>
        <w:t>The Medical Futurist</w:t>
      </w:r>
      <w:r>
        <w:t>,</w:t>
      </w:r>
      <w:r w:rsidRPr="00E03522">
        <w:t xml:space="preserve"> </w:t>
      </w:r>
      <w:r w:rsidRPr="00813698">
        <w:t xml:space="preserve">accessed </w:t>
      </w:r>
      <w:r>
        <w:t>9 September</w:t>
      </w:r>
      <w:r w:rsidRPr="00813698">
        <w:t xml:space="preserve"> 2022.</w:t>
      </w:r>
    </w:p>
    <w:p w14:paraId="0B9A302B" w14:textId="77777777" w:rsidR="00565819" w:rsidRDefault="00565819" w:rsidP="00695A00">
      <w:r w:rsidRPr="0042004C">
        <w:rPr>
          <w:rFonts w:eastAsia="SimSun"/>
          <w:color w:val="000000"/>
        </w:rPr>
        <w:t>The University of Newcastle</w:t>
      </w:r>
      <w:r>
        <w:rPr>
          <w:rFonts w:eastAsia="SimSun"/>
          <w:color w:val="000000"/>
        </w:rPr>
        <w:t xml:space="preserve"> (n.d.) ‘</w:t>
      </w:r>
      <w:hyperlink r:id="rId204" w:history="1">
        <w:r w:rsidRPr="009852A4">
          <w:rPr>
            <w:rStyle w:val="Hyperlink"/>
            <w:rFonts w:eastAsia="SimSun"/>
          </w:rPr>
          <w:t>Mechatronics Engineer</w:t>
        </w:r>
      </w:hyperlink>
      <w:r>
        <w:rPr>
          <w:rFonts w:eastAsia="SimSun"/>
          <w:color w:val="000000"/>
        </w:rPr>
        <w:t xml:space="preserve">’, </w:t>
      </w:r>
      <w:r w:rsidRPr="0042004C">
        <w:rPr>
          <w:rStyle w:val="Emphasis"/>
        </w:rPr>
        <w:t>Careers</w:t>
      </w:r>
      <w:r>
        <w:rPr>
          <w:rFonts w:eastAsia="SimSun"/>
          <w:color w:val="000000"/>
        </w:rPr>
        <w:t xml:space="preserve">, My Big Tomorrow </w:t>
      </w:r>
      <w:r>
        <w:t xml:space="preserve">website, </w:t>
      </w:r>
      <w:r w:rsidRPr="00813698">
        <w:t xml:space="preserve">accessed </w:t>
      </w:r>
      <w:r>
        <w:t>9 September</w:t>
      </w:r>
      <w:r w:rsidRPr="00813698">
        <w:t xml:space="preserve"> 2022.</w:t>
      </w:r>
    </w:p>
    <w:p w14:paraId="61F05B1C" w14:textId="1ACDC510" w:rsidR="00C90E4A" w:rsidRDefault="00565819" w:rsidP="00964ACC">
      <w:r w:rsidRPr="00685C3D">
        <w:rPr>
          <w:bCs/>
        </w:rPr>
        <w:lastRenderedPageBreak/>
        <w:t>Voorhees</w:t>
      </w:r>
      <w:r>
        <w:rPr>
          <w:bCs/>
        </w:rPr>
        <w:t xml:space="preserve"> J</w:t>
      </w:r>
      <w:r w:rsidRPr="00685C3D">
        <w:rPr>
          <w:bCs/>
        </w:rPr>
        <w:t xml:space="preserve"> (12 November 2020) </w:t>
      </w:r>
      <w:hyperlink r:id="rId205" w:history="1">
        <w:r>
          <w:rPr>
            <w:rStyle w:val="Hyperlink"/>
            <w:bCs/>
          </w:rPr>
          <w:t>'What Do Mechatronics Engineers Do? | Can Mechatronics Engineers Build Robots?' [video]</w:t>
        </w:r>
      </w:hyperlink>
      <w:r>
        <w:rPr>
          <w:bCs/>
        </w:rPr>
        <w:t xml:space="preserve">, </w:t>
      </w:r>
      <w:r w:rsidRPr="00455FC8">
        <w:rPr>
          <w:rStyle w:val="Emphasis"/>
        </w:rPr>
        <w:t>Jake Voorhees</w:t>
      </w:r>
      <w:r>
        <w:rPr>
          <w:bCs/>
        </w:rPr>
        <w:t xml:space="preserve">, YouTube, </w:t>
      </w:r>
      <w:r w:rsidRPr="00813698">
        <w:t xml:space="preserve">accessed </w:t>
      </w:r>
      <w:r>
        <w:t>9 September</w:t>
      </w:r>
      <w:r w:rsidRPr="00813698">
        <w:t xml:space="preserve"> 2022.</w:t>
      </w:r>
    </w:p>
    <w:p w14:paraId="782BA0A9" w14:textId="77777777" w:rsidR="003A0354" w:rsidRDefault="003A0354" w:rsidP="0069485D">
      <w:pPr>
        <w:sectPr w:rsidR="003A0354" w:rsidSect="004E0297">
          <w:headerReference w:type="default" r:id="rId206"/>
          <w:footerReference w:type="even" r:id="rId207"/>
          <w:footerReference w:type="default" r:id="rId208"/>
          <w:headerReference w:type="first" r:id="rId209"/>
          <w:footerReference w:type="first" r:id="rId210"/>
          <w:pgSz w:w="11900" w:h="16840"/>
          <w:pgMar w:top="1134" w:right="1134" w:bottom="1129" w:left="1134" w:header="709" w:footer="709" w:gutter="0"/>
          <w:pgNumType w:start="0"/>
          <w:cols w:space="708"/>
          <w:titlePg/>
          <w:docGrid w:linePitch="360"/>
        </w:sectPr>
      </w:pPr>
    </w:p>
    <w:p w14:paraId="5D1361C8" w14:textId="77777777" w:rsidR="00555D62" w:rsidRPr="00EF7698" w:rsidRDefault="00555D62" w:rsidP="0069485D">
      <w:pPr>
        <w:rPr>
          <w:rStyle w:val="Strong"/>
        </w:rPr>
      </w:pPr>
      <w:r w:rsidRPr="00EF7698">
        <w:rPr>
          <w:rStyle w:val="Strong"/>
          <w:sz w:val="28"/>
          <w:szCs w:val="28"/>
        </w:rPr>
        <w:lastRenderedPageBreak/>
        <w:t>© State of New South Wales (Department of Education), 2023</w:t>
      </w:r>
    </w:p>
    <w:p w14:paraId="4B9B2453" w14:textId="77777777" w:rsidR="00555D62" w:rsidRPr="00C504EA" w:rsidRDefault="00555D62" w:rsidP="0069485D">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19CD68DC" w14:textId="77777777" w:rsidR="00555D62" w:rsidRDefault="00555D62" w:rsidP="0069485D">
      <w:pPr>
        <w:rPr>
          <w:lang w:eastAsia="en-AU"/>
        </w:rPr>
      </w:pPr>
      <w:r w:rsidRPr="00C504EA">
        <w:t xml:space="preserve">Copyright material available in this resource and owned by the NSW Department of Education is licensed under a </w:t>
      </w:r>
      <w:hyperlink r:id="rId211" w:history="1">
        <w:r w:rsidRPr="00C504EA">
          <w:rPr>
            <w:rStyle w:val="Hyperlink"/>
          </w:rPr>
          <w:t>Creative Commons Attribution 4.0 International (CC BY 4.0) licence</w:t>
        </w:r>
      </w:hyperlink>
      <w:r w:rsidRPr="005F2331">
        <w:t>.</w:t>
      </w:r>
    </w:p>
    <w:p w14:paraId="783C7831" w14:textId="77777777" w:rsidR="00555D62" w:rsidRPr="000F46D1" w:rsidRDefault="008E64E6" w:rsidP="008E64E6">
      <w:pPr>
        <w:spacing w:line="300" w:lineRule="auto"/>
        <w:rPr>
          <w:lang w:eastAsia="en-AU"/>
        </w:rPr>
      </w:pPr>
      <w:r>
        <w:rPr>
          <w:noProof/>
        </w:rPr>
        <w:drawing>
          <wp:inline distT="0" distB="0" distL="0" distR="0" wp14:anchorId="0D1BB5C2" wp14:editId="7B187DA8">
            <wp:extent cx="1228725" cy="428625"/>
            <wp:effectExtent l="0" t="0" r="9525" b="9525"/>
            <wp:docPr id="14" name="Picture 14" descr="Creative Commons Attribution licence logo">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79"/>
                    </pic:cNvPr>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42DBD973" w14:textId="77777777" w:rsidR="00555D62" w:rsidRPr="00C504EA" w:rsidRDefault="00555D62" w:rsidP="0069485D">
      <w:r w:rsidRPr="00C504EA">
        <w:t xml:space="preserve">This </w:t>
      </w:r>
      <w:r w:rsidRPr="00496162">
        <w:t>licence</w:t>
      </w:r>
      <w:r w:rsidRPr="00C504EA">
        <w:t xml:space="preserve"> allows you to share and adapt the material for any purpose, even </w:t>
      </w:r>
      <w:r w:rsidRPr="00AC3A8A">
        <w:t>commercially</w:t>
      </w:r>
      <w:r w:rsidRPr="00C504EA">
        <w:t>.</w:t>
      </w:r>
    </w:p>
    <w:p w14:paraId="0731EF1E" w14:textId="77777777" w:rsidR="00555D62" w:rsidRPr="00C504EA" w:rsidRDefault="00555D62" w:rsidP="0069485D">
      <w:r w:rsidRPr="00C504EA">
        <w:t>Attribution should be given to © State of New South Wales (Department of Education), 2023.</w:t>
      </w:r>
    </w:p>
    <w:p w14:paraId="21AEF950" w14:textId="77777777" w:rsidR="00555D62" w:rsidRPr="00C504EA" w:rsidRDefault="00555D62" w:rsidP="0069485D">
      <w:r w:rsidRPr="00C504EA">
        <w:t>Material in this resource not available under a Creative Commons licence:</w:t>
      </w:r>
    </w:p>
    <w:p w14:paraId="509F3A5E" w14:textId="77777777" w:rsidR="00555D62" w:rsidRPr="000F46D1" w:rsidRDefault="00555D62" w:rsidP="0069485D">
      <w:pPr>
        <w:pStyle w:val="ListBullet"/>
        <w:numPr>
          <w:ilvl w:val="0"/>
          <w:numId w:val="17"/>
        </w:numPr>
        <w:rPr>
          <w:lang w:eastAsia="en-AU"/>
        </w:rPr>
      </w:pPr>
      <w:r w:rsidRPr="000F46D1">
        <w:rPr>
          <w:lang w:eastAsia="en-AU"/>
        </w:rPr>
        <w:t>the NSW Department of Education logo, other logos and trademark-protected material</w:t>
      </w:r>
    </w:p>
    <w:p w14:paraId="078F0CDB" w14:textId="77777777" w:rsidR="00555D62" w:rsidRDefault="00555D62" w:rsidP="0069485D">
      <w:pPr>
        <w:pStyle w:val="ListBullet"/>
        <w:numPr>
          <w:ilvl w:val="0"/>
          <w:numId w:val="17"/>
        </w:numPr>
        <w:rPr>
          <w:lang w:eastAsia="en-AU"/>
        </w:rPr>
      </w:pPr>
      <w:r w:rsidRPr="000F46D1">
        <w:rPr>
          <w:lang w:eastAsia="en-AU"/>
        </w:rPr>
        <w:t>material owned by a third party that has been reproduced with permission. You will need to obtain permission from the third party to reuse its material.</w:t>
      </w:r>
    </w:p>
    <w:p w14:paraId="15ECE5D5" w14:textId="77777777" w:rsidR="00555D62" w:rsidRPr="00571DF7" w:rsidRDefault="00555D62" w:rsidP="008E64E6">
      <w:pPr>
        <w:pStyle w:val="FeatureBox2"/>
        <w:spacing w:line="300" w:lineRule="auto"/>
        <w:rPr>
          <w:rStyle w:val="Strong"/>
        </w:rPr>
      </w:pPr>
      <w:r w:rsidRPr="00571DF7">
        <w:rPr>
          <w:rStyle w:val="Strong"/>
        </w:rPr>
        <w:t>Links to third-party material and websites</w:t>
      </w:r>
    </w:p>
    <w:p w14:paraId="3C39DFAA" w14:textId="77777777" w:rsidR="00555D62" w:rsidRDefault="00555D62" w:rsidP="008E64E6">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13465AF2" w14:textId="77777777" w:rsidR="00622934" w:rsidRDefault="00555D62" w:rsidP="008E64E6">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571DF7">
        <w:rPr>
          <w:i/>
          <w:iCs/>
        </w:rPr>
        <w:t>Copyright Act 1968</w:t>
      </w:r>
      <w:r>
        <w:t xml:space="preserve"> (Cth). The department accepts no responsibility for content on third-party websites.</w:t>
      </w:r>
    </w:p>
    <w:sectPr w:rsidR="00622934">
      <w:footerReference w:type="even" r:id="rId213"/>
      <w:footerReference w:type="default" r:id="rId214"/>
      <w:headerReference w:type="first" r:id="rId215"/>
      <w:footerReference w:type="first" r:id="rId216"/>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3DF11" w14:textId="77777777" w:rsidR="00692D28" w:rsidRDefault="00692D28" w:rsidP="0069485D">
      <w:r>
        <w:separator/>
      </w:r>
    </w:p>
    <w:p w14:paraId="629173CD" w14:textId="77777777" w:rsidR="00692D28" w:rsidRDefault="00692D28" w:rsidP="0069485D"/>
  </w:endnote>
  <w:endnote w:type="continuationSeparator" w:id="0">
    <w:p w14:paraId="0A1F8546" w14:textId="77777777" w:rsidR="00692D28" w:rsidRDefault="00692D28" w:rsidP="0069485D">
      <w:r>
        <w:continuationSeparator/>
      </w:r>
    </w:p>
    <w:p w14:paraId="764885E0" w14:textId="77777777" w:rsidR="00692D28" w:rsidRDefault="00692D28" w:rsidP="0069485D"/>
  </w:endnote>
  <w:endnote w:type="continuationNotice" w:id="1">
    <w:p w14:paraId="070FFC80" w14:textId="77777777" w:rsidR="00692D28" w:rsidRDefault="00692D28" w:rsidP="006948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rial Bold">
    <w:altName w:val="Arial"/>
    <w:panose1 w:val="020B0704020202020204"/>
    <w:charset w:val="00"/>
    <w:family w:val="roman"/>
    <w:notTrueType/>
    <w:pitch w:val="default"/>
  </w:font>
  <w:font w:name="Calibri (Body)">
    <w:altName w:val="Calibri"/>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6B086" w14:textId="48ED746C" w:rsidR="00445381" w:rsidRPr="004D333E" w:rsidRDefault="00445381" w:rsidP="0069485D">
    <w:pPr>
      <w:pStyle w:val="Footer"/>
    </w:pPr>
    <w:r w:rsidRPr="002810D3">
      <w:fldChar w:fldCharType="begin"/>
    </w:r>
    <w:r w:rsidRPr="002810D3">
      <w:instrText xml:space="preserve"> PAGE </w:instrText>
    </w:r>
    <w:r w:rsidRPr="002810D3">
      <w:fldChar w:fldCharType="separate"/>
    </w:r>
    <w:r w:rsidR="009264BA">
      <w:rPr>
        <w:noProof/>
      </w:rPr>
      <w:t>10</w:t>
    </w:r>
    <w:r w:rsidRPr="002810D3">
      <w:fldChar w:fldCharType="end"/>
    </w:r>
    <w:r w:rsidRPr="002810D3">
      <w:tab/>
    </w:r>
    <w:r w:rsidR="00C836B9" w:rsidRPr="00C836B9">
      <w:t xml:space="preserve">Stage 5 – </w:t>
    </w:r>
    <w:r w:rsidR="00EA49FA">
      <w:t>Computing Technology</w:t>
    </w:r>
    <w:r w:rsidR="00C836B9" w:rsidRPr="00C836B9">
      <w:t xml:space="preserve"> – </w:t>
    </w:r>
    <w:r w:rsidR="00EA49FA">
      <w:t>Building mechatronic and automated systems</w:t>
    </w:r>
    <w:r w:rsidR="00C836B9">
      <w:t xml:space="preserve"> workboo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54939" w14:textId="74C6E761" w:rsidR="00683EF0" w:rsidRPr="00873EB4" w:rsidRDefault="00873EB4" w:rsidP="00873EB4">
    <w:pPr>
      <w:pStyle w:val="Footer"/>
      <w:tabs>
        <w:tab w:val="clear" w:pos="4513"/>
        <w:tab w:val="clear" w:pos="9026"/>
        <w:tab w:val="clear" w:pos="10773"/>
        <w:tab w:val="right" w:pos="9638"/>
      </w:tabs>
      <w:spacing w:before="0"/>
    </w:pPr>
    <w:bookmarkStart w:id="191" w:name="_Hlk134007819"/>
    <w:bookmarkStart w:id="192" w:name="_Hlk134007820"/>
    <w:r>
      <w:t xml:space="preserve">© NSW Department of Education, </w:t>
    </w:r>
    <w:r>
      <w:fldChar w:fldCharType="begin"/>
    </w:r>
    <w:r>
      <w:instrText xml:space="preserve"> DATE  \@ "MMM-yy"  \* MERGEFORMAT </w:instrText>
    </w:r>
    <w:r>
      <w:fldChar w:fldCharType="separate"/>
    </w:r>
    <w:r w:rsidR="00CF7CC2">
      <w:rPr>
        <w:noProof/>
      </w:rPr>
      <w:t>May-23</w:t>
    </w:r>
    <w:r>
      <w:fldChar w:fldCharType="end"/>
    </w:r>
    <w:r>
      <w:tab/>
    </w:r>
    <w:r w:rsidRPr="00C47E76">
      <w:rPr>
        <w:b/>
        <w:noProof/>
        <w:sz w:val="28"/>
        <w:szCs w:val="28"/>
      </w:rPr>
      <w:drawing>
        <wp:inline distT="0" distB="0" distL="0" distR="0" wp14:anchorId="22B335CE" wp14:editId="2428CAD3">
          <wp:extent cx="570865" cy="190500"/>
          <wp:effectExtent l="0" t="0" r="635" b="0"/>
          <wp:docPr id="38" name="Picture 38"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Attribution licence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0865" cy="190500"/>
                  </a:xfrm>
                  <a:prstGeom prst="rect">
                    <a:avLst/>
                  </a:prstGeom>
                  <a:noFill/>
                  <a:ln>
                    <a:noFill/>
                  </a:ln>
                </pic:spPr>
              </pic:pic>
            </a:graphicData>
          </a:graphic>
        </wp:inline>
      </w:drawing>
    </w:r>
    <w:bookmarkEnd w:id="191"/>
    <w:bookmarkEnd w:id="192"/>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2BA02" w14:textId="4DFB62E2" w:rsidR="00445381" w:rsidRPr="00AA41FB" w:rsidRDefault="00AA41FB" w:rsidP="00AA41FB">
    <w:pPr>
      <w:pStyle w:val="Logo"/>
      <w:tabs>
        <w:tab w:val="clear" w:pos="10200"/>
        <w:tab w:val="right" w:pos="9638"/>
      </w:tabs>
    </w:pPr>
    <w:bookmarkStart w:id="193" w:name="_Hlk134007843"/>
    <w:bookmarkStart w:id="194" w:name="_Hlk134007844"/>
    <w:r w:rsidRPr="009B05C3">
      <w:t>education.nsw.gov.au</w:t>
    </w:r>
    <w:r w:rsidRPr="009C69B7">
      <w:rPr>
        <w:noProof/>
        <w:lang w:eastAsia="en-AU"/>
      </w:rPr>
      <w:tab/>
    </w:r>
    <w:r w:rsidRPr="00A74DF5">
      <w:rPr>
        <w:noProof/>
        <w:lang w:eastAsia="en-AU"/>
      </w:rPr>
      <w:drawing>
        <wp:inline distT="0" distB="0" distL="0" distR="0" wp14:anchorId="5A46D324" wp14:editId="6D0C3639">
          <wp:extent cx="507365" cy="539115"/>
          <wp:effectExtent l="0" t="0" r="6985" b="0"/>
          <wp:docPr id="37" name="Picture 3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SW Governmen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7365" cy="539115"/>
                  </a:xfrm>
                  <a:prstGeom prst="rect">
                    <a:avLst/>
                  </a:prstGeom>
                  <a:noFill/>
                  <a:ln>
                    <a:noFill/>
                  </a:ln>
                </pic:spPr>
              </pic:pic>
            </a:graphicData>
          </a:graphic>
        </wp:inline>
      </w:drawing>
    </w:r>
    <w:bookmarkEnd w:id="193"/>
    <w:bookmarkEnd w:id="194"/>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9A059" w14:textId="08D35FD2" w:rsidR="00BB4BB9" w:rsidRPr="00E56264" w:rsidRDefault="008F1759">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CF7CC2">
      <w:rPr>
        <w:noProof/>
      </w:rPr>
      <w:t>May-23</w:t>
    </w:r>
    <w:r w:rsidRPr="00E56264">
      <w:fldChar w:fldCharType="end"/>
    </w:r>
    <w:r w:rsidR="008E64E6"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008E64E6" w:rsidRPr="00E56264">
      <w:ptab w:relativeTo="margin" w:alignment="right" w:leader="none"/>
    </w:r>
  </w:p>
  <w:p w14:paraId="21A95C29" w14:textId="77777777" w:rsidR="00BB4BB9" w:rsidRDefault="00BB4BB9" w:rsidP="0069485D"/>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E09CC" w14:textId="77777777" w:rsidR="00BB4BB9" w:rsidRDefault="008F1759">
    <w:pPr>
      <w:pStyle w:val="Footer"/>
    </w:pPr>
    <w:r w:rsidRPr="009D6697">
      <w:fldChar w:fldCharType="begin"/>
    </w:r>
    <w:r w:rsidRPr="009D6697">
      <w:instrText xml:space="preserve"> PAGE   \* MERGEFORMAT </w:instrText>
    </w:r>
    <w:r w:rsidRPr="009D6697">
      <w:fldChar w:fldCharType="separate"/>
    </w:r>
    <w:r w:rsidRPr="009D6697">
      <w:t>3</w:t>
    </w:r>
    <w:r w:rsidRPr="009D6697">
      <w:fldChar w:fldCharType="end"/>
    </w:r>
    <w:r w:rsidR="008E64E6" w:rsidRPr="009D6697">
      <w:ptab w:relativeTo="margin" w:alignment="right" w:leader="none"/>
    </w:r>
    <w:r w:rsidR="008E64E6" w:rsidRPr="009D6697">
      <w:t>Replace with name of document</w:t>
    </w:r>
    <w:r w:rsidR="008E64E6" w:rsidRPr="009D6697">
      <w:ptab w:relativeTo="margin" w:alignment="right" w:leader="none"/>
    </w:r>
    <w:r w:rsidR="008E64E6" w:rsidRPr="009D6697">
      <w:ptab w:relativeTo="indent" w:alignment="right" w:leader="none"/>
    </w:r>
  </w:p>
  <w:p w14:paraId="675AB6F1" w14:textId="77777777" w:rsidR="00BB4BB9" w:rsidRDefault="00BB4BB9" w:rsidP="0069485D"/>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3D79A" w14:textId="77777777" w:rsidR="00BB4BB9" w:rsidRDefault="00BB4BB9" w:rsidP="006948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A42E9" w14:textId="77777777" w:rsidR="00692D28" w:rsidRDefault="00692D28" w:rsidP="0069485D">
      <w:r>
        <w:separator/>
      </w:r>
    </w:p>
    <w:p w14:paraId="2A558AA3" w14:textId="77777777" w:rsidR="00692D28" w:rsidRDefault="00692D28" w:rsidP="0069485D"/>
  </w:footnote>
  <w:footnote w:type="continuationSeparator" w:id="0">
    <w:p w14:paraId="54F682E5" w14:textId="77777777" w:rsidR="00692D28" w:rsidRDefault="00692D28" w:rsidP="0069485D">
      <w:r>
        <w:continuationSeparator/>
      </w:r>
    </w:p>
    <w:p w14:paraId="10088002" w14:textId="77777777" w:rsidR="00692D28" w:rsidRDefault="00692D28" w:rsidP="0069485D"/>
  </w:footnote>
  <w:footnote w:type="continuationNotice" w:id="1">
    <w:p w14:paraId="3AFFB0CB" w14:textId="77777777" w:rsidR="00692D28" w:rsidRDefault="00692D28" w:rsidP="006948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B0EFE" w14:textId="6CA63917" w:rsidR="004E0297" w:rsidRPr="00684988" w:rsidRDefault="00282501" w:rsidP="00684988">
    <w:pPr>
      <w:pStyle w:val="Documentname"/>
      <w:jc w:val="right"/>
    </w:pPr>
    <w:r w:rsidRPr="00282501">
      <w:t>Computing Technology Stage 5</w:t>
    </w:r>
    <w:r w:rsidR="00763F5E">
      <w:t xml:space="preserve"> </w:t>
    </w:r>
    <w:r w:rsidRPr="00282501">
      <w:t>– teacher</w:t>
    </w:r>
    <w:r w:rsidR="00684988">
      <w:t xml:space="preserve"> support resource – building mechatronic and automated systems | </w:t>
    </w:r>
    <w:r w:rsidR="00684988" w:rsidRPr="009D6697">
      <w:fldChar w:fldCharType="begin"/>
    </w:r>
    <w:r w:rsidR="00684988" w:rsidRPr="009D6697">
      <w:instrText xml:space="preserve"> PAGE   \* MERGEFORMAT </w:instrText>
    </w:r>
    <w:r w:rsidR="00684988" w:rsidRPr="009D6697">
      <w:fldChar w:fldCharType="separate"/>
    </w:r>
    <w:r w:rsidR="00684988">
      <w:t>2</w:t>
    </w:r>
    <w:r w:rsidR="00684988"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5BF5A" w14:textId="77777777" w:rsidR="00445381" w:rsidRDefault="00445381" w:rsidP="0069485D">
    <w:pPr>
      <w:pStyle w:val="Header"/>
    </w:pPr>
    <w:r w:rsidRPr="00200AD3">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AF9EC" w14:textId="77777777" w:rsidR="00BB4BB9" w:rsidRPr="00F14D7F" w:rsidRDefault="00BB4BB9" w:rsidP="0069485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224C0910"/>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13DC246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028D7"/>
    <w:multiLevelType w:val="multilevel"/>
    <w:tmpl w:val="0DB4EE24"/>
    <w:lvl w:ilvl="0">
      <w:start w:val="1"/>
      <w:numFmt w:val="bullet"/>
      <w:lvlText w:val="▪"/>
      <w:lvlJc w:val="left"/>
      <w:pPr>
        <w:ind w:left="1058" w:firstLine="360"/>
      </w:pPr>
      <w:rPr>
        <w:rFonts w:ascii="Noto Sans Symbols" w:eastAsia="Times New Roman" w:hAnsi="Noto Sans Symbols"/>
        <w:color w:val="280070"/>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183F24"/>
    <w:multiLevelType w:val="multilevel"/>
    <w:tmpl w:val="2B1C4C62"/>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15:restartNumberingAfterBreak="0">
    <w:nsid w:val="66993DE0"/>
    <w:multiLevelType w:val="multilevel"/>
    <w:tmpl w:val="8444C59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420571262">
    <w:abstractNumId w:val="7"/>
  </w:num>
  <w:num w:numId="2" w16cid:durableId="371735476">
    <w:abstractNumId w:val="2"/>
  </w:num>
  <w:num w:numId="3" w16cid:durableId="19491928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898253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46644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212557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51419351">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8" w16cid:durableId="1825391656">
    <w:abstractNumId w:val="8"/>
  </w:num>
  <w:num w:numId="9" w16cid:durableId="1814058155">
    <w:abstractNumId w:val="4"/>
  </w:num>
  <w:num w:numId="10" w16cid:durableId="1578636691">
    <w:abstractNumId w:val="3"/>
  </w:num>
  <w:num w:numId="11" w16cid:durableId="14211041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337026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19588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696099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42545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350296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58192237">
    <w:abstractNumId w:val="6"/>
  </w:num>
  <w:num w:numId="18" w16cid:durableId="1255555325">
    <w:abstractNumId w:val="0"/>
  </w:num>
  <w:num w:numId="19" w16cid:durableId="13260851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16408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34133902">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2" w16cid:durableId="1681853973">
    <w:abstractNumId w:val="3"/>
  </w:num>
  <w:num w:numId="23" w16cid:durableId="17630121">
    <w:abstractNumId w:val="8"/>
  </w:num>
  <w:num w:numId="24" w16cid:durableId="652488054">
    <w:abstractNumId w:val="4"/>
  </w:num>
  <w:num w:numId="25" w16cid:durableId="930044686">
    <w:abstractNumId w:val="3"/>
  </w:num>
  <w:num w:numId="26" w16cid:durableId="1607738517">
    <w:abstractNumId w:val="0"/>
  </w:num>
  <w:num w:numId="27" w16cid:durableId="398793708">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409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31A"/>
    <w:rsid w:val="00001224"/>
    <w:rsid w:val="00001383"/>
    <w:rsid w:val="00001C08"/>
    <w:rsid w:val="00002BF1"/>
    <w:rsid w:val="00002D41"/>
    <w:rsid w:val="00006220"/>
    <w:rsid w:val="000064EA"/>
    <w:rsid w:val="00006968"/>
    <w:rsid w:val="00006CD7"/>
    <w:rsid w:val="000076C6"/>
    <w:rsid w:val="000103FC"/>
    <w:rsid w:val="00010746"/>
    <w:rsid w:val="00011F0D"/>
    <w:rsid w:val="000120A6"/>
    <w:rsid w:val="00012C2A"/>
    <w:rsid w:val="00013E7B"/>
    <w:rsid w:val="000143DF"/>
    <w:rsid w:val="000144A8"/>
    <w:rsid w:val="00014BD0"/>
    <w:rsid w:val="000151F8"/>
    <w:rsid w:val="00015653"/>
    <w:rsid w:val="00015D43"/>
    <w:rsid w:val="00016801"/>
    <w:rsid w:val="0001680E"/>
    <w:rsid w:val="00016FB9"/>
    <w:rsid w:val="00017173"/>
    <w:rsid w:val="00017719"/>
    <w:rsid w:val="00021171"/>
    <w:rsid w:val="00023302"/>
    <w:rsid w:val="000236FD"/>
    <w:rsid w:val="00023790"/>
    <w:rsid w:val="00023BF8"/>
    <w:rsid w:val="00024602"/>
    <w:rsid w:val="0002463D"/>
    <w:rsid w:val="00024D1B"/>
    <w:rsid w:val="000250CE"/>
    <w:rsid w:val="00025262"/>
    <w:rsid w:val="000252FF"/>
    <w:rsid w:val="000253AE"/>
    <w:rsid w:val="00025908"/>
    <w:rsid w:val="00030244"/>
    <w:rsid w:val="00030EBC"/>
    <w:rsid w:val="0003144E"/>
    <w:rsid w:val="00031BAE"/>
    <w:rsid w:val="000321A5"/>
    <w:rsid w:val="000331B6"/>
    <w:rsid w:val="00033903"/>
    <w:rsid w:val="00033EE7"/>
    <w:rsid w:val="000340C1"/>
    <w:rsid w:val="00034CD8"/>
    <w:rsid w:val="00034D63"/>
    <w:rsid w:val="00034F5E"/>
    <w:rsid w:val="0003541F"/>
    <w:rsid w:val="0003642C"/>
    <w:rsid w:val="0003698F"/>
    <w:rsid w:val="00036B9C"/>
    <w:rsid w:val="00036DD3"/>
    <w:rsid w:val="000379FA"/>
    <w:rsid w:val="00040BF3"/>
    <w:rsid w:val="00040DEC"/>
    <w:rsid w:val="00041A0D"/>
    <w:rsid w:val="000423E3"/>
    <w:rsid w:val="0004292D"/>
    <w:rsid w:val="00042D2E"/>
    <w:rsid w:val="00042D30"/>
    <w:rsid w:val="000438A4"/>
    <w:rsid w:val="00043FA0"/>
    <w:rsid w:val="00044279"/>
    <w:rsid w:val="00044C5D"/>
    <w:rsid w:val="00044D23"/>
    <w:rsid w:val="00044EF4"/>
    <w:rsid w:val="000462BC"/>
    <w:rsid w:val="00046473"/>
    <w:rsid w:val="00046C8F"/>
    <w:rsid w:val="000507E6"/>
    <w:rsid w:val="0005163D"/>
    <w:rsid w:val="00051DC3"/>
    <w:rsid w:val="00051E4B"/>
    <w:rsid w:val="00052275"/>
    <w:rsid w:val="000529AB"/>
    <w:rsid w:val="00052DA2"/>
    <w:rsid w:val="00053025"/>
    <w:rsid w:val="000531FF"/>
    <w:rsid w:val="000534F4"/>
    <w:rsid w:val="000535B7"/>
    <w:rsid w:val="00053726"/>
    <w:rsid w:val="000543AC"/>
    <w:rsid w:val="000562A7"/>
    <w:rsid w:val="00056306"/>
    <w:rsid w:val="000564F8"/>
    <w:rsid w:val="000567A4"/>
    <w:rsid w:val="00056A41"/>
    <w:rsid w:val="00056C79"/>
    <w:rsid w:val="00057444"/>
    <w:rsid w:val="00057BC8"/>
    <w:rsid w:val="00057BE7"/>
    <w:rsid w:val="00057F7C"/>
    <w:rsid w:val="000604B9"/>
    <w:rsid w:val="00060533"/>
    <w:rsid w:val="00060BBF"/>
    <w:rsid w:val="00060ED7"/>
    <w:rsid w:val="00061232"/>
    <w:rsid w:val="000613C4"/>
    <w:rsid w:val="0006162A"/>
    <w:rsid w:val="000620E8"/>
    <w:rsid w:val="00062708"/>
    <w:rsid w:val="00062996"/>
    <w:rsid w:val="00065A16"/>
    <w:rsid w:val="00065ADE"/>
    <w:rsid w:val="00065D4D"/>
    <w:rsid w:val="00066079"/>
    <w:rsid w:val="00066613"/>
    <w:rsid w:val="00066699"/>
    <w:rsid w:val="00066779"/>
    <w:rsid w:val="00066BD3"/>
    <w:rsid w:val="000706C4"/>
    <w:rsid w:val="0007122C"/>
    <w:rsid w:val="000712F5"/>
    <w:rsid w:val="00071315"/>
    <w:rsid w:val="0007133E"/>
    <w:rsid w:val="00071482"/>
    <w:rsid w:val="00071D06"/>
    <w:rsid w:val="0007214A"/>
    <w:rsid w:val="00072153"/>
    <w:rsid w:val="000721F8"/>
    <w:rsid w:val="00072B6E"/>
    <w:rsid w:val="00072C1C"/>
    <w:rsid w:val="00072DFB"/>
    <w:rsid w:val="000731B7"/>
    <w:rsid w:val="0007329C"/>
    <w:rsid w:val="000734CB"/>
    <w:rsid w:val="00073E5C"/>
    <w:rsid w:val="00074002"/>
    <w:rsid w:val="00075795"/>
    <w:rsid w:val="00075B4E"/>
    <w:rsid w:val="00075C2F"/>
    <w:rsid w:val="00076A82"/>
    <w:rsid w:val="00077A7C"/>
    <w:rsid w:val="00077FD3"/>
    <w:rsid w:val="00080273"/>
    <w:rsid w:val="00082879"/>
    <w:rsid w:val="00082E53"/>
    <w:rsid w:val="0008332C"/>
    <w:rsid w:val="000844F9"/>
    <w:rsid w:val="0008465F"/>
    <w:rsid w:val="00084830"/>
    <w:rsid w:val="00085483"/>
    <w:rsid w:val="0008606A"/>
    <w:rsid w:val="00086656"/>
    <w:rsid w:val="00086D87"/>
    <w:rsid w:val="000872D6"/>
    <w:rsid w:val="0009027C"/>
    <w:rsid w:val="00090565"/>
    <w:rsid w:val="00090628"/>
    <w:rsid w:val="0009113B"/>
    <w:rsid w:val="00091979"/>
    <w:rsid w:val="000925B2"/>
    <w:rsid w:val="00092A62"/>
    <w:rsid w:val="00092D24"/>
    <w:rsid w:val="00094264"/>
    <w:rsid w:val="0009452F"/>
    <w:rsid w:val="00094995"/>
    <w:rsid w:val="0009552B"/>
    <w:rsid w:val="000958ED"/>
    <w:rsid w:val="00095D21"/>
    <w:rsid w:val="0009605D"/>
    <w:rsid w:val="0009630D"/>
    <w:rsid w:val="0009666B"/>
    <w:rsid w:val="00096701"/>
    <w:rsid w:val="00096E0D"/>
    <w:rsid w:val="000976F8"/>
    <w:rsid w:val="00097E72"/>
    <w:rsid w:val="000A0200"/>
    <w:rsid w:val="000A0587"/>
    <w:rsid w:val="000A0674"/>
    <w:rsid w:val="000A09EE"/>
    <w:rsid w:val="000A0C05"/>
    <w:rsid w:val="000A2393"/>
    <w:rsid w:val="000A2796"/>
    <w:rsid w:val="000A29DE"/>
    <w:rsid w:val="000A2D14"/>
    <w:rsid w:val="000A338F"/>
    <w:rsid w:val="000A33D4"/>
    <w:rsid w:val="000A390C"/>
    <w:rsid w:val="000A394C"/>
    <w:rsid w:val="000A3CC0"/>
    <w:rsid w:val="000A41E7"/>
    <w:rsid w:val="000A451E"/>
    <w:rsid w:val="000A4772"/>
    <w:rsid w:val="000A4FB2"/>
    <w:rsid w:val="000A5ED3"/>
    <w:rsid w:val="000A796C"/>
    <w:rsid w:val="000A7A61"/>
    <w:rsid w:val="000A7EE3"/>
    <w:rsid w:val="000B09C8"/>
    <w:rsid w:val="000B0A6A"/>
    <w:rsid w:val="000B0AFB"/>
    <w:rsid w:val="000B111A"/>
    <w:rsid w:val="000B1FC2"/>
    <w:rsid w:val="000B249F"/>
    <w:rsid w:val="000B2886"/>
    <w:rsid w:val="000B2A5E"/>
    <w:rsid w:val="000B30E1"/>
    <w:rsid w:val="000B3300"/>
    <w:rsid w:val="000B380D"/>
    <w:rsid w:val="000B4242"/>
    <w:rsid w:val="000B4F65"/>
    <w:rsid w:val="000B6473"/>
    <w:rsid w:val="000B70B6"/>
    <w:rsid w:val="000B75CB"/>
    <w:rsid w:val="000B7929"/>
    <w:rsid w:val="000B7D49"/>
    <w:rsid w:val="000C0573"/>
    <w:rsid w:val="000C0907"/>
    <w:rsid w:val="000C0E91"/>
    <w:rsid w:val="000C0FB5"/>
    <w:rsid w:val="000C1078"/>
    <w:rsid w:val="000C13BF"/>
    <w:rsid w:val="000C16A7"/>
    <w:rsid w:val="000C1BCD"/>
    <w:rsid w:val="000C250C"/>
    <w:rsid w:val="000C43DF"/>
    <w:rsid w:val="000C575E"/>
    <w:rsid w:val="000C61FB"/>
    <w:rsid w:val="000C6356"/>
    <w:rsid w:val="000C69BA"/>
    <w:rsid w:val="000C6C18"/>
    <w:rsid w:val="000C6F89"/>
    <w:rsid w:val="000C7675"/>
    <w:rsid w:val="000C7D4F"/>
    <w:rsid w:val="000C7FDE"/>
    <w:rsid w:val="000D1642"/>
    <w:rsid w:val="000D1CAE"/>
    <w:rsid w:val="000D1FDA"/>
    <w:rsid w:val="000D2063"/>
    <w:rsid w:val="000D24EC"/>
    <w:rsid w:val="000D2C18"/>
    <w:rsid w:val="000D2C3A"/>
    <w:rsid w:val="000D3091"/>
    <w:rsid w:val="000D344F"/>
    <w:rsid w:val="000D384F"/>
    <w:rsid w:val="000D3E79"/>
    <w:rsid w:val="000D48A8"/>
    <w:rsid w:val="000D4B5A"/>
    <w:rsid w:val="000D55B1"/>
    <w:rsid w:val="000D603B"/>
    <w:rsid w:val="000D64D8"/>
    <w:rsid w:val="000D667E"/>
    <w:rsid w:val="000E1371"/>
    <w:rsid w:val="000E3C1C"/>
    <w:rsid w:val="000E41B7"/>
    <w:rsid w:val="000E68D7"/>
    <w:rsid w:val="000E6BA0"/>
    <w:rsid w:val="000E7340"/>
    <w:rsid w:val="000F174A"/>
    <w:rsid w:val="000F2128"/>
    <w:rsid w:val="000F2245"/>
    <w:rsid w:val="000F322B"/>
    <w:rsid w:val="000F38F4"/>
    <w:rsid w:val="000F4AF9"/>
    <w:rsid w:val="000F5B85"/>
    <w:rsid w:val="000F61D0"/>
    <w:rsid w:val="000F6CDD"/>
    <w:rsid w:val="000F71D6"/>
    <w:rsid w:val="000F7960"/>
    <w:rsid w:val="0010047F"/>
    <w:rsid w:val="00100B59"/>
    <w:rsid w:val="00100DC5"/>
    <w:rsid w:val="00100E27"/>
    <w:rsid w:val="00100E5A"/>
    <w:rsid w:val="00101135"/>
    <w:rsid w:val="0010259B"/>
    <w:rsid w:val="00103D80"/>
    <w:rsid w:val="0010405D"/>
    <w:rsid w:val="0010433A"/>
    <w:rsid w:val="00104A05"/>
    <w:rsid w:val="00104FD6"/>
    <w:rsid w:val="00106009"/>
    <w:rsid w:val="001061F9"/>
    <w:rsid w:val="0010670B"/>
    <w:rsid w:val="001068B3"/>
    <w:rsid w:val="00106A3B"/>
    <w:rsid w:val="00106ADD"/>
    <w:rsid w:val="00110697"/>
    <w:rsid w:val="00110DA1"/>
    <w:rsid w:val="001113CC"/>
    <w:rsid w:val="00111626"/>
    <w:rsid w:val="00111EA0"/>
    <w:rsid w:val="001125C3"/>
    <w:rsid w:val="00113763"/>
    <w:rsid w:val="00114136"/>
    <w:rsid w:val="001143D0"/>
    <w:rsid w:val="001147B2"/>
    <w:rsid w:val="001148CC"/>
    <w:rsid w:val="00114B7D"/>
    <w:rsid w:val="001164E8"/>
    <w:rsid w:val="001177C4"/>
    <w:rsid w:val="00117B7D"/>
    <w:rsid w:val="00117FF3"/>
    <w:rsid w:val="0012093E"/>
    <w:rsid w:val="00121519"/>
    <w:rsid w:val="00122BF8"/>
    <w:rsid w:val="0012309B"/>
    <w:rsid w:val="00125C6C"/>
    <w:rsid w:val="00126213"/>
    <w:rsid w:val="001264FB"/>
    <w:rsid w:val="00127648"/>
    <w:rsid w:val="00127CD8"/>
    <w:rsid w:val="00127DC2"/>
    <w:rsid w:val="0013032B"/>
    <w:rsid w:val="001305EA"/>
    <w:rsid w:val="0013164D"/>
    <w:rsid w:val="001328FA"/>
    <w:rsid w:val="001340F9"/>
    <w:rsid w:val="0013419A"/>
    <w:rsid w:val="00134700"/>
    <w:rsid w:val="00134A76"/>
    <w:rsid w:val="00134E23"/>
    <w:rsid w:val="00134EB9"/>
    <w:rsid w:val="001354AB"/>
    <w:rsid w:val="00135E80"/>
    <w:rsid w:val="00140753"/>
    <w:rsid w:val="001409C3"/>
    <w:rsid w:val="0014239C"/>
    <w:rsid w:val="00142B96"/>
    <w:rsid w:val="00143921"/>
    <w:rsid w:val="001442C5"/>
    <w:rsid w:val="001447CF"/>
    <w:rsid w:val="001448AF"/>
    <w:rsid w:val="00145EB7"/>
    <w:rsid w:val="00146F04"/>
    <w:rsid w:val="0014710A"/>
    <w:rsid w:val="00147E90"/>
    <w:rsid w:val="001501E6"/>
    <w:rsid w:val="00150E5B"/>
    <w:rsid w:val="00150EBC"/>
    <w:rsid w:val="001520B0"/>
    <w:rsid w:val="001520DB"/>
    <w:rsid w:val="001527C1"/>
    <w:rsid w:val="0015446A"/>
    <w:rsid w:val="0015487C"/>
    <w:rsid w:val="00155144"/>
    <w:rsid w:val="0015712E"/>
    <w:rsid w:val="0015752D"/>
    <w:rsid w:val="00157D2B"/>
    <w:rsid w:val="001620D4"/>
    <w:rsid w:val="001625F0"/>
    <w:rsid w:val="00162720"/>
    <w:rsid w:val="00162B3D"/>
    <w:rsid w:val="00162C3A"/>
    <w:rsid w:val="00163E5E"/>
    <w:rsid w:val="001643B6"/>
    <w:rsid w:val="0016489E"/>
    <w:rsid w:val="00165FF0"/>
    <w:rsid w:val="0017075C"/>
    <w:rsid w:val="00170866"/>
    <w:rsid w:val="00170CB5"/>
    <w:rsid w:val="00171601"/>
    <w:rsid w:val="00171AC2"/>
    <w:rsid w:val="00173F53"/>
    <w:rsid w:val="00174183"/>
    <w:rsid w:val="00174CA0"/>
    <w:rsid w:val="001754E6"/>
    <w:rsid w:val="00176411"/>
    <w:rsid w:val="00176C65"/>
    <w:rsid w:val="00177710"/>
    <w:rsid w:val="00177EEE"/>
    <w:rsid w:val="0018081B"/>
    <w:rsid w:val="00180A15"/>
    <w:rsid w:val="001810F4"/>
    <w:rsid w:val="00181128"/>
    <w:rsid w:val="0018179E"/>
    <w:rsid w:val="001820F3"/>
    <w:rsid w:val="00182B46"/>
    <w:rsid w:val="001839C3"/>
    <w:rsid w:val="00183B80"/>
    <w:rsid w:val="00183DB2"/>
    <w:rsid w:val="00183E9C"/>
    <w:rsid w:val="00184106"/>
    <w:rsid w:val="001841F1"/>
    <w:rsid w:val="001842C9"/>
    <w:rsid w:val="00184F9B"/>
    <w:rsid w:val="0018571A"/>
    <w:rsid w:val="001859B6"/>
    <w:rsid w:val="00185D5C"/>
    <w:rsid w:val="00187229"/>
    <w:rsid w:val="00187FFC"/>
    <w:rsid w:val="00191163"/>
    <w:rsid w:val="00191B76"/>
    <w:rsid w:val="00191D2F"/>
    <w:rsid w:val="00191D96"/>
    <w:rsid w:val="00191F45"/>
    <w:rsid w:val="00192A4F"/>
    <w:rsid w:val="0019323A"/>
    <w:rsid w:val="00193503"/>
    <w:rsid w:val="001939CA"/>
    <w:rsid w:val="00193B82"/>
    <w:rsid w:val="00193D4F"/>
    <w:rsid w:val="00194B3B"/>
    <w:rsid w:val="0019600C"/>
    <w:rsid w:val="00196CF1"/>
    <w:rsid w:val="0019758B"/>
    <w:rsid w:val="00197A97"/>
    <w:rsid w:val="00197B41"/>
    <w:rsid w:val="001A03EA"/>
    <w:rsid w:val="001A07C3"/>
    <w:rsid w:val="001A0FDB"/>
    <w:rsid w:val="001A163A"/>
    <w:rsid w:val="001A2081"/>
    <w:rsid w:val="001A2264"/>
    <w:rsid w:val="001A2B42"/>
    <w:rsid w:val="001A3041"/>
    <w:rsid w:val="001A3627"/>
    <w:rsid w:val="001A4765"/>
    <w:rsid w:val="001A5A0B"/>
    <w:rsid w:val="001A7611"/>
    <w:rsid w:val="001A7670"/>
    <w:rsid w:val="001B3065"/>
    <w:rsid w:val="001B33C0"/>
    <w:rsid w:val="001B3D0F"/>
    <w:rsid w:val="001B3E74"/>
    <w:rsid w:val="001B41E0"/>
    <w:rsid w:val="001B49EF"/>
    <w:rsid w:val="001B4A46"/>
    <w:rsid w:val="001B4D8B"/>
    <w:rsid w:val="001B566A"/>
    <w:rsid w:val="001B5E34"/>
    <w:rsid w:val="001B7719"/>
    <w:rsid w:val="001C0398"/>
    <w:rsid w:val="001C05CA"/>
    <w:rsid w:val="001C0831"/>
    <w:rsid w:val="001C1C54"/>
    <w:rsid w:val="001C1E1E"/>
    <w:rsid w:val="001C231F"/>
    <w:rsid w:val="001C2997"/>
    <w:rsid w:val="001C2D99"/>
    <w:rsid w:val="001C4DB7"/>
    <w:rsid w:val="001C5089"/>
    <w:rsid w:val="001C6404"/>
    <w:rsid w:val="001C6C9B"/>
    <w:rsid w:val="001C7E60"/>
    <w:rsid w:val="001D04F0"/>
    <w:rsid w:val="001D0886"/>
    <w:rsid w:val="001D0F0E"/>
    <w:rsid w:val="001D10B2"/>
    <w:rsid w:val="001D1462"/>
    <w:rsid w:val="001D18AA"/>
    <w:rsid w:val="001D3092"/>
    <w:rsid w:val="001D3CA2"/>
    <w:rsid w:val="001D4CD1"/>
    <w:rsid w:val="001D4E94"/>
    <w:rsid w:val="001D5DCA"/>
    <w:rsid w:val="001D66C2"/>
    <w:rsid w:val="001D6A74"/>
    <w:rsid w:val="001D7BAF"/>
    <w:rsid w:val="001D7D7E"/>
    <w:rsid w:val="001E037E"/>
    <w:rsid w:val="001E061A"/>
    <w:rsid w:val="001E083B"/>
    <w:rsid w:val="001E0FFC"/>
    <w:rsid w:val="001E1F93"/>
    <w:rsid w:val="001E24CF"/>
    <w:rsid w:val="001E3097"/>
    <w:rsid w:val="001E3756"/>
    <w:rsid w:val="001E4B06"/>
    <w:rsid w:val="001E4EB1"/>
    <w:rsid w:val="001E5293"/>
    <w:rsid w:val="001E59A5"/>
    <w:rsid w:val="001E5F98"/>
    <w:rsid w:val="001E7944"/>
    <w:rsid w:val="001E7CF5"/>
    <w:rsid w:val="001F0146"/>
    <w:rsid w:val="001F01F4"/>
    <w:rsid w:val="001F05D5"/>
    <w:rsid w:val="001F06F3"/>
    <w:rsid w:val="001F0D82"/>
    <w:rsid w:val="001F0F26"/>
    <w:rsid w:val="001F17B1"/>
    <w:rsid w:val="001F2232"/>
    <w:rsid w:val="001F26AA"/>
    <w:rsid w:val="001F2A89"/>
    <w:rsid w:val="001F327F"/>
    <w:rsid w:val="001F39F5"/>
    <w:rsid w:val="001F3A4E"/>
    <w:rsid w:val="001F3E4A"/>
    <w:rsid w:val="001F40DA"/>
    <w:rsid w:val="001F53D8"/>
    <w:rsid w:val="001F5A2B"/>
    <w:rsid w:val="001F5C34"/>
    <w:rsid w:val="001F64BE"/>
    <w:rsid w:val="001F66A1"/>
    <w:rsid w:val="001F6D7B"/>
    <w:rsid w:val="001F7070"/>
    <w:rsid w:val="001F7807"/>
    <w:rsid w:val="001F788C"/>
    <w:rsid w:val="002007C8"/>
    <w:rsid w:val="00200A6B"/>
    <w:rsid w:val="00200AD3"/>
    <w:rsid w:val="00200EF2"/>
    <w:rsid w:val="002016B9"/>
    <w:rsid w:val="00201825"/>
    <w:rsid w:val="00201CB2"/>
    <w:rsid w:val="00202266"/>
    <w:rsid w:val="00202C9A"/>
    <w:rsid w:val="00203455"/>
    <w:rsid w:val="002034B3"/>
    <w:rsid w:val="002046F7"/>
    <w:rsid w:val="0020478D"/>
    <w:rsid w:val="00204A66"/>
    <w:rsid w:val="00204BD7"/>
    <w:rsid w:val="002054D0"/>
    <w:rsid w:val="00205DF0"/>
    <w:rsid w:val="00205F94"/>
    <w:rsid w:val="00206353"/>
    <w:rsid w:val="00206EFD"/>
    <w:rsid w:val="0020756A"/>
    <w:rsid w:val="002102F7"/>
    <w:rsid w:val="00210D95"/>
    <w:rsid w:val="00211037"/>
    <w:rsid w:val="00212770"/>
    <w:rsid w:val="002136B3"/>
    <w:rsid w:val="0021488A"/>
    <w:rsid w:val="00215A29"/>
    <w:rsid w:val="00215D31"/>
    <w:rsid w:val="0021615D"/>
    <w:rsid w:val="00216957"/>
    <w:rsid w:val="00216E8A"/>
    <w:rsid w:val="0021733B"/>
    <w:rsid w:val="00217514"/>
    <w:rsid w:val="00217731"/>
    <w:rsid w:val="00217AE6"/>
    <w:rsid w:val="00217DB6"/>
    <w:rsid w:val="00217DC6"/>
    <w:rsid w:val="00217F00"/>
    <w:rsid w:val="00220815"/>
    <w:rsid w:val="00220D38"/>
    <w:rsid w:val="00221777"/>
    <w:rsid w:val="002218E0"/>
    <w:rsid w:val="00221998"/>
    <w:rsid w:val="00221BCF"/>
    <w:rsid w:val="00221E1A"/>
    <w:rsid w:val="00222042"/>
    <w:rsid w:val="00222675"/>
    <w:rsid w:val="002228E3"/>
    <w:rsid w:val="0022388D"/>
    <w:rsid w:val="00224261"/>
    <w:rsid w:val="00224B16"/>
    <w:rsid w:val="00224D61"/>
    <w:rsid w:val="00224EDE"/>
    <w:rsid w:val="0022531F"/>
    <w:rsid w:val="002264A0"/>
    <w:rsid w:val="002265BD"/>
    <w:rsid w:val="00226ABF"/>
    <w:rsid w:val="002270CC"/>
    <w:rsid w:val="0022713D"/>
    <w:rsid w:val="00227421"/>
    <w:rsid w:val="00227894"/>
    <w:rsid w:val="0022791F"/>
    <w:rsid w:val="00230982"/>
    <w:rsid w:val="002310DF"/>
    <w:rsid w:val="0023134D"/>
    <w:rsid w:val="0023152D"/>
    <w:rsid w:val="00231E53"/>
    <w:rsid w:val="00231FFB"/>
    <w:rsid w:val="0023298C"/>
    <w:rsid w:val="002342B8"/>
    <w:rsid w:val="00234830"/>
    <w:rsid w:val="002368C7"/>
    <w:rsid w:val="0023726F"/>
    <w:rsid w:val="002374D8"/>
    <w:rsid w:val="00237EFB"/>
    <w:rsid w:val="0024041A"/>
    <w:rsid w:val="002410C8"/>
    <w:rsid w:val="00241308"/>
    <w:rsid w:val="00241C47"/>
    <w:rsid w:val="00241C93"/>
    <w:rsid w:val="0024214A"/>
    <w:rsid w:val="0024334A"/>
    <w:rsid w:val="00243DB9"/>
    <w:rsid w:val="002441F2"/>
    <w:rsid w:val="00244330"/>
    <w:rsid w:val="0024438F"/>
    <w:rsid w:val="002447C2"/>
    <w:rsid w:val="00244BEE"/>
    <w:rsid w:val="00244BFE"/>
    <w:rsid w:val="002450EC"/>
    <w:rsid w:val="002453C6"/>
    <w:rsid w:val="002458D0"/>
    <w:rsid w:val="00245D3F"/>
    <w:rsid w:val="00245EC0"/>
    <w:rsid w:val="002462B7"/>
    <w:rsid w:val="00247FF0"/>
    <w:rsid w:val="00250825"/>
    <w:rsid w:val="00250C2E"/>
    <w:rsid w:val="00250F4A"/>
    <w:rsid w:val="00250F77"/>
    <w:rsid w:val="00251349"/>
    <w:rsid w:val="00252C18"/>
    <w:rsid w:val="00253532"/>
    <w:rsid w:val="002535B9"/>
    <w:rsid w:val="002539D3"/>
    <w:rsid w:val="002540D3"/>
    <w:rsid w:val="0025413C"/>
    <w:rsid w:val="00254711"/>
    <w:rsid w:val="00254B2A"/>
    <w:rsid w:val="00254E01"/>
    <w:rsid w:val="00254FA5"/>
    <w:rsid w:val="002556DB"/>
    <w:rsid w:val="00256D4F"/>
    <w:rsid w:val="00256F77"/>
    <w:rsid w:val="00257538"/>
    <w:rsid w:val="00260ECB"/>
    <w:rsid w:val="00260EE8"/>
    <w:rsid w:val="00260F28"/>
    <w:rsid w:val="0026131D"/>
    <w:rsid w:val="00261996"/>
    <w:rsid w:val="00263093"/>
    <w:rsid w:val="00263542"/>
    <w:rsid w:val="002636EE"/>
    <w:rsid w:val="00263A0A"/>
    <w:rsid w:val="002640B0"/>
    <w:rsid w:val="002643C0"/>
    <w:rsid w:val="00264643"/>
    <w:rsid w:val="002653A1"/>
    <w:rsid w:val="00265A02"/>
    <w:rsid w:val="00266738"/>
    <w:rsid w:val="00266B1B"/>
    <w:rsid w:val="00266D0C"/>
    <w:rsid w:val="00267AA1"/>
    <w:rsid w:val="00270A3E"/>
    <w:rsid w:val="00270DF3"/>
    <w:rsid w:val="00271A67"/>
    <w:rsid w:val="00271F24"/>
    <w:rsid w:val="00272485"/>
    <w:rsid w:val="00273BFA"/>
    <w:rsid w:val="00273F94"/>
    <w:rsid w:val="00274912"/>
    <w:rsid w:val="00275111"/>
    <w:rsid w:val="0027544F"/>
    <w:rsid w:val="00275D9B"/>
    <w:rsid w:val="00275F91"/>
    <w:rsid w:val="002760B7"/>
    <w:rsid w:val="00276607"/>
    <w:rsid w:val="00276C16"/>
    <w:rsid w:val="002802E4"/>
    <w:rsid w:val="002808E7"/>
    <w:rsid w:val="00280AD8"/>
    <w:rsid w:val="00280DB3"/>
    <w:rsid w:val="002810D3"/>
    <w:rsid w:val="002812AC"/>
    <w:rsid w:val="0028149D"/>
    <w:rsid w:val="00281517"/>
    <w:rsid w:val="00282501"/>
    <w:rsid w:val="00282CC2"/>
    <w:rsid w:val="002830EF"/>
    <w:rsid w:val="00283BE5"/>
    <w:rsid w:val="00283E1B"/>
    <w:rsid w:val="002847AE"/>
    <w:rsid w:val="00286087"/>
    <w:rsid w:val="00286144"/>
    <w:rsid w:val="002863E8"/>
    <w:rsid w:val="002864B2"/>
    <w:rsid w:val="00286AC7"/>
    <w:rsid w:val="00287025"/>
    <w:rsid w:val="002870F2"/>
    <w:rsid w:val="00287650"/>
    <w:rsid w:val="00287D98"/>
    <w:rsid w:val="0029008E"/>
    <w:rsid w:val="00290154"/>
    <w:rsid w:val="00291FAF"/>
    <w:rsid w:val="00292E04"/>
    <w:rsid w:val="0029356B"/>
    <w:rsid w:val="002940A5"/>
    <w:rsid w:val="00294F88"/>
    <w:rsid w:val="00294FCC"/>
    <w:rsid w:val="00295023"/>
    <w:rsid w:val="0029531E"/>
    <w:rsid w:val="00295516"/>
    <w:rsid w:val="00295BEA"/>
    <w:rsid w:val="00295F59"/>
    <w:rsid w:val="00296206"/>
    <w:rsid w:val="00296AE2"/>
    <w:rsid w:val="00296D1F"/>
    <w:rsid w:val="002A0186"/>
    <w:rsid w:val="002A0479"/>
    <w:rsid w:val="002A10A1"/>
    <w:rsid w:val="002A1835"/>
    <w:rsid w:val="002A3161"/>
    <w:rsid w:val="002A33AB"/>
    <w:rsid w:val="002A3410"/>
    <w:rsid w:val="002A44D1"/>
    <w:rsid w:val="002A4631"/>
    <w:rsid w:val="002A4784"/>
    <w:rsid w:val="002A4989"/>
    <w:rsid w:val="002A5190"/>
    <w:rsid w:val="002A5BA6"/>
    <w:rsid w:val="002A5C4E"/>
    <w:rsid w:val="002A6EA6"/>
    <w:rsid w:val="002A6EFA"/>
    <w:rsid w:val="002A70E8"/>
    <w:rsid w:val="002A7C3C"/>
    <w:rsid w:val="002B05CF"/>
    <w:rsid w:val="002B0E90"/>
    <w:rsid w:val="002B108B"/>
    <w:rsid w:val="002B12DE"/>
    <w:rsid w:val="002B17D6"/>
    <w:rsid w:val="002B270D"/>
    <w:rsid w:val="002B2A47"/>
    <w:rsid w:val="002B3375"/>
    <w:rsid w:val="002B364C"/>
    <w:rsid w:val="002B388C"/>
    <w:rsid w:val="002B431F"/>
    <w:rsid w:val="002B43E6"/>
    <w:rsid w:val="002B4745"/>
    <w:rsid w:val="002B480D"/>
    <w:rsid w:val="002B4845"/>
    <w:rsid w:val="002B4AC3"/>
    <w:rsid w:val="002B58A2"/>
    <w:rsid w:val="002B6506"/>
    <w:rsid w:val="002B6557"/>
    <w:rsid w:val="002B7538"/>
    <w:rsid w:val="002B7585"/>
    <w:rsid w:val="002B7744"/>
    <w:rsid w:val="002B78CD"/>
    <w:rsid w:val="002B7A89"/>
    <w:rsid w:val="002C05AC"/>
    <w:rsid w:val="002C05BD"/>
    <w:rsid w:val="002C19C0"/>
    <w:rsid w:val="002C226F"/>
    <w:rsid w:val="002C2661"/>
    <w:rsid w:val="002C3953"/>
    <w:rsid w:val="002C39E6"/>
    <w:rsid w:val="002C3C68"/>
    <w:rsid w:val="002C4F70"/>
    <w:rsid w:val="002C56A0"/>
    <w:rsid w:val="002C637F"/>
    <w:rsid w:val="002C6973"/>
    <w:rsid w:val="002C7496"/>
    <w:rsid w:val="002C7A3A"/>
    <w:rsid w:val="002C7B81"/>
    <w:rsid w:val="002D12FF"/>
    <w:rsid w:val="002D1794"/>
    <w:rsid w:val="002D1C23"/>
    <w:rsid w:val="002D21A5"/>
    <w:rsid w:val="002D30B2"/>
    <w:rsid w:val="002D3A8F"/>
    <w:rsid w:val="002D4413"/>
    <w:rsid w:val="002D5B35"/>
    <w:rsid w:val="002D717D"/>
    <w:rsid w:val="002D71FD"/>
    <w:rsid w:val="002D7247"/>
    <w:rsid w:val="002D7A53"/>
    <w:rsid w:val="002D7CE5"/>
    <w:rsid w:val="002E002E"/>
    <w:rsid w:val="002E0A7D"/>
    <w:rsid w:val="002E23E3"/>
    <w:rsid w:val="002E26F3"/>
    <w:rsid w:val="002E34CB"/>
    <w:rsid w:val="002E4059"/>
    <w:rsid w:val="002E47C5"/>
    <w:rsid w:val="002E4D5B"/>
    <w:rsid w:val="002E5474"/>
    <w:rsid w:val="002E5699"/>
    <w:rsid w:val="002E5832"/>
    <w:rsid w:val="002E633F"/>
    <w:rsid w:val="002E6B86"/>
    <w:rsid w:val="002E7205"/>
    <w:rsid w:val="002E72C0"/>
    <w:rsid w:val="002E7BBB"/>
    <w:rsid w:val="002E7D4E"/>
    <w:rsid w:val="002F0BF7"/>
    <w:rsid w:val="002F0D60"/>
    <w:rsid w:val="002F104E"/>
    <w:rsid w:val="002F1BD9"/>
    <w:rsid w:val="002F21FE"/>
    <w:rsid w:val="002F2417"/>
    <w:rsid w:val="002F28D3"/>
    <w:rsid w:val="002F2E16"/>
    <w:rsid w:val="002F2EB7"/>
    <w:rsid w:val="002F302E"/>
    <w:rsid w:val="002F3835"/>
    <w:rsid w:val="002F3A6D"/>
    <w:rsid w:val="002F4B78"/>
    <w:rsid w:val="002F6739"/>
    <w:rsid w:val="002F69B6"/>
    <w:rsid w:val="002F6FC0"/>
    <w:rsid w:val="002F749C"/>
    <w:rsid w:val="002F7F1B"/>
    <w:rsid w:val="00300A59"/>
    <w:rsid w:val="003027FE"/>
    <w:rsid w:val="00303813"/>
    <w:rsid w:val="00307AB2"/>
    <w:rsid w:val="00310348"/>
    <w:rsid w:val="0031093B"/>
    <w:rsid w:val="00310EE6"/>
    <w:rsid w:val="00310F3F"/>
    <w:rsid w:val="00311628"/>
    <w:rsid w:val="00311CB4"/>
    <w:rsid w:val="00311E73"/>
    <w:rsid w:val="0031221D"/>
    <w:rsid w:val="003123F7"/>
    <w:rsid w:val="0031242A"/>
    <w:rsid w:val="003132EC"/>
    <w:rsid w:val="00314618"/>
    <w:rsid w:val="00314A01"/>
    <w:rsid w:val="00314B9D"/>
    <w:rsid w:val="00314DD8"/>
    <w:rsid w:val="003154E8"/>
    <w:rsid w:val="003155A3"/>
    <w:rsid w:val="00315B35"/>
    <w:rsid w:val="00316841"/>
    <w:rsid w:val="00316A7F"/>
    <w:rsid w:val="00317B24"/>
    <w:rsid w:val="00317D8E"/>
    <w:rsid w:val="00317E8F"/>
    <w:rsid w:val="00320752"/>
    <w:rsid w:val="003209E8"/>
    <w:rsid w:val="00320C13"/>
    <w:rsid w:val="00320ED0"/>
    <w:rsid w:val="003211F4"/>
    <w:rsid w:val="0032193F"/>
    <w:rsid w:val="00321ED7"/>
    <w:rsid w:val="00322035"/>
    <w:rsid w:val="00322186"/>
    <w:rsid w:val="00322962"/>
    <w:rsid w:val="00322AE5"/>
    <w:rsid w:val="003231EA"/>
    <w:rsid w:val="003237E2"/>
    <w:rsid w:val="0032403E"/>
    <w:rsid w:val="003244DE"/>
    <w:rsid w:val="0032467E"/>
    <w:rsid w:val="00324CF0"/>
    <w:rsid w:val="00324D73"/>
    <w:rsid w:val="0032529F"/>
    <w:rsid w:val="0032590F"/>
    <w:rsid w:val="00325B7B"/>
    <w:rsid w:val="00325E04"/>
    <w:rsid w:val="00325FC6"/>
    <w:rsid w:val="00327CD0"/>
    <w:rsid w:val="003317A3"/>
    <w:rsid w:val="0033193C"/>
    <w:rsid w:val="00331F7F"/>
    <w:rsid w:val="00331FC9"/>
    <w:rsid w:val="00332339"/>
    <w:rsid w:val="00332B30"/>
    <w:rsid w:val="0033366C"/>
    <w:rsid w:val="00333EC7"/>
    <w:rsid w:val="0033532B"/>
    <w:rsid w:val="00335B19"/>
    <w:rsid w:val="0033644D"/>
    <w:rsid w:val="00336799"/>
    <w:rsid w:val="003377D0"/>
    <w:rsid w:val="00337929"/>
    <w:rsid w:val="00340003"/>
    <w:rsid w:val="00340484"/>
    <w:rsid w:val="003405F3"/>
    <w:rsid w:val="0034099C"/>
    <w:rsid w:val="00341606"/>
    <w:rsid w:val="00341F5B"/>
    <w:rsid w:val="003429B7"/>
    <w:rsid w:val="00342B46"/>
    <w:rsid w:val="00342B92"/>
    <w:rsid w:val="00342EFA"/>
    <w:rsid w:val="0034320D"/>
    <w:rsid w:val="00343320"/>
    <w:rsid w:val="00343B23"/>
    <w:rsid w:val="003444A9"/>
    <w:rsid w:val="003445F2"/>
    <w:rsid w:val="00345A23"/>
    <w:rsid w:val="00345EB0"/>
    <w:rsid w:val="003464C6"/>
    <w:rsid w:val="0034764B"/>
    <w:rsid w:val="0034780A"/>
    <w:rsid w:val="00347CBE"/>
    <w:rsid w:val="00350388"/>
    <w:rsid w:val="003503AC"/>
    <w:rsid w:val="003505B4"/>
    <w:rsid w:val="003513FE"/>
    <w:rsid w:val="003514F8"/>
    <w:rsid w:val="003518CB"/>
    <w:rsid w:val="00351A3F"/>
    <w:rsid w:val="003523CC"/>
    <w:rsid w:val="00352686"/>
    <w:rsid w:val="00352700"/>
    <w:rsid w:val="00352EFE"/>
    <w:rsid w:val="003533E0"/>
    <w:rsid w:val="003534AD"/>
    <w:rsid w:val="00353603"/>
    <w:rsid w:val="00353C65"/>
    <w:rsid w:val="00353C73"/>
    <w:rsid w:val="003545D7"/>
    <w:rsid w:val="00354769"/>
    <w:rsid w:val="00357136"/>
    <w:rsid w:val="003576EB"/>
    <w:rsid w:val="00360C67"/>
    <w:rsid w:val="00360E65"/>
    <w:rsid w:val="00362DCB"/>
    <w:rsid w:val="0036308C"/>
    <w:rsid w:val="00363E8F"/>
    <w:rsid w:val="003647F4"/>
    <w:rsid w:val="00365118"/>
    <w:rsid w:val="00365319"/>
    <w:rsid w:val="00366467"/>
    <w:rsid w:val="00367331"/>
    <w:rsid w:val="003700B6"/>
    <w:rsid w:val="00370563"/>
    <w:rsid w:val="003705E4"/>
    <w:rsid w:val="003713D2"/>
    <w:rsid w:val="00371AF4"/>
    <w:rsid w:val="00372A4F"/>
    <w:rsid w:val="00372B9F"/>
    <w:rsid w:val="00373265"/>
    <w:rsid w:val="00373325"/>
    <w:rsid w:val="0037384B"/>
    <w:rsid w:val="00373892"/>
    <w:rsid w:val="003743CE"/>
    <w:rsid w:val="00374B7E"/>
    <w:rsid w:val="00375E5B"/>
    <w:rsid w:val="00375F6B"/>
    <w:rsid w:val="00376351"/>
    <w:rsid w:val="00377D8E"/>
    <w:rsid w:val="00377F21"/>
    <w:rsid w:val="00380142"/>
    <w:rsid w:val="0038041B"/>
    <w:rsid w:val="003805E5"/>
    <w:rsid w:val="003807AF"/>
    <w:rsid w:val="00380856"/>
    <w:rsid w:val="00380CDA"/>
    <w:rsid w:val="00380E60"/>
    <w:rsid w:val="00380EAE"/>
    <w:rsid w:val="00382A6F"/>
    <w:rsid w:val="00382C57"/>
    <w:rsid w:val="003831E8"/>
    <w:rsid w:val="00383B5F"/>
    <w:rsid w:val="00384290"/>
    <w:rsid w:val="00384470"/>
    <w:rsid w:val="00384483"/>
    <w:rsid w:val="0038499A"/>
    <w:rsid w:val="00384F53"/>
    <w:rsid w:val="0038642E"/>
    <w:rsid w:val="003865C0"/>
    <w:rsid w:val="00386821"/>
    <w:rsid w:val="00386D58"/>
    <w:rsid w:val="00387053"/>
    <w:rsid w:val="003871AB"/>
    <w:rsid w:val="003876A8"/>
    <w:rsid w:val="00390D96"/>
    <w:rsid w:val="003913A9"/>
    <w:rsid w:val="0039415E"/>
    <w:rsid w:val="0039454C"/>
    <w:rsid w:val="00394C19"/>
    <w:rsid w:val="00395451"/>
    <w:rsid w:val="00395716"/>
    <w:rsid w:val="003962CE"/>
    <w:rsid w:val="00396517"/>
    <w:rsid w:val="00396B0E"/>
    <w:rsid w:val="0039766F"/>
    <w:rsid w:val="00397B4C"/>
    <w:rsid w:val="003A01C8"/>
    <w:rsid w:val="003A0354"/>
    <w:rsid w:val="003A0484"/>
    <w:rsid w:val="003A0B6B"/>
    <w:rsid w:val="003A1238"/>
    <w:rsid w:val="003A1937"/>
    <w:rsid w:val="003A1BD6"/>
    <w:rsid w:val="003A2A3A"/>
    <w:rsid w:val="003A3E0F"/>
    <w:rsid w:val="003A43B0"/>
    <w:rsid w:val="003A4F65"/>
    <w:rsid w:val="003A55E8"/>
    <w:rsid w:val="003A578B"/>
    <w:rsid w:val="003A5964"/>
    <w:rsid w:val="003A5E30"/>
    <w:rsid w:val="003A6344"/>
    <w:rsid w:val="003A645D"/>
    <w:rsid w:val="003A6624"/>
    <w:rsid w:val="003A695D"/>
    <w:rsid w:val="003A6A25"/>
    <w:rsid w:val="003A6F6B"/>
    <w:rsid w:val="003A7194"/>
    <w:rsid w:val="003B01EF"/>
    <w:rsid w:val="003B0EA8"/>
    <w:rsid w:val="003B13FE"/>
    <w:rsid w:val="003B1CF3"/>
    <w:rsid w:val="003B225F"/>
    <w:rsid w:val="003B2586"/>
    <w:rsid w:val="003B2FF2"/>
    <w:rsid w:val="003B3337"/>
    <w:rsid w:val="003B3CB0"/>
    <w:rsid w:val="003B3EF6"/>
    <w:rsid w:val="003B4681"/>
    <w:rsid w:val="003B7A85"/>
    <w:rsid w:val="003B7BBB"/>
    <w:rsid w:val="003C0FB3"/>
    <w:rsid w:val="003C16B1"/>
    <w:rsid w:val="003C1D6F"/>
    <w:rsid w:val="003C2BF1"/>
    <w:rsid w:val="003C2F35"/>
    <w:rsid w:val="003C357A"/>
    <w:rsid w:val="003C3619"/>
    <w:rsid w:val="003C3990"/>
    <w:rsid w:val="003C400B"/>
    <w:rsid w:val="003C434B"/>
    <w:rsid w:val="003C4404"/>
    <w:rsid w:val="003C489D"/>
    <w:rsid w:val="003C4BBF"/>
    <w:rsid w:val="003C54B8"/>
    <w:rsid w:val="003C5DF6"/>
    <w:rsid w:val="003C60D3"/>
    <w:rsid w:val="003C687F"/>
    <w:rsid w:val="003C697D"/>
    <w:rsid w:val="003C71AA"/>
    <w:rsid w:val="003C720C"/>
    <w:rsid w:val="003C723C"/>
    <w:rsid w:val="003C7BF5"/>
    <w:rsid w:val="003C7C10"/>
    <w:rsid w:val="003D054A"/>
    <w:rsid w:val="003D07C1"/>
    <w:rsid w:val="003D0F7F"/>
    <w:rsid w:val="003D18EE"/>
    <w:rsid w:val="003D3CF0"/>
    <w:rsid w:val="003D3E54"/>
    <w:rsid w:val="003D4C66"/>
    <w:rsid w:val="003D4F63"/>
    <w:rsid w:val="003D50D3"/>
    <w:rsid w:val="003D53BF"/>
    <w:rsid w:val="003D5725"/>
    <w:rsid w:val="003D5891"/>
    <w:rsid w:val="003D6797"/>
    <w:rsid w:val="003D779D"/>
    <w:rsid w:val="003D7846"/>
    <w:rsid w:val="003D78A2"/>
    <w:rsid w:val="003D7B54"/>
    <w:rsid w:val="003E03FD"/>
    <w:rsid w:val="003E0E2A"/>
    <w:rsid w:val="003E15EE"/>
    <w:rsid w:val="003E212E"/>
    <w:rsid w:val="003E3EA6"/>
    <w:rsid w:val="003E46F6"/>
    <w:rsid w:val="003E6AE0"/>
    <w:rsid w:val="003E7174"/>
    <w:rsid w:val="003E7BD2"/>
    <w:rsid w:val="003F0256"/>
    <w:rsid w:val="003F0971"/>
    <w:rsid w:val="003F1BCB"/>
    <w:rsid w:val="003F1EA6"/>
    <w:rsid w:val="003F28DA"/>
    <w:rsid w:val="003F2AAE"/>
    <w:rsid w:val="003F2C2F"/>
    <w:rsid w:val="003F2C46"/>
    <w:rsid w:val="003F35B8"/>
    <w:rsid w:val="003F3F97"/>
    <w:rsid w:val="003F42CF"/>
    <w:rsid w:val="003F4EA0"/>
    <w:rsid w:val="003F69BE"/>
    <w:rsid w:val="003F734B"/>
    <w:rsid w:val="003F7D20"/>
    <w:rsid w:val="00400ACD"/>
    <w:rsid w:val="00400B86"/>
    <w:rsid w:val="00400EB0"/>
    <w:rsid w:val="0040130B"/>
    <w:rsid w:val="004013F6"/>
    <w:rsid w:val="00402A1B"/>
    <w:rsid w:val="00402DE7"/>
    <w:rsid w:val="0040382F"/>
    <w:rsid w:val="004042F8"/>
    <w:rsid w:val="0040471C"/>
    <w:rsid w:val="00405801"/>
    <w:rsid w:val="00406AAD"/>
    <w:rsid w:val="00406D47"/>
    <w:rsid w:val="00406E78"/>
    <w:rsid w:val="00407474"/>
    <w:rsid w:val="004078FF"/>
    <w:rsid w:val="00407E49"/>
    <w:rsid w:val="00407ED4"/>
    <w:rsid w:val="00411699"/>
    <w:rsid w:val="004128F0"/>
    <w:rsid w:val="004142B6"/>
    <w:rsid w:val="004145B6"/>
    <w:rsid w:val="00414D5B"/>
    <w:rsid w:val="004163AD"/>
    <w:rsid w:val="0041645A"/>
    <w:rsid w:val="00417BB8"/>
    <w:rsid w:val="00420300"/>
    <w:rsid w:val="00420335"/>
    <w:rsid w:val="00420D27"/>
    <w:rsid w:val="004215C3"/>
    <w:rsid w:val="00421CC4"/>
    <w:rsid w:val="0042354D"/>
    <w:rsid w:val="00423788"/>
    <w:rsid w:val="004259A6"/>
    <w:rsid w:val="00425CCF"/>
    <w:rsid w:val="004263EC"/>
    <w:rsid w:val="00426658"/>
    <w:rsid w:val="00426EF8"/>
    <w:rsid w:val="0042765E"/>
    <w:rsid w:val="004309B1"/>
    <w:rsid w:val="00430BC0"/>
    <w:rsid w:val="00430D80"/>
    <w:rsid w:val="004317B5"/>
    <w:rsid w:val="00431E3D"/>
    <w:rsid w:val="00433301"/>
    <w:rsid w:val="00433A9A"/>
    <w:rsid w:val="00433C05"/>
    <w:rsid w:val="00433F04"/>
    <w:rsid w:val="00434403"/>
    <w:rsid w:val="0043473B"/>
    <w:rsid w:val="004349BF"/>
    <w:rsid w:val="00435259"/>
    <w:rsid w:val="004354BE"/>
    <w:rsid w:val="00435E66"/>
    <w:rsid w:val="00436835"/>
    <w:rsid w:val="00436B23"/>
    <w:rsid w:val="00436E88"/>
    <w:rsid w:val="004402B9"/>
    <w:rsid w:val="00440977"/>
    <w:rsid w:val="0044175B"/>
    <w:rsid w:val="00441C88"/>
    <w:rsid w:val="00442026"/>
    <w:rsid w:val="00442448"/>
    <w:rsid w:val="00442734"/>
    <w:rsid w:val="00442F43"/>
    <w:rsid w:val="00443389"/>
    <w:rsid w:val="00443CD4"/>
    <w:rsid w:val="004440BB"/>
    <w:rsid w:val="00444B08"/>
    <w:rsid w:val="00444CC9"/>
    <w:rsid w:val="004450B6"/>
    <w:rsid w:val="00445381"/>
    <w:rsid w:val="00445612"/>
    <w:rsid w:val="00446AE6"/>
    <w:rsid w:val="004479D8"/>
    <w:rsid w:val="00447C97"/>
    <w:rsid w:val="00451168"/>
    <w:rsid w:val="00451506"/>
    <w:rsid w:val="00452399"/>
    <w:rsid w:val="00452429"/>
    <w:rsid w:val="00452D84"/>
    <w:rsid w:val="004532A9"/>
    <w:rsid w:val="0045359B"/>
    <w:rsid w:val="00453739"/>
    <w:rsid w:val="004537A4"/>
    <w:rsid w:val="00454F4B"/>
    <w:rsid w:val="00455F2E"/>
    <w:rsid w:val="0045627B"/>
    <w:rsid w:val="00456377"/>
    <w:rsid w:val="00456C90"/>
    <w:rsid w:val="00456FFC"/>
    <w:rsid w:val="00457160"/>
    <w:rsid w:val="00457419"/>
    <w:rsid w:val="004578CC"/>
    <w:rsid w:val="004604C7"/>
    <w:rsid w:val="00460A27"/>
    <w:rsid w:val="00461326"/>
    <w:rsid w:val="00462793"/>
    <w:rsid w:val="0046352C"/>
    <w:rsid w:val="00463BFC"/>
    <w:rsid w:val="00464DD7"/>
    <w:rsid w:val="004657D6"/>
    <w:rsid w:val="004657F6"/>
    <w:rsid w:val="004659BB"/>
    <w:rsid w:val="0046614B"/>
    <w:rsid w:val="00467E1C"/>
    <w:rsid w:val="004714EF"/>
    <w:rsid w:val="004715D7"/>
    <w:rsid w:val="004728AA"/>
    <w:rsid w:val="00473346"/>
    <w:rsid w:val="00473511"/>
    <w:rsid w:val="0047501D"/>
    <w:rsid w:val="00476168"/>
    <w:rsid w:val="00476284"/>
    <w:rsid w:val="0047656D"/>
    <w:rsid w:val="0047660D"/>
    <w:rsid w:val="004770B3"/>
    <w:rsid w:val="0047739A"/>
    <w:rsid w:val="004776DE"/>
    <w:rsid w:val="00480704"/>
    <w:rsid w:val="0048084F"/>
    <w:rsid w:val="00480E2A"/>
    <w:rsid w:val="004810BD"/>
    <w:rsid w:val="004812B3"/>
    <w:rsid w:val="0048175E"/>
    <w:rsid w:val="0048198F"/>
    <w:rsid w:val="004839AD"/>
    <w:rsid w:val="00483B44"/>
    <w:rsid w:val="00483B98"/>
    <w:rsid w:val="00483CA9"/>
    <w:rsid w:val="00483CF7"/>
    <w:rsid w:val="00483E76"/>
    <w:rsid w:val="004850B9"/>
    <w:rsid w:val="0048525A"/>
    <w:rsid w:val="0048525B"/>
    <w:rsid w:val="00485CCD"/>
    <w:rsid w:val="00485D4B"/>
    <w:rsid w:val="00485DB5"/>
    <w:rsid w:val="004860C5"/>
    <w:rsid w:val="00486D2B"/>
    <w:rsid w:val="00487C55"/>
    <w:rsid w:val="004908D9"/>
    <w:rsid w:val="00490D60"/>
    <w:rsid w:val="004910FC"/>
    <w:rsid w:val="004915DF"/>
    <w:rsid w:val="00492E03"/>
    <w:rsid w:val="00493120"/>
    <w:rsid w:val="0049336B"/>
    <w:rsid w:val="004937ED"/>
    <w:rsid w:val="00493894"/>
    <w:rsid w:val="004941E8"/>
    <w:rsid w:val="004948CC"/>
    <w:rsid w:val="004949C7"/>
    <w:rsid w:val="00494FDC"/>
    <w:rsid w:val="0049554A"/>
    <w:rsid w:val="00496E5F"/>
    <w:rsid w:val="004A0489"/>
    <w:rsid w:val="004A161B"/>
    <w:rsid w:val="004A1ABD"/>
    <w:rsid w:val="004A3C6A"/>
    <w:rsid w:val="004A4146"/>
    <w:rsid w:val="004A47DB"/>
    <w:rsid w:val="004A497F"/>
    <w:rsid w:val="004A5599"/>
    <w:rsid w:val="004A58A8"/>
    <w:rsid w:val="004A5AAE"/>
    <w:rsid w:val="004A5B5C"/>
    <w:rsid w:val="004A6AB7"/>
    <w:rsid w:val="004A7284"/>
    <w:rsid w:val="004A7532"/>
    <w:rsid w:val="004A7A04"/>
    <w:rsid w:val="004A7E1A"/>
    <w:rsid w:val="004A7F20"/>
    <w:rsid w:val="004B0073"/>
    <w:rsid w:val="004B1541"/>
    <w:rsid w:val="004B240E"/>
    <w:rsid w:val="004B26E3"/>
    <w:rsid w:val="004B28C5"/>
    <w:rsid w:val="004B2903"/>
    <w:rsid w:val="004B29F4"/>
    <w:rsid w:val="004B2ABF"/>
    <w:rsid w:val="004B405A"/>
    <w:rsid w:val="004B4556"/>
    <w:rsid w:val="004B46F8"/>
    <w:rsid w:val="004B4C27"/>
    <w:rsid w:val="004B5CC8"/>
    <w:rsid w:val="004B62F3"/>
    <w:rsid w:val="004B6407"/>
    <w:rsid w:val="004B641C"/>
    <w:rsid w:val="004B67D2"/>
    <w:rsid w:val="004B67DD"/>
    <w:rsid w:val="004B6923"/>
    <w:rsid w:val="004B7240"/>
    <w:rsid w:val="004B7495"/>
    <w:rsid w:val="004B780F"/>
    <w:rsid w:val="004B7B56"/>
    <w:rsid w:val="004C04B0"/>
    <w:rsid w:val="004C098E"/>
    <w:rsid w:val="004C0E38"/>
    <w:rsid w:val="004C1079"/>
    <w:rsid w:val="004C20CF"/>
    <w:rsid w:val="004C2708"/>
    <w:rsid w:val="004C299C"/>
    <w:rsid w:val="004C2E2E"/>
    <w:rsid w:val="004C3186"/>
    <w:rsid w:val="004C3E48"/>
    <w:rsid w:val="004C3EA4"/>
    <w:rsid w:val="004C4D54"/>
    <w:rsid w:val="004C4F01"/>
    <w:rsid w:val="004C6BBD"/>
    <w:rsid w:val="004C7023"/>
    <w:rsid w:val="004C7513"/>
    <w:rsid w:val="004C7910"/>
    <w:rsid w:val="004D0187"/>
    <w:rsid w:val="004D02AC"/>
    <w:rsid w:val="004D0383"/>
    <w:rsid w:val="004D12C0"/>
    <w:rsid w:val="004D1E76"/>
    <w:rsid w:val="004D1F3F"/>
    <w:rsid w:val="004D333E"/>
    <w:rsid w:val="004D35B5"/>
    <w:rsid w:val="004D3777"/>
    <w:rsid w:val="004D3A72"/>
    <w:rsid w:val="004D3EE2"/>
    <w:rsid w:val="004D4CBA"/>
    <w:rsid w:val="004D4F65"/>
    <w:rsid w:val="004D5BBA"/>
    <w:rsid w:val="004D6540"/>
    <w:rsid w:val="004D7FDD"/>
    <w:rsid w:val="004E0297"/>
    <w:rsid w:val="004E0463"/>
    <w:rsid w:val="004E1432"/>
    <w:rsid w:val="004E1C28"/>
    <w:rsid w:val="004E1C2A"/>
    <w:rsid w:val="004E26B1"/>
    <w:rsid w:val="004E2ACB"/>
    <w:rsid w:val="004E3713"/>
    <w:rsid w:val="004E38B0"/>
    <w:rsid w:val="004E3C28"/>
    <w:rsid w:val="004E4332"/>
    <w:rsid w:val="004E4E0B"/>
    <w:rsid w:val="004E5494"/>
    <w:rsid w:val="004E5FE8"/>
    <w:rsid w:val="004E6233"/>
    <w:rsid w:val="004E66BC"/>
    <w:rsid w:val="004E6856"/>
    <w:rsid w:val="004E6FB4"/>
    <w:rsid w:val="004E7FF3"/>
    <w:rsid w:val="004F0977"/>
    <w:rsid w:val="004F1408"/>
    <w:rsid w:val="004F1A71"/>
    <w:rsid w:val="004F2D4C"/>
    <w:rsid w:val="004F2EA6"/>
    <w:rsid w:val="004F4C10"/>
    <w:rsid w:val="004F4E1D"/>
    <w:rsid w:val="004F52D2"/>
    <w:rsid w:val="004F5F20"/>
    <w:rsid w:val="004F6257"/>
    <w:rsid w:val="004F6773"/>
    <w:rsid w:val="004F69D9"/>
    <w:rsid w:val="004F6A25"/>
    <w:rsid w:val="004F6AB0"/>
    <w:rsid w:val="004F6B4D"/>
    <w:rsid w:val="004F6F40"/>
    <w:rsid w:val="004F6F5D"/>
    <w:rsid w:val="004F7B59"/>
    <w:rsid w:val="005000BD"/>
    <w:rsid w:val="005000DD"/>
    <w:rsid w:val="00500221"/>
    <w:rsid w:val="00501632"/>
    <w:rsid w:val="00503073"/>
    <w:rsid w:val="005032E0"/>
    <w:rsid w:val="00503948"/>
    <w:rsid w:val="00503B09"/>
    <w:rsid w:val="00504F5C"/>
    <w:rsid w:val="00505262"/>
    <w:rsid w:val="0050597B"/>
    <w:rsid w:val="0050680F"/>
    <w:rsid w:val="00506887"/>
    <w:rsid w:val="00506B10"/>
    <w:rsid w:val="00506DF8"/>
    <w:rsid w:val="00507451"/>
    <w:rsid w:val="005079EF"/>
    <w:rsid w:val="00511512"/>
    <w:rsid w:val="00511D78"/>
    <w:rsid w:val="00511F4D"/>
    <w:rsid w:val="005129BC"/>
    <w:rsid w:val="00514C1D"/>
    <w:rsid w:val="00514D6B"/>
    <w:rsid w:val="0051574E"/>
    <w:rsid w:val="0051725F"/>
    <w:rsid w:val="005177A7"/>
    <w:rsid w:val="00517F43"/>
    <w:rsid w:val="00520095"/>
    <w:rsid w:val="00520645"/>
    <w:rsid w:val="0052124A"/>
    <w:rsid w:val="0052168D"/>
    <w:rsid w:val="00522ECE"/>
    <w:rsid w:val="0052313E"/>
    <w:rsid w:val="00523145"/>
    <w:rsid w:val="00523619"/>
    <w:rsid w:val="00523690"/>
    <w:rsid w:val="0052396A"/>
    <w:rsid w:val="00523CC0"/>
    <w:rsid w:val="00523E79"/>
    <w:rsid w:val="005247A7"/>
    <w:rsid w:val="00526440"/>
    <w:rsid w:val="0052694F"/>
    <w:rsid w:val="00526B92"/>
    <w:rsid w:val="0052782C"/>
    <w:rsid w:val="00527A41"/>
    <w:rsid w:val="00530E46"/>
    <w:rsid w:val="00532207"/>
    <w:rsid w:val="005323F5"/>
    <w:rsid w:val="005324EF"/>
    <w:rsid w:val="0053257E"/>
    <w:rsid w:val="0053286B"/>
    <w:rsid w:val="00533257"/>
    <w:rsid w:val="005335FD"/>
    <w:rsid w:val="00533A4B"/>
    <w:rsid w:val="00534482"/>
    <w:rsid w:val="0053559F"/>
    <w:rsid w:val="005356A7"/>
    <w:rsid w:val="00536369"/>
    <w:rsid w:val="00536589"/>
    <w:rsid w:val="0053668C"/>
    <w:rsid w:val="00536E33"/>
    <w:rsid w:val="005373FA"/>
    <w:rsid w:val="005400FF"/>
    <w:rsid w:val="00540E99"/>
    <w:rsid w:val="00540EAF"/>
    <w:rsid w:val="00541130"/>
    <w:rsid w:val="005412B3"/>
    <w:rsid w:val="005416D6"/>
    <w:rsid w:val="00542318"/>
    <w:rsid w:val="005439D8"/>
    <w:rsid w:val="00543FDA"/>
    <w:rsid w:val="005445EC"/>
    <w:rsid w:val="00546A8B"/>
    <w:rsid w:val="00546D5E"/>
    <w:rsid w:val="00546F02"/>
    <w:rsid w:val="005472D2"/>
    <w:rsid w:val="0054770B"/>
    <w:rsid w:val="00547B41"/>
    <w:rsid w:val="00551073"/>
    <w:rsid w:val="005510F8"/>
    <w:rsid w:val="005519FC"/>
    <w:rsid w:val="00551D33"/>
    <w:rsid w:val="00551DA4"/>
    <w:rsid w:val="0055213A"/>
    <w:rsid w:val="00552904"/>
    <w:rsid w:val="00552CED"/>
    <w:rsid w:val="00554956"/>
    <w:rsid w:val="005552F8"/>
    <w:rsid w:val="00555B58"/>
    <w:rsid w:val="00555D62"/>
    <w:rsid w:val="005563F9"/>
    <w:rsid w:val="00556855"/>
    <w:rsid w:val="00556BCC"/>
    <w:rsid w:val="005571F4"/>
    <w:rsid w:val="00557362"/>
    <w:rsid w:val="00557BE6"/>
    <w:rsid w:val="005600BC"/>
    <w:rsid w:val="00560D20"/>
    <w:rsid w:val="00560DE2"/>
    <w:rsid w:val="00562AE7"/>
    <w:rsid w:val="00562F3B"/>
    <w:rsid w:val="00563104"/>
    <w:rsid w:val="00563820"/>
    <w:rsid w:val="005646C1"/>
    <w:rsid w:val="005646CC"/>
    <w:rsid w:val="005652E4"/>
    <w:rsid w:val="00565730"/>
    <w:rsid w:val="00565819"/>
    <w:rsid w:val="00566062"/>
    <w:rsid w:val="005663FB"/>
    <w:rsid w:val="00566671"/>
    <w:rsid w:val="00566721"/>
    <w:rsid w:val="00566DE1"/>
    <w:rsid w:val="00566E41"/>
    <w:rsid w:val="00567B22"/>
    <w:rsid w:val="00567E96"/>
    <w:rsid w:val="00570378"/>
    <w:rsid w:val="0057134C"/>
    <w:rsid w:val="005717DB"/>
    <w:rsid w:val="00572286"/>
    <w:rsid w:val="00572642"/>
    <w:rsid w:val="0057331C"/>
    <w:rsid w:val="00573328"/>
    <w:rsid w:val="005736E7"/>
    <w:rsid w:val="00573F07"/>
    <w:rsid w:val="00574228"/>
    <w:rsid w:val="005743F7"/>
    <w:rsid w:val="00574458"/>
    <w:rsid w:val="00574495"/>
    <w:rsid w:val="00574677"/>
    <w:rsid w:val="005747FF"/>
    <w:rsid w:val="00574BCF"/>
    <w:rsid w:val="00575CE2"/>
    <w:rsid w:val="005761AC"/>
    <w:rsid w:val="00576415"/>
    <w:rsid w:val="00576E1D"/>
    <w:rsid w:val="0058053A"/>
    <w:rsid w:val="00580D0F"/>
    <w:rsid w:val="00581E3E"/>
    <w:rsid w:val="0058221B"/>
    <w:rsid w:val="005824C0"/>
    <w:rsid w:val="00582560"/>
    <w:rsid w:val="00582913"/>
    <w:rsid w:val="00582EB9"/>
    <w:rsid w:val="00582FD7"/>
    <w:rsid w:val="005832ED"/>
    <w:rsid w:val="00583524"/>
    <w:rsid w:val="005835A2"/>
    <w:rsid w:val="00583853"/>
    <w:rsid w:val="0058399D"/>
    <w:rsid w:val="005852EC"/>
    <w:rsid w:val="00585778"/>
    <w:rsid w:val="005857A8"/>
    <w:rsid w:val="00586ADF"/>
    <w:rsid w:val="00586FA2"/>
    <w:rsid w:val="0058713B"/>
    <w:rsid w:val="0058717B"/>
    <w:rsid w:val="00587620"/>
    <w:rsid w:val="005876D2"/>
    <w:rsid w:val="0059056C"/>
    <w:rsid w:val="00590B5E"/>
    <w:rsid w:val="00590B6B"/>
    <w:rsid w:val="00590B6E"/>
    <w:rsid w:val="0059130B"/>
    <w:rsid w:val="00592ADF"/>
    <w:rsid w:val="00593F9B"/>
    <w:rsid w:val="005961B8"/>
    <w:rsid w:val="00596689"/>
    <w:rsid w:val="00597472"/>
    <w:rsid w:val="00597F91"/>
    <w:rsid w:val="005A0593"/>
    <w:rsid w:val="005A1007"/>
    <w:rsid w:val="005A16FB"/>
    <w:rsid w:val="005A1A68"/>
    <w:rsid w:val="005A2853"/>
    <w:rsid w:val="005A2A5A"/>
    <w:rsid w:val="005A3076"/>
    <w:rsid w:val="005A39FC"/>
    <w:rsid w:val="005A3B66"/>
    <w:rsid w:val="005A3C4B"/>
    <w:rsid w:val="005A4198"/>
    <w:rsid w:val="005A42E3"/>
    <w:rsid w:val="005A5F04"/>
    <w:rsid w:val="005A614A"/>
    <w:rsid w:val="005A6DC2"/>
    <w:rsid w:val="005A7000"/>
    <w:rsid w:val="005B0177"/>
    <w:rsid w:val="005B0870"/>
    <w:rsid w:val="005B1762"/>
    <w:rsid w:val="005B1B03"/>
    <w:rsid w:val="005B2886"/>
    <w:rsid w:val="005B2CE6"/>
    <w:rsid w:val="005B306D"/>
    <w:rsid w:val="005B3438"/>
    <w:rsid w:val="005B3A5C"/>
    <w:rsid w:val="005B3ED2"/>
    <w:rsid w:val="005B4B88"/>
    <w:rsid w:val="005B5605"/>
    <w:rsid w:val="005B5BE6"/>
    <w:rsid w:val="005B5D60"/>
    <w:rsid w:val="005B5E20"/>
    <w:rsid w:val="005B5E31"/>
    <w:rsid w:val="005B64AE"/>
    <w:rsid w:val="005B692C"/>
    <w:rsid w:val="005B6A4D"/>
    <w:rsid w:val="005B6E3D"/>
    <w:rsid w:val="005B7298"/>
    <w:rsid w:val="005B75BB"/>
    <w:rsid w:val="005C1BFC"/>
    <w:rsid w:val="005C5235"/>
    <w:rsid w:val="005C627D"/>
    <w:rsid w:val="005C6B3F"/>
    <w:rsid w:val="005C70D4"/>
    <w:rsid w:val="005C74FB"/>
    <w:rsid w:val="005C7B55"/>
    <w:rsid w:val="005D0175"/>
    <w:rsid w:val="005D01B7"/>
    <w:rsid w:val="005D1C2C"/>
    <w:rsid w:val="005D1CC4"/>
    <w:rsid w:val="005D2D62"/>
    <w:rsid w:val="005D2F0D"/>
    <w:rsid w:val="005D3489"/>
    <w:rsid w:val="005D3A5D"/>
    <w:rsid w:val="005D3AF3"/>
    <w:rsid w:val="005D44EE"/>
    <w:rsid w:val="005D4BAB"/>
    <w:rsid w:val="005D5490"/>
    <w:rsid w:val="005D553F"/>
    <w:rsid w:val="005D5A78"/>
    <w:rsid w:val="005D5DB0"/>
    <w:rsid w:val="005D5F99"/>
    <w:rsid w:val="005D60BA"/>
    <w:rsid w:val="005D792E"/>
    <w:rsid w:val="005E0B43"/>
    <w:rsid w:val="005E17B4"/>
    <w:rsid w:val="005E2243"/>
    <w:rsid w:val="005E2CF8"/>
    <w:rsid w:val="005E2F31"/>
    <w:rsid w:val="005E388C"/>
    <w:rsid w:val="005E41F2"/>
    <w:rsid w:val="005E44D6"/>
    <w:rsid w:val="005E470C"/>
    <w:rsid w:val="005E4742"/>
    <w:rsid w:val="005E5099"/>
    <w:rsid w:val="005E54AB"/>
    <w:rsid w:val="005E56FD"/>
    <w:rsid w:val="005E6829"/>
    <w:rsid w:val="005E783C"/>
    <w:rsid w:val="005F052A"/>
    <w:rsid w:val="005F10D4"/>
    <w:rsid w:val="005F1279"/>
    <w:rsid w:val="005F1736"/>
    <w:rsid w:val="005F21CD"/>
    <w:rsid w:val="005F26E8"/>
    <w:rsid w:val="005F275A"/>
    <w:rsid w:val="005F2E08"/>
    <w:rsid w:val="005F3033"/>
    <w:rsid w:val="005F4DDC"/>
    <w:rsid w:val="005F52CA"/>
    <w:rsid w:val="005F52DF"/>
    <w:rsid w:val="005F6487"/>
    <w:rsid w:val="005F78DD"/>
    <w:rsid w:val="005F7A4D"/>
    <w:rsid w:val="006003F0"/>
    <w:rsid w:val="00600858"/>
    <w:rsid w:val="0060148B"/>
    <w:rsid w:val="0060150F"/>
    <w:rsid w:val="00601B68"/>
    <w:rsid w:val="006028C9"/>
    <w:rsid w:val="0060359B"/>
    <w:rsid w:val="00603B4B"/>
    <w:rsid w:val="00603F69"/>
    <w:rsid w:val="006040DA"/>
    <w:rsid w:val="006047BD"/>
    <w:rsid w:val="006049FA"/>
    <w:rsid w:val="00604C98"/>
    <w:rsid w:val="006055D2"/>
    <w:rsid w:val="00605D6F"/>
    <w:rsid w:val="00605E26"/>
    <w:rsid w:val="00607675"/>
    <w:rsid w:val="006101F9"/>
    <w:rsid w:val="0061057E"/>
    <w:rsid w:val="00610F53"/>
    <w:rsid w:val="00611FA8"/>
    <w:rsid w:val="006122EF"/>
    <w:rsid w:val="00612E3F"/>
    <w:rsid w:val="00613089"/>
    <w:rsid w:val="006130BE"/>
    <w:rsid w:val="00613208"/>
    <w:rsid w:val="0061322D"/>
    <w:rsid w:val="00613814"/>
    <w:rsid w:val="006150E6"/>
    <w:rsid w:val="006159E1"/>
    <w:rsid w:val="00616767"/>
    <w:rsid w:val="0061698B"/>
    <w:rsid w:val="00616F61"/>
    <w:rsid w:val="00617677"/>
    <w:rsid w:val="0062038E"/>
    <w:rsid w:val="00620917"/>
    <w:rsid w:val="0062163D"/>
    <w:rsid w:val="00622163"/>
    <w:rsid w:val="00622934"/>
    <w:rsid w:val="00623270"/>
    <w:rsid w:val="00623A9E"/>
    <w:rsid w:val="00624A20"/>
    <w:rsid w:val="00624A28"/>
    <w:rsid w:val="00624C9B"/>
    <w:rsid w:val="00626956"/>
    <w:rsid w:val="00627138"/>
    <w:rsid w:val="00627E5C"/>
    <w:rsid w:val="0063020A"/>
    <w:rsid w:val="00630BB3"/>
    <w:rsid w:val="0063164A"/>
    <w:rsid w:val="00632182"/>
    <w:rsid w:val="006330CA"/>
    <w:rsid w:val="006335DF"/>
    <w:rsid w:val="006337E3"/>
    <w:rsid w:val="00633997"/>
    <w:rsid w:val="006340D7"/>
    <w:rsid w:val="00634234"/>
    <w:rsid w:val="00634717"/>
    <w:rsid w:val="0063670E"/>
    <w:rsid w:val="00637181"/>
    <w:rsid w:val="00637AF8"/>
    <w:rsid w:val="0064014A"/>
    <w:rsid w:val="00640A76"/>
    <w:rsid w:val="00640E3C"/>
    <w:rsid w:val="00641124"/>
    <w:rsid w:val="006412BE"/>
    <w:rsid w:val="00641381"/>
    <w:rsid w:val="0064144D"/>
    <w:rsid w:val="00641609"/>
    <w:rsid w:val="0064160E"/>
    <w:rsid w:val="00642389"/>
    <w:rsid w:val="00642EEE"/>
    <w:rsid w:val="006439ED"/>
    <w:rsid w:val="00644300"/>
    <w:rsid w:val="00644306"/>
    <w:rsid w:val="006447EC"/>
    <w:rsid w:val="006448CD"/>
    <w:rsid w:val="006449E8"/>
    <w:rsid w:val="006450E2"/>
    <w:rsid w:val="006453C3"/>
    <w:rsid w:val="006453D8"/>
    <w:rsid w:val="006456B2"/>
    <w:rsid w:val="00650503"/>
    <w:rsid w:val="00651A1C"/>
    <w:rsid w:val="00651E73"/>
    <w:rsid w:val="006522FD"/>
    <w:rsid w:val="00652800"/>
    <w:rsid w:val="00653AB0"/>
    <w:rsid w:val="00653C5D"/>
    <w:rsid w:val="00654477"/>
    <w:rsid w:val="006544A7"/>
    <w:rsid w:val="006552BE"/>
    <w:rsid w:val="006553FD"/>
    <w:rsid w:val="006559F5"/>
    <w:rsid w:val="00655BB8"/>
    <w:rsid w:val="006560B3"/>
    <w:rsid w:val="00657703"/>
    <w:rsid w:val="00657C17"/>
    <w:rsid w:val="006604EC"/>
    <w:rsid w:val="0066089C"/>
    <w:rsid w:val="006618E3"/>
    <w:rsid w:val="00661D06"/>
    <w:rsid w:val="00663050"/>
    <w:rsid w:val="0066320D"/>
    <w:rsid w:val="006638B4"/>
    <w:rsid w:val="00663D5A"/>
    <w:rsid w:val="0066400D"/>
    <w:rsid w:val="006642B1"/>
    <w:rsid w:val="006644C4"/>
    <w:rsid w:val="0066665B"/>
    <w:rsid w:val="0066745C"/>
    <w:rsid w:val="00667D7C"/>
    <w:rsid w:val="0067079C"/>
    <w:rsid w:val="00670EE3"/>
    <w:rsid w:val="006713FB"/>
    <w:rsid w:val="00672C75"/>
    <w:rsid w:val="0067331F"/>
    <w:rsid w:val="0067426F"/>
    <w:rsid w:val="006742E8"/>
    <w:rsid w:val="00674323"/>
    <w:rsid w:val="0067482E"/>
    <w:rsid w:val="00675260"/>
    <w:rsid w:val="00675AB8"/>
    <w:rsid w:val="00677C60"/>
    <w:rsid w:val="00677DDB"/>
    <w:rsid w:val="00677EF0"/>
    <w:rsid w:val="0068041F"/>
    <w:rsid w:val="006814BF"/>
    <w:rsid w:val="00681622"/>
    <w:rsid w:val="00681F32"/>
    <w:rsid w:val="006828E8"/>
    <w:rsid w:val="00682D58"/>
    <w:rsid w:val="00683404"/>
    <w:rsid w:val="00683589"/>
    <w:rsid w:val="00683AEC"/>
    <w:rsid w:val="00683EF0"/>
    <w:rsid w:val="00684672"/>
    <w:rsid w:val="0068481E"/>
    <w:rsid w:val="00684988"/>
    <w:rsid w:val="00684ED0"/>
    <w:rsid w:val="00685211"/>
    <w:rsid w:val="00685EBF"/>
    <w:rsid w:val="0068666F"/>
    <w:rsid w:val="006874FB"/>
    <w:rsid w:val="0068780A"/>
    <w:rsid w:val="00687AB1"/>
    <w:rsid w:val="00687B16"/>
    <w:rsid w:val="00690267"/>
    <w:rsid w:val="006906E7"/>
    <w:rsid w:val="006915E7"/>
    <w:rsid w:val="00691A86"/>
    <w:rsid w:val="00691C09"/>
    <w:rsid w:val="00691F66"/>
    <w:rsid w:val="00692D28"/>
    <w:rsid w:val="00693C9C"/>
    <w:rsid w:val="00693FA7"/>
    <w:rsid w:val="006944BC"/>
    <w:rsid w:val="0069485D"/>
    <w:rsid w:val="006953EC"/>
    <w:rsid w:val="006954D4"/>
    <w:rsid w:val="0069598B"/>
    <w:rsid w:val="00695A00"/>
    <w:rsid w:val="00695AF0"/>
    <w:rsid w:val="00695CC0"/>
    <w:rsid w:val="006964E5"/>
    <w:rsid w:val="00696EA8"/>
    <w:rsid w:val="00697800"/>
    <w:rsid w:val="006A009D"/>
    <w:rsid w:val="006A09FE"/>
    <w:rsid w:val="006A107C"/>
    <w:rsid w:val="006A1176"/>
    <w:rsid w:val="006A1337"/>
    <w:rsid w:val="006A16CE"/>
    <w:rsid w:val="006A1A8E"/>
    <w:rsid w:val="006A1CF6"/>
    <w:rsid w:val="006A295E"/>
    <w:rsid w:val="006A299A"/>
    <w:rsid w:val="006A2D9E"/>
    <w:rsid w:val="006A2F73"/>
    <w:rsid w:val="006A36DB"/>
    <w:rsid w:val="006A38C0"/>
    <w:rsid w:val="006A3EF2"/>
    <w:rsid w:val="006A44D0"/>
    <w:rsid w:val="006A48C1"/>
    <w:rsid w:val="006A4EEE"/>
    <w:rsid w:val="006A510D"/>
    <w:rsid w:val="006A51A4"/>
    <w:rsid w:val="006A67FA"/>
    <w:rsid w:val="006A68F0"/>
    <w:rsid w:val="006A7FA3"/>
    <w:rsid w:val="006B06B2"/>
    <w:rsid w:val="006B1A8C"/>
    <w:rsid w:val="006B1FFA"/>
    <w:rsid w:val="006B207A"/>
    <w:rsid w:val="006B3465"/>
    <w:rsid w:val="006B3564"/>
    <w:rsid w:val="006B37E6"/>
    <w:rsid w:val="006B3D8F"/>
    <w:rsid w:val="006B42E3"/>
    <w:rsid w:val="006B44E9"/>
    <w:rsid w:val="006B4727"/>
    <w:rsid w:val="006B73E5"/>
    <w:rsid w:val="006B7951"/>
    <w:rsid w:val="006C00A3"/>
    <w:rsid w:val="006C0F06"/>
    <w:rsid w:val="006C10FC"/>
    <w:rsid w:val="006C1EE1"/>
    <w:rsid w:val="006C37A5"/>
    <w:rsid w:val="006C386C"/>
    <w:rsid w:val="006C396A"/>
    <w:rsid w:val="006C4406"/>
    <w:rsid w:val="006C44E5"/>
    <w:rsid w:val="006C54CB"/>
    <w:rsid w:val="006C7AB5"/>
    <w:rsid w:val="006D062E"/>
    <w:rsid w:val="006D0817"/>
    <w:rsid w:val="006D0996"/>
    <w:rsid w:val="006D220F"/>
    <w:rsid w:val="006D2405"/>
    <w:rsid w:val="006D2C59"/>
    <w:rsid w:val="006D3A0E"/>
    <w:rsid w:val="006D4A39"/>
    <w:rsid w:val="006D5170"/>
    <w:rsid w:val="006D53A4"/>
    <w:rsid w:val="006D5B7A"/>
    <w:rsid w:val="006D5C17"/>
    <w:rsid w:val="006D65FD"/>
    <w:rsid w:val="006D6748"/>
    <w:rsid w:val="006D6D43"/>
    <w:rsid w:val="006D70C8"/>
    <w:rsid w:val="006E052F"/>
    <w:rsid w:val="006E08A7"/>
    <w:rsid w:val="006E08C4"/>
    <w:rsid w:val="006E091B"/>
    <w:rsid w:val="006E15DC"/>
    <w:rsid w:val="006E1B69"/>
    <w:rsid w:val="006E2552"/>
    <w:rsid w:val="006E2B76"/>
    <w:rsid w:val="006E3768"/>
    <w:rsid w:val="006E42C8"/>
    <w:rsid w:val="006E4800"/>
    <w:rsid w:val="006E492A"/>
    <w:rsid w:val="006E4BF9"/>
    <w:rsid w:val="006E560F"/>
    <w:rsid w:val="006E5B90"/>
    <w:rsid w:val="006E60D3"/>
    <w:rsid w:val="006E68D0"/>
    <w:rsid w:val="006E79B6"/>
    <w:rsid w:val="006F054E"/>
    <w:rsid w:val="006F15D8"/>
    <w:rsid w:val="006F190B"/>
    <w:rsid w:val="006F1B19"/>
    <w:rsid w:val="006F1C34"/>
    <w:rsid w:val="006F3457"/>
    <w:rsid w:val="006F3613"/>
    <w:rsid w:val="006F3839"/>
    <w:rsid w:val="006F428D"/>
    <w:rsid w:val="006F4503"/>
    <w:rsid w:val="006F47E4"/>
    <w:rsid w:val="006F4904"/>
    <w:rsid w:val="006F5998"/>
    <w:rsid w:val="006F6F13"/>
    <w:rsid w:val="007004DA"/>
    <w:rsid w:val="00700E6F"/>
    <w:rsid w:val="00701626"/>
    <w:rsid w:val="00701708"/>
    <w:rsid w:val="00701DAC"/>
    <w:rsid w:val="00702170"/>
    <w:rsid w:val="00704694"/>
    <w:rsid w:val="00704BBC"/>
    <w:rsid w:val="007058CD"/>
    <w:rsid w:val="00705D75"/>
    <w:rsid w:val="0070723B"/>
    <w:rsid w:val="00707783"/>
    <w:rsid w:val="007110B5"/>
    <w:rsid w:val="007111A0"/>
    <w:rsid w:val="00711CC9"/>
    <w:rsid w:val="00712DA7"/>
    <w:rsid w:val="00712DBF"/>
    <w:rsid w:val="00713554"/>
    <w:rsid w:val="0071386D"/>
    <w:rsid w:val="00714956"/>
    <w:rsid w:val="007153A0"/>
    <w:rsid w:val="00715593"/>
    <w:rsid w:val="00715DEA"/>
    <w:rsid w:val="00715F89"/>
    <w:rsid w:val="007163F4"/>
    <w:rsid w:val="00716A99"/>
    <w:rsid w:val="00716E7D"/>
    <w:rsid w:val="00716FB7"/>
    <w:rsid w:val="00717165"/>
    <w:rsid w:val="0071750C"/>
    <w:rsid w:val="00717C66"/>
    <w:rsid w:val="007205F0"/>
    <w:rsid w:val="007211D5"/>
    <w:rsid w:val="0072144B"/>
    <w:rsid w:val="0072187A"/>
    <w:rsid w:val="00721AF9"/>
    <w:rsid w:val="00721D98"/>
    <w:rsid w:val="00721FC1"/>
    <w:rsid w:val="0072201B"/>
    <w:rsid w:val="00722D6B"/>
    <w:rsid w:val="007235B9"/>
    <w:rsid w:val="0072367E"/>
    <w:rsid w:val="007237C2"/>
    <w:rsid w:val="00723956"/>
    <w:rsid w:val="00723D0F"/>
    <w:rsid w:val="00724203"/>
    <w:rsid w:val="0072492C"/>
    <w:rsid w:val="007256DF"/>
    <w:rsid w:val="00725C3B"/>
    <w:rsid w:val="00725D14"/>
    <w:rsid w:val="00726691"/>
    <w:rsid w:val="007266FB"/>
    <w:rsid w:val="0072708A"/>
    <w:rsid w:val="007311EF"/>
    <w:rsid w:val="00731273"/>
    <w:rsid w:val="00731507"/>
    <w:rsid w:val="007317A6"/>
    <w:rsid w:val="00731ADE"/>
    <w:rsid w:val="0073212B"/>
    <w:rsid w:val="007331E5"/>
    <w:rsid w:val="00733D6A"/>
    <w:rsid w:val="00734065"/>
    <w:rsid w:val="0073420E"/>
    <w:rsid w:val="007343BC"/>
    <w:rsid w:val="00734894"/>
    <w:rsid w:val="00734983"/>
    <w:rsid w:val="00734AB3"/>
    <w:rsid w:val="00735327"/>
    <w:rsid w:val="00735451"/>
    <w:rsid w:val="0073677F"/>
    <w:rsid w:val="0073760D"/>
    <w:rsid w:val="00737EF3"/>
    <w:rsid w:val="00740573"/>
    <w:rsid w:val="007408A7"/>
    <w:rsid w:val="00740C98"/>
    <w:rsid w:val="007410FE"/>
    <w:rsid w:val="007411CF"/>
    <w:rsid w:val="00741479"/>
    <w:rsid w:val="007414DA"/>
    <w:rsid w:val="00742ED6"/>
    <w:rsid w:val="00743834"/>
    <w:rsid w:val="00744201"/>
    <w:rsid w:val="007448D2"/>
    <w:rsid w:val="00744A73"/>
    <w:rsid w:val="00744DB8"/>
    <w:rsid w:val="00745C28"/>
    <w:rsid w:val="007460FF"/>
    <w:rsid w:val="007474D4"/>
    <w:rsid w:val="00750732"/>
    <w:rsid w:val="00751294"/>
    <w:rsid w:val="0075163E"/>
    <w:rsid w:val="007524E9"/>
    <w:rsid w:val="00752758"/>
    <w:rsid w:val="0075322D"/>
    <w:rsid w:val="00753455"/>
    <w:rsid w:val="007539F4"/>
    <w:rsid w:val="00753D56"/>
    <w:rsid w:val="00754C79"/>
    <w:rsid w:val="0075634E"/>
    <w:rsid w:val="007564AE"/>
    <w:rsid w:val="00756D38"/>
    <w:rsid w:val="00756DF6"/>
    <w:rsid w:val="00757591"/>
    <w:rsid w:val="00757633"/>
    <w:rsid w:val="00757A59"/>
    <w:rsid w:val="00757DD5"/>
    <w:rsid w:val="00760EE5"/>
    <w:rsid w:val="00761464"/>
    <w:rsid w:val="007617A7"/>
    <w:rsid w:val="00761E79"/>
    <w:rsid w:val="00762125"/>
    <w:rsid w:val="007635C3"/>
    <w:rsid w:val="00763F5E"/>
    <w:rsid w:val="0076424C"/>
    <w:rsid w:val="00765E06"/>
    <w:rsid w:val="00765F79"/>
    <w:rsid w:val="0076604D"/>
    <w:rsid w:val="007662C1"/>
    <w:rsid w:val="00767452"/>
    <w:rsid w:val="007706FF"/>
    <w:rsid w:val="00770891"/>
    <w:rsid w:val="00770C61"/>
    <w:rsid w:val="007720D2"/>
    <w:rsid w:val="00772A6B"/>
    <w:rsid w:val="00772BA3"/>
    <w:rsid w:val="0077384F"/>
    <w:rsid w:val="007740AF"/>
    <w:rsid w:val="0077445C"/>
    <w:rsid w:val="007763FE"/>
    <w:rsid w:val="00776998"/>
    <w:rsid w:val="00776DC1"/>
    <w:rsid w:val="00776F2C"/>
    <w:rsid w:val="007776A2"/>
    <w:rsid w:val="00777849"/>
    <w:rsid w:val="00780A99"/>
    <w:rsid w:val="00781C4F"/>
    <w:rsid w:val="00782487"/>
    <w:rsid w:val="00782511"/>
    <w:rsid w:val="0078294A"/>
    <w:rsid w:val="00782971"/>
    <w:rsid w:val="00782A2E"/>
    <w:rsid w:val="00782B11"/>
    <w:rsid w:val="00783351"/>
    <w:rsid w:val="007836C0"/>
    <w:rsid w:val="007852B0"/>
    <w:rsid w:val="00785F01"/>
    <w:rsid w:val="007860EB"/>
    <w:rsid w:val="00786504"/>
    <w:rsid w:val="0078667E"/>
    <w:rsid w:val="00787625"/>
    <w:rsid w:val="00787976"/>
    <w:rsid w:val="00787CB0"/>
    <w:rsid w:val="00787EA5"/>
    <w:rsid w:val="00791152"/>
    <w:rsid w:val="00791819"/>
    <w:rsid w:val="007919DC"/>
    <w:rsid w:val="00791B72"/>
    <w:rsid w:val="00791C7F"/>
    <w:rsid w:val="007930BD"/>
    <w:rsid w:val="00793789"/>
    <w:rsid w:val="007945D5"/>
    <w:rsid w:val="00794830"/>
    <w:rsid w:val="00794A5E"/>
    <w:rsid w:val="007956BD"/>
    <w:rsid w:val="00796888"/>
    <w:rsid w:val="00797A04"/>
    <w:rsid w:val="00797D8B"/>
    <w:rsid w:val="007A002F"/>
    <w:rsid w:val="007A0484"/>
    <w:rsid w:val="007A126A"/>
    <w:rsid w:val="007A1326"/>
    <w:rsid w:val="007A2B7B"/>
    <w:rsid w:val="007A3260"/>
    <w:rsid w:val="007A3356"/>
    <w:rsid w:val="007A36F3"/>
    <w:rsid w:val="007A3C58"/>
    <w:rsid w:val="007A3EAA"/>
    <w:rsid w:val="007A416A"/>
    <w:rsid w:val="007A43FD"/>
    <w:rsid w:val="007A47F8"/>
    <w:rsid w:val="007A4BF2"/>
    <w:rsid w:val="007A4CEF"/>
    <w:rsid w:val="007A517A"/>
    <w:rsid w:val="007A52DC"/>
    <w:rsid w:val="007A55A8"/>
    <w:rsid w:val="007A5E7B"/>
    <w:rsid w:val="007A7888"/>
    <w:rsid w:val="007B01F2"/>
    <w:rsid w:val="007B1446"/>
    <w:rsid w:val="007B1C35"/>
    <w:rsid w:val="007B24C4"/>
    <w:rsid w:val="007B46B8"/>
    <w:rsid w:val="007B50E4"/>
    <w:rsid w:val="007B5236"/>
    <w:rsid w:val="007B5C0F"/>
    <w:rsid w:val="007B5C2E"/>
    <w:rsid w:val="007B5CFB"/>
    <w:rsid w:val="007B6040"/>
    <w:rsid w:val="007B606F"/>
    <w:rsid w:val="007B6B2F"/>
    <w:rsid w:val="007B6C6A"/>
    <w:rsid w:val="007C057B"/>
    <w:rsid w:val="007C0850"/>
    <w:rsid w:val="007C0F0D"/>
    <w:rsid w:val="007C1661"/>
    <w:rsid w:val="007C1A9E"/>
    <w:rsid w:val="007C33D6"/>
    <w:rsid w:val="007C35FB"/>
    <w:rsid w:val="007C3955"/>
    <w:rsid w:val="007C4127"/>
    <w:rsid w:val="007C4D65"/>
    <w:rsid w:val="007C5A39"/>
    <w:rsid w:val="007C6A4A"/>
    <w:rsid w:val="007C6E38"/>
    <w:rsid w:val="007C7CEA"/>
    <w:rsid w:val="007D0CA6"/>
    <w:rsid w:val="007D1841"/>
    <w:rsid w:val="007D1DBC"/>
    <w:rsid w:val="007D212E"/>
    <w:rsid w:val="007D36DC"/>
    <w:rsid w:val="007D3CBF"/>
    <w:rsid w:val="007D458F"/>
    <w:rsid w:val="007D4E06"/>
    <w:rsid w:val="007D521F"/>
    <w:rsid w:val="007D55ED"/>
    <w:rsid w:val="007D5655"/>
    <w:rsid w:val="007D5A52"/>
    <w:rsid w:val="007D5AC6"/>
    <w:rsid w:val="007D613C"/>
    <w:rsid w:val="007D6C6C"/>
    <w:rsid w:val="007D7CF5"/>
    <w:rsid w:val="007D7E58"/>
    <w:rsid w:val="007E04F7"/>
    <w:rsid w:val="007E11B5"/>
    <w:rsid w:val="007E143A"/>
    <w:rsid w:val="007E2423"/>
    <w:rsid w:val="007E3476"/>
    <w:rsid w:val="007E41AD"/>
    <w:rsid w:val="007E5E9E"/>
    <w:rsid w:val="007E7927"/>
    <w:rsid w:val="007E7A4F"/>
    <w:rsid w:val="007F1493"/>
    <w:rsid w:val="007F15BC"/>
    <w:rsid w:val="007F3524"/>
    <w:rsid w:val="007F53A0"/>
    <w:rsid w:val="007F576D"/>
    <w:rsid w:val="007F58E3"/>
    <w:rsid w:val="007F637A"/>
    <w:rsid w:val="007F646B"/>
    <w:rsid w:val="007F652F"/>
    <w:rsid w:val="007F66A6"/>
    <w:rsid w:val="007F7332"/>
    <w:rsid w:val="007F76BF"/>
    <w:rsid w:val="008003CD"/>
    <w:rsid w:val="00800512"/>
    <w:rsid w:val="00800C91"/>
    <w:rsid w:val="00801306"/>
    <w:rsid w:val="00801687"/>
    <w:rsid w:val="008019EE"/>
    <w:rsid w:val="00801BF1"/>
    <w:rsid w:val="00802022"/>
    <w:rsid w:val="0080207C"/>
    <w:rsid w:val="008024D0"/>
    <w:rsid w:val="0080259A"/>
    <w:rsid w:val="008028A3"/>
    <w:rsid w:val="00802DEE"/>
    <w:rsid w:val="00803512"/>
    <w:rsid w:val="00803873"/>
    <w:rsid w:val="008059C1"/>
    <w:rsid w:val="00805C4E"/>
    <w:rsid w:val="0080662F"/>
    <w:rsid w:val="00806BCF"/>
    <w:rsid w:val="00806C91"/>
    <w:rsid w:val="00806F20"/>
    <w:rsid w:val="00807001"/>
    <w:rsid w:val="00807DD2"/>
    <w:rsid w:val="0081065F"/>
    <w:rsid w:val="00810B33"/>
    <w:rsid w:val="00810E72"/>
    <w:rsid w:val="00810E7C"/>
    <w:rsid w:val="0081179B"/>
    <w:rsid w:val="00811A2A"/>
    <w:rsid w:val="00811EC7"/>
    <w:rsid w:val="008125ED"/>
    <w:rsid w:val="00812B7F"/>
    <w:rsid w:val="00812DCB"/>
    <w:rsid w:val="008131D6"/>
    <w:rsid w:val="00813FA5"/>
    <w:rsid w:val="00814B71"/>
    <w:rsid w:val="0081523F"/>
    <w:rsid w:val="00815EDE"/>
    <w:rsid w:val="00815FB7"/>
    <w:rsid w:val="00816151"/>
    <w:rsid w:val="00816C2E"/>
    <w:rsid w:val="00817268"/>
    <w:rsid w:val="008203B7"/>
    <w:rsid w:val="00820644"/>
    <w:rsid w:val="008209B2"/>
    <w:rsid w:val="00820BB7"/>
    <w:rsid w:val="00820DED"/>
    <w:rsid w:val="008212BE"/>
    <w:rsid w:val="008213E4"/>
    <w:rsid w:val="008218CF"/>
    <w:rsid w:val="00822707"/>
    <w:rsid w:val="008230CC"/>
    <w:rsid w:val="0082399D"/>
    <w:rsid w:val="00823B96"/>
    <w:rsid w:val="00823E2F"/>
    <w:rsid w:val="00823E6A"/>
    <w:rsid w:val="008248E7"/>
    <w:rsid w:val="00824CBB"/>
    <w:rsid w:val="00824F02"/>
    <w:rsid w:val="00825595"/>
    <w:rsid w:val="008260F3"/>
    <w:rsid w:val="00826BD1"/>
    <w:rsid w:val="00826C4F"/>
    <w:rsid w:val="0082770C"/>
    <w:rsid w:val="00830545"/>
    <w:rsid w:val="00830635"/>
    <w:rsid w:val="00830A48"/>
    <w:rsid w:val="008310F6"/>
    <w:rsid w:val="00831C89"/>
    <w:rsid w:val="00831C9A"/>
    <w:rsid w:val="00831E76"/>
    <w:rsid w:val="008321FF"/>
    <w:rsid w:val="00832571"/>
    <w:rsid w:val="00832DA5"/>
    <w:rsid w:val="00832F4B"/>
    <w:rsid w:val="00833A2E"/>
    <w:rsid w:val="00833EDF"/>
    <w:rsid w:val="00834038"/>
    <w:rsid w:val="00835303"/>
    <w:rsid w:val="00836193"/>
    <w:rsid w:val="00836679"/>
    <w:rsid w:val="0083742E"/>
    <w:rsid w:val="008377AF"/>
    <w:rsid w:val="00837B6A"/>
    <w:rsid w:val="008404C4"/>
    <w:rsid w:val="0084056D"/>
    <w:rsid w:val="00841080"/>
    <w:rsid w:val="008412F7"/>
    <w:rsid w:val="008414BB"/>
    <w:rsid w:val="00841727"/>
    <w:rsid w:val="0084190B"/>
    <w:rsid w:val="00841B54"/>
    <w:rsid w:val="008434A7"/>
    <w:rsid w:val="00843ED1"/>
    <w:rsid w:val="008450EB"/>
    <w:rsid w:val="008455DA"/>
    <w:rsid w:val="008467D0"/>
    <w:rsid w:val="00846DE1"/>
    <w:rsid w:val="00846F01"/>
    <w:rsid w:val="008470D0"/>
    <w:rsid w:val="00847448"/>
    <w:rsid w:val="008477D2"/>
    <w:rsid w:val="0084792C"/>
    <w:rsid w:val="008505DC"/>
    <w:rsid w:val="008509F0"/>
    <w:rsid w:val="00850BFB"/>
    <w:rsid w:val="008513AA"/>
    <w:rsid w:val="00851858"/>
    <w:rsid w:val="00851875"/>
    <w:rsid w:val="00852357"/>
    <w:rsid w:val="00852B7B"/>
    <w:rsid w:val="008535F2"/>
    <w:rsid w:val="0085448C"/>
    <w:rsid w:val="00855048"/>
    <w:rsid w:val="008563D3"/>
    <w:rsid w:val="00856599"/>
    <w:rsid w:val="00856E64"/>
    <w:rsid w:val="00857F87"/>
    <w:rsid w:val="00860A52"/>
    <w:rsid w:val="0086145C"/>
    <w:rsid w:val="00862960"/>
    <w:rsid w:val="00863532"/>
    <w:rsid w:val="008637FE"/>
    <w:rsid w:val="008641E8"/>
    <w:rsid w:val="008642C0"/>
    <w:rsid w:val="008643F6"/>
    <w:rsid w:val="008647A0"/>
    <w:rsid w:val="00864AD6"/>
    <w:rsid w:val="00864B32"/>
    <w:rsid w:val="00865C88"/>
    <w:rsid w:val="00865EAE"/>
    <w:rsid w:val="00865EC3"/>
    <w:rsid w:val="0086629C"/>
    <w:rsid w:val="0086631B"/>
    <w:rsid w:val="00866415"/>
    <w:rsid w:val="008665E9"/>
    <w:rsid w:val="0086672A"/>
    <w:rsid w:val="00867469"/>
    <w:rsid w:val="00867C00"/>
    <w:rsid w:val="008701EF"/>
    <w:rsid w:val="00870838"/>
    <w:rsid w:val="00870A3D"/>
    <w:rsid w:val="00870B95"/>
    <w:rsid w:val="0087192A"/>
    <w:rsid w:val="008736AC"/>
    <w:rsid w:val="00873EB4"/>
    <w:rsid w:val="00874C1F"/>
    <w:rsid w:val="00874DD3"/>
    <w:rsid w:val="008752EC"/>
    <w:rsid w:val="00875FAF"/>
    <w:rsid w:val="00876240"/>
    <w:rsid w:val="00876AC3"/>
    <w:rsid w:val="00877DE8"/>
    <w:rsid w:val="00880A08"/>
    <w:rsid w:val="00880C63"/>
    <w:rsid w:val="008813A0"/>
    <w:rsid w:val="008827AC"/>
    <w:rsid w:val="00882E98"/>
    <w:rsid w:val="00883242"/>
    <w:rsid w:val="00883488"/>
    <w:rsid w:val="00883A53"/>
    <w:rsid w:val="00884B81"/>
    <w:rsid w:val="00885C59"/>
    <w:rsid w:val="00885F34"/>
    <w:rsid w:val="00886419"/>
    <w:rsid w:val="008866FB"/>
    <w:rsid w:val="00887A65"/>
    <w:rsid w:val="00890C47"/>
    <w:rsid w:val="00891B98"/>
    <w:rsid w:val="0089256F"/>
    <w:rsid w:val="0089328F"/>
    <w:rsid w:val="0089396F"/>
    <w:rsid w:val="00893CDB"/>
    <w:rsid w:val="00893D12"/>
    <w:rsid w:val="00893E2B"/>
    <w:rsid w:val="0089468F"/>
    <w:rsid w:val="00895105"/>
    <w:rsid w:val="00895316"/>
    <w:rsid w:val="00895424"/>
    <w:rsid w:val="00895861"/>
    <w:rsid w:val="00895E0A"/>
    <w:rsid w:val="00897B91"/>
    <w:rsid w:val="008A00A0"/>
    <w:rsid w:val="008A0836"/>
    <w:rsid w:val="008A0A1A"/>
    <w:rsid w:val="008A0B02"/>
    <w:rsid w:val="008A1236"/>
    <w:rsid w:val="008A1545"/>
    <w:rsid w:val="008A21F0"/>
    <w:rsid w:val="008A2B5B"/>
    <w:rsid w:val="008A2BC6"/>
    <w:rsid w:val="008A3353"/>
    <w:rsid w:val="008A3CB3"/>
    <w:rsid w:val="008A5C1E"/>
    <w:rsid w:val="008A5DE5"/>
    <w:rsid w:val="008A6178"/>
    <w:rsid w:val="008A689F"/>
    <w:rsid w:val="008B03FF"/>
    <w:rsid w:val="008B06F1"/>
    <w:rsid w:val="008B0F80"/>
    <w:rsid w:val="008B1516"/>
    <w:rsid w:val="008B190A"/>
    <w:rsid w:val="008B1FDB"/>
    <w:rsid w:val="008B2A5B"/>
    <w:rsid w:val="008B367A"/>
    <w:rsid w:val="008B419B"/>
    <w:rsid w:val="008B430F"/>
    <w:rsid w:val="008B44C9"/>
    <w:rsid w:val="008B4DA3"/>
    <w:rsid w:val="008B4DD3"/>
    <w:rsid w:val="008B4E64"/>
    <w:rsid w:val="008B4FF4"/>
    <w:rsid w:val="008B58E0"/>
    <w:rsid w:val="008B6547"/>
    <w:rsid w:val="008B6729"/>
    <w:rsid w:val="008B7F83"/>
    <w:rsid w:val="008C028C"/>
    <w:rsid w:val="008C07F6"/>
    <w:rsid w:val="008C085A"/>
    <w:rsid w:val="008C10EC"/>
    <w:rsid w:val="008C137B"/>
    <w:rsid w:val="008C1528"/>
    <w:rsid w:val="008C1A20"/>
    <w:rsid w:val="008C1D09"/>
    <w:rsid w:val="008C2FB5"/>
    <w:rsid w:val="008C302C"/>
    <w:rsid w:val="008C3511"/>
    <w:rsid w:val="008C3BB9"/>
    <w:rsid w:val="008C4CAB"/>
    <w:rsid w:val="008C6461"/>
    <w:rsid w:val="008C67B0"/>
    <w:rsid w:val="008C6BA4"/>
    <w:rsid w:val="008C6F68"/>
    <w:rsid w:val="008C6F82"/>
    <w:rsid w:val="008C70E4"/>
    <w:rsid w:val="008C729B"/>
    <w:rsid w:val="008C7A2C"/>
    <w:rsid w:val="008C7CBC"/>
    <w:rsid w:val="008D0067"/>
    <w:rsid w:val="008D125E"/>
    <w:rsid w:val="008D3A21"/>
    <w:rsid w:val="008D5308"/>
    <w:rsid w:val="008D55BF"/>
    <w:rsid w:val="008D58AE"/>
    <w:rsid w:val="008D61E0"/>
    <w:rsid w:val="008D6592"/>
    <w:rsid w:val="008D6722"/>
    <w:rsid w:val="008D6E1D"/>
    <w:rsid w:val="008D72C7"/>
    <w:rsid w:val="008D7647"/>
    <w:rsid w:val="008D7AAE"/>
    <w:rsid w:val="008D7AB2"/>
    <w:rsid w:val="008D7ECD"/>
    <w:rsid w:val="008E0259"/>
    <w:rsid w:val="008E2CC9"/>
    <w:rsid w:val="008E3BEE"/>
    <w:rsid w:val="008E43E0"/>
    <w:rsid w:val="008E46EE"/>
    <w:rsid w:val="008E4A0E"/>
    <w:rsid w:val="008E4E59"/>
    <w:rsid w:val="008E5461"/>
    <w:rsid w:val="008E64E6"/>
    <w:rsid w:val="008E65B1"/>
    <w:rsid w:val="008E7A58"/>
    <w:rsid w:val="008F0115"/>
    <w:rsid w:val="008F0383"/>
    <w:rsid w:val="008F14FE"/>
    <w:rsid w:val="008F1759"/>
    <w:rsid w:val="008F1C59"/>
    <w:rsid w:val="008F1F6A"/>
    <w:rsid w:val="008F28E7"/>
    <w:rsid w:val="008F2DED"/>
    <w:rsid w:val="008F3EDF"/>
    <w:rsid w:val="008F446D"/>
    <w:rsid w:val="008F453A"/>
    <w:rsid w:val="008F4614"/>
    <w:rsid w:val="008F4B89"/>
    <w:rsid w:val="008F527C"/>
    <w:rsid w:val="008F56DB"/>
    <w:rsid w:val="008F5F3D"/>
    <w:rsid w:val="008F666B"/>
    <w:rsid w:val="008F786C"/>
    <w:rsid w:val="0090053B"/>
    <w:rsid w:val="00900E59"/>
    <w:rsid w:val="00900FCF"/>
    <w:rsid w:val="00901298"/>
    <w:rsid w:val="009013CA"/>
    <w:rsid w:val="009019BB"/>
    <w:rsid w:val="0090238E"/>
    <w:rsid w:val="00902919"/>
    <w:rsid w:val="0090315B"/>
    <w:rsid w:val="009033B0"/>
    <w:rsid w:val="00904350"/>
    <w:rsid w:val="00904B65"/>
    <w:rsid w:val="009051DE"/>
    <w:rsid w:val="00905926"/>
    <w:rsid w:val="00905A8B"/>
    <w:rsid w:val="0090604A"/>
    <w:rsid w:val="00906670"/>
    <w:rsid w:val="0090698B"/>
    <w:rsid w:val="00906BA0"/>
    <w:rsid w:val="00906CA8"/>
    <w:rsid w:val="009078AB"/>
    <w:rsid w:val="0091055E"/>
    <w:rsid w:val="009108A0"/>
    <w:rsid w:val="00910D69"/>
    <w:rsid w:val="009122F8"/>
    <w:rsid w:val="00912C5D"/>
    <w:rsid w:val="00912EC7"/>
    <w:rsid w:val="00912F53"/>
    <w:rsid w:val="00913D40"/>
    <w:rsid w:val="00913D64"/>
    <w:rsid w:val="0091485F"/>
    <w:rsid w:val="009153A2"/>
    <w:rsid w:val="00915684"/>
    <w:rsid w:val="0091571A"/>
    <w:rsid w:val="00915AC4"/>
    <w:rsid w:val="00917C8E"/>
    <w:rsid w:val="00920814"/>
    <w:rsid w:val="00920A1E"/>
    <w:rsid w:val="00920B09"/>
    <w:rsid w:val="00920C71"/>
    <w:rsid w:val="009220B5"/>
    <w:rsid w:val="009227DD"/>
    <w:rsid w:val="00923015"/>
    <w:rsid w:val="009234D0"/>
    <w:rsid w:val="00925013"/>
    <w:rsid w:val="00925024"/>
    <w:rsid w:val="00925655"/>
    <w:rsid w:val="00925733"/>
    <w:rsid w:val="009257A8"/>
    <w:rsid w:val="009261C8"/>
    <w:rsid w:val="009264BA"/>
    <w:rsid w:val="00926D03"/>
    <w:rsid w:val="00926F76"/>
    <w:rsid w:val="00927DB3"/>
    <w:rsid w:val="00927E08"/>
    <w:rsid w:val="00930CAE"/>
    <w:rsid w:val="00930D17"/>
    <w:rsid w:val="00930ED6"/>
    <w:rsid w:val="00931206"/>
    <w:rsid w:val="00932077"/>
    <w:rsid w:val="00932A03"/>
    <w:rsid w:val="0093313E"/>
    <w:rsid w:val="009331F9"/>
    <w:rsid w:val="00934012"/>
    <w:rsid w:val="00934AD6"/>
    <w:rsid w:val="00934D64"/>
    <w:rsid w:val="0093519E"/>
    <w:rsid w:val="00935223"/>
    <w:rsid w:val="0093530F"/>
    <w:rsid w:val="0093592F"/>
    <w:rsid w:val="009363F0"/>
    <w:rsid w:val="0093688D"/>
    <w:rsid w:val="00936A05"/>
    <w:rsid w:val="00936F94"/>
    <w:rsid w:val="00937838"/>
    <w:rsid w:val="009409FC"/>
    <w:rsid w:val="0094165A"/>
    <w:rsid w:val="00941845"/>
    <w:rsid w:val="00941EF4"/>
    <w:rsid w:val="00942056"/>
    <w:rsid w:val="00942373"/>
    <w:rsid w:val="00942586"/>
    <w:rsid w:val="009429D1"/>
    <w:rsid w:val="00942E67"/>
    <w:rsid w:val="00943299"/>
    <w:rsid w:val="009438A7"/>
    <w:rsid w:val="009438FF"/>
    <w:rsid w:val="00944293"/>
    <w:rsid w:val="00944CD3"/>
    <w:rsid w:val="009458AF"/>
    <w:rsid w:val="00945CAA"/>
    <w:rsid w:val="0094648C"/>
    <w:rsid w:val="00946555"/>
    <w:rsid w:val="009515A0"/>
    <w:rsid w:val="009520A1"/>
    <w:rsid w:val="009522E2"/>
    <w:rsid w:val="0095259D"/>
    <w:rsid w:val="009528C1"/>
    <w:rsid w:val="00952FD7"/>
    <w:rsid w:val="009532C7"/>
    <w:rsid w:val="00953891"/>
    <w:rsid w:val="00953B67"/>
    <w:rsid w:val="00953BB9"/>
    <w:rsid w:val="00953E82"/>
    <w:rsid w:val="00954F5E"/>
    <w:rsid w:val="009554D9"/>
    <w:rsid w:val="00955D6C"/>
    <w:rsid w:val="00956B8B"/>
    <w:rsid w:val="00957733"/>
    <w:rsid w:val="00960547"/>
    <w:rsid w:val="009605B4"/>
    <w:rsid w:val="00960CCA"/>
    <w:rsid w:val="00960E03"/>
    <w:rsid w:val="00961A81"/>
    <w:rsid w:val="009624AB"/>
    <w:rsid w:val="009634F6"/>
    <w:rsid w:val="009634FC"/>
    <w:rsid w:val="00963579"/>
    <w:rsid w:val="00963FEC"/>
    <w:rsid w:val="0096422F"/>
    <w:rsid w:val="00964ACC"/>
    <w:rsid w:val="00964AE3"/>
    <w:rsid w:val="00965520"/>
    <w:rsid w:val="00965685"/>
    <w:rsid w:val="00965F05"/>
    <w:rsid w:val="00966250"/>
    <w:rsid w:val="0096720F"/>
    <w:rsid w:val="00967434"/>
    <w:rsid w:val="00967FA7"/>
    <w:rsid w:val="00970099"/>
    <w:rsid w:val="009702FD"/>
    <w:rsid w:val="0097036E"/>
    <w:rsid w:val="0097072C"/>
    <w:rsid w:val="00970867"/>
    <w:rsid w:val="00970968"/>
    <w:rsid w:val="00970F64"/>
    <w:rsid w:val="009718BF"/>
    <w:rsid w:val="00972B29"/>
    <w:rsid w:val="00973802"/>
    <w:rsid w:val="0097398C"/>
    <w:rsid w:val="00973DB2"/>
    <w:rsid w:val="0097411D"/>
    <w:rsid w:val="00974FA1"/>
    <w:rsid w:val="0097592F"/>
    <w:rsid w:val="009759B5"/>
    <w:rsid w:val="00975E64"/>
    <w:rsid w:val="009769DF"/>
    <w:rsid w:val="00976FA4"/>
    <w:rsid w:val="00977EBE"/>
    <w:rsid w:val="00981475"/>
    <w:rsid w:val="00981668"/>
    <w:rsid w:val="009819A9"/>
    <w:rsid w:val="00982C19"/>
    <w:rsid w:val="00982DB0"/>
    <w:rsid w:val="0098411C"/>
    <w:rsid w:val="00984331"/>
    <w:rsid w:val="009846B2"/>
    <w:rsid w:val="00984B8E"/>
    <w:rsid w:val="00984C07"/>
    <w:rsid w:val="00984CD0"/>
    <w:rsid w:val="00985A3B"/>
    <w:rsid w:val="00985F69"/>
    <w:rsid w:val="00987813"/>
    <w:rsid w:val="00990068"/>
    <w:rsid w:val="00990A32"/>
    <w:rsid w:val="00990B44"/>
    <w:rsid w:val="00990C18"/>
    <w:rsid w:val="00990C46"/>
    <w:rsid w:val="00990F38"/>
    <w:rsid w:val="00991514"/>
    <w:rsid w:val="0099154B"/>
    <w:rsid w:val="00991DEF"/>
    <w:rsid w:val="00991EEC"/>
    <w:rsid w:val="00992659"/>
    <w:rsid w:val="00992C37"/>
    <w:rsid w:val="00992DFD"/>
    <w:rsid w:val="0099359F"/>
    <w:rsid w:val="009936E6"/>
    <w:rsid w:val="00993B98"/>
    <w:rsid w:val="00993F37"/>
    <w:rsid w:val="009944F9"/>
    <w:rsid w:val="009945B5"/>
    <w:rsid w:val="00994B3C"/>
    <w:rsid w:val="009956FD"/>
    <w:rsid w:val="009958E3"/>
    <w:rsid w:val="00995954"/>
    <w:rsid w:val="00995E81"/>
    <w:rsid w:val="00995F1D"/>
    <w:rsid w:val="00996470"/>
    <w:rsid w:val="00996603"/>
    <w:rsid w:val="0099718F"/>
    <w:rsid w:val="009974B3"/>
    <w:rsid w:val="00997B63"/>
    <w:rsid w:val="00997EAA"/>
    <w:rsid w:val="00997F5D"/>
    <w:rsid w:val="00997F80"/>
    <w:rsid w:val="009A01D6"/>
    <w:rsid w:val="009A09AC"/>
    <w:rsid w:val="009A1BBC"/>
    <w:rsid w:val="009A2864"/>
    <w:rsid w:val="009A313E"/>
    <w:rsid w:val="009A3EAC"/>
    <w:rsid w:val="009A40D9"/>
    <w:rsid w:val="009A4CFB"/>
    <w:rsid w:val="009B08F7"/>
    <w:rsid w:val="009B165F"/>
    <w:rsid w:val="009B1CC9"/>
    <w:rsid w:val="009B2C92"/>
    <w:rsid w:val="009B2E67"/>
    <w:rsid w:val="009B3FB4"/>
    <w:rsid w:val="009B417F"/>
    <w:rsid w:val="009B4483"/>
    <w:rsid w:val="009B45F8"/>
    <w:rsid w:val="009B485A"/>
    <w:rsid w:val="009B5879"/>
    <w:rsid w:val="009B5A96"/>
    <w:rsid w:val="009B5FDC"/>
    <w:rsid w:val="009B6030"/>
    <w:rsid w:val="009B7895"/>
    <w:rsid w:val="009C0698"/>
    <w:rsid w:val="009C098A"/>
    <w:rsid w:val="009C0DA0"/>
    <w:rsid w:val="009C111C"/>
    <w:rsid w:val="009C1310"/>
    <w:rsid w:val="009C1330"/>
    <w:rsid w:val="009C15DF"/>
    <w:rsid w:val="009C1693"/>
    <w:rsid w:val="009C1AD9"/>
    <w:rsid w:val="009C1FCA"/>
    <w:rsid w:val="009C20AA"/>
    <w:rsid w:val="009C2667"/>
    <w:rsid w:val="009C2830"/>
    <w:rsid w:val="009C2B2B"/>
    <w:rsid w:val="009C3001"/>
    <w:rsid w:val="009C44C9"/>
    <w:rsid w:val="009C4876"/>
    <w:rsid w:val="009C575A"/>
    <w:rsid w:val="009C577E"/>
    <w:rsid w:val="009C63B6"/>
    <w:rsid w:val="009C65D7"/>
    <w:rsid w:val="009C6881"/>
    <w:rsid w:val="009C69B7"/>
    <w:rsid w:val="009C72FE"/>
    <w:rsid w:val="009C7379"/>
    <w:rsid w:val="009D0076"/>
    <w:rsid w:val="009D0C17"/>
    <w:rsid w:val="009D1EBE"/>
    <w:rsid w:val="009D22F7"/>
    <w:rsid w:val="009D2409"/>
    <w:rsid w:val="009D2983"/>
    <w:rsid w:val="009D2A67"/>
    <w:rsid w:val="009D36A1"/>
    <w:rsid w:val="009D36ED"/>
    <w:rsid w:val="009D3D02"/>
    <w:rsid w:val="009D3D3C"/>
    <w:rsid w:val="009D4807"/>
    <w:rsid w:val="009D4B56"/>
    <w:rsid w:val="009D4E62"/>
    <w:rsid w:val="009D4F4A"/>
    <w:rsid w:val="009D572A"/>
    <w:rsid w:val="009D5E0D"/>
    <w:rsid w:val="009D67D9"/>
    <w:rsid w:val="009D6939"/>
    <w:rsid w:val="009D7019"/>
    <w:rsid w:val="009D709C"/>
    <w:rsid w:val="009D7742"/>
    <w:rsid w:val="009D7D50"/>
    <w:rsid w:val="009E037B"/>
    <w:rsid w:val="009E05EC"/>
    <w:rsid w:val="009E0941"/>
    <w:rsid w:val="009E0CF8"/>
    <w:rsid w:val="009E1273"/>
    <w:rsid w:val="009E16BB"/>
    <w:rsid w:val="009E21BC"/>
    <w:rsid w:val="009E2D29"/>
    <w:rsid w:val="009E31C1"/>
    <w:rsid w:val="009E412D"/>
    <w:rsid w:val="009E4E9A"/>
    <w:rsid w:val="009E56EB"/>
    <w:rsid w:val="009E59D4"/>
    <w:rsid w:val="009E6AB6"/>
    <w:rsid w:val="009E6B21"/>
    <w:rsid w:val="009E7125"/>
    <w:rsid w:val="009E7324"/>
    <w:rsid w:val="009E76C3"/>
    <w:rsid w:val="009E7A90"/>
    <w:rsid w:val="009E7F27"/>
    <w:rsid w:val="009F00F1"/>
    <w:rsid w:val="009F172F"/>
    <w:rsid w:val="009F1833"/>
    <w:rsid w:val="009F1A7D"/>
    <w:rsid w:val="009F1D09"/>
    <w:rsid w:val="009F1DE3"/>
    <w:rsid w:val="009F3320"/>
    <w:rsid w:val="009F3431"/>
    <w:rsid w:val="009F3833"/>
    <w:rsid w:val="009F3838"/>
    <w:rsid w:val="009F3ECD"/>
    <w:rsid w:val="009F448E"/>
    <w:rsid w:val="009F4B19"/>
    <w:rsid w:val="009F5F05"/>
    <w:rsid w:val="009F6862"/>
    <w:rsid w:val="009F7315"/>
    <w:rsid w:val="009F73D1"/>
    <w:rsid w:val="009F77F9"/>
    <w:rsid w:val="00A00D40"/>
    <w:rsid w:val="00A012D7"/>
    <w:rsid w:val="00A0164F"/>
    <w:rsid w:val="00A019E8"/>
    <w:rsid w:val="00A01A5B"/>
    <w:rsid w:val="00A02262"/>
    <w:rsid w:val="00A035E9"/>
    <w:rsid w:val="00A04A93"/>
    <w:rsid w:val="00A05C6B"/>
    <w:rsid w:val="00A0694E"/>
    <w:rsid w:val="00A07569"/>
    <w:rsid w:val="00A07749"/>
    <w:rsid w:val="00A078FB"/>
    <w:rsid w:val="00A07B14"/>
    <w:rsid w:val="00A07DA6"/>
    <w:rsid w:val="00A10CE1"/>
    <w:rsid w:val="00A10CED"/>
    <w:rsid w:val="00A110BE"/>
    <w:rsid w:val="00A11538"/>
    <w:rsid w:val="00A11D6B"/>
    <w:rsid w:val="00A128C6"/>
    <w:rsid w:val="00A1290B"/>
    <w:rsid w:val="00A12E2E"/>
    <w:rsid w:val="00A13693"/>
    <w:rsid w:val="00A143CE"/>
    <w:rsid w:val="00A15899"/>
    <w:rsid w:val="00A16099"/>
    <w:rsid w:val="00A16B50"/>
    <w:rsid w:val="00A16BA5"/>
    <w:rsid w:val="00A16D9B"/>
    <w:rsid w:val="00A204B1"/>
    <w:rsid w:val="00A20592"/>
    <w:rsid w:val="00A21233"/>
    <w:rsid w:val="00A215BA"/>
    <w:rsid w:val="00A21A49"/>
    <w:rsid w:val="00A21BE7"/>
    <w:rsid w:val="00A21CA7"/>
    <w:rsid w:val="00A2296D"/>
    <w:rsid w:val="00A231E9"/>
    <w:rsid w:val="00A23874"/>
    <w:rsid w:val="00A247F7"/>
    <w:rsid w:val="00A25576"/>
    <w:rsid w:val="00A2647B"/>
    <w:rsid w:val="00A307AE"/>
    <w:rsid w:val="00A31904"/>
    <w:rsid w:val="00A31A8B"/>
    <w:rsid w:val="00A3202B"/>
    <w:rsid w:val="00A34832"/>
    <w:rsid w:val="00A34BA3"/>
    <w:rsid w:val="00A35CC6"/>
    <w:rsid w:val="00A35E8B"/>
    <w:rsid w:val="00A3604F"/>
    <w:rsid w:val="00A3669F"/>
    <w:rsid w:val="00A369A0"/>
    <w:rsid w:val="00A36AC1"/>
    <w:rsid w:val="00A37139"/>
    <w:rsid w:val="00A37BC6"/>
    <w:rsid w:val="00A40B84"/>
    <w:rsid w:val="00A41A01"/>
    <w:rsid w:val="00A42144"/>
    <w:rsid w:val="00A429A9"/>
    <w:rsid w:val="00A43662"/>
    <w:rsid w:val="00A43CFF"/>
    <w:rsid w:val="00A44825"/>
    <w:rsid w:val="00A4551A"/>
    <w:rsid w:val="00A45CED"/>
    <w:rsid w:val="00A46E0D"/>
    <w:rsid w:val="00A46E98"/>
    <w:rsid w:val="00A47719"/>
    <w:rsid w:val="00A47EAB"/>
    <w:rsid w:val="00A5016C"/>
    <w:rsid w:val="00A5068D"/>
    <w:rsid w:val="00A509B4"/>
    <w:rsid w:val="00A51026"/>
    <w:rsid w:val="00A5126F"/>
    <w:rsid w:val="00A51349"/>
    <w:rsid w:val="00A514B2"/>
    <w:rsid w:val="00A51F47"/>
    <w:rsid w:val="00A52921"/>
    <w:rsid w:val="00A5427A"/>
    <w:rsid w:val="00A547BB"/>
    <w:rsid w:val="00A54C7B"/>
    <w:rsid w:val="00A54CFD"/>
    <w:rsid w:val="00A55256"/>
    <w:rsid w:val="00A55B7B"/>
    <w:rsid w:val="00A5639F"/>
    <w:rsid w:val="00A56FB2"/>
    <w:rsid w:val="00A57040"/>
    <w:rsid w:val="00A60064"/>
    <w:rsid w:val="00A603F8"/>
    <w:rsid w:val="00A604DF"/>
    <w:rsid w:val="00A61109"/>
    <w:rsid w:val="00A626F9"/>
    <w:rsid w:val="00A6371B"/>
    <w:rsid w:val="00A63FD8"/>
    <w:rsid w:val="00A64E17"/>
    <w:rsid w:val="00A64F8A"/>
    <w:rsid w:val="00A64F90"/>
    <w:rsid w:val="00A65A2B"/>
    <w:rsid w:val="00A65CA0"/>
    <w:rsid w:val="00A669CA"/>
    <w:rsid w:val="00A677C2"/>
    <w:rsid w:val="00A678F2"/>
    <w:rsid w:val="00A7010F"/>
    <w:rsid w:val="00A70170"/>
    <w:rsid w:val="00A70A1B"/>
    <w:rsid w:val="00A714F8"/>
    <w:rsid w:val="00A718D2"/>
    <w:rsid w:val="00A726C7"/>
    <w:rsid w:val="00A7409C"/>
    <w:rsid w:val="00A752B5"/>
    <w:rsid w:val="00A75A71"/>
    <w:rsid w:val="00A76692"/>
    <w:rsid w:val="00A76B3F"/>
    <w:rsid w:val="00A774B4"/>
    <w:rsid w:val="00A77927"/>
    <w:rsid w:val="00A8013F"/>
    <w:rsid w:val="00A80573"/>
    <w:rsid w:val="00A80A35"/>
    <w:rsid w:val="00A80C17"/>
    <w:rsid w:val="00A810ED"/>
    <w:rsid w:val="00A8116B"/>
    <w:rsid w:val="00A81734"/>
    <w:rsid w:val="00A81791"/>
    <w:rsid w:val="00A8195D"/>
    <w:rsid w:val="00A81DC9"/>
    <w:rsid w:val="00A82923"/>
    <w:rsid w:val="00A83203"/>
    <w:rsid w:val="00A8338E"/>
    <w:rsid w:val="00A8372C"/>
    <w:rsid w:val="00A8490D"/>
    <w:rsid w:val="00A851B9"/>
    <w:rsid w:val="00A854F4"/>
    <w:rsid w:val="00A855FA"/>
    <w:rsid w:val="00A87876"/>
    <w:rsid w:val="00A905C6"/>
    <w:rsid w:val="00A90841"/>
    <w:rsid w:val="00A90A0B"/>
    <w:rsid w:val="00A91418"/>
    <w:rsid w:val="00A9173B"/>
    <w:rsid w:val="00A918B8"/>
    <w:rsid w:val="00A91A18"/>
    <w:rsid w:val="00A9244B"/>
    <w:rsid w:val="00A92582"/>
    <w:rsid w:val="00A9268B"/>
    <w:rsid w:val="00A92BBD"/>
    <w:rsid w:val="00A92FB3"/>
    <w:rsid w:val="00A932DF"/>
    <w:rsid w:val="00A93EC0"/>
    <w:rsid w:val="00A947CF"/>
    <w:rsid w:val="00A95F5B"/>
    <w:rsid w:val="00A96859"/>
    <w:rsid w:val="00A96D9C"/>
    <w:rsid w:val="00A97222"/>
    <w:rsid w:val="00A9772A"/>
    <w:rsid w:val="00A97C3E"/>
    <w:rsid w:val="00AA0611"/>
    <w:rsid w:val="00AA12F2"/>
    <w:rsid w:val="00AA173F"/>
    <w:rsid w:val="00AA18E2"/>
    <w:rsid w:val="00AA22B0"/>
    <w:rsid w:val="00AA27C6"/>
    <w:rsid w:val="00AA27CF"/>
    <w:rsid w:val="00AA2A24"/>
    <w:rsid w:val="00AA2B19"/>
    <w:rsid w:val="00AA3B89"/>
    <w:rsid w:val="00AA3C91"/>
    <w:rsid w:val="00AA41FB"/>
    <w:rsid w:val="00AA4746"/>
    <w:rsid w:val="00AA4FBB"/>
    <w:rsid w:val="00AA5322"/>
    <w:rsid w:val="00AA5E50"/>
    <w:rsid w:val="00AA5F21"/>
    <w:rsid w:val="00AA5FCB"/>
    <w:rsid w:val="00AA61EC"/>
    <w:rsid w:val="00AA642B"/>
    <w:rsid w:val="00AA6EA4"/>
    <w:rsid w:val="00AA769C"/>
    <w:rsid w:val="00AA7CA8"/>
    <w:rsid w:val="00AA7E19"/>
    <w:rsid w:val="00AB0677"/>
    <w:rsid w:val="00AB0E77"/>
    <w:rsid w:val="00AB1983"/>
    <w:rsid w:val="00AB1BCA"/>
    <w:rsid w:val="00AB23C3"/>
    <w:rsid w:val="00AB24DB"/>
    <w:rsid w:val="00AB326D"/>
    <w:rsid w:val="00AB35D0"/>
    <w:rsid w:val="00AB3722"/>
    <w:rsid w:val="00AB6F5D"/>
    <w:rsid w:val="00AB7718"/>
    <w:rsid w:val="00AB77E7"/>
    <w:rsid w:val="00AB7B28"/>
    <w:rsid w:val="00AC0AAA"/>
    <w:rsid w:val="00AC1273"/>
    <w:rsid w:val="00AC12D0"/>
    <w:rsid w:val="00AC1DCF"/>
    <w:rsid w:val="00AC21A4"/>
    <w:rsid w:val="00AC23B1"/>
    <w:rsid w:val="00AC260E"/>
    <w:rsid w:val="00AC2AF9"/>
    <w:rsid w:val="00AC2F71"/>
    <w:rsid w:val="00AC35C0"/>
    <w:rsid w:val="00AC3ADE"/>
    <w:rsid w:val="00AC4013"/>
    <w:rsid w:val="00AC45B1"/>
    <w:rsid w:val="00AC47A6"/>
    <w:rsid w:val="00AC4DD0"/>
    <w:rsid w:val="00AC60C5"/>
    <w:rsid w:val="00AC629F"/>
    <w:rsid w:val="00AC7101"/>
    <w:rsid w:val="00AC7258"/>
    <w:rsid w:val="00AC75A3"/>
    <w:rsid w:val="00AC7614"/>
    <w:rsid w:val="00AC78ED"/>
    <w:rsid w:val="00AD02D3"/>
    <w:rsid w:val="00AD0692"/>
    <w:rsid w:val="00AD07E8"/>
    <w:rsid w:val="00AD278D"/>
    <w:rsid w:val="00AD318E"/>
    <w:rsid w:val="00AD3675"/>
    <w:rsid w:val="00AD3D5E"/>
    <w:rsid w:val="00AD41E5"/>
    <w:rsid w:val="00AD551A"/>
    <w:rsid w:val="00AD56A9"/>
    <w:rsid w:val="00AD5C88"/>
    <w:rsid w:val="00AD5FDB"/>
    <w:rsid w:val="00AD69C4"/>
    <w:rsid w:val="00AD6F0C"/>
    <w:rsid w:val="00AD7628"/>
    <w:rsid w:val="00AD7CE1"/>
    <w:rsid w:val="00AE078E"/>
    <w:rsid w:val="00AE1C5F"/>
    <w:rsid w:val="00AE23DD"/>
    <w:rsid w:val="00AE2402"/>
    <w:rsid w:val="00AE29F2"/>
    <w:rsid w:val="00AE3899"/>
    <w:rsid w:val="00AE3ED7"/>
    <w:rsid w:val="00AE63B3"/>
    <w:rsid w:val="00AE65CA"/>
    <w:rsid w:val="00AE6CD2"/>
    <w:rsid w:val="00AE776A"/>
    <w:rsid w:val="00AF0723"/>
    <w:rsid w:val="00AF091D"/>
    <w:rsid w:val="00AF0A00"/>
    <w:rsid w:val="00AF0C55"/>
    <w:rsid w:val="00AF1D0C"/>
    <w:rsid w:val="00AF1F41"/>
    <w:rsid w:val="00AF1F68"/>
    <w:rsid w:val="00AF2457"/>
    <w:rsid w:val="00AF27B7"/>
    <w:rsid w:val="00AF29C6"/>
    <w:rsid w:val="00AF2BB2"/>
    <w:rsid w:val="00AF2D22"/>
    <w:rsid w:val="00AF31E4"/>
    <w:rsid w:val="00AF3C5D"/>
    <w:rsid w:val="00AF519B"/>
    <w:rsid w:val="00AF6688"/>
    <w:rsid w:val="00AF6D2E"/>
    <w:rsid w:val="00AF726A"/>
    <w:rsid w:val="00AF7700"/>
    <w:rsid w:val="00AF7AB4"/>
    <w:rsid w:val="00AF7B91"/>
    <w:rsid w:val="00B00015"/>
    <w:rsid w:val="00B00A47"/>
    <w:rsid w:val="00B021D4"/>
    <w:rsid w:val="00B043A6"/>
    <w:rsid w:val="00B04C84"/>
    <w:rsid w:val="00B05667"/>
    <w:rsid w:val="00B06340"/>
    <w:rsid w:val="00B063C1"/>
    <w:rsid w:val="00B06720"/>
    <w:rsid w:val="00B06DE8"/>
    <w:rsid w:val="00B071B2"/>
    <w:rsid w:val="00B0728C"/>
    <w:rsid w:val="00B07AE1"/>
    <w:rsid w:val="00B07D23"/>
    <w:rsid w:val="00B11976"/>
    <w:rsid w:val="00B123F1"/>
    <w:rsid w:val="00B12968"/>
    <w:rsid w:val="00B131FF"/>
    <w:rsid w:val="00B13498"/>
    <w:rsid w:val="00B13DA2"/>
    <w:rsid w:val="00B140F1"/>
    <w:rsid w:val="00B158FC"/>
    <w:rsid w:val="00B16262"/>
    <w:rsid w:val="00B1672A"/>
    <w:rsid w:val="00B16E71"/>
    <w:rsid w:val="00B16E99"/>
    <w:rsid w:val="00B174BD"/>
    <w:rsid w:val="00B17897"/>
    <w:rsid w:val="00B20690"/>
    <w:rsid w:val="00B20B2A"/>
    <w:rsid w:val="00B2129B"/>
    <w:rsid w:val="00B215BC"/>
    <w:rsid w:val="00B22412"/>
    <w:rsid w:val="00B22AC4"/>
    <w:rsid w:val="00B22FA7"/>
    <w:rsid w:val="00B231CC"/>
    <w:rsid w:val="00B23665"/>
    <w:rsid w:val="00B24341"/>
    <w:rsid w:val="00B24845"/>
    <w:rsid w:val="00B25029"/>
    <w:rsid w:val="00B26370"/>
    <w:rsid w:val="00B264A6"/>
    <w:rsid w:val="00B27039"/>
    <w:rsid w:val="00B27348"/>
    <w:rsid w:val="00B27A79"/>
    <w:rsid w:val="00B27D18"/>
    <w:rsid w:val="00B27ED7"/>
    <w:rsid w:val="00B300DB"/>
    <w:rsid w:val="00B30BB4"/>
    <w:rsid w:val="00B32BEC"/>
    <w:rsid w:val="00B338AA"/>
    <w:rsid w:val="00B346D4"/>
    <w:rsid w:val="00B34840"/>
    <w:rsid w:val="00B34919"/>
    <w:rsid w:val="00B35B87"/>
    <w:rsid w:val="00B36931"/>
    <w:rsid w:val="00B36D40"/>
    <w:rsid w:val="00B40556"/>
    <w:rsid w:val="00B4125E"/>
    <w:rsid w:val="00B42178"/>
    <w:rsid w:val="00B43000"/>
    <w:rsid w:val="00B43107"/>
    <w:rsid w:val="00B437F1"/>
    <w:rsid w:val="00B438E9"/>
    <w:rsid w:val="00B443C5"/>
    <w:rsid w:val="00B4446F"/>
    <w:rsid w:val="00B457A2"/>
    <w:rsid w:val="00B45AC4"/>
    <w:rsid w:val="00B45E0A"/>
    <w:rsid w:val="00B45F85"/>
    <w:rsid w:val="00B46312"/>
    <w:rsid w:val="00B471A9"/>
    <w:rsid w:val="00B472BD"/>
    <w:rsid w:val="00B47363"/>
    <w:rsid w:val="00B4757A"/>
    <w:rsid w:val="00B47A18"/>
    <w:rsid w:val="00B47DEC"/>
    <w:rsid w:val="00B50CFF"/>
    <w:rsid w:val="00B510D9"/>
    <w:rsid w:val="00B51135"/>
    <w:rsid w:val="00B51CBE"/>
    <w:rsid w:val="00B51CD5"/>
    <w:rsid w:val="00B5268C"/>
    <w:rsid w:val="00B53824"/>
    <w:rsid w:val="00B53857"/>
    <w:rsid w:val="00B54009"/>
    <w:rsid w:val="00B54187"/>
    <w:rsid w:val="00B54B6C"/>
    <w:rsid w:val="00B54C5A"/>
    <w:rsid w:val="00B54E0D"/>
    <w:rsid w:val="00B56FB1"/>
    <w:rsid w:val="00B57615"/>
    <w:rsid w:val="00B5766F"/>
    <w:rsid w:val="00B57670"/>
    <w:rsid w:val="00B57FFE"/>
    <w:rsid w:val="00B6039D"/>
    <w:rsid w:val="00B6083F"/>
    <w:rsid w:val="00B61504"/>
    <w:rsid w:val="00B617D2"/>
    <w:rsid w:val="00B6186D"/>
    <w:rsid w:val="00B62248"/>
    <w:rsid w:val="00B62E95"/>
    <w:rsid w:val="00B63ABC"/>
    <w:rsid w:val="00B64D3D"/>
    <w:rsid w:val="00B64F0A"/>
    <w:rsid w:val="00B653A6"/>
    <w:rsid w:val="00B6562C"/>
    <w:rsid w:val="00B6729E"/>
    <w:rsid w:val="00B67D9C"/>
    <w:rsid w:val="00B70340"/>
    <w:rsid w:val="00B70A6B"/>
    <w:rsid w:val="00B70BC5"/>
    <w:rsid w:val="00B71488"/>
    <w:rsid w:val="00B71A25"/>
    <w:rsid w:val="00B71F27"/>
    <w:rsid w:val="00B720C9"/>
    <w:rsid w:val="00B72685"/>
    <w:rsid w:val="00B72D89"/>
    <w:rsid w:val="00B72F55"/>
    <w:rsid w:val="00B7339B"/>
    <w:rsid w:val="00B73485"/>
    <w:rsid w:val="00B7391B"/>
    <w:rsid w:val="00B73ACC"/>
    <w:rsid w:val="00B743E7"/>
    <w:rsid w:val="00B74B80"/>
    <w:rsid w:val="00B75E96"/>
    <w:rsid w:val="00B76161"/>
    <w:rsid w:val="00B768A9"/>
    <w:rsid w:val="00B76E90"/>
    <w:rsid w:val="00B7742E"/>
    <w:rsid w:val="00B77E42"/>
    <w:rsid w:val="00B8005C"/>
    <w:rsid w:val="00B804E1"/>
    <w:rsid w:val="00B80F11"/>
    <w:rsid w:val="00B82075"/>
    <w:rsid w:val="00B82E5F"/>
    <w:rsid w:val="00B85333"/>
    <w:rsid w:val="00B8585F"/>
    <w:rsid w:val="00B8666B"/>
    <w:rsid w:val="00B86CE5"/>
    <w:rsid w:val="00B87797"/>
    <w:rsid w:val="00B87D59"/>
    <w:rsid w:val="00B904F4"/>
    <w:rsid w:val="00B90BD1"/>
    <w:rsid w:val="00B90C35"/>
    <w:rsid w:val="00B90FED"/>
    <w:rsid w:val="00B91064"/>
    <w:rsid w:val="00B91697"/>
    <w:rsid w:val="00B921B2"/>
    <w:rsid w:val="00B92261"/>
    <w:rsid w:val="00B92536"/>
    <w:rsid w:val="00B9274D"/>
    <w:rsid w:val="00B93812"/>
    <w:rsid w:val="00B94207"/>
    <w:rsid w:val="00B945D4"/>
    <w:rsid w:val="00B9506C"/>
    <w:rsid w:val="00B95689"/>
    <w:rsid w:val="00B959DC"/>
    <w:rsid w:val="00B95A0F"/>
    <w:rsid w:val="00B95CD3"/>
    <w:rsid w:val="00B961B0"/>
    <w:rsid w:val="00B96C80"/>
    <w:rsid w:val="00B97B50"/>
    <w:rsid w:val="00B97D18"/>
    <w:rsid w:val="00BA0A8A"/>
    <w:rsid w:val="00BA175D"/>
    <w:rsid w:val="00BA1C06"/>
    <w:rsid w:val="00BA1F81"/>
    <w:rsid w:val="00BA24DD"/>
    <w:rsid w:val="00BA266C"/>
    <w:rsid w:val="00BA2D8D"/>
    <w:rsid w:val="00BA2F4E"/>
    <w:rsid w:val="00BA2FA5"/>
    <w:rsid w:val="00BA323A"/>
    <w:rsid w:val="00BA35F8"/>
    <w:rsid w:val="00BA3959"/>
    <w:rsid w:val="00BA4059"/>
    <w:rsid w:val="00BA4289"/>
    <w:rsid w:val="00BA4E5E"/>
    <w:rsid w:val="00BA563D"/>
    <w:rsid w:val="00BA7259"/>
    <w:rsid w:val="00BA738C"/>
    <w:rsid w:val="00BB08D2"/>
    <w:rsid w:val="00BB0BB9"/>
    <w:rsid w:val="00BB12CE"/>
    <w:rsid w:val="00BB1855"/>
    <w:rsid w:val="00BB2332"/>
    <w:rsid w:val="00BB239F"/>
    <w:rsid w:val="00BB2494"/>
    <w:rsid w:val="00BB2522"/>
    <w:rsid w:val="00BB28A3"/>
    <w:rsid w:val="00BB2B55"/>
    <w:rsid w:val="00BB3126"/>
    <w:rsid w:val="00BB39FE"/>
    <w:rsid w:val="00BB3BDB"/>
    <w:rsid w:val="00BB41E7"/>
    <w:rsid w:val="00BB42BA"/>
    <w:rsid w:val="00BB4BB9"/>
    <w:rsid w:val="00BB5218"/>
    <w:rsid w:val="00BB72C0"/>
    <w:rsid w:val="00BB7BD2"/>
    <w:rsid w:val="00BB7FF3"/>
    <w:rsid w:val="00BC0466"/>
    <w:rsid w:val="00BC054F"/>
    <w:rsid w:val="00BC07ED"/>
    <w:rsid w:val="00BC0813"/>
    <w:rsid w:val="00BC094E"/>
    <w:rsid w:val="00BC0AF1"/>
    <w:rsid w:val="00BC1C3C"/>
    <w:rsid w:val="00BC23C9"/>
    <w:rsid w:val="00BC27BE"/>
    <w:rsid w:val="00BC2DAA"/>
    <w:rsid w:val="00BC3779"/>
    <w:rsid w:val="00BC3DC8"/>
    <w:rsid w:val="00BC41A0"/>
    <w:rsid w:val="00BC436E"/>
    <w:rsid w:val="00BC43D8"/>
    <w:rsid w:val="00BC50AB"/>
    <w:rsid w:val="00BC53AF"/>
    <w:rsid w:val="00BC5621"/>
    <w:rsid w:val="00BC7AD5"/>
    <w:rsid w:val="00BC7AF1"/>
    <w:rsid w:val="00BD0186"/>
    <w:rsid w:val="00BD1661"/>
    <w:rsid w:val="00BD1A9E"/>
    <w:rsid w:val="00BD1E45"/>
    <w:rsid w:val="00BD1FDE"/>
    <w:rsid w:val="00BD259F"/>
    <w:rsid w:val="00BD3021"/>
    <w:rsid w:val="00BD49FB"/>
    <w:rsid w:val="00BD4B79"/>
    <w:rsid w:val="00BD51F1"/>
    <w:rsid w:val="00BD6178"/>
    <w:rsid w:val="00BD6348"/>
    <w:rsid w:val="00BE0284"/>
    <w:rsid w:val="00BE147F"/>
    <w:rsid w:val="00BE1674"/>
    <w:rsid w:val="00BE1BBC"/>
    <w:rsid w:val="00BE20C4"/>
    <w:rsid w:val="00BE2CE1"/>
    <w:rsid w:val="00BE3779"/>
    <w:rsid w:val="00BE3AEC"/>
    <w:rsid w:val="00BE46B5"/>
    <w:rsid w:val="00BE56FD"/>
    <w:rsid w:val="00BE6663"/>
    <w:rsid w:val="00BE6E4A"/>
    <w:rsid w:val="00BE71A6"/>
    <w:rsid w:val="00BE792F"/>
    <w:rsid w:val="00BF06CE"/>
    <w:rsid w:val="00BF0917"/>
    <w:rsid w:val="00BF0CD7"/>
    <w:rsid w:val="00BF135A"/>
    <w:rsid w:val="00BF143E"/>
    <w:rsid w:val="00BF156A"/>
    <w:rsid w:val="00BF15CE"/>
    <w:rsid w:val="00BF171F"/>
    <w:rsid w:val="00BF2047"/>
    <w:rsid w:val="00BF2157"/>
    <w:rsid w:val="00BF21FC"/>
    <w:rsid w:val="00BF267F"/>
    <w:rsid w:val="00BF2F9F"/>
    <w:rsid w:val="00BF2FC3"/>
    <w:rsid w:val="00BF3551"/>
    <w:rsid w:val="00BF37C3"/>
    <w:rsid w:val="00BF3875"/>
    <w:rsid w:val="00BF39EB"/>
    <w:rsid w:val="00BF3F3F"/>
    <w:rsid w:val="00BF44EA"/>
    <w:rsid w:val="00BF46CE"/>
    <w:rsid w:val="00BF4F07"/>
    <w:rsid w:val="00BF695B"/>
    <w:rsid w:val="00BF6A14"/>
    <w:rsid w:val="00BF70E6"/>
    <w:rsid w:val="00BF71B0"/>
    <w:rsid w:val="00BF787A"/>
    <w:rsid w:val="00BF7A0F"/>
    <w:rsid w:val="00BF7A1C"/>
    <w:rsid w:val="00C01158"/>
    <w:rsid w:val="00C0161F"/>
    <w:rsid w:val="00C02545"/>
    <w:rsid w:val="00C0309D"/>
    <w:rsid w:val="00C030BD"/>
    <w:rsid w:val="00C036C3"/>
    <w:rsid w:val="00C03CCA"/>
    <w:rsid w:val="00C040E8"/>
    <w:rsid w:val="00C04503"/>
    <w:rsid w:val="00C0499E"/>
    <w:rsid w:val="00C049C9"/>
    <w:rsid w:val="00C04DF4"/>
    <w:rsid w:val="00C04F4A"/>
    <w:rsid w:val="00C06484"/>
    <w:rsid w:val="00C0732A"/>
    <w:rsid w:val="00C07776"/>
    <w:rsid w:val="00C07B2C"/>
    <w:rsid w:val="00C07C0D"/>
    <w:rsid w:val="00C10025"/>
    <w:rsid w:val="00C10210"/>
    <w:rsid w:val="00C1035C"/>
    <w:rsid w:val="00C10562"/>
    <w:rsid w:val="00C10832"/>
    <w:rsid w:val="00C10E78"/>
    <w:rsid w:val="00C10FC7"/>
    <w:rsid w:val="00C1140E"/>
    <w:rsid w:val="00C128BC"/>
    <w:rsid w:val="00C12922"/>
    <w:rsid w:val="00C1358F"/>
    <w:rsid w:val="00C13A9B"/>
    <w:rsid w:val="00C13BCD"/>
    <w:rsid w:val="00C13C2A"/>
    <w:rsid w:val="00C13CE8"/>
    <w:rsid w:val="00C14187"/>
    <w:rsid w:val="00C1482F"/>
    <w:rsid w:val="00C14BA9"/>
    <w:rsid w:val="00C14D77"/>
    <w:rsid w:val="00C15151"/>
    <w:rsid w:val="00C1557A"/>
    <w:rsid w:val="00C1579D"/>
    <w:rsid w:val="00C15F2C"/>
    <w:rsid w:val="00C179BC"/>
    <w:rsid w:val="00C17F8C"/>
    <w:rsid w:val="00C20AC4"/>
    <w:rsid w:val="00C2115D"/>
    <w:rsid w:val="00C211E6"/>
    <w:rsid w:val="00C212B7"/>
    <w:rsid w:val="00C21E4F"/>
    <w:rsid w:val="00C22446"/>
    <w:rsid w:val="00C224F6"/>
    <w:rsid w:val="00C22681"/>
    <w:rsid w:val="00C22871"/>
    <w:rsid w:val="00C228F7"/>
    <w:rsid w:val="00C22937"/>
    <w:rsid w:val="00C22FB5"/>
    <w:rsid w:val="00C23001"/>
    <w:rsid w:val="00C24236"/>
    <w:rsid w:val="00C24CBF"/>
    <w:rsid w:val="00C2552C"/>
    <w:rsid w:val="00C25B4D"/>
    <w:rsid w:val="00C25C66"/>
    <w:rsid w:val="00C262C4"/>
    <w:rsid w:val="00C2710B"/>
    <w:rsid w:val="00C2728B"/>
    <w:rsid w:val="00C278D9"/>
    <w:rsid w:val="00C279C2"/>
    <w:rsid w:val="00C27B32"/>
    <w:rsid w:val="00C302C9"/>
    <w:rsid w:val="00C3134E"/>
    <w:rsid w:val="00C3183E"/>
    <w:rsid w:val="00C331F1"/>
    <w:rsid w:val="00C33531"/>
    <w:rsid w:val="00C33B9E"/>
    <w:rsid w:val="00C34194"/>
    <w:rsid w:val="00C35EF7"/>
    <w:rsid w:val="00C36193"/>
    <w:rsid w:val="00C3726A"/>
    <w:rsid w:val="00C37BAE"/>
    <w:rsid w:val="00C37BC8"/>
    <w:rsid w:val="00C4043D"/>
    <w:rsid w:val="00C40515"/>
    <w:rsid w:val="00C40AC4"/>
    <w:rsid w:val="00C40DAA"/>
    <w:rsid w:val="00C40F43"/>
    <w:rsid w:val="00C410C8"/>
    <w:rsid w:val="00C41F7E"/>
    <w:rsid w:val="00C420CD"/>
    <w:rsid w:val="00C42671"/>
    <w:rsid w:val="00C42A1B"/>
    <w:rsid w:val="00C42A9C"/>
    <w:rsid w:val="00C42AA5"/>
    <w:rsid w:val="00C42B41"/>
    <w:rsid w:val="00C42C1F"/>
    <w:rsid w:val="00C42F2A"/>
    <w:rsid w:val="00C4306B"/>
    <w:rsid w:val="00C432CB"/>
    <w:rsid w:val="00C439D2"/>
    <w:rsid w:val="00C43D14"/>
    <w:rsid w:val="00C44890"/>
    <w:rsid w:val="00C44A8D"/>
    <w:rsid w:val="00C44CF8"/>
    <w:rsid w:val="00C45968"/>
    <w:rsid w:val="00C45A25"/>
    <w:rsid w:val="00C45B91"/>
    <w:rsid w:val="00C460A1"/>
    <w:rsid w:val="00C46FFC"/>
    <w:rsid w:val="00C47075"/>
    <w:rsid w:val="00C476E7"/>
    <w:rsid w:val="00C4789C"/>
    <w:rsid w:val="00C47A72"/>
    <w:rsid w:val="00C50468"/>
    <w:rsid w:val="00C519F3"/>
    <w:rsid w:val="00C5210C"/>
    <w:rsid w:val="00C52A0B"/>
    <w:rsid w:val="00C52C02"/>
    <w:rsid w:val="00C52DCB"/>
    <w:rsid w:val="00C53C58"/>
    <w:rsid w:val="00C53C8B"/>
    <w:rsid w:val="00C56CBC"/>
    <w:rsid w:val="00C57EE8"/>
    <w:rsid w:val="00C61072"/>
    <w:rsid w:val="00C6243C"/>
    <w:rsid w:val="00C62A37"/>
    <w:rsid w:val="00C62F54"/>
    <w:rsid w:val="00C63AEA"/>
    <w:rsid w:val="00C63F89"/>
    <w:rsid w:val="00C65518"/>
    <w:rsid w:val="00C656FB"/>
    <w:rsid w:val="00C66605"/>
    <w:rsid w:val="00C673E5"/>
    <w:rsid w:val="00C67BBF"/>
    <w:rsid w:val="00C67C6C"/>
    <w:rsid w:val="00C70168"/>
    <w:rsid w:val="00C7016F"/>
    <w:rsid w:val="00C70403"/>
    <w:rsid w:val="00C712C7"/>
    <w:rsid w:val="00C718DD"/>
    <w:rsid w:val="00C71AFB"/>
    <w:rsid w:val="00C71BF4"/>
    <w:rsid w:val="00C7369C"/>
    <w:rsid w:val="00C74707"/>
    <w:rsid w:val="00C7519D"/>
    <w:rsid w:val="00C7587D"/>
    <w:rsid w:val="00C767C7"/>
    <w:rsid w:val="00C779FD"/>
    <w:rsid w:val="00C77AD7"/>
    <w:rsid w:val="00C77D84"/>
    <w:rsid w:val="00C80B9E"/>
    <w:rsid w:val="00C80CD3"/>
    <w:rsid w:val="00C820EA"/>
    <w:rsid w:val="00C82B7A"/>
    <w:rsid w:val="00C8354B"/>
    <w:rsid w:val="00C836B9"/>
    <w:rsid w:val="00C841B7"/>
    <w:rsid w:val="00C846C4"/>
    <w:rsid w:val="00C84808"/>
    <w:rsid w:val="00C84A6C"/>
    <w:rsid w:val="00C8533D"/>
    <w:rsid w:val="00C8579E"/>
    <w:rsid w:val="00C8667D"/>
    <w:rsid w:val="00C86967"/>
    <w:rsid w:val="00C9024E"/>
    <w:rsid w:val="00C90E4A"/>
    <w:rsid w:val="00C91314"/>
    <w:rsid w:val="00C92059"/>
    <w:rsid w:val="00C928A8"/>
    <w:rsid w:val="00C93044"/>
    <w:rsid w:val="00C9400C"/>
    <w:rsid w:val="00C951D7"/>
    <w:rsid w:val="00C95246"/>
    <w:rsid w:val="00C96914"/>
    <w:rsid w:val="00C973B0"/>
    <w:rsid w:val="00C978CA"/>
    <w:rsid w:val="00CA103E"/>
    <w:rsid w:val="00CA1BCA"/>
    <w:rsid w:val="00CA4C92"/>
    <w:rsid w:val="00CA4E5F"/>
    <w:rsid w:val="00CA6C45"/>
    <w:rsid w:val="00CA74F6"/>
    <w:rsid w:val="00CA7603"/>
    <w:rsid w:val="00CA790C"/>
    <w:rsid w:val="00CA7D0A"/>
    <w:rsid w:val="00CB0F0F"/>
    <w:rsid w:val="00CB364E"/>
    <w:rsid w:val="00CB37B8"/>
    <w:rsid w:val="00CB4CFE"/>
    <w:rsid w:val="00CB4D07"/>
    <w:rsid w:val="00CB4F1A"/>
    <w:rsid w:val="00CB58B4"/>
    <w:rsid w:val="00CB6577"/>
    <w:rsid w:val="00CB6768"/>
    <w:rsid w:val="00CB67B1"/>
    <w:rsid w:val="00CB74C7"/>
    <w:rsid w:val="00CC019D"/>
    <w:rsid w:val="00CC0876"/>
    <w:rsid w:val="00CC1FE9"/>
    <w:rsid w:val="00CC2326"/>
    <w:rsid w:val="00CC2BF1"/>
    <w:rsid w:val="00CC2E61"/>
    <w:rsid w:val="00CC3306"/>
    <w:rsid w:val="00CC3B49"/>
    <w:rsid w:val="00CC3D04"/>
    <w:rsid w:val="00CC3E8C"/>
    <w:rsid w:val="00CC402C"/>
    <w:rsid w:val="00CC448A"/>
    <w:rsid w:val="00CC4AF7"/>
    <w:rsid w:val="00CC525E"/>
    <w:rsid w:val="00CC54E5"/>
    <w:rsid w:val="00CC6759"/>
    <w:rsid w:val="00CC6B96"/>
    <w:rsid w:val="00CC6F04"/>
    <w:rsid w:val="00CC7871"/>
    <w:rsid w:val="00CC7B94"/>
    <w:rsid w:val="00CD0777"/>
    <w:rsid w:val="00CD13A5"/>
    <w:rsid w:val="00CD1B44"/>
    <w:rsid w:val="00CD4526"/>
    <w:rsid w:val="00CD4E43"/>
    <w:rsid w:val="00CD4EB5"/>
    <w:rsid w:val="00CD5A94"/>
    <w:rsid w:val="00CD5DC8"/>
    <w:rsid w:val="00CD64AB"/>
    <w:rsid w:val="00CD6E8E"/>
    <w:rsid w:val="00CE161F"/>
    <w:rsid w:val="00CE2B71"/>
    <w:rsid w:val="00CE2B8D"/>
    <w:rsid w:val="00CE2CC6"/>
    <w:rsid w:val="00CE32F4"/>
    <w:rsid w:val="00CE3529"/>
    <w:rsid w:val="00CE3775"/>
    <w:rsid w:val="00CE42D9"/>
    <w:rsid w:val="00CE4320"/>
    <w:rsid w:val="00CE5733"/>
    <w:rsid w:val="00CE5D9A"/>
    <w:rsid w:val="00CE5DC4"/>
    <w:rsid w:val="00CE70B5"/>
    <w:rsid w:val="00CE76CD"/>
    <w:rsid w:val="00CE7702"/>
    <w:rsid w:val="00CF082E"/>
    <w:rsid w:val="00CF0B65"/>
    <w:rsid w:val="00CF11D3"/>
    <w:rsid w:val="00CF1C1F"/>
    <w:rsid w:val="00CF1DDF"/>
    <w:rsid w:val="00CF29F9"/>
    <w:rsid w:val="00CF3846"/>
    <w:rsid w:val="00CF3B5E"/>
    <w:rsid w:val="00CF3BA6"/>
    <w:rsid w:val="00CF4E8C"/>
    <w:rsid w:val="00CF5233"/>
    <w:rsid w:val="00CF6913"/>
    <w:rsid w:val="00CF7398"/>
    <w:rsid w:val="00CF7568"/>
    <w:rsid w:val="00CF7AA7"/>
    <w:rsid w:val="00CF7CC2"/>
    <w:rsid w:val="00D006CF"/>
    <w:rsid w:val="00D007DF"/>
    <w:rsid w:val="00D008A6"/>
    <w:rsid w:val="00D00960"/>
    <w:rsid w:val="00D00AF0"/>
    <w:rsid w:val="00D00B74"/>
    <w:rsid w:val="00D015F0"/>
    <w:rsid w:val="00D01BC5"/>
    <w:rsid w:val="00D0286B"/>
    <w:rsid w:val="00D03E5C"/>
    <w:rsid w:val="00D0447B"/>
    <w:rsid w:val="00D04618"/>
    <w:rsid w:val="00D04894"/>
    <w:rsid w:val="00D048A2"/>
    <w:rsid w:val="00D053CE"/>
    <w:rsid w:val="00D055EB"/>
    <w:rsid w:val="00D056FE"/>
    <w:rsid w:val="00D05B56"/>
    <w:rsid w:val="00D05B8C"/>
    <w:rsid w:val="00D05D60"/>
    <w:rsid w:val="00D06E48"/>
    <w:rsid w:val="00D0783A"/>
    <w:rsid w:val="00D1038A"/>
    <w:rsid w:val="00D114B2"/>
    <w:rsid w:val="00D118A6"/>
    <w:rsid w:val="00D121C4"/>
    <w:rsid w:val="00D1393F"/>
    <w:rsid w:val="00D1414E"/>
    <w:rsid w:val="00D14274"/>
    <w:rsid w:val="00D14834"/>
    <w:rsid w:val="00D14FAE"/>
    <w:rsid w:val="00D15E5B"/>
    <w:rsid w:val="00D16AE9"/>
    <w:rsid w:val="00D16B52"/>
    <w:rsid w:val="00D16CB6"/>
    <w:rsid w:val="00D17589"/>
    <w:rsid w:val="00D175CB"/>
    <w:rsid w:val="00D17B82"/>
    <w:rsid w:val="00D17C62"/>
    <w:rsid w:val="00D17FC7"/>
    <w:rsid w:val="00D21586"/>
    <w:rsid w:val="00D21EA5"/>
    <w:rsid w:val="00D21F8B"/>
    <w:rsid w:val="00D23A38"/>
    <w:rsid w:val="00D23A59"/>
    <w:rsid w:val="00D242E3"/>
    <w:rsid w:val="00D24310"/>
    <w:rsid w:val="00D247E5"/>
    <w:rsid w:val="00D2501F"/>
    <w:rsid w:val="00D2574C"/>
    <w:rsid w:val="00D25FE9"/>
    <w:rsid w:val="00D26D79"/>
    <w:rsid w:val="00D27C2B"/>
    <w:rsid w:val="00D300CD"/>
    <w:rsid w:val="00D3158E"/>
    <w:rsid w:val="00D31D37"/>
    <w:rsid w:val="00D3217C"/>
    <w:rsid w:val="00D32A39"/>
    <w:rsid w:val="00D330E1"/>
    <w:rsid w:val="00D332CC"/>
    <w:rsid w:val="00D33363"/>
    <w:rsid w:val="00D34529"/>
    <w:rsid w:val="00D34943"/>
    <w:rsid w:val="00D34A2B"/>
    <w:rsid w:val="00D35409"/>
    <w:rsid w:val="00D359D4"/>
    <w:rsid w:val="00D35BD7"/>
    <w:rsid w:val="00D37829"/>
    <w:rsid w:val="00D409F4"/>
    <w:rsid w:val="00D40A85"/>
    <w:rsid w:val="00D41B88"/>
    <w:rsid w:val="00D41E23"/>
    <w:rsid w:val="00D42238"/>
    <w:rsid w:val="00D429EC"/>
    <w:rsid w:val="00D43D44"/>
    <w:rsid w:val="00D43EBB"/>
    <w:rsid w:val="00D440C0"/>
    <w:rsid w:val="00D44E4E"/>
    <w:rsid w:val="00D453F3"/>
    <w:rsid w:val="00D455FE"/>
    <w:rsid w:val="00D467C9"/>
    <w:rsid w:val="00D46D26"/>
    <w:rsid w:val="00D474CD"/>
    <w:rsid w:val="00D47776"/>
    <w:rsid w:val="00D478A1"/>
    <w:rsid w:val="00D51254"/>
    <w:rsid w:val="00D51502"/>
    <w:rsid w:val="00D51627"/>
    <w:rsid w:val="00D51E1A"/>
    <w:rsid w:val="00D52202"/>
    <w:rsid w:val="00D52344"/>
    <w:rsid w:val="00D5271E"/>
    <w:rsid w:val="00D532DA"/>
    <w:rsid w:val="00D535B7"/>
    <w:rsid w:val="00D5364E"/>
    <w:rsid w:val="00D53720"/>
    <w:rsid w:val="00D5485E"/>
    <w:rsid w:val="00D54AAC"/>
    <w:rsid w:val="00D54B32"/>
    <w:rsid w:val="00D55DF0"/>
    <w:rsid w:val="00D5603F"/>
    <w:rsid w:val="00D56147"/>
    <w:rsid w:val="00D563E1"/>
    <w:rsid w:val="00D56741"/>
    <w:rsid w:val="00D56BB6"/>
    <w:rsid w:val="00D57074"/>
    <w:rsid w:val="00D574AB"/>
    <w:rsid w:val="00D6022B"/>
    <w:rsid w:val="00D60C40"/>
    <w:rsid w:val="00D6138D"/>
    <w:rsid w:val="00D6166E"/>
    <w:rsid w:val="00D63126"/>
    <w:rsid w:val="00D63A67"/>
    <w:rsid w:val="00D646C9"/>
    <w:rsid w:val="00D6492E"/>
    <w:rsid w:val="00D649C2"/>
    <w:rsid w:val="00D64A5D"/>
    <w:rsid w:val="00D65845"/>
    <w:rsid w:val="00D6692C"/>
    <w:rsid w:val="00D67C62"/>
    <w:rsid w:val="00D70087"/>
    <w:rsid w:val="00D7079E"/>
    <w:rsid w:val="00D70823"/>
    <w:rsid w:val="00D70AB1"/>
    <w:rsid w:val="00D70F23"/>
    <w:rsid w:val="00D70F4D"/>
    <w:rsid w:val="00D71565"/>
    <w:rsid w:val="00D7172D"/>
    <w:rsid w:val="00D7219D"/>
    <w:rsid w:val="00D72B84"/>
    <w:rsid w:val="00D72DB6"/>
    <w:rsid w:val="00D73BD2"/>
    <w:rsid w:val="00D73C71"/>
    <w:rsid w:val="00D73DD6"/>
    <w:rsid w:val="00D74528"/>
    <w:rsid w:val="00D745F5"/>
    <w:rsid w:val="00D75392"/>
    <w:rsid w:val="00D7585E"/>
    <w:rsid w:val="00D759A3"/>
    <w:rsid w:val="00D76CD1"/>
    <w:rsid w:val="00D77F27"/>
    <w:rsid w:val="00D80EBB"/>
    <w:rsid w:val="00D82282"/>
    <w:rsid w:val="00D82E32"/>
    <w:rsid w:val="00D82EB8"/>
    <w:rsid w:val="00D8303E"/>
    <w:rsid w:val="00D834AB"/>
    <w:rsid w:val="00D83974"/>
    <w:rsid w:val="00D83CC8"/>
    <w:rsid w:val="00D83F1E"/>
    <w:rsid w:val="00D84133"/>
    <w:rsid w:val="00D8431C"/>
    <w:rsid w:val="00D84649"/>
    <w:rsid w:val="00D8484A"/>
    <w:rsid w:val="00D85133"/>
    <w:rsid w:val="00D855D1"/>
    <w:rsid w:val="00D863B4"/>
    <w:rsid w:val="00D8682C"/>
    <w:rsid w:val="00D8699C"/>
    <w:rsid w:val="00D87081"/>
    <w:rsid w:val="00D907DD"/>
    <w:rsid w:val="00D91607"/>
    <w:rsid w:val="00D92489"/>
    <w:rsid w:val="00D92C82"/>
    <w:rsid w:val="00D92DE4"/>
    <w:rsid w:val="00D92E19"/>
    <w:rsid w:val="00D931CF"/>
    <w:rsid w:val="00D93336"/>
    <w:rsid w:val="00D93F3A"/>
    <w:rsid w:val="00D94314"/>
    <w:rsid w:val="00D95BC7"/>
    <w:rsid w:val="00D95C17"/>
    <w:rsid w:val="00D96043"/>
    <w:rsid w:val="00D97779"/>
    <w:rsid w:val="00D97D67"/>
    <w:rsid w:val="00DA006E"/>
    <w:rsid w:val="00DA118A"/>
    <w:rsid w:val="00DA1C89"/>
    <w:rsid w:val="00DA302F"/>
    <w:rsid w:val="00DA30EF"/>
    <w:rsid w:val="00DA30FD"/>
    <w:rsid w:val="00DA3B54"/>
    <w:rsid w:val="00DA3C72"/>
    <w:rsid w:val="00DA3F9A"/>
    <w:rsid w:val="00DA43B4"/>
    <w:rsid w:val="00DA52F5"/>
    <w:rsid w:val="00DA5F70"/>
    <w:rsid w:val="00DA66D8"/>
    <w:rsid w:val="00DA66EA"/>
    <w:rsid w:val="00DA6E4D"/>
    <w:rsid w:val="00DA73A3"/>
    <w:rsid w:val="00DA77BC"/>
    <w:rsid w:val="00DB0A14"/>
    <w:rsid w:val="00DB1656"/>
    <w:rsid w:val="00DB2380"/>
    <w:rsid w:val="00DB3080"/>
    <w:rsid w:val="00DB3AB0"/>
    <w:rsid w:val="00DB470A"/>
    <w:rsid w:val="00DB4C3D"/>
    <w:rsid w:val="00DB4E12"/>
    <w:rsid w:val="00DB4E4E"/>
    <w:rsid w:val="00DB51AF"/>
    <w:rsid w:val="00DB5753"/>
    <w:rsid w:val="00DB5771"/>
    <w:rsid w:val="00DB58EA"/>
    <w:rsid w:val="00DB5F80"/>
    <w:rsid w:val="00DB6196"/>
    <w:rsid w:val="00DB739E"/>
    <w:rsid w:val="00DC0806"/>
    <w:rsid w:val="00DC0AB6"/>
    <w:rsid w:val="00DC1109"/>
    <w:rsid w:val="00DC1439"/>
    <w:rsid w:val="00DC1502"/>
    <w:rsid w:val="00DC21CF"/>
    <w:rsid w:val="00DC3395"/>
    <w:rsid w:val="00DC348C"/>
    <w:rsid w:val="00DC3664"/>
    <w:rsid w:val="00DC3D47"/>
    <w:rsid w:val="00DC48E1"/>
    <w:rsid w:val="00DC4B9B"/>
    <w:rsid w:val="00DC5020"/>
    <w:rsid w:val="00DC6CD4"/>
    <w:rsid w:val="00DC6EAE"/>
    <w:rsid w:val="00DC6EFC"/>
    <w:rsid w:val="00DC7CDE"/>
    <w:rsid w:val="00DD02C9"/>
    <w:rsid w:val="00DD11F3"/>
    <w:rsid w:val="00DD195B"/>
    <w:rsid w:val="00DD1C1D"/>
    <w:rsid w:val="00DD243F"/>
    <w:rsid w:val="00DD353B"/>
    <w:rsid w:val="00DD3895"/>
    <w:rsid w:val="00DD39AE"/>
    <w:rsid w:val="00DD46E9"/>
    <w:rsid w:val="00DD4711"/>
    <w:rsid w:val="00DD4812"/>
    <w:rsid w:val="00DD4B83"/>
    <w:rsid w:val="00DD4CA7"/>
    <w:rsid w:val="00DD5895"/>
    <w:rsid w:val="00DD676E"/>
    <w:rsid w:val="00DD6F92"/>
    <w:rsid w:val="00DD7C85"/>
    <w:rsid w:val="00DE0097"/>
    <w:rsid w:val="00DE0483"/>
    <w:rsid w:val="00DE05AE"/>
    <w:rsid w:val="00DE0979"/>
    <w:rsid w:val="00DE12E9"/>
    <w:rsid w:val="00DE13CB"/>
    <w:rsid w:val="00DE2831"/>
    <w:rsid w:val="00DE2A7E"/>
    <w:rsid w:val="00DE2C41"/>
    <w:rsid w:val="00DE301D"/>
    <w:rsid w:val="00DE33EC"/>
    <w:rsid w:val="00DE432B"/>
    <w:rsid w:val="00DE43F4"/>
    <w:rsid w:val="00DE51BE"/>
    <w:rsid w:val="00DE53F8"/>
    <w:rsid w:val="00DE57BF"/>
    <w:rsid w:val="00DE5C33"/>
    <w:rsid w:val="00DE5E88"/>
    <w:rsid w:val="00DE60E6"/>
    <w:rsid w:val="00DE6499"/>
    <w:rsid w:val="00DE6C9B"/>
    <w:rsid w:val="00DE70A9"/>
    <w:rsid w:val="00DE74DC"/>
    <w:rsid w:val="00DE7807"/>
    <w:rsid w:val="00DE7AE6"/>
    <w:rsid w:val="00DE7D5A"/>
    <w:rsid w:val="00DF1EC4"/>
    <w:rsid w:val="00DF247C"/>
    <w:rsid w:val="00DF3F4F"/>
    <w:rsid w:val="00DF5005"/>
    <w:rsid w:val="00DF5692"/>
    <w:rsid w:val="00DF56B8"/>
    <w:rsid w:val="00DF5974"/>
    <w:rsid w:val="00DF614A"/>
    <w:rsid w:val="00DF707E"/>
    <w:rsid w:val="00DF70A1"/>
    <w:rsid w:val="00DF759D"/>
    <w:rsid w:val="00E003AF"/>
    <w:rsid w:val="00E00482"/>
    <w:rsid w:val="00E00D11"/>
    <w:rsid w:val="00E01449"/>
    <w:rsid w:val="00E018C3"/>
    <w:rsid w:val="00E01C15"/>
    <w:rsid w:val="00E049E5"/>
    <w:rsid w:val="00E04EC0"/>
    <w:rsid w:val="00E052B1"/>
    <w:rsid w:val="00E05355"/>
    <w:rsid w:val="00E05886"/>
    <w:rsid w:val="00E06DEC"/>
    <w:rsid w:val="00E07331"/>
    <w:rsid w:val="00E07817"/>
    <w:rsid w:val="00E07DA0"/>
    <w:rsid w:val="00E104C6"/>
    <w:rsid w:val="00E10C02"/>
    <w:rsid w:val="00E123B2"/>
    <w:rsid w:val="00E12B0E"/>
    <w:rsid w:val="00E12EBF"/>
    <w:rsid w:val="00E137EA"/>
    <w:rsid w:val="00E137F4"/>
    <w:rsid w:val="00E164F2"/>
    <w:rsid w:val="00E16F61"/>
    <w:rsid w:val="00E178A7"/>
    <w:rsid w:val="00E20471"/>
    <w:rsid w:val="00E2073F"/>
    <w:rsid w:val="00E20A0C"/>
    <w:rsid w:val="00E20F6A"/>
    <w:rsid w:val="00E21A25"/>
    <w:rsid w:val="00E221E4"/>
    <w:rsid w:val="00E226E3"/>
    <w:rsid w:val="00E23303"/>
    <w:rsid w:val="00E239E0"/>
    <w:rsid w:val="00E2472B"/>
    <w:rsid w:val="00E24E46"/>
    <w:rsid w:val="00E253CA"/>
    <w:rsid w:val="00E2771C"/>
    <w:rsid w:val="00E27D91"/>
    <w:rsid w:val="00E30CFC"/>
    <w:rsid w:val="00E31D50"/>
    <w:rsid w:val="00E32090"/>
    <w:rsid w:val="00E32297"/>
    <w:rsid w:val="00E324D9"/>
    <w:rsid w:val="00E32D19"/>
    <w:rsid w:val="00E331FB"/>
    <w:rsid w:val="00E33DF4"/>
    <w:rsid w:val="00E351A2"/>
    <w:rsid w:val="00E35EDE"/>
    <w:rsid w:val="00E36528"/>
    <w:rsid w:val="00E37F2E"/>
    <w:rsid w:val="00E4001E"/>
    <w:rsid w:val="00E40625"/>
    <w:rsid w:val="00E409B4"/>
    <w:rsid w:val="00E40CF7"/>
    <w:rsid w:val="00E413B8"/>
    <w:rsid w:val="00E434EB"/>
    <w:rsid w:val="00E440C0"/>
    <w:rsid w:val="00E443AE"/>
    <w:rsid w:val="00E4683D"/>
    <w:rsid w:val="00E46C91"/>
    <w:rsid w:val="00E46CA0"/>
    <w:rsid w:val="00E47060"/>
    <w:rsid w:val="00E4764E"/>
    <w:rsid w:val="00E47901"/>
    <w:rsid w:val="00E47D05"/>
    <w:rsid w:val="00E504A1"/>
    <w:rsid w:val="00E51231"/>
    <w:rsid w:val="00E522DE"/>
    <w:rsid w:val="00E52640"/>
    <w:rsid w:val="00E5289F"/>
    <w:rsid w:val="00E52A67"/>
    <w:rsid w:val="00E52DA9"/>
    <w:rsid w:val="00E531CC"/>
    <w:rsid w:val="00E532DD"/>
    <w:rsid w:val="00E53447"/>
    <w:rsid w:val="00E539C0"/>
    <w:rsid w:val="00E53A8D"/>
    <w:rsid w:val="00E5495B"/>
    <w:rsid w:val="00E54A31"/>
    <w:rsid w:val="00E57554"/>
    <w:rsid w:val="00E577BB"/>
    <w:rsid w:val="00E57A1B"/>
    <w:rsid w:val="00E602A7"/>
    <w:rsid w:val="00E6047A"/>
    <w:rsid w:val="00E61381"/>
    <w:rsid w:val="00E619E1"/>
    <w:rsid w:val="00E62238"/>
    <w:rsid w:val="00E626D6"/>
    <w:rsid w:val="00E62FBE"/>
    <w:rsid w:val="00E63389"/>
    <w:rsid w:val="00E63536"/>
    <w:rsid w:val="00E636CF"/>
    <w:rsid w:val="00E636EF"/>
    <w:rsid w:val="00E64591"/>
    <w:rsid w:val="00E64597"/>
    <w:rsid w:val="00E65780"/>
    <w:rsid w:val="00E663D5"/>
    <w:rsid w:val="00E66AA1"/>
    <w:rsid w:val="00E66B6A"/>
    <w:rsid w:val="00E66D9B"/>
    <w:rsid w:val="00E66F3E"/>
    <w:rsid w:val="00E67FEF"/>
    <w:rsid w:val="00E70903"/>
    <w:rsid w:val="00E70D84"/>
    <w:rsid w:val="00E70DCD"/>
    <w:rsid w:val="00E7103D"/>
    <w:rsid w:val="00E71243"/>
    <w:rsid w:val="00E71362"/>
    <w:rsid w:val="00E714D8"/>
    <w:rsid w:val="00E71536"/>
    <w:rsid w:val="00E7168A"/>
    <w:rsid w:val="00E71D25"/>
    <w:rsid w:val="00E72010"/>
    <w:rsid w:val="00E7295C"/>
    <w:rsid w:val="00E73119"/>
    <w:rsid w:val="00E73306"/>
    <w:rsid w:val="00E73BBF"/>
    <w:rsid w:val="00E73ECF"/>
    <w:rsid w:val="00E74817"/>
    <w:rsid w:val="00E74FE4"/>
    <w:rsid w:val="00E763E9"/>
    <w:rsid w:val="00E7738D"/>
    <w:rsid w:val="00E7747B"/>
    <w:rsid w:val="00E779C7"/>
    <w:rsid w:val="00E80C31"/>
    <w:rsid w:val="00E80D31"/>
    <w:rsid w:val="00E80ED2"/>
    <w:rsid w:val="00E81031"/>
    <w:rsid w:val="00E8134C"/>
    <w:rsid w:val="00E81633"/>
    <w:rsid w:val="00E8176C"/>
    <w:rsid w:val="00E8180E"/>
    <w:rsid w:val="00E82AED"/>
    <w:rsid w:val="00E82FCC"/>
    <w:rsid w:val="00E831A3"/>
    <w:rsid w:val="00E832AD"/>
    <w:rsid w:val="00E84CAD"/>
    <w:rsid w:val="00E84F40"/>
    <w:rsid w:val="00E8533C"/>
    <w:rsid w:val="00E854C7"/>
    <w:rsid w:val="00E856DD"/>
    <w:rsid w:val="00E858FB"/>
    <w:rsid w:val="00E862B5"/>
    <w:rsid w:val="00E86488"/>
    <w:rsid w:val="00E86733"/>
    <w:rsid w:val="00E86927"/>
    <w:rsid w:val="00E86B7C"/>
    <w:rsid w:val="00E86D39"/>
    <w:rsid w:val="00E8700D"/>
    <w:rsid w:val="00E87032"/>
    <w:rsid w:val="00E87094"/>
    <w:rsid w:val="00E87E56"/>
    <w:rsid w:val="00E9108A"/>
    <w:rsid w:val="00E9232F"/>
    <w:rsid w:val="00E9261B"/>
    <w:rsid w:val="00E92BDF"/>
    <w:rsid w:val="00E92C52"/>
    <w:rsid w:val="00E94762"/>
    <w:rsid w:val="00E94803"/>
    <w:rsid w:val="00E94B69"/>
    <w:rsid w:val="00E951BE"/>
    <w:rsid w:val="00E9588E"/>
    <w:rsid w:val="00E95E56"/>
    <w:rsid w:val="00E96813"/>
    <w:rsid w:val="00E96FF7"/>
    <w:rsid w:val="00E97284"/>
    <w:rsid w:val="00E972BF"/>
    <w:rsid w:val="00E976D6"/>
    <w:rsid w:val="00E9773D"/>
    <w:rsid w:val="00E97CCD"/>
    <w:rsid w:val="00EA091C"/>
    <w:rsid w:val="00EA17B9"/>
    <w:rsid w:val="00EA1D80"/>
    <w:rsid w:val="00EA2439"/>
    <w:rsid w:val="00EA279E"/>
    <w:rsid w:val="00EA2BA6"/>
    <w:rsid w:val="00EA2D84"/>
    <w:rsid w:val="00EA33B1"/>
    <w:rsid w:val="00EA3D32"/>
    <w:rsid w:val="00EA49FA"/>
    <w:rsid w:val="00EA4F92"/>
    <w:rsid w:val="00EA52DF"/>
    <w:rsid w:val="00EA54DA"/>
    <w:rsid w:val="00EA6651"/>
    <w:rsid w:val="00EA6959"/>
    <w:rsid w:val="00EA74F2"/>
    <w:rsid w:val="00EA7552"/>
    <w:rsid w:val="00EA7F5C"/>
    <w:rsid w:val="00EB07CE"/>
    <w:rsid w:val="00EB0B54"/>
    <w:rsid w:val="00EB193D"/>
    <w:rsid w:val="00EB22C6"/>
    <w:rsid w:val="00EB2765"/>
    <w:rsid w:val="00EB2886"/>
    <w:rsid w:val="00EB288B"/>
    <w:rsid w:val="00EB2A71"/>
    <w:rsid w:val="00EB2F3F"/>
    <w:rsid w:val="00EB32CF"/>
    <w:rsid w:val="00EB3ADB"/>
    <w:rsid w:val="00EB47D8"/>
    <w:rsid w:val="00EB4AAD"/>
    <w:rsid w:val="00EB4DDA"/>
    <w:rsid w:val="00EB4F4C"/>
    <w:rsid w:val="00EB50AC"/>
    <w:rsid w:val="00EB5A47"/>
    <w:rsid w:val="00EB6D64"/>
    <w:rsid w:val="00EB7598"/>
    <w:rsid w:val="00EB7885"/>
    <w:rsid w:val="00EC0998"/>
    <w:rsid w:val="00EC0CDE"/>
    <w:rsid w:val="00EC2805"/>
    <w:rsid w:val="00EC3100"/>
    <w:rsid w:val="00EC3D02"/>
    <w:rsid w:val="00EC400A"/>
    <w:rsid w:val="00EC437B"/>
    <w:rsid w:val="00EC47C3"/>
    <w:rsid w:val="00EC4CBD"/>
    <w:rsid w:val="00EC6A03"/>
    <w:rsid w:val="00EC6CF3"/>
    <w:rsid w:val="00EC703B"/>
    <w:rsid w:val="00EC70D8"/>
    <w:rsid w:val="00EC78F8"/>
    <w:rsid w:val="00EC7F01"/>
    <w:rsid w:val="00ED01C7"/>
    <w:rsid w:val="00ED0447"/>
    <w:rsid w:val="00ED1008"/>
    <w:rsid w:val="00ED1338"/>
    <w:rsid w:val="00ED137D"/>
    <w:rsid w:val="00ED1475"/>
    <w:rsid w:val="00ED1AB4"/>
    <w:rsid w:val="00ED1D41"/>
    <w:rsid w:val="00ED288C"/>
    <w:rsid w:val="00ED2C23"/>
    <w:rsid w:val="00ED2CF0"/>
    <w:rsid w:val="00ED33E7"/>
    <w:rsid w:val="00ED387C"/>
    <w:rsid w:val="00ED3ED6"/>
    <w:rsid w:val="00ED4559"/>
    <w:rsid w:val="00ED59DF"/>
    <w:rsid w:val="00ED64AD"/>
    <w:rsid w:val="00ED6D87"/>
    <w:rsid w:val="00ED6F60"/>
    <w:rsid w:val="00ED7174"/>
    <w:rsid w:val="00ED7D35"/>
    <w:rsid w:val="00ED7F2D"/>
    <w:rsid w:val="00EE0EB1"/>
    <w:rsid w:val="00EE1058"/>
    <w:rsid w:val="00EE1089"/>
    <w:rsid w:val="00EE1131"/>
    <w:rsid w:val="00EE1712"/>
    <w:rsid w:val="00EE172B"/>
    <w:rsid w:val="00EE1B85"/>
    <w:rsid w:val="00EE21A0"/>
    <w:rsid w:val="00EE27B7"/>
    <w:rsid w:val="00EE29B1"/>
    <w:rsid w:val="00EE2B0C"/>
    <w:rsid w:val="00EE3260"/>
    <w:rsid w:val="00EE33C4"/>
    <w:rsid w:val="00EE3CF3"/>
    <w:rsid w:val="00EE50F0"/>
    <w:rsid w:val="00EE5277"/>
    <w:rsid w:val="00EE586E"/>
    <w:rsid w:val="00EE5BEB"/>
    <w:rsid w:val="00EE6524"/>
    <w:rsid w:val="00EE788B"/>
    <w:rsid w:val="00EE7E42"/>
    <w:rsid w:val="00EF00ED"/>
    <w:rsid w:val="00EF0192"/>
    <w:rsid w:val="00EF0196"/>
    <w:rsid w:val="00EF06A8"/>
    <w:rsid w:val="00EF0738"/>
    <w:rsid w:val="00EF0943"/>
    <w:rsid w:val="00EF0EA0"/>
    <w:rsid w:val="00EF0EAD"/>
    <w:rsid w:val="00EF1E0C"/>
    <w:rsid w:val="00EF2CA1"/>
    <w:rsid w:val="00EF33F9"/>
    <w:rsid w:val="00EF349F"/>
    <w:rsid w:val="00EF358C"/>
    <w:rsid w:val="00EF42C2"/>
    <w:rsid w:val="00EF4CB1"/>
    <w:rsid w:val="00EF4DBA"/>
    <w:rsid w:val="00EF4E97"/>
    <w:rsid w:val="00EF5798"/>
    <w:rsid w:val="00EF5B29"/>
    <w:rsid w:val="00EF5EA1"/>
    <w:rsid w:val="00EF60A5"/>
    <w:rsid w:val="00EF60E5"/>
    <w:rsid w:val="00EF671D"/>
    <w:rsid w:val="00EF6A0C"/>
    <w:rsid w:val="00EF6C68"/>
    <w:rsid w:val="00EF6E7F"/>
    <w:rsid w:val="00EF73CB"/>
    <w:rsid w:val="00EF7E2A"/>
    <w:rsid w:val="00EF7F71"/>
    <w:rsid w:val="00F002F8"/>
    <w:rsid w:val="00F0160A"/>
    <w:rsid w:val="00F01B1F"/>
    <w:rsid w:val="00F01D8F"/>
    <w:rsid w:val="00F01D93"/>
    <w:rsid w:val="00F0234C"/>
    <w:rsid w:val="00F029D9"/>
    <w:rsid w:val="00F0316E"/>
    <w:rsid w:val="00F04964"/>
    <w:rsid w:val="00F05225"/>
    <w:rsid w:val="00F05A4D"/>
    <w:rsid w:val="00F06578"/>
    <w:rsid w:val="00F06BB9"/>
    <w:rsid w:val="00F07250"/>
    <w:rsid w:val="00F0761A"/>
    <w:rsid w:val="00F10E53"/>
    <w:rsid w:val="00F11FD2"/>
    <w:rsid w:val="00F121C4"/>
    <w:rsid w:val="00F13750"/>
    <w:rsid w:val="00F140E1"/>
    <w:rsid w:val="00F14285"/>
    <w:rsid w:val="00F146BD"/>
    <w:rsid w:val="00F151DB"/>
    <w:rsid w:val="00F15515"/>
    <w:rsid w:val="00F15653"/>
    <w:rsid w:val="00F17016"/>
    <w:rsid w:val="00F17235"/>
    <w:rsid w:val="00F1784E"/>
    <w:rsid w:val="00F17B73"/>
    <w:rsid w:val="00F20252"/>
    <w:rsid w:val="00F209CA"/>
    <w:rsid w:val="00F20B40"/>
    <w:rsid w:val="00F21659"/>
    <w:rsid w:val="00F21DA3"/>
    <w:rsid w:val="00F2269A"/>
    <w:rsid w:val="00F22775"/>
    <w:rsid w:val="00F228A5"/>
    <w:rsid w:val="00F2366E"/>
    <w:rsid w:val="00F24319"/>
    <w:rsid w:val="00F24496"/>
    <w:rsid w:val="00F24632"/>
    <w:rsid w:val="00F246D4"/>
    <w:rsid w:val="00F253BD"/>
    <w:rsid w:val="00F25C09"/>
    <w:rsid w:val="00F26517"/>
    <w:rsid w:val="00F269DC"/>
    <w:rsid w:val="00F3009C"/>
    <w:rsid w:val="00F309E2"/>
    <w:rsid w:val="00F30C2D"/>
    <w:rsid w:val="00F30FB5"/>
    <w:rsid w:val="00F318BD"/>
    <w:rsid w:val="00F32557"/>
    <w:rsid w:val="00F326B8"/>
    <w:rsid w:val="00F32773"/>
    <w:rsid w:val="00F32CE9"/>
    <w:rsid w:val="00F332EF"/>
    <w:rsid w:val="00F33A6A"/>
    <w:rsid w:val="00F344EF"/>
    <w:rsid w:val="00F34D8E"/>
    <w:rsid w:val="00F35044"/>
    <w:rsid w:val="00F3515A"/>
    <w:rsid w:val="00F35715"/>
    <w:rsid w:val="00F35C79"/>
    <w:rsid w:val="00F3674D"/>
    <w:rsid w:val="00F37587"/>
    <w:rsid w:val="00F4079E"/>
    <w:rsid w:val="00F4088E"/>
    <w:rsid w:val="00F40912"/>
    <w:rsid w:val="00F40B14"/>
    <w:rsid w:val="00F4173D"/>
    <w:rsid w:val="00F42101"/>
    <w:rsid w:val="00F42EAA"/>
    <w:rsid w:val="00F42EE0"/>
    <w:rsid w:val="00F434A9"/>
    <w:rsid w:val="00F43522"/>
    <w:rsid w:val="00F437C4"/>
    <w:rsid w:val="00F446A0"/>
    <w:rsid w:val="00F44720"/>
    <w:rsid w:val="00F45BC1"/>
    <w:rsid w:val="00F45F24"/>
    <w:rsid w:val="00F47268"/>
    <w:rsid w:val="00F47A0A"/>
    <w:rsid w:val="00F47A47"/>
    <w:rsid w:val="00F47A79"/>
    <w:rsid w:val="00F47F5C"/>
    <w:rsid w:val="00F50587"/>
    <w:rsid w:val="00F50AD1"/>
    <w:rsid w:val="00F51353"/>
    <w:rsid w:val="00F51928"/>
    <w:rsid w:val="00F522E6"/>
    <w:rsid w:val="00F5397A"/>
    <w:rsid w:val="00F53DFA"/>
    <w:rsid w:val="00F543B3"/>
    <w:rsid w:val="00F5467A"/>
    <w:rsid w:val="00F547B1"/>
    <w:rsid w:val="00F54D35"/>
    <w:rsid w:val="00F55872"/>
    <w:rsid w:val="00F55B55"/>
    <w:rsid w:val="00F5643A"/>
    <w:rsid w:val="00F56596"/>
    <w:rsid w:val="00F57636"/>
    <w:rsid w:val="00F60110"/>
    <w:rsid w:val="00F620EE"/>
    <w:rsid w:val="00F62236"/>
    <w:rsid w:val="00F63081"/>
    <w:rsid w:val="00F642AF"/>
    <w:rsid w:val="00F64574"/>
    <w:rsid w:val="00F64681"/>
    <w:rsid w:val="00F64D1D"/>
    <w:rsid w:val="00F6508C"/>
    <w:rsid w:val="00F650B4"/>
    <w:rsid w:val="00F65901"/>
    <w:rsid w:val="00F66B95"/>
    <w:rsid w:val="00F70181"/>
    <w:rsid w:val="00F706AA"/>
    <w:rsid w:val="00F709B1"/>
    <w:rsid w:val="00F70EA1"/>
    <w:rsid w:val="00F70FC5"/>
    <w:rsid w:val="00F71334"/>
    <w:rsid w:val="00F715D0"/>
    <w:rsid w:val="00F7176F"/>
    <w:rsid w:val="00F717E7"/>
    <w:rsid w:val="00F71BC6"/>
    <w:rsid w:val="00F724A1"/>
    <w:rsid w:val="00F7288E"/>
    <w:rsid w:val="00F740FA"/>
    <w:rsid w:val="00F756C3"/>
    <w:rsid w:val="00F75F95"/>
    <w:rsid w:val="00F7632C"/>
    <w:rsid w:val="00F76971"/>
    <w:rsid w:val="00F76FDC"/>
    <w:rsid w:val="00F771C6"/>
    <w:rsid w:val="00F77ED7"/>
    <w:rsid w:val="00F801D4"/>
    <w:rsid w:val="00F807B7"/>
    <w:rsid w:val="00F80906"/>
    <w:rsid w:val="00F80F5D"/>
    <w:rsid w:val="00F811EA"/>
    <w:rsid w:val="00F8165B"/>
    <w:rsid w:val="00F81682"/>
    <w:rsid w:val="00F817DE"/>
    <w:rsid w:val="00F81AC0"/>
    <w:rsid w:val="00F821C8"/>
    <w:rsid w:val="00F8299C"/>
    <w:rsid w:val="00F82A7F"/>
    <w:rsid w:val="00F82F0D"/>
    <w:rsid w:val="00F83143"/>
    <w:rsid w:val="00F83A8C"/>
    <w:rsid w:val="00F84564"/>
    <w:rsid w:val="00F84E82"/>
    <w:rsid w:val="00F851FD"/>
    <w:rsid w:val="00F85398"/>
    <w:rsid w:val="00F853F3"/>
    <w:rsid w:val="00F857D1"/>
    <w:rsid w:val="00F8591B"/>
    <w:rsid w:val="00F8597C"/>
    <w:rsid w:val="00F8655C"/>
    <w:rsid w:val="00F87C53"/>
    <w:rsid w:val="00F87E31"/>
    <w:rsid w:val="00F90122"/>
    <w:rsid w:val="00F9042B"/>
    <w:rsid w:val="00F90700"/>
    <w:rsid w:val="00F90BCA"/>
    <w:rsid w:val="00F90BE4"/>
    <w:rsid w:val="00F90E1A"/>
    <w:rsid w:val="00F915DF"/>
    <w:rsid w:val="00F91A04"/>
    <w:rsid w:val="00F91B79"/>
    <w:rsid w:val="00F91BD0"/>
    <w:rsid w:val="00F9303B"/>
    <w:rsid w:val="00F940FA"/>
    <w:rsid w:val="00F9416D"/>
    <w:rsid w:val="00F94B27"/>
    <w:rsid w:val="00F96626"/>
    <w:rsid w:val="00F96946"/>
    <w:rsid w:val="00F9702D"/>
    <w:rsid w:val="00F97131"/>
    <w:rsid w:val="00F9720F"/>
    <w:rsid w:val="00F97795"/>
    <w:rsid w:val="00F97B4B"/>
    <w:rsid w:val="00F97C84"/>
    <w:rsid w:val="00FA0156"/>
    <w:rsid w:val="00FA0F32"/>
    <w:rsid w:val="00FA166A"/>
    <w:rsid w:val="00FA2CF6"/>
    <w:rsid w:val="00FA3065"/>
    <w:rsid w:val="00FA3332"/>
    <w:rsid w:val="00FA3EBB"/>
    <w:rsid w:val="00FA4D38"/>
    <w:rsid w:val="00FA52F9"/>
    <w:rsid w:val="00FA7499"/>
    <w:rsid w:val="00FA7610"/>
    <w:rsid w:val="00FA7A5D"/>
    <w:rsid w:val="00FA7C18"/>
    <w:rsid w:val="00FB0346"/>
    <w:rsid w:val="00FB0600"/>
    <w:rsid w:val="00FB07D4"/>
    <w:rsid w:val="00FB0E61"/>
    <w:rsid w:val="00FB10AD"/>
    <w:rsid w:val="00FB10FF"/>
    <w:rsid w:val="00FB1AF9"/>
    <w:rsid w:val="00FB1D69"/>
    <w:rsid w:val="00FB2812"/>
    <w:rsid w:val="00FB3570"/>
    <w:rsid w:val="00FB453C"/>
    <w:rsid w:val="00FB51C1"/>
    <w:rsid w:val="00FB607D"/>
    <w:rsid w:val="00FB6BA2"/>
    <w:rsid w:val="00FB7100"/>
    <w:rsid w:val="00FC0033"/>
    <w:rsid w:val="00FC061D"/>
    <w:rsid w:val="00FC0636"/>
    <w:rsid w:val="00FC07C1"/>
    <w:rsid w:val="00FC0C6F"/>
    <w:rsid w:val="00FC1261"/>
    <w:rsid w:val="00FC14C7"/>
    <w:rsid w:val="00FC2758"/>
    <w:rsid w:val="00FC3289"/>
    <w:rsid w:val="00FC3523"/>
    <w:rsid w:val="00FC35FB"/>
    <w:rsid w:val="00FC36D2"/>
    <w:rsid w:val="00FC3932"/>
    <w:rsid w:val="00FC3C3B"/>
    <w:rsid w:val="00FC44C4"/>
    <w:rsid w:val="00FC453F"/>
    <w:rsid w:val="00FC4F7B"/>
    <w:rsid w:val="00FC5824"/>
    <w:rsid w:val="00FC63B8"/>
    <w:rsid w:val="00FC755A"/>
    <w:rsid w:val="00FD05FD"/>
    <w:rsid w:val="00FD1B79"/>
    <w:rsid w:val="00FD1CA4"/>
    <w:rsid w:val="00FD1F94"/>
    <w:rsid w:val="00FD21A7"/>
    <w:rsid w:val="00FD23C4"/>
    <w:rsid w:val="00FD3347"/>
    <w:rsid w:val="00FD40E9"/>
    <w:rsid w:val="00FD495B"/>
    <w:rsid w:val="00FD7EC3"/>
    <w:rsid w:val="00FE03D5"/>
    <w:rsid w:val="00FE0C73"/>
    <w:rsid w:val="00FE0F38"/>
    <w:rsid w:val="00FE108E"/>
    <w:rsid w:val="00FE10F9"/>
    <w:rsid w:val="00FE126B"/>
    <w:rsid w:val="00FE1298"/>
    <w:rsid w:val="00FE1B7C"/>
    <w:rsid w:val="00FE2356"/>
    <w:rsid w:val="00FE2629"/>
    <w:rsid w:val="00FE2E15"/>
    <w:rsid w:val="00FE311B"/>
    <w:rsid w:val="00FE40B5"/>
    <w:rsid w:val="00FE46AD"/>
    <w:rsid w:val="00FE5241"/>
    <w:rsid w:val="00FE52A0"/>
    <w:rsid w:val="00FE534E"/>
    <w:rsid w:val="00FE660C"/>
    <w:rsid w:val="00FE73D6"/>
    <w:rsid w:val="00FF0054"/>
    <w:rsid w:val="00FF059D"/>
    <w:rsid w:val="00FF05C9"/>
    <w:rsid w:val="00FF0F2A"/>
    <w:rsid w:val="00FF492B"/>
    <w:rsid w:val="00FF5EC7"/>
    <w:rsid w:val="00FF6325"/>
    <w:rsid w:val="00FF7815"/>
    <w:rsid w:val="00FF7892"/>
    <w:rsid w:val="02D44644"/>
    <w:rsid w:val="0A5A260B"/>
    <w:rsid w:val="1EFAD292"/>
    <w:rsid w:val="325084A4"/>
    <w:rsid w:val="4995081A"/>
    <w:rsid w:val="4DDBE83D"/>
    <w:rsid w:val="567F047D"/>
    <w:rsid w:val="5AFF6F3A"/>
    <w:rsid w:val="628C45D3"/>
    <w:rsid w:val="657C5558"/>
    <w:rsid w:val="66D56471"/>
    <w:rsid w:val="7664213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642E5"/>
  <w14:defaultImageDpi w14:val="330"/>
  <w15:chartTrackingRefBased/>
  <w15:docId w15:val="{DEF2B9A8-399A-4ABE-82FA-BE972E739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69485D"/>
    <w:pPr>
      <w:spacing w:line="360" w:lineRule="auto"/>
    </w:pPr>
    <w:rPr>
      <w:rFonts w:ascii="Arial" w:eastAsia="Calibri" w:hAnsi="Arial" w:cs="Arial"/>
      <w:lang w:val="en-AU"/>
    </w:rPr>
  </w:style>
  <w:style w:type="paragraph" w:styleId="Heading1">
    <w:name w:val="heading 1"/>
    <w:aliases w:val="ŠHeading 1"/>
    <w:basedOn w:val="Normal"/>
    <w:next w:val="Normal"/>
    <w:link w:val="Heading1Char"/>
    <w:uiPriority w:val="3"/>
    <w:qFormat/>
    <w:rsid w:val="00526B92"/>
    <w:pPr>
      <w:keepNext/>
      <w:keepLines/>
      <w:outlineLvl w:val="0"/>
    </w:pPr>
    <w:rPr>
      <w:rFonts w:eastAsia="Yu Gothic Light"/>
      <w:b/>
      <w:bCs/>
      <w:color w:val="002664"/>
      <w:sz w:val="52"/>
      <w:szCs w:val="52"/>
    </w:rPr>
  </w:style>
  <w:style w:type="paragraph" w:styleId="Heading2">
    <w:name w:val="heading 2"/>
    <w:aliases w:val="ŠHeading 2"/>
    <w:basedOn w:val="Normal"/>
    <w:next w:val="Normal"/>
    <w:link w:val="Heading2Char"/>
    <w:uiPriority w:val="4"/>
    <w:qFormat/>
    <w:rsid w:val="00526B92"/>
    <w:pPr>
      <w:keepNext/>
      <w:keepLines/>
      <w:outlineLvl w:val="1"/>
    </w:pPr>
    <w:rPr>
      <w:rFonts w:eastAsia="Yu Gothic Light"/>
      <w:b/>
      <w:bCs/>
      <w:color w:val="002664"/>
      <w:sz w:val="48"/>
      <w:szCs w:val="48"/>
    </w:rPr>
  </w:style>
  <w:style w:type="paragraph" w:styleId="Heading3">
    <w:name w:val="heading 3"/>
    <w:aliases w:val="ŠHeading 3"/>
    <w:basedOn w:val="Normal"/>
    <w:next w:val="Normal"/>
    <w:link w:val="Heading3Char"/>
    <w:uiPriority w:val="5"/>
    <w:qFormat/>
    <w:rsid w:val="00526B92"/>
    <w:pPr>
      <w:keepNext/>
      <w:contextualSpacing/>
      <w:outlineLvl w:val="2"/>
    </w:pPr>
    <w:rPr>
      <w:b/>
      <w:bCs/>
      <w:color w:val="002664"/>
      <w:sz w:val="40"/>
      <w:szCs w:val="40"/>
    </w:rPr>
  </w:style>
  <w:style w:type="paragraph" w:styleId="Heading4">
    <w:name w:val="heading 4"/>
    <w:aliases w:val="ŠHeading 4"/>
    <w:basedOn w:val="Normal"/>
    <w:next w:val="Normal"/>
    <w:link w:val="Heading4Char"/>
    <w:uiPriority w:val="6"/>
    <w:qFormat/>
    <w:rsid w:val="00526B92"/>
    <w:pPr>
      <w:keepNext/>
      <w:outlineLvl w:val="3"/>
    </w:pPr>
    <w:rPr>
      <w:b/>
      <w:bCs/>
      <w:color w:val="002664"/>
      <w:sz w:val="36"/>
      <w:szCs w:val="36"/>
    </w:rPr>
  </w:style>
  <w:style w:type="paragraph" w:styleId="Heading5">
    <w:name w:val="heading 5"/>
    <w:aliases w:val="ŠHeading 5"/>
    <w:basedOn w:val="Normal"/>
    <w:next w:val="Normal"/>
    <w:link w:val="Heading5Char"/>
    <w:uiPriority w:val="7"/>
    <w:qFormat/>
    <w:rsid w:val="00526B92"/>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526B92"/>
    <w:pPr>
      <w:tabs>
        <w:tab w:val="right" w:leader="dot" w:pos="14570"/>
      </w:tabs>
      <w:spacing w:before="0"/>
    </w:pPr>
    <w:rPr>
      <w:b/>
      <w:noProof/>
    </w:rPr>
  </w:style>
  <w:style w:type="paragraph" w:styleId="TOC2">
    <w:name w:val="toc 2"/>
    <w:aliases w:val="ŠTOC 2"/>
    <w:basedOn w:val="TOC1"/>
    <w:next w:val="Normal"/>
    <w:uiPriority w:val="39"/>
    <w:unhideWhenUsed/>
    <w:rsid w:val="00526B92"/>
    <w:rPr>
      <w:b w:val="0"/>
      <w:bCs/>
    </w:rPr>
  </w:style>
  <w:style w:type="paragraph" w:styleId="Header">
    <w:name w:val="header"/>
    <w:aliases w:val="ŠHeader - Cover Page"/>
    <w:basedOn w:val="Normal"/>
    <w:link w:val="HeaderChar"/>
    <w:uiPriority w:val="24"/>
    <w:unhideWhenUsed/>
    <w:rsid w:val="00526B92"/>
    <w:pPr>
      <w:pBdr>
        <w:bottom w:val="single" w:sz="8" w:space="10" w:color="D0CECE"/>
      </w:pBdr>
      <w:tabs>
        <w:tab w:val="center" w:pos="4513"/>
        <w:tab w:val="right" w:pos="9026"/>
      </w:tabs>
      <w:spacing w:after="240" w:line="276" w:lineRule="auto"/>
    </w:pPr>
    <w:rPr>
      <w:b/>
      <w:bCs/>
      <w:color w:val="002664"/>
    </w:rPr>
  </w:style>
  <w:style w:type="character" w:customStyle="1" w:styleId="Heading5Char">
    <w:name w:val="Heading 5 Char"/>
    <w:aliases w:val="ŠHeading 5 Char"/>
    <w:link w:val="Heading5"/>
    <w:uiPriority w:val="7"/>
    <w:rsid w:val="00526B92"/>
    <w:rPr>
      <w:rFonts w:ascii="Arial" w:eastAsia="Calibri" w:hAnsi="Arial" w:cs="Arial"/>
      <w:color w:val="002664"/>
      <w:sz w:val="32"/>
      <w:szCs w:val="32"/>
      <w:lang w:val="en-AU"/>
    </w:rPr>
  </w:style>
  <w:style w:type="character" w:customStyle="1" w:styleId="HeaderChar">
    <w:name w:val="Header Char"/>
    <w:aliases w:val="ŠHeader - Cover Page Char"/>
    <w:link w:val="Header"/>
    <w:uiPriority w:val="24"/>
    <w:rsid w:val="00526B92"/>
    <w:rPr>
      <w:rFonts w:ascii="Arial" w:eastAsia="Calibri" w:hAnsi="Arial" w:cs="Arial"/>
      <w:b/>
      <w:bCs/>
      <w:color w:val="002664"/>
      <w:lang w:val="en-AU"/>
    </w:rPr>
  </w:style>
  <w:style w:type="paragraph" w:styleId="Footer">
    <w:name w:val="footer"/>
    <w:aliases w:val="ŠFooter"/>
    <w:basedOn w:val="Normal"/>
    <w:link w:val="FooterChar"/>
    <w:uiPriority w:val="99"/>
    <w:rsid w:val="00526B92"/>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link w:val="Footer"/>
    <w:uiPriority w:val="99"/>
    <w:rsid w:val="00526B92"/>
    <w:rPr>
      <w:rFonts w:ascii="Arial" w:eastAsia="Calibri" w:hAnsi="Arial" w:cs="Arial"/>
      <w:sz w:val="18"/>
      <w:szCs w:val="18"/>
      <w:lang w:val="en-AU"/>
    </w:rPr>
  </w:style>
  <w:style w:type="paragraph" w:styleId="Caption">
    <w:name w:val="caption"/>
    <w:aliases w:val="ŠCaption"/>
    <w:basedOn w:val="Normal"/>
    <w:next w:val="Normal"/>
    <w:link w:val="CaptionChar"/>
    <w:uiPriority w:val="35"/>
    <w:qFormat/>
    <w:rsid w:val="00526B92"/>
    <w:pPr>
      <w:keepNext/>
      <w:spacing w:after="200" w:line="240" w:lineRule="auto"/>
    </w:pPr>
    <w:rPr>
      <w:b/>
      <w:iCs/>
      <w:szCs w:val="18"/>
    </w:rPr>
  </w:style>
  <w:style w:type="paragraph" w:customStyle="1" w:styleId="Logo">
    <w:name w:val="ŠLogo"/>
    <w:basedOn w:val="Normal"/>
    <w:uiPriority w:val="22"/>
    <w:qFormat/>
    <w:rsid w:val="00526B92"/>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526B92"/>
    <w:pPr>
      <w:tabs>
        <w:tab w:val="right" w:leader="dot" w:pos="9628"/>
      </w:tabs>
      <w:spacing w:before="0"/>
      <w:ind w:left="244"/>
    </w:pPr>
    <w:rPr>
      <w:noProof/>
    </w:rPr>
  </w:style>
  <w:style w:type="character" w:styleId="Hyperlink">
    <w:name w:val="Hyperlink"/>
    <w:aliases w:val="ŠHyperlink"/>
    <w:uiPriority w:val="99"/>
    <w:unhideWhenUsed/>
    <w:rsid w:val="00526B92"/>
    <w:rPr>
      <w:color w:val="2F5496"/>
      <w:u w:val="single"/>
    </w:rPr>
  </w:style>
  <w:style w:type="character" w:styleId="SubtleReference">
    <w:name w:val="Subtle Reference"/>
    <w:aliases w:val="ŠSubtle Reference"/>
    <w:uiPriority w:val="31"/>
    <w:qFormat/>
    <w:rsid w:val="00526B92"/>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link w:val="Heading1"/>
    <w:uiPriority w:val="3"/>
    <w:rsid w:val="00526B92"/>
    <w:rPr>
      <w:rFonts w:ascii="Arial" w:eastAsia="Yu Gothic Light" w:hAnsi="Arial" w:cs="Arial"/>
      <w:b/>
      <w:bCs/>
      <w:color w:val="002664"/>
      <w:sz w:val="52"/>
      <w:szCs w:val="52"/>
      <w:lang w:val="en-AU"/>
    </w:rPr>
  </w:style>
  <w:style w:type="character" w:customStyle="1" w:styleId="Heading2Char">
    <w:name w:val="Heading 2 Char"/>
    <w:aliases w:val="ŠHeading 2 Char"/>
    <w:link w:val="Heading2"/>
    <w:uiPriority w:val="4"/>
    <w:rsid w:val="00526B92"/>
    <w:rPr>
      <w:rFonts w:ascii="Arial" w:eastAsia="Yu Gothic Light" w:hAnsi="Arial" w:cs="Arial"/>
      <w:b/>
      <w:bCs/>
      <w:color w:val="002664"/>
      <w:sz w:val="48"/>
      <w:szCs w:val="48"/>
      <w:lang w:val="en-AU"/>
    </w:rPr>
  </w:style>
  <w:style w:type="character" w:customStyle="1" w:styleId="Heading3Char">
    <w:name w:val="Heading 3 Char"/>
    <w:aliases w:val="ŠHeading 3 Char"/>
    <w:link w:val="Heading3"/>
    <w:uiPriority w:val="5"/>
    <w:rsid w:val="00526B92"/>
    <w:rPr>
      <w:rFonts w:ascii="Arial" w:eastAsia="Calibri" w:hAnsi="Arial" w:cs="Arial"/>
      <w:b/>
      <w:bCs/>
      <w:color w:val="002664"/>
      <w:sz w:val="40"/>
      <w:szCs w:val="40"/>
      <w:lang w:val="en-AU"/>
    </w:rPr>
  </w:style>
  <w:style w:type="character" w:customStyle="1" w:styleId="Heading4Char">
    <w:name w:val="Heading 4 Char"/>
    <w:aliases w:val="ŠHeading 4 Char"/>
    <w:link w:val="Heading4"/>
    <w:uiPriority w:val="6"/>
    <w:rsid w:val="00526B92"/>
    <w:rPr>
      <w:rFonts w:ascii="Arial" w:eastAsia="Calibri" w:hAnsi="Arial" w:cs="Arial"/>
      <w:b/>
      <w:bCs/>
      <w:color w:val="002664"/>
      <w:sz w:val="36"/>
      <w:szCs w:val="36"/>
      <w:lang w:val="en-AU"/>
    </w:rPr>
  </w:style>
  <w:style w:type="table" w:customStyle="1" w:styleId="Tableheader">
    <w:name w:val="ŠTable header"/>
    <w:basedOn w:val="TableNormal"/>
    <w:uiPriority w:val="99"/>
    <w:rsid w:val="00526B92"/>
    <w:pPr>
      <w:widowControl w:val="0"/>
      <w:spacing w:before="100" w:after="100" w:line="360" w:lineRule="auto"/>
      <w:mirrorIndents/>
    </w:pPr>
    <w:rPr>
      <w:rFonts w:ascii="Arial" w:eastAsia="Calibri" w:hAnsi="Arial" w:cs="Arial"/>
      <w:szCs w:val="20"/>
      <w:lang w:val="en-AU" w:eastAsia="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526B92"/>
    <w:pPr>
      <w:numPr>
        <w:numId w:val="23"/>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526B92"/>
    <w:pPr>
      <w:keepNext/>
      <w:spacing w:before="200" w:after="200" w:line="240" w:lineRule="atLeast"/>
      <w:ind w:left="567" w:right="567"/>
    </w:pPr>
  </w:style>
  <w:style w:type="paragraph" w:styleId="ListBullet2">
    <w:name w:val="List Bullet 2"/>
    <w:aliases w:val="ŠList Bullet 2"/>
    <w:basedOn w:val="Normal"/>
    <w:uiPriority w:val="11"/>
    <w:qFormat/>
    <w:rsid w:val="00526B92"/>
    <w:pPr>
      <w:numPr>
        <w:numId w:val="21"/>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526B92"/>
    <w:pPr>
      <w:numPr>
        <w:numId w:val="24"/>
      </w:numPr>
      <w:contextualSpacing/>
    </w:pPr>
  </w:style>
  <w:style w:type="character" w:styleId="Strong">
    <w:name w:val="Strong"/>
    <w:aliases w:val="ŠStrong"/>
    <w:uiPriority w:val="1"/>
    <w:qFormat/>
    <w:rsid w:val="00526B92"/>
    <w:rPr>
      <w:b/>
    </w:rPr>
  </w:style>
  <w:style w:type="paragraph" w:styleId="ListBullet">
    <w:name w:val="List Bullet"/>
    <w:aliases w:val="ŠList Bullet"/>
    <w:basedOn w:val="Normal"/>
    <w:uiPriority w:val="10"/>
    <w:qFormat/>
    <w:rsid w:val="00526B92"/>
    <w:pPr>
      <w:numPr>
        <w:numId w:val="25"/>
      </w:numPr>
      <w:contextualSpacing/>
    </w:pPr>
  </w:style>
  <w:style w:type="character" w:customStyle="1" w:styleId="QuoteChar">
    <w:name w:val="Quote Char"/>
    <w:aliases w:val="ŠQuote Char"/>
    <w:link w:val="Quote"/>
    <w:uiPriority w:val="29"/>
    <w:rsid w:val="00526B92"/>
    <w:rPr>
      <w:rFonts w:ascii="Arial" w:eastAsia="Calibri" w:hAnsi="Arial" w:cs="Arial"/>
      <w:lang w:val="en-AU"/>
    </w:rPr>
  </w:style>
  <w:style w:type="character" w:styleId="Emphasis">
    <w:name w:val="Emphasis"/>
    <w:aliases w:val="ŠLanguage or scientific"/>
    <w:uiPriority w:val="20"/>
    <w:qFormat/>
    <w:rsid w:val="00526B92"/>
    <w:rPr>
      <w:i/>
      <w:iCs/>
    </w:rPr>
  </w:style>
  <w:style w:type="paragraph" w:styleId="Title">
    <w:name w:val="Title"/>
    <w:aliases w:val="ŠTitle"/>
    <w:basedOn w:val="Normal"/>
    <w:next w:val="Normal"/>
    <w:link w:val="TitleChar"/>
    <w:uiPriority w:val="2"/>
    <w:qFormat/>
    <w:rsid w:val="00526B92"/>
    <w:pPr>
      <w:spacing w:after="200"/>
      <w:contextualSpacing/>
    </w:pPr>
    <w:rPr>
      <w:rFonts w:eastAsia="Yu Gothic Light"/>
      <w:b/>
      <w:bCs/>
      <w:color w:val="002664"/>
      <w:spacing w:val="-10"/>
      <w:kern w:val="28"/>
      <w:sz w:val="56"/>
      <w:szCs w:val="56"/>
    </w:rPr>
  </w:style>
  <w:style w:type="character" w:customStyle="1" w:styleId="TitleChar">
    <w:name w:val="Title Char"/>
    <w:aliases w:val="ŠTitle Char"/>
    <w:link w:val="Title"/>
    <w:uiPriority w:val="2"/>
    <w:rsid w:val="00526B92"/>
    <w:rPr>
      <w:rFonts w:ascii="Arial" w:eastAsia="Yu Gothic Light"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526B92"/>
    <w:pPr>
      <w:spacing w:before="0" w:line="720" w:lineRule="atLeast"/>
    </w:pPr>
  </w:style>
  <w:style w:type="character" w:customStyle="1" w:styleId="DateChar">
    <w:name w:val="Date Char"/>
    <w:aliases w:val="ŠDate Char"/>
    <w:link w:val="Date"/>
    <w:uiPriority w:val="99"/>
    <w:rsid w:val="00526B92"/>
    <w:rPr>
      <w:rFonts w:ascii="Arial" w:eastAsia="Calibri" w:hAnsi="Arial" w:cs="Arial"/>
      <w:lang w:val="en-AU"/>
    </w:rPr>
  </w:style>
  <w:style w:type="paragraph" w:styleId="Signature">
    <w:name w:val="Signature"/>
    <w:aliases w:val="ŠSignature"/>
    <w:basedOn w:val="Normal"/>
    <w:link w:val="SignatureChar"/>
    <w:uiPriority w:val="99"/>
    <w:rsid w:val="00526B92"/>
    <w:pPr>
      <w:spacing w:before="0" w:line="720" w:lineRule="atLeast"/>
    </w:pPr>
  </w:style>
  <w:style w:type="character" w:customStyle="1" w:styleId="SignatureChar">
    <w:name w:val="Signature Char"/>
    <w:aliases w:val="ŠSignature Char"/>
    <w:link w:val="Signature"/>
    <w:uiPriority w:val="99"/>
    <w:rsid w:val="00526B92"/>
    <w:rPr>
      <w:rFonts w:ascii="Arial" w:eastAsia="Calibri" w:hAnsi="Arial" w:cs="Arial"/>
      <w:lang w:val="en-AU"/>
    </w:rPr>
  </w:style>
  <w:style w:type="paragraph" w:styleId="TableofFigures">
    <w:name w:val="table of figures"/>
    <w:basedOn w:val="Normal"/>
    <w:next w:val="Normal"/>
    <w:uiPriority w:val="99"/>
    <w:unhideWhenUsed/>
    <w:rsid w:val="00526B92"/>
  </w:style>
  <w:style w:type="table" w:styleId="TableGrid">
    <w:name w:val="Table Grid"/>
    <w:basedOn w:val="TableNormal"/>
    <w:uiPriority w:val="39"/>
    <w:rsid w:val="006A1337"/>
    <w:pPr>
      <w:spacing w:line="240" w:lineRule="auto"/>
    </w:pPr>
    <w:rPr>
      <w:rFonts w:ascii="Arial" w:eastAsia="Calibri" w:hAnsi="Arial" w:cs="Arial"/>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526B92"/>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link w:val="FeatureBox2Char"/>
    <w:uiPriority w:val="12"/>
    <w:qFormat/>
    <w:rsid w:val="00526B92"/>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FollowedHyperlink">
    <w:name w:val="FollowedHyperlink"/>
    <w:uiPriority w:val="99"/>
    <w:semiHidden/>
    <w:unhideWhenUsed/>
    <w:rsid w:val="00526B92"/>
    <w:rPr>
      <w:color w:val="954F72"/>
      <w:u w:val="single"/>
    </w:rPr>
  </w:style>
  <w:style w:type="character" w:styleId="PlaceholderText">
    <w:name w:val="Placeholder Text"/>
    <w:basedOn w:val="DefaultParagraphFont"/>
    <w:uiPriority w:val="99"/>
    <w:semiHidden/>
    <w:rsid w:val="009C1310"/>
    <w:rPr>
      <w:color w:val="808080"/>
    </w:rPr>
  </w:style>
  <w:style w:type="character" w:styleId="CommentReference">
    <w:name w:val="annotation reference"/>
    <w:uiPriority w:val="99"/>
    <w:semiHidden/>
    <w:unhideWhenUsed/>
    <w:rsid w:val="00526B92"/>
    <w:rPr>
      <w:sz w:val="16"/>
      <w:szCs w:val="16"/>
    </w:rPr>
  </w:style>
  <w:style w:type="paragraph" w:styleId="CommentText">
    <w:name w:val="annotation text"/>
    <w:basedOn w:val="Normal"/>
    <w:link w:val="CommentTextChar"/>
    <w:uiPriority w:val="99"/>
    <w:unhideWhenUsed/>
    <w:rsid w:val="00526B92"/>
    <w:pPr>
      <w:spacing w:line="240" w:lineRule="auto"/>
    </w:pPr>
    <w:rPr>
      <w:sz w:val="20"/>
      <w:szCs w:val="20"/>
    </w:rPr>
  </w:style>
  <w:style w:type="character" w:customStyle="1" w:styleId="CommentTextChar">
    <w:name w:val="Comment Text Char"/>
    <w:link w:val="CommentText"/>
    <w:uiPriority w:val="99"/>
    <w:rsid w:val="00526B92"/>
    <w:rPr>
      <w:rFonts w:ascii="Arial" w:eastAsia="Calibri"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526B92"/>
    <w:rPr>
      <w:b/>
      <w:bCs/>
    </w:rPr>
  </w:style>
  <w:style w:type="character" w:customStyle="1" w:styleId="CommentSubjectChar">
    <w:name w:val="Comment Subject Char"/>
    <w:link w:val="CommentSubject"/>
    <w:uiPriority w:val="99"/>
    <w:semiHidden/>
    <w:rsid w:val="00526B92"/>
    <w:rPr>
      <w:rFonts w:ascii="Arial" w:eastAsia="Calibri"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2"/>
    <w:unhideWhenUsed/>
    <w:qFormat/>
    <w:rsid w:val="00526B92"/>
    <w:pPr>
      <w:outlineLvl w:val="9"/>
    </w:pPr>
    <w:rPr>
      <w:sz w:val="40"/>
      <w:szCs w:val="40"/>
    </w:rPr>
  </w:style>
  <w:style w:type="paragraph" w:styleId="ListParagraph">
    <w:name w:val="List Paragraph"/>
    <w:basedOn w:val="Normal"/>
    <w:link w:val="ListParagraphChar"/>
    <w:uiPriority w:val="34"/>
    <w:unhideWhenUsed/>
    <w:qFormat/>
    <w:rsid w:val="00526B92"/>
    <w:pPr>
      <w:ind w:left="720"/>
      <w:contextualSpacing/>
    </w:pPr>
  </w:style>
  <w:style w:type="character" w:styleId="UnresolvedMention">
    <w:name w:val="Unresolved Mention"/>
    <w:uiPriority w:val="99"/>
    <w:semiHidden/>
    <w:unhideWhenUsed/>
    <w:rsid w:val="00526B92"/>
    <w:rPr>
      <w:color w:val="605E5C"/>
      <w:shd w:val="clear" w:color="auto" w:fill="E1DFDD"/>
    </w:rPr>
  </w:style>
  <w:style w:type="character" w:customStyle="1" w:styleId="CaptionChar">
    <w:name w:val="Caption Char"/>
    <w:aliases w:val="ŠCaption Char"/>
    <w:basedOn w:val="DefaultParagraphFont"/>
    <w:link w:val="Caption"/>
    <w:uiPriority w:val="35"/>
    <w:rsid w:val="00F85398"/>
    <w:rPr>
      <w:rFonts w:ascii="Arial" w:eastAsia="Calibri" w:hAnsi="Arial" w:cs="Arial"/>
      <w:b/>
      <w:iCs/>
      <w:szCs w:val="18"/>
      <w:lang w:val="en-AU"/>
    </w:rPr>
  </w:style>
  <w:style w:type="character" w:customStyle="1" w:styleId="FeatureBox2Char">
    <w:name w:val="Feature Box 2 Char"/>
    <w:aliases w:val="ŠFeature Box 2 Char"/>
    <w:basedOn w:val="DefaultParagraphFont"/>
    <w:link w:val="FeatureBox2"/>
    <w:uiPriority w:val="12"/>
    <w:rsid w:val="009F3833"/>
    <w:rPr>
      <w:rFonts w:ascii="Arial" w:eastAsia="Calibri" w:hAnsi="Arial" w:cs="Arial"/>
      <w:shd w:val="clear" w:color="auto" w:fill="CCEDFC"/>
      <w:lang w:val="en-AU"/>
    </w:rPr>
  </w:style>
  <w:style w:type="character" w:customStyle="1" w:styleId="ListParagraphChar">
    <w:name w:val="List Paragraph Char"/>
    <w:basedOn w:val="DefaultParagraphFont"/>
    <w:link w:val="ListParagraph"/>
    <w:uiPriority w:val="34"/>
    <w:locked/>
    <w:rsid w:val="00801BF1"/>
    <w:rPr>
      <w:rFonts w:ascii="Arial" w:eastAsia="Calibri" w:hAnsi="Arial" w:cs="Arial"/>
      <w:lang w:val="en-AU"/>
    </w:rPr>
  </w:style>
  <w:style w:type="table" w:styleId="GridTable1Light-Accent1">
    <w:name w:val="Grid Table 1 Light Accent 1"/>
    <w:basedOn w:val="TableNormal"/>
    <w:uiPriority w:val="46"/>
    <w:rsid w:val="004948C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
    <w:name w:val="Body Text"/>
    <w:basedOn w:val="Normal"/>
    <w:link w:val="BodyTextChar"/>
    <w:semiHidden/>
    <w:rsid w:val="00716E7D"/>
    <w:pPr>
      <w:spacing w:before="0"/>
    </w:pPr>
    <w:rPr>
      <w:rFonts w:ascii="Times New Roman" w:eastAsia="Times New Roman" w:hAnsi="Times New Roman" w:cs="Times New Roman"/>
      <w:sz w:val="32"/>
      <w:szCs w:val="20"/>
      <w:lang w:val="en-US"/>
    </w:rPr>
  </w:style>
  <w:style w:type="character" w:customStyle="1" w:styleId="BodyTextChar">
    <w:name w:val="Body Text Char"/>
    <w:basedOn w:val="DefaultParagraphFont"/>
    <w:link w:val="BodyText"/>
    <w:semiHidden/>
    <w:rsid w:val="00716E7D"/>
    <w:rPr>
      <w:rFonts w:ascii="Times New Roman" w:eastAsia="Times New Roman" w:hAnsi="Times New Roman" w:cs="Times New Roman"/>
      <w:sz w:val="32"/>
      <w:szCs w:val="20"/>
    </w:rPr>
  </w:style>
  <w:style w:type="character" w:styleId="FootnoteReference">
    <w:name w:val="footnote reference"/>
    <w:uiPriority w:val="99"/>
    <w:semiHidden/>
    <w:unhideWhenUsed/>
    <w:rsid w:val="00526B92"/>
    <w:rPr>
      <w:vertAlign w:val="superscript"/>
    </w:rPr>
  </w:style>
  <w:style w:type="paragraph" w:styleId="FootnoteText">
    <w:name w:val="footnote text"/>
    <w:basedOn w:val="Normal"/>
    <w:link w:val="FootnoteTextChar"/>
    <w:uiPriority w:val="99"/>
    <w:semiHidden/>
    <w:unhideWhenUsed/>
    <w:rsid w:val="00526B92"/>
    <w:pPr>
      <w:spacing w:before="0" w:line="240" w:lineRule="auto"/>
    </w:pPr>
    <w:rPr>
      <w:sz w:val="20"/>
      <w:szCs w:val="20"/>
    </w:rPr>
  </w:style>
  <w:style w:type="character" w:customStyle="1" w:styleId="FootnoteTextChar">
    <w:name w:val="Footnote Text Char"/>
    <w:link w:val="FootnoteText"/>
    <w:uiPriority w:val="99"/>
    <w:semiHidden/>
    <w:rsid w:val="00526B92"/>
    <w:rPr>
      <w:rFonts w:ascii="Arial" w:eastAsia="Calibri" w:hAnsi="Arial" w:cs="Arial"/>
      <w:sz w:val="20"/>
      <w:szCs w:val="20"/>
      <w:lang w:val="en-AU"/>
    </w:rPr>
  </w:style>
  <w:style w:type="paragraph" w:customStyle="1" w:styleId="Documentname">
    <w:name w:val="ŠDocument name"/>
    <w:basedOn w:val="Header"/>
    <w:qFormat/>
    <w:rsid w:val="00526B92"/>
    <w:pPr>
      <w:spacing w:before="0"/>
    </w:pPr>
    <w:rPr>
      <w:b w:val="0"/>
      <w:color w:val="auto"/>
      <w:sz w:val="18"/>
    </w:rPr>
  </w:style>
  <w:style w:type="paragraph" w:customStyle="1" w:styleId="Featurebox2Bullets">
    <w:name w:val="ŠFeature box 2: Bullets"/>
    <w:basedOn w:val="ListBullet"/>
    <w:link w:val="Featurebox2BulletsChar"/>
    <w:uiPriority w:val="14"/>
    <w:qFormat/>
    <w:rsid w:val="00526B92"/>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link w:val="Featurebox2Bullets"/>
    <w:uiPriority w:val="14"/>
    <w:rsid w:val="00526B92"/>
    <w:rPr>
      <w:rFonts w:ascii="Arial" w:eastAsia="Calibri" w:hAnsi="Arial" w:cs="Arial"/>
      <w:shd w:val="clear" w:color="auto" w:fill="CCEDFC"/>
      <w:lang w:val="en-AU"/>
    </w:rPr>
  </w:style>
  <w:style w:type="paragraph" w:customStyle="1" w:styleId="FeatureBoxPink">
    <w:name w:val="ŠFeature Box Pink"/>
    <w:basedOn w:val="Normal"/>
    <w:next w:val="Normal"/>
    <w:uiPriority w:val="13"/>
    <w:qFormat/>
    <w:rsid w:val="00526B92"/>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
    <w:name w:val="ŠImage attribution caption"/>
    <w:basedOn w:val="Normal"/>
    <w:link w:val="ImageattributioncaptionChar"/>
    <w:uiPriority w:val="15"/>
    <w:qFormat/>
    <w:rsid w:val="00526B92"/>
    <w:pPr>
      <w:spacing w:before="0"/>
    </w:pPr>
    <w:rPr>
      <w:kern w:val="24"/>
      <w:sz w:val="18"/>
      <w:szCs w:val="18"/>
      <w:lang w:val="en-US"/>
    </w:rPr>
  </w:style>
  <w:style w:type="character" w:customStyle="1" w:styleId="ImageattributioncaptionChar">
    <w:name w:val="ŠImage attribution caption Char"/>
    <w:link w:val="Imageattributioncaption"/>
    <w:uiPriority w:val="15"/>
    <w:rsid w:val="00526B92"/>
    <w:rPr>
      <w:rFonts w:ascii="Arial" w:eastAsia="Calibri" w:hAnsi="Arial" w:cs="Arial"/>
      <w:kern w:val="24"/>
      <w:sz w:val="18"/>
      <w:szCs w:val="18"/>
    </w:rPr>
  </w:style>
  <w:style w:type="paragraph" w:styleId="Subtitle">
    <w:name w:val="Subtitle"/>
    <w:basedOn w:val="Normal"/>
    <w:next w:val="Normal"/>
    <w:link w:val="SubtitleChar"/>
    <w:uiPriority w:val="11"/>
    <w:semiHidden/>
    <w:qFormat/>
    <w:rsid w:val="00526B92"/>
    <w:pPr>
      <w:numPr>
        <w:ilvl w:val="1"/>
      </w:numPr>
      <w:spacing w:after="160"/>
    </w:pPr>
    <w:rPr>
      <w:rFonts w:eastAsia="Yu Mincho"/>
      <w:color w:val="5A5A5A"/>
      <w:spacing w:val="15"/>
      <w:szCs w:val="22"/>
    </w:rPr>
  </w:style>
  <w:style w:type="character" w:customStyle="1" w:styleId="SubtitleChar">
    <w:name w:val="Subtitle Char"/>
    <w:link w:val="Subtitle"/>
    <w:uiPriority w:val="11"/>
    <w:semiHidden/>
    <w:rsid w:val="00526B92"/>
    <w:rPr>
      <w:rFonts w:ascii="Arial" w:eastAsia="Yu Mincho" w:hAnsi="Arial" w:cs="Arial"/>
      <w:color w:val="5A5A5A"/>
      <w:spacing w:val="15"/>
      <w:szCs w:val="22"/>
      <w:lang w:val="en-AU"/>
    </w:rPr>
  </w:style>
  <w:style w:type="character" w:styleId="SubtleEmphasis">
    <w:name w:val="Subtle Emphasis"/>
    <w:uiPriority w:val="19"/>
    <w:semiHidden/>
    <w:qFormat/>
    <w:rsid w:val="00526B92"/>
    <w:rPr>
      <w:i/>
      <w:iCs/>
      <w:color w:val="404040"/>
    </w:rPr>
  </w:style>
  <w:style w:type="character" w:styleId="Mention">
    <w:name w:val="Mention"/>
    <w:basedOn w:val="DefaultParagraphFont"/>
    <w:uiPriority w:val="99"/>
    <w:unhideWhenUsed/>
    <w:rsid w:val="00FA7C1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113791668">
      <w:bodyDiv w:val="1"/>
      <w:marLeft w:val="0"/>
      <w:marRight w:val="0"/>
      <w:marTop w:val="0"/>
      <w:marBottom w:val="0"/>
      <w:divBdr>
        <w:top w:val="none" w:sz="0" w:space="0" w:color="auto"/>
        <w:left w:val="none" w:sz="0" w:space="0" w:color="auto"/>
        <w:bottom w:val="none" w:sz="0" w:space="0" w:color="auto"/>
        <w:right w:val="none" w:sz="0" w:space="0" w:color="auto"/>
      </w:divBdr>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55071193">
      <w:bodyDiv w:val="1"/>
      <w:marLeft w:val="0"/>
      <w:marRight w:val="0"/>
      <w:marTop w:val="0"/>
      <w:marBottom w:val="0"/>
      <w:divBdr>
        <w:top w:val="none" w:sz="0" w:space="0" w:color="auto"/>
        <w:left w:val="none" w:sz="0" w:space="0" w:color="auto"/>
        <w:bottom w:val="none" w:sz="0" w:space="0" w:color="auto"/>
        <w:right w:val="none" w:sz="0" w:space="0" w:color="auto"/>
      </w:divBdr>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441148128">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41782329">
      <w:bodyDiv w:val="1"/>
      <w:marLeft w:val="0"/>
      <w:marRight w:val="0"/>
      <w:marTop w:val="0"/>
      <w:marBottom w:val="0"/>
      <w:divBdr>
        <w:top w:val="none" w:sz="0" w:space="0" w:color="auto"/>
        <w:left w:val="none" w:sz="0" w:space="0" w:color="auto"/>
        <w:bottom w:val="none" w:sz="0" w:space="0" w:color="auto"/>
        <w:right w:val="none" w:sz="0" w:space="0" w:color="auto"/>
      </w:divBdr>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45932841">
      <w:bodyDiv w:val="1"/>
      <w:marLeft w:val="0"/>
      <w:marRight w:val="0"/>
      <w:marTop w:val="0"/>
      <w:marBottom w:val="0"/>
      <w:divBdr>
        <w:top w:val="none" w:sz="0" w:space="0" w:color="auto"/>
        <w:left w:val="none" w:sz="0" w:space="0" w:color="auto"/>
        <w:bottom w:val="none" w:sz="0" w:space="0" w:color="auto"/>
        <w:right w:val="none" w:sz="0" w:space="0" w:color="auto"/>
      </w:divBdr>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66313844">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5217977">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61450184">
      <w:bodyDiv w:val="1"/>
      <w:marLeft w:val="0"/>
      <w:marRight w:val="0"/>
      <w:marTop w:val="0"/>
      <w:marBottom w:val="0"/>
      <w:divBdr>
        <w:top w:val="none" w:sz="0" w:space="0" w:color="auto"/>
        <w:left w:val="none" w:sz="0" w:space="0" w:color="auto"/>
        <w:bottom w:val="none" w:sz="0" w:space="0" w:color="auto"/>
        <w:right w:val="none" w:sz="0" w:space="0" w:color="auto"/>
      </w:divBdr>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20958197">
      <w:bodyDiv w:val="1"/>
      <w:marLeft w:val="0"/>
      <w:marRight w:val="0"/>
      <w:marTop w:val="0"/>
      <w:marBottom w:val="0"/>
      <w:divBdr>
        <w:top w:val="none" w:sz="0" w:space="0" w:color="auto"/>
        <w:left w:val="none" w:sz="0" w:space="0" w:color="auto"/>
        <w:bottom w:val="none" w:sz="0" w:space="0" w:color="auto"/>
        <w:right w:val="none" w:sz="0" w:space="0" w:color="auto"/>
      </w:divBdr>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823083292">
      <w:bodyDiv w:val="1"/>
      <w:marLeft w:val="0"/>
      <w:marRight w:val="0"/>
      <w:marTop w:val="0"/>
      <w:marBottom w:val="0"/>
      <w:divBdr>
        <w:top w:val="none" w:sz="0" w:space="0" w:color="auto"/>
        <w:left w:val="none" w:sz="0" w:space="0" w:color="auto"/>
        <w:bottom w:val="none" w:sz="0" w:space="0" w:color="auto"/>
        <w:right w:val="none" w:sz="0" w:space="0" w:color="auto"/>
      </w:divBdr>
    </w:div>
    <w:div w:id="860052822">
      <w:bodyDiv w:val="1"/>
      <w:marLeft w:val="0"/>
      <w:marRight w:val="0"/>
      <w:marTop w:val="0"/>
      <w:marBottom w:val="0"/>
      <w:divBdr>
        <w:top w:val="none" w:sz="0" w:space="0" w:color="auto"/>
        <w:left w:val="none" w:sz="0" w:space="0" w:color="auto"/>
        <w:bottom w:val="none" w:sz="0" w:space="0" w:color="auto"/>
        <w:right w:val="none" w:sz="0" w:space="0" w:color="auto"/>
      </w:divBdr>
    </w:div>
    <w:div w:id="934215690">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sChild>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211772859">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73127724">
      <w:bodyDiv w:val="1"/>
      <w:marLeft w:val="0"/>
      <w:marRight w:val="0"/>
      <w:marTop w:val="0"/>
      <w:marBottom w:val="0"/>
      <w:divBdr>
        <w:top w:val="none" w:sz="0" w:space="0" w:color="auto"/>
        <w:left w:val="none" w:sz="0" w:space="0" w:color="auto"/>
        <w:bottom w:val="none" w:sz="0" w:space="0" w:color="auto"/>
        <w:right w:val="none" w:sz="0" w:space="0" w:color="auto"/>
      </w:divBdr>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 w:id="1866481953">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09301368">
      <w:bodyDiv w:val="1"/>
      <w:marLeft w:val="0"/>
      <w:marRight w:val="0"/>
      <w:marTop w:val="0"/>
      <w:marBottom w:val="0"/>
      <w:divBdr>
        <w:top w:val="none" w:sz="0" w:space="0" w:color="auto"/>
        <w:left w:val="none" w:sz="0" w:space="0" w:color="auto"/>
        <w:bottom w:val="none" w:sz="0" w:space="0" w:color="auto"/>
        <w:right w:val="none" w:sz="0" w:space="0" w:color="auto"/>
      </w:divBdr>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722827758">
      <w:bodyDiv w:val="1"/>
      <w:marLeft w:val="0"/>
      <w:marRight w:val="0"/>
      <w:marTop w:val="0"/>
      <w:marBottom w:val="0"/>
      <w:divBdr>
        <w:top w:val="none" w:sz="0" w:space="0" w:color="auto"/>
        <w:left w:val="none" w:sz="0" w:space="0" w:color="auto"/>
        <w:bottom w:val="none" w:sz="0" w:space="0" w:color="auto"/>
        <w:right w:val="none" w:sz="0" w:space="0" w:color="auto"/>
      </w:divBdr>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101536563">
          <w:marLeft w:val="274"/>
          <w:marRight w:val="0"/>
          <w:marTop w:val="0"/>
          <w:marBottom w:val="120"/>
          <w:divBdr>
            <w:top w:val="none" w:sz="0" w:space="0" w:color="auto"/>
            <w:left w:val="none" w:sz="0" w:space="0" w:color="auto"/>
            <w:bottom w:val="none" w:sz="0" w:space="0" w:color="auto"/>
            <w:right w:val="none" w:sz="0" w:space="0" w:color="auto"/>
          </w:divBdr>
        </w:div>
        <w:div w:id="732774304">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sChild>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4736776">
      <w:bodyDiv w:val="1"/>
      <w:marLeft w:val="0"/>
      <w:marRight w:val="0"/>
      <w:marTop w:val="0"/>
      <w:marBottom w:val="0"/>
      <w:divBdr>
        <w:top w:val="none" w:sz="0" w:space="0" w:color="auto"/>
        <w:left w:val="none" w:sz="0" w:space="0" w:color="auto"/>
        <w:bottom w:val="none" w:sz="0" w:space="0" w:color="auto"/>
        <w:right w:val="none" w:sz="0" w:space="0" w:color="auto"/>
      </w:divBdr>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16162354">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50964507">
      <w:bodyDiv w:val="1"/>
      <w:marLeft w:val="0"/>
      <w:marRight w:val="0"/>
      <w:marTop w:val="0"/>
      <w:marBottom w:val="0"/>
      <w:divBdr>
        <w:top w:val="none" w:sz="0" w:space="0" w:color="auto"/>
        <w:left w:val="none" w:sz="0" w:space="0" w:color="auto"/>
        <w:bottom w:val="none" w:sz="0" w:space="0" w:color="auto"/>
        <w:right w:val="none" w:sz="0" w:space="0" w:color="auto"/>
      </w:divBdr>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reate.arduino.cc/projecthub/projects/tags/robot" TargetMode="External"/><Relationship Id="rId21" Type="http://schemas.openxmlformats.org/officeDocument/2006/relationships/image" Target="media/image4.png"/><Relationship Id="rId42" Type="http://schemas.openxmlformats.org/officeDocument/2006/relationships/hyperlink" Target="https://medicalfuturist.com/the-top-12-social-companion-robots/" TargetMode="External"/><Relationship Id="rId63" Type="http://schemas.openxmlformats.org/officeDocument/2006/relationships/image" Target="media/image17.jpeg"/><Relationship Id="rId84" Type="http://schemas.openxmlformats.org/officeDocument/2006/relationships/image" Target="media/image23.png"/><Relationship Id="rId138" Type="http://schemas.openxmlformats.org/officeDocument/2006/relationships/hyperlink" Target="https://www.aft.org/periodical/american-educator/spring-2012" TargetMode="External"/><Relationship Id="rId159" Type="http://schemas.openxmlformats.org/officeDocument/2006/relationships/hyperlink" Target="https://www.youtube.com/watch?v=Vnf3xg3oY4A" TargetMode="External"/><Relationship Id="rId170" Type="http://schemas.openxmlformats.org/officeDocument/2006/relationships/hyperlink" Target="https://venngage.com/blog/use-case-diagram-example/" TargetMode="External"/><Relationship Id="rId191" Type="http://schemas.openxmlformats.org/officeDocument/2006/relationships/hyperlink" Target="https://www.youtube.com/watch?v=fZOYPlxtAMk" TargetMode="External"/><Relationship Id="rId205" Type="http://schemas.openxmlformats.org/officeDocument/2006/relationships/hyperlink" Target="https://www.youtube.com/watch?v=4YjLZcQRLds" TargetMode="External"/><Relationship Id="rId107" Type="http://schemas.openxmlformats.org/officeDocument/2006/relationships/image" Target="media/image30.png"/><Relationship Id="rId11" Type="http://schemas.openxmlformats.org/officeDocument/2006/relationships/hyperlink" Target="https://www.easytechjunkie.com/what-is-a-robotic-arm.htm" TargetMode="External"/><Relationship Id="rId32" Type="http://schemas.openxmlformats.org/officeDocument/2006/relationships/image" Target="media/image8.png"/><Relationship Id="rId53" Type="http://schemas.openxmlformats.org/officeDocument/2006/relationships/hyperlink" Target="https://www.youtube.com/watch?v=CDsNZJTWw0w" TargetMode="External"/><Relationship Id="rId74" Type="http://schemas.openxmlformats.org/officeDocument/2006/relationships/hyperlink" Target="http://www.damienkee.com/4-starter-arduino-projects-for-classrooms/" TargetMode="External"/><Relationship Id="rId128" Type="http://schemas.openxmlformats.org/officeDocument/2006/relationships/hyperlink" Target="https://www.careerone.com.au/" TargetMode="External"/><Relationship Id="rId149" Type="http://schemas.openxmlformats.org/officeDocument/2006/relationships/hyperlink" Target="https://www.aitsl.edu.au/teach/improve-practice/feedback" TargetMode="External"/><Relationship Id="rId5" Type="http://schemas.openxmlformats.org/officeDocument/2006/relationships/webSettings" Target="webSettings.xml"/><Relationship Id="rId95" Type="http://schemas.openxmlformats.org/officeDocument/2006/relationships/hyperlink" Target="https://youtu.be/FU_pY2sTwTA" TargetMode="External"/><Relationship Id="rId160" Type="http://schemas.openxmlformats.org/officeDocument/2006/relationships/hyperlink" Target="https://www.youtube.com/watch?v=eSYeHlwDCNA" TargetMode="External"/><Relationship Id="rId181" Type="http://schemas.openxmlformats.org/officeDocument/2006/relationships/hyperlink" Target="https://au.indeed.com/" TargetMode="External"/><Relationship Id="rId216" Type="http://schemas.openxmlformats.org/officeDocument/2006/relationships/footer" Target="footer6.xml"/><Relationship Id="rId22" Type="http://schemas.openxmlformats.org/officeDocument/2006/relationships/hyperlink" Target="https://www.youtube.com/watch?v=hoY2YxLGV98" TargetMode="External"/><Relationship Id="rId43" Type="http://schemas.openxmlformats.org/officeDocument/2006/relationships/image" Target="media/image11.png"/><Relationship Id="rId64" Type="http://schemas.openxmlformats.org/officeDocument/2006/relationships/hyperlink" Target="https://aus01.safelinks.protection.outlook.com/?url=https%3A%2F%2Fwww.arduino.cc%2F&amp;data=05%7C01%7Celizabeth.rose5%40det.nsw.edu.au%7Cdc7543674b59498a5a8508da960dc07b%7C05a0e69a418a47c19c259387261bf991%7C0%7C0%7C637987283066424646%7CUnknown%7CTWFpbGZsb3d8eyJWIjoiMC4wLjAwMDAiLCJQIjoiV2luMzIiLCJBTiI6Ik1haWwiLCJXVCI6Mn0%3D%7C3000%7C%7C%7C&amp;sdata=wtXO57iAv65ZlgKBMfKoHZyhMCT03zDKVqcPgQXWiT4%3D&amp;reserved=0" TargetMode="External"/><Relationship Id="rId118" Type="http://schemas.openxmlformats.org/officeDocument/2006/relationships/hyperlink" Target="https://www.robocupjunior.org.au/rescue-maze/" TargetMode="External"/><Relationship Id="rId139" Type="http://schemas.openxmlformats.org/officeDocument/2006/relationships/hyperlink" Target="https://www.researchgate.net/publication/258423377_Assessment_The_bridge_between_teaching_and_learning" TargetMode="External"/><Relationship Id="rId85" Type="http://schemas.openxmlformats.org/officeDocument/2006/relationships/hyperlink" Target="https://aus01.safelinks.protection.outlook.com/?url=https%3A%2F%2Fwww.autodesk.com%2Fcompany%2Flegal-notices-trademarks%2Fintellectual-property%2Fcopyright&amp;data=05%7C01%7Celizabeth.rose5%40det.nsw.edu.au%7Cdc7543674b59498a5a8508da960dc07b%7C05a0e69a418a47c19c259387261bf991%7C0%7C0%7C637987283066424646%7CUnknown%7CTWFpbGZsb3d8eyJWIjoiMC4wLjAwMDAiLCJQIjoiV2luMzIiLCJBTiI6Ik1haWwiLCJXVCI6Mn0%3D%7C3000%7C%7C%7C&amp;sdata=VB6hPF8QaLGdmGQBPw5quIHWKM6HLeHWlM36j8Q9E%2BA%3D&amp;reserved=0" TargetMode="External"/><Relationship Id="rId150" Type="http://schemas.openxmlformats.org/officeDocument/2006/relationships/hyperlink" Target="https://www.youtube.com/watch?v=2qlcY9LkFik" TargetMode="External"/><Relationship Id="rId171" Type="http://schemas.openxmlformats.org/officeDocument/2006/relationships/hyperlink" Target="https://www.youtube.com/watch?v=zq9Mj5eMpBw" TargetMode="External"/><Relationship Id="rId192" Type="http://schemas.openxmlformats.org/officeDocument/2006/relationships/hyperlink" Target="https://www.youtube.com/watch?v=uEhuxYXPTOE" TargetMode="External"/><Relationship Id="rId206" Type="http://schemas.openxmlformats.org/officeDocument/2006/relationships/header" Target="header1.xml"/><Relationship Id="rId12" Type="http://schemas.openxmlformats.org/officeDocument/2006/relationships/hyperlink" Target="https://en.wikipedia.org/wiki/Phenomenon" TargetMode="External"/><Relationship Id="rId33" Type="http://schemas.openxmlformats.org/officeDocument/2006/relationships/hyperlink" Target="https://www.youtube.com/watch?v=hoY2YxLGV98" TargetMode="External"/><Relationship Id="rId108" Type="http://schemas.openxmlformats.org/officeDocument/2006/relationships/image" Target="media/image31.jpeg"/><Relationship Id="rId129" Type="http://schemas.openxmlformats.org/officeDocument/2006/relationships/hyperlink" Target="mailto:TAS@det.nsw.edu.au" TargetMode="External"/><Relationship Id="rId54" Type="http://schemas.openxmlformats.org/officeDocument/2006/relationships/hyperlink" Target="https://www.youtube.com/watch?v=fZOYPlxtAMk" TargetMode="External"/><Relationship Id="rId75" Type="http://schemas.openxmlformats.org/officeDocument/2006/relationships/hyperlink" Target="https://www.youtube.com/watch?v=ditS0a28Sko" TargetMode="External"/><Relationship Id="rId96" Type="http://schemas.openxmlformats.org/officeDocument/2006/relationships/hyperlink" Target="https://www.artslaw.com.au/information-sheet/indigenous-cultural-intellectual-property-icip-aitb/" TargetMode="External"/><Relationship Id="rId140" Type="http://schemas.openxmlformats.org/officeDocument/2006/relationships/hyperlink" Target="https://doi.org/10.3389/fpsyg.2019.03087" TargetMode="External"/><Relationship Id="rId161" Type="http://schemas.openxmlformats.org/officeDocument/2006/relationships/hyperlink" Target="https://www.careerone.com.au/" TargetMode="External"/><Relationship Id="rId182" Type="http://schemas.openxmlformats.org/officeDocument/2006/relationships/hyperlink" Target="https://theconversation.com/facebook-or-twitter-posts-can-now-be-quietly-modified-by-the-government-under-new-surveillance-laws-167263" TargetMode="External"/><Relationship Id="rId217" Type="http://schemas.openxmlformats.org/officeDocument/2006/relationships/fontTable" Target="fontTable.xml"/><Relationship Id="rId6" Type="http://schemas.openxmlformats.org/officeDocument/2006/relationships/footnotes" Target="footnotes.xml"/><Relationship Id="rId23" Type="http://schemas.openxmlformats.org/officeDocument/2006/relationships/hyperlink" Target="https://www.cnbc.com/video/2019/05/10/root-ai-unveils-a-ripeness-detecting-tomato-picking-robot.html" TargetMode="External"/><Relationship Id="rId119" Type="http://schemas.openxmlformats.org/officeDocument/2006/relationships/hyperlink" Target="https://www.robocupjunior.org.au/rescue-maze-ev3-micropython-tutorial/" TargetMode="External"/><Relationship Id="rId44" Type="http://schemas.openxmlformats.org/officeDocument/2006/relationships/hyperlink" Target="https://www.youtube.com/watch?v=zq9Mj5eMpBw" TargetMode="External"/><Relationship Id="rId65" Type="http://schemas.openxmlformats.org/officeDocument/2006/relationships/hyperlink" Target="https://aus01.safelinks.protection.outlook.com/?url=https%3A%2F%2Fcreativecommons.org%2Flicenses%2Fby-sa%2F3.0%2Flegalcode&amp;data=05%7C01%7Celizabeth.rose5%40det.nsw.edu.au%7Cdc7543674b59498a5a8508da960dc07b%7C05a0e69a418a47c19c259387261bf991%7C0%7C0%7C637987283066424646%7CUnknown%7CTWFpbGZsb3d8eyJWIjoiMC4wLjAwMDAiLCJQIjoiV2luMzIiLCJBTiI6Ik1haWwiLCJXVCI6Mn0%3D%7C3000%7C%7C%7C&amp;sdata=JDnuyaH%2FFHiKKFDDFIdyxQKqtW0ki8xKH4MaGS8YhdI%3D&amp;reserved=0" TargetMode="External"/><Relationship Id="rId86" Type="http://schemas.openxmlformats.org/officeDocument/2006/relationships/image" Target="media/image24.png"/><Relationship Id="rId130" Type="http://schemas.openxmlformats.org/officeDocument/2006/relationships/hyperlink" Target="https://education.nsw.gov.au/policy-library/policies/pd-2016-0468" TargetMode="External"/><Relationship Id="rId151" Type="http://schemas.openxmlformats.org/officeDocument/2006/relationships/hyperlink" Target="https://www.youtube.com/watch?v=fc-5HJPBZMQ&amp;t=352s" TargetMode="External"/><Relationship Id="rId172" Type="http://schemas.openxmlformats.org/officeDocument/2006/relationships/hyperlink" Target="https://www.linkedin.com/learning/arduino-prototyping/prototype-with-arduino" TargetMode="External"/><Relationship Id="rId193" Type="http://schemas.openxmlformats.org/officeDocument/2006/relationships/hyperlink" Target="https://www.youtube.com/watch?v=ditS0a28Sko" TargetMode="External"/><Relationship Id="rId207" Type="http://schemas.openxmlformats.org/officeDocument/2006/relationships/footer" Target="footer1.xml"/><Relationship Id="rId13" Type="http://schemas.openxmlformats.org/officeDocument/2006/relationships/hyperlink" Target="https://en.wikipedia.org/wiki/Position_(geometry)" TargetMode="External"/><Relationship Id="rId109" Type="http://schemas.openxmlformats.org/officeDocument/2006/relationships/hyperlink" Target="https://aus01.safelinks.protection.outlook.com/?url=https%3A%2F%2Fwww.autodesk.com%2Fcompany%2Flegal-notices-trademarks%2Fintellectual-property%2Fcopyright&amp;data=05%7C01%7Celizabeth.rose5%40det.nsw.edu.au%7Cdc7543674b59498a5a8508da960dc07b%7C05a0e69a418a47c19c259387261bf991%7C0%7C0%7C637987283066424646%7CUnknown%7CTWFpbGZsb3d8eyJWIjoiMC4wLjAwMDAiLCJQIjoiV2luMzIiLCJBTiI6Ik1haWwiLCJXVCI6Mn0%3D%7C3000%7C%7C%7C&amp;sdata=VB6hPF8QaLGdmGQBPw5quIHWKM6HLeHWlM36j8Q9E%2BA%3D&amp;reserved=0" TargetMode="External"/><Relationship Id="rId34" Type="http://schemas.openxmlformats.org/officeDocument/2006/relationships/hyperlink" Target="https://youtu.be/2qlcY9LkFik" TargetMode="External"/><Relationship Id="rId55" Type="http://schemas.openxmlformats.org/officeDocument/2006/relationships/hyperlink" Target="https://www.tesla.com/autopilot" TargetMode="External"/><Relationship Id="rId76" Type="http://schemas.openxmlformats.org/officeDocument/2006/relationships/image" Target="media/image20.jpeg"/><Relationship Id="rId97" Type="http://schemas.openxmlformats.org/officeDocument/2006/relationships/hyperlink" Target="https://digitalrightswatch.org.au/2022/08/08/media-release-amazons-acquisition-of-roomba-raises-privacy-concerns/" TargetMode="External"/><Relationship Id="rId120" Type="http://schemas.openxmlformats.org/officeDocument/2006/relationships/image" Target="media/image33.png"/><Relationship Id="rId141" Type="http://schemas.openxmlformats.org/officeDocument/2006/relationships/hyperlink" Target="https://educationstandards.nsw.edu.au/wps/portal/nesa/mini-footer/copyright" TargetMode="External"/><Relationship Id="rId7" Type="http://schemas.openxmlformats.org/officeDocument/2006/relationships/endnotes" Target="endnotes.xml"/><Relationship Id="rId162" Type="http://schemas.openxmlformats.org/officeDocument/2006/relationships/hyperlink" Target="https://www.cyber.gov.au/threats" TargetMode="External"/><Relationship Id="rId183" Type="http://schemas.openxmlformats.org/officeDocument/2006/relationships/hyperlink" Target="http://www.damienkee.com/4-starter-arduino-projects-for-classrooms/" TargetMode="External"/><Relationship Id="rId218" Type="http://schemas.openxmlformats.org/officeDocument/2006/relationships/theme" Target="theme/theme1.xml"/><Relationship Id="rId24" Type="http://schemas.openxmlformats.org/officeDocument/2006/relationships/hyperlink" Target="https://www.youtube.com/watch?v=QksAVT0YMEo" TargetMode="External"/><Relationship Id="rId45" Type="http://schemas.openxmlformats.org/officeDocument/2006/relationships/hyperlink" Target="https://theconversation.com/after-75-years-isaac-asimovs-three-laws-of-robotics-need-updating-74501" TargetMode="External"/><Relationship Id="rId66" Type="http://schemas.openxmlformats.org/officeDocument/2006/relationships/image" Target="media/image18.png"/><Relationship Id="rId87" Type="http://schemas.openxmlformats.org/officeDocument/2006/relationships/hyperlink" Target="https://aus01.safelinks.protection.outlook.com/?url=https%3A%2F%2Fwww.arduino.cc%2F&amp;data=05%7C01%7Celizabeth.rose5%40det.nsw.edu.au%7Cdc7543674b59498a5a8508da960dc07b%7C05a0e69a418a47c19c259387261bf991%7C0%7C0%7C637987283066424646%7CUnknown%7CTWFpbGZsb3d8eyJWIjoiMC4wLjAwMDAiLCJQIjoiV2luMzIiLCJBTiI6Ik1haWwiLCJXVCI6Mn0%3D%7C3000%7C%7C%7C&amp;sdata=wtXO57iAv65ZlgKBMfKoHZyhMCT03zDKVqcPgQXWiT4%3D&amp;reserved=0" TargetMode="External"/><Relationship Id="rId110" Type="http://schemas.openxmlformats.org/officeDocument/2006/relationships/image" Target="media/image32.png"/><Relationship Id="rId131" Type="http://schemas.openxmlformats.org/officeDocument/2006/relationships/hyperlink" Target="https://education.nsw.gov.au/public-schools/school-success-model/school-success-model-explained" TargetMode="External"/><Relationship Id="rId152" Type="http://schemas.openxmlformats.org/officeDocument/2006/relationships/hyperlink" Target="https://theconversation.com/after-75-years-isaac-asimovs-three-laws-of-robotics-need-updating-74501" TargetMode="External"/><Relationship Id="rId173" Type="http://schemas.openxmlformats.org/officeDocument/2006/relationships/hyperlink" Target="https://www.robocupjunior.org.au/rescue-maze-ev3-micropython-tutorial/" TargetMode="External"/><Relationship Id="rId194" Type="http://schemas.openxmlformats.org/officeDocument/2006/relationships/hyperlink" Target="https://www.robocupjunior.org.au/rescue-maze/" TargetMode="External"/><Relationship Id="rId208" Type="http://schemas.openxmlformats.org/officeDocument/2006/relationships/footer" Target="footer2.xml"/><Relationship Id="rId14" Type="http://schemas.openxmlformats.org/officeDocument/2006/relationships/hyperlink" Target="https://en.wikipedia.org/wiki/Requirement" TargetMode="External"/><Relationship Id="rId35" Type="http://schemas.openxmlformats.org/officeDocument/2006/relationships/hyperlink" Target="https://www.linkedin.com/learning-login/share?account=74950778&amp;forceAccount=false&amp;redirect=https%3A%2F%2Fwww.linkedin.com%2Flearning%2Fsoftware-design-developing-effective-requirements%2Ffunctional-vs-non-functional%3Ftrk%3Dshare_video_url%26shareId%3DPYyvVVlfSRm2vId4vY1Ikw%253D%253D" TargetMode="External"/><Relationship Id="rId56" Type="http://schemas.openxmlformats.org/officeDocument/2006/relationships/image" Target="media/image12.png"/><Relationship Id="rId77" Type="http://schemas.openxmlformats.org/officeDocument/2006/relationships/hyperlink" Target="https://www.researchgate.net/figure/Schematic-of-an-RC-servo-motor_fig1_328910852" TargetMode="External"/><Relationship Id="rId100" Type="http://schemas.openxmlformats.org/officeDocument/2006/relationships/hyperlink" Target="https://www.cyber.gov.au/learn-basics/view-resources/quiz-library" TargetMode="External"/><Relationship Id="rId8" Type="http://schemas.openxmlformats.org/officeDocument/2006/relationships/image" Target="media/image1.png"/><Relationship Id="rId51" Type="http://schemas.openxmlformats.org/officeDocument/2006/relationships/hyperlink" Target="https://www.environment.nsw.gov.au/topics/parks-reserves-and-protected-areas/park-management/aboriginal-joint-management/how-aboriginal-joint-management-works/indigenous-land-use-agreements" TargetMode="External"/><Relationship Id="rId72" Type="http://schemas.openxmlformats.org/officeDocument/2006/relationships/hyperlink" Target="https://spectrum.ieee.org/dragon-robot-flying-manipulator" TargetMode="External"/><Relationship Id="rId93" Type="http://schemas.openxmlformats.org/officeDocument/2006/relationships/hyperlink" Target="https://www.cyber.gov.au/threats" TargetMode="External"/><Relationship Id="rId98" Type="http://schemas.openxmlformats.org/officeDocument/2006/relationships/hyperlink" Target="https://www.abc.net.au/news/2022-02-19/agriculture-data-protection/100840436" TargetMode="External"/><Relationship Id="rId121" Type="http://schemas.openxmlformats.org/officeDocument/2006/relationships/image" Target="media/image34.png"/><Relationship Id="rId142" Type="http://schemas.openxmlformats.org/officeDocument/2006/relationships/hyperlink" Target="https://aus01.safelinks.protection.outlook.com/?url=https%3A%2F%2Feducationstandards.nsw.edu.au%2F&amp;data=05%7C01%7CCaitlin.Pace1%40det.nsw.edu.au%7C9c2c1a9f59c94d2df30708dafa7edb23%7C05a0e69a418a47c19c259387261bf991%7C0%7C0%7C638097720042599463%7CUnknown%7CTWFpbGZsb3d8eyJWIjoiMC4wLjAwMDAiLCJQIjoiV2luMzIiLCJBTiI6Ik1haWwiLCJXVCI6Mn0%3D%7C3000%7C%7C%7C&amp;sdata=NzFc%2Bg75dh42X2SUZ1JxGsPBapsGv7KoRkSbJ1MjiTE%3D&amp;reserved=0" TargetMode="External"/><Relationship Id="rId163" Type="http://schemas.openxmlformats.org/officeDocument/2006/relationships/hyperlink" Target="https://www.cyber.gov.au/learn-basics/view-resources/quiz-library" TargetMode="External"/><Relationship Id="rId184" Type="http://schemas.openxmlformats.org/officeDocument/2006/relationships/hyperlink" Target="https://www.youtube.com/watch?v=hoY2YxLGV98" TargetMode="External"/><Relationship Id="rId189" Type="http://schemas.openxmlformats.org/officeDocument/2006/relationships/hyperlink" Target="https://mars.nasa.gov/mer/" TargetMode="External"/><Relationship Id="rId219" Type="http://schemas.openxmlformats.org/officeDocument/2006/relationships/customXml" Target="../customXml/item2.xml"/><Relationship Id="rId3" Type="http://schemas.openxmlformats.org/officeDocument/2006/relationships/styles" Target="styles.xml"/><Relationship Id="rId214" Type="http://schemas.openxmlformats.org/officeDocument/2006/relationships/footer" Target="footer5.xml"/><Relationship Id="rId25" Type="http://schemas.openxmlformats.org/officeDocument/2006/relationships/hyperlink" Target="https://mars.nasa.gov/mer/" TargetMode="External"/><Relationship Id="rId46" Type="http://schemas.openxmlformats.org/officeDocument/2006/relationships/hyperlink" Target="https://www.youtube.com/watch?v=BxfBrU8TKYY" TargetMode="External"/><Relationship Id="rId67" Type="http://schemas.openxmlformats.org/officeDocument/2006/relationships/hyperlink" Target="https://aus01.safelinks.protection.outlook.com/?url=https%3A%2F%2Fwww.autodesk.com%2Fcompany%2Flegal-notices-trademarks%2Fintellectual-property%2Fcopyright&amp;data=05%7C01%7Celizabeth.rose5%40det.nsw.edu.au%7Cdc7543674b59498a5a8508da960dc07b%7C05a0e69a418a47c19c259387261bf991%7C0%7C0%7C637987283066424646%7CUnknown%7CTWFpbGZsb3d8eyJWIjoiMC4wLjAwMDAiLCJQIjoiV2luMzIiLCJBTiI6Ik1haWwiLCJXVCI6Mn0%3D%7C3000%7C%7C%7C&amp;sdata=VB6hPF8QaLGdmGQBPw5quIHWKM6HLeHWlM36j8Q9E%2BA%3D&amp;reserved=0" TargetMode="External"/><Relationship Id="rId116" Type="http://schemas.openxmlformats.org/officeDocument/2006/relationships/hyperlink" Target="https://haynerobotics.com.au/" TargetMode="External"/><Relationship Id="rId137" Type="http://schemas.openxmlformats.org/officeDocument/2006/relationships/hyperlink" Target="https://education.nsw.gov.au/about-us/educational-data/cese/publications/practical-guides-for-educators-/what-works-best-in-practice" TargetMode="External"/><Relationship Id="rId158" Type="http://schemas.openxmlformats.org/officeDocument/2006/relationships/hyperlink" Target="https://www.cnbc.com/video/2019/05/10/root-ai-unveils-a-ripeness-detecting-tomato-picking-robot.html" TargetMode="External"/><Relationship Id="rId20" Type="http://schemas.openxmlformats.org/officeDocument/2006/relationships/image" Target="media/image3.png"/><Relationship Id="rId41" Type="http://schemas.openxmlformats.org/officeDocument/2006/relationships/image" Target="media/image10.png"/><Relationship Id="rId62" Type="http://schemas.openxmlformats.org/officeDocument/2006/relationships/hyperlink" Target="https://aus01.safelinks.protection.outlook.com/?url=https%3A%2F%2Fwww.autodesk.com%2Fcompany%2Flegal-notices-trademarks%2Fintellectual-property%2Fcopyright&amp;data=05%7C01%7Celizabeth.rose5%40det.nsw.edu.au%7Cdc7543674b59498a5a8508da960dc07b%7C05a0e69a418a47c19c259387261bf991%7C0%7C0%7C637987283066424646%7CUnknown%7CTWFpbGZsb3d8eyJWIjoiMC4wLjAwMDAiLCJQIjoiV2luMzIiLCJBTiI6Ik1haWwiLCJXVCI6Mn0%3D%7C3000%7C%7C%7C&amp;sdata=VB6hPF8QaLGdmGQBPw5quIHWKM6HLeHWlM36j8Q9E%2BA%3D&amp;reserved=0" TargetMode="External"/><Relationship Id="rId83" Type="http://schemas.openxmlformats.org/officeDocument/2006/relationships/hyperlink" Target="https://docs.arduino.cc/learn/electronics/servo-motors" TargetMode="External"/><Relationship Id="rId88" Type="http://schemas.openxmlformats.org/officeDocument/2006/relationships/hyperlink" Target="https://aus01.safelinks.protection.outlook.com/?url=https%3A%2F%2Fcreativecommons.org%2Flicenses%2Fby-sa%2F3.0%2Flegalcode&amp;data=05%7C01%7Celizabeth.rose5%40det.nsw.edu.au%7Cdc7543674b59498a5a8508da960dc07b%7C05a0e69a418a47c19c259387261bf991%7C0%7C0%7C637987283066424646%7CUnknown%7CTWFpbGZsb3d8eyJWIjoiMC4wLjAwMDAiLCJQIjoiV2luMzIiLCJBTiI6Ik1haWwiLCJXVCI6Mn0%3D%7C3000%7C%7C%7C&amp;sdata=JDnuyaH%2FFHiKKFDDFIdyxQKqtW0ki8xKH4MaGS8YhdI%3D&amp;reserved=0" TargetMode="External"/><Relationship Id="rId111" Type="http://schemas.openxmlformats.org/officeDocument/2006/relationships/hyperlink" Target="https://app.education.nsw.gov.au/digital-learning-selector/LearningActivity/Card/577?clearCache=5c1f9538-85fb-5265-7945-1d9f8e7cdbd7" TargetMode="External"/><Relationship Id="rId132" Type="http://schemas.openxmlformats.org/officeDocument/2006/relationships/hyperlink" Target="https://education.nsw.gov.au/teaching-and-learning/school-excellence-and-accountability/sef-evidence-guide/resources/about-sef" TargetMode="External"/><Relationship Id="rId153" Type="http://schemas.openxmlformats.org/officeDocument/2006/relationships/hyperlink" Target="https://animagraffs.com/how-self-driving-cars-work/" TargetMode="External"/><Relationship Id="rId174" Type="http://schemas.openxmlformats.org/officeDocument/2006/relationships/hyperlink" Target="https://www.abc.net.au/news/2022-02-19/agriculture-data-protection/100840436" TargetMode="External"/><Relationship Id="rId179" Type="http://schemas.openxmlformats.org/officeDocument/2006/relationships/hyperlink" Target="https://www.researchgate.net/publication/328910852_Virtual_Torque_Sensor_for_Low-Cost_RC_Servo_Motors_Based_on_Dynamic_System_Identification_Utilizing_Parametric_Constraints" TargetMode="External"/><Relationship Id="rId195" Type="http://schemas.openxmlformats.org/officeDocument/2006/relationships/hyperlink" Target="https://www.linkedin.com/pulse/cyber-security-breach-mechatronics-system-sabik-tk" TargetMode="External"/><Relationship Id="rId209" Type="http://schemas.openxmlformats.org/officeDocument/2006/relationships/header" Target="header2.xml"/><Relationship Id="rId190" Type="http://schemas.openxmlformats.org/officeDocument/2006/relationships/hyperlink" Target="https://educationstandards.nsw.edu.au/wps/portal/nesa/k-10/understanding-the-curriculum/programming" TargetMode="External"/><Relationship Id="rId204" Type="http://schemas.openxmlformats.org/officeDocument/2006/relationships/hyperlink" Target="https://mybigtomorrow.com.au/careers/details/mechatronics-engineer" TargetMode="External"/><Relationship Id="rId220" Type="http://schemas.openxmlformats.org/officeDocument/2006/relationships/customXml" Target="../customXml/item3.xml"/><Relationship Id="rId15" Type="http://schemas.openxmlformats.org/officeDocument/2006/relationships/hyperlink" Target="https://en.wikipedia.org/wiki/Functional_requirement" TargetMode="External"/><Relationship Id="rId36" Type="http://schemas.openxmlformats.org/officeDocument/2006/relationships/hyperlink" Target="https://youtu.be/BBmA5Qp6Ghk" TargetMode="External"/><Relationship Id="rId57" Type="http://schemas.openxmlformats.org/officeDocument/2006/relationships/image" Target="media/image13.png"/><Relationship Id="rId106" Type="http://schemas.openxmlformats.org/officeDocument/2006/relationships/image" Target="media/image29.png"/><Relationship Id="rId127" Type="http://schemas.openxmlformats.org/officeDocument/2006/relationships/hyperlink" Target="https://au.indeed.com/" TargetMode="External"/><Relationship Id="rId10" Type="http://schemas.openxmlformats.org/officeDocument/2006/relationships/hyperlink" Target="https://curriculum.nsw.edu.au/syllabuses/computing-technology-7-10-2022" TargetMode="External"/><Relationship Id="rId31" Type="http://schemas.openxmlformats.org/officeDocument/2006/relationships/hyperlink" Target="https://animagraffs.com/how-self-driving-cars-work/" TargetMode="External"/><Relationship Id="rId52" Type="http://schemas.openxmlformats.org/officeDocument/2006/relationships/hyperlink" Target="https://www.youtube.com/watch?v=BLnOPA7oMxY" TargetMode="External"/><Relationship Id="rId73" Type="http://schemas.openxmlformats.org/officeDocument/2006/relationships/hyperlink" Target="https://www.easytechjunkie.com/what-is-a-robotic-arm.htm" TargetMode="External"/><Relationship Id="rId78" Type="http://schemas.openxmlformats.org/officeDocument/2006/relationships/hyperlink" Target="https://creativecommons.org/licenses/by-nc-nd/4.0/" TargetMode="External"/><Relationship Id="rId94" Type="http://schemas.openxmlformats.org/officeDocument/2006/relationships/hyperlink" Target="https://spectrum.ieee.org/mapping-unchartered-waters" TargetMode="External"/><Relationship Id="rId99" Type="http://schemas.openxmlformats.org/officeDocument/2006/relationships/hyperlink" Target="https://theconversation.com/facebook-or-twitter-posts-can-now-be-quietly-modified-by-the-government-under-new-surveillance-laws-167263" TargetMode="External"/><Relationship Id="rId101" Type="http://schemas.openxmlformats.org/officeDocument/2006/relationships/hyperlink" Target="https://www.youtube.com/watch?v=6hfOvs8pY1k" TargetMode="External"/><Relationship Id="rId122" Type="http://schemas.openxmlformats.org/officeDocument/2006/relationships/image" Target="media/image35.png"/><Relationship Id="rId143" Type="http://schemas.openxmlformats.org/officeDocument/2006/relationships/hyperlink" Target="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 TargetMode="External"/><Relationship Id="rId148" Type="http://schemas.openxmlformats.org/officeDocument/2006/relationships/hyperlink" Target="https://www.youtube.com/watch?v=BxfBrU8TKYY&amp;t=22s" TargetMode="External"/><Relationship Id="rId164" Type="http://schemas.openxmlformats.org/officeDocument/2006/relationships/hyperlink" Target="https://www.youtube.com/watch?v=ou6XzHKlvQg&amp;t=17s" TargetMode="External"/><Relationship Id="rId169" Type="http://schemas.openxmlformats.org/officeDocument/2006/relationships/hyperlink" Target="https://www.linkedin.com/learning/software-design-developing-effective-requirements" TargetMode="External"/><Relationship Id="rId185" Type="http://schemas.openxmlformats.org/officeDocument/2006/relationships/hyperlink" Target="https://bubbl.us/" TargetMode="External"/><Relationship Id="rId4" Type="http://schemas.openxmlformats.org/officeDocument/2006/relationships/settings" Target="settings.xml"/><Relationship Id="rId9" Type="http://schemas.openxmlformats.org/officeDocument/2006/relationships/hyperlink" Target="https://curriculum.nsw.edu.au/syllabuses/computing-technology-7-10-2022" TargetMode="External"/><Relationship Id="rId180" Type="http://schemas.openxmlformats.org/officeDocument/2006/relationships/hyperlink" Target="https://robots.ieee.org/" TargetMode="External"/><Relationship Id="rId210" Type="http://schemas.openxmlformats.org/officeDocument/2006/relationships/footer" Target="footer3.xml"/><Relationship Id="rId215" Type="http://schemas.openxmlformats.org/officeDocument/2006/relationships/header" Target="header3.xml"/><Relationship Id="rId26" Type="http://schemas.openxmlformats.org/officeDocument/2006/relationships/image" Target="media/image5.png"/><Relationship Id="rId47" Type="http://schemas.openxmlformats.org/officeDocument/2006/relationships/hyperlink" Target="https://newsroom.unsw.edu.au/news/science-tech/world%E2%80%99s-tech-leaders-urge-un-ban-killer-robots" TargetMode="External"/><Relationship Id="rId68" Type="http://schemas.openxmlformats.org/officeDocument/2006/relationships/image" Target="media/image19.png"/><Relationship Id="rId89" Type="http://schemas.openxmlformats.org/officeDocument/2006/relationships/image" Target="media/image25.png"/><Relationship Id="rId112" Type="http://schemas.openxmlformats.org/officeDocument/2006/relationships/hyperlink" Target="https://bubbl.us/" TargetMode="External"/><Relationship Id="rId133" Type="http://schemas.openxmlformats.org/officeDocument/2006/relationships/hyperlink" Target="https://educationstandards.nsw.edu.au/wps/portal/nesa/teacher-accreditation/meeting-requirements/the-standards/proficient-teacher" TargetMode="External"/><Relationship Id="rId154" Type="http://schemas.openxmlformats.org/officeDocument/2006/relationships/hyperlink" Target="https://docs.arduino.cc/learn/electronics/servo-motors" TargetMode="External"/><Relationship Id="rId175" Type="http://schemas.openxmlformats.org/officeDocument/2006/relationships/hyperlink" Target="https://www.youtube.com/watch?v=BBmA5Qp6Ghk" TargetMode="External"/><Relationship Id="rId196" Type="http://schemas.openxmlformats.org/officeDocument/2006/relationships/hyperlink" Target="https://www.youtube.com/watch?v=QksAVT0YMEo" TargetMode="External"/><Relationship Id="rId200" Type="http://schemas.openxmlformats.org/officeDocument/2006/relationships/hyperlink" Target="https://www.environment.nsw.gov.au/topics/parks-reserves-and-protected-areas/park-management/aboriginal-joint-management/how-aboriginal-joint-management-works/indigenous-land-use-agreements" TargetMode="External"/><Relationship Id="rId16" Type="http://schemas.openxmlformats.org/officeDocument/2006/relationships/image" Target="media/image2.png"/><Relationship Id="rId221" Type="http://schemas.openxmlformats.org/officeDocument/2006/relationships/customXml" Target="../customXml/item4.xml"/><Relationship Id="rId37" Type="http://schemas.openxmlformats.org/officeDocument/2006/relationships/hyperlink" Target="https://www.youtube.com/watch?v=Vnf3xg3oY4A" TargetMode="External"/><Relationship Id="rId58" Type="http://schemas.openxmlformats.org/officeDocument/2006/relationships/image" Target="media/image14.png"/><Relationship Id="rId79" Type="http://schemas.openxmlformats.org/officeDocument/2006/relationships/hyperlink" Target="https://creativecommons.org/licenses/by/4.0/" TargetMode="External"/><Relationship Id="rId102" Type="http://schemas.openxmlformats.org/officeDocument/2006/relationships/hyperlink" Target="https://www.youtube.com/watch?v=eSYeHlwDCNA" TargetMode="External"/><Relationship Id="rId123" Type="http://schemas.openxmlformats.org/officeDocument/2006/relationships/image" Target="media/image36.png"/><Relationship Id="rId144" Type="http://schemas.openxmlformats.org/officeDocument/2006/relationships/hyperlink" Target="https://curriculum.nsw.edu.au/syllabuses/computing-technology-7-10-2022" TargetMode="External"/><Relationship Id="rId90" Type="http://schemas.openxmlformats.org/officeDocument/2006/relationships/hyperlink" Target="https://youtu.be/5ppyWqFdc1Q" TargetMode="External"/><Relationship Id="rId165" Type="http://schemas.openxmlformats.org/officeDocument/2006/relationships/hyperlink" Target="https://newsroom.unsw.edu.au/news/science-tech/world%E2%80%99s-tech-leaders-urge-un-ban-killer-robots" TargetMode="External"/><Relationship Id="rId186" Type="http://schemas.openxmlformats.org/officeDocument/2006/relationships/hyperlink" Target="https://www.youtube.com/watch?v=6hfOvs8pY1k" TargetMode="External"/><Relationship Id="rId211" Type="http://schemas.openxmlformats.org/officeDocument/2006/relationships/hyperlink" Target="https://creativecommons.org/licenses/by/4.0/" TargetMode="External"/><Relationship Id="rId27" Type="http://schemas.openxmlformats.org/officeDocument/2006/relationships/image" Target="media/image6.png"/><Relationship Id="rId48" Type="http://schemas.openxmlformats.org/officeDocument/2006/relationships/hyperlink" Target="https://app.education.nsw.gov.au/digital-learning-selector/LearningActivity/Card/645" TargetMode="External"/><Relationship Id="rId69" Type="http://schemas.openxmlformats.org/officeDocument/2006/relationships/hyperlink" Target="https://aus01.safelinks.protection.outlook.com/?url=https%3A%2F%2Fwww.arduino.cc%2F&amp;data=05%7C01%7Celizabeth.rose5%40det.nsw.edu.au%7Cdc7543674b59498a5a8508da960dc07b%7C05a0e69a418a47c19c259387261bf991%7C0%7C0%7C637987283066424646%7CUnknown%7CTWFpbGZsb3d8eyJWIjoiMC4wLjAwMDAiLCJQIjoiV2luMzIiLCJBTiI6Ik1haWwiLCJXVCI6Mn0%3D%7C3000%7C%7C%7C&amp;sdata=wtXO57iAv65ZlgKBMfKoHZyhMCT03zDKVqcPgQXWiT4%3D&amp;reserved=0" TargetMode="External"/><Relationship Id="rId113" Type="http://schemas.openxmlformats.org/officeDocument/2006/relationships/hyperlink" Target="https://haynerobotics.com.au/" TargetMode="External"/><Relationship Id="rId134" Type="http://schemas.openxmlformats.org/officeDocument/2006/relationships/hyperlink" Target="https://education.nsw.gov.au/teaching-and-learning/curriculum/tas" TargetMode="External"/><Relationship Id="rId80" Type="http://schemas.openxmlformats.org/officeDocument/2006/relationships/image" Target="media/image21.png"/><Relationship Id="rId155" Type="http://schemas.openxmlformats.org/officeDocument/2006/relationships/hyperlink" Target="https://www.artslaw.com.au/information-sheet/indigenous-cultural-intellectual-property-icip-aitb/" TargetMode="External"/><Relationship Id="rId176" Type="http://schemas.openxmlformats.org/officeDocument/2006/relationships/hyperlink" Target="https://spectrum.ieee.org/mapping-unchartered-waters" TargetMode="External"/><Relationship Id="rId197" Type="http://schemas.openxmlformats.org/officeDocument/2006/relationships/hyperlink" Target="https://www.youtube.com/watch?v=FU_pY2sTwTA" TargetMode="External"/><Relationship Id="rId201" Type="http://schemas.openxmlformats.org/officeDocument/2006/relationships/hyperlink" Target="https://www.techtarget.com/whatis/definition/end-effector" TargetMode="External"/><Relationship Id="rId17" Type="http://schemas.openxmlformats.org/officeDocument/2006/relationships/hyperlink" Target="https://www.youtube.com/watch?v=4Yb8mwGmFdg" TargetMode="External"/><Relationship Id="rId38" Type="http://schemas.openxmlformats.org/officeDocument/2006/relationships/hyperlink" Target="https://venngage.com/blog/use-case-diagram-example/" TargetMode="External"/><Relationship Id="rId59" Type="http://schemas.openxmlformats.org/officeDocument/2006/relationships/image" Target="media/image15.png"/><Relationship Id="rId103" Type="http://schemas.openxmlformats.org/officeDocument/2006/relationships/image" Target="media/image26.png"/><Relationship Id="rId124" Type="http://schemas.openxmlformats.org/officeDocument/2006/relationships/hyperlink" Target="https://mybigtomorrow.com.au/careers/details/mechatronics-engineer" TargetMode="External"/><Relationship Id="rId70" Type="http://schemas.openxmlformats.org/officeDocument/2006/relationships/hyperlink" Target="https://aus01.safelinks.protection.outlook.com/?url=https%3A%2F%2Fcreativecommons.org%2Flicenses%2Fby-sa%2F3.0%2Flegalcode&amp;data=05%7C01%7Celizabeth.rose5%40det.nsw.edu.au%7Cdc7543674b59498a5a8508da960dc07b%7C05a0e69a418a47c19c259387261bf991%7C0%7C0%7C637987283066424646%7CUnknown%7CTWFpbGZsb3d8eyJWIjoiMC4wLjAwMDAiLCJQIjoiV2luMzIiLCJBTiI6Ik1haWwiLCJXVCI6Mn0%3D%7C3000%7C%7C%7C&amp;sdata=JDnuyaH%2FFHiKKFDDFIdyxQKqtW0ki8xKH4MaGS8YhdI%3D&amp;reserved=0" TargetMode="External"/><Relationship Id="rId91" Type="http://schemas.openxmlformats.org/officeDocument/2006/relationships/hyperlink" Target="https://spectrum.ieee.org/gill-pratt-toyota-elder-care-robots" TargetMode="External"/><Relationship Id="rId145" Type="http://schemas.openxmlformats.org/officeDocument/2006/relationships/hyperlink" Target="https://www.youtube.com/watch?v=8-Pr3c7ovnc" TargetMode="External"/><Relationship Id="rId166" Type="http://schemas.openxmlformats.org/officeDocument/2006/relationships/hyperlink" Target="https://www.linkedin.com/learning/learning-soldering-for-electronics/solder-for-electronic-products-and-manufacturing" TargetMode="External"/><Relationship Id="rId187" Type="http://schemas.openxmlformats.org/officeDocument/2006/relationships/hyperlink" Target="https://learn.microsoft.com/en-us/training/educator-center/instructor-materials/build-machines-that-emulate-humans" TargetMode="External"/><Relationship Id="rId1" Type="http://schemas.openxmlformats.org/officeDocument/2006/relationships/customXml" Target="../customXml/item1.xml"/><Relationship Id="rId212" Type="http://schemas.openxmlformats.org/officeDocument/2006/relationships/image" Target="media/image37.png"/><Relationship Id="rId28" Type="http://schemas.openxmlformats.org/officeDocument/2006/relationships/hyperlink" Target="https://robots.ieee.org/robots/" TargetMode="External"/><Relationship Id="rId49" Type="http://schemas.openxmlformats.org/officeDocument/2006/relationships/hyperlink" Target="https://app.education.nsw.gov.au/digital-learning-selector/LearningActivity/Card/542" TargetMode="External"/><Relationship Id="rId114" Type="http://schemas.openxmlformats.org/officeDocument/2006/relationships/hyperlink" Target="https://www.linkedin.com/learning/learning-soldering-for-electronics/solder-for-electronic-products-and-manufacturing?autoplay=true&amp;resume=false&amp;u=74950778" TargetMode="External"/><Relationship Id="rId60" Type="http://schemas.openxmlformats.org/officeDocument/2006/relationships/hyperlink" Target="https://www.youtube.com/watch?v=U2XepZNbWi8" TargetMode="External"/><Relationship Id="rId81" Type="http://schemas.openxmlformats.org/officeDocument/2006/relationships/hyperlink" Target="https://aus01.safelinks.protection.outlook.com/?url=https%3A%2F%2Fwww.autodesk.com%2Fcompany%2Flegal-notices-trademarks%2Fintellectual-property%2Fcopyright&amp;data=05%7C01%7Celizabeth.rose5%40det.nsw.edu.au%7Cdc7543674b59498a5a8508da960dc07b%7C05a0e69a418a47c19c259387261bf991%7C0%7C0%7C637987283066424646%7CUnknown%7CTWFpbGZsb3d8eyJWIjoiMC4wLjAwMDAiLCJQIjoiV2luMzIiLCJBTiI6Ik1haWwiLCJXVCI6Mn0%3D%7C3000%7C%7C%7C&amp;sdata=VB6hPF8QaLGdmGQBPw5quIHWKM6HLeHWlM36j8Q9E%2BA%3D&amp;reserved=0" TargetMode="External"/><Relationship Id="rId135" Type="http://schemas.openxmlformats.org/officeDocument/2006/relationships/hyperlink" Target="https://www.aitsl.edu.au/docs/default-source/feedback/aitsl-learning-intentions-and-success-criteria-strategy.pdf?sfvrsn=382dec3c_2" TargetMode="External"/><Relationship Id="rId156" Type="http://schemas.openxmlformats.org/officeDocument/2006/relationships/hyperlink" Target="https://www.youtube.com/watch?v=5ppyWqFdc1Q" TargetMode="External"/><Relationship Id="rId177" Type="http://schemas.openxmlformats.org/officeDocument/2006/relationships/hyperlink" Target="https://haynerobotics.com.au/" TargetMode="External"/><Relationship Id="rId198" Type="http://schemas.openxmlformats.org/officeDocument/2006/relationships/hyperlink" Target="https://www.seek.com.au/" TargetMode="External"/><Relationship Id="rId202" Type="http://schemas.openxmlformats.org/officeDocument/2006/relationships/hyperlink" Target="https://www.tesla.com/autopilot" TargetMode="External"/><Relationship Id="rId18" Type="http://schemas.openxmlformats.org/officeDocument/2006/relationships/hyperlink" Target="https://www.youtube.com/watch?v=4YjLZcQRLds" TargetMode="External"/><Relationship Id="rId39" Type="http://schemas.openxmlformats.org/officeDocument/2006/relationships/image" Target="media/image9.png"/><Relationship Id="rId50" Type="http://schemas.openxmlformats.org/officeDocument/2006/relationships/hyperlink" Target="https://www.youtube.com/watch?v=8-Pr3c7ovnc" TargetMode="External"/><Relationship Id="rId104" Type="http://schemas.openxmlformats.org/officeDocument/2006/relationships/image" Target="media/image27.png"/><Relationship Id="rId125" Type="http://schemas.openxmlformats.org/officeDocument/2006/relationships/hyperlink" Target="https://www.youtube.com/watch?v=ou6XzHKlvQg" TargetMode="External"/><Relationship Id="rId146" Type="http://schemas.openxmlformats.org/officeDocument/2006/relationships/hyperlink" Target="https://spectrum.ieee.org/gill-pratt-toyota-elder-care-robots" TargetMode="External"/><Relationship Id="rId167" Type="http://schemas.openxmlformats.org/officeDocument/2006/relationships/hyperlink" Target="https://digitalrightswatch.org.au/2022/08/08/media-release-amazons-acquisition-of-roomba-raises-privacy-concerns/" TargetMode="External"/><Relationship Id="rId188" Type="http://schemas.openxmlformats.org/officeDocument/2006/relationships/hyperlink" Target="https://www.youtube.com/watch?v=U2XepZNbWi8" TargetMode="External"/><Relationship Id="rId71" Type="http://schemas.openxmlformats.org/officeDocument/2006/relationships/hyperlink" Target="https://www.techtarget.com/whatis/definition/end-effector" TargetMode="External"/><Relationship Id="rId92" Type="http://schemas.openxmlformats.org/officeDocument/2006/relationships/hyperlink" Target="https://www.linkedin.com/pulse/cyber-security-breach-mechatronics-system-sabik-tk" TargetMode="External"/><Relationship Id="rId213" Type="http://schemas.openxmlformats.org/officeDocument/2006/relationships/footer" Target="footer4.xml"/><Relationship Id="rId2" Type="http://schemas.openxmlformats.org/officeDocument/2006/relationships/numbering" Target="numbering.xml"/><Relationship Id="rId29" Type="http://schemas.openxmlformats.org/officeDocument/2006/relationships/image" Target="media/image7.png"/><Relationship Id="rId40" Type="http://schemas.openxmlformats.org/officeDocument/2006/relationships/hyperlink" Target="https://www.youtube.com/watch?v=fc-5HJPBZMQ&amp;t=352s" TargetMode="External"/><Relationship Id="rId115" Type="http://schemas.openxmlformats.org/officeDocument/2006/relationships/hyperlink" Target="https://www.linkedin.com/learning/arduino-prototyping/prototype-with-arduino?autoplay=true&amp;u=74950778" TargetMode="External"/><Relationship Id="rId136" Type="http://schemas.openxmlformats.org/officeDocument/2006/relationships/hyperlink" Target="https://education.nsw.gov.au/about-us/educational-data/cese/publications/research-reports/what-works-best-2020-update" TargetMode="External"/><Relationship Id="rId157" Type="http://schemas.openxmlformats.org/officeDocument/2006/relationships/hyperlink" Target="https://www.youtube.com/watch?v=BLnOPA7oMxY" TargetMode="External"/><Relationship Id="rId178" Type="http://schemas.openxmlformats.org/officeDocument/2006/relationships/hyperlink" Target="https://www.youtube.com/watch?v=CDsNZJTWw0w" TargetMode="External"/><Relationship Id="rId61" Type="http://schemas.openxmlformats.org/officeDocument/2006/relationships/image" Target="media/image16.png"/><Relationship Id="rId82" Type="http://schemas.openxmlformats.org/officeDocument/2006/relationships/image" Target="media/image22.jpeg"/><Relationship Id="rId199" Type="http://schemas.openxmlformats.org/officeDocument/2006/relationships/hyperlink" Target="https://www.youtube.com/watch?v=4Yb8mwGmFdg" TargetMode="External"/><Relationship Id="rId203" Type="http://schemas.openxmlformats.org/officeDocument/2006/relationships/hyperlink" Target="https://medicalfuturist.com/the-top-12-social-companion-robots/" TargetMode="External"/><Relationship Id="rId19" Type="http://schemas.openxmlformats.org/officeDocument/2006/relationships/hyperlink" Target="https://www.youtube.com/watch?v=uEhuxYXPTOE" TargetMode="External"/><Relationship Id="rId30" Type="http://schemas.openxmlformats.org/officeDocument/2006/relationships/hyperlink" Target="https://www.tesla.com/autopilot" TargetMode="External"/><Relationship Id="rId105" Type="http://schemas.openxmlformats.org/officeDocument/2006/relationships/image" Target="media/image28.png"/><Relationship Id="rId126" Type="http://schemas.openxmlformats.org/officeDocument/2006/relationships/hyperlink" Target="https://www.seek.com.au/" TargetMode="External"/><Relationship Id="rId147" Type="http://schemas.openxmlformats.org/officeDocument/2006/relationships/hyperlink" Target="https://spectrum.ieee.org/dragon-robot-flying-manipulator" TargetMode="External"/><Relationship Id="rId168" Type="http://schemas.openxmlformats.org/officeDocument/2006/relationships/hyperlink" Target="https://www.linkedin.com/learning/software-design-developing-effective-requirements/functional-vs-non-functional?autoplay=true&amp;u=74950778"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7.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3" ma:contentTypeDescription="Create a new document." ma:contentTypeScope="" ma:versionID="bb19cdbf683eaf3822fae705dab0ddb3">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87740c41260166888d7d10ca58e38346"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DE6FAE-07A7-4554-AF1E-4CB6DE0E249D}">
  <ds:schemaRefs>
    <ds:schemaRef ds:uri="http://schemas.openxmlformats.org/officeDocument/2006/bibliography"/>
  </ds:schemaRefs>
</ds:datastoreItem>
</file>

<file path=customXml/itemProps2.xml><?xml version="1.0" encoding="utf-8"?>
<ds:datastoreItem xmlns:ds="http://schemas.openxmlformats.org/officeDocument/2006/customXml" ds:itemID="{E6AFCD2D-22E2-474B-BA08-085D2E94A121}"/>
</file>

<file path=customXml/itemProps3.xml><?xml version="1.0" encoding="utf-8"?>
<ds:datastoreItem xmlns:ds="http://schemas.openxmlformats.org/officeDocument/2006/customXml" ds:itemID="{2647A94B-FF7E-44E2-A087-7CC03ED21AA3}"/>
</file>

<file path=customXml/itemProps4.xml><?xml version="1.0" encoding="utf-8"?>
<ds:datastoreItem xmlns:ds="http://schemas.openxmlformats.org/officeDocument/2006/customXml" ds:itemID="{47CA865D-7C96-451D-9746-197390B7E9F8}"/>
</file>

<file path=docProps/app.xml><?xml version="1.0" encoding="utf-8"?>
<Properties xmlns="http://schemas.openxmlformats.org/officeDocument/2006/extended-properties" xmlns:vt="http://schemas.openxmlformats.org/officeDocument/2006/docPropsVTypes">
  <Template>Normal</Template>
  <TotalTime>3358</TotalTime>
  <Pages>148</Pages>
  <Words>23994</Words>
  <Characters>136771</Characters>
  <Application>Microsoft Office Word</Application>
  <DocSecurity>0</DocSecurity>
  <Lines>1139</Lines>
  <Paragraphs>320</Paragraphs>
  <ScaleCrop>false</ScaleCrop>
  <HeadingPairs>
    <vt:vector size="2" baseType="variant">
      <vt:variant>
        <vt:lpstr>Title</vt:lpstr>
      </vt:variant>
      <vt:variant>
        <vt:i4>1</vt:i4>
      </vt:variant>
    </vt:vector>
  </HeadingPairs>
  <TitlesOfParts>
    <vt:vector size="1" baseType="lpstr">
      <vt:lpstr>Engineering - under pressure student booklet</vt:lpstr>
    </vt:vector>
  </TitlesOfParts>
  <Manager/>
  <Company>NSW Department of Education</Company>
  <LinksUpToDate>false</LinksUpToDate>
  <CharactersWithSpaces>1604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technology-7-10-teacher-resource-building-mechatronic-and-automated-systems</dc:title>
  <dc:subject/>
  <dc:creator>NSW Department of Education</dc:creator>
  <cp:keywords/>
  <dc:description/>
  <cp:lastModifiedBy>Caitlin Pace</cp:lastModifiedBy>
  <cp:revision>2276</cp:revision>
  <cp:lastPrinted>2019-09-30T07:42:00Z</cp:lastPrinted>
  <dcterms:created xsi:type="dcterms:W3CDTF">2022-03-15T04:37:00Z</dcterms:created>
  <dcterms:modified xsi:type="dcterms:W3CDTF">2023-05-18T04: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y fmtid="{D5CDD505-2E9C-101B-9397-08002B2CF9AE}" pid="3" name="MediaServiceImageTags">
    <vt:lpwstr/>
  </property>
</Properties>
</file>